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D3F96" w:rsidP="00DD3F96" w14:paraId="2C96E318" w14:textId="210776B3">
      <w:pPr>
        <w:spacing w:after="60" w:line="240" w:lineRule="auto"/>
        <w:ind w:right="1170"/>
        <w:jc w:val="center"/>
        <w:rPr>
          <w:rFonts w:asciiTheme="minorBidi" w:hAnsiTheme="minorBidi"/>
          <w:b/>
          <w:color w:val="FFFFFF" w:themeColor="background1"/>
          <w:sz w:val="24"/>
          <w:szCs w:val="24"/>
        </w:rPr>
      </w:pPr>
      <w:r>
        <w:rPr>
          <w:rFonts w:ascii="Times New Roman" w:hAnsi="Times New Roman" w:cs="Times New Roman"/>
          <w:i/>
          <w:noProof/>
          <w:spacing w:val="-1"/>
          <w:sz w:val="20"/>
          <w:szCs w:val="20"/>
        </w:rPr>
        <mc:AlternateContent>
          <mc:Choice Requires="wps">
            <w:drawing>
              <wp:anchor distT="0" distB="0" distL="114300" distR="114300" simplePos="0" relativeHeight="251672576" behindDoc="1" locked="0" layoutInCell="1" allowOverlap="1">
                <wp:simplePos x="0" y="0"/>
                <wp:positionH relativeFrom="margin">
                  <wp:align>left</wp:align>
                </wp:positionH>
                <wp:positionV relativeFrom="paragraph">
                  <wp:posOffset>0</wp:posOffset>
                </wp:positionV>
                <wp:extent cx="6858000" cy="8410575"/>
                <wp:effectExtent l="0" t="0" r="19050" b="28575"/>
                <wp:wrapNone/>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84105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 o:spid="_x0000_s1025" style="width:540pt;height:662.25pt;margin-top:0;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42880" arcsize="843f" fillcolor="#f2f2f2" strokecolor="#a5a5a5" strokeweight="0.25pt">
                <v:stroke joinstyle="miter"/>
                <w10:wrap anchorx="margin"/>
              </v:roundrect>
            </w:pict>
          </mc:Fallback>
        </mc:AlternateContent>
      </w:r>
      <w:r w:rsidRPr="001E5B1C" w:rsidR="00382E90">
        <w:rPr>
          <w:rFonts w:asciiTheme="minorBidi" w:hAnsiTheme="minorBidi"/>
          <w:b/>
          <w:noProof/>
          <w:color w:val="FFFFFF" w:themeColor="background1"/>
          <w:sz w:val="24"/>
          <w:szCs w:val="24"/>
        </w:rPr>
        <mc:AlternateContent>
          <mc:Choice Requires="wps">
            <w:drawing>
              <wp:anchor distT="45720" distB="45720" distL="114300" distR="114300" simplePos="0" relativeHeight="251699200" behindDoc="0" locked="0" layoutInCell="1" allowOverlap="1">
                <wp:simplePos x="0" y="0"/>
                <wp:positionH relativeFrom="column">
                  <wp:posOffset>352425</wp:posOffset>
                </wp:positionH>
                <wp:positionV relativeFrom="paragraph">
                  <wp:posOffset>7620</wp:posOffset>
                </wp:positionV>
                <wp:extent cx="5934075" cy="228600"/>
                <wp:effectExtent l="0" t="0" r="0" b="0"/>
                <wp:wrapNone/>
                <wp:docPr id="2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4075" cy="228600"/>
                        </a:xfrm>
                        <a:prstGeom prst="rect">
                          <a:avLst/>
                        </a:prstGeom>
                        <a:noFill/>
                        <a:ln w="9525">
                          <a:noFill/>
                          <a:miter lim="800000"/>
                          <a:headEnd/>
                          <a:tailEnd/>
                        </a:ln>
                      </wps:spPr>
                      <wps:txbx>
                        <w:txbxContent>
                          <w:p w:rsidR="00B840E6" w:rsidRPr="00AE0466" w:rsidP="00D91549" w14:textId="37429B3B">
                            <w:pPr>
                              <w:spacing w:after="0"/>
                              <w:ind w:right="-135"/>
                              <w:rPr>
                                <w:sz w:val="18"/>
                                <w:szCs w:val="18"/>
                              </w:rPr>
                            </w:pP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00C7075E">
                              <w:rPr>
                                <w:rFonts w:asciiTheme="majorBidi" w:hAnsiTheme="majorBidi" w:cstheme="majorBidi"/>
                                <w:sz w:val="18"/>
                                <w:szCs w:val="18"/>
                              </w:rPr>
                              <w:t>1121-</w:t>
                            </w:r>
                            <w:r w:rsidR="000077FE">
                              <w:rPr>
                                <w:rFonts w:asciiTheme="majorBidi" w:hAnsiTheme="majorBidi" w:cstheme="majorBidi"/>
                                <w:sz w:val="18"/>
                                <w:szCs w:val="18"/>
                              </w:rPr>
                              <w:t>0339</w:t>
                            </w:r>
                            <w:r w:rsidRPr="00AE0466">
                              <w:rPr>
                                <w:rFonts w:asciiTheme="majorBidi" w:hAnsiTheme="majorBidi" w:cstheme="majorBidi"/>
                                <w:sz w:val="18"/>
                                <w:szCs w:val="18"/>
                              </w:rPr>
                              <w:t xml:space="preserve">: Approval Expires </w:t>
                            </w:r>
                            <w:r w:rsidR="00C7075E">
                              <w:rPr>
                                <w:rFonts w:asciiTheme="majorBidi" w:hAnsiTheme="majorBidi" w:cstheme="majorBidi"/>
                                <w:sz w:val="18"/>
                                <w:szCs w:val="18"/>
                              </w:rPr>
                              <w:t>1/3</w:t>
                            </w:r>
                            <w:r w:rsidR="000077FE">
                              <w:rPr>
                                <w:rFonts w:asciiTheme="majorBidi" w:hAnsiTheme="majorBidi" w:cstheme="majorBidi"/>
                                <w:sz w:val="18"/>
                                <w:szCs w:val="18"/>
                              </w:rPr>
                              <w:t>1</w:t>
                            </w:r>
                            <w:r w:rsidRPr="00E20312">
                              <w:rPr>
                                <w:rFonts w:asciiTheme="majorBidi" w:hAnsiTheme="majorBidi" w:cstheme="majorBidi"/>
                                <w:sz w:val="18"/>
                                <w:szCs w:val="18"/>
                              </w:rPr>
                              <w:t>/20</w:t>
                            </w:r>
                            <w:r w:rsidR="00C7075E">
                              <w:rPr>
                                <w:rFonts w:asciiTheme="majorBidi" w:hAnsiTheme="majorBidi" w:cstheme="majorBidi"/>
                                <w:sz w:val="18"/>
                                <w:szCs w:val="18"/>
                              </w:rPr>
                              <w:t>2</w:t>
                            </w:r>
                            <w:r w:rsidR="000077FE">
                              <w:rPr>
                                <w:rFonts w:asciiTheme="majorBidi" w:hAnsiTheme="majorBidi" w:cstheme="majorBidi"/>
                                <w:sz w:val="18"/>
                                <w:szCs w:val="18"/>
                              </w:rPr>
                              <w:t>8</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width:467.25pt;height:18pt;margin-top:0.6pt;margin-left:27.75pt;mso-height-percent:0;mso-height-relative:margin;mso-width-percent:0;mso-width-relative:margin;mso-wrap-distance-bottom:3.6pt;mso-wrap-distance-left:9pt;mso-wrap-distance-right:9pt;mso-wrap-distance-top:3.6pt;mso-wrap-style:square;position:absolute;visibility:visible;v-text-anchor:top;z-index:251700224" filled="f" stroked="f">
                <v:textbox>
                  <w:txbxContent>
                    <w:p w:rsidR="00B840E6" w:rsidRPr="00AE0466" w:rsidP="00D91549" w14:paraId="383963CB" w14:textId="37429B3B">
                      <w:pPr>
                        <w:spacing w:after="0"/>
                        <w:ind w:right="-135"/>
                        <w:rPr>
                          <w:sz w:val="18"/>
                          <w:szCs w:val="18"/>
                        </w:rPr>
                      </w:pP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00C7075E">
                        <w:rPr>
                          <w:rFonts w:asciiTheme="majorBidi" w:hAnsiTheme="majorBidi" w:cstheme="majorBidi"/>
                          <w:sz w:val="18"/>
                          <w:szCs w:val="18"/>
                        </w:rPr>
                        <w:t>1121-</w:t>
                      </w:r>
                      <w:r w:rsidR="000077FE">
                        <w:rPr>
                          <w:rFonts w:asciiTheme="majorBidi" w:hAnsiTheme="majorBidi" w:cstheme="majorBidi"/>
                          <w:sz w:val="18"/>
                          <w:szCs w:val="18"/>
                        </w:rPr>
                        <w:t>0339</w:t>
                      </w:r>
                      <w:r w:rsidRPr="00AE0466">
                        <w:rPr>
                          <w:rFonts w:asciiTheme="majorBidi" w:hAnsiTheme="majorBidi" w:cstheme="majorBidi"/>
                          <w:sz w:val="18"/>
                          <w:szCs w:val="18"/>
                        </w:rPr>
                        <w:t xml:space="preserve">: Approval Expires </w:t>
                      </w:r>
                      <w:r w:rsidR="00C7075E">
                        <w:rPr>
                          <w:rFonts w:asciiTheme="majorBidi" w:hAnsiTheme="majorBidi" w:cstheme="majorBidi"/>
                          <w:sz w:val="18"/>
                          <w:szCs w:val="18"/>
                        </w:rPr>
                        <w:t>1/3</w:t>
                      </w:r>
                      <w:r w:rsidR="000077FE">
                        <w:rPr>
                          <w:rFonts w:asciiTheme="majorBidi" w:hAnsiTheme="majorBidi" w:cstheme="majorBidi"/>
                          <w:sz w:val="18"/>
                          <w:szCs w:val="18"/>
                        </w:rPr>
                        <w:t>1</w:t>
                      </w:r>
                      <w:r w:rsidRPr="00E20312">
                        <w:rPr>
                          <w:rFonts w:asciiTheme="majorBidi" w:hAnsiTheme="majorBidi" w:cstheme="majorBidi"/>
                          <w:sz w:val="18"/>
                          <w:szCs w:val="18"/>
                        </w:rPr>
                        <w:t>/20</w:t>
                      </w:r>
                      <w:r w:rsidR="00C7075E">
                        <w:rPr>
                          <w:rFonts w:asciiTheme="majorBidi" w:hAnsiTheme="majorBidi" w:cstheme="majorBidi"/>
                          <w:sz w:val="18"/>
                          <w:szCs w:val="18"/>
                        </w:rPr>
                        <w:t>2</w:t>
                      </w:r>
                      <w:r w:rsidR="000077FE">
                        <w:rPr>
                          <w:rFonts w:asciiTheme="majorBidi" w:hAnsiTheme="majorBidi" w:cstheme="majorBidi"/>
                          <w:sz w:val="18"/>
                          <w:szCs w:val="18"/>
                        </w:rPr>
                        <w:t>8</w:t>
                      </w:r>
                    </w:p>
                  </w:txbxContent>
                </v:textbox>
              </v:shape>
            </w:pict>
          </mc:Fallback>
        </mc:AlternateContent>
      </w:r>
      <w:r w:rsidRPr="00D91919" w:rsidR="000B7F1F">
        <w:rPr>
          <w:rFonts w:asciiTheme="minorBidi" w:hAnsiTheme="minorBidi"/>
          <w:noProof/>
          <w:color w:val="FFFFFF" w:themeColor="background1"/>
        </w:rPr>
        <mc:AlternateContent>
          <mc:Choice Requires="wps">
            <w:drawing>
              <wp:anchor distT="0" distB="0" distL="114300" distR="114300" simplePos="0" relativeHeight="251674624" behindDoc="1" locked="0" layoutInCell="1" allowOverlap="1">
                <wp:simplePos x="0" y="0"/>
                <wp:positionH relativeFrom="column">
                  <wp:posOffset>342900</wp:posOffset>
                </wp:positionH>
                <wp:positionV relativeFrom="paragraph">
                  <wp:posOffset>198120</wp:posOffset>
                </wp:positionV>
                <wp:extent cx="6153150" cy="1043940"/>
                <wp:effectExtent l="0" t="0" r="19050" b="22860"/>
                <wp:wrapNone/>
                <wp:docPr id="9"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53150" cy="1043940"/>
                        </a:xfrm>
                        <a:prstGeom prst="roundRect">
                          <a:avLst>
                            <a:gd name="adj" fmla="val 8480"/>
                          </a:avLst>
                        </a:prstGeom>
                        <a:solidFill>
                          <a:sysClr val="window" lastClr="FFFFFF"/>
                        </a:solidFill>
                        <a:ln w="3175">
                          <a:solidFill>
                            <a:schemeClr val="bg1">
                              <a:lumMod val="50000"/>
                            </a:schemeClr>
                          </a:solidFill>
                          <a:round/>
                          <a:headEnd/>
                          <a:tailEnd/>
                        </a:ln>
                      </wps:spPr>
                      <wps:txbx>
                        <w:txbxContent>
                          <w:p w:rsidR="00B840E6" w:rsidP="00DD3F96" w14:textId="77777777">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AutoShape 2" o:spid="_x0000_s1027" style="width:484.5pt;height:82.2pt;margin-top:15.6pt;margin-left:27pt;mso-height-percent:0;mso-height-relative:page;mso-width-percent:0;mso-width-relative:page;mso-wrap-distance-bottom:0;mso-wrap-distance-left:9pt;mso-wrap-distance-right:9pt;mso-wrap-distance-top:0;mso-wrap-style:square;position:absolute;visibility:visible;v-text-anchor:top;z-index:-251640832" arcsize="5558f" fillcolor="window" strokecolor="#7f7f7f" strokeweight="0.25pt">
                <v:textbox>
                  <w:txbxContent>
                    <w:p w:rsidR="00B840E6" w:rsidP="00DD3F96" w14:paraId="05532266" w14:textId="77777777">
                      <w:pPr>
                        <w:jc w:val="center"/>
                      </w:pPr>
                    </w:p>
                  </w:txbxContent>
                </v:textbox>
              </v:roundrect>
            </w:pict>
          </mc:Fallback>
        </mc:AlternateContent>
      </w:r>
    </w:p>
    <w:p w:rsidR="00DD3F96" w:rsidP="00DD3F96" w14:paraId="3392E669" w14:textId="25D18279">
      <w:pPr>
        <w:spacing w:after="60" w:line="240" w:lineRule="auto"/>
        <w:jc w:val="center"/>
        <w:rPr>
          <w:rFonts w:asciiTheme="minorBidi" w:hAnsiTheme="minorBidi"/>
          <w:b/>
          <w:color w:val="FFFFFF" w:themeColor="background1"/>
          <w:sz w:val="24"/>
          <w:szCs w:val="24"/>
        </w:rPr>
      </w:pPr>
      <w:r w:rsidRPr="0079536A">
        <w:rPr>
          <w:rFonts w:asciiTheme="minorBidi" w:hAnsiTheme="minorBidi"/>
          <w:b/>
          <w:noProof/>
          <w:sz w:val="24"/>
          <w:szCs w:val="24"/>
        </w:rPr>
        <mc:AlternateContent>
          <mc:Choice Requires="wps">
            <w:drawing>
              <wp:anchor distT="45720" distB="45720" distL="114300" distR="114300" simplePos="0" relativeHeight="251660288" behindDoc="0" locked="0" layoutInCell="1" allowOverlap="1">
                <wp:simplePos x="0" y="0"/>
                <wp:positionH relativeFrom="column">
                  <wp:posOffset>1428750</wp:posOffset>
                </wp:positionH>
                <wp:positionV relativeFrom="paragraph">
                  <wp:posOffset>43815</wp:posOffset>
                </wp:positionV>
                <wp:extent cx="4714875" cy="933450"/>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14875" cy="933450"/>
                        </a:xfrm>
                        <a:prstGeom prst="rect">
                          <a:avLst/>
                        </a:prstGeom>
                        <a:noFill/>
                        <a:ln w="9525">
                          <a:noFill/>
                          <a:miter lim="800000"/>
                          <a:headEnd/>
                          <a:tailEnd/>
                        </a:ln>
                      </wps:spPr>
                      <wps:txbx>
                        <w:txbxContent>
                          <w:p w:rsidR="00B840E6" w:rsidRPr="00227DD1" w:rsidP="00227DD1" w14:textId="7C5862B9">
                            <w:pPr>
                              <w:spacing w:after="0" w:line="240" w:lineRule="auto"/>
                              <w:jc w:val="center"/>
                              <w:rPr>
                                <w:rFonts w:ascii="Arial" w:eastAsia="Arial Unicode MS" w:hAnsi="Arial" w:cs="Arial"/>
                                <w:bCs/>
                                <w:caps/>
                                <w:spacing w:val="-6"/>
                                <w:sz w:val="24"/>
                                <w:szCs w:val="24"/>
                              </w:rPr>
                            </w:pPr>
                            <w:r>
                              <w:rPr>
                                <w:rFonts w:ascii="Arial" w:eastAsia="Arial Unicode MS" w:hAnsi="Arial" w:cs="Arial"/>
                                <w:bCs/>
                                <w:caps/>
                                <w:spacing w:val="-6"/>
                                <w:sz w:val="24"/>
                                <w:szCs w:val="24"/>
                              </w:rPr>
                              <w:t xml:space="preserve">Bureau of Justice Statistics </w:t>
                            </w:r>
                          </w:p>
                          <w:p w:rsidR="00B840E6" w:rsidP="00227DD1" w14:textId="77777777">
                            <w:pPr>
                              <w:spacing w:after="120" w:line="240" w:lineRule="auto"/>
                              <w:jc w:val="center"/>
                              <w:rPr>
                                <w:rFonts w:ascii="Arial" w:eastAsia="Arial Unicode MS" w:hAnsi="Arial" w:cs="Arial"/>
                                <w:bCs/>
                                <w:caps/>
                                <w:spacing w:val="-6"/>
                                <w:sz w:val="20"/>
                                <w:szCs w:val="20"/>
                              </w:rPr>
                            </w:pPr>
                          </w:p>
                          <w:p w:rsidR="00B840E6" w:rsidRPr="00AE0466" w:rsidP="00692077" w14:textId="24A523C8">
                            <w:pPr>
                              <w:spacing w:after="120" w:line="240" w:lineRule="auto"/>
                              <w:ind w:left="-360"/>
                              <w:jc w:val="center"/>
                              <w:rPr>
                                <w:rFonts w:ascii="Arial" w:eastAsia="Arial Unicode MS" w:hAnsi="Arial" w:cs="Arial"/>
                                <w:bCs/>
                                <w:caps/>
                                <w:spacing w:val="-6"/>
                                <w:sz w:val="20"/>
                                <w:szCs w:val="20"/>
                              </w:rPr>
                            </w:pPr>
                            <w:r>
                              <w:rPr>
                                <w:rFonts w:ascii="Arial" w:eastAsia="Arial Unicode MS" w:hAnsi="Arial" w:cs="Arial"/>
                                <w:bCs/>
                                <w:caps/>
                                <w:spacing w:val="-6"/>
                                <w:sz w:val="20"/>
                                <w:szCs w:val="20"/>
                              </w:rPr>
                              <w:t>Testing Updated Race/ethnicity questions for Criminal justice survey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371.25pt;height:73.5pt;margin-top:3.45pt;margin-left:112.5pt;mso-height-percent:0;mso-height-relative:margin;mso-width-percent:0;mso-width-relative:margin;mso-wrap-distance-bottom:3.6pt;mso-wrap-distance-left:9pt;mso-wrap-distance-right:9pt;mso-wrap-distance-top:3.6pt;mso-wrap-style:square;position:absolute;visibility:visible;v-text-anchor:top;z-index:251661312" filled="f" stroked="f">
                <v:textbox>
                  <w:txbxContent>
                    <w:p w:rsidR="00B840E6" w:rsidRPr="00227DD1" w:rsidP="00227DD1" w14:paraId="42B880C6" w14:textId="7C5862B9">
                      <w:pPr>
                        <w:spacing w:after="0" w:line="240" w:lineRule="auto"/>
                        <w:jc w:val="center"/>
                        <w:rPr>
                          <w:rFonts w:ascii="Arial" w:eastAsia="Arial Unicode MS" w:hAnsi="Arial" w:cs="Arial"/>
                          <w:bCs/>
                          <w:caps/>
                          <w:spacing w:val="-6"/>
                          <w:sz w:val="24"/>
                          <w:szCs w:val="24"/>
                        </w:rPr>
                      </w:pPr>
                      <w:r>
                        <w:rPr>
                          <w:rFonts w:ascii="Arial" w:eastAsia="Arial Unicode MS" w:hAnsi="Arial" w:cs="Arial"/>
                          <w:bCs/>
                          <w:caps/>
                          <w:spacing w:val="-6"/>
                          <w:sz w:val="24"/>
                          <w:szCs w:val="24"/>
                        </w:rPr>
                        <w:t xml:space="preserve">Bureau of Justice Statistics </w:t>
                      </w:r>
                    </w:p>
                    <w:p w:rsidR="00B840E6" w:rsidP="00227DD1" w14:paraId="3B30FAFB" w14:textId="77777777">
                      <w:pPr>
                        <w:spacing w:after="120" w:line="240" w:lineRule="auto"/>
                        <w:jc w:val="center"/>
                        <w:rPr>
                          <w:rFonts w:ascii="Arial" w:eastAsia="Arial Unicode MS" w:hAnsi="Arial" w:cs="Arial"/>
                          <w:bCs/>
                          <w:caps/>
                          <w:spacing w:val="-6"/>
                          <w:sz w:val="20"/>
                          <w:szCs w:val="20"/>
                        </w:rPr>
                      </w:pPr>
                    </w:p>
                    <w:p w:rsidR="00B840E6" w:rsidRPr="00AE0466" w:rsidP="00692077" w14:paraId="1FF3F54C" w14:textId="24A523C8">
                      <w:pPr>
                        <w:spacing w:after="120" w:line="240" w:lineRule="auto"/>
                        <w:ind w:left="-360"/>
                        <w:jc w:val="center"/>
                        <w:rPr>
                          <w:rFonts w:ascii="Arial" w:eastAsia="Arial Unicode MS" w:hAnsi="Arial" w:cs="Arial"/>
                          <w:bCs/>
                          <w:caps/>
                          <w:spacing w:val="-6"/>
                          <w:sz w:val="20"/>
                          <w:szCs w:val="20"/>
                        </w:rPr>
                      </w:pPr>
                      <w:r>
                        <w:rPr>
                          <w:rFonts w:ascii="Arial" w:eastAsia="Arial Unicode MS" w:hAnsi="Arial" w:cs="Arial"/>
                          <w:bCs/>
                          <w:caps/>
                          <w:spacing w:val="-6"/>
                          <w:sz w:val="20"/>
                          <w:szCs w:val="20"/>
                        </w:rPr>
                        <w:t>Testing Updated Race/ethnicity questions for Criminal justice surveys</w:t>
                      </w:r>
                    </w:p>
                  </w:txbxContent>
                </v:textbox>
              </v:shape>
            </w:pict>
          </mc:Fallback>
        </mc:AlternateContent>
      </w:r>
      <w:r w:rsidRPr="00617931">
        <w:rPr>
          <w:rFonts w:asciiTheme="minorBidi" w:hAnsiTheme="minorBidi"/>
          <w:b/>
          <w:noProof/>
          <w:color w:val="FFFFFF" w:themeColor="background1"/>
          <w:sz w:val="24"/>
          <w:szCs w:val="24"/>
        </w:rPr>
        <w:drawing>
          <wp:anchor distT="0" distB="0" distL="114300" distR="114300" simplePos="0" relativeHeight="251768832" behindDoc="1" locked="0" layoutInCell="1" allowOverlap="1">
            <wp:simplePos x="0" y="0"/>
            <wp:positionH relativeFrom="column">
              <wp:posOffset>561975</wp:posOffset>
            </wp:positionH>
            <wp:positionV relativeFrom="paragraph">
              <wp:posOffset>167640</wp:posOffset>
            </wp:positionV>
            <wp:extent cx="606778" cy="609600"/>
            <wp:effectExtent l="0" t="0" r="3175" b="0"/>
            <wp:wrapTight wrapText="bothSides">
              <wp:wrapPolygon>
                <wp:start x="0" y="0"/>
                <wp:lineTo x="0" y="20925"/>
                <wp:lineTo x="21035" y="20925"/>
                <wp:lineTo x="21035" y="0"/>
                <wp:lineTo x="0" y="0"/>
              </wp:wrapPolygon>
            </wp:wrapTight>
            <wp:docPr id="48719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9542"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606778" cy="609600"/>
                    </a:xfrm>
                    <a:prstGeom prst="rect">
                      <a:avLst/>
                    </a:prstGeom>
                    <a:noFill/>
                    <a:ln>
                      <a:noFill/>
                    </a:ln>
                  </pic:spPr>
                </pic:pic>
              </a:graphicData>
            </a:graphic>
          </wp:anchor>
        </w:drawing>
      </w:r>
    </w:p>
    <w:p w:rsidR="00DD3F96" w:rsidP="00DD3F96" w14:paraId="259E2A0E" w14:textId="28464EF6">
      <w:pPr>
        <w:spacing w:after="60" w:line="240" w:lineRule="auto"/>
        <w:jc w:val="center"/>
        <w:rPr>
          <w:rFonts w:asciiTheme="minorBidi" w:hAnsiTheme="minorBidi"/>
          <w:b/>
          <w:color w:val="FFFFFF" w:themeColor="background1"/>
          <w:sz w:val="24"/>
          <w:szCs w:val="24"/>
        </w:rPr>
      </w:pPr>
    </w:p>
    <w:p w:rsidR="00DD3F96" w:rsidP="00DD3F96" w14:paraId="3FC021BE" w14:textId="16C20AE1">
      <w:pPr>
        <w:spacing w:after="60" w:line="240" w:lineRule="auto"/>
        <w:jc w:val="center"/>
        <w:rPr>
          <w:rFonts w:asciiTheme="minorBidi" w:hAnsiTheme="minorBidi"/>
          <w:b/>
          <w:color w:val="FFFFFF" w:themeColor="background1"/>
          <w:sz w:val="24"/>
          <w:szCs w:val="24"/>
        </w:rPr>
      </w:pPr>
    </w:p>
    <w:p w:rsidR="00DD3F96" w:rsidP="00DD3F96" w14:paraId="48DB5AE0" w14:textId="2D6FF8DA">
      <w:pPr>
        <w:tabs>
          <w:tab w:val="left" w:pos="4740"/>
          <w:tab w:val="center" w:pos="5040"/>
        </w:tabs>
        <w:spacing w:after="60" w:line="240" w:lineRule="auto"/>
        <w:rPr>
          <w:rFonts w:asciiTheme="minorBidi" w:hAnsiTheme="minorBidi"/>
          <w:b/>
          <w:color w:val="FFFFFF" w:themeColor="background1"/>
          <w:sz w:val="24"/>
          <w:szCs w:val="24"/>
        </w:rPr>
      </w:pPr>
      <w:r>
        <w:rPr>
          <w:rFonts w:asciiTheme="minorBidi" w:hAnsiTheme="minorBidi"/>
          <w:b/>
          <w:color w:val="FFFFFF" w:themeColor="background1"/>
          <w:sz w:val="24"/>
          <w:szCs w:val="24"/>
        </w:rPr>
        <w:tab/>
      </w:r>
      <w:r>
        <w:rPr>
          <w:rFonts w:asciiTheme="minorBidi" w:hAnsiTheme="minorBidi"/>
          <w:b/>
          <w:color w:val="FFFFFF" w:themeColor="background1"/>
          <w:sz w:val="24"/>
          <w:szCs w:val="24"/>
        </w:rPr>
        <w:tab/>
      </w:r>
    </w:p>
    <w:p w:rsidR="00DD3F96" w:rsidRPr="00D91919" w:rsidP="00DD3F96" w14:paraId="223A2FF3" w14:textId="3DD9FCE0">
      <w:pPr>
        <w:tabs>
          <w:tab w:val="left" w:pos="3536"/>
        </w:tabs>
        <w:spacing w:before="240" w:after="120"/>
        <w:rPr>
          <w:rFonts w:asciiTheme="majorBidi" w:hAnsiTheme="majorBidi" w:cstheme="majorBidi"/>
          <w:sz w:val="10"/>
          <w:szCs w:val="10"/>
        </w:rPr>
      </w:pPr>
      <w:r>
        <w:rPr>
          <w:rFonts w:asciiTheme="majorBidi" w:hAnsiTheme="majorBidi" w:cstheme="majorBidi"/>
          <w:sz w:val="16"/>
          <w:szCs w:val="16"/>
        </w:rPr>
        <w:tab/>
      </w:r>
    </w:p>
    <w:p w:rsidR="00DD3F96" w:rsidP="00DD3F96" w14:paraId="2D4E3853" w14:textId="5B4575EB">
      <w:pPr>
        <w:autoSpaceDE w:val="0"/>
        <w:autoSpaceDN w:val="0"/>
        <w:adjustRightInd w:val="0"/>
        <w:spacing w:after="0" w:line="240" w:lineRule="auto"/>
        <w:ind w:left="720" w:right="180"/>
        <w:rPr>
          <w:rFonts w:ascii="Times New Roman" w:hAnsi="Times New Roman" w:cs="Times New Roman"/>
          <w:b/>
          <w:bCs/>
          <w:color w:val="231F20"/>
          <w:sz w:val="13"/>
          <w:szCs w:val="13"/>
        </w:rPr>
      </w:pPr>
      <w:r w:rsidRPr="00D91919">
        <w:rPr>
          <w:rFonts w:asciiTheme="minorBidi" w:hAnsiTheme="minorBidi"/>
          <w:noProof/>
          <w:color w:val="FFFFFF" w:themeColor="background1"/>
        </w:rPr>
        <mc:AlternateContent>
          <mc:Choice Requires="wps">
            <w:drawing>
              <wp:anchor distT="0" distB="0" distL="114300" distR="114300" simplePos="0" relativeHeight="251701248" behindDoc="1" locked="0" layoutInCell="1" allowOverlap="1">
                <wp:simplePos x="0" y="0"/>
                <wp:positionH relativeFrom="column">
                  <wp:posOffset>342900</wp:posOffset>
                </wp:positionH>
                <wp:positionV relativeFrom="paragraph">
                  <wp:posOffset>35560</wp:posOffset>
                </wp:positionV>
                <wp:extent cx="6153150" cy="676275"/>
                <wp:effectExtent l="0" t="0" r="19050" b="28575"/>
                <wp:wrapNone/>
                <wp:docPr id="33"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53150" cy="676275"/>
                        </a:xfrm>
                        <a:prstGeom prst="roundRect">
                          <a:avLst>
                            <a:gd name="adj" fmla="val 5307"/>
                          </a:avLst>
                        </a:prstGeom>
                        <a:solidFill>
                          <a:sysClr val="window" lastClr="FFFFFF"/>
                        </a:solidFill>
                        <a:ln w="3175">
                          <a:solidFill>
                            <a:schemeClr val="bg1">
                              <a:lumMod val="50000"/>
                            </a:schemeClr>
                          </a:solidFill>
                          <a:round/>
                          <a:headEnd/>
                          <a:tailEnd/>
                        </a:ln>
                      </wps:spPr>
                      <wps:txbx>
                        <w:txbxContent>
                          <w:p w:rsidR="00B840E6" w:rsidP="00DD3F96" w14:textId="77777777">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_x0000_s1029" style="width:484.5pt;height:53.25pt;margin-top:2.8pt;margin-left:27pt;mso-height-percent:0;mso-height-relative:page;mso-width-percent:0;mso-width-relative:page;mso-wrap-distance-bottom:0;mso-wrap-distance-left:9pt;mso-wrap-distance-right:9pt;mso-wrap-distance-top:0;mso-wrap-style:square;position:absolute;visibility:visible;v-text-anchor:top;z-index:-251614208" arcsize="3477f" fillcolor="window" strokecolor="#7f7f7f" strokeweight="0.25pt">
                <v:textbox>
                  <w:txbxContent>
                    <w:p w:rsidR="00B840E6" w:rsidP="00DD3F96" w14:paraId="07FC721E" w14:textId="77777777">
                      <w:pPr>
                        <w:jc w:val="center"/>
                      </w:pPr>
                    </w:p>
                  </w:txbxContent>
                </v:textbox>
              </v:roundrect>
            </w:pict>
          </mc:Fallback>
        </mc:AlternateContent>
      </w:r>
    </w:p>
    <w:p w:rsidR="00DD3F96" w:rsidP="00DD3F96" w14:paraId="2CD380BA" w14:textId="1204BFF9">
      <w:pPr>
        <w:autoSpaceDE w:val="0"/>
        <w:autoSpaceDN w:val="0"/>
        <w:adjustRightInd w:val="0"/>
        <w:spacing w:after="0" w:line="240" w:lineRule="auto"/>
        <w:ind w:left="720" w:right="180"/>
        <w:rPr>
          <w:rFonts w:ascii="Times New Roman" w:hAnsi="Times New Roman" w:cs="Times New Roman"/>
          <w:b/>
          <w:bCs/>
          <w:color w:val="231F20"/>
          <w:sz w:val="13"/>
          <w:szCs w:val="13"/>
        </w:rPr>
      </w:pPr>
    </w:p>
    <w:p w:rsidR="00DD3F96" w:rsidRPr="00717142" w:rsidP="00C446C7" w14:paraId="56F99BD9" w14:textId="74B17449">
      <w:pPr>
        <w:autoSpaceDE w:val="0"/>
        <w:autoSpaceDN w:val="0"/>
        <w:adjustRightInd w:val="0"/>
        <w:spacing w:after="0" w:line="240" w:lineRule="auto"/>
        <w:ind w:left="720" w:right="630"/>
        <w:rPr>
          <w:rFonts w:ascii="Times New Roman" w:hAnsi="Times New Roman" w:cs="Times New Roman"/>
          <w:b/>
          <w:bCs/>
          <w:color w:val="231F20"/>
          <w:sz w:val="13"/>
          <w:szCs w:val="13"/>
        </w:rPr>
      </w:pPr>
      <w:r w:rsidRPr="00717142">
        <w:rPr>
          <w:rFonts w:ascii="Times New Roman" w:hAnsi="Times New Roman" w:cs="Times New Roman"/>
          <w:b/>
          <w:bCs/>
          <w:color w:val="231F20"/>
          <w:sz w:val="13"/>
          <w:szCs w:val="13"/>
        </w:rPr>
        <w:t xml:space="preserve">In correspondence about this survey, please refer to the </w:t>
      </w:r>
      <w:r w:rsidRPr="00C446C7" w:rsidR="00C446C7">
        <w:rPr>
          <w:rFonts w:ascii="Times New Roman" w:hAnsi="Times New Roman" w:cs="Times New Roman"/>
          <w:b/>
          <w:bCs/>
          <w:color w:val="FF0000"/>
          <w:sz w:val="13"/>
          <w:szCs w:val="13"/>
        </w:rPr>
        <w:t xml:space="preserve">Agency ID </w:t>
      </w:r>
      <w:r w:rsidRPr="00717142">
        <w:rPr>
          <w:rFonts w:ascii="Times New Roman" w:hAnsi="Times New Roman" w:cs="Times New Roman"/>
          <w:b/>
          <w:bCs/>
          <w:color w:val="231F20"/>
          <w:sz w:val="13"/>
          <w:szCs w:val="13"/>
        </w:rPr>
        <w:t xml:space="preserve">number </w:t>
      </w:r>
      <w:r w:rsidR="004B6903">
        <w:rPr>
          <w:rFonts w:ascii="Times New Roman" w:hAnsi="Times New Roman" w:cs="Times New Roman"/>
          <w:b/>
          <w:bCs/>
          <w:color w:val="231F20"/>
          <w:sz w:val="13"/>
          <w:szCs w:val="13"/>
        </w:rPr>
        <w:t>printed below in</w:t>
      </w:r>
      <w:r w:rsidRPr="00717142">
        <w:rPr>
          <w:rFonts w:ascii="Times New Roman" w:hAnsi="Times New Roman" w:cs="Times New Roman"/>
          <w:b/>
          <w:bCs/>
          <w:color w:val="231F20"/>
          <w:sz w:val="13"/>
          <w:szCs w:val="13"/>
        </w:rPr>
        <w:t xml:space="preserve"> this box. (Please correct any error in name and mailing address below. If the label is correct, please check the box in the bottom </w:t>
      </w:r>
      <w:r w:rsidRPr="00717142">
        <w:rPr>
          <w:rFonts w:ascii="Times New Roman" w:hAnsi="Times New Roman" w:cs="Times New Roman"/>
          <w:b/>
          <w:bCs/>
          <w:color w:val="231F20"/>
          <w:sz w:val="13"/>
          <w:szCs w:val="13"/>
        </w:rPr>
        <w:t>right hand</w:t>
      </w:r>
      <w:r w:rsidRPr="00717142">
        <w:rPr>
          <w:rFonts w:ascii="Times New Roman" w:hAnsi="Times New Roman" w:cs="Times New Roman"/>
          <w:b/>
          <w:bCs/>
          <w:color w:val="231F20"/>
          <w:sz w:val="13"/>
          <w:szCs w:val="13"/>
        </w:rPr>
        <w:t xml:space="preserve"> corner</w:t>
      </w:r>
      <w:r w:rsidR="004B6903">
        <w:rPr>
          <w:rFonts w:ascii="Times New Roman" w:hAnsi="Times New Roman" w:cs="Times New Roman"/>
          <w:b/>
          <w:bCs/>
          <w:color w:val="231F20"/>
          <w:sz w:val="13"/>
          <w:szCs w:val="13"/>
        </w:rPr>
        <w:t xml:space="preserve"> of this box</w:t>
      </w:r>
      <w:r w:rsidRPr="00717142">
        <w:rPr>
          <w:rFonts w:ascii="Times New Roman" w:hAnsi="Times New Roman" w:cs="Times New Roman"/>
          <w:b/>
          <w:bCs/>
          <w:color w:val="231F20"/>
          <w:sz w:val="13"/>
          <w:szCs w:val="13"/>
        </w:rPr>
        <w:t>.)</w:t>
      </w:r>
    </w:p>
    <w:p w:rsidR="00DD3F96" w:rsidP="00DD3F96" w14:paraId="40DCBB88" w14:textId="77777777">
      <w:pPr>
        <w:autoSpaceDE w:val="0"/>
        <w:autoSpaceDN w:val="0"/>
        <w:adjustRightInd w:val="0"/>
        <w:spacing w:after="0" w:line="240" w:lineRule="auto"/>
        <w:rPr>
          <w:rFonts w:ascii="Times New Roman" w:hAnsi="Times New Roman" w:cs="Times New Roman"/>
          <w:b/>
          <w:bCs/>
          <w:color w:val="231F20"/>
          <w:sz w:val="20"/>
          <w:szCs w:val="20"/>
        </w:rPr>
      </w:pPr>
    </w:p>
    <w:p w:rsidR="00DD3F96" w:rsidRPr="00BC46F6" w:rsidP="00DD3F96" w14:paraId="6F13393A" w14:textId="6A62A5E8">
      <w:pPr>
        <w:autoSpaceDE w:val="0"/>
        <w:autoSpaceDN w:val="0"/>
        <w:adjustRightInd w:val="0"/>
        <w:spacing w:after="0" w:line="240" w:lineRule="auto"/>
        <w:ind w:left="1080"/>
        <w:rPr>
          <w:rFonts w:ascii="Times New Roman" w:hAnsi="Times New Roman" w:cs="Times New Roman"/>
          <w:color w:val="231F20"/>
          <w:sz w:val="24"/>
          <w:szCs w:val="24"/>
        </w:rPr>
      </w:pPr>
      <w:r w:rsidRPr="00BC46F6">
        <w:rPr>
          <w:rFonts w:ascii="Times New Roman" w:hAnsi="Times New Roman" w:cs="Times New Roman"/>
          <w:color w:val="231F20"/>
          <w:sz w:val="24"/>
          <w:szCs w:val="24"/>
        </w:rPr>
        <w:t xml:space="preserve">Agency </w:t>
      </w:r>
      <w:r w:rsidRPr="00BC46F6" w:rsidR="00F32687">
        <w:rPr>
          <w:rFonts w:ascii="Times New Roman" w:hAnsi="Times New Roman" w:cs="Times New Roman"/>
          <w:color w:val="231F20"/>
          <w:sz w:val="24"/>
          <w:szCs w:val="24"/>
        </w:rPr>
        <w:t>Name</w:t>
      </w:r>
      <w:r w:rsidRPr="00BC46F6">
        <w:rPr>
          <w:rFonts w:ascii="Times New Roman" w:hAnsi="Times New Roman" w:cs="Times New Roman"/>
          <w:color w:val="231F20"/>
          <w:sz w:val="24"/>
          <w:szCs w:val="24"/>
        </w:rPr>
        <w:t>:</w:t>
      </w:r>
    </w:p>
    <w:p w:rsidR="00DD3F96" w:rsidRPr="00717142" w:rsidP="00DD3F96" w14:paraId="73382606" w14:textId="719F9E9C">
      <w:pPr>
        <w:tabs>
          <w:tab w:val="left" w:pos="1451"/>
          <w:tab w:val="left" w:pos="8550"/>
        </w:tabs>
        <w:autoSpaceDE w:val="0"/>
        <w:autoSpaceDN w:val="0"/>
        <w:adjustRightInd w:val="0"/>
        <w:spacing w:after="360" w:line="240" w:lineRule="auto"/>
        <w:ind w:right="1260"/>
        <w:jc w:val="right"/>
        <w:rPr>
          <w:rFonts w:ascii="Times New Roman" w:hAnsi="Times New Roman" w:cs="Times New Roman"/>
          <w:b/>
          <w:bCs/>
          <w:color w:val="231F20"/>
          <w:sz w:val="13"/>
          <w:szCs w:val="13"/>
        </w:rPr>
      </w:pPr>
      <w:r>
        <w:rPr>
          <w:rFonts w:ascii="Times New Roman" w:hAnsi="Times New Roman" w:cs="Times New Roman"/>
          <w:b/>
          <w:bCs/>
          <w:noProof/>
          <w:color w:val="231F20"/>
          <w:sz w:val="20"/>
          <w:szCs w:val="20"/>
        </w:rPr>
        <mc:AlternateContent>
          <mc:Choice Requires="wps">
            <w:drawing>
              <wp:anchor distT="0" distB="0" distL="114300" distR="114300" simplePos="0" relativeHeight="251676672" behindDoc="1" locked="0" layoutInCell="1" allowOverlap="1">
                <wp:simplePos x="0" y="0"/>
                <wp:positionH relativeFrom="margin">
                  <wp:align>center</wp:align>
                </wp:positionH>
                <wp:positionV relativeFrom="paragraph">
                  <wp:posOffset>225942</wp:posOffset>
                </wp:positionV>
                <wp:extent cx="6153150" cy="1130935"/>
                <wp:effectExtent l="0" t="0" r="19050" b="12065"/>
                <wp:wrapNone/>
                <wp:docPr id="16"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800100" y="3994785"/>
                          <a:ext cx="6153150" cy="1130935"/>
                        </a:xfrm>
                        <a:prstGeom prst="roundRect">
                          <a:avLst>
                            <a:gd name="adj" fmla="val 8717"/>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oundrect id="AutoShape 2" o:spid="_x0000_s1030" style="width:484.5pt;height:89.05pt;margin-top:17.8pt;margin-left:0;mso-height-percent:0;mso-height-relative:margin;mso-position-horizontal:center;mso-position-horizontal-relative:margin;mso-wrap-distance-bottom:0;mso-wrap-distance-left:9pt;mso-wrap-distance-right:9pt;mso-wrap-distance-top:0;mso-wrap-style:square;position:absolute;visibility:visible;v-text-anchor:top;z-index:-251638784" arcsize="5713f" fillcolor="window" strokecolor="#7f7f7f" strokeweight="0.25pt">
                <w10:wrap anchorx="margin"/>
              </v:roundrect>
            </w:pict>
          </mc:Fallback>
        </mc:AlternateContent>
      </w:r>
      <w:r>
        <w:rPr>
          <w:rFonts w:ascii="Times New Roman" w:hAnsi="Times New Roman" w:cs="Times New Roman"/>
          <w:b/>
          <w:bCs/>
          <w:color w:val="231F20"/>
          <w:sz w:val="13"/>
          <w:szCs w:val="13"/>
        </w:rPr>
        <w:t xml:space="preserve">       </w:t>
      </w:r>
    </w:p>
    <w:p w:rsidR="00DD3F96" w:rsidP="00DD3F96" w14:paraId="4C17B402" w14:textId="531804CD">
      <w:pPr>
        <w:autoSpaceDE w:val="0"/>
        <w:autoSpaceDN w:val="0"/>
        <w:adjustRightInd w:val="0"/>
        <w:spacing w:after="60"/>
        <w:jc w:val="center"/>
        <w:rPr>
          <w:rFonts w:ascii="Times New Roman" w:hAnsi="Times New Roman" w:cs="Times New Roman"/>
          <w:b/>
          <w:bCs/>
          <w:color w:val="231F20"/>
          <w:sz w:val="24"/>
          <w:szCs w:val="24"/>
        </w:rPr>
      </w:pPr>
      <w:r>
        <w:rPr>
          <w:rFonts w:asciiTheme="minorBidi" w:hAnsiTheme="minorBidi"/>
          <w:noProof/>
          <w:color w:val="FFFFFF" w:themeColor="background1"/>
        </w:rPr>
        <mc:AlternateContent>
          <mc:Choice Requires="wps">
            <w:drawing>
              <wp:anchor distT="0" distB="0" distL="114300" distR="114300" simplePos="0" relativeHeight="251678720" behindDoc="1" locked="0" layoutInCell="1" allowOverlap="1">
                <wp:simplePos x="0" y="0"/>
                <wp:positionH relativeFrom="column">
                  <wp:posOffset>342900</wp:posOffset>
                </wp:positionH>
                <wp:positionV relativeFrom="paragraph">
                  <wp:posOffset>204470</wp:posOffset>
                </wp:positionV>
                <wp:extent cx="6153150" cy="0"/>
                <wp:effectExtent l="0" t="19050" r="19050" b="19050"/>
                <wp:wrapNone/>
                <wp:docPr id="19" name="Straight Connector 19"/>
                <wp:cNvGraphicFramePr/>
                <a:graphic xmlns:a="http://schemas.openxmlformats.org/drawingml/2006/main">
                  <a:graphicData uri="http://schemas.microsoft.com/office/word/2010/wordprocessingShape">
                    <wps:wsp xmlns:wps="http://schemas.microsoft.com/office/word/2010/wordprocessingShape">
                      <wps:cNvCnPr/>
                      <wps:spPr>
                        <a:xfrm>
                          <a:off x="0" y="0"/>
                          <a:ext cx="6153150" cy="0"/>
                        </a:xfrm>
                        <a:prstGeom prst="line">
                          <a:avLst/>
                        </a:prstGeom>
                        <a:noFill/>
                        <a:ln w="28575">
                          <a:solidFill>
                            <a:sysClr val="windowText" lastClr="000000"/>
                          </a:solidFill>
                          <a:prstDash val="solid"/>
                          <a:miter lim="800000"/>
                        </a:ln>
                        <a:effectLst/>
                      </wps:spPr>
                      <wps:bodyPr/>
                    </wps:wsp>
                  </a:graphicData>
                </a:graphic>
              </wp:anchor>
            </w:drawing>
          </mc:Choice>
          <mc:Fallback>
            <w:pict>
              <v:line id="Straight Connector 19" o:spid="_x0000_s1031" style="mso-wrap-distance-bottom:0;mso-wrap-distance-left:9pt;mso-wrap-distance-right:9pt;mso-wrap-distance-top:0;mso-wrap-style:square;position:absolute;visibility:visible;z-index:-251636736" from="27pt,16.1pt" to="511.5pt,16.1pt" strokecolor="black" strokeweight="2.25pt">
                <v:stroke joinstyle="miter"/>
              </v:line>
            </w:pict>
          </mc:Fallback>
        </mc:AlternateContent>
      </w:r>
      <w:r>
        <w:rPr>
          <w:rFonts w:asciiTheme="minorBidi" w:hAnsiTheme="minorBidi"/>
          <w:noProof/>
          <w:color w:val="FFFFFF" w:themeColor="background1"/>
        </w:rPr>
        <mc:AlternateContent>
          <mc:Choice Requires="wps">
            <w:drawing>
              <wp:anchor distT="0" distB="0" distL="114300" distR="114300" simplePos="0" relativeHeight="251684864" behindDoc="0" locked="0" layoutInCell="1" allowOverlap="1">
                <wp:simplePos x="0" y="0"/>
                <wp:positionH relativeFrom="column">
                  <wp:posOffset>3202305</wp:posOffset>
                </wp:positionH>
                <wp:positionV relativeFrom="paragraph">
                  <wp:posOffset>208280</wp:posOffset>
                </wp:positionV>
                <wp:extent cx="0" cy="548640"/>
                <wp:effectExtent l="0" t="0" r="19050" b="22860"/>
                <wp:wrapNone/>
                <wp:docPr id="20" name="Straight Connector 20"/>
                <wp:cNvGraphicFramePr/>
                <a:graphic xmlns:a="http://schemas.openxmlformats.org/drawingml/2006/main">
                  <a:graphicData uri="http://schemas.microsoft.com/office/word/2010/wordprocessingShape">
                    <wps:wsp xmlns:wps="http://schemas.microsoft.com/office/word/2010/wordprocessingShape">
                      <wps:cNvCnPr/>
                      <wps:spPr>
                        <a:xfrm>
                          <a:off x="0" y="0"/>
                          <a:ext cx="0" cy="54864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0" o:spid="_x0000_s1032" style="mso-height-percent:0;mso-height-relative:margin;mso-wrap-distance-bottom:0;mso-wrap-distance-left:9pt;mso-wrap-distance-right:9pt;mso-wrap-distance-top:0;mso-wrap-style:square;position:absolute;visibility:visible;z-index:251685888" from="252.15pt,16.4pt" to="252.15pt,59.6pt" strokecolor="black" strokeweight="1pt">
                <v:stroke joinstyle="miter"/>
              </v:line>
            </w:pict>
          </mc:Fallback>
        </mc:AlternateContent>
      </w:r>
      <w:r w:rsidR="00FF4810">
        <w:rPr>
          <w:rFonts w:ascii="Times New Roman" w:hAnsi="Times New Roman" w:cs="Times New Roman"/>
          <w:b/>
          <w:bCs/>
          <w:color w:val="231F20"/>
          <w:sz w:val="24"/>
          <w:szCs w:val="24"/>
        </w:rPr>
        <w:t>Please update the below contact information for your agency:</w:t>
      </w:r>
    </w:p>
    <w:p w:rsidR="00DD3F96" w:rsidRPr="00CA1FA4" w:rsidP="00DD3F96" w14:paraId="44618612" w14:textId="77777777">
      <w:pPr>
        <w:tabs>
          <w:tab w:val="left" w:pos="5130"/>
        </w:tabs>
        <w:autoSpaceDE w:val="0"/>
        <w:autoSpaceDN w:val="0"/>
        <w:adjustRightInd w:val="0"/>
        <w:spacing w:after="0" w:line="240" w:lineRule="auto"/>
        <w:ind w:left="630"/>
        <w:rPr>
          <w:rFonts w:ascii="Times New Roman" w:hAnsi="Times New Roman" w:cs="Times New Roman"/>
          <w:b/>
          <w:bCs/>
          <w:color w:val="231F20"/>
          <w:sz w:val="16"/>
          <w:szCs w:val="16"/>
        </w:rPr>
      </w:pPr>
      <w:r w:rsidRPr="00CA1FA4">
        <w:rPr>
          <w:rFonts w:ascii="Times New Roman" w:hAnsi="Times New Roman" w:cs="Times New Roman"/>
          <w:b/>
          <w:bCs/>
          <w:color w:val="231F20"/>
          <w:sz w:val="16"/>
          <w:szCs w:val="16"/>
        </w:rPr>
        <w:t>NAME</w:t>
      </w:r>
      <w:r w:rsidRPr="00CA1FA4">
        <w:rPr>
          <w:rFonts w:ascii="Times New Roman" w:hAnsi="Times New Roman" w:cs="Times New Roman"/>
          <w:b/>
          <w:bCs/>
          <w:color w:val="231F20"/>
          <w:sz w:val="16"/>
          <w:szCs w:val="16"/>
        </w:rPr>
        <w:tab/>
        <w:t>TITLE</w:t>
      </w:r>
    </w:p>
    <w:p w:rsidR="00DD3F96" w:rsidRPr="00CA1FA4" w:rsidP="00DD3F96" w14:paraId="6C61361B" w14:textId="3C799B47">
      <w:pPr>
        <w:tabs>
          <w:tab w:val="left" w:pos="1710"/>
          <w:tab w:val="left" w:pos="2610"/>
          <w:tab w:val="left" w:pos="4230"/>
          <w:tab w:val="left" w:pos="5130"/>
          <w:tab w:val="left" w:pos="5940"/>
          <w:tab w:val="left" w:pos="7020"/>
        </w:tabs>
        <w:autoSpaceDE w:val="0"/>
        <w:autoSpaceDN w:val="0"/>
        <w:adjustRightInd w:val="0"/>
        <w:spacing w:before="240" w:after="0" w:line="240" w:lineRule="auto"/>
        <w:ind w:left="630"/>
        <w:rPr>
          <w:rFonts w:ascii="Times New Roman" w:hAnsi="Times New Roman" w:cs="Times New Roman"/>
          <w:b/>
          <w:bCs/>
          <w:color w:val="231F20"/>
          <w:sz w:val="16"/>
          <w:szCs w:val="16"/>
        </w:rPr>
      </w:pP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88960" behindDoc="0" locked="0" layoutInCell="1" allowOverlap="1">
                <wp:simplePos x="0" y="0"/>
                <wp:positionH relativeFrom="column">
                  <wp:posOffset>1599153</wp:posOffset>
                </wp:positionH>
                <wp:positionV relativeFrom="paragraph">
                  <wp:posOffset>142240</wp:posOffset>
                </wp:positionV>
                <wp:extent cx="0" cy="274320"/>
                <wp:effectExtent l="0" t="0" r="19050" b="30480"/>
                <wp:wrapNone/>
                <wp:docPr id="22" name="Straight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2" o:spid="_x0000_s1033" style="mso-height-percent:0;mso-height-relative:margin;mso-wrap-distance-bottom:0;mso-wrap-distance-left:9pt;mso-wrap-distance-right:9pt;mso-wrap-distance-top:0;mso-wrap-style:square;position:absolute;visibility:visible;z-index:251689984" from="125.9pt,11.2pt" to="125.9pt,32.8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86912" behindDoc="0" locked="0" layoutInCell="1" allowOverlap="1">
                <wp:simplePos x="0" y="0"/>
                <wp:positionH relativeFrom="column">
                  <wp:posOffset>1051148</wp:posOffset>
                </wp:positionH>
                <wp:positionV relativeFrom="paragraph">
                  <wp:posOffset>142240</wp:posOffset>
                </wp:positionV>
                <wp:extent cx="0" cy="274320"/>
                <wp:effectExtent l="0" t="0" r="19050" b="30480"/>
                <wp:wrapNone/>
                <wp:docPr id="23" name="Straight Connector 23"/>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3" o:spid="_x0000_s1034" style="mso-height-percent:0;mso-height-relative:margin;mso-wrap-distance-bottom:0;mso-wrap-distance-left:9pt;mso-wrap-distance-right:9pt;mso-wrap-distance-top:0;mso-wrap-style:square;position:absolute;visibility:visible;z-index:251687936" from="82.75pt,11.2pt" to="82.75pt,32.8pt" strokecolor="black" strokeweight="1pt">
                <v:stroke joinstyle="miter"/>
              </v:line>
            </w:pict>
          </mc:Fallback>
        </mc:AlternateContent>
      </w:r>
      <w:r>
        <w:rPr>
          <w:rFonts w:asciiTheme="minorBidi" w:hAnsiTheme="minorBidi"/>
          <w:noProof/>
          <w:color w:val="FFFFFF" w:themeColor="background1"/>
          <w:sz w:val="16"/>
          <w:szCs w:val="16"/>
        </w:rPr>
        <mc:AlternateContent>
          <mc:Choice Requires="wps">
            <w:drawing>
              <wp:anchor distT="0" distB="0" distL="114300" distR="114300" simplePos="0" relativeHeight="251680768" behindDoc="1" locked="0" layoutInCell="1" allowOverlap="1">
                <wp:simplePos x="0" y="0"/>
                <wp:positionH relativeFrom="column">
                  <wp:posOffset>342900</wp:posOffset>
                </wp:positionH>
                <wp:positionV relativeFrom="paragraph">
                  <wp:posOffset>143922</wp:posOffset>
                </wp:positionV>
                <wp:extent cx="6153150" cy="0"/>
                <wp:effectExtent l="0" t="0" r="19050" b="19050"/>
                <wp:wrapNone/>
                <wp:docPr id="32" name="Straight Connector 32"/>
                <wp:cNvGraphicFramePr/>
                <a:graphic xmlns:a="http://schemas.openxmlformats.org/drawingml/2006/main">
                  <a:graphicData uri="http://schemas.microsoft.com/office/word/2010/wordprocessingShape">
                    <wps:wsp xmlns:wps="http://schemas.microsoft.com/office/word/2010/wordprocessingShape">
                      <wps:cNvCnPr/>
                      <wps:spPr>
                        <a:xfrm>
                          <a:off x="0" y="0"/>
                          <a:ext cx="6153150" cy="0"/>
                        </a:xfrm>
                        <a:prstGeom prst="line">
                          <a:avLst/>
                        </a:prstGeom>
                        <a:noFill/>
                        <a:ln w="12700">
                          <a:solidFill>
                            <a:sysClr val="windowText" lastClr="000000"/>
                          </a:solidFill>
                          <a:prstDash val="solid"/>
                          <a:miter lim="800000"/>
                        </a:ln>
                        <a:effectLst/>
                      </wps:spPr>
                      <wps:bodyPr/>
                    </wps:wsp>
                  </a:graphicData>
                </a:graphic>
              </wp:anchor>
            </w:drawing>
          </mc:Choice>
          <mc:Fallback>
            <w:pict>
              <v:line id="Straight Connector 32" o:spid="_x0000_s1035" style="mso-wrap-distance-bottom:0;mso-wrap-distance-left:9pt;mso-wrap-distance-right:9pt;mso-wrap-distance-top:0;mso-wrap-style:square;position:absolute;visibility:visible;z-index:-251634688" from="27pt,11.35pt" to="511.5pt,11.35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95104" behindDoc="0" locked="0" layoutInCell="1" allowOverlap="1">
                <wp:simplePos x="0" y="0"/>
                <wp:positionH relativeFrom="column">
                  <wp:posOffset>4385945</wp:posOffset>
                </wp:positionH>
                <wp:positionV relativeFrom="paragraph">
                  <wp:posOffset>138690</wp:posOffset>
                </wp:positionV>
                <wp:extent cx="0" cy="274320"/>
                <wp:effectExtent l="0" t="0" r="19050" b="30480"/>
                <wp:wrapNone/>
                <wp:docPr id="34" name="Straight Connector 34"/>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4" o:spid="_x0000_s1036" style="mso-height-percent:0;mso-height-relative:margin;mso-wrap-distance-bottom:0;mso-wrap-distance-left:9pt;mso-wrap-distance-right:9pt;mso-wrap-distance-top:0;mso-wrap-style:square;position:absolute;visibility:visible;z-index:251696128" from="345.35pt,10.9pt" to="345.35pt,32.5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93056" behindDoc="0" locked="0" layoutInCell="1" allowOverlap="1">
                <wp:simplePos x="0" y="0"/>
                <wp:positionH relativeFrom="column">
                  <wp:posOffset>3716020</wp:posOffset>
                </wp:positionH>
                <wp:positionV relativeFrom="paragraph">
                  <wp:posOffset>141230</wp:posOffset>
                </wp:positionV>
                <wp:extent cx="0" cy="274320"/>
                <wp:effectExtent l="0" t="0" r="19050" b="3048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5" o:spid="_x0000_s1037" style="mso-height-percent:0;mso-height-relative:margin;mso-wrap-distance-bottom:0;mso-wrap-distance-left:9pt;mso-wrap-distance-right:9pt;mso-wrap-distance-top:0;mso-wrap-style:square;position:absolute;visibility:visible;z-index:251694080" from="292.6pt,11.1pt" to="292.6pt,32.7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91008" behindDoc="0" locked="0" layoutInCell="1" allowOverlap="1">
                <wp:simplePos x="0" y="0"/>
                <wp:positionH relativeFrom="column">
                  <wp:posOffset>2605405</wp:posOffset>
                </wp:positionH>
                <wp:positionV relativeFrom="paragraph">
                  <wp:posOffset>142500</wp:posOffset>
                </wp:positionV>
                <wp:extent cx="0" cy="274320"/>
                <wp:effectExtent l="0" t="0" r="19050" b="30480"/>
                <wp:wrapNone/>
                <wp:docPr id="36" name="Straight Connector 36"/>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6" o:spid="_x0000_s1038" style="mso-height-percent:0;mso-height-relative:margin;mso-wrap-distance-bottom:0;mso-wrap-distance-left:9pt;mso-wrap-distance-right:9pt;mso-wrap-distance-top:0;mso-wrap-style:square;position:absolute;visibility:visible;z-index:251692032" from="205.15pt,11.2pt" to="205.15pt,32.8pt" strokecolor="black" strokeweight="1pt">
                <v:stroke joinstyle="miter"/>
              </v:line>
            </w:pict>
          </mc:Fallback>
        </mc:AlternateContent>
      </w:r>
      <w:r w:rsidRPr="00CA1FA4">
        <w:rPr>
          <w:rFonts w:ascii="Times New Roman" w:hAnsi="Times New Roman" w:cs="Times New Roman"/>
          <w:b/>
          <w:bCs/>
          <w:color w:val="231F20"/>
          <w:sz w:val="16"/>
          <w:szCs w:val="16"/>
        </w:rPr>
        <w:t>TELEPHONE</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r w:rsidRPr="00CA1FA4">
        <w:rPr>
          <w:rFonts w:ascii="Times New Roman" w:hAnsi="Times New Roman" w:cs="Times New Roman"/>
          <w:color w:val="231F20"/>
          <w:sz w:val="16"/>
          <w:szCs w:val="16"/>
        </w:rPr>
        <w:tab/>
        <w:t>Extension</w:t>
      </w:r>
      <w:r w:rsidRPr="00CA1FA4">
        <w:rPr>
          <w:rFonts w:ascii="Times New Roman" w:hAnsi="Times New Roman" w:cs="Times New Roman"/>
          <w:b/>
          <w:bCs/>
          <w:color w:val="231F20"/>
          <w:sz w:val="16"/>
          <w:szCs w:val="16"/>
        </w:rPr>
        <w:tab/>
        <w:t>FAX</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p>
    <w:p w:rsidR="00DD3F96" w:rsidRPr="00CA1FA4" w:rsidP="00DD3F96" w14:paraId="68659448" w14:textId="77777777">
      <w:pPr>
        <w:autoSpaceDE w:val="0"/>
        <w:autoSpaceDN w:val="0"/>
        <w:adjustRightInd w:val="0"/>
        <w:spacing w:before="240" w:after="0" w:line="240" w:lineRule="auto"/>
        <w:ind w:left="630"/>
        <w:rPr>
          <w:rFonts w:ascii="Times New Roman" w:hAnsi="Times New Roman" w:cs="Times New Roman"/>
          <w:b/>
          <w:bCs/>
          <w:color w:val="231F20"/>
          <w:sz w:val="16"/>
          <w:szCs w:val="16"/>
        </w:rPr>
      </w:pPr>
      <w:r>
        <w:rPr>
          <w:rFonts w:ascii="Times New Roman" w:hAnsi="Times New Roman" w:cs="Times New Roman"/>
          <w:b/>
          <w:bCs/>
          <w:noProof/>
          <w:color w:val="231F20"/>
          <w:sz w:val="16"/>
          <w:szCs w:val="16"/>
        </w:rPr>
        <mc:AlternateContent>
          <mc:Choice Requires="wps">
            <w:drawing>
              <wp:anchor distT="0" distB="0" distL="114300" distR="114300" simplePos="0" relativeHeight="251682816" behindDoc="1" locked="0" layoutInCell="1" allowOverlap="1">
                <wp:simplePos x="0" y="0"/>
                <wp:positionH relativeFrom="column">
                  <wp:posOffset>342900</wp:posOffset>
                </wp:positionH>
                <wp:positionV relativeFrom="paragraph">
                  <wp:posOffset>144145</wp:posOffset>
                </wp:positionV>
                <wp:extent cx="6153150" cy="7706"/>
                <wp:effectExtent l="0" t="0" r="19050" b="30480"/>
                <wp:wrapNone/>
                <wp:docPr id="37" name="Straight Connector 37"/>
                <wp:cNvGraphicFramePr/>
                <a:graphic xmlns:a="http://schemas.openxmlformats.org/drawingml/2006/main">
                  <a:graphicData uri="http://schemas.microsoft.com/office/word/2010/wordprocessingShape">
                    <wps:wsp xmlns:wps="http://schemas.microsoft.com/office/word/2010/wordprocessingShape">
                      <wps:cNvCnPr/>
                      <wps:spPr>
                        <a:xfrm flipV="1">
                          <a:off x="0" y="0"/>
                          <a:ext cx="6153150" cy="7706"/>
                        </a:xfrm>
                        <a:prstGeom prst="line">
                          <a:avLst/>
                        </a:prstGeom>
                        <a:noFill/>
                        <a:ln w="12700">
                          <a:solidFill>
                            <a:sysClr val="windowText" lastClr="000000"/>
                          </a:solidFill>
                          <a:prstDash val="solid"/>
                          <a:miter lim="800000"/>
                        </a:ln>
                        <a:effectLst/>
                      </wps:spPr>
                      <wps:bodyPr/>
                    </wps:wsp>
                  </a:graphicData>
                </a:graphic>
              </wp:anchor>
            </w:drawing>
          </mc:Choice>
          <mc:Fallback>
            <w:pict>
              <v:line id="Straight Connector 37" o:spid="_x0000_s1039" style="flip:y;mso-wrap-distance-bottom:0;mso-wrap-distance-left:9pt;mso-wrap-distance-right:9pt;mso-wrap-distance-top:0;mso-wrap-style:square;position:absolute;visibility:visible;z-index:-251632640" from="27pt,11.35pt" to="511.5pt,11.95pt" strokecolor="black" strokeweight="1pt">
                <v:stroke joinstyle="miter"/>
              </v:line>
            </w:pict>
          </mc:Fallback>
        </mc:AlternateContent>
      </w:r>
      <w:r w:rsidRPr="00CA1FA4">
        <w:rPr>
          <w:rFonts w:ascii="Times New Roman" w:hAnsi="Times New Roman" w:cs="Times New Roman"/>
          <w:b/>
          <w:bCs/>
          <w:color w:val="231F20"/>
          <w:sz w:val="16"/>
          <w:szCs w:val="16"/>
        </w:rPr>
        <w:t>EMAIL ADDRESS</w:t>
      </w:r>
    </w:p>
    <w:p w:rsidR="00DD3F96" w:rsidP="00DD3F96" w14:paraId="1BF66C58" w14:textId="77777777">
      <w:pPr>
        <w:autoSpaceDE w:val="0"/>
        <w:autoSpaceDN w:val="0"/>
        <w:adjustRightInd w:val="0"/>
        <w:spacing w:after="0"/>
        <w:rPr>
          <w:rFonts w:ascii="Times New Roman" w:hAnsi="Times New Roman" w:cs="Times New Roman"/>
          <w:b/>
          <w:bCs/>
          <w:color w:val="231F20"/>
          <w:sz w:val="24"/>
          <w:szCs w:val="24"/>
        </w:rPr>
      </w:pPr>
    </w:p>
    <w:p w:rsidR="00DD3F96" w:rsidP="00DD3F96" w14:paraId="57A72BCE" w14:textId="45F3FE8F">
      <w:pPr>
        <w:autoSpaceDE w:val="0"/>
        <w:autoSpaceDN w:val="0"/>
        <w:adjustRightInd w:val="0"/>
        <w:spacing w:after="0"/>
        <w:ind w:left="720" w:right="630"/>
        <w:jc w:val="center"/>
        <w:rPr>
          <w:rFonts w:ascii="Times New Roman" w:hAnsi="Times New Roman" w:cs="Times New Roman"/>
          <w:b/>
          <w:bCs/>
          <w:color w:val="231F20"/>
          <w:sz w:val="20"/>
          <w:szCs w:val="20"/>
        </w:rPr>
      </w:pPr>
      <w:r w:rsidRPr="00237BFC">
        <w:rPr>
          <w:rFonts w:asciiTheme="minorBidi" w:hAnsiTheme="minorBidi"/>
          <w:noProof/>
          <w:color w:val="FFFFFF" w:themeColor="background1"/>
          <w:sz w:val="18"/>
          <w:szCs w:val="18"/>
        </w:rPr>
        <mc:AlternateContent>
          <mc:Choice Requires="wps">
            <w:drawing>
              <wp:anchor distT="0" distB="0" distL="114300" distR="114300" simplePos="0" relativeHeight="251697152" behindDoc="1" locked="0" layoutInCell="1" allowOverlap="1">
                <wp:simplePos x="0" y="0"/>
                <wp:positionH relativeFrom="margin">
                  <wp:posOffset>95250</wp:posOffset>
                </wp:positionH>
                <wp:positionV relativeFrom="paragraph">
                  <wp:posOffset>92075</wp:posOffset>
                </wp:positionV>
                <wp:extent cx="6677025" cy="3629025"/>
                <wp:effectExtent l="0" t="0" r="28575" b="28575"/>
                <wp:wrapNone/>
                <wp:docPr id="38"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677025" cy="3629025"/>
                        </a:xfrm>
                        <a:prstGeom prst="roundRect">
                          <a:avLst>
                            <a:gd name="adj" fmla="val 2965"/>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AutoShape 2" o:spid="_x0000_s1040" style="width:525.75pt;height:285.75pt;margin-top:7.25pt;margin-left:7.5pt;mso-height-percent:0;mso-height-relative:page;mso-position-horizontal-relative:margin;mso-width-percent:0;mso-width-relative:page;mso-wrap-distance-bottom:0;mso-wrap-distance-left:9pt;mso-wrap-distance-right:9pt;mso-wrap-distance-top:0;mso-wrap-style:square;position:absolute;visibility:visible;v-text-anchor:top;z-index:-251618304" arcsize="1942f" fillcolor="window" strokecolor="#7f7f7f" strokeweight="0.25pt">
                <w10:wrap anchorx="margin"/>
              </v:roundrect>
            </w:pict>
          </mc:Fallback>
        </mc:AlternateContent>
      </w:r>
    </w:p>
    <w:p w:rsidR="00DD3F96" w:rsidRPr="00927ACD" w:rsidP="00DD3F96" w14:paraId="434874BF" w14:textId="3B37714A">
      <w:pPr>
        <w:autoSpaceDE w:val="0"/>
        <w:autoSpaceDN w:val="0"/>
        <w:adjustRightInd w:val="0"/>
        <w:spacing w:after="0"/>
        <w:ind w:left="720" w:right="630"/>
        <w:jc w:val="center"/>
        <w:rPr>
          <w:rFonts w:ascii="Times New Roman" w:hAnsi="Times New Roman" w:cs="Times New Roman"/>
          <w:b/>
          <w:bCs/>
          <w:color w:val="231F20"/>
        </w:rPr>
      </w:pPr>
      <w:r w:rsidRPr="00927ACD">
        <w:rPr>
          <w:rFonts w:ascii="Times New Roman" w:hAnsi="Times New Roman" w:cs="Times New Roman"/>
          <w:b/>
          <w:bCs/>
          <w:color w:val="231F20"/>
        </w:rPr>
        <w:t>Completion and Return Instructions</w:t>
      </w:r>
    </w:p>
    <w:p w:rsidR="00DD3F96" w:rsidRPr="00927ACD" w:rsidP="00927ACD" w14:paraId="00279A4A" w14:textId="3BABE159">
      <w:pPr>
        <w:pStyle w:val="NoSpacing"/>
        <w:numPr>
          <w:ilvl w:val="0"/>
          <w:numId w:val="3"/>
        </w:numPr>
        <w:tabs>
          <w:tab w:val="left" w:pos="720"/>
          <w:tab w:val="left" w:pos="9630"/>
        </w:tabs>
        <w:spacing w:before="80"/>
        <w:ind w:left="360" w:right="180" w:hanging="180"/>
        <w:rPr>
          <w:rFonts w:ascii="Times New Roman" w:hAnsi="Times New Roman" w:cs="Times New Roman"/>
        </w:rPr>
      </w:pPr>
      <w:r w:rsidRPr="00927ACD">
        <w:rPr>
          <w:rFonts w:ascii="Times New Roman" w:hAnsi="Times New Roman" w:cs="Times New Roman"/>
        </w:rPr>
        <w:t xml:space="preserve">This survey is designed to collect information from a variety of agencies, including departments of corrections, police departments, sheriff’s offices, and parole and probation agencies. Based on your agency type and operations, you may be asked to complete up to </w:t>
      </w:r>
      <w:r w:rsidRPr="00927ACD" w:rsidR="0086357E">
        <w:rPr>
          <w:rFonts w:ascii="Times New Roman" w:hAnsi="Times New Roman" w:cs="Times New Roman"/>
        </w:rPr>
        <w:t xml:space="preserve">5 questions. The survey will automatically route based on your agency type. Since the survey varies by agency type, your survey may not begin with Question #1. </w:t>
      </w:r>
    </w:p>
    <w:p w:rsidR="00D91549" w:rsidRPr="00927ACD" w:rsidP="00927ACD" w14:paraId="3990E91C" w14:textId="3A17054C">
      <w:pPr>
        <w:pStyle w:val="NoSpacing"/>
        <w:numPr>
          <w:ilvl w:val="0"/>
          <w:numId w:val="3"/>
        </w:numPr>
        <w:tabs>
          <w:tab w:val="left" w:pos="720"/>
          <w:tab w:val="left" w:pos="9900"/>
        </w:tabs>
        <w:spacing w:before="80"/>
        <w:ind w:left="360" w:right="270" w:hanging="180"/>
        <w:rPr>
          <w:rFonts w:ascii="Times New Roman" w:hAnsi="Times New Roman" w:cs="Times New Roman"/>
        </w:rPr>
      </w:pPr>
      <w:r w:rsidRPr="00927ACD">
        <w:rPr>
          <w:rFonts w:ascii="Times New Roman" w:hAnsi="Times New Roman" w:cs="Times New Roman"/>
          <w:b/>
        </w:rPr>
        <w:t>Please do not leave any items blank.</w:t>
      </w:r>
      <w:r w:rsidRPr="00927ACD">
        <w:rPr>
          <w:rFonts w:ascii="Times New Roman" w:hAnsi="Times New Roman" w:cs="Times New Roman"/>
        </w:rPr>
        <w:t xml:space="preserve"> If the answer to a question is none or zero, write “0” in the space provided.</w:t>
      </w:r>
      <w:r w:rsidRPr="00927ACD">
        <w:rPr>
          <w:rFonts w:ascii="Times New Roman" w:hAnsi="Times New Roman" w:cs="Times New Roman"/>
        </w:rPr>
        <w:t xml:space="preserve"> When exact numeric answers are not available, please provide estimates.</w:t>
      </w:r>
    </w:p>
    <w:p w:rsidR="00DD3F96" w:rsidRPr="00927ACD" w:rsidP="00927ACD" w14:paraId="41CBE1C0" w14:textId="30A41C45">
      <w:pPr>
        <w:pStyle w:val="NoSpacing"/>
        <w:numPr>
          <w:ilvl w:val="0"/>
          <w:numId w:val="2"/>
        </w:numPr>
        <w:tabs>
          <w:tab w:val="left" w:pos="720"/>
          <w:tab w:val="left" w:pos="900"/>
          <w:tab w:val="left" w:pos="10170"/>
        </w:tabs>
        <w:spacing w:before="80"/>
        <w:ind w:left="360" w:right="180" w:hanging="180"/>
        <w:rPr>
          <w:rFonts w:ascii="Times New Roman" w:hAnsi="Times New Roman" w:cs="Times New Roman"/>
        </w:rPr>
      </w:pPr>
      <w:r w:rsidRPr="00927ACD">
        <w:rPr>
          <w:rFonts w:ascii="Times New Roman" w:hAnsi="Times New Roman" w:cs="Times New Roman"/>
          <w:b/>
        </w:rPr>
        <w:t xml:space="preserve">Please submit your completed questionnaire </w:t>
      </w:r>
      <w:r w:rsidRPr="00927ACD" w:rsidR="002A4CF5">
        <w:rPr>
          <w:rFonts w:ascii="Times New Roman" w:hAnsi="Times New Roman" w:cs="Times New Roman"/>
          <w:b/>
        </w:rPr>
        <w:t>24 hours before your scheduled cognitive interview</w:t>
      </w:r>
      <w:r w:rsidRPr="00927ACD" w:rsidR="00121829">
        <w:rPr>
          <w:rFonts w:ascii="Times New Roman" w:hAnsi="Times New Roman" w:cs="Times New Roman"/>
          <w:b/>
        </w:rPr>
        <w:t>.</w:t>
      </w:r>
    </w:p>
    <w:p w:rsidR="00CA5CB5" w:rsidRPr="00927ACD" w:rsidP="00927ACD" w14:paraId="462EE59E" w14:textId="77777777">
      <w:pPr>
        <w:pStyle w:val="NoSpacing"/>
        <w:numPr>
          <w:ilvl w:val="0"/>
          <w:numId w:val="2"/>
        </w:numPr>
        <w:tabs>
          <w:tab w:val="left" w:pos="720"/>
          <w:tab w:val="left" w:pos="900"/>
          <w:tab w:val="left" w:pos="10170"/>
        </w:tabs>
        <w:spacing w:before="80"/>
        <w:ind w:left="360" w:right="180" w:hanging="180"/>
        <w:rPr>
          <w:rFonts w:ascii="Times New Roman" w:hAnsi="Times New Roman" w:cs="Times New Roman"/>
        </w:rPr>
      </w:pPr>
      <w:r w:rsidRPr="00927ACD">
        <w:rPr>
          <w:rFonts w:ascii="Times New Roman" w:hAnsi="Times New Roman" w:cs="Times New Roman"/>
        </w:rPr>
        <w:t xml:space="preserve">If you have questions about the survey, items on the questionnaire, or how to submit completed responses, please contact the </w:t>
      </w:r>
      <w:r w:rsidRPr="00927ACD" w:rsidR="00AE1E1C">
        <w:rPr>
          <w:rFonts w:ascii="Times New Roman" w:hAnsi="Times New Roman" w:cs="Times New Roman"/>
        </w:rPr>
        <w:t>RTI Project Director, Dustin Williams</w:t>
      </w:r>
      <w:r w:rsidRPr="00927ACD">
        <w:rPr>
          <w:rFonts w:ascii="Times New Roman" w:hAnsi="Times New Roman" w:cs="Times New Roman"/>
        </w:rPr>
        <w:t xml:space="preserve"> </w:t>
      </w:r>
      <w:r w:rsidRPr="00927ACD">
        <w:rPr>
          <w:rFonts w:ascii="Times New Roman" w:hAnsi="Times New Roman" w:cs="Times New Roman"/>
        </w:rPr>
        <w:t>(</w:t>
      </w:r>
      <w:hyperlink r:id="rId9" w:history="1">
        <w:r w:rsidRPr="00927ACD">
          <w:rPr>
            <w:rStyle w:val="Hyperlink"/>
            <w:rFonts w:ascii="Times New Roman" w:hAnsi="Times New Roman" w:cs="Times New Roman"/>
          </w:rPr>
          <w:t>dwilliams@rti.org</w:t>
        </w:r>
      </w:hyperlink>
      <w:r w:rsidRPr="00927ACD">
        <w:rPr>
          <w:rFonts w:ascii="Times New Roman" w:hAnsi="Times New Roman" w:cs="Times New Roman"/>
        </w:rPr>
        <w:t xml:space="preserve"> or 919.541.8006) </w:t>
      </w:r>
      <w:r w:rsidRPr="00927ACD">
        <w:rPr>
          <w:rFonts w:ascii="Times New Roman" w:hAnsi="Times New Roman" w:cs="Times New Roman"/>
        </w:rPr>
        <w:t xml:space="preserve">or </w:t>
      </w:r>
      <w:r w:rsidRPr="00927ACD">
        <w:rPr>
          <w:rFonts w:ascii="Times New Roman" w:hAnsi="Times New Roman" w:cs="Times New Roman"/>
        </w:rPr>
        <w:t>[BJS CONTACT].</w:t>
      </w:r>
    </w:p>
    <w:p w:rsidR="00DD3F96" w:rsidRPr="00927ACD" w:rsidP="00927ACD" w14:paraId="35C78A9D" w14:textId="2B5D36F6">
      <w:pPr>
        <w:pStyle w:val="NoSpacing"/>
        <w:numPr>
          <w:ilvl w:val="0"/>
          <w:numId w:val="2"/>
        </w:numPr>
        <w:tabs>
          <w:tab w:val="left" w:pos="720"/>
          <w:tab w:val="left" w:pos="900"/>
          <w:tab w:val="left" w:pos="10170"/>
        </w:tabs>
        <w:spacing w:before="80"/>
        <w:ind w:left="360" w:right="630" w:hanging="180"/>
        <w:rPr>
          <w:rFonts w:ascii="Times New Roman" w:hAnsi="Times New Roman" w:cs="Times New Roman"/>
        </w:rPr>
      </w:pPr>
      <w:r w:rsidRPr="00927ACD">
        <w:rPr>
          <w:rFonts w:ascii="Times New Roman" w:hAnsi="Times New Roman" w:cs="Times New Roman"/>
          <w:b/>
          <w:bCs/>
        </w:rPr>
        <w:t>The reference periods may change by question</w:t>
      </w:r>
      <w:r w:rsidRPr="00927ACD" w:rsidR="008807D7">
        <w:rPr>
          <w:rFonts w:ascii="Times New Roman" w:hAnsi="Times New Roman" w:cs="Times New Roman"/>
          <w:b/>
          <w:bCs/>
        </w:rPr>
        <w:t xml:space="preserve">, please make sure to review each question’s unique reference period. </w:t>
      </w:r>
      <w:r w:rsidRPr="00927ACD">
        <w:rPr>
          <w:rFonts w:ascii="Times New Roman" w:hAnsi="Times New Roman" w:cs="Times New Roman"/>
        </w:rPr>
        <w:t xml:space="preserve"> </w:t>
      </w:r>
    </w:p>
    <w:p w:rsidR="0062674B" w:rsidRPr="00927ACD" w:rsidP="00927ACD" w14:paraId="3E1F56FF" w14:textId="12FA5981">
      <w:pPr>
        <w:pStyle w:val="ListParagraph"/>
        <w:numPr>
          <w:ilvl w:val="0"/>
          <w:numId w:val="2"/>
        </w:numPr>
        <w:tabs>
          <w:tab w:val="left" w:pos="720"/>
          <w:tab w:val="left" w:pos="10170"/>
        </w:tabs>
        <w:spacing w:before="80" w:after="0" w:line="240" w:lineRule="auto"/>
        <w:ind w:left="360" w:right="630" w:hanging="180"/>
        <w:rPr>
          <w:rFonts w:ascii="Times New Roman" w:hAnsi="Times New Roman" w:cs="Times New Roman"/>
        </w:rPr>
      </w:pPr>
      <w:r w:rsidRPr="00927ACD">
        <w:rPr>
          <w:rFonts w:ascii="Times New Roman" w:hAnsi="Times New Roman" w:cs="Times New Roman"/>
        </w:rPr>
        <w:t>If you would like a paper form to use as a reference, please contact RTI International at [EMAIL] or [PHONE].</w:t>
      </w:r>
    </w:p>
    <w:p w:rsidR="00CA5CB5" w:rsidRPr="00927ACD" w:rsidP="00927ACD" w14:paraId="189E2A93" w14:textId="3212500A">
      <w:pPr>
        <w:pStyle w:val="NoSpacing"/>
        <w:numPr>
          <w:ilvl w:val="0"/>
          <w:numId w:val="2"/>
        </w:numPr>
        <w:tabs>
          <w:tab w:val="left" w:pos="720"/>
          <w:tab w:val="left" w:pos="900"/>
          <w:tab w:val="left" w:pos="10170"/>
        </w:tabs>
        <w:spacing w:before="80"/>
        <w:ind w:left="360" w:right="634" w:hanging="180"/>
        <w:rPr>
          <w:rFonts w:ascii="Times New Roman" w:hAnsi="Times New Roman" w:cs="Times New Roman"/>
          <w:b/>
          <w:bCs/>
        </w:rPr>
      </w:pPr>
      <w:r w:rsidRPr="00927ACD">
        <w:rPr>
          <w:rFonts w:ascii="Times New Roman" w:hAnsi="Times New Roman" w:cs="Times New Roman"/>
          <w:b/>
          <w:bCs/>
        </w:rPr>
        <w:t>Who should complete this collection</w:t>
      </w:r>
      <w:r w:rsidRPr="00927ACD" w:rsidR="008807D7">
        <w:rPr>
          <w:rFonts w:ascii="Times New Roman" w:hAnsi="Times New Roman" w:cs="Times New Roman"/>
          <w:b/>
          <w:bCs/>
        </w:rPr>
        <w:t>:</w:t>
      </w:r>
    </w:p>
    <w:p w:rsidR="00CA5CB5" w:rsidRPr="00927ACD" w:rsidP="00927ACD" w14:paraId="0EAA2921" w14:textId="5DF1FEB2">
      <w:pPr>
        <w:pStyle w:val="NoSpacing"/>
        <w:numPr>
          <w:ilvl w:val="1"/>
          <w:numId w:val="2"/>
        </w:numPr>
        <w:tabs>
          <w:tab w:val="left" w:pos="900"/>
          <w:tab w:val="left" w:pos="10170"/>
        </w:tabs>
        <w:spacing w:before="80"/>
        <w:ind w:left="540" w:right="634" w:hanging="180"/>
        <w:rPr>
          <w:rFonts w:ascii="Times New Roman" w:hAnsi="Times New Roman" w:cs="Times New Roman"/>
        </w:rPr>
      </w:pPr>
      <w:r w:rsidRPr="00927ACD">
        <w:rPr>
          <w:rFonts w:ascii="Times New Roman" w:hAnsi="Times New Roman" w:cs="Times New Roman"/>
        </w:rPr>
        <w:t>Staff who have access to data on agency staffing by race/ethnicity</w:t>
      </w:r>
    </w:p>
    <w:p w:rsidR="00DB4034" w:rsidRPr="00927ACD" w:rsidP="00927ACD" w14:paraId="33B776A0" w14:textId="6EA03B23">
      <w:pPr>
        <w:pStyle w:val="NoSpacing"/>
        <w:numPr>
          <w:ilvl w:val="1"/>
          <w:numId w:val="2"/>
        </w:numPr>
        <w:tabs>
          <w:tab w:val="left" w:pos="900"/>
          <w:tab w:val="left" w:pos="10170"/>
        </w:tabs>
        <w:spacing w:before="80"/>
        <w:ind w:left="540" w:right="634" w:hanging="180"/>
        <w:rPr>
          <w:rFonts w:ascii="Times New Roman" w:hAnsi="Times New Roman" w:cs="Times New Roman"/>
        </w:rPr>
      </w:pPr>
      <w:r w:rsidRPr="00927ACD">
        <w:rPr>
          <w:rFonts w:ascii="Times New Roman" w:hAnsi="Times New Roman" w:cs="Times New Roman"/>
        </w:rPr>
        <w:t>Staff who have access to information on the race/ethnicity of people held in jails, incarcerated in prisons, people on parole or probation</w:t>
      </w:r>
    </w:p>
    <w:p w:rsidR="00DD3F96" w:rsidRPr="003A0E50" w:rsidP="003A0E50" w14:paraId="3CA55AC8" w14:textId="204EAF1E">
      <w:pPr>
        <w:widowControl w:val="0"/>
        <w:autoSpaceDE w:val="0"/>
        <w:autoSpaceDN w:val="0"/>
        <w:adjustRightInd w:val="0"/>
        <w:spacing w:before="360" w:after="0" w:line="240" w:lineRule="auto"/>
        <w:ind w:left="720" w:right="630"/>
        <w:jc w:val="center"/>
        <w:rPr>
          <w:rFonts w:asciiTheme="majorBidi" w:hAnsiTheme="majorBidi" w:cstheme="majorBidi"/>
          <w:b/>
          <w:bCs/>
          <w:color w:val="595959" w:themeColor="text1" w:themeTint="A6"/>
          <w:sz w:val="16"/>
          <w:szCs w:val="16"/>
        </w:rPr>
      </w:pPr>
      <w:r w:rsidRPr="003A0E50">
        <w:rPr>
          <w:rFonts w:asciiTheme="majorBidi" w:hAnsiTheme="majorBidi" w:cstheme="majorBidi"/>
          <w:b/>
          <w:bCs/>
          <w:color w:val="595959" w:themeColor="text1" w:themeTint="A6"/>
          <w:sz w:val="16"/>
          <w:szCs w:val="16"/>
        </w:rPr>
        <w:t>Burden Statement</w:t>
      </w:r>
    </w:p>
    <w:p w:rsidR="00A57225" w:rsidRPr="004147B6" w:rsidP="00A57225" w14:paraId="417C7B97" w14:textId="02B08639">
      <w:pPr>
        <w:ind w:left="234" w:right="231"/>
        <w:jc w:val="both"/>
        <w:rPr>
          <w:rFonts w:ascii="Times New Roman" w:hAnsi="Times New Roman" w:cs="Times New Roman"/>
          <w:sz w:val="18"/>
          <w:szCs w:val="18"/>
        </w:rPr>
      </w:pPr>
      <w:r w:rsidRPr="004147B6">
        <w:rPr>
          <w:rFonts w:ascii="Times New Roman" w:hAnsi="Times New Roman" w:cs="Times New Roman"/>
          <w:sz w:val="18"/>
          <w:szCs w:val="18"/>
        </w:rPr>
        <w:t>Under</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the</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Paperwork</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Reduction</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Act,</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we</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cannot</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ask</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you</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to</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respond</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to</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a</w:t>
      </w:r>
      <w:r w:rsidRPr="004147B6">
        <w:rPr>
          <w:rFonts w:ascii="Times New Roman" w:hAnsi="Times New Roman" w:cs="Times New Roman"/>
          <w:spacing w:val="-5"/>
          <w:sz w:val="18"/>
          <w:szCs w:val="18"/>
        </w:rPr>
        <w:t xml:space="preserve"> </w:t>
      </w:r>
      <w:r w:rsidRPr="004147B6">
        <w:rPr>
          <w:rFonts w:ascii="Times New Roman" w:hAnsi="Times New Roman" w:cs="Times New Roman"/>
          <w:sz w:val="18"/>
          <w:szCs w:val="18"/>
        </w:rPr>
        <w:t>collection</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of</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information</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unless</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it</w:t>
      </w:r>
      <w:r w:rsidRPr="004147B6">
        <w:rPr>
          <w:rFonts w:ascii="Times New Roman" w:hAnsi="Times New Roman" w:cs="Times New Roman"/>
          <w:spacing w:val="-1"/>
          <w:sz w:val="18"/>
          <w:szCs w:val="18"/>
        </w:rPr>
        <w:t xml:space="preserve"> </w:t>
      </w:r>
      <w:r w:rsidRPr="004147B6">
        <w:rPr>
          <w:rFonts w:ascii="Times New Roman" w:hAnsi="Times New Roman" w:cs="Times New Roman"/>
          <w:sz w:val="18"/>
          <w:szCs w:val="18"/>
        </w:rPr>
        <w:t>displays</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a</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currently</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valid</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OMB</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control</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number.</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The</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burden</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of this</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collection</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is</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estimated</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to</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average</w:t>
      </w:r>
      <w:r w:rsidRPr="004147B6">
        <w:rPr>
          <w:rFonts w:ascii="Times New Roman" w:hAnsi="Times New Roman" w:cs="Times New Roman"/>
          <w:spacing w:val="-3"/>
          <w:sz w:val="18"/>
          <w:szCs w:val="18"/>
        </w:rPr>
        <w:t xml:space="preserve"> </w:t>
      </w:r>
      <w:r w:rsidRPr="004147B6" w:rsidR="003609C8">
        <w:rPr>
          <w:rFonts w:ascii="Times New Roman" w:hAnsi="Times New Roman" w:cs="Times New Roman"/>
          <w:sz w:val="18"/>
          <w:szCs w:val="18"/>
        </w:rPr>
        <w:t>25 minutes</w:t>
      </w:r>
      <w:r w:rsidRPr="004147B6">
        <w:rPr>
          <w:rFonts w:ascii="Times New Roman" w:hAnsi="Times New Roman" w:cs="Times New Roman"/>
          <w:sz w:val="18"/>
          <w:szCs w:val="18"/>
        </w:rPr>
        <w:t xml:space="preserve"> per</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form,</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including</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reviewing</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instructions,</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searching</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existing</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data</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sources,</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gathering</w:t>
      </w:r>
      <w:r w:rsidRPr="004147B6">
        <w:rPr>
          <w:rFonts w:ascii="Times New Roman" w:hAnsi="Times New Roman" w:cs="Times New Roman"/>
          <w:spacing w:val="-4"/>
          <w:sz w:val="18"/>
          <w:szCs w:val="18"/>
        </w:rPr>
        <w:t xml:space="preserve"> </w:t>
      </w:r>
      <w:r w:rsidRPr="004147B6">
        <w:rPr>
          <w:rFonts w:ascii="Times New Roman" w:hAnsi="Times New Roman" w:cs="Times New Roman"/>
          <w:sz w:val="18"/>
          <w:szCs w:val="18"/>
        </w:rPr>
        <w:t>necessary</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data,</w:t>
      </w:r>
      <w:r w:rsidRPr="004147B6">
        <w:rPr>
          <w:rFonts w:ascii="Times New Roman" w:hAnsi="Times New Roman" w:cs="Times New Roman"/>
          <w:spacing w:val="-2"/>
          <w:sz w:val="18"/>
          <w:szCs w:val="18"/>
        </w:rPr>
        <w:t xml:space="preserve"> </w:t>
      </w:r>
      <w:r w:rsidRPr="004147B6">
        <w:rPr>
          <w:rFonts w:ascii="Times New Roman" w:hAnsi="Times New Roman" w:cs="Times New Roman"/>
          <w:sz w:val="18"/>
          <w:szCs w:val="18"/>
        </w:rPr>
        <w:t>and</w:t>
      </w:r>
      <w:r w:rsidRPr="004147B6">
        <w:rPr>
          <w:rFonts w:ascii="Times New Roman" w:hAnsi="Times New Roman" w:cs="Times New Roman"/>
          <w:spacing w:val="-3"/>
          <w:sz w:val="18"/>
          <w:szCs w:val="18"/>
        </w:rPr>
        <w:t xml:space="preserve"> </w:t>
      </w:r>
      <w:r w:rsidRPr="004147B6">
        <w:rPr>
          <w:rFonts w:ascii="Times New Roman" w:hAnsi="Times New Roman" w:cs="Times New Roman"/>
          <w:sz w:val="18"/>
          <w:szCs w:val="18"/>
        </w:rPr>
        <w:t>completing and reviewing this form. Send comments regarding this burden estimate or any aspect of this survey, including suggestions for reducing this burden, to the Director, Bureau of Justice Statistics,999 North Capitol St NE Washington, DC 20531. Do not send your completed form to this</w:t>
      </w:r>
      <w:r w:rsidRPr="004147B6">
        <w:rPr>
          <w:rFonts w:ascii="Times New Roman" w:hAnsi="Times New Roman" w:cs="Times New Roman"/>
          <w:spacing w:val="-17"/>
          <w:sz w:val="18"/>
          <w:szCs w:val="18"/>
        </w:rPr>
        <w:t xml:space="preserve"> </w:t>
      </w:r>
      <w:r w:rsidRPr="004147B6">
        <w:rPr>
          <w:rFonts w:ascii="Times New Roman" w:hAnsi="Times New Roman" w:cs="Times New Roman"/>
          <w:sz w:val="18"/>
          <w:szCs w:val="18"/>
        </w:rPr>
        <w:t>address.</w:t>
      </w:r>
    </w:p>
    <w:p w:rsidR="00C605B2" w14:paraId="565186D5" w14:textId="74D6BFDE">
      <w:pPr>
        <w:rPr>
          <w:rFonts w:ascii="Times New Roman" w:hAnsi="Times New Roman" w:cs="Times New Roman"/>
          <w:b/>
          <w:sz w:val="4"/>
          <w:szCs w:val="4"/>
        </w:rPr>
      </w:pPr>
      <w:r>
        <w:rPr>
          <w:rFonts w:ascii="Times New Roman" w:hAnsi="Times New Roman" w:cs="Times New Roman"/>
          <w:b/>
          <w:sz w:val="4"/>
          <w:szCs w:val="4"/>
        </w:rPr>
        <w:br w:type="page"/>
      </w:r>
    </w:p>
    <w:p w:rsidR="00C605B2" w:rsidRPr="000902DF" w14:paraId="2065B6F2" w14:textId="0F15B464">
      <w:pPr>
        <w:rPr>
          <w:rFonts w:ascii="Times New Roman" w:hAnsi="Times New Roman" w:cs="Times New Roman"/>
          <w:b/>
        </w:rPr>
      </w:pPr>
      <w:r>
        <w:rPr>
          <w:rFonts w:ascii="Times New Roman" w:hAnsi="Times New Roman" w:cs="Times New Roman"/>
          <w:b/>
        </w:rPr>
        <w:t>[PROGRAMMING NOTE: IF AS</w:t>
      </w:r>
      <w:r w:rsidR="008B26F9">
        <w:rPr>
          <w:rFonts w:ascii="Times New Roman" w:hAnsi="Times New Roman" w:cs="Times New Roman"/>
          <w:b/>
        </w:rPr>
        <w:t>P</w:t>
      </w:r>
      <w:r>
        <w:rPr>
          <w:rFonts w:ascii="Times New Roman" w:hAnsi="Times New Roman" w:cs="Times New Roman"/>
          <w:b/>
        </w:rPr>
        <w:t>P_PAR=1</w:t>
      </w:r>
      <w:r w:rsidR="00F42CB2">
        <w:rPr>
          <w:rFonts w:ascii="Times New Roman" w:hAnsi="Times New Roman" w:cs="Times New Roman"/>
          <w:b/>
        </w:rPr>
        <w:t>, ASK Section I</w:t>
      </w:r>
      <w:r>
        <w:rPr>
          <w:rFonts w:ascii="Times New Roman" w:hAnsi="Times New Roman" w:cs="Times New Roman"/>
          <w:b/>
        </w:rPr>
        <w:t>]</w:t>
      </w:r>
    </w:p>
    <w:p w:rsidR="003A0E50" w:rsidP="00F75C32" w14:paraId="2AC86ED7" w14:textId="3E45981B">
      <w:pPr>
        <w:spacing w:before="120" w:after="0" w:line="240" w:lineRule="auto"/>
        <w:jc w:val="center"/>
        <w:rPr>
          <w:rFonts w:ascii="Times New Roman" w:hAnsi="Times New Roman" w:cs="Times New Roman"/>
          <w:b/>
          <w:sz w:val="4"/>
          <w:szCs w:val="4"/>
        </w:rPr>
      </w:pPr>
    </w:p>
    <w:p w:rsidR="006A6E05" w:rsidP="006A6E05" w14:paraId="5D8F20ED" w14:textId="0EE9152F">
      <w:pPr>
        <w:spacing w:before="120" w:after="0" w:line="240" w:lineRule="auto"/>
        <w:jc w:val="center"/>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703296" behindDoc="1" locked="0" layoutInCell="1" allowOverlap="1">
                <wp:simplePos x="0" y="0"/>
                <wp:positionH relativeFrom="margin">
                  <wp:posOffset>-152400</wp:posOffset>
                </wp:positionH>
                <wp:positionV relativeFrom="paragraph">
                  <wp:posOffset>56515</wp:posOffset>
                </wp:positionV>
                <wp:extent cx="7124700" cy="274320"/>
                <wp:effectExtent l="0" t="0" r="19050" b="11430"/>
                <wp:wrapNone/>
                <wp:docPr id="257" name="Rectangle: Rounded Corners 257"/>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57" o:spid="_x0000_s1041" style="width:561pt;height:21.6pt;margin-top:4.45pt;margin-left:-12pt;mso-height-percent:0;mso-height-relative:margin;mso-position-horizontal-relative:margin;mso-width-percent:0;mso-width-relative:margin;mso-wrap-distance-bottom:0;mso-wrap-distance-left:9pt;mso-wrap-distance-right:9pt;mso-wrap-distance-top:0;mso-wrap-style:square;position:absolute;visibility:visible;v-text-anchor:middle;z-index:-251612160" arcsize="20935f" fillcolor="#bfbfbf" strokecolor="#7f7f7f" strokeweight="0.25pt">
                <v:stroke joinstyle="miter"/>
                <w10:wrap anchorx="margin"/>
              </v:roundrect>
            </w:pict>
          </mc:Fallback>
        </mc:AlternateContent>
      </w:r>
    </w:p>
    <w:p w:rsidR="006A6E05" w:rsidRPr="00690F30" w:rsidP="006A6E05" w14:paraId="56EF04AE" w14:textId="3CA56E45">
      <w:pPr>
        <w:spacing w:after="0" w:line="240" w:lineRule="auto"/>
        <w:jc w:val="center"/>
        <w:rPr>
          <w:rFonts w:ascii="Times New Roman" w:hAnsi="Times New Roman" w:cs="Times New Roman"/>
          <w:b/>
          <w:sz w:val="28"/>
          <w:szCs w:val="28"/>
        </w:rPr>
      </w:pPr>
      <w:r w:rsidRPr="00CE3155">
        <w:rPr>
          <w:rFonts w:ascii="Times New Roman" w:hAnsi="Times New Roman" w:cs="Times New Roman"/>
          <w:b/>
          <w:sz w:val="28"/>
          <w:szCs w:val="28"/>
        </w:rPr>
        <w:t xml:space="preserve">Section </w:t>
      </w:r>
      <w:r>
        <w:rPr>
          <w:rFonts w:ascii="Times New Roman" w:hAnsi="Times New Roman" w:cs="Times New Roman"/>
          <w:b/>
          <w:sz w:val="28"/>
          <w:szCs w:val="28"/>
        </w:rPr>
        <w:t>I</w:t>
      </w:r>
      <w:r w:rsidRPr="00CE3155">
        <w:rPr>
          <w:rFonts w:ascii="Times New Roman" w:hAnsi="Times New Roman" w:cs="Times New Roman"/>
          <w:b/>
          <w:sz w:val="28"/>
          <w:szCs w:val="28"/>
        </w:rPr>
        <w:t xml:space="preserve">: </w:t>
      </w:r>
      <w:r>
        <w:rPr>
          <w:rFonts w:ascii="Times New Roman" w:hAnsi="Times New Roman" w:cs="Times New Roman"/>
          <w:b/>
          <w:sz w:val="28"/>
          <w:szCs w:val="28"/>
        </w:rPr>
        <w:t>Annual Surveys of Probation and Parole – Parole</w:t>
      </w:r>
    </w:p>
    <w:p w:rsidR="00F267F2" w:rsidRPr="00567D08" w:rsidP="00567D08" w14:paraId="3B80310B" w14:textId="4EB61527">
      <w:pPr>
        <w:pStyle w:val="ListParagraph"/>
        <w:tabs>
          <w:tab w:val="left" w:pos="0"/>
          <w:tab w:val="left" w:pos="450"/>
          <w:tab w:val="left" w:pos="1170"/>
        </w:tabs>
        <w:spacing w:before="600" w:after="120" w:line="240" w:lineRule="auto"/>
        <w:ind w:left="-180" w:right="-720"/>
        <w:rPr>
          <w:rFonts w:ascii="Times New Roman" w:hAnsi="Times New Roman" w:cs="Times New Roman"/>
          <w:b/>
        </w:rPr>
      </w:pPr>
      <w:r w:rsidRPr="00CE3155">
        <w:rPr>
          <w:i/>
          <w:noProof/>
          <w:spacing w:val="-1"/>
        </w:rPr>
        <mc:AlternateContent>
          <mc:Choice Requires="wps">
            <w:drawing>
              <wp:anchor distT="0" distB="0" distL="114300" distR="114300" simplePos="0" relativeHeight="251666432" behindDoc="1" locked="0" layoutInCell="1" allowOverlap="1">
                <wp:simplePos x="0" y="0"/>
                <wp:positionH relativeFrom="margin">
                  <wp:posOffset>-171450</wp:posOffset>
                </wp:positionH>
                <wp:positionV relativeFrom="margin">
                  <wp:posOffset>685800</wp:posOffset>
                </wp:positionV>
                <wp:extent cx="7162800" cy="6572250"/>
                <wp:effectExtent l="0" t="0" r="19050" b="19050"/>
                <wp:wrapNone/>
                <wp:docPr id="1465062599" name="Rectangle: Rounded Corners 1465062599"/>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57225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65062599" o:spid="_x0000_s1042" style="width:564pt;height:517.5pt;margin-top:54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49024" arcsize="843f" fillcolor="#f2f2f2" strokecolor="#a5a5a5" strokeweight="0.25pt">
                <v:stroke joinstyle="miter"/>
                <w10:wrap anchorx="margin" anchory="margin"/>
              </v:roundrect>
            </w:pict>
          </mc:Fallback>
        </mc:AlternateContent>
      </w:r>
      <w:r w:rsidRPr="00567D08" w:rsidR="006A6E05">
        <w:rPr>
          <w:rFonts w:ascii="Times New Roman" w:hAnsi="Times New Roman" w:cs="Times New Roman"/>
          <w:b/>
        </w:rPr>
        <w:t>On [REFERENCE DATE], how many of the adults on parole</w:t>
      </w:r>
      <w:r w:rsidRPr="00567D08">
        <w:rPr>
          <w:rFonts w:ascii="Times New Roman" w:hAnsi="Times New Roman" w:cs="Times New Roman"/>
          <w:b/>
        </w:rPr>
        <w:t xml:space="preserve"> your agency supervised were – </w:t>
      </w:r>
    </w:p>
    <w:p w:rsidR="006A6E05" w:rsidRPr="00F267F2" w:rsidP="00F267F2" w14:paraId="2A936639" w14:textId="1FD4A30F">
      <w:pPr>
        <w:pStyle w:val="ListParagraph"/>
        <w:tabs>
          <w:tab w:val="left" w:pos="1170"/>
        </w:tabs>
        <w:spacing w:before="600" w:after="120" w:line="240" w:lineRule="auto"/>
        <w:ind w:left="180" w:right="-720"/>
        <w:rPr>
          <w:rFonts w:ascii="Times New Roman" w:hAnsi="Times New Roman" w:cs="Times New Roman"/>
          <w:b/>
        </w:rPr>
      </w:pPr>
      <w:r w:rsidRPr="00F267F2">
        <w:rPr>
          <w:rFonts w:ascii="Times New Roman" w:hAnsi="Times New Roman" w:cs="Times New Roman"/>
          <w:i/>
          <w:iCs/>
        </w:rPr>
        <w:t>If none, enter ‘0’.</w:t>
      </w:r>
    </w:p>
    <w:tbl>
      <w:tblPr>
        <w:tblStyle w:val="TableGrid"/>
        <w:tblW w:w="891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tblGrid>
      <w:tr w14:paraId="58329196" w14:textId="77777777" w:rsidTr="00E77D18">
        <w:tblPrEx>
          <w:tblW w:w="891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F267F2" w:rsidRPr="00CE3155" w:rsidP="00C663E6" w14:paraId="73C55878"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F267F2" w:rsidRPr="00F267F2" w:rsidP="00C663E6" w14:paraId="74DFE389" w14:textId="7CCDC317">
            <w:pPr>
              <w:widowControl w:val="0"/>
              <w:autoSpaceDE w:val="0"/>
              <w:autoSpaceDN w:val="0"/>
              <w:adjustRightInd w:val="0"/>
              <w:spacing w:before="100" w:after="100"/>
              <w:ind w:left="-108" w:right="-108"/>
              <w:jc w:val="center"/>
              <w:rPr>
                <w:rFonts w:ascii="Times New Roman" w:hAnsi="Times New Roman" w:cs="Times New Roman"/>
                <w:b/>
                <w:u w:val="single"/>
              </w:rPr>
            </w:pPr>
            <w:r w:rsidRPr="00F267F2">
              <w:rPr>
                <w:rFonts w:ascii="Times New Roman" w:hAnsi="Times New Roman" w:cs="Times New Roman"/>
                <w:b/>
                <w:u w:val="single"/>
              </w:rPr>
              <w:t>Adults on parole</w:t>
            </w:r>
          </w:p>
        </w:tc>
      </w:tr>
      <w:tr w14:paraId="3CD1500B" w14:textId="77777777" w:rsidTr="00E77D18">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B0887" w:rsidRPr="00FB69DC" w:rsidP="00FB0887" w14:paraId="4435C008"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F267F2" w:rsidRPr="0069092F" w:rsidP="0069092F" w14:paraId="7C49E777" w14:textId="52FC7396">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267F2" w:rsidRPr="00CE3155" w:rsidP="00C663E6" w14:paraId="3A41C11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9290930" name="Group 8929093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07377658" name="Rectangle: Rounded Corners 16073776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8767516" name="Rectangle: Rounded Corners 67876751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6291374" name="Rectangle: Rounded Corners 19562913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589680" name="Rectangle: Rounded Corners 1785896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9495197" name="Rectangle: Rounded Corners 115949519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9290930" o:spid="_x0000_i1043" style="width:71.45pt;height:21.6pt;mso-position-horizontal-relative:char;mso-position-vertical-relative:line" coordsize="9071,2743">
                      <v:roundrect id="Rectangle: Rounded Corners 1607377658" o:spid="_x0000_s1044" style="width:1828;height:2743;mso-wrap-style:square;position:absolute;visibility:visible;v-text-anchor:middle" arcsize="10923f" fillcolor="white" strokecolor="#7f7f7f" strokeweight="0.25pt">
                        <v:stroke joinstyle="miter"/>
                      </v:roundrect>
                      <v:roundrect id="Rectangle: Rounded Corners 678767516" o:spid="_x0000_s1045" style="width:1829;height:2743;left:1810;mso-wrap-style:square;position:absolute;visibility:visible;v-text-anchor:middle" arcsize="10923f" fillcolor="white" strokecolor="#7f7f7f" strokeweight="0.25pt">
                        <v:stroke joinstyle="miter"/>
                      </v:roundrect>
                      <v:roundrect id="Rectangle: Rounded Corners 1956291374" o:spid="_x0000_s1046" style="width:1829;height:2743;left:3621;mso-wrap-style:square;position:absolute;visibility:visible;v-text-anchor:middle" arcsize="10923f" fillcolor="white" strokecolor="#7f7f7f" strokeweight="0.25pt">
                        <v:stroke joinstyle="miter"/>
                      </v:roundrect>
                      <v:roundrect id="Rectangle: Rounded Corners 178589680" o:spid="_x0000_s1047" style="width:1828;height:2743;left:5432;mso-wrap-style:square;position:absolute;visibility:visible;v-text-anchor:middle" arcsize="10923f" fillcolor="white" strokecolor="#7f7f7f" strokeweight="0.25pt">
                        <v:stroke joinstyle="miter"/>
                      </v:roundrect>
                      <v:roundrect id="Rectangle: Rounded Corners 1159495197" o:spid="_x0000_s104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DC44BD3" w14:textId="77777777" w:rsidTr="00E77D18">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9092F" w:rsidRPr="00FB69DC" w:rsidP="0069092F" w14:paraId="61B1EB34"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F267F2" w:rsidRPr="00150D8A" w:rsidP="00150D8A" w14:paraId="0D76A4A5" w14:textId="590561BD">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CE3155" w:rsidP="00C663E6" w14:paraId="1B96F9E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45631218" name="Group 64563121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75876809" name="Rectangle: Rounded Corners 67587680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6747965" name="Rectangle: Rounded Corners 59674796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6082752" name="Rectangle: Rounded Corners 15460827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0637501" name="Rectangle: Rounded Corners 16406375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3300176" name="Rectangle: Rounded Corners 8033001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45631218" o:spid="_x0000_i1049" style="width:71.45pt;height:21.6pt;mso-position-horizontal-relative:char;mso-position-vertical-relative:line" coordsize="9071,2743">
                      <v:roundrect id="Rectangle: Rounded Corners 675876809" o:spid="_x0000_s1050" style="width:1828;height:2743;mso-wrap-style:square;position:absolute;visibility:visible;v-text-anchor:middle" arcsize="10923f" fillcolor="white" strokecolor="#7f7f7f" strokeweight="0.25pt">
                        <v:stroke joinstyle="miter"/>
                      </v:roundrect>
                      <v:roundrect id="Rectangle: Rounded Corners 596747965" o:spid="_x0000_s1051" style="width:1829;height:2743;left:1810;mso-wrap-style:square;position:absolute;visibility:visible;v-text-anchor:middle" arcsize="10923f" fillcolor="white" strokecolor="#7f7f7f" strokeweight="0.25pt">
                        <v:stroke joinstyle="miter"/>
                      </v:roundrect>
                      <v:roundrect id="Rectangle: Rounded Corners 1546082752" o:spid="_x0000_s1052" style="width:1829;height:2743;left:3621;mso-wrap-style:square;position:absolute;visibility:visible;v-text-anchor:middle" arcsize="10923f" fillcolor="white" strokecolor="#7f7f7f" strokeweight="0.25pt">
                        <v:stroke joinstyle="miter"/>
                      </v:roundrect>
                      <v:roundrect id="Rectangle: Rounded Corners 1640637501" o:spid="_x0000_s1053" style="width:1828;height:2743;left:5432;mso-wrap-style:square;position:absolute;visibility:visible;v-text-anchor:middle" arcsize="10923f" fillcolor="white" strokecolor="#7f7f7f" strokeweight="0.25pt">
                        <v:stroke joinstyle="miter"/>
                      </v:roundrect>
                      <v:roundrect id="Rectangle: Rounded Corners 803300176" o:spid="_x0000_s105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D23C3E0" w14:textId="77777777" w:rsidTr="00E77D18">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9092F" w:rsidRPr="00FB69DC" w:rsidP="0069092F" w14:paraId="7B88DF46"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F267F2" w:rsidRPr="00FB69DC" w:rsidP="0069092F" w14:paraId="3C3A6327" w14:textId="4CEA7BE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267F2" w:rsidRPr="00CE3155" w:rsidP="00C663E6" w14:paraId="26FAB66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00739725" name="Group 17007397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36114880" name="Rectangle: Rounded Corners 8361148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2966903" name="Rectangle: Rounded Corners 15129669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6984853" name="Rectangle: Rounded Corners 213698485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1529408" name="Rectangle: Rounded Corners 13715294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7737426" name="Rectangle: Rounded Corners 191773742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00739725" o:spid="_x0000_i1055" style="width:71.45pt;height:21.6pt;mso-position-horizontal-relative:char;mso-position-vertical-relative:line" coordsize="9071,2743">
                      <v:roundrect id="Rectangle: Rounded Corners 836114880" o:spid="_x0000_s1056" style="width:1828;height:2743;mso-wrap-style:square;position:absolute;visibility:visible;v-text-anchor:middle" arcsize="10923f" fillcolor="white" strokecolor="#7f7f7f" strokeweight="0.25pt">
                        <v:stroke joinstyle="miter"/>
                      </v:roundrect>
                      <v:roundrect id="Rectangle: Rounded Corners 1512966903" o:spid="_x0000_s1057" style="width:1829;height:2743;left:1810;mso-wrap-style:square;position:absolute;visibility:visible;v-text-anchor:middle" arcsize="10923f" fillcolor="white" strokecolor="#7f7f7f" strokeweight="0.25pt">
                        <v:stroke joinstyle="miter"/>
                      </v:roundrect>
                      <v:roundrect id="Rectangle: Rounded Corners 2136984853" o:spid="_x0000_s1058" style="width:1829;height:2743;left:3621;mso-wrap-style:square;position:absolute;visibility:visible;v-text-anchor:middle" arcsize="10923f" fillcolor="white" strokecolor="#7f7f7f" strokeweight="0.25pt">
                        <v:stroke joinstyle="miter"/>
                      </v:roundrect>
                      <v:roundrect id="Rectangle: Rounded Corners 1371529408" o:spid="_x0000_s1059" style="width:1828;height:2743;left:5432;mso-wrap-style:square;position:absolute;visibility:visible;v-text-anchor:middle" arcsize="10923f" fillcolor="white" strokecolor="#7f7f7f" strokeweight="0.25pt">
                        <v:stroke joinstyle="miter"/>
                      </v:roundrect>
                      <v:roundrect id="Rectangle: Rounded Corners 1917737426" o:spid="_x0000_s106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9D91CE" w14:textId="77777777" w:rsidTr="00E77D18">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9092F" w:rsidRPr="00FB69DC" w:rsidP="0069092F" w14:paraId="78C1599A"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F267F2" w:rsidRPr="00FB69DC" w:rsidP="0069092F" w14:paraId="40AEAE62" w14:textId="63CCEB5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vajo Nation, Blackfeet Tribe of the Blackfeet Indian Reservation of Montana, Native Village of Barrow Inupiat Traditional Government, Nome Eskimo Community, Aztec, Maya, etc</w:t>
            </w:r>
            <w:r w:rsidRPr="00FB69DC">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CE3155" w:rsidP="00C663E6" w14:paraId="0864AC1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0153915" name="Group 15015391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05098932" name="Rectangle: Rounded Corners 7050989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6180060" name="Rectangle: Rounded Corners 5361800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8873454" name="Rectangle: Rounded Corners 210887345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6725931" name="Rectangle: Rounded Corners 17767259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2345143" name="Rectangle: Rounded Corners 191234514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0153915" o:spid="_x0000_i1061" style="width:71.45pt;height:21.6pt;mso-position-horizontal-relative:char;mso-position-vertical-relative:line" coordsize="9071,2743">
                      <v:roundrect id="Rectangle: Rounded Corners 705098932" o:spid="_x0000_s1062" style="width:1828;height:2743;mso-wrap-style:square;position:absolute;visibility:visible;v-text-anchor:middle" arcsize="10923f" fillcolor="white" strokecolor="#7f7f7f" strokeweight="0.25pt">
                        <v:stroke joinstyle="miter"/>
                      </v:roundrect>
                      <v:roundrect id="Rectangle: Rounded Corners 536180060" o:spid="_x0000_s1063" style="width:1829;height:2743;left:1810;mso-wrap-style:square;position:absolute;visibility:visible;v-text-anchor:middle" arcsize="10923f" fillcolor="white" strokecolor="#7f7f7f" strokeweight="0.25pt">
                        <v:stroke joinstyle="miter"/>
                      </v:roundrect>
                      <v:roundrect id="Rectangle: Rounded Corners 2108873454" o:spid="_x0000_s1064" style="width:1829;height:2743;left:3621;mso-wrap-style:square;position:absolute;visibility:visible;v-text-anchor:middle" arcsize="10923f" fillcolor="white" strokecolor="#7f7f7f" strokeweight="0.25pt">
                        <v:stroke joinstyle="miter"/>
                      </v:roundrect>
                      <v:roundrect id="Rectangle: Rounded Corners 1776725931" o:spid="_x0000_s1065" style="width:1828;height:2743;left:5432;mso-wrap-style:square;position:absolute;visibility:visible;v-text-anchor:middle" arcsize="10923f" fillcolor="white" strokecolor="#7f7f7f" strokeweight="0.25pt">
                        <v:stroke joinstyle="miter"/>
                      </v:roundrect>
                      <v:roundrect id="Rectangle: Rounded Corners 1912345143" o:spid="_x0000_s106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B41E468" w14:textId="77777777" w:rsidTr="00E77D18">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150D8A" w:rsidRPr="00FB69DC" w:rsidP="00150D8A" w14:paraId="3E836B5F"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F267F2" w:rsidRPr="00150D8A" w:rsidP="00150D8A" w14:paraId="142203C1" w14:textId="3042F18E">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267F2" w:rsidRPr="00CE3155" w:rsidP="00C663E6" w14:paraId="77F6BED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31381904" name="Group 173138190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76265088" name="Rectangle: Rounded Corners 16762650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9454882" name="Rectangle: Rounded Corners 4494548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1171124" name="Rectangle: Rounded Corners 168117112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5448592" name="Rectangle: Rounded Corners 6654485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5965630" name="Rectangle: Rounded Corners 2859656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31381904" o:spid="_x0000_i1067" style="width:71.45pt;height:21.6pt;mso-position-horizontal-relative:char;mso-position-vertical-relative:line" coordsize="9071,2743">
                      <v:roundrect id="Rectangle: Rounded Corners 1676265088" o:spid="_x0000_s1068" style="width:1828;height:2743;mso-wrap-style:square;position:absolute;visibility:visible;v-text-anchor:middle" arcsize="10923f" fillcolor="white" strokecolor="#7f7f7f" strokeweight="0.25pt">
                        <v:stroke joinstyle="miter"/>
                      </v:roundrect>
                      <v:roundrect id="Rectangle: Rounded Corners 449454882" o:spid="_x0000_s1069" style="width:1829;height:2743;left:1810;mso-wrap-style:square;position:absolute;visibility:visible;v-text-anchor:middle" arcsize="10923f" fillcolor="white" strokecolor="#7f7f7f" strokeweight="0.25pt">
                        <v:stroke joinstyle="miter"/>
                      </v:roundrect>
                      <v:roundrect id="Rectangle: Rounded Corners 1681171124" o:spid="_x0000_s1070" style="width:1829;height:2743;left:3621;mso-wrap-style:square;position:absolute;visibility:visible;v-text-anchor:middle" arcsize="10923f" fillcolor="white" strokecolor="#7f7f7f" strokeweight="0.25pt">
                        <v:stroke joinstyle="miter"/>
                      </v:roundrect>
                      <v:roundrect id="Rectangle: Rounded Corners 665448592" o:spid="_x0000_s1071" style="width:1828;height:2743;left:5432;mso-wrap-style:square;position:absolute;visibility:visible;v-text-anchor:middle" arcsize="10923f" fillcolor="white" strokecolor="#7f7f7f" strokeweight="0.25pt">
                        <v:stroke joinstyle="miter"/>
                      </v:roundrect>
                      <v:roundrect id="Rectangle: Rounded Corners 285965630" o:spid="_x0000_s10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EC20E56" w14:textId="77777777" w:rsidTr="00E77D18">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FB69DC" w:rsidP="0066742A" w14:paraId="49A0BF1E"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F267F2" w:rsidRPr="0066742A" w:rsidP="0066742A" w14:paraId="73B2AB90" w14:textId="1D0EA1A7">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CE3155" w:rsidP="00C663E6" w14:paraId="286CA28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01240577" name="Group 12012405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14357050" name="Rectangle: Rounded Corners 17143570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582626" name="Rectangle: Rounded Corners 2358262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5355821" name="Rectangle: Rounded Corners 16053558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24549713" name="Rectangle: Rounded Corners 17245497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6006096" name="Rectangle: Rounded Corners 12960060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01240577" o:spid="_x0000_i1073" style="width:71.45pt;height:21.6pt;mso-position-horizontal-relative:char;mso-position-vertical-relative:line" coordsize="9071,2743">
                      <v:roundrect id="Rectangle: Rounded Corners 1714357050" o:spid="_x0000_s1074" style="width:1828;height:2743;mso-wrap-style:square;position:absolute;visibility:visible;v-text-anchor:middle" arcsize="10923f" fillcolor="white" strokecolor="#7f7f7f" strokeweight="0.25pt">
                        <v:stroke joinstyle="miter"/>
                      </v:roundrect>
                      <v:roundrect id="Rectangle: Rounded Corners 23582626" o:spid="_x0000_s1075" style="width:1829;height:2743;left:1810;mso-wrap-style:square;position:absolute;visibility:visible;v-text-anchor:middle" arcsize="10923f" fillcolor="white" strokecolor="#7f7f7f" strokeweight="0.25pt">
                        <v:stroke joinstyle="miter"/>
                      </v:roundrect>
                      <v:roundrect id="Rectangle: Rounded Corners 1605355821" o:spid="_x0000_s1076" style="width:1829;height:2743;left:3621;mso-wrap-style:square;position:absolute;visibility:visible;v-text-anchor:middle" arcsize="10923f" fillcolor="white" strokecolor="#7f7f7f" strokeweight="0.25pt">
                        <v:stroke joinstyle="miter"/>
                      </v:roundrect>
                      <v:roundrect id="Rectangle: Rounded Corners 1724549713" o:spid="_x0000_s1077" style="width:1828;height:2743;left:5432;mso-wrap-style:square;position:absolute;visibility:visible;v-text-anchor:middle" arcsize="10923f" fillcolor="white" strokecolor="#7f7f7f" strokeweight="0.25pt">
                        <v:stroke joinstyle="miter"/>
                      </v:roundrect>
                      <v:roundrect id="Rectangle: Rounded Corners 1296006096" o:spid="_x0000_s10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D5A4DD8" w14:textId="77777777" w:rsidTr="00E77D18">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66742A" w:rsidRPr="00FB69DC" w:rsidP="0066742A" w14:paraId="09CB5616"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F267F2" w:rsidRPr="00FB69DC" w:rsidP="0066742A" w14:paraId="0F2E00B4" w14:textId="58B24F3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267F2" w:rsidRPr="00CE3155" w:rsidP="00C663E6" w14:paraId="72DDC27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41009638" name="Group 194100963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0194369" name="Rectangle: Rounded Corners 37019436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4106083" name="Rectangle: Rounded Corners 21241060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0433840" name="Rectangle: Rounded Corners 8004338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332892" name="Rectangle: Rounded Corners 623328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5491594" name="Rectangle: Rounded Corners 165549159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41009638" o:spid="_x0000_i1079" style="width:71.45pt;height:21.6pt;mso-position-horizontal-relative:char;mso-position-vertical-relative:line" coordsize="9071,2743">
                      <v:roundrect id="Rectangle: Rounded Corners 370194369" o:spid="_x0000_s1080" style="width:1828;height:2743;mso-wrap-style:square;position:absolute;visibility:visible;v-text-anchor:middle" arcsize="10923f" fillcolor="white" strokecolor="#7f7f7f" strokeweight="0.25pt">
                        <v:stroke joinstyle="miter"/>
                      </v:roundrect>
                      <v:roundrect id="Rectangle: Rounded Corners 2124106083" o:spid="_x0000_s1081" style="width:1829;height:2743;left:1810;mso-wrap-style:square;position:absolute;visibility:visible;v-text-anchor:middle" arcsize="10923f" fillcolor="white" strokecolor="#7f7f7f" strokeweight="0.25pt">
                        <v:stroke joinstyle="miter"/>
                      </v:roundrect>
                      <v:roundrect id="Rectangle: Rounded Corners 800433840" o:spid="_x0000_s1082" style="width:1829;height:2743;left:3621;mso-wrap-style:square;position:absolute;visibility:visible;v-text-anchor:middle" arcsize="10923f" fillcolor="white" strokecolor="#7f7f7f" strokeweight="0.25pt">
                        <v:stroke joinstyle="miter"/>
                      </v:roundrect>
                      <v:roundrect id="Rectangle: Rounded Corners 62332892" o:spid="_x0000_s1083" style="width:1828;height:2743;left:5432;mso-wrap-style:square;position:absolute;visibility:visible;v-text-anchor:middle" arcsize="10923f" fillcolor="white" strokecolor="#7f7f7f" strokeweight="0.25pt">
                        <v:stroke joinstyle="miter"/>
                      </v:roundrect>
                      <v:roundrect id="Rectangle: Rounded Corners 1655491594" o:spid="_x0000_s10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BDD2526" w14:textId="77777777" w:rsidTr="00E77D18">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FB69DC" w:rsidP="008A1873" w14:paraId="5C690613" w14:textId="555C3246">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CE3155" w:rsidP="00C663E6" w14:paraId="441ADFFE"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55159081" name="Group 5551590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25311695" name="Rectangle: Rounded Corners 182531169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6562087" name="Rectangle: Rounded Corners 3865620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4164609" name="Rectangle: Rounded Corners 53416460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7943340" name="Rectangle: Rounded Corners 15679433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707108" name="Rectangle: Rounded Corners 2170710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55159081" o:spid="_x0000_i1085" style="width:71.45pt;height:21.6pt;mso-position-horizontal-relative:char;mso-position-vertical-relative:line" coordsize="9071,2743">
                      <v:roundrect id="Rectangle: Rounded Corners 1825311695" o:spid="_x0000_s1086" style="width:1828;height:2743;mso-wrap-style:square;position:absolute;visibility:visible;v-text-anchor:middle" arcsize="10923f" fillcolor="white" strokecolor="#7f7f7f" strokeweight="0.25pt">
                        <v:stroke joinstyle="miter"/>
                      </v:roundrect>
                      <v:roundrect id="Rectangle: Rounded Corners 386562087" o:spid="_x0000_s1087" style="width:1829;height:2743;left:1810;mso-wrap-style:square;position:absolute;visibility:visible;v-text-anchor:middle" arcsize="10923f" fillcolor="white" strokecolor="#7f7f7f" strokeweight="0.25pt">
                        <v:stroke joinstyle="miter"/>
                      </v:roundrect>
                      <v:roundrect id="Rectangle: Rounded Corners 534164609" o:spid="_x0000_s1088" style="width:1829;height:2743;left:3621;mso-wrap-style:square;position:absolute;visibility:visible;v-text-anchor:middle" arcsize="10923f" fillcolor="white" strokecolor="#7f7f7f" strokeweight="0.25pt">
                        <v:stroke joinstyle="miter"/>
                      </v:roundrect>
                      <v:roundrect id="Rectangle: Rounded Corners 1567943340" o:spid="_x0000_s1089" style="width:1828;height:2743;left:5432;mso-wrap-style:square;position:absolute;visibility:visible;v-text-anchor:middle" arcsize="10923f" fillcolor="white" strokecolor="#7f7f7f" strokeweight="0.25pt">
                        <v:stroke joinstyle="miter"/>
                      </v:roundrect>
                      <v:roundrect id="Rectangle: Rounded Corners 21707108" o:spid="_x0000_s10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4F3D942" w14:textId="77777777" w:rsidTr="00E77D18">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267F2" w:rsidRPr="00FB69DC" w:rsidP="008A1873" w14:paraId="2DE6ED49" w14:textId="77777777">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267F2" w:rsidRPr="00CE3155" w:rsidP="00C663E6" w14:paraId="0F29D22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8135671" name="Group 4281356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42701551" name="Rectangle: Rounded Corners 214270155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3792593" name="Rectangle: Rounded Corners 85379259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5807118" name="Rectangle: Rounded Corners 8058071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3552241" name="Rectangle: Rounded Corners 3435522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9197799" name="Rectangle: Rounded Corners 18091977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8135671" o:spid="_x0000_i1091" style="width:71.45pt;height:21.6pt;mso-position-horizontal-relative:char;mso-position-vertical-relative:line" coordsize="9071,2743">
                      <v:roundrect id="Rectangle: Rounded Corners 2142701551" o:spid="_x0000_s1092" style="width:1828;height:2743;mso-wrap-style:square;position:absolute;visibility:visible;v-text-anchor:middle" arcsize="10923f" fillcolor="white" strokecolor="#7f7f7f" strokeweight="0.25pt">
                        <v:stroke joinstyle="miter"/>
                      </v:roundrect>
                      <v:roundrect id="Rectangle: Rounded Corners 853792593" o:spid="_x0000_s1093" style="width:1829;height:2743;left:1810;mso-wrap-style:square;position:absolute;visibility:visible;v-text-anchor:middle" arcsize="10923f" fillcolor="white" strokecolor="#7f7f7f" strokeweight="0.25pt">
                        <v:stroke joinstyle="miter"/>
                      </v:roundrect>
                      <v:roundrect id="Rectangle: Rounded Corners 805807118" o:spid="_x0000_s1094" style="width:1829;height:2743;left:3621;mso-wrap-style:square;position:absolute;visibility:visible;v-text-anchor:middle" arcsize="10923f" fillcolor="white" strokecolor="#7f7f7f" strokeweight="0.25pt">
                        <v:stroke joinstyle="miter"/>
                      </v:roundrect>
                      <v:roundrect id="Rectangle: Rounded Corners 343552241" o:spid="_x0000_s1095" style="width:1828;height:2743;left:5432;mso-wrap-style:square;position:absolute;visibility:visible;v-text-anchor:middle" arcsize="10923f" fillcolor="white" strokecolor="#7f7f7f" strokeweight="0.25pt">
                        <v:stroke joinstyle="miter"/>
                      </v:roundrect>
                      <v:roundrect id="Rectangle: Rounded Corners 1809197799" o:spid="_x0000_s10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9CC58B5" w14:textId="77777777" w:rsidTr="00E77D18">
        <w:tblPrEx>
          <w:tblW w:w="8910" w:type="dxa"/>
          <w:tblInd w:w="99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FB69DC" w:rsidP="008A1873" w14:paraId="19E27DC3" w14:textId="652DDA24">
            <w:pPr>
              <w:pStyle w:val="ListParagraph"/>
              <w:widowControl w:val="0"/>
              <w:numPr>
                <w:ilvl w:val="0"/>
                <w:numId w:val="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00DD6EBC">
              <w:rPr>
                <w:rFonts w:ascii="Times New Roman" w:hAnsi="Times New Roman" w:cs="Times New Roman"/>
                <w:b/>
                <w:bCs/>
                <w:sz w:val="21"/>
                <w:szCs w:val="21"/>
                <w:u w:val="single"/>
              </w:rPr>
              <w:t>adults on parole</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267F2" w:rsidRPr="00CE3155" w:rsidP="00C663E6" w14:paraId="20FF71F1"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27600239" name="Group 82760023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07280803" name="Rectangle: Rounded Corners 3072808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8974274" name="Rectangle: Rounded Corners 184897427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8767518" name="Rectangle: Rounded Corners 8987675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4319080" name="Rectangle: Rounded Corners 14843190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5318746" name="Rectangle: Rounded Corners 20953187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27600239" o:spid="_x0000_i1097" style="width:71.45pt;height:21.6pt;mso-position-horizontal-relative:char;mso-position-vertical-relative:line" coordsize="9071,2743">
                      <v:roundrect id="Rectangle: Rounded Corners 307280803" o:spid="_x0000_s1098" style="width:1828;height:2743;mso-wrap-style:square;position:absolute;visibility:visible;v-text-anchor:middle" arcsize="10923f" fillcolor="white" strokecolor="#7f7f7f" strokeweight="0.25pt">
                        <v:stroke joinstyle="miter"/>
                      </v:roundrect>
                      <v:roundrect id="Rectangle: Rounded Corners 1848974274" o:spid="_x0000_s1099" style="width:1829;height:2743;left:1810;mso-wrap-style:square;position:absolute;visibility:visible;v-text-anchor:middle" arcsize="10923f" fillcolor="white" strokecolor="#7f7f7f" strokeweight="0.25pt">
                        <v:stroke joinstyle="miter"/>
                      </v:roundrect>
                      <v:roundrect id="Rectangle: Rounded Corners 898767518" o:spid="_x0000_s1100" style="width:1829;height:2743;left:3621;mso-wrap-style:square;position:absolute;visibility:visible;v-text-anchor:middle" arcsize="10923f" fillcolor="white" strokecolor="#7f7f7f" strokeweight="0.25pt">
                        <v:stroke joinstyle="miter"/>
                      </v:roundrect>
                      <v:roundrect id="Rectangle: Rounded Corners 1484319080" o:spid="_x0000_s1101" style="width:1828;height:2743;left:5432;mso-wrap-style:square;position:absolute;visibility:visible;v-text-anchor:middle" arcsize="10923f" fillcolor="white" strokecolor="#7f7f7f" strokeweight="0.25pt">
                        <v:stroke joinstyle="miter"/>
                      </v:roundrect>
                      <v:roundrect id="Rectangle: Rounded Corners 2095318746" o:spid="_x0000_s11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6A6E05" w:rsidP="006A6E05" w14:paraId="1ABE02C8" w14:textId="77777777">
      <w:pPr>
        <w:tabs>
          <w:tab w:val="left" w:pos="1170"/>
        </w:tabs>
        <w:spacing w:before="600" w:after="120" w:line="240" w:lineRule="auto"/>
        <w:ind w:right="90"/>
        <w:rPr>
          <w:rFonts w:ascii="Times New Roman" w:hAnsi="Times New Roman" w:cs="Times New Roman"/>
          <w:b/>
        </w:rPr>
      </w:pPr>
    </w:p>
    <w:p w:rsidR="00A53BEE" w:rsidP="00D95599" w14:paraId="4F4CF4D3" w14:textId="77777777">
      <w:pPr>
        <w:rPr>
          <w:rFonts w:ascii="Times New Roman" w:hAnsi="Times New Roman" w:cs="Times New Roman"/>
          <w:b/>
        </w:rPr>
      </w:pPr>
    </w:p>
    <w:p w:rsidR="00A53BEE" w14:paraId="5F9D9F96" w14:textId="77777777">
      <w:pPr>
        <w:rPr>
          <w:rFonts w:ascii="Times New Roman" w:hAnsi="Times New Roman" w:cs="Times New Roman"/>
          <w:b/>
        </w:rPr>
      </w:pPr>
      <w:r>
        <w:rPr>
          <w:rFonts w:ascii="Times New Roman" w:hAnsi="Times New Roman" w:cs="Times New Roman"/>
          <w:b/>
        </w:rPr>
        <w:br w:type="page"/>
      </w:r>
    </w:p>
    <w:p w:rsidR="001659FA" w:rsidP="00D95599" w14:paraId="3832D756" w14:textId="6BEC5513">
      <w:pP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668480" behindDoc="1" locked="0" layoutInCell="1" allowOverlap="1">
                <wp:simplePos x="0" y="0"/>
                <wp:positionH relativeFrom="margin">
                  <wp:posOffset>-142875</wp:posOffset>
                </wp:positionH>
                <wp:positionV relativeFrom="paragraph">
                  <wp:posOffset>269240</wp:posOffset>
                </wp:positionV>
                <wp:extent cx="7124700" cy="274320"/>
                <wp:effectExtent l="0" t="0" r="19050" b="11430"/>
                <wp:wrapNone/>
                <wp:docPr id="1030780313" name="Rectangle: Rounded Corners 1030780313"/>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030780313" o:spid="_x0000_s1103" style="width:561pt;height:21.6pt;margin-top:21.2pt;margin-left:-11.2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46976" arcsize="20935f" fillcolor="#bfbfbf" strokecolor="#7f7f7f" strokeweight="0.25pt">
                <v:stroke joinstyle="miter"/>
                <w10:wrap anchorx="margin"/>
              </v:roundrect>
            </w:pict>
          </mc:Fallback>
        </mc:AlternateContent>
      </w:r>
      <w:r>
        <w:rPr>
          <w:rFonts w:ascii="Times New Roman" w:hAnsi="Times New Roman" w:cs="Times New Roman"/>
          <w:b/>
        </w:rPr>
        <w:t>[PROGRAMMING NOTE: IF AS</w:t>
      </w:r>
      <w:r w:rsidR="008B26F9">
        <w:rPr>
          <w:rFonts w:ascii="Times New Roman" w:hAnsi="Times New Roman" w:cs="Times New Roman"/>
          <w:b/>
        </w:rPr>
        <w:t>P</w:t>
      </w:r>
      <w:r>
        <w:rPr>
          <w:rFonts w:ascii="Times New Roman" w:hAnsi="Times New Roman" w:cs="Times New Roman"/>
          <w:b/>
        </w:rPr>
        <w:t>P_PRO=1</w:t>
      </w:r>
      <w:r w:rsidR="00F42CB2">
        <w:rPr>
          <w:rFonts w:ascii="Times New Roman" w:hAnsi="Times New Roman" w:cs="Times New Roman"/>
          <w:b/>
        </w:rPr>
        <w:t>,</w:t>
      </w:r>
      <w:r>
        <w:rPr>
          <w:rFonts w:ascii="Times New Roman" w:hAnsi="Times New Roman" w:cs="Times New Roman"/>
          <w:b/>
        </w:rPr>
        <w:t xml:space="preserve"> ASK </w:t>
      </w:r>
      <w:r w:rsidR="00F42CB2">
        <w:rPr>
          <w:rFonts w:ascii="Times New Roman" w:hAnsi="Times New Roman" w:cs="Times New Roman"/>
          <w:b/>
        </w:rPr>
        <w:t>Section II]</w:t>
      </w:r>
    </w:p>
    <w:p w:rsidR="001659FA" w:rsidRPr="00690F30" w:rsidP="001659FA" w14:paraId="520B04DB" w14:textId="3855A769">
      <w:pPr>
        <w:spacing w:after="0" w:line="240" w:lineRule="auto"/>
        <w:jc w:val="center"/>
        <w:rPr>
          <w:rFonts w:ascii="Times New Roman" w:hAnsi="Times New Roman" w:cs="Times New Roman"/>
          <w:b/>
          <w:sz w:val="28"/>
          <w:szCs w:val="28"/>
        </w:rPr>
      </w:pPr>
      <w:r w:rsidRPr="00CE3155">
        <w:rPr>
          <w:rFonts w:ascii="Times New Roman" w:hAnsi="Times New Roman" w:cs="Times New Roman"/>
          <w:b/>
          <w:sz w:val="28"/>
          <w:szCs w:val="28"/>
        </w:rPr>
        <w:t xml:space="preserve">Section </w:t>
      </w:r>
      <w:r>
        <w:rPr>
          <w:rFonts w:ascii="Times New Roman" w:hAnsi="Times New Roman" w:cs="Times New Roman"/>
          <w:b/>
          <w:sz w:val="28"/>
          <w:szCs w:val="28"/>
        </w:rPr>
        <w:t>I</w:t>
      </w:r>
      <w:r w:rsidR="00E754E3">
        <w:rPr>
          <w:rFonts w:ascii="Times New Roman" w:hAnsi="Times New Roman" w:cs="Times New Roman"/>
          <w:b/>
          <w:sz w:val="28"/>
          <w:szCs w:val="28"/>
        </w:rPr>
        <w:t>I</w:t>
      </w:r>
      <w:r w:rsidRPr="00CE3155">
        <w:rPr>
          <w:rFonts w:ascii="Times New Roman" w:hAnsi="Times New Roman" w:cs="Times New Roman"/>
          <w:b/>
          <w:sz w:val="28"/>
          <w:szCs w:val="28"/>
        </w:rPr>
        <w:t xml:space="preserve">: </w:t>
      </w:r>
      <w:r>
        <w:rPr>
          <w:rFonts w:ascii="Times New Roman" w:hAnsi="Times New Roman" w:cs="Times New Roman"/>
          <w:b/>
          <w:sz w:val="28"/>
          <w:szCs w:val="28"/>
        </w:rPr>
        <w:t>Annual Surveys of Probation and Parole – Probation</w:t>
      </w:r>
    </w:p>
    <w:p w:rsidR="006A6E05" w:rsidRPr="00DA00EE" w:rsidP="00567D08" w14:paraId="12CCC326" w14:textId="57AB1B65">
      <w:pPr>
        <w:spacing w:before="120" w:after="0" w:line="240" w:lineRule="auto"/>
        <w:rPr>
          <w:rFonts w:ascii="Times New Roman" w:hAnsi="Times New Roman" w:cs="Times New Roman"/>
          <w:bCs/>
          <w:i/>
          <w:iCs/>
        </w:rPr>
      </w:pPr>
      <w:r w:rsidRPr="00CE3155">
        <w:rPr>
          <w:i/>
          <w:noProof/>
          <w:spacing w:val="-1"/>
        </w:rPr>
        <mc:AlternateContent>
          <mc:Choice Requires="wps">
            <w:drawing>
              <wp:anchor distT="0" distB="0" distL="114300" distR="114300" simplePos="0" relativeHeight="251776000" behindDoc="1" locked="0" layoutInCell="1" allowOverlap="1">
                <wp:simplePos x="0" y="0"/>
                <wp:positionH relativeFrom="margin">
                  <wp:posOffset>-169817</wp:posOffset>
                </wp:positionH>
                <wp:positionV relativeFrom="margin">
                  <wp:posOffset>620486</wp:posOffset>
                </wp:positionV>
                <wp:extent cx="7162800" cy="6674303"/>
                <wp:effectExtent l="0" t="0" r="19050" b="12700"/>
                <wp:wrapNone/>
                <wp:docPr id="668524480" name="Rectangle: Rounded Corners 668524480"/>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674303"/>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668524480" o:spid="_x0000_s1104" style="width:564pt;height:525.55pt;margin-top:48.85pt;margin-left:-13.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39456" arcsize="843f" fillcolor="#f2f2f2" strokecolor="#a5a5a5" strokeweight="0.25pt">
                <v:stroke joinstyle="miter"/>
                <w10:wrap anchorx="margin" anchory="margin"/>
              </v:roundrect>
            </w:pict>
          </mc:Fallback>
        </mc:AlternateContent>
      </w:r>
      <w:r>
        <w:rPr>
          <w:rFonts w:ascii="Times New Roman" w:hAnsi="Times New Roman" w:cs="Times New Roman"/>
          <w:b/>
          <w:sz w:val="4"/>
          <w:szCs w:val="4"/>
        </w:rPr>
        <w:br/>
      </w:r>
      <w:r>
        <w:rPr>
          <w:rFonts w:ascii="Times New Roman" w:hAnsi="Times New Roman" w:cs="Times New Roman"/>
          <w:b/>
          <w:sz w:val="4"/>
          <w:szCs w:val="4"/>
        </w:rPr>
        <w:br/>
      </w:r>
      <w:r>
        <w:rPr>
          <w:rFonts w:ascii="Times New Roman" w:hAnsi="Times New Roman" w:cs="Times New Roman"/>
          <w:b/>
          <w:sz w:val="4"/>
          <w:szCs w:val="4"/>
        </w:rPr>
        <w:br/>
      </w:r>
      <w:r w:rsidR="00710E24">
        <w:rPr>
          <w:rFonts w:ascii="Times New Roman" w:hAnsi="Times New Roman" w:cs="Times New Roman"/>
          <w:b/>
          <w:bCs/>
          <w:iCs/>
          <w:noProof/>
          <w:spacing w:val="-1"/>
        </w:rPr>
        <w:t xml:space="preserve">[PRIMARY] </w:t>
      </w:r>
      <w:r w:rsidRPr="00DA00EE" w:rsidR="00DA00EE">
        <w:rPr>
          <w:rFonts w:ascii="Times New Roman" w:hAnsi="Times New Roman" w:cs="Times New Roman"/>
          <w:b/>
          <w:bCs/>
          <w:iCs/>
          <w:noProof/>
          <w:spacing w:val="-1"/>
        </w:rPr>
        <w:t xml:space="preserve">On [REFERENCE DATE], how many of the </w:t>
      </w:r>
      <w:r w:rsidRPr="00DA00EE" w:rsidR="00DA00EE">
        <w:rPr>
          <w:rFonts w:ascii="Times New Roman" w:hAnsi="Times New Roman" w:cs="Times New Roman"/>
          <w:b/>
          <w:bCs/>
          <w:iCs/>
          <w:noProof/>
          <w:spacing w:val="-1"/>
          <w:u w:val="single"/>
        </w:rPr>
        <w:t>adults on felony or misdemeanor probation</w:t>
      </w:r>
      <w:r w:rsidRPr="00DA00EE" w:rsidR="00DA00EE">
        <w:rPr>
          <w:rFonts w:ascii="Times New Roman" w:hAnsi="Times New Roman" w:cs="Times New Roman"/>
          <w:b/>
          <w:bCs/>
          <w:iCs/>
          <w:noProof/>
          <w:spacing w:val="-1"/>
        </w:rPr>
        <w:t xml:space="preserve"> your agency was supervising were </w:t>
      </w:r>
      <w:r w:rsidR="00DA00EE">
        <w:rPr>
          <w:rFonts w:ascii="Times New Roman" w:hAnsi="Times New Roman" w:cs="Times New Roman"/>
          <w:i/>
          <w:noProof/>
          <w:spacing w:val="-1"/>
        </w:rPr>
        <w:t xml:space="preserve">-- </w:t>
      </w:r>
      <w:r w:rsidRPr="00DE7826">
        <w:rPr>
          <w:rFonts w:ascii="Times New Roman" w:hAnsi="Times New Roman" w:cs="Times New Roman"/>
          <w:bCs/>
          <w:i/>
          <w:iCs/>
        </w:rPr>
        <w:t xml:space="preserve">If </w:t>
      </w:r>
      <w:r w:rsidRPr="008D4E2C">
        <w:rPr>
          <w:rFonts w:ascii="Times New Roman" w:hAnsi="Times New Roman" w:cs="Times New Roman"/>
          <w:i/>
          <w:iCs/>
        </w:rPr>
        <w:t>none, enter ‘0’.</w:t>
      </w:r>
    </w:p>
    <w:tbl>
      <w:tblPr>
        <w:tblStyle w:val="TableGrid"/>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480"/>
        <w:gridCol w:w="2250"/>
        <w:gridCol w:w="2250"/>
      </w:tblGrid>
      <w:tr w14:paraId="7FBF1447" w14:textId="77777777" w:rsidTr="001659FA">
        <w:tblPrEx>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480" w:type="dxa"/>
            <w:tcBorders>
              <w:right w:val="single" w:sz="4" w:space="0" w:color="808080" w:themeColor="background1" w:themeShade="80"/>
            </w:tcBorders>
          </w:tcPr>
          <w:p w:rsidR="006A6E05" w:rsidRPr="00CE3155" w:rsidP="00C663E6" w14:paraId="546744F9" w14:textId="77777777">
            <w:pPr>
              <w:widowControl w:val="0"/>
              <w:autoSpaceDE w:val="0"/>
              <w:autoSpaceDN w:val="0"/>
              <w:adjustRightInd w:val="0"/>
              <w:spacing w:before="100" w:after="100"/>
              <w:ind w:right="-20"/>
              <w:rPr>
                <w:rFonts w:ascii="Times New Roman" w:hAnsi="Times New Roman" w:cs="Times New Roman"/>
                <w:b/>
              </w:rPr>
            </w:pP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6A6E05" w:rsidRPr="001659FA" w:rsidP="00C663E6" w14:paraId="2C0404B9" w14:textId="38351993">
            <w:pPr>
              <w:widowControl w:val="0"/>
              <w:autoSpaceDE w:val="0"/>
              <w:autoSpaceDN w:val="0"/>
              <w:adjustRightInd w:val="0"/>
              <w:spacing w:before="100" w:after="100"/>
              <w:ind w:left="-108" w:right="-108"/>
              <w:jc w:val="center"/>
              <w:rPr>
                <w:rFonts w:ascii="Times New Roman" w:hAnsi="Times New Roman" w:cs="Times New Roman"/>
                <w:bCs/>
                <w:u w:val="single"/>
              </w:rPr>
            </w:pPr>
            <w:r w:rsidRPr="001659FA">
              <w:rPr>
                <w:rFonts w:ascii="Times New Roman" w:hAnsi="Times New Roman" w:cs="Times New Roman"/>
                <w:b/>
                <w:u w:val="single"/>
              </w:rPr>
              <w:t>Adults on felony probation</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6A6E05" w:rsidRPr="001659FA" w:rsidP="00C663E6" w14:paraId="31360087" w14:textId="3247E536">
            <w:pPr>
              <w:widowControl w:val="0"/>
              <w:autoSpaceDE w:val="0"/>
              <w:autoSpaceDN w:val="0"/>
              <w:adjustRightInd w:val="0"/>
              <w:spacing w:before="100" w:after="100"/>
              <w:ind w:left="-198" w:right="-198"/>
              <w:jc w:val="center"/>
              <w:rPr>
                <w:rFonts w:ascii="Times New Roman" w:hAnsi="Times New Roman" w:cs="Times New Roman"/>
                <w:b/>
                <w:u w:val="single"/>
              </w:rPr>
            </w:pPr>
            <w:r w:rsidRPr="001659FA">
              <w:rPr>
                <w:rFonts w:ascii="Times New Roman" w:hAnsi="Times New Roman" w:cs="Times New Roman"/>
                <w:b/>
                <w:u w:val="single"/>
              </w:rPr>
              <w:t>Adults on misdemeanor probation</w:t>
            </w:r>
          </w:p>
        </w:tc>
      </w:tr>
      <w:tr w14:paraId="31816209" w14:textId="77777777" w:rsidTr="001659FA">
        <w:tblPrEx>
          <w:tblW w:w="10980" w:type="dxa"/>
          <w:tblInd w:w="-90" w:type="dxa"/>
          <w:tblLayout w:type="fixed"/>
          <w:tblLook w:val="04A0"/>
        </w:tblPrEx>
        <w:tc>
          <w:tcPr>
            <w:tcW w:w="6480" w:type="dxa"/>
            <w:tcBorders>
              <w:bottom w:val="single" w:sz="4" w:space="0" w:color="808080" w:themeColor="background1" w:themeShade="80"/>
              <w:right w:val="single" w:sz="4" w:space="0" w:color="808080" w:themeColor="background1" w:themeShade="80"/>
            </w:tcBorders>
          </w:tcPr>
          <w:p w:rsidR="006A6E05" w:rsidRPr="00CE3155" w:rsidP="00C663E6" w14:paraId="6079F4CE" w14:textId="77777777">
            <w:pPr>
              <w:widowControl w:val="0"/>
              <w:autoSpaceDE w:val="0"/>
              <w:autoSpaceDN w:val="0"/>
              <w:adjustRightInd w:val="0"/>
              <w:spacing w:before="100" w:after="100"/>
              <w:ind w:right="-20"/>
              <w:rPr>
                <w:rFonts w:ascii="Times New Roman" w:hAnsi="Times New Roman" w:cs="Times New Roman"/>
                <w:b/>
              </w:rPr>
            </w:pP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6A6E05" w:rsidRPr="00DE7826" w:rsidP="00C663E6" w14:paraId="41B17D58" w14:textId="77777777">
            <w:pPr>
              <w:widowControl w:val="0"/>
              <w:autoSpaceDE w:val="0"/>
              <w:autoSpaceDN w:val="0"/>
              <w:adjustRightInd w:val="0"/>
              <w:spacing w:before="100" w:after="100"/>
              <w:ind w:left="-108" w:right="-108"/>
              <w:jc w:val="center"/>
              <w:rPr>
                <w:rFonts w:ascii="Times New Roman" w:hAnsi="Times New Roman" w:cs="Times New Roman"/>
                <w:bCs/>
              </w:rPr>
            </w:pPr>
            <w:r w:rsidRPr="00DE7826">
              <w:rPr>
                <w:rFonts w:ascii="Times New Roman" w:hAnsi="Times New Roman" w:cs="Times New Roman"/>
                <w:bCs/>
              </w:rPr>
              <w:t>N/A</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6A6E05" w:rsidRPr="00DE7826" w:rsidP="00C663E6" w14:paraId="51227222" w14:textId="77777777">
            <w:pPr>
              <w:widowControl w:val="0"/>
              <w:autoSpaceDE w:val="0"/>
              <w:autoSpaceDN w:val="0"/>
              <w:adjustRightInd w:val="0"/>
              <w:spacing w:before="100" w:after="100"/>
              <w:ind w:left="-198" w:right="-198"/>
              <w:jc w:val="center"/>
              <w:rPr>
                <w:rFonts w:ascii="Times New Roman" w:hAnsi="Times New Roman" w:cs="Times New Roman"/>
                <w:bCs/>
              </w:rPr>
            </w:pPr>
            <w:r w:rsidRPr="00DE7826">
              <w:rPr>
                <w:rFonts w:ascii="Times New Roman" w:hAnsi="Times New Roman" w:cs="Times New Roman"/>
                <w:bCs/>
              </w:rPr>
              <w:t>N/A</w:t>
            </w:r>
          </w:p>
        </w:tc>
      </w:tr>
      <w:tr w14:paraId="5B48AD12" w14:textId="77777777" w:rsidTr="001659FA">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FB69DC" w:rsidP="00FF5C88" w14:paraId="05D7F989" w14:textId="77777777">
            <w:pPr>
              <w:pStyle w:val="ListParagraph"/>
              <w:widowControl w:val="0"/>
              <w:numPr>
                <w:ilvl w:val="0"/>
                <w:numId w:val="23"/>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66742A" w:rsidRPr="00112E29" w:rsidP="0066742A" w14:paraId="0C795FD2" w14:textId="498CA53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CE3155" w:rsidP="0066742A" w14:paraId="275DC060" w14:textId="77777777">
            <w:pPr>
              <w:widowControl w:val="0"/>
              <w:autoSpaceDE w:val="0"/>
              <w:autoSpaceDN w:val="0"/>
              <w:adjustRightInd w:val="0"/>
              <w:spacing w:before="100" w:after="100"/>
              <w:ind w:right="-20"/>
              <w:jc w:val="center"/>
              <w:rPr>
                <w:rFonts w:ascii="Times New Roman" w:hAnsi="Times New Roman" w:cs="Times New Roman"/>
              </w:rPr>
            </w:pPr>
            <w:r>
              <w:rPr>
                <w:rFonts w:ascii="Times New Roman" w:hAnsi="Times New Roman" w:cs="Times New Roman"/>
                <w:bCs/>
                <w:noProof/>
              </w:rPr>
              <mc:AlternateContent>
                <mc:Choice Requires="wps">
                  <w:drawing>
                    <wp:anchor distT="0" distB="0" distL="114300" distR="114300" simplePos="0" relativeHeight="251752448" behindDoc="0" locked="0" layoutInCell="1" allowOverlap="1">
                      <wp:simplePos x="0" y="0"/>
                      <wp:positionH relativeFrom="column">
                        <wp:posOffset>342265</wp:posOffset>
                      </wp:positionH>
                      <wp:positionV relativeFrom="paragraph">
                        <wp:posOffset>-231775</wp:posOffset>
                      </wp:positionV>
                      <wp:extent cx="114300" cy="142875"/>
                      <wp:effectExtent l="0" t="0" r="19050" b="28575"/>
                      <wp:wrapNone/>
                      <wp:docPr id="870829657"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14300" cy="142875"/>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1105" style="width:9pt;height:11.25pt;margin-top:-18.25pt;margin-left:26.95pt;mso-height-percent:0;mso-height-relative:margin;mso-width-percent:0;mso-width-relative:margin;mso-wrap-distance-bottom:0;mso-wrap-distance-left:9pt;mso-wrap-distance-right:9pt;mso-wrap-distance-top:0;mso-wrap-style:square;position:absolute;visibility:visible;v-text-anchor:middle;z-index:251753472" fillcolor="white" strokecolor="black" strokeweight="1pt"/>
                  </w:pict>
                </mc:Fallback>
              </mc:AlternateContent>
            </w: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74406031" name="Group 16744060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5054095" name="Rectangle: Rounded Corners 42505409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5262192" name="Rectangle: Rounded Corners 189526219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3341174" name="Rectangle: Rounded Corners 1433411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1733510" name="Rectangle: Rounded Corners 16417335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5789717" name="Rectangle: Rounded Corners 51578971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74406031" o:spid="_x0000_i1106" style="width:71.45pt;height:21.6pt;mso-position-horizontal-relative:char;mso-position-vertical-relative:line" coordsize="9071,2743">
                      <v:roundrect id="Rectangle: Rounded Corners 425054095" o:spid="_x0000_s1107" style="width:1828;height:2743;mso-wrap-style:square;position:absolute;visibility:visible;v-text-anchor:middle" arcsize="10923f" fillcolor="white" strokecolor="#7f7f7f" strokeweight="0.25pt">
                        <v:stroke joinstyle="miter"/>
                      </v:roundrect>
                      <v:roundrect id="Rectangle: Rounded Corners 1895262192" o:spid="_x0000_s1108" style="width:1829;height:2743;left:1810;mso-wrap-style:square;position:absolute;visibility:visible;v-text-anchor:middle" arcsize="10923f" fillcolor="white" strokecolor="#7f7f7f" strokeweight="0.25pt">
                        <v:stroke joinstyle="miter"/>
                      </v:roundrect>
                      <v:roundrect id="Rectangle: Rounded Corners 143341174" o:spid="_x0000_s1109" style="width:1829;height:2743;left:3621;mso-wrap-style:square;position:absolute;visibility:visible;v-text-anchor:middle" arcsize="10923f" fillcolor="white" strokecolor="#7f7f7f" strokeweight="0.25pt">
                        <v:stroke joinstyle="miter"/>
                      </v:roundrect>
                      <v:roundrect id="Rectangle: Rounded Corners 1641733510" o:spid="_x0000_s1110" style="width:1828;height:2743;left:5432;mso-wrap-style:square;position:absolute;visibility:visible;v-text-anchor:middle" arcsize="10923f" fillcolor="white" strokecolor="#7f7f7f" strokeweight="0.25pt">
                        <v:stroke joinstyle="miter"/>
                      </v:roundrect>
                      <v:roundrect id="Rectangle: Rounded Corners 515789717" o:spid="_x0000_s111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CE3155" w:rsidP="0066742A" w14:paraId="52A9E87C" w14:textId="77777777">
            <w:pPr>
              <w:widowControl w:val="0"/>
              <w:autoSpaceDE w:val="0"/>
              <w:autoSpaceDN w:val="0"/>
              <w:adjustRightInd w:val="0"/>
              <w:spacing w:before="100" w:after="100"/>
              <w:ind w:right="-20"/>
              <w:jc w:val="center"/>
              <w:rPr>
                <w:rFonts w:ascii="Times New Roman" w:hAnsi="Times New Roman" w:cs="Times New Roman"/>
              </w:rPr>
            </w:pPr>
            <w:r>
              <w:rPr>
                <w:rFonts w:ascii="Times New Roman" w:hAnsi="Times New Roman" w:cs="Times New Roman"/>
                <w:bCs/>
                <w:noProof/>
              </w:rPr>
              <mc:AlternateContent>
                <mc:Choice Requires="wps">
                  <w:drawing>
                    <wp:anchor distT="0" distB="0" distL="114300" distR="114300" simplePos="0" relativeHeight="251754496" behindDoc="0" locked="0" layoutInCell="1" allowOverlap="1">
                      <wp:simplePos x="0" y="0"/>
                      <wp:positionH relativeFrom="column">
                        <wp:posOffset>311785</wp:posOffset>
                      </wp:positionH>
                      <wp:positionV relativeFrom="paragraph">
                        <wp:posOffset>-231775</wp:posOffset>
                      </wp:positionV>
                      <wp:extent cx="123825" cy="133350"/>
                      <wp:effectExtent l="0" t="0" r="28575" b="19050"/>
                      <wp:wrapNone/>
                      <wp:docPr id="2099180640"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23825" cy="1333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1112" style="width:9.75pt;height:10.5pt;margin-top:-18.25pt;margin-left:24.55pt;mso-height-percent:0;mso-height-relative:margin;mso-width-percent:0;mso-width-relative:margin;mso-wrap-distance-bottom:0;mso-wrap-distance-left:9pt;mso-wrap-distance-right:9pt;mso-wrap-distance-top:0;mso-wrap-style:square;position:absolute;visibility:visible;v-text-anchor:middle;z-index:251755520" fillcolor="white" strokecolor="black" strokeweight="1pt"/>
                  </w:pict>
                </mc:Fallback>
              </mc:AlternateContent>
            </w:r>
            <w:r w:rsidRPr="00CE3155">
              <w:rPr>
                <w:rFonts w:ascii="Times New Roman" w:hAnsi="Times New Roman" w:cs="Times New Roman"/>
                <w:b/>
                <w:bCs/>
                <w:noProof/>
              </w:rPr>
              <mc:AlternateContent>
                <mc:Choice Requires="wpg">
                  <w:drawing>
                    <wp:inline distT="0" distB="0" distL="0" distR="0">
                      <wp:extent cx="907157" cy="274320"/>
                      <wp:effectExtent l="0" t="0" r="26670" b="11430"/>
                      <wp:docPr id="772968505" name="Group 7729685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48279752" name="Rectangle: Rounded Corners 194827975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5744663" name="Rectangle: Rounded Corners 6657446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951420" name="Rectangle: Rounded Corners 1369514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9893885" name="Rectangle: Rounded Corners 10098938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9053830" name="Rectangle: Rounded Corners 10390538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72968505" o:spid="_x0000_i1113" style="width:71.45pt;height:21.6pt;mso-position-horizontal-relative:char;mso-position-vertical-relative:line" coordsize="9071,2743">
                      <v:roundrect id="Rectangle: Rounded Corners 1948279752" o:spid="_x0000_s1114" style="width:1828;height:2743;mso-wrap-style:square;position:absolute;visibility:visible;v-text-anchor:middle" arcsize="10923f" fillcolor="white" strokecolor="#7f7f7f" strokeweight="0.25pt">
                        <v:stroke joinstyle="miter"/>
                      </v:roundrect>
                      <v:roundrect id="Rectangle: Rounded Corners 665744663" o:spid="_x0000_s1115" style="width:1829;height:2743;left:1810;mso-wrap-style:square;position:absolute;visibility:visible;v-text-anchor:middle" arcsize="10923f" fillcolor="white" strokecolor="#7f7f7f" strokeweight="0.25pt">
                        <v:stroke joinstyle="miter"/>
                      </v:roundrect>
                      <v:roundrect id="Rectangle: Rounded Corners 136951420" o:spid="_x0000_s1116" style="width:1829;height:2743;left:3621;mso-wrap-style:square;position:absolute;visibility:visible;v-text-anchor:middle" arcsize="10923f" fillcolor="white" strokecolor="#7f7f7f" strokeweight="0.25pt">
                        <v:stroke joinstyle="miter"/>
                      </v:roundrect>
                      <v:roundrect id="Rectangle: Rounded Corners 1009893885" o:spid="_x0000_s1117" style="width:1828;height:2743;left:5432;mso-wrap-style:square;position:absolute;visibility:visible;v-text-anchor:middle" arcsize="10923f" fillcolor="white" strokecolor="#7f7f7f" strokeweight="0.25pt">
                        <v:stroke joinstyle="miter"/>
                      </v:roundrect>
                      <v:roundrect id="Rectangle: Rounded Corners 1039053830" o:spid="_x0000_s111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AF1BC6A" w14:textId="77777777" w:rsidTr="001659FA">
        <w:tblPrEx>
          <w:tblW w:w="10980" w:type="dxa"/>
          <w:tblInd w:w="-90" w:type="dxa"/>
          <w:tblLayout w:type="fixed"/>
          <w:tblLook w:val="04A0"/>
        </w:tblPrEx>
        <w:trPr>
          <w:trHeight w:val="818"/>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FB69DC" w:rsidP="0066742A" w14:paraId="5AFBA369"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66742A" w:rsidRPr="00112E29" w:rsidP="0066742A" w14:paraId="25468C6E" w14:textId="02B8D70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CE3155" w:rsidP="0066742A" w14:paraId="1E861B7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83396692" name="Group 28339669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51487203" name="Rectangle: Rounded Corners 10514872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9996539" name="Rectangle: Rounded Corners 2029996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2664556" name="Rectangle: Rounded Corners 16026645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7251067" name="Rectangle: Rounded Corners 17772510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3281636" name="Rectangle: Rounded Corners 20232816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83396692" o:spid="_x0000_i1119" style="width:71.45pt;height:21.6pt;mso-position-horizontal-relative:char;mso-position-vertical-relative:line" coordsize="9071,2743">
                      <v:roundrect id="Rectangle: Rounded Corners 1051487203" o:spid="_x0000_s1120" style="width:1828;height:2743;mso-wrap-style:square;position:absolute;visibility:visible;v-text-anchor:middle" arcsize="10923f" fillcolor="white" strokecolor="#7f7f7f" strokeweight="0.25pt">
                        <v:stroke joinstyle="miter"/>
                      </v:roundrect>
                      <v:roundrect id="Rectangle: Rounded Corners 2029996539" o:spid="_x0000_s1121" style="width:1829;height:2743;left:1810;mso-wrap-style:square;position:absolute;visibility:visible;v-text-anchor:middle" arcsize="10923f" fillcolor="white" strokecolor="#7f7f7f" strokeweight="0.25pt">
                        <v:stroke joinstyle="miter"/>
                      </v:roundrect>
                      <v:roundrect id="Rectangle: Rounded Corners 1602664556" o:spid="_x0000_s1122" style="width:1829;height:2743;left:3621;mso-wrap-style:square;position:absolute;visibility:visible;v-text-anchor:middle" arcsize="10923f" fillcolor="white" strokecolor="#7f7f7f" strokeweight="0.25pt">
                        <v:stroke joinstyle="miter"/>
                      </v:roundrect>
                      <v:roundrect id="Rectangle: Rounded Corners 1777251067" o:spid="_x0000_s1123" style="width:1828;height:2743;left:5432;mso-wrap-style:square;position:absolute;visibility:visible;v-text-anchor:middle" arcsize="10923f" fillcolor="white" strokecolor="#7f7f7f" strokeweight="0.25pt">
                        <v:stroke joinstyle="miter"/>
                      </v:roundrect>
                      <v:roundrect id="Rectangle: Rounded Corners 2023281636" o:spid="_x0000_s112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CE3155" w:rsidP="0066742A" w14:paraId="19D8BDB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11017694" name="Group 81101769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8159861" name="Rectangle: Rounded Corners 1281598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5464582" name="Rectangle: Rounded Corners 10654645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0638640" name="Rectangle: Rounded Corners 7906386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1230512" name="Rectangle: Rounded Corners 113123051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1096667" name="Rectangle: Rounded Corners 97109666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11017694" o:spid="_x0000_i1125" style="width:71.45pt;height:21.6pt;mso-position-horizontal-relative:char;mso-position-vertical-relative:line" coordsize="9071,2743">
                      <v:roundrect id="Rectangle: Rounded Corners 128159861" o:spid="_x0000_s1126" style="width:1828;height:2743;mso-wrap-style:square;position:absolute;visibility:visible;v-text-anchor:middle" arcsize="10923f" fillcolor="white" strokecolor="#7f7f7f" strokeweight="0.25pt">
                        <v:stroke joinstyle="miter"/>
                      </v:roundrect>
                      <v:roundrect id="Rectangle: Rounded Corners 1065464582" o:spid="_x0000_s1127" style="width:1829;height:2743;left:1810;mso-wrap-style:square;position:absolute;visibility:visible;v-text-anchor:middle" arcsize="10923f" fillcolor="white" strokecolor="#7f7f7f" strokeweight="0.25pt">
                        <v:stroke joinstyle="miter"/>
                      </v:roundrect>
                      <v:roundrect id="Rectangle: Rounded Corners 790638640" o:spid="_x0000_s1128" style="width:1829;height:2743;left:3621;mso-wrap-style:square;position:absolute;visibility:visible;v-text-anchor:middle" arcsize="10923f" fillcolor="white" strokecolor="#7f7f7f" strokeweight="0.25pt">
                        <v:stroke joinstyle="miter"/>
                      </v:roundrect>
                      <v:roundrect id="Rectangle: Rounded Corners 1131230512" o:spid="_x0000_s1129" style="width:1828;height:2743;left:5432;mso-wrap-style:square;position:absolute;visibility:visible;v-text-anchor:middle" arcsize="10923f" fillcolor="white" strokecolor="#7f7f7f" strokeweight="0.25pt">
                        <v:stroke joinstyle="miter"/>
                      </v:roundrect>
                      <v:roundrect id="Rectangle: Rounded Corners 971096667" o:spid="_x0000_s113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F913B24" w14:textId="77777777" w:rsidTr="001659FA">
        <w:tblPrEx>
          <w:tblW w:w="10980" w:type="dxa"/>
          <w:tblInd w:w="-90" w:type="dxa"/>
          <w:tblLayout w:type="fixed"/>
          <w:tblLook w:val="04A0"/>
        </w:tblPrEx>
        <w:trPr>
          <w:trHeight w:val="288"/>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FB69DC" w:rsidP="0066742A" w14:paraId="7D22F815"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66742A" w:rsidRPr="00112E29" w:rsidP="0066742A" w14:paraId="2AD1BE1A" w14:textId="41942EB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CE3155" w:rsidP="0066742A" w14:paraId="4B76B9A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08749546" name="Group 14087495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89872824" name="Rectangle: Rounded Corners 20898728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2942697" name="Rectangle: Rounded Corners 16029426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2502501" name="Rectangle: Rounded Corners 10025025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0123577" name="Rectangle: Rounded Corners 6701235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0914094" name="Rectangle: Rounded Corners 90091409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08749546" o:spid="_x0000_i1131" style="width:71.45pt;height:21.6pt;mso-position-horizontal-relative:char;mso-position-vertical-relative:line" coordsize="9071,2743">
                      <v:roundrect id="Rectangle: Rounded Corners 2089872824" o:spid="_x0000_s1132" style="width:1828;height:2743;mso-wrap-style:square;position:absolute;visibility:visible;v-text-anchor:middle" arcsize="10923f" fillcolor="white" strokecolor="#7f7f7f" strokeweight="0.25pt">
                        <v:stroke joinstyle="miter"/>
                      </v:roundrect>
                      <v:roundrect id="Rectangle: Rounded Corners 1602942697" o:spid="_x0000_s1133" style="width:1829;height:2743;left:1810;mso-wrap-style:square;position:absolute;visibility:visible;v-text-anchor:middle" arcsize="10923f" fillcolor="white" strokecolor="#7f7f7f" strokeweight="0.25pt">
                        <v:stroke joinstyle="miter"/>
                      </v:roundrect>
                      <v:roundrect id="Rectangle: Rounded Corners 1002502501" o:spid="_x0000_s1134" style="width:1829;height:2743;left:3621;mso-wrap-style:square;position:absolute;visibility:visible;v-text-anchor:middle" arcsize="10923f" fillcolor="white" strokecolor="#7f7f7f" strokeweight="0.25pt">
                        <v:stroke joinstyle="miter"/>
                      </v:roundrect>
                      <v:roundrect id="Rectangle: Rounded Corners 670123577" o:spid="_x0000_s1135" style="width:1828;height:2743;left:5432;mso-wrap-style:square;position:absolute;visibility:visible;v-text-anchor:middle" arcsize="10923f" fillcolor="white" strokecolor="#7f7f7f" strokeweight="0.25pt">
                        <v:stroke joinstyle="miter"/>
                      </v:roundrect>
                      <v:roundrect id="Rectangle: Rounded Corners 900914094" o:spid="_x0000_s113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CE3155" w:rsidP="0066742A" w14:paraId="24BDC73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28227381" name="Group 2282273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15795981" name="Rectangle: Rounded Corners 20157959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9502118" name="Rectangle: Rounded Corners 16995021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9721507" name="Rectangle: Rounded Corners 17597215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076505" name="Rectangle: Rounded Corners 1300765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0552442" name="Rectangle: Rounded Corners 18005524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28227381" o:spid="_x0000_i1137" style="width:71.45pt;height:21.6pt;mso-position-horizontal-relative:char;mso-position-vertical-relative:line" coordsize="9071,2743">
                      <v:roundrect id="Rectangle: Rounded Corners 2015795981" o:spid="_x0000_s1138" style="width:1828;height:2743;mso-wrap-style:square;position:absolute;visibility:visible;v-text-anchor:middle" arcsize="10923f" fillcolor="white" strokecolor="#7f7f7f" strokeweight="0.25pt">
                        <v:stroke joinstyle="miter"/>
                      </v:roundrect>
                      <v:roundrect id="Rectangle: Rounded Corners 1699502118" o:spid="_x0000_s1139" style="width:1829;height:2743;left:1810;mso-wrap-style:square;position:absolute;visibility:visible;v-text-anchor:middle" arcsize="10923f" fillcolor="white" strokecolor="#7f7f7f" strokeweight="0.25pt">
                        <v:stroke joinstyle="miter"/>
                      </v:roundrect>
                      <v:roundrect id="Rectangle: Rounded Corners 1759721507" o:spid="_x0000_s1140" style="width:1829;height:2743;left:3621;mso-wrap-style:square;position:absolute;visibility:visible;v-text-anchor:middle" arcsize="10923f" fillcolor="white" strokecolor="#7f7f7f" strokeweight="0.25pt">
                        <v:stroke joinstyle="miter"/>
                      </v:roundrect>
                      <v:roundrect id="Rectangle: Rounded Corners 130076505" o:spid="_x0000_s1141" style="width:1828;height:2743;left:5432;mso-wrap-style:square;position:absolute;visibility:visible;v-text-anchor:middle" arcsize="10923f" fillcolor="white" strokecolor="#7f7f7f" strokeweight="0.25pt">
                        <v:stroke joinstyle="miter"/>
                      </v:roundrect>
                      <v:roundrect id="Rectangle: Rounded Corners 1800552442" o:spid="_x0000_s114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4923051" w14:textId="77777777" w:rsidTr="001659FA">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FB69DC" w:rsidP="0066742A" w14:paraId="7E73CAE1"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66742A" w:rsidRPr="00112E29" w:rsidP="0066742A" w14:paraId="27E9581A" w14:textId="3B3B07F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CE3155" w:rsidP="0066742A" w14:paraId="3DE5B31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08615041" name="Group 10086150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02745996" name="Rectangle: Rounded Corners 8027459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1176211" name="Rectangle: Rounded Corners 13311762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38396758" name="Rectangle: Rounded Corners 18383967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8343798" name="Rectangle: Rounded Corners 70834379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7911180" name="Rectangle: Rounded Corners 3679111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08615041" o:spid="_x0000_i1143" style="width:71.45pt;height:21.6pt;mso-position-horizontal-relative:char;mso-position-vertical-relative:line" coordsize="9071,2743">
                      <v:roundrect id="Rectangle: Rounded Corners 802745996" o:spid="_x0000_s1144" style="width:1828;height:2743;mso-wrap-style:square;position:absolute;visibility:visible;v-text-anchor:middle" arcsize="10923f" fillcolor="white" strokecolor="#7f7f7f" strokeweight="0.25pt">
                        <v:stroke joinstyle="miter"/>
                      </v:roundrect>
                      <v:roundrect id="Rectangle: Rounded Corners 1331176211" o:spid="_x0000_s1145" style="width:1829;height:2743;left:1810;mso-wrap-style:square;position:absolute;visibility:visible;v-text-anchor:middle" arcsize="10923f" fillcolor="white" strokecolor="#7f7f7f" strokeweight="0.25pt">
                        <v:stroke joinstyle="miter"/>
                      </v:roundrect>
                      <v:roundrect id="Rectangle: Rounded Corners 1838396758" o:spid="_x0000_s1146" style="width:1829;height:2743;left:3621;mso-wrap-style:square;position:absolute;visibility:visible;v-text-anchor:middle" arcsize="10923f" fillcolor="white" strokecolor="#7f7f7f" strokeweight="0.25pt">
                        <v:stroke joinstyle="miter"/>
                      </v:roundrect>
                      <v:roundrect id="Rectangle: Rounded Corners 708343798" o:spid="_x0000_s1147" style="width:1828;height:2743;left:5432;mso-wrap-style:square;position:absolute;visibility:visible;v-text-anchor:middle" arcsize="10923f" fillcolor="white" strokecolor="#7f7f7f" strokeweight="0.25pt">
                        <v:stroke joinstyle="miter"/>
                      </v:roundrect>
                      <v:roundrect id="Rectangle: Rounded Corners 367911180" o:spid="_x0000_s114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CE3155" w:rsidP="0066742A" w14:paraId="3014446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48417846" name="Group 10484178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96684533" name="Rectangle: Rounded Corners 119668453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185003" name="Rectangle: Rounded Corners 541850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9628742" name="Rectangle: Rounded Corners 17496287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5520183" name="Rectangle: Rounded Corners 2555201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5356432" name="Rectangle: Rounded Corners 59535643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48417846" o:spid="_x0000_i1149" style="width:71.45pt;height:21.6pt;mso-position-horizontal-relative:char;mso-position-vertical-relative:line" coordsize="9071,2743">
                      <v:roundrect id="Rectangle: Rounded Corners 1196684533" o:spid="_x0000_s1150" style="width:1828;height:2743;mso-wrap-style:square;position:absolute;visibility:visible;v-text-anchor:middle" arcsize="10923f" fillcolor="white" strokecolor="#7f7f7f" strokeweight="0.25pt">
                        <v:stroke joinstyle="miter"/>
                      </v:roundrect>
                      <v:roundrect id="Rectangle: Rounded Corners 54185003" o:spid="_x0000_s1151" style="width:1829;height:2743;left:1810;mso-wrap-style:square;position:absolute;visibility:visible;v-text-anchor:middle" arcsize="10923f" fillcolor="white" strokecolor="#7f7f7f" strokeweight="0.25pt">
                        <v:stroke joinstyle="miter"/>
                      </v:roundrect>
                      <v:roundrect id="Rectangle: Rounded Corners 1749628742" o:spid="_x0000_s1152" style="width:1829;height:2743;left:3621;mso-wrap-style:square;position:absolute;visibility:visible;v-text-anchor:middle" arcsize="10923f" fillcolor="white" strokecolor="#7f7f7f" strokeweight="0.25pt">
                        <v:stroke joinstyle="miter"/>
                      </v:roundrect>
                      <v:roundrect id="Rectangle: Rounded Corners 255520183" o:spid="_x0000_s1153" style="width:1828;height:2743;left:5432;mso-wrap-style:square;position:absolute;visibility:visible;v-text-anchor:middle" arcsize="10923f" fillcolor="white" strokecolor="#7f7f7f" strokeweight="0.25pt">
                        <v:stroke joinstyle="miter"/>
                      </v:roundrect>
                      <v:roundrect id="Rectangle: Rounded Corners 595356432" o:spid="_x0000_s115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B69E9B3" w14:textId="77777777" w:rsidTr="001659FA">
        <w:tblPrEx>
          <w:tblW w:w="10980" w:type="dxa"/>
          <w:tblInd w:w="-90" w:type="dxa"/>
          <w:tblLayout w:type="fixed"/>
          <w:tblLook w:val="04A0"/>
        </w:tblPrEx>
        <w:trPr>
          <w:trHeight w:val="288"/>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FB69DC" w:rsidP="0066742A" w14:paraId="27317236"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66742A" w:rsidRPr="00112E29" w:rsidP="0066742A" w14:paraId="080E33A3" w14:textId="2EF73E8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CE3155" w:rsidP="0066742A" w14:paraId="23DF9CD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84989981" name="Group 8849899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16631191" name="Rectangle: Rounded Corners 8166311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9580992" name="Rectangle: Rounded Corners 152958099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348322" name="Rectangle: Rounded Corners 1803483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3785818" name="Rectangle: Rounded Corners 180378581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0196889" name="Rectangle: Rounded Corners 93019688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84989981" o:spid="_x0000_i1155" style="width:71.45pt;height:21.6pt;mso-position-horizontal-relative:char;mso-position-vertical-relative:line" coordsize="9071,2743">
                      <v:roundrect id="Rectangle: Rounded Corners 816631191" o:spid="_x0000_s1156" style="width:1828;height:2743;mso-wrap-style:square;position:absolute;visibility:visible;v-text-anchor:middle" arcsize="10923f" fillcolor="white" strokecolor="#7f7f7f" strokeweight="0.25pt">
                        <v:stroke joinstyle="miter"/>
                      </v:roundrect>
                      <v:roundrect id="Rectangle: Rounded Corners 1529580992" o:spid="_x0000_s1157" style="width:1829;height:2743;left:1810;mso-wrap-style:square;position:absolute;visibility:visible;v-text-anchor:middle" arcsize="10923f" fillcolor="white" strokecolor="#7f7f7f" strokeweight="0.25pt">
                        <v:stroke joinstyle="miter"/>
                      </v:roundrect>
                      <v:roundrect id="Rectangle: Rounded Corners 180348322" o:spid="_x0000_s1158" style="width:1829;height:2743;left:3621;mso-wrap-style:square;position:absolute;visibility:visible;v-text-anchor:middle" arcsize="10923f" fillcolor="white" strokecolor="#7f7f7f" strokeweight="0.25pt">
                        <v:stroke joinstyle="miter"/>
                      </v:roundrect>
                      <v:roundrect id="Rectangle: Rounded Corners 1803785818" o:spid="_x0000_s1159" style="width:1828;height:2743;left:5432;mso-wrap-style:square;position:absolute;visibility:visible;v-text-anchor:middle" arcsize="10923f" fillcolor="white" strokecolor="#7f7f7f" strokeweight="0.25pt">
                        <v:stroke joinstyle="miter"/>
                      </v:roundrect>
                      <v:roundrect id="Rectangle: Rounded Corners 930196889" o:spid="_x0000_s116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6742A" w:rsidRPr="00CE3155" w:rsidP="0066742A" w14:paraId="549035B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74457016" name="Group 67445701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5247444" name="Rectangle: Rounded Corners 9452474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6671077" name="Rectangle: Rounded Corners 12066710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5082743" name="Rectangle: Rounded Corners 121508274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4624863" name="Rectangle: Rounded Corners 4346248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6024925" name="Rectangle: Rounded Corners 157602492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74457016" o:spid="_x0000_i1161" style="width:71.45pt;height:21.6pt;mso-position-horizontal-relative:char;mso-position-vertical-relative:line" coordsize="9071,2743">
                      <v:roundrect id="Rectangle: Rounded Corners 945247444" o:spid="_x0000_s1162" style="width:1828;height:2743;mso-wrap-style:square;position:absolute;visibility:visible;v-text-anchor:middle" arcsize="10923f" fillcolor="white" strokecolor="#7f7f7f" strokeweight="0.25pt">
                        <v:stroke joinstyle="miter"/>
                      </v:roundrect>
                      <v:roundrect id="Rectangle: Rounded Corners 1206671077" o:spid="_x0000_s1163" style="width:1829;height:2743;left:1810;mso-wrap-style:square;position:absolute;visibility:visible;v-text-anchor:middle" arcsize="10923f" fillcolor="white" strokecolor="#7f7f7f" strokeweight="0.25pt">
                        <v:stroke joinstyle="miter"/>
                      </v:roundrect>
                      <v:roundrect id="Rectangle: Rounded Corners 1215082743" o:spid="_x0000_s1164" style="width:1829;height:2743;left:3621;mso-wrap-style:square;position:absolute;visibility:visible;v-text-anchor:middle" arcsize="10923f" fillcolor="white" strokecolor="#7f7f7f" strokeweight="0.25pt">
                        <v:stroke joinstyle="miter"/>
                      </v:roundrect>
                      <v:roundrect id="Rectangle: Rounded Corners 434624863" o:spid="_x0000_s1165" style="width:1828;height:2743;left:5432;mso-wrap-style:square;position:absolute;visibility:visible;v-text-anchor:middle" arcsize="10923f" fillcolor="white" strokecolor="#7f7f7f" strokeweight="0.25pt">
                        <v:stroke joinstyle="miter"/>
                      </v:roundrect>
                      <v:roundrect id="Rectangle: Rounded Corners 1576024925" o:spid="_x0000_s116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DA79C12" w14:textId="77777777" w:rsidTr="001659FA">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FB69DC" w:rsidP="0066742A" w14:paraId="13B012F2"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66742A" w:rsidRPr="00112E29" w:rsidP="0066742A" w14:paraId="0BEA70B3" w14:textId="6B64F64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CE3155" w:rsidP="0066742A" w14:paraId="3BF24A6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9300625" name="Group 13993006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28622943" name="Rectangle: Rounded Corners 212862294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01087184" name="Rectangle: Rounded Corners 14010871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3069365" name="Rectangle: Rounded Corners 212306936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9399246" name="Rectangle: Rounded Corners 207939924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9272485" name="Rectangle: Rounded Corners 18492724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9300625" o:spid="_x0000_i1167" style="width:71.45pt;height:21.6pt;mso-position-horizontal-relative:char;mso-position-vertical-relative:line" coordsize="9071,2743">
                      <v:roundrect id="Rectangle: Rounded Corners 2128622943" o:spid="_x0000_s1168" style="width:1828;height:2743;mso-wrap-style:square;position:absolute;visibility:visible;v-text-anchor:middle" arcsize="10923f" fillcolor="white" strokecolor="#7f7f7f" strokeweight="0.25pt">
                        <v:stroke joinstyle="miter"/>
                      </v:roundrect>
                      <v:roundrect id="Rectangle: Rounded Corners 1401087184" o:spid="_x0000_s1169" style="width:1829;height:2743;left:1810;mso-wrap-style:square;position:absolute;visibility:visible;v-text-anchor:middle" arcsize="10923f" fillcolor="white" strokecolor="#7f7f7f" strokeweight="0.25pt">
                        <v:stroke joinstyle="miter"/>
                      </v:roundrect>
                      <v:roundrect id="Rectangle: Rounded Corners 2123069365" o:spid="_x0000_s1170" style="width:1829;height:2743;left:3621;mso-wrap-style:square;position:absolute;visibility:visible;v-text-anchor:middle" arcsize="10923f" fillcolor="white" strokecolor="#7f7f7f" strokeweight="0.25pt">
                        <v:stroke joinstyle="miter"/>
                      </v:roundrect>
                      <v:roundrect id="Rectangle: Rounded Corners 2079399246" o:spid="_x0000_s1171" style="width:1828;height:2743;left:5432;mso-wrap-style:square;position:absolute;visibility:visible;v-text-anchor:middle" arcsize="10923f" fillcolor="white" strokecolor="#7f7f7f" strokeweight="0.25pt">
                        <v:stroke joinstyle="miter"/>
                      </v:roundrect>
                      <v:roundrect id="Rectangle: Rounded Corners 1849272485" o:spid="_x0000_s11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6742A" w:rsidRPr="00CE3155" w:rsidP="0066742A" w14:paraId="591E622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3754914" name="Group 44375491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18893528" name="Rectangle: Rounded Corners 11188935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8310187" name="Rectangle: Rounded Corners 11583101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8803206" name="Rectangle: Rounded Corners 13388032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5937637" name="Rectangle: Rounded Corners 6359376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0318291" name="Rectangle: Rounded Corners 17403182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3754914" o:spid="_x0000_i1173" style="width:71.45pt;height:21.6pt;mso-position-horizontal-relative:char;mso-position-vertical-relative:line" coordsize="9071,2743">
                      <v:roundrect id="Rectangle: Rounded Corners 1118893528" o:spid="_x0000_s1174" style="width:1828;height:2743;mso-wrap-style:square;position:absolute;visibility:visible;v-text-anchor:middle" arcsize="10923f" fillcolor="white" strokecolor="#7f7f7f" strokeweight="0.25pt">
                        <v:stroke joinstyle="miter"/>
                      </v:roundrect>
                      <v:roundrect id="Rectangle: Rounded Corners 1158310187" o:spid="_x0000_s1175" style="width:1829;height:2743;left:1810;mso-wrap-style:square;position:absolute;visibility:visible;v-text-anchor:middle" arcsize="10923f" fillcolor="white" strokecolor="#7f7f7f" strokeweight="0.25pt">
                        <v:stroke joinstyle="miter"/>
                      </v:roundrect>
                      <v:roundrect id="Rectangle: Rounded Corners 1338803206" o:spid="_x0000_s1176" style="width:1829;height:2743;left:3621;mso-wrap-style:square;position:absolute;visibility:visible;v-text-anchor:middle" arcsize="10923f" fillcolor="white" strokecolor="#7f7f7f" strokeweight="0.25pt">
                        <v:stroke joinstyle="miter"/>
                      </v:roundrect>
                      <v:roundrect id="Rectangle: Rounded Corners 635937637" o:spid="_x0000_s1177" style="width:1828;height:2743;left:5432;mso-wrap-style:square;position:absolute;visibility:visible;v-text-anchor:middle" arcsize="10923f" fillcolor="white" strokecolor="#7f7f7f" strokeweight="0.25pt">
                        <v:stroke joinstyle="miter"/>
                      </v:roundrect>
                      <v:roundrect id="Rectangle: Rounded Corners 1740318291" o:spid="_x0000_s11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202C2F0" w14:textId="77777777" w:rsidTr="001659FA">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66742A" w:rsidRPr="00FB69DC" w:rsidP="0066742A" w14:paraId="33DAAA70"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66742A" w:rsidRPr="00112E29" w:rsidP="0066742A" w14:paraId="10C07D52" w14:textId="66C94B0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66742A" w:rsidRPr="00CE3155" w:rsidP="0066742A" w14:paraId="43946B49"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10339158" name="Group 111033915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80140948" name="Rectangle: Rounded Corners 14801409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0577126" name="Rectangle: Rounded Corners 174057712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4225242" name="Rectangle: Rounded Corners 11142252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6389288" name="Rectangle: Rounded Corners 14663892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4362418" name="Rectangle: Rounded Corners 18143624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10339158" o:spid="_x0000_i1179" style="width:71.45pt;height:21.6pt;mso-position-horizontal-relative:char;mso-position-vertical-relative:line" coordsize="9071,2743">
                      <v:roundrect id="Rectangle: Rounded Corners 1480140948" o:spid="_x0000_s1180" style="width:1828;height:2743;mso-wrap-style:square;position:absolute;visibility:visible;v-text-anchor:middle" arcsize="10923f" fillcolor="white" strokecolor="#7f7f7f" strokeweight="0.25pt">
                        <v:stroke joinstyle="miter"/>
                      </v:roundrect>
                      <v:roundrect id="Rectangle: Rounded Corners 1740577126" o:spid="_x0000_s1181" style="width:1829;height:2743;left:1810;mso-wrap-style:square;position:absolute;visibility:visible;v-text-anchor:middle" arcsize="10923f" fillcolor="white" strokecolor="#7f7f7f" strokeweight="0.25pt">
                        <v:stroke joinstyle="miter"/>
                      </v:roundrect>
                      <v:roundrect id="Rectangle: Rounded Corners 1114225242" o:spid="_x0000_s1182" style="width:1829;height:2743;left:3621;mso-wrap-style:square;position:absolute;visibility:visible;v-text-anchor:middle" arcsize="10923f" fillcolor="white" strokecolor="#7f7f7f" strokeweight="0.25pt">
                        <v:stroke joinstyle="miter"/>
                      </v:roundrect>
                      <v:roundrect id="Rectangle: Rounded Corners 1466389288" o:spid="_x0000_s1183" style="width:1828;height:2743;left:5432;mso-wrap-style:square;position:absolute;visibility:visible;v-text-anchor:middle" arcsize="10923f" fillcolor="white" strokecolor="#7f7f7f" strokeweight="0.25pt">
                        <v:stroke joinstyle="miter"/>
                      </v:roundrect>
                      <v:roundrect id="Rectangle: Rounded Corners 1814362418" o:spid="_x0000_s11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66742A" w:rsidRPr="00CE3155" w:rsidP="0066742A" w14:paraId="2FE4A7B6"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89355427" name="Group 12893554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04506288" name="Rectangle: Rounded Corners 19045062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1105684" name="Rectangle: Rounded Corners 14511056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5174587" name="Rectangle: Rounded Corners 213517458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5874080" name="Rectangle: Rounded Corners 21058740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4381567" name="Rectangle: Rounded Corners 182438156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89355427" o:spid="_x0000_i1185" style="width:71.45pt;height:21.6pt;mso-position-horizontal-relative:char;mso-position-vertical-relative:line" coordsize="9071,2743">
                      <v:roundrect id="Rectangle: Rounded Corners 1904506288" o:spid="_x0000_s1186" style="width:1828;height:2743;mso-wrap-style:square;position:absolute;visibility:visible;v-text-anchor:middle" arcsize="10923f" fillcolor="white" strokecolor="#7f7f7f" strokeweight="0.25pt">
                        <v:stroke joinstyle="miter"/>
                      </v:roundrect>
                      <v:roundrect id="Rectangle: Rounded Corners 1451105684" o:spid="_x0000_s1187" style="width:1829;height:2743;left:1810;mso-wrap-style:square;position:absolute;visibility:visible;v-text-anchor:middle" arcsize="10923f" fillcolor="white" strokecolor="#7f7f7f" strokeweight="0.25pt">
                        <v:stroke joinstyle="miter"/>
                      </v:roundrect>
                      <v:roundrect id="Rectangle: Rounded Corners 2135174587" o:spid="_x0000_s1188" style="width:1829;height:2743;left:3621;mso-wrap-style:square;position:absolute;visibility:visible;v-text-anchor:middle" arcsize="10923f" fillcolor="white" strokecolor="#7f7f7f" strokeweight="0.25pt">
                        <v:stroke joinstyle="miter"/>
                      </v:roundrect>
                      <v:roundrect id="Rectangle: Rounded Corners 2105874080" o:spid="_x0000_s1189" style="width:1828;height:2743;left:5432;mso-wrap-style:square;position:absolute;visibility:visible;v-text-anchor:middle" arcsize="10923f" fillcolor="white" strokecolor="#7f7f7f" strokeweight="0.25pt">
                        <v:stroke joinstyle="miter"/>
                      </v:roundrect>
                      <v:roundrect id="Rectangle: Rounded Corners 1824381567" o:spid="_x0000_s11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E73D8FF" w14:textId="77777777" w:rsidTr="001659FA">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A6E05" w:rsidRPr="00FF5C88" w:rsidP="00FF5C88" w14:paraId="6EFD5883" w14:textId="1B48B126">
            <w:pPr>
              <w:pStyle w:val="ListParagraph"/>
              <w:widowControl w:val="0"/>
              <w:numPr>
                <w:ilvl w:val="0"/>
                <w:numId w:val="23"/>
              </w:numPr>
              <w:autoSpaceDE w:val="0"/>
              <w:autoSpaceDN w:val="0"/>
              <w:adjustRightInd w:val="0"/>
              <w:spacing w:before="100" w:after="100"/>
              <w:ind w:left="165" w:right="-20" w:hanging="270"/>
              <w:rPr>
                <w:rFonts w:ascii="Times New Roman" w:hAnsi="Times New Roman" w:cs="Times New Roman"/>
                <w:b/>
                <w:bCs/>
                <w:sz w:val="21"/>
                <w:szCs w:val="21"/>
              </w:rPr>
            </w:pPr>
            <w:r w:rsidRPr="00FF5C88">
              <w:rPr>
                <w:rFonts w:ascii="Times New Roman" w:hAnsi="Times New Roman" w:cs="Times New Roman"/>
                <w:b/>
                <w:bCs/>
                <w:sz w:val="21"/>
                <w:szCs w:val="21"/>
              </w:rPr>
              <w:t>Two or more races</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A6E05" w:rsidRPr="00CE3155" w:rsidP="00C663E6" w14:paraId="0839860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22371" name="Group 12223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71894290" name="Rectangle: Rounded Corners 6718942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14202720" name="Rectangle: Rounded Corners 61420272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00623430" name="Rectangle: Rounded Corners 6006234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7921643" name="Rectangle: Rounded Corners 4079216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051923" name="Rectangle: Rounded Corners 19905192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22371" o:spid="_x0000_i1191" style="width:71.45pt;height:21.6pt;mso-position-horizontal-relative:char;mso-position-vertical-relative:line" coordsize="9071,2743">
                      <v:roundrect id="Rectangle: Rounded Corners 671894290" o:spid="_x0000_s1192" style="width:1828;height:2743;mso-wrap-style:square;position:absolute;visibility:visible;v-text-anchor:middle" arcsize="10923f" fillcolor="white" strokecolor="#7f7f7f" strokeweight="0.25pt">
                        <v:stroke joinstyle="miter"/>
                      </v:roundrect>
                      <v:roundrect id="Rectangle: Rounded Corners 614202720" o:spid="_x0000_s1193" style="width:1829;height:2743;left:1810;mso-wrap-style:square;position:absolute;visibility:visible;v-text-anchor:middle" arcsize="10923f" fillcolor="white" strokecolor="#7f7f7f" strokeweight="0.25pt">
                        <v:stroke joinstyle="miter"/>
                      </v:roundrect>
                      <v:roundrect id="Rectangle: Rounded Corners 600623430" o:spid="_x0000_s1194" style="width:1829;height:2743;left:3621;mso-wrap-style:square;position:absolute;visibility:visible;v-text-anchor:middle" arcsize="10923f" fillcolor="white" strokecolor="#7f7f7f" strokeweight="0.25pt">
                        <v:stroke joinstyle="miter"/>
                      </v:roundrect>
                      <v:roundrect id="Rectangle: Rounded Corners 407921643" o:spid="_x0000_s1195" style="width:1828;height:2743;left:5432;mso-wrap-style:square;position:absolute;visibility:visible;v-text-anchor:middle" arcsize="10923f" fillcolor="white" strokecolor="#7f7f7f" strokeweight="0.25pt">
                        <v:stroke joinstyle="miter"/>
                      </v:roundrect>
                      <v:roundrect id="Rectangle: Rounded Corners 199051923" o:spid="_x0000_s11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A6E05" w:rsidRPr="00CE3155" w:rsidP="00C663E6" w14:paraId="21D6F4A3"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61201779" name="Group 126120177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52798917" name="Rectangle: Rounded Corners 135279891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5889345" name="Rectangle: Rounded Corners 14458893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8398261" name="Rectangle: Rounded Corners 10383982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0762368" name="Rectangle: Rounded Corners 80076236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5001559" name="Rectangle: Rounded Corners 195500155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61201779" o:spid="_x0000_i1197" style="width:71.45pt;height:21.6pt;mso-position-horizontal-relative:char;mso-position-vertical-relative:line" coordsize="9071,2743">
                      <v:roundrect id="Rectangle: Rounded Corners 1352798917" o:spid="_x0000_s1198" style="width:1828;height:2743;mso-wrap-style:square;position:absolute;visibility:visible;v-text-anchor:middle" arcsize="10923f" fillcolor="white" strokecolor="#7f7f7f" strokeweight="0.25pt">
                        <v:stroke joinstyle="miter"/>
                      </v:roundrect>
                      <v:roundrect id="Rectangle: Rounded Corners 1445889345" o:spid="_x0000_s1199" style="width:1829;height:2743;left:1810;mso-wrap-style:square;position:absolute;visibility:visible;v-text-anchor:middle" arcsize="10923f" fillcolor="white" strokecolor="#7f7f7f" strokeweight="0.25pt">
                        <v:stroke joinstyle="miter"/>
                      </v:roundrect>
                      <v:roundrect id="Rectangle: Rounded Corners 1038398261" o:spid="_x0000_s1200" style="width:1829;height:2743;left:3621;mso-wrap-style:square;position:absolute;visibility:visible;v-text-anchor:middle" arcsize="10923f" fillcolor="white" strokecolor="#7f7f7f" strokeweight="0.25pt">
                        <v:stroke joinstyle="miter"/>
                      </v:roundrect>
                      <v:roundrect id="Rectangle: Rounded Corners 800762368" o:spid="_x0000_s1201" style="width:1828;height:2743;left:5432;mso-wrap-style:square;position:absolute;visibility:visible;v-text-anchor:middle" arcsize="10923f" fillcolor="white" strokecolor="#7f7f7f" strokeweight="0.25pt">
                        <v:stroke joinstyle="miter"/>
                      </v:roundrect>
                      <v:roundrect id="Rectangle: Rounded Corners 1955001559" o:spid="_x0000_s12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BDF1733" w14:textId="77777777" w:rsidTr="001659FA">
        <w:tblPrEx>
          <w:tblW w:w="10980" w:type="dxa"/>
          <w:tblInd w:w="-90" w:type="dxa"/>
          <w:tblLayout w:type="fixed"/>
          <w:tblLook w:val="04A0"/>
        </w:tblPrEx>
        <w:trPr>
          <w:trHeight w:val="548"/>
        </w:trPr>
        <w:tc>
          <w:tcPr>
            <w:tcW w:w="64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6A6E05" w:rsidRPr="00112E29" w:rsidP="00FF5C88" w14:paraId="4D5888ED" w14:textId="77777777">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Not known</w: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6A6E05" w:rsidRPr="00CE3155" w:rsidP="00C663E6" w14:paraId="5889C13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84943725" name="Group 2849437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1237683" name="Rectangle: Rounded Corners 3512376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7286890" name="Rectangle: Rounded Corners 167728689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2297471" name="Rectangle: Rounded Corners 121229747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7367957" name="Rectangle: Rounded Corners 8973679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5083413" name="Rectangle: Rounded Corners 3250834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84943725" o:spid="_x0000_i1203" style="width:71.45pt;height:21.6pt;mso-position-horizontal-relative:char;mso-position-vertical-relative:line" coordsize="9071,2743">
                      <v:roundrect id="Rectangle: Rounded Corners 351237683" o:spid="_x0000_s1204" style="width:1828;height:2743;mso-wrap-style:square;position:absolute;visibility:visible;v-text-anchor:middle" arcsize="10923f" fillcolor="white" strokecolor="#7f7f7f" strokeweight="0.25pt">
                        <v:stroke joinstyle="miter"/>
                      </v:roundrect>
                      <v:roundrect id="Rectangle: Rounded Corners 1677286890" o:spid="_x0000_s1205" style="width:1829;height:2743;left:1810;mso-wrap-style:square;position:absolute;visibility:visible;v-text-anchor:middle" arcsize="10923f" fillcolor="white" strokecolor="#7f7f7f" strokeweight="0.25pt">
                        <v:stroke joinstyle="miter"/>
                      </v:roundrect>
                      <v:roundrect id="Rectangle: Rounded Corners 1212297471" o:spid="_x0000_s1206" style="width:1829;height:2743;left:3621;mso-wrap-style:square;position:absolute;visibility:visible;v-text-anchor:middle" arcsize="10923f" fillcolor="white" strokecolor="#7f7f7f" strokeweight="0.25pt">
                        <v:stroke joinstyle="miter"/>
                      </v:roundrect>
                      <v:roundrect id="Rectangle: Rounded Corners 897367957" o:spid="_x0000_s1207" style="width:1828;height:2743;left:5432;mso-wrap-style:square;position:absolute;visibility:visible;v-text-anchor:middle" arcsize="10923f" fillcolor="white" strokecolor="#7f7f7f" strokeweight="0.25pt">
                        <v:stroke joinstyle="miter"/>
                      </v:roundrect>
                      <v:roundrect id="Rectangle: Rounded Corners 325083413" o:spid="_x0000_s12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6A6E05" w:rsidRPr="00CE3155" w:rsidP="00C663E6" w14:paraId="37C6420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01852680" name="Group 160185268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4440759" name="Rectangle: Rounded Corners 37444075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618612" name="Rectangle: Rounded Corners 1186186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8258840" name="Rectangle: Rounded Corners 16082588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4291337" name="Rectangle: Rounded Corners 5442913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8770541" name="Rectangle: Rounded Corners 10287705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01852680" o:spid="_x0000_i1209" style="width:71.45pt;height:21.6pt;mso-position-horizontal-relative:char;mso-position-vertical-relative:line" coordsize="9071,2743">
                      <v:roundrect id="Rectangle: Rounded Corners 374440759" o:spid="_x0000_s1210" style="width:1828;height:2743;mso-wrap-style:square;position:absolute;visibility:visible;v-text-anchor:middle" arcsize="10923f" fillcolor="white" strokecolor="#7f7f7f" strokeweight="0.25pt">
                        <v:stroke joinstyle="miter"/>
                      </v:roundrect>
                      <v:roundrect id="Rectangle: Rounded Corners 118618612" o:spid="_x0000_s1211" style="width:1829;height:2743;left:1810;mso-wrap-style:square;position:absolute;visibility:visible;v-text-anchor:middle" arcsize="10923f" fillcolor="white" strokecolor="#7f7f7f" strokeweight="0.25pt">
                        <v:stroke joinstyle="miter"/>
                      </v:roundrect>
                      <v:roundrect id="Rectangle: Rounded Corners 1608258840" o:spid="_x0000_s1212" style="width:1829;height:2743;left:3621;mso-wrap-style:square;position:absolute;visibility:visible;v-text-anchor:middle" arcsize="10923f" fillcolor="white" strokecolor="#7f7f7f" strokeweight="0.25pt">
                        <v:stroke joinstyle="miter"/>
                      </v:roundrect>
                      <v:roundrect id="Rectangle: Rounded Corners 544291337" o:spid="_x0000_s1213" style="width:1828;height:2743;left:5432;mso-wrap-style:square;position:absolute;visibility:visible;v-text-anchor:middle" arcsize="10923f" fillcolor="white" strokecolor="#7f7f7f" strokeweight="0.25pt">
                        <v:stroke joinstyle="miter"/>
                      </v:roundrect>
                      <v:roundrect id="Rectangle: Rounded Corners 1028770541" o:spid="_x0000_s12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DAF1308" w14:textId="77777777" w:rsidTr="001659FA">
        <w:tblPrEx>
          <w:tblW w:w="10980" w:type="dxa"/>
          <w:tblInd w:w="-90" w:type="dxa"/>
          <w:tblLayout w:type="fixed"/>
          <w:tblLook w:val="04A0"/>
        </w:tblPrEx>
        <w:trPr>
          <w:trHeight w:val="288"/>
        </w:trPr>
        <w:tc>
          <w:tcPr>
            <w:tcW w:w="64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A6E05" w:rsidRPr="00112E29" w:rsidP="00FF5C88" w14:paraId="4889DC83" w14:textId="1AB072CC">
            <w:pPr>
              <w:pStyle w:val="ListParagraph"/>
              <w:widowControl w:val="0"/>
              <w:numPr>
                <w:ilvl w:val="0"/>
                <w:numId w:val="23"/>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Pr="00F654F4" w:rsidR="00DA00EE">
              <w:rPr>
                <w:rFonts w:ascii="Times New Roman" w:hAnsi="Times New Roman" w:cs="Times New Roman"/>
                <w:b/>
                <w:bCs/>
                <w:sz w:val="21"/>
                <w:szCs w:val="21"/>
                <w:u w:val="single"/>
              </w:rPr>
              <w:t>adults</w:t>
            </w:r>
            <w:r w:rsidR="00DA00EE">
              <w:rPr>
                <w:rFonts w:ascii="Times New Roman" w:hAnsi="Times New Roman" w:cs="Times New Roman"/>
                <w:b/>
                <w:bCs/>
                <w:sz w:val="21"/>
                <w:szCs w:val="21"/>
              </w:rPr>
              <w:t xml:space="preserve"> </w:t>
            </w:r>
            <w:r w:rsidRPr="00112E29">
              <w:rPr>
                <w:rFonts w:ascii="Times New Roman" w:hAnsi="Times New Roman" w:cs="Times New Roman"/>
                <w:b/>
                <w:bCs/>
                <w:sz w:val="21"/>
                <w:szCs w:val="21"/>
              </w:rPr>
              <w:t>(</w:t>
            </w:r>
            <w:r w:rsidRPr="00112E29">
              <w:rPr>
                <w:rFonts w:ascii="Times New Roman" w:hAnsi="Times New Roman" w:cs="Times New Roman"/>
                <w:b/>
                <w:bCs/>
                <w:i/>
                <w:iCs/>
                <w:sz w:val="21"/>
                <w:szCs w:val="21"/>
              </w:rPr>
              <w:t>sum of rows a-</w:t>
            </w:r>
            <w:r w:rsidRPr="00112E29">
              <w:rPr>
                <w:rFonts w:ascii="Times New Roman" w:hAnsi="Times New Roman" w:cs="Times New Roman"/>
                <w:b/>
                <w:bCs/>
                <w:i/>
                <w:iCs/>
                <w:sz w:val="21"/>
                <w:szCs w:val="21"/>
              </w:rPr>
              <w:t>i</w:t>
            </w:r>
            <w:r w:rsidRPr="00112E29">
              <w:rPr>
                <w:rFonts w:ascii="Times New Roman" w:hAnsi="Times New Roman" w:cs="Times New Roman"/>
                <w:b/>
                <w:bCs/>
                <w:sz w:val="21"/>
                <w:szCs w:val="21"/>
              </w:rPr>
              <w:t>)</w: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A6E05" w:rsidRPr="00CE3155" w:rsidP="00C663E6" w14:paraId="6BDD7763"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27150044" name="Group 192715004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43438116" name="Rectangle: Rounded Corners 12434381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5913858" name="Rectangle: Rounded Corners 9059138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7162635" name="Rectangle: Rounded Corners 115716263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8519883" name="Rectangle: Rounded Corners 7385198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0782948" name="Rectangle: Rounded Corners 16307829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27150044" o:spid="_x0000_i1215" style="width:71.45pt;height:21.6pt;mso-position-horizontal-relative:char;mso-position-vertical-relative:line" coordsize="9071,2743">
                      <v:roundrect id="Rectangle: Rounded Corners 1243438116" o:spid="_x0000_s1216" style="width:1828;height:2743;mso-wrap-style:square;position:absolute;visibility:visible;v-text-anchor:middle" arcsize="10923f" fillcolor="white" strokecolor="#7f7f7f" strokeweight="0.25pt">
                        <v:stroke joinstyle="miter"/>
                      </v:roundrect>
                      <v:roundrect id="Rectangle: Rounded Corners 905913858" o:spid="_x0000_s1217" style="width:1829;height:2743;left:1810;mso-wrap-style:square;position:absolute;visibility:visible;v-text-anchor:middle" arcsize="10923f" fillcolor="white" strokecolor="#7f7f7f" strokeweight="0.25pt">
                        <v:stroke joinstyle="miter"/>
                      </v:roundrect>
                      <v:roundrect id="Rectangle: Rounded Corners 1157162635" o:spid="_x0000_s1218" style="width:1829;height:2743;left:3621;mso-wrap-style:square;position:absolute;visibility:visible;v-text-anchor:middle" arcsize="10923f" fillcolor="white" strokecolor="#7f7f7f" strokeweight="0.25pt">
                        <v:stroke joinstyle="miter"/>
                      </v:roundrect>
                      <v:roundrect id="Rectangle: Rounded Corners 738519883" o:spid="_x0000_s1219" style="width:1828;height:2743;left:5432;mso-wrap-style:square;position:absolute;visibility:visible;v-text-anchor:middle" arcsize="10923f" fillcolor="white" strokecolor="#7f7f7f" strokeweight="0.25pt">
                        <v:stroke joinstyle="miter"/>
                      </v:roundrect>
                      <v:roundrect id="Rectangle: Rounded Corners 1630782948" o:spid="_x0000_s12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A6E05" w:rsidRPr="00CE3155" w:rsidP="00C663E6" w14:paraId="2A39FD17"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20629733" name="Group 152062973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56903496" name="Rectangle: Rounded Corners 4569034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1842023" name="Rectangle: Rounded Corners 33184202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4329635" name="Rectangle: Rounded Corners 39432963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4607006" name="Rectangle: Rounded Corners 70460700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7066717" name="Rectangle: Rounded Corners 174706671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20629733" o:spid="_x0000_i1221" style="width:71.45pt;height:21.6pt;mso-position-horizontal-relative:char;mso-position-vertical-relative:line" coordsize="9071,2743">
                      <v:roundrect id="Rectangle: Rounded Corners 456903496" o:spid="_x0000_s1222" style="width:1828;height:2743;mso-wrap-style:square;position:absolute;visibility:visible;v-text-anchor:middle" arcsize="10923f" fillcolor="white" strokecolor="#7f7f7f" strokeweight="0.25pt">
                        <v:stroke joinstyle="miter"/>
                      </v:roundrect>
                      <v:roundrect id="Rectangle: Rounded Corners 331842023" o:spid="_x0000_s1223" style="width:1829;height:2743;left:1810;mso-wrap-style:square;position:absolute;visibility:visible;v-text-anchor:middle" arcsize="10923f" fillcolor="white" strokecolor="#7f7f7f" strokeweight="0.25pt">
                        <v:stroke joinstyle="miter"/>
                      </v:roundrect>
                      <v:roundrect id="Rectangle: Rounded Corners 394329635" o:spid="_x0000_s1224" style="width:1829;height:2743;left:3621;mso-wrap-style:square;position:absolute;visibility:visible;v-text-anchor:middle" arcsize="10923f" fillcolor="white" strokecolor="#7f7f7f" strokeweight="0.25pt">
                        <v:stroke joinstyle="miter"/>
                      </v:roundrect>
                      <v:roundrect id="Rectangle: Rounded Corners 704607006" o:spid="_x0000_s1225" style="width:1828;height:2743;left:5432;mso-wrap-style:square;position:absolute;visibility:visible;v-text-anchor:middle" arcsize="10923f" fillcolor="white" strokecolor="#7f7f7f" strokeweight="0.25pt">
                        <v:stroke joinstyle="miter"/>
                      </v:roundrect>
                      <v:roundrect id="Rectangle: Rounded Corners 1747066717" o:spid="_x0000_s12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1659FA" w:rsidP="00690F30" w14:paraId="64763924" w14:textId="77777777">
      <w:pPr>
        <w:spacing w:after="0" w:line="240" w:lineRule="auto"/>
        <w:jc w:val="center"/>
        <w:rPr>
          <w:rFonts w:ascii="Times New Roman" w:hAnsi="Times New Roman" w:cs="Times New Roman"/>
          <w:b/>
          <w:sz w:val="28"/>
          <w:szCs w:val="28"/>
        </w:rPr>
      </w:pPr>
    </w:p>
    <w:p w:rsidR="00950167" w:rsidP="00690F30" w14:paraId="53524D12" w14:textId="77777777">
      <w:pPr>
        <w:spacing w:after="0" w:line="240" w:lineRule="auto"/>
        <w:jc w:val="center"/>
        <w:rPr>
          <w:rFonts w:ascii="Times New Roman" w:hAnsi="Times New Roman" w:cs="Times New Roman"/>
          <w:b/>
          <w:sz w:val="28"/>
          <w:szCs w:val="28"/>
        </w:rPr>
      </w:pPr>
    </w:p>
    <w:p w:rsidR="00950167" w:rsidP="00690F30" w14:paraId="63DA9F8D" w14:textId="77777777">
      <w:pPr>
        <w:spacing w:after="0" w:line="240" w:lineRule="auto"/>
        <w:jc w:val="center"/>
        <w:rPr>
          <w:rFonts w:ascii="Times New Roman" w:hAnsi="Times New Roman" w:cs="Times New Roman"/>
          <w:b/>
          <w:sz w:val="28"/>
          <w:szCs w:val="28"/>
        </w:rPr>
      </w:pPr>
    </w:p>
    <w:p w:rsidR="00090F30" w:rsidP="00690F30" w14:paraId="56933FD0" w14:textId="77777777">
      <w:pPr>
        <w:spacing w:after="0" w:line="240" w:lineRule="auto"/>
        <w:jc w:val="center"/>
        <w:rPr>
          <w:rFonts w:ascii="Times New Roman" w:hAnsi="Times New Roman" w:cs="Times New Roman"/>
          <w:b/>
          <w:sz w:val="28"/>
          <w:szCs w:val="28"/>
        </w:rPr>
      </w:pPr>
    </w:p>
    <w:p w:rsidR="00090F30" w:rsidP="00690F30" w14:paraId="32B84BF0" w14:textId="77777777">
      <w:pPr>
        <w:spacing w:after="0" w:line="240" w:lineRule="auto"/>
        <w:jc w:val="center"/>
        <w:rPr>
          <w:rFonts w:ascii="Times New Roman" w:hAnsi="Times New Roman" w:cs="Times New Roman"/>
          <w:b/>
          <w:sz w:val="28"/>
          <w:szCs w:val="28"/>
        </w:rPr>
      </w:pPr>
    </w:p>
    <w:p w:rsidR="00710E24" w14:paraId="19D3F420" w14:textId="77777777">
      <w:pPr>
        <w:rPr>
          <w:rFonts w:ascii="Times New Roman" w:hAnsi="Times New Roman" w:cs="Times New Roman"/>
          <w:b/>
        </w:rPr>
      </w:pPr>
      <w:r>
        <w:rPr>
          <w:rFonts w:ascii="Times New Roman" w:hAnsi="Times New Roman" w:cs="Times New Roman"/>
          <w:b/>
        </w:rPr>
        <w:br w:type="page"/>
      </w:r>
    </w:p>
    <w:p w:rsidR="00710E24" w:rsidRPr="00DA00EE" w:rsidP="00710E24" w14:paraId="764DDEEF" w14:textId="4BC7FAC6">
      <w:pPr>
        <w:tabs>
          <w:tab w:val="left" w:pos="1170"/>
        </w:tabs>
        <w:spacing w:before="600" w:after="120" w:line="240" w:lineRule="auto"/>
        <w:ind w:left="-180"/>
        <w:rPr>
          <w:rFonts w:ascii="Times New Roman" w:hAnsi="Times New Roman" w:cs="Times New Roman"/>
          <w:bCs/>
          <w:i/>
          <w:iCs/>
        </w:rPr>
      </w:pPr>
      <w:r w:rsidRPr="00DA00EE">
        <w:rPr>
          <w:rFonts w:ascii="Times New Roman" w:hAnsi="Times New Roman" w:cs="Times New Roman"/>
          <w:b/>
          <w:bCs/>
          <w:iCs/>
          <w:noProof/>
          <w:spacing w:val="-1"/>
        </w:rPr>
        <mc:AlternateContent>
          <mc:Choice Requires="wps">
            <w:drawing>
              <wp:anchor distT="0" distB="0" distL="114300" distR="114300" simplePos="0" relativeHeight="251778048" behindDoc="1" locked="0" layoutInCell="1" allowOverlap="1">
                <wp:simplePos x="0" y="0"/>
                <wp:positionH relativeFrom="margin">
                  <wp:posOffset>-156754</wp:posOffset>
                </wp:positionH>
                <wp:positionV relativeFrom="margin">
                  <wp:posOffset>6531</wp:posOffset>
                </wp:positionV>
                <wp:extent cx="7134225" cy="6753498"/>
                <wp:effectExtent l="0" t="0" r="28575" b="28575"/>
                <wp:wrapNone/>
                <wp:docPr id="1639289376" name="Rectangle: Rounded Corners 1639289376"/>
                <wp:cNvGraphicFramePr/>
                <a:graphic xmlns:a="http://schemas.openxmlformats.org/drawingml/2006/main">
                  <a:graphicData uri="http://schemas.microsoft.com/office/word/2010/wordprocessingShape">
                    <wps:wsp xmlns:wps="http://schemas.microsoft.com/office/word/2010/wordprocessingShape">
                      <wps:cNvSpPr/>
                      <wps:spPr>
                        <a:xfrm>
                          <a:off x="0" y="0"/>
                          <a:ext cx="7134225" cy="6753498"/>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639289376" o:spid="_x0000_s1227" style="width:561.75pt;height:531.75pt;margin-top:0.5pt;margin-left:-12.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37408" arcsize="843f" fillcolor="#f2f2f2" strokecolor="#a5a5a5" strokeweight="0.25pt">
                <v:stroke joinstyle="miter"/>
                <w10:wrap anchorx="margin" anchory="margin"/>
              </v:roundrect>
            </w:pict>
          </mc:Fallback>
        </mc:AlternateContent>
      </w:r>
      <w:r>
        <w:rPr>
          <w:rFonts w:ascii="Times New Roman" w:hAnsi="Times New Roman" w:cs="Times New Roman"/>
          <w:b/>
          <w:bCs/>
          <w:iCs/>
          <w:noProof/>
          <w:spacing w:val="-1"/>
        </w:rPr>
        <w:br/>
        <w:t xml:space="preserve">[ALTERNATIVE] </w:t>
      </w:r>
      <w:r w:rsidRPr="00DA00EE">
        <w:rPr>
          <w:rFonts w:ascii="Times New Roman" w:hAnsi="Times New Roman" w:cs="Times New Roman"/>
          <w:b/>
          <w:bCs/>
          <w:iCs/>
          <w:noProof/>
          <w:spacing w:val="-1"/>
        </w:rPr>
        <w:t xml:space="preserve">On [REFERENCE DATE], how many of the </w:t>
      </w:r>
      <w:r w:rsidRPr="00DA00EE">
        <w:rPr>
          <w:rFonts w:ascii="Times New Roman" w:hAnsi="Times New Roman" w:cs="Times New Roman"/>
          <w:b/>
          <w:bCs/>
          <w:iCs/>
          <w:noProof/>
          <w:spacing w:val="-1"/>
          <w:u w:val="single"/>
        </w:rPr>
        <w:t>adults on felony or misdemeanor probation</w:t>
      </w:r>
      <w:r w:rsidRPr="00DA00EE">
        <w:rPr>
          <w:rFonts w:ascii="Times New Roman" w:hAnsi="Times New Roman" w:cs="Times New Roman"/>
          <w:b/>
          <w:bCs/>
          <w:iCs/>
          <w:noProof/>
          <w:spacing w:val="-1"/>
        </w:rPr>
        <w:t xml:space="preserve"> your agency was supervising were </w:t>
      </w:r>
      <w:r>
        <w:rPr>
          <w:rFonts w:ascii="Times New Roman" w:hAnsi="Times New Roman" w:cs="Times New Roman"/>
          <w:i/>
          <w:noProof/>
          <w:spacing w:val="-1"/>
        </w:rPr>
        <w:t xml:space="preserve">-- </w:t>
      </w:r>
      <w:r w:rsidRPr="00DE7826">
        <w:rPr>
          <w:rFonts w:ascii="Times New Roman" w:hAnsi="Times New Roman" w:cs="Times New Roman"/>
          <w:bCs/>
          <w:i/>
          <w:iCs/>
        </w:rPr>
        <w:t xml:space="preserve">If </w:t>
      </w:r>
      <w:r w:rsidRPr="008D4E2C">
        <w:rPr>
          <w:rFonts w:ascii="Times New Roman" w:hAnsi="Times New Roman" w:cs="Times New Roman"/>
          <w:i/>
          <w:iCs/>
        </w:rPr>
        <w:t>none, enter ‘0’.</w:t>
      </w:r>
    </w:p>
    <w:tbl>
      <w:tblPr>
        <w:tblStyle w:val="TableGrid"/>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480"/>
        <w:gridCol w:w="2250"/>
        <w:gridCol w:w="2250"/>
      </w:tblGrid>
      <w:tr w14:paraId="5E48A463" w14:textId="77777777" w:rsidTr="00A52C3B">
        <w:tblPrEx>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480" w:type="dxa"/>
            <w:tcBorders>
              <w:right w:val="single" w:sz="4" w:space="0" w:color="808080" w:themeColor="background1" w:themeShade="80"/>
            </w:tcBorders>
          </w:tcPr>
          <w:p w:rsidR="00710E24" w:rsidRPr="00CE3155" w:rsidP="00A52C3B" w14:paraId="246E5ADB" w14:textId="77777777">
            <w:pPr>
              <w:widowControl w:val="0"/>
              <w:autoSpaceDE w:val="0"/>
              <w:autoSpaceDN w:val="0"/>
              <w:adjustRightInd w:val="0"/>
              <w:spacing w:before="100" w:after="100"/>
              <w:ind w:right="-20"/>
              <w:rPr>
                <w:rFonts w:ascii="Times New Roman" w:hAnsi="Times New Roman" w:cs="Times New Roman"/>
                <w:b/>
              </w:rPr>
            </w:pP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710E24" w:rsidRPr="001659FA" w:rsidP="00A52C3B" w14:paraId="38A049EB" w14:textId="77777777">
            <w:pPr>
              <w:widowControl w:val="0"/>
              <w:autoSpaceDE w:val="0"/>
              <w:autoSpaceDN w:val="0"/>
              <w:adjustRightInd w:val="0"/>
              <w:spacing w:before="100" w:after="100"/>
              <w:ind w:left="-108" w:right="-108"/>
              <w:jc w:val="center"/>
              <w:rPr>
                <w:rFonts w:ascii="Times New Roman" w:hAnsi="Times New Roman" w:cs="Times New Roman"/>
                <w:bCs/>
                <w:u w:val="single"/>
              </w:rPr>
            </w:pPr>
            <w:r w:rsidRPr="001659FA">
              <w:rPr>
                <w:rFonts w:ascii="Times New Roman" w:hAnsi="Times New Roman" w:cs="Times New Roman"/>
                <w:b/>
                <w:u w:val="single"/>
              </w:rPr>
              <w:t>Adults on felony probation</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710E24" w:rsidRPr="001659FA" w:rsidP="00A52C3B" w14:paraId="78408559"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1659FA">
              <w:rPr>
                <w:rFonts w:ascii="Times New Roman" w:hAnsi="Times New Roman" w:cs="Times New Roman"/>
                <w:b/>
                <w:u w:val="single"/>
              </w:rPr>
              <w:t>Adults on misdemeanor probation</w:t>
            </w:r>
          </w:p>
        </w:tc>
      </w:tr>
      <w:tr w14:paraId="4F962F40" w14:textId="77777777" w:rsidTr="00A52C3B">
        <w:tblPrEx>
          <w:tblW w:w="10980" w:type="dxa"/>
          <w:tblInd w:w="-90" w:type="dxa"/>
          <w:tblLayout w:type="fixed"/>
          <w:tblLook w:val="04A0"/>
        </w:tblPrEx>
        <w:tc>
          <w:tcPr>
            <w:tcW w:w="6480" w:type="dxa"/>
            <w:tcBorders>
              <w:bottom w:val="single" w:sz="4" w:space="0" w:color="808080" w:themeColor="background1" w:themeShade="80"/>
              <w:right w:val="single" w:sz="4" w:space="0" w:color="808080" w:themeColor="background1" w:themeShade="80"/>
            </w:tcBorders>
          </w:tcPr>
          <w:p w:rsidR="00710E24" w:rsidRPr="00CE3155" w:rsidP="00A52C3B" w14:paraId="23D749F3" w14:textId="77777777">
            <w:pPr>
              <w:widowControl w:val="0"/>
              <w:autoSpaceDE w:val="0"/>
              <w:autoSpaceDN w:val="0"/>
              <w:adjustRightInd w:val="0"/>
              <w:spacing w:before="100" w:after="100"/>
              <w:ind w:right="-20"/>
              <w:rPr>
                <w:rFonts w:ascii="Times New Roman" w:hAnsi="Times New Roman" w:cs="Times New Roman"/>
                <w:b/>
              </w:rPr>
            </w:pP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710E24" w:rsidRPr="00DE7826" w:rsidP="00A52C3B" w14:paraId="153CBCE8" w14:textId="77777777">
            <w:pPr>
              <w:widowControl w:val="0"/>
              <w:autoSpaceDE w:val="0"/>
              <w:autoSpaceDN w:val="0"/>
              <w:adjustRightInd w:val="0"/>
              <w:spacing w:before="100" w:after="100"/>
              <w:ind w:left="-108" w:right="-108"/>
              <w:jc w:val="center"/>
              <w:rPr>
                <w:rFonts w:ascii="Times New Roman" w:hAnsi="Times New Roman" w:cs="Times New Roman"/>
                <w:bCs/>
              </w:rPr>
            </w:pPr>
            <w:r w:rsidRPr="00DE7826">
              <w:rPr>
                <w:rFonts w:ascii="Times New Roman" w:hAnsi="Times New Roman" w:cs="Times New Roman"/>
                <w:bCs/>
              </w:rPr>
              <w:t>N/A</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710E24" w:rsidRPr="00DE7826" w:rsidP="00A52C3B" w14:paraId="5627CAA6" w14:textId="77777777">
            <w:pPr>
              <w:widowControl w:val="0"/>
              <w:autoSpaceDE w:val="0"/>
              <w:autoSpaceDN w:val="0"/>
              <w:adjustRightInd w:val="0"/>
              <w:spacing w:before="100" w:after="100"/>
              <w:ind w:left="-198" w:right="-198"/>
              <w:jc w:val="center"/>
              <w:rPr>
                <w:rFonts w:ascii="Times New Roman" w:hAnsi="Times New Roman" w:cs="Times New Roman"/>
                <w:bCs/>
              </w:rPr>
            </w:pPr>
            <w:r w:rsidRPr="00DE7826">
              <w:rPr>
                <w:rFonts w:ascii="Times New Roman" w:hAnsi="Times New Roman" w:cs="Times New Roman"/>
                <w:bCs/>
              </w:rPr>
              <w:t>N/A</w:t>
            </w:r>
          </w:p>
        </w:tc>
      </w:tr>
      <w:tr w14:paraId="6C01D466" w14:textId="77777777" w:rsidTr="00A52C3B">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FB69DC" w:rsidP="00567D08" w14:paraId="4F9F8822" w14:textId="7045064F">
            <w:pPr>
              <w:pStyle w:val="ListParagraph"/>
              <w:widowControl w:val="0"/>
              <w:numPr>
                <w:ilvl w:val="0"/>
                <w:numId w:val="39"/>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r>
              <w:rPr>
                <w:rFonts w:ascii="Times New Roman" w:hAnsi="Times New Roman" w:cs="Times New Roman"/>
                <w:b/>
                <w:bCs/>
                <w:sz w:val="21"/>
                <w:szCs w:val="21"/>
              </w:rPr>
              <w:t xml:space="preserve"> (not of Hispanic origin)</w:t>
            </w:r>
          </w:p>
          <w:p w:rsidR="00710E24" w:rsidRPr="00112E29" w:rsidP="00A52C3B" w14:paraId="3636710B"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CE3155" w:rsidP="00A52C3B" w14:paraId="619B9407" w14:textId="77777777">
            <w:pPr>
              <w:widowControl w:val="0"/>
              <w:autoSpaceDE w:val="0"/>
              <w:autoSpaceDN w:val="0"/>
              <w:adjustRightInd w:val="0"/>
              <w:spacing w:before="100" w:after="100"/>
              <w:ind w:right="-20"/>
              <w:jc w:val="center"/>
              <w:rPr>
                <w:rFonts w:ascii="Times New Roman" w:hAnsi="Times New Roman" w:cs="Times New Roman"/>
              </w:rPr>
            </w:pPr>
            <w:r>
              <w:rPr>
                <w:rFonts w:ascii="Times New Roman" w:hAnsi="Times New Roman" w:cs="Times New Roman"/>
                <w:bCs/>
                <w:noProof/>
              </w:rPr>
              <mc:AlternateContent>
                <mc:Choice Requires="wps">
                  <w:drawing>
                    <wp:anchor distT="0" distB="0" distL="114300" distR="114300" simplePos="0" relativeHeight="251780096" behindDoc="0" locked="0" layoutInCell="1" allowOverlap="1">
                      <wp:simplePos x="0" y="0"/>
                      <wp:positionH relativeFrom="column">
                        <wp:posOffset>342265</wp:posOffset>
                      </wp:positionH>
                      <wp:positionV relativeFrom="paragraph">
                        <wp:posOffset>-231775</wp:posOffset>
                      </wp:positionV>
                      <wp:extent cx="114300" cy="142875"/>
                      <wp:effectExtent l="0" t="0" r="19050" b="28575"/>
                      <wp:wrapNone/>
                      <wp:docPr id="692125420"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14300" cy="142875"/>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1228" style="width:9pt;height:11.25pt;margin-top:-18.25pt;margin-left:26.95pt;mso-height-percent:0;mso-height-relative:margin;mso-width-percent:0;mso-width-relative:margin;mso-wrap-distance-bottom:0;mso-wrap-distance-left:9pt;mso-wrap-distance-right:9pt;mso-wrap-distance-top:0;mso-wrap-style:square;position:absolute;visibility:visible;v-text-anchor:middle;z-index:251781120" fillcolor="white" strokecolor="black" strokeweight="1pt"/>
                  </w:pict>
                </mc:Fallback>
              </mc:AlternateContent>
            </w: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41413715" name="Group 124141371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75112666" name="Rectangle: Rounded Corners 19751126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7438956" name="Rectangle: Rounded Corners 20574389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4167388" name="Rectangle: Rounded Corners 20741673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3820605" name="Rectangle: Rounded Corners 15638206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0775640" name="Rectangle: Rounded Corners 17007756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41413715" o:spid="_x0000_i1229" style="width:71.45pt;height:21.6pt;mso-position-horizontal-relative:char;mso-position-vertical-relative:line" coordsize="9071,2743">
                      <v:roundrect id="Rectangle: Rounded Corners 1975112666" o:spid="_x0000_s1230" style="width:1828;height:2743;mso-wrap-style:square;position:absolute;visibility:visible;v-text-anchor:middle" arcsize="10923f" fillcolor="white" strokecolor="#7f7f7f" strokeweight="0.25pt">
                        <v:stroke joinstyle="miter"/>
                      </v:roundrect>
                      <v:roundrect id="Rectangle: Rounded Corners 2057438956" o:spid="_x0000_s1231" style="width:1829;height:2743;left:1810;mso-wrap-style:square;position:absolute;visibility:visible;v-text-anchor:middle" arcsize="10923f" fillcolor="white" strokecolor="#7f7f7f" strokeweight="0.25pt">
                        <v:stroke joinstyle="miter"/>
                      </v:roundrect>
                      <v:roundrect id="Rectangle: Rounded Corners 2074167388" o:spid="_x0000_s1232" style="width:1829;height:2743;left:3621;mso-wrap-style:square;position:absolute;visibility:visible;v-text-anchor:middle" arcsize="10923f" fillcolor="white" strokecolor="#7f7f7f" strokeweight="0.25pt">
                        <v:stroke joinstyle="miter"/>
                      </v:roundrect>
                      <v:roundrect id="Rectangle: Rounded Corners 1563820605" o:spid="_x0000_s1233" style="width:1828;height:2743;left:5432;mso-wrap-style:square;position:absolute;visibility:visible;v-text-anchor:middle" arcsize="10923f" fillcolor="white" strokecolor="#7f7f7f" strokeweight="0.25pt">
                        <v:stroke joinstyle="miter"/>
                      </v:roundrect>
                      <v:roundrect id="Rectangle: Rounded Corners 1700775640" o:spid="_x0000_s123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CE3155" w:rsidP="00A52C3B" w14:paraId="288AB300" w14:textId="77777777">
            <w:pPr>
              <w:widowControl w:val="0"/>
              <w:autoSpaceDE w:val="0"/>
              <w:autoSpaceDN w:val="0"/>
              <w:adjustRightInd w:val="0"/>
              <w:spacing w:before="100" w:after="100"/>
              <w:ind w:right="-20"/>
              <w:jc w:val="center"/>
              <w:rPr>
                <w:rFonts w:ascii="Times New Roman" w:hAnsi="Times New Roman" w:cs="Times New Roman"/>
              </w:rPr>
            </w:pPr>
            <w:r>
              <w:rPr>
                <w:rFonts w:ascii="Times New Roman" w:hAnsi="Times New Roman" w:cs="Times New Roman"/>
                <w:bCs/>
                <w:noProof/>
              </w:rPr>
              <mc:AlternateContent>
                <mc:Choice Requires="wps">
                  <w:drawing>
                    <wp:anchor distT="0" distB="0" distL="114300" distR="114300" simplePos="0" relativeHeight="251782144" behindDoc="0" locked="0" layoutInCell="1" allowOverlap="1">
                      <wp:simplePos x="0" y="0"/>
                      <wp:positionH relativeFrom="column">
                        <wp:posOffset>311785</wp:posOffset>
                      </wp:positionH>
                      <wp:positionV relativeFrom="paragraph">
                        <wp:posOffset>-231775</wp:posOffset>
                      </wp:positionV>
                      <wp:extent cx="123825" cy="133350"/>
                      <wp:effectExtent l="0" t="0" r="28575" b="19050"/>
                      <wp:wrapNone/>
                      <wp:docPr id="1965887308"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23825" cy="1333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1235" style="width:9.75pt;height:10.5pt;margin-top:-18.25pt;margin-left:24.55pt;mso-height-percent:0;mso-height-relative:margin;mso-width-percent:0;mso-width-relative:margin;mso-wrap-distance-bottom:0;mso-wrap-distance-left:9pt;mso-wrap-distance-right:9pt;mso-wrap-distance-top:0;mso-wrap-style:square;position:absolute;visibility:visible;v-text-anchor:middle;z-index:251783168" fillcolor="white" strokecolor="black" strokeweight="1pt"/>
                  </w:pict>
                </mc:Fallback>
              </mc:AlternateContent>
            </w: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31279811" name="Group 203127981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5137679" name="Rectangle: Rounded Corners 9513767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838089" name="Rectangle: Rounded Corners 20583808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5154452" name="Rectangle: Rounded Corners 8451544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0461926" name="Rectangle: Rounded Corners 141046192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9620063" name="Rectangle: Rounded Corners 180962006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31279811" o:spid="_x0000_i1236" style="width:71.45pt;height:21.6pt;mso-position-horizontal-relative:char;mso-position-vertical-relative:line" coordsize="9071,2743">
                      <v:roundrect id="Rectangle: Rounded Corners 95137679" o:spid="_x0000_s1237" style="width:1828;height:2743;mso-wrap-style:square;position:absolute;visibility:visible;v-text-anchor:middle" arcsize="10923f" fillcolor="white" strokecolor="#7f7f7f" strokeweight="0.25pt">
                        <v:stroke joinstyle="miter"/>
                      </v:roundrect>
                      <v:roundrect id="Rectangle: Rounded Corners 205838089" o:spid="_x0000_s1238" style="width:1829;height:2743;left:1810;mso-wrap-style:square;position:absolute;visibility:visible;v-text-anchor:middle" arcsize="10923f" fillcolor="white" strokecolor="#7f7f7f" strokeweight="0.25pt">
                        <v:stroke joinstyle="miter"/>
                      </v:roundrect>
                      <v:roundrect id="Rectangle: Rounded Corners 845154452" o:spid="_x0000_s1239" style="width:1829;height:2743;left:3621;mso-wrap-style:square;position:absolute;visibility:visible;v-text-anchor:middle" arcsize="10923f" fillcolor="white" strokecolor="#7f7f7f" strokeweight="0.25pt">
                        <v:stroke joinstyle="miter"/>
                      </v:roundrect>
                      <v:roundrect id="Rectangle: Rounded Corners 1410461926" o:spid="_x0000_s1240" style="width:1828;height:2743;left:5432;mso-wrap-style:square;position:absolute;visibility:visible;v-text-anchor:middle" arcsize="10923f" fillcolor="white" strokecolor="#7f7f7f" strokeweight="0.25pt">
                        <v:stroke joinstyle="miter"/>
                      </v:roundrect>
                      <v:roundrect id="Rectangle: Rounded Corners 1809620063" o:spid="_x0000_s12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0F5D52" w14:textId="77777777" w:rsidTr="00A52C3B">
        <w:tblPrEx>
          <w:tblW w:w="10980" w:type="dxa"/>
          <w:tblInd w:w="-90" w:type="dxa"/>
          <w:tblLayout w:type="fixed"/>
          <w:tblLook w:val="04A0"/>
        </w:tblPrEx>
        <w:trPr>
          <w:trHeight w:val="818"/>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FB69DC" w:rsidP="00710E24" w14:paraId="1D3E3F3F" w14:textId="3D3EB602">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r>
              <w:rPr>
                <w:rFonts w:ascii="Times New Roman" w:hAnsi="Times New Roman" w:cs="Times New Roman"/>
                <w:b/>
                <w:bCs/>
                <w:sz w:val="21"/>
                <w:szCs w:val="21"/>
              </w:rPr>
              <w:t xml:space="preserve"> (not of Hispanic origin)</w:t>
            </w:r>
          </w:p>
          <w:p w:rsidR="00710E24" w:rsidRPr="00112E29" w:rsidP="00A52C3B" w14:paraId="780D26D4"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2B97962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23229214" name="Group 152322921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1737510" name="Rectangle: Rounded Corners 9417375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9317734" name="Rectangle: Rounded Corners 103931773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6939890" name="Rectangle: Rounded Corners 158693989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3419008" name="Rectangle: Rounded Corners 8534190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2593668" name="Rectangle: Rounded Corners 15225936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23229214" o:spid="_x0000_i1242" style="width:71.45pt;height:21.6pt;mso-position-horizontal-relative:char;mso-position-vertical-relative:line" coordsize="9071,2743">
                      <v:roundrect id="Rectangle: Rounded Corners 941737510" o:spid="_x0000_s1243" style="width:1828;height:2743;mso-wrap-style:square;position:absolute;visibility:visible;v-text-anchor:middle" arcsize="10923f" fillcolor="white" strokecolor="#7f7f7f" strokeweight="0.25pt">
                        <v:stroke joinstyle="miter"/>
                      </v:roundrect>
                      <v:roundrect id="Rectangle: Rounded Corners 1039317734" o:spid="_x0000_s1244" style="width:1829;height:2743;left:1810;mso-wrap-style:square;position:absolute;visibility:visible;v-text-anchor:middle" arcsize="10923f" fillcolor="white" strokecolor="#7f7f7f" strokeweight="0.25pt">
                        <v:stroke joinstyle="miter"/>
                      </v:roundrect>
                      <v:roundrect id="Rectangle: Rounded Corners 1586939890" o:spid="_x0000_s1245" style="width:1829;height:2743;left:3621;mso-wrap-style:square;position:absolute;visibility:visible;v-text-anchor:middle" arcsize="10923f" fillcolor="white" strokecolor="#7f7f7f" strokeweight="0.25pt">
                        <v:stroke joinstyle="miter"/>
                      </v:roundrect>
                      <v:roundrect id="Rectangle: Rounded Corners 853419008" o:spid="_x0000_s1246" style="width:1828;height:2743;left:5432;mso-wrap-style:square;position:absolute;visibility:visible;v-text-anchor:middle" arcsize="10923f" fillcolor="white" strokecolor="#7f7f7f" strokeweight="0.25pt">
                        <v:stroke joinstyle="miter"/>
                      </v:roundrect>
                      <v:roundrect id="Rectangle: Rounded Corners 1522593668" o:spid="_x0000_s12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7167B81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33570432" name="Group 163357043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43851472" name="Rectangle: Rounded Corners 17438514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8333947" name="Rectangle: Rounded Corners 8483339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5765949" name="Rectangle: Rounded Corners 20157659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5298439" name="Rectangle: Rounded Corners 10252984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8764327" name="Rectangle: Rounded Corners 12887643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33570432" o:spid="_x0000_i1248" style="width:71.45pt;height:21.6pt;mso-position-horizontal-relative:char;mso-position-vertical-relative:line" coordsize="9071,2743">
                      <v:roundrect id="Rectangle: Rounded Corners 1743851472" o:spid="_x0000_s1249" style="width:1828;height:2743;mso-wrap-style:square;position:absolute;visibility:visible;v-text-anchor:middle" arcsize="10923f" fillcolor="white" strokecolor="#7f7f7f" strokeweight="0.25pt">
                        <v:stroke joinstyle="miter"/>
                      </v:roundrect>
                      <v:roundrect id="Rectangle: Rounded Corners 848333947" o:spid="_x0000_s1250" style="width:1829;height:2743;left:1810;mso-wrap-style:square;position:absolute;visibility:visible;v-text-anchor:middle" arcsize="10923f" fillcolor="white" strokecolor="#7f7f7f" strokeweight="0.25pt">
                        <v:stroke joinstyle="miter"/>
                      </v:roundrect>
                      <v:roundrect id="Rectangle: Rounded Corners 2015765949" o:spid="_x0000_s1251" style="width:1829;height:2743;left:3621;mso-wrap-style:square;position:absolute;visibility:visible;v-text-anchor:middle" arcsize="10923f" fillcolor="white" strokecolor="#7f7f7f" strokeweight="0.25pt">
                        <v:stroke joinstyle="miter"/>
                      </v:roundrect>
                      <v:roundrect id="Rectangle: Rounded Corners 1025298439" o:spid="_x0000_s1252" style="width:1828;height:2743;left:5432;mso-wrap-style:square;position:absolute;visibility:visible;v-text-anchor:middle" arcsize="10923f" fillcolor="white" strokecolor="#7f7f7f" strokeweight="0.25pt">
                        <v:stroke joinstyle="miter"/>
                      </v:roundrect>
                      <v:roundrect id="Rectangle: Rounded Corners 1288764327" o:spid="_x0000_s12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72BC3B4" w14:textId="77777777" w:rsidTr="00A52C3B">
        <w:tblPrEx>
          <w:tblW w:w="10980" w:type="dxa"/>
          <w:tblInd w:w="-90" w:type="dxa"/>
          <w:tblLayout w:type="fixed"/>
          <w:tblLook w:val="04A0"/>
        </w:tblPrEx>
        <w:trPr>
          <w:trHeight w:val="288"/>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FB69DC" w:rsidP="00710E24" w14:paraId="6F7BE788" w14:textId="1C05ED11">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r>
              <w:rPr>
                <w:rFonts w:ascii="Times New Roman" w:hAnsi="Times New Roman" w:cs="Times New Roman"/>
                <w:b/>
                <w:bCs/>
                <w:sz w:val="21"/>
                <w:szCs w:val="21"/>
              </w:rPr>
              <w:t xml:space="preserve"> </w:t>
            </w:r>
          </w:p>
          <w:p w:rsidR="00710E24" w:rsidRPr="00112E29" w:rsidP="00A52C3B" w14:paraId="7F6E36F3"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CE3155" w:rsidP="00A52C3B" w14:paraId="423F13D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04254652" name="Group 7042546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31781704" name="Rectangle: Rounded Corners 23178170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8828868" name="Rectangle: Rounded Corners 20388288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498561" name="Rectangle: Rounded Corners 1484985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2979331" name="Rectangle: Rounded Corners 7929793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70677580" name="Rectangle: Rounded Corners 7706775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04254652" o:spid="_x0000_i1254" style="width:71.45pt;height:21.6pt;mso-position-horizontal-relative:char;mso-position-vertical-relative:line" coordsize="9071,2743">
                      <v:roundrect id="Rectangle: Rounded Corners 231781704" o:spid="_x0000_s1255" style="width:1828;height:2743;mso-wrap-style:square;position:absolute;visibility:visible;v-text-anchor:middle" arcsize="10923f" fillcolor="white" strokecolor="#7f7f7f" strokeweight="0.25pt">
                        <v:stroke joinstyle="miter"/>
                      </v:roundrect>
                      <v:roundrect id="Rectangle: Rounded Corners 2038828868" o:spid="_x0000_s1256" style="width:1829;height:2743;left:1810;mso-wrap-style:square;position:absolute;visibility:visible;v-text-anchor:middle" arcsize="10923f" fillcolor="white" strokecolor="#7f7f7f" strokeweight="0.25pt">
                        <v:stroke joinstyle="miter"/>
                      </v:roundrect>
                      <v:roundrect id="Rectangle: Rounded Corners 148498561" o:spid="_x0000_s1257" style="width:1829;height:2743;left:3621;mso-wrap-style:square;position:absolute;visibility:visible;v-text-anchor:middle" arcsize="10923f" fillcolor="white" strokecolor="#7f7f7f" strokeweight="0.25pt">
                        <v:stroke joinstyle="miter"/>
                      </v:roundrect>
                      <v:roundrect id="Rectangle: Rounded Corners 792979331" o:spid="_x0000_s1258" style="width:1828;height:2743;left:5432;mso-wrap-style:square;position:absolute;visibility:visible;v-text-anchor:middle" arcsize="10923f" fillcolor="white" strokecolor="#7f7f7f" strokeweight="0.25pt">
                        <v:stroke joinstyle="miter"/>
                      </v:roundrect>
                      <v:roundrect id="Rectangle: Rounded Corners 770677580" o:spid="_x0000_s12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CE3155" w:rsidP="00A52C3B" w14:paraId="08EA14C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76504183" name="Group 107650418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45094957" name="Rectangle: Rounded Corners 184509495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4732437" name="Rectangle: Rounded Corners 19347324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9333217" name="Rectangle: Rounded Corners 53933321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7306777" name="Rectangle: Rounded Corners 12073067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9948611" name="Rectangle: Rounded Corners 193994861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76504183" o:spid="_x0000_i1260" style="width:71.45pt;height:21.6pt;mso-position-horizontal-relative:char;mso-position-vertical-relative:line" coordsize="9071,2743">
                      <v:roundrect id="Rectangle: Rounded Corners 1845094957" o:spid="_x0000_s1261" style="width:1828;height:2743;mso-wrap-style:square;position:absolute;visibility:visible;v-text-anchor:middle" arcsize="10923f" fillcolor="white" strokecolor="#7f7f7f" strokeweight="0.25pt">
                        <v:stroke joinstyle="miter"/>
                      </v:roundrect>
                      <v:roundrect id="Rectangle: Rounded Corners 1934732437" o:spid="_x0000_s1262" style="width:1829;height:2743;left:1810;mso-wrap-style:square;position:absolute;visibility:visible;v-text-anchor:middle" arcsize="10923f" fillcolor="white" strokecolor="#7f7f7f" strokeweight="0.25pt">
                        <v:stroke joinstyle="miter"/>
                      </v:roundrect>
                      <v:roundrect id="Rectangle: Rounded Corners 539333217" o:spid="_x0000_s1263" style="width:1829;height:2743;left:3621;mso-wrap-style:square;position:absolute;visibility:visible;v-text-anchor:middle" arcsize="10923f" fillcolor="white" strokecolor="#7f7f7f" strokeweight="0.25pt">
                        <v:stroke joinstyle="miter"/>
                      </v:roundrect>
                      <v:roundrect id="Rectangle: Rounded Corners 1207306777" o:spid="_x0000_s1264" style="width:1828;height:2743;left:5432;mso-wrap-style:square;position:absolute;visibility:visible;v-text-anchor:middle" arcsize="10923f" fillcolor="white" strokecolor="#7f7f7f" strokeweight="0.25pt">
                        <v:stroke joinstyle="miter"/>
                      </v:roundrect>
                      <v:roundrect id="Rectangle: Rounded Corners 1939948611" o:spid="_x0000_s12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99D411D" w14:textId="77777777" w:rsidTr="00A52C3B">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FB69DC" w:rsidP="00710E24" w14:paraId="04FF86B8" w14:textId="3FA41776">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r>
              <w:rPr>
                <w:rFonts w:ascii="Times New Roman" w:hAnsi="Times New Roman" w:cs="Times New Roman"/>
                <w:b/>
                <w:bCs/>
                <w:sz w:val="21"/>
                <w:szCs w:val="21"/>
              </w:rPr>
              <w:t xml:space="preserve"> (not of Hispanic origin)</w:t>
            </w:r>
          </w:p>
          <w:p w:rsidR="00710E24" w:rsidRPr="00112E29" w:rsidP="00A52C3B" w14:paraId="59DFE868"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7DE3B40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17475038" name="Group 141747503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71455911" name="Rectangle: Rounded Corners 8714559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7185318" name="Rectangle: Rounded Corners 3671853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2178098" name="Rectangle: Rounded Corners 8321780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0646883" name="Rectangle: Rounded Corners 17706468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1618188" name="Rectangle: Rounded Corners 8416181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17475038" o:spid="_x0000_i1266" style="width:71.45pt;height:21.6pt;mso-position-horizontal-relative:char;mso-position-vertical-relative:line" coordsize="9071,2743">
                      <v:roundrect id="Rectangle: Rounded Corners 871455911" o:spid="_x0000_s1267" style="width:1828;height:2743;mso-wrap-style:square;position:absolute;visibility:visible;v-text-anchor:middle" arcsize="10923f" fillcolor="white" strokecolor="#7f7f7f" strokeweight="0.25pt">
                        <v:stroke joinstyle="miter"/>
                      </v:roundrect>
                      <v:roundrect id="Rectangle: Rounded Corners 367185318" o:spid="_x0000_s1268" style="width:1829;height:2743;left:1810;mso-wrap-style:square;position:absolute;visibility:visible;v-text-anchor:middle" arcsize="10923f" fillcolor="white" strokecolor="#7f7f7f" strokeweight="0.25pt">
                        <v:stroke joinstyle="miter"/>
                      </v:roundrect>
                      <v:roundrect id="Rectangle: Rounded Corners 832178098" o:spid="_x0000_s1269" style="width:1829;height:2743;left:3621;mso-wrap-style:square;position:absolute;visibility:visible;v-text-anchor:middle" arcsize="10923f" fillcolor="white" strokecolor="#7f7f7f" strokeweight="0.25pt">
                        <v:stroke joinstyle="miter"/>
                      </v:roundrect>
                      <v:roundrect id="Rectangle: Rounded Corners 1770646883" o:spid="_x0000_s1270" style="width:1828;height:2743;left:5432;mso-wrap-style:square;position:absolute;visibility:visible;v-text-anchor:middle" arcsize="10923f" fillcolor="white" strokecolor="#7f7f7f" strokeweight="0.25pt">
                        <v:stroke joinstyle="miter"/>
                      </v:roundrect>
                      <v:roundrect id="Rectangle: Rounded Corners 841618188" o:spid="_x0000_s12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237E26A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69109401" name="Group 136910940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37327705" name="Rectangle: Rounded Corners 10373277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8442378" name="Rectangle: Rounded Corners 2784423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4041285" name="Rectangle: Rounded Corners 117404128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0773937" name="Rectangle: Rounded Corners 10207739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435579" name="Rectangle: Rounded Corners 8943557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69109401" o:spid="_x0000_i1272" style="width:71.45pt;height:21.6pt;mso-position-horizontal-relative:char;mso-position-vertical-relative:line" coordsize="9071,2743">
                      <v:roundrect id="Rectangle: Rounded Corners 1037327705" o:spid="_x0000_s1273" style="width:1828;height:2743;mso-wrap-style:square;position:absolute;visibility:visible;v-text-anchor:middle" arcsize="10923f" fillcolor="white" strokecolor="#7f7f7f" strokeweight="0.25pt">
                        <v:stroke joinstyle="miter"/>
                      </v:roundrect>
                      <v:roundrect id="Rectangle: Rounded Corners 278442378" o:spid="_x0000_s1274" style="width:1829;height:2743;left:1810;mso-wrap-style:square;position:absolute;visibility:visible;v-text-anchor:middle" arcsize="10923f" fillcolor="white" strokecolor="#7f7f7f" strokeweight="0.25pt">
                        <v:stroke joinstyle="miter"/>
                      </v:roundrect>
                      <v:roundrect id="Rectangle: Rounded Corners 1174041285" o:spid="_x0000_s1275" style="width:1829;height:2743;left:3621;mso-wrap-style:square;position:absolute;visibility:visible;v-text-anchor:middle" arcsize="10923f" fillcolor="white" strokecolor="#7f7f7f" strokeweight="0.25pt">
                        <v:stroke joinstyle="miter"/>
                      </v:roundrect>
                      <v:roundrect id="Rectangle: Rounded Corners 1020773937" o:spid="_x0000_s1276" style="width:1828;height:2743;left:5432;mso-wrap-style:square;position:absolute;visibility:visible;v-text-anchor:middle" arcsize="10923f" fillcolor="white" strokecolor="#7f7f7f" strokeweight="0.25pt">
                        <v:stroke joinstyle="miter"/>
                      </v:roundrect>
                      <v:roundrect id="Rectangle: Rounded Corners 89435579" o:spid="_x0000_s12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7A467F4" w14:textId="77777777" w:rsidTr="00A52C3B">
        <w:tblPrEx>
          <w:tblW w:w="10980" w:type="dxa"/>
          <w:tblInd w:w="-90" w:type="dxa"/>
          <w:tblLayout w:type="fixed"/>
          <w:tblLook w:val="04A0"/>
        </w:tblPrEx>
        <w:trPr>
          <w:trHeight w:val="288"/>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FB69DC" w:rsidP="00710E24" w14:paraId="60D7BFB6" w14:textId="43E380B8">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r>
              <w:rPr>
                <w:rFonts w:ascii="Times New Roman" w:hAnsi="Times New Roman" w:cs="Times New Roman"/>
                <w:b/>
                <w:bCs/>
                <w:sz w:val="21"/>
                <w:szCs w:val="21"/>
              </w:rPr>
              <w:t xml:space="preserve"> (not of Hispanic origin)</w:t>
            </w:r>
          </w:p>
          <w:p w:rsidR="00710E24" w:rsidRPr="00112E29" w:rsidP="00A52C3B" w14:paraId="4FE2A293"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CE3155" w:rsidP="00A52C3B" w14:paraId="4483CC1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54279849" name="Group 125427984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68040787" name="Rectangle: Rounded Corners 12680407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3642562" name="Rectangle: Rounded Corners 20736425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4245982" name="Rectangle: Rounded Corners 16542459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6202125" name="Rectangle: Rounded Corners 6362021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5679542" name="Rectangle: Rounded Corners 8456795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54279849" o:spid="_x0000_i1278" style="width:71.45pt;height:21.6pt;mso-position-horizontal-relative:char;mso-position-vertical-relative:line" coordsize="9071,2743">
                      <v:roundrect id="Rectangle: Rounded Corners 1268040787" o:spid="_x0000_s1279" style="width:1828;height:2743;mso-wrap-style:square;position:absolute;visibility:visible;v-text-anchor:middle" arcsize="10923f" fillcolor="white" strokecolor="#7f7f7f" strokeweight="0.25pt">
                        <v:stroke joinstyle="miter"/>
                      </v:roundrect>
                      <v:roundrect id="Rectangle: Rounded Corners 2073642562" o:spid="_x0000_s1280" style="width:1829;height:2743;left:1810;mso-wrap-style:square;position:absolute;visibility:visible;v-text-anchor:middle" arcsize="10923f" fillcolor="white" strokecolor="#7f7f7f" strokeweight="0.25pt">
                        <v:stroke joinstyle="miter"/>
                      </v:roundrect>
                      <v:roundrect id="Rectangle: Rounded Corners 1654245982" o:spid="_x0000_s1281" style="width:1829;height:2743;left:3621;mso-wrap-style:square;position:absolute;visibility:visible;v-text-anchor:middle" arcsize="10923f" fillcolor="white" strokecolor="#7f7f7f" strokeweight="0.25pt">
                        <v:stroke joinstyle="miter"/>
                      </v:roundrect>
                      <v:roundrect id="Rectangle: Rounded Corners 636202125" o:spid="_x0000_s1282" style="width:1828;height:2743;left:5432;mso-wrap-style:square;position:absolute;visibility:visible;v-text-anchor:middle" arcsize="10923f" fillcolor="white" strokecolor="#7f7f7f" strokeweight="0.25pt">
                        <v:stroke joinstyle="miter"/>
                      </v:roundrect>
                      <v:roundrect id="Rectangle: Rounded Corners 845679542" o:spid="_x0000_s12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10E24" w:rsidRPr="00CE3155" w:rsidP="00A52C3B" w14:paraId="0F39CE1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56186199" name="Group 125618619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14028710" name="Rectangle: Rounded Corners 9140287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3070417" name="Rectangle: Rounded Corners 2230704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1894475" name="Rectangle: Rounded Corners 97189447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6290579" name="Rectangle: Rounded Corners 11262905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7243077" name="Rectangle: Rounded Corners 53724307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56186199" o:spid="_x0000_i1284" style="width:71.45pt;height:21.6pt;mso-position-horizontal-relative:char;mso-position-vertical-relative:line" coordsize="9071,2743">
                      <v:roundrect id="Rectangle: Rounded Corners 914028710" o:spid="_x0000_s1285" style="width:1828;height:2743;mso-wrap-style:square;position:absolute;visibility:visible;v-text-anchor:middle" arcsize="10923f" fillcolor="white" strokecolor="#7f7f7f" strokeweight="0.25pt">
                        <v:stroke joinstyle="miter"/>
                      </v:roundrect>
                      <v:roundrect id="Rectangle: Rounded Corners 223070417" o:spid="_x0000_s1286" style="width:1829;height:2743;left:1810;mso-wrap-style:square;position:absolute;visibility:visible;v-text-anchor:middle" arcsize="10923f" fillcolor="white" strokecolor="#7f7f7f" strokeweight="0.25pt">
                        <v:stroke joinstyle="miter"/>
                      </v:roundrect>
                      <v:roundrect id="Rectangle: Rounded Corners 971894475" o:spid="_x0000_s1287" style="width:1829;height:2743;left:3621;mso-wrap-style:square;position:absolute;visibility:visible;v-text-anchor:middle" arcsize="10923f" fillcolor="white" strokecolor="#7f7f7f" strokeweight="0.25pt">
                        <v:stroke joinstyle="miter"/>
                      </v:roundrect>
                      <v:roundrect id="Rectangle: Rounded Corners 1126290579" o:spid="_x0000_s1288" style="width:1828;height:2743;left:5432;mso-wrap-style:square;position:absolute;visibility:visible;v-text-anchor:middle" arcsize="10923f" fillcolor="white" strokecolor="#7f7f7f" strokeweight="0.25pt">
                        <v:stroke joinstyle="miter"/>
                      </v:roundrect>
                      <v:roundrect id="Rectangle: Rounded Corners 537243077" o:spid="_x0000_s12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54DA731" w14:textId="77777777" w:rsidTr="00A52C3B">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FB69DC" w:rsidP="00710E24" w14:paraId="3934D16F" w14:textId="05C3175D">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r>
              <w:rPr>
                <w:rFonts w:ascii="Times New Roman" w:hAnsi="Times New Roman" w:cs="Times New Roman"/>
                <w:b/>
                <w:bCs/>
                <w:sz w:val="21"/>
                <w:szCs w:val="21"/>
              </w:rPr>
              <w:t>(not of Hispanic origin)</w:t>
            </w:r>
          </w:p>
          <w:p w:rsidR="00710E24" w:rsidRPr="00112E29" w:rsidP="00A52C3B" w14:paraId="3A536857"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2CD6A35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89352352" name="Group 5893523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81149278" name="Rectangle: Rounded Corners 12811492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9506956" name="Rectangle: Rounded Corners 7095069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37584" name="Rectangle: Rounded Corners 29375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3065933" name="Rectangle: Rounded Corners 20230659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8522347" name="Rectangle: Rounded Corners 65852234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89352352" o:spid="_x0000_i1290" style="width:71.45pt;height:21.6pt;mso-position-horizontal-relative:char;mso-position-vertical-relative:line" coordsize="9071,2743">
                      <v:roundrect id="Rectangle: Rounded Corners 1281149278" o:spid="_x0000_s1291" style="width:1828;height:2743;mso-wrap-style:square;position:absolute;visibility:visible;v-text-anchor:middle" arcsize="10923f" fillcolor="white" strokecolor="#7f7f7f" strokeweight="0.25pt">
                        <v:stroke joinstyle="miter"/>
                      </v:roundrect>
                      <v:roundrect id="Rectangle: Rounded Corners 709506956" o:spid="_x0000_s1292" style="width:1829;height:2743;left:1810;mso-wrap-style:square;position:absolute;visibility:visible;v-text-anchor:middle" arcsize="10923f" fillcolor="white" strokecolor="#7f7f7f" strokeweight="0.25pt">
                        <v:stroke joinstyle="miter"/>
                      </v:roundrect>
                      <v:roundrect id="Rectangle: Rounded Corners 2937584" o:spid="_x0000_s1293" style="width:1829;height:2743;left:3621;mso-wrap-style:square;position:absolute;visibility:visible;v-text-anchor:middle" arcsize="10923f" fillcolor="white" strokecolor="#7f7f7f" strokeweight="0.25pt">
                        <v:stroke joinstyle="miter"/>
                      </v:roundrect>
                      <v:roundrect id="Rectangle: Rounded Corners 2023065933" o:spid="_x0000_s1294" style="width:1828;height:2743;left:5432;mso-wrap-style:square;position:absolute;visibility:visible;v-text-anchor:middle" arcsize="10923f" fillcolor="white" strokecolor="#7f7f7f" strokeweight="0.25pt">
                        <v:stroke joinstyle="miter"/>
                      </v:roundrect>
                      <v:roundrect id="Rectangle: Rounded Corners 658522347" o:spid="_x0000_s12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4145940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02047689" name="Group 3020476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67413639" name="Rectangle: Rounded Corners 26741363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8196449" name="Rectangle: Rounded Corners 4381964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9080749" name="Rectangle: Rounded Corners 5590807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0041126" name="Rectangle: Rounded Corners 85004112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2097033" name="Rectangle: Rounded Corners 59209703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02047689" o:spid="_x0000_i1296" style="width:71.45pt;height:21.6pt;mso-position-horizontal-relative:char;mso-position-vertical-relative:line" coordsize="9071,2743">
                      <v:roundrect id="Rectangle: Rounded Corners 267413639" o:spid="_x0000_s1297" style="width:1828;height:2743;mso-wrap-style:square;position:absolute;visibility:visible;v-text-anchor:middle" arcsize="10923f" fillcolor="white" strokecolor="#7f7f7f" strokeweight="0.25pt">
                        <v:stroke joinstyle="miter"/>
                      </v:roundrect>
                      <v:roundrect id="Rectangle: Rounded Corners 438196449" o:spid="_x0000_s1298" style="width:1829;height:2743;left:1810;mso-wrap-style:square;position:absolute;visibility:visible;v-text-anchor:middle" arcsize="10923f" fillcolor="white" strokecolor="#7f7f7f" strokeweight="0.25pt">
                        <v:stroke joinstyle="miter"/>
                      </v:roundrect>
                      <v:roundrect id="Rectangle: Rounded Corners 559080749" o:spid="_x0000_s1299" style="width:1829;height:2743;left:3621;mso-wrap-style:square;position:absolute;visibility:visible;v-text-anchor:middle" arcsize="10923f" fillcolor="white" strokecolor="#7f7f7f" strokeweight="0.25pt">
                        <v:stroke joinstyle="miter"/>
                      </v:roundrect>
                      <v:roundrect id="Rectangle: Rounded Corners 850041126" o:spid="_x0000_s1300" style="width:1828;height:2743;left:5432;mso-wrap-style:square;position:absolute;visibility:visible;v-text-anchor:middle" arcsize="10923f" fillcolor="white" strokecolor="#7f7f7f" strokeweight="0.25pt">
                        <v:stroke joinstyle="miter"/>
                      </v:roundrect>
                      <v:roundrect id="Rectangle: Rounded Corners 592097033" o:spid="_x0000_s13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6D77824" w14:textId="77777777" w:rsidTr="00A52C3B">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710E24" w:rsidRPr="00FB69DC" w:rsidP="00710E24" w14:paraId="2F13CEEE" w14:textId="44498B31">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r>
              <w:rPr>
                <w:rFonts w:ascii="Times New Roman" w:hAnsi="Times New Roman" w:cs="Times New Roman"/>
                <w:b/>
                <w:bCs/>
                <w:sz w:val="21"/>
                <w:szCs w:val="21"/>
              </w:rPr>
              <w:t xml:space="preserve"> (not of Hispanic origin)</w:t>
            </w:r>
          </w:p>
          <w:p w:rsidR="00710E24" w:rsidRPr="00112E29" w:rsidP="00A52C3B" w14:paraId="25F648EB"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710E24" w:rsidRPr="00CE3155" w:rsidP="00A52C3B" w14:paraId="74582BA5"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47368484" name="Group 16473684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49862569" name="Rectangle: Rounded Corners 54986256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9889165" name="Rectangle: Rounded Corners 33988916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75670219" name="Rectangle: Rounded Corners 77567021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2447740" name="Rectangle: Rounded Corners 15724477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289949" name="Rectangle: Rounded Corners 19328994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47368484" o:spid="_x0000_i1302" style="width:71.45pt;height:21.6pt;mso-position-horizontal-relative:char;mso-position-vertical-relative:line" coordsize="9071,2743">
                      <v:roundrect id="Rectangle: Rounded Corners 549862569" o:spid="_x0000_s1303" style="width:1828;height:2743;mso-wrap-style:square;position:absolute;visibility:visible;v-text-anchor:middle" arcsize="10923f" fillcolor="white" strokecolor="#7f7f7f" strokeweight="0.25pt">
                        <v:stroke joinstyle="miter"/>
                      </v:roundrect>
                      <v:roundrect id="Rectangle: Rounded Corners 339889165" o:spid="_x0000_s1304" style="width:1829;height:2743;left:1810;mso-wrap-style:square;position:absolute;visibility:visible;v-text-anchor:middle" arcsize="10923f" fillcolor="white" strokecolor="#7f7f7f" strokeweight="0.25pt">
                        <v:stroke joinstyle="miter"/>
                      </v:roundrect>
                      <v:roundrect id="Rectangle: Rounded Corners 775670219" o:spid="_x0000_s1305" style="width:1829;height:2743;left:3621;mso-wrap-style:square;position:absolute;visibility:visible;v-text-anchor:middle" arcsize="10923f" fillcolor="white" strokecolor="#7f7f7f" strokeweight="0.25pt">
                        <v:stroke joinstyle="miter"/>
                      </v:roundrect>
                      <v:roundrect id="Rectangle: Rounded Corners 1572447740" o:spid="_x0000_s1306" style="width:1828;height:2743;left:5432;mso-wrap-style:square;position:absolute;visibility:visible;v-text-anchor:middle" arcsize="10923f" fillcolor="white" strokecolor="#7f7f7f" strokeweight="0.25pt">
                        <v:stroke joinstyle="miter"/>
                      </v:roundrect>
                      <v:roundrect id="Rectangle: Rounded Corners 193289949" o:spid="_x0000_s13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710E24" w:rsidRPr="00CE3155" w:rsidP="00A52C3B" w14:paraId="758F55B2"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04050807" name="Group 200405080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16478418" name="Rectangle: Rounded Corners 10164784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0942823" name="Rectangle: Rounded Corners 157094282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4226699" name="Rectangle: Rounded Corners 9742266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6053207" name="Rectangle: Rounded Corners 21360532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0341867" name="Rectangle: Rounded Corners 85034186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04050807" o:spid="_x0000_i1308" style="width:71.45pt;height:21.6pt;mso-position-horizontal-relative:char;mso-position-vertical-relative:line" coordsize="9071,2743">
                      <v:roundrect id="Rectangle: Rounded Corners 1016478418" o:spid="_x0000_s1309" style="width:1828;height:2743;mso-wrap-style:square;position:absolute;visibility:visible;v-text-anchor:middle" arcsize="10923f" fillcolor="white" strokecolor="#7f7f7f" strokeweight="0.25pt">
                        <v:stroke joinstyle="miter"/>
                      </v:roundrect>
                      <v:roundrect id="Rectangle: Rounded Corners 1570942823" o:spid="_x0000_s1310" style="width:1829;height:2743;left:1810;mso-wrap-style:square;position:absolute;visibility:visible;v-text-anchor:middle" arcsize="10923f" fillcolor="white" strokecolor="#7f7f7f" strokeweight="0.25pt">
                        <v:stroke joinstyle="miter"/>
                      </v:roundrect>
                      <v:roundrect id="Rectangle: Rounded Corners 974226699" o:spid="_x0000_s1311" style="width:1829;height:2743;left:3621;mso-wrap-style:square;position:absolute;visibility:visible;v-text-anchor:middle" arcsize="10923f" fillcolor="white" strokecolor="#7f7f7f" strokeweight="0.25pt">
                        <v:stroke joinstyle="miter"/>
                      </v:roundrect>
                      <v:roundrect id="Rectangle: Rounded Corners 2136053207" o:spid="_x0000_s1312" style="width:1828;height:2743;left:5432;mso-wrap-style:square;position:absolute;visibility:visible;v-text-anchor:middle" arcsize="10923f" fillcolor="white" strokecolor="#7f7f7f" strokeweight="0.25pt">
                        <v:stroke joinstyle="miter"/>
                      </v:roundrect>
                      <v:roundrect id="Rectangle: Rounded Corners 850341867" o:spid="_x0000_s13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C3BCA21" w14:textId="77777777" w:rsidTr="00A52C3B">
        <w:tblPrEx>
          <w:tblW w:w="10980" w:type="dxa"/>
          <w:tblInd w:w="-90" w:type="dxa"/>
          <w:tblLayout w:type="fixed"/>
          <w:tblLook w:val="04A0"/>
        </w:tblPrEx>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FF5C88" w:rsidP="00710E24" w14:paraId="6328B4E6" w14:textId="77777777">
            <w:pPr>
              <w:pStyle w:val="ListParagraph"/>
              <w:widowControl w:val="0"/>
              <w:numPr>
                <w:ilvl w:val="0"/>
                <w:numId w:val="39"/>
              </w:numPr>
              <w:autoSpaceDE w:val="0"/>
              <w:autoSpaceDN w:val="0"/>
              <w:adjustRightInd w:val="0"/>
              <w:spacing w:before="100" w:after="100"/>
              <w:ind w:left="165" w:right="-20" w:hanging="270"/>
              <w:rPr>
                <w:rFonts w:ascii="Times New Roman" w:hAnsi="Times New Roman" w:cs="Times New Roman"/>
                <w:b/>
                <w:bCs/>
                <w:sz w:val="21"/>
                <w:szCs w:val="21"/>
              </w:rPr>
            </w:pPr>
            <w:r w:rsidRPr="00FF5C88">
              <w:rPr>
                <w:rFonts w:ascii="Times New Roman" w:hAnsi="Times New Roman" w:cs="Times New Roman"/>
                <w:b/>
                <w:bCs/>
                <w:sz w:val="21"/>
                <w:szCs w:val="21"/>
              </w:rPr>
              <w:t>Two or more races</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2BB0C1C2"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42316770" name="Group 174231677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9110610" name="Rectangle: Rounded Corners 4791106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3741539" name="Rectangle: Rounded Corners 1223741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2058881" name="Rectangle: Rounded Corners 30205888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20497055" name="Rectangle: Rounded Corners 14204970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9757260" name="Rectangle: Rounded Corners 13197572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42316770" o:spid="_x0000_i1314" style="width:71.45pt;height:21.6pt;mso-position-horizontal-relative:char;mso-position-vertical-relative:line" coordsize="9071,2743">
                      <v:roundrect id="Rectangle: Rounded Corners 479110610" o:spid="_x0000_s1315" style="width:1828;height:2743;mso-wrap-style:square;position:absolute;visibility:visible;v-text-anchor:middle" arcsize="10923f" fillcolor="white" strokecolor="#7f7f7f" strokeweight="0.25pt">
                        <v:stroke joinstyle="miter"/>
                      </v:roundrect>
                      <v:roundrect id="Rectangle: Rounded Corners 1223741539" o:spid="_x0000_s1316" style="width:1829;height:2743;left:1810;mso-wrap-style:square;position:absolute;visibility:visible;v-text-anchor:middle" arcsize="10923f" fillcolor="white" strokecolor="#7f7f7f" strokeweight="0.25pt">
                        <v:stroke joinstyle="miter"/>
                      </v:roundrect>
                      <v:roundrect id="Rectangle: Rounded Corners 302058881" o:spid="_x0000_s1317" style="width:1829;height:2743;left:3621;mso-wrap-style:square;position:absolute;visibility:visible;v-text-anchor:middle" arcsize="10923f" fillcolor="white" strokecolor="#7f7f7f" strokeweight="0.25pt">
                        <v:stroke joinstyle="miter"/>
                      </v:roundrect>
                      <v:roundrect id="Rectangle: Rounded Corners 1420497055" o:spid="_x0000_s1318" style="width:1828;height:2743;left:5432;mso-wrap-style:square;position:absolute;visibility:visible;v-text-anchor:middle" arcsize="10923f" fillcolor="white" strokecolor="#7f7f7f" strokeweight="0.25pt">
                        <v:stroke joinstyle="miter"/>
                      </v:roundrect>
                      <v:roundrect id="Rectangle: Rounded Corners 1319757260" o:spid="_x0000_s13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37060006"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79584116" name="Group 77958411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30824461" name="Rectangle: Rounded Corners 14308244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3412242" name="Rectangle: Rounded Corners 115341224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2315970" name="Rectangle: Rounded Corners 163231597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2935415" name="Rectangle: Rounded Corners 9029354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0324328" name="Rectangle: Rounded Corners 8303243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79584116" o:spid="_x0000_i1320" style="width:71.45pt;height:21.6pt;mso-position-horizontal-relative:char;mso-position-vertical-relative:line" coordsize="9071,2743">
                      <v:roundrect id="Rectangle: Rounded Corners 1430824461" o:spid="_x0000_s1321" style="width:1828;height:2743;mso-wrap-style:square;position:absolute;visibility:visible;v-text-anchor:middle" arcsize="10923f" fillcolor="white" strokecolor="#7f7f7f" strokeweight="0.25pt">
                        <v:stroke joinstyle="miter"/>
                      </v:roundrect>
                      <v:roundrect id="Rectangle: Rounded Corners 1153412242" o:spid="_x0000_s1322" style="width:1829;height:2743;left:1810;mso-wrap-style:square;position:absolute;visibility:visible;v-text-anchor:middle" arcsize="10923f" fillcolor="white" strokecolor="#7f7f7f" strokeweight="0.25pt">
                        <v:stroke joinstyle="miter"/>
                      </v:roundrect>
                      <v:roundrect id="Rectangle: Rounded Corners 1632315970" o:spid="_x0000_s1323" style="width:1829;height:2743;left:3621;mso-wrap-style:square;position:absolute;visibility:visible;v-text-anchor:middle" arcsize="10923f" fillcolor="white" strokecolor="#7f7f7f" strokeweight="0.25pt">
                        <v:stroke joinstyle="miter"/>
                      </v:roundrect>
                      <v:roundrect id="Rectangle: Rounded Corners 902935415" o:spid="_x0000_s1324" style="width:1828;height:2743;left:5432;mso-wrap-style:square;position:absolute;visibility:visible;v-text-anchor:middle" arcsize="10923f" fillcolor="white" strokecolor="#7f7f7f" strokeweight="0.25pt">
                        <v:stroke joinstyle="miter"/>
                      </v:roundrect>
                      <v:roundrect id="Rectangle: Rounded Corners 830324328" o:spid="_x0000_s13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F96127C" w14:textId="77777777" w:rsidTr="00A52C3B">
        <w:tblPrEx>
          <w:tblW w:w="10980" w:type="dxa"/>
          <w:tblInd w:w="-90" w:type="dxa"/>
          <w:tblLayout w:type="fixed"/>
          <w:tblLook w:val="04A0"/>
        </w:tblPrEx>
        <w:trPr>
          <w:trHeight w:val="548"/>
        </w:trPr>
        <w:tc>
          <w:tcPr>
            <w:tcW w:w="64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710E24" w:rsidRPr="00112E29" w:rsidP="00710E24" w14:paraId="1CC66008" w14:textId="77777777">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Not known</w: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710E24" w:rsidRPr="00CE3155" w:rsidP="00A52C3B" w14:paraId="015ED91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71356286" name="Group 97135628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32301699" name="Rectangle: Rounded Corners 13323016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6298519" name="Rectangle: Rounded Corners 15462985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9018427" name="Rectangle: Rounded Corners 91901842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0302789" name="Rectangle: Rounded Corners 9503027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69594982" name="Rectangle: Rounded Corners 8695949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71356286" o:spid="_x0000_i1326" style="width:71.45pt;height:21.6pt;mso-position-horizontal-relative:char;mso-position-vertical-relative:line" coordsize="9071,2743">
                      <v:roundrect id="Rectangle: Rounded Corners 1332301699" o:spid="_x0000_s1327" style="width:1828;height:2743;mso-wrap-style:square;position:absolute;visibility:visible;v-text-anchor:middle" arcsize="10923f" fillcolor="white" strokecolor="#7f7f7f" strokeweight="0.25pt">
                        <v:stroke joinstyle="miter"/>
                      </v:roundrect>
                      <v:roundrect id="Rectangle: Rounded Corners 1546298519" o:spid="_x0000_s1328" style="width:1829;height:2743;left:1810;mso-wrap-style:square;position:absolute;visibility:visible;v-text-anchor:middle" arcsize="10923f" fillcolor="white" strokecolor="#7f7f7f" strokeweight="0.25pt">
                        <v:stroke joinstyle="miter"/>
                      </v:roundrect>
                      <v:roundrect id="Rectangle: Rounded Corners 919018427" o:spid="_x0000_s1329" style="width:1829;height:2743;left:3621;mso-wrap-style:square;position:absolute;visibility:visible;v-text-anchor:middle" arcsize="10923f" fillcolor="white" strokecolor="#7f7f7f" strokeweight="0.25pt">
                        <v:stroke joinstyle="miter"/>
                      </v:roundrect>
                      <v:roundrect id="Rectangle: Rounded Corners 950302789" o:spid="_x0000_s1330" style="width:1828;height:2743;left:5432;mso-wrap-style:square;position:absolute;visibility:visible;v-text-anchor:middle" arcsize="10923f" fillcolor="white" strokecolor="#7f7f7f" strokeweight="0.25pt">
                        <v:stroke joinstyle="miter"/>
                      </v:roundrect>
                      <v:roundrect id="Rectangle: Rounded Corners 869594982" o:spid="_x0000_s13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710E24" w:rsidRPr="00CE3155" w:rsidP="00A52C3B" w14:paraId="2EBC0EF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7441637" name="Group 10744163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10448146" name="Rectangle: Rounded Corners 111044814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6339855" name="Rectangle: Rounded Corners 15563398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4943259" name="Rectangle: Rounded Corners 80494325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3092523" name="Rectangle: Rounded Corners 2930925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2676373" name="Rectangle: Rounded Corners 46267637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7441637" o:spid="_x0000_i1332" style="width:71.45pt;height:21.6pt;mso-position-horizontal-relative:char;mso-position-vertical-relative:line" coordsize="9071,2743">
                      <v:roundrect id="Rectangle: Rounded Corners 1110448146" o:spid="_x0000_s1333" style="width:1828;height:2743;mso-wrap-style:square;position:absolute;visibility:visible;v-text-anchor:middle" arcsize="10923f" fillcolor="white" strokecolor="#7f7f7f" strokeweight="0.25pt">
                        <v:stroke joinstyle="miter"/>
                      </v:roundrect>
                      <v:roundrect id="Rectangle: Rounded Corners 1556339855" o:spid="_x0000_s1334" style="width:1829;height:2743;left:1810;mso-wrap-style:square;position:absolute;visibility:visible;v-text-anchor:middle" arcsize="10923f" fillcolor="white" strokecolor="#7f7f7f" strokeweight="0.25pt">
                        <v:stroke joinstyle="miter"/>
                      </v:roundrect>
                      <v:roundrect id="Rectangle: Rounded Corners 804943259" o:spid="_x0000_s1335" style="width:1829;height:2743;left:3621;mso-wrap-style:square;position:absolute;visibility:visible;v-text-anchor:middle" arcsize="10923f" fillcolor="white" strokecolor="#7f7f7f" strokeweight="0.25pt">
                        <v:stroke joinstyle="miter"/>
                      </v:roundrect>
                      <v:roundrect id="Rectangle: Rounded Corners 293092523" o:spid="_x0000_s1336" style="width:1828;height:2743;left:5432;mso-wrap-style:square;position:absolute;visibility:visible;v-text-anchor:middle" arcsize="10923f" fillcolor="white" strokecolor="#7f7f7f" strokeweight="0.25pt">
                        <v:stroke joinstyle="miter"/>
                      </v:roundrect>
                      <v:roundrect id="Rectangle: Rounded Corners 462676373" o:spid="_x0000_s13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BD6FA81" w14:textId="77777777" w:rsidTr="00A52C3B">
        <w:tblPrEx>
          <w:tblW w:w="10980" w:type="dxa"/>
          <w:tblInd w:w="-90" w:type="dxa"/>
          <w:tblLayout w:type="fixed"/>
          <w:tblLook w:val="04A0"/>
        </w:tblPrEx>
        <w:trPr>
          <w:trHeight w:val="288"/>
        </w:trPr>
        <w:tc>
          <w:tcPr>
            <w:tcW w:w="64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112E29" w:rsidP="00710E24" w14:paraId="3B5009B5" w14:textId="77777777">
            <w:pPr>
              <w:pStyle w:val="ListParagraph"/>
              <w:widowControl w:val="0"/>
              <w:numPr>
                <w:ilvl w:val="0"/>
                <w:numId w:val="39"/>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Pr="00F654F4">
              <w:rPr>
                <w:rFonts w:ascii="Times New Roman" w:hAnsi="Times New Roman" w:cs="Times New Roman"/>
                <w:b/>
                <w:bCs/>
                <w:sz w:val="21"/>
                <w:szCs w:val="21"/>
                <w:u w:val="single"/>
              </w:rPr>
              <w:t>adults</w:t>
            </w:r>
            <w:r>
              <w:rPr>
                <w:rFonts w:ascii="Times New Roman" w:hAnsi="Times New Roman" w:cs="Times New Roman"/>
                <w:b/>
                <w:bCs/>
                <w:sz w:val="21"/>
                <w:szCs w:val="21"/>
              </w:rPr>
              <w:t xml:space="preserve"> </w:t>
            </w:r>
            <w:r w:rsidRPr="00112E29">
              <w:rPr>
                <w:rFonts w:ascii="Times New Roman" w:hAnsi="Times New Roman" w:cs="Times New Roman"/>
                <w:b/>
                <w:bCs/>
                <w:sz w:val="21"/>
                <w:szCs w:val="21"/>
              </w:rPr>
              <w:t>(</w:t>
            </w:r>
            <w:r w:rsidRPr="00112E29">
              <w:rPr>
                <w:rFonts w:ascii="Times New Roman" w:hAnsi="Times New Roman" w:cs="Times New Roman"/>
                <w:b/>
                <w:bCs/>
                <w:i/>
                <w:iCs/>
                <w:sz w:val="21"/>
                <w:szCs w:val="21"/>
              </w:rPr>
              <w:t>sum of rows a-</w:t>
            </w:r>
            <w:r w:rsidRPr="00112E29">
              <w:rPr>
                <w:rFonts w:ascii="Times New Roman" w:hAnsi="Times New Roman" w:cs="Times New Roman"/>
                <w:b/>
                <w:bCs/>
                <w:i/>
                <w:iCs/>
                <w:sz w:val="21"/>
                <w:szCs w:val="21"/>
              </w:rPr>
              <w:t>i</w:t>
            </w:r>
            <w:r w:rsidRPr="00112E29">
              <w:rPr>
                <w:rFonts w:ascii="Times New Roman" w:hAnsi="Times New Roman" w:cs="Times New Roman"/>
                <w:b/>
                <w:bCs/>
                <w:sz w:val="21"/>
                <w:szCs w:val="21"/>
              </w:rPr>
              <w:t>)</w: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08914125"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82913096" name="Group 78291309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2021745" name="Rectangle: Rounded Corners 44202174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63505513" name="Rectangle: Rounded Corners 16635055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5945620" name="Rectangle: Rounded Corners 21259456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2216170" name="Rectangle: Rounded Corners 167221617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6835641" name="Rectangle: Rounded Corners 21068356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82913096" o:spid="_x0000_i1338" style="width:71.45pt;height:21.6pt;mso-position-horizontal-relative:char;mso-position-vertical-relative:line" coordsize="9071,2743">
                      <v:roundrect id="Rectangle: Rounded Corners 442021745" o:spid="_x0000_s1339" style="width:1828;height:2743;mso-wrap-style:square;position:absolute;visibility:visible;v-text-anchor:middle" arcsize="10923f" fillcolor="white" strokecolor="#7f7f7f" strokeweight="0.25pt">
                        <v:stroke joinstyle="miter"/>
                      </v:roundrect>
                      <v:roundrect id="Rectangle: Rounded Corners 1663505513" o:spid="_x0000_s1340" style="width:1829;height:2743;left:1810;mso-wrap-style:square;position:absolute;visibility:visible;v-text-anchor:middle" arcsize="10923f" fillcolor="white" strokecolor="#7f7f7f" strokeweight="0.25pt">
                        <v:stroke joinstyle="miter"/>
                      </v:roundrect>
                      <v:roundrect id="Rectangle: Rounded Corners 2125945620" o:spid="_x0000_s1341" style="width:1829;height:2743;left:3621;mso-wrap-style:square;position:absolute;visibility:visible;v-text-anchor:middle" arcsize="10923f" fillcolor="white" strokecolor="#7f7f7f" strokeweight="0.25pt">
                        <v:stroke joinstyle="miter"/>
                      </v:roundrect>
                      <v:roundrect id="Rectangle: Rounded Corners 1672216170" o:spid="_x0000_s1342" style="width:1828;height:2743;left:5432;mso-wrap-style:square;position:absolute;visibility:visible;v-text-anchor:middle" arcsize="10923f" fillcolor="white" strokecolor="#7f7f7f" strokeweight="0.25pt">
                        <v:stroke joinstyle="miter"/>
                      </v:roundrect>
                      <v:roundrect id="Rectangle: Rounded Corners 2106835641" o:spid="_x0000_s134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10E24" w:rsidRPr="00CE3155" w:rsidP="00A52C3B" w14:paraId="477CDA7E"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33116322" name="Group 43311632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88270129" name="Rectangle: Rounded Corners 208827012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6178450" name="Rectangle: Rounded Corners 11861784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9323722" name="Rectangle: Rounded Corners 2393237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6426589" name="Rectangle: Rounded Corners 19564265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5566618" name="Rectangle: Rounded Corners 15755666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33116322" o:spid="_x0000_i1344" style="width:71.45pt;height:21.6pt;mso-position-horizontal-relative:char;mso-position-vertical-relative:line" coordsize="9071,2743">
                      <v:roundrect id="Rectangle: Rounded Corners 2088270129" o:spid="_x0000_s1345" style="width:1828;height:2743;mso-wrap-style:square;position:absolute;visibility:visible;v-text-anchor:middle" arcsize="10923f" fillcolor="white" strokecolor="#7f7f7f" strokeweight="0.25pt">
                        <v:stroke joinstyle="miter"/>
                      </v:roundrect>
                      <v:roundrect id="Rectangle: Rounded Corners 1186178450" o:spid="_x0000_s1346" style="width:1829;height:2743;left:1810;mso-wrap-style:square;position:absolute;visibility:visible;v-text-anchor:middle" arcsize="10923f" fillcolor="white" strokecolor="#7f7f7f" strokeweight="0.25pt">
                        <v:stroke joinstyle="miter"/>
                      </v:roundrect>
                      <v:roundrect id="Rectangle: Rounded Corners 239323722" o:spid="_x0000_s1347" style="width:1829;height:2743;left:3621;mso-wrap-style:square;position:absolute;visibility:visible;v-text-anchor:middle" arcsize="10923f" fillcolor="white" strokecolor="#7f7f7f" strokeweight="0.25pt">
                        <v:stroke joinstyle="miter"/>
                      </v:roundrect>
                      <v:roundrect id="Rectangle: Rounded Corners 1956426589" o:spid="_x0000_s1348" style="width:1828;height:2743;left:5432;mso-wrap-style:square;position:absolute;visibility:visible;v-text-anchor:middle" arcsize="10923f" fillcolor="white" strokecolor="#7f7f7f" strokeweight="0.25pt">
                        <v:stroke joinstyle="miter"/>
                      </v:roundrect>
                      <v:roundrect id="Rectangle: Rounded Corners 1575566618" o:spid="_x0000_s13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710E24" w:rsidP="00710E24" w14:paraId="2154DB77" w14:textId="77777777">
      <w:pPr>
        <w:spacing w:after="0" w:line="240" w:lineRule="auto"/>
        <w:jc w:val="center"/>
        <w:rPr>
          <w:rFonts w:ascii="Times New Roman" w:hAnsi="Times New Roman" w:cs="Times New Roman"/>
          <w:b/>
          <w:sz w:val="28"/>
          <w:szCs w:val="28"/>
        </w:rPr>
      </w:pPr>
    </w:p>
    <w:p w:rsidR="00977C8B" w14:paraId="6D98ADA6" w14:textId="77777777">
      <w:pPr>
        <w:rPr>
          <w:rFonts w:ascii="Times New Roman" w:hAnsi="Times New Roman" w:cs="Times New Roman"/>
          <w:b/>
        </w:rPr>
      </w:pPr>
      <w:r>
        <w:rPr>
          <w:rFonts w:ascii="Times New Roman" w:hAnsi="Times New Roman" w:cs="Times New Roman"/>
          <w:b/>
        </w:rPr>
        <w:br w:type="page"/>
      </w:r>
    </w:p>
    <w:p w:rsidR="00090F30" w:rsidP="00D404FC" w14:paraId="0E275928" w14:textId="3317BA78">
      <w:pPr>
        <w:spacing w:after="0" w:line="240" w:lineRule="auto"/>
        <w:rPr>
          <w:rFonts w:ascii="Times New Roman" w:hAnsi="Times New Roman" w:cs="Times New Roman"/>
          <w:b/>
          <w:sz w:val="28"/>
          <w:szCs w:val="28"/>
        </w:rPr>
      </w:pPr>
      <w:r>
        <w:rPr>
          <w:rFonts w:ascii="Times New Roman" w:hAnsi="Times New Roman" w:cs="Times New Roman"/>
          <w:b/>
        </w:rPr>
        <w:t>[PROGRAMMING NOTE: IF CFLEO=1</w:t>
      </w:r>
      <w:r w:rsidR="00F42CB2">
        <w:rPr>
          <w:rFonts w:ascii="Times New Roman" w:hAnsi="Times New Roman" w:cs="Times New Roman"/>
          <w:b/>
        </w:rPr>
        <w:t xml:space="preserve">, </w:t>
      </w:r>
      <w:r>
        <w:rPr>
          <w:rFonts w:ascii="Times New Roman" w:hAnsi="Times New Roman" w:cs="Times New Roman"/>
          <w:b/>
        </w:rPr>
        <w:t xml:space="preserve">ASK </w:t>
      </w:r>
      <w:r w:rsidR="00F42CB2">
        <w:rPr>
          <w:rFonts w:ascii="Times New Roman" w:hAnsi="Times New Roman" w:cs="Times New Roman"/>
          <w:b/>
        </w:rPr>
        <w:t>Section III</w:t>
      </w:r>
      <w:r w:rsidR="00F24743">
        <w:rPr>
          <w:rFonts w:ascii="Times New Roman" w:hAnsi="Times New Roman" w:cs="Times New Roman"/>
          <w:b/>
        </w:rPr>
        <w:t>]</w:t>
      </w:r>
    </w:p>
    <w:p w:rsidR="00090F30" w:rsidP="00950167" w14:paraId="481D4CC0" w14:textId="77777777">
      <w:pPr>
        <w:spacing w:after="0" w:line="240" w:lineRule="auto"/>
        <w:jc w:val="center"/>
        <w:rPr>
          <w:rFonts w:ascii="Times New Roman" w:hAnsi="Times New Roman" w:cs="Times New Roman"/>
          <w:b/>
          <w:sz w:val="28"/>
          <w:szCs w:val="28"/>
        </w:rPr>
      </w:pPr>
    </w:p>
    <w:p w:rsidR="00950167" w:rsidRPr="00690F30" w:rsidP="00950167" w14:paraId="195EC975" w14:textId="56AD0ECA">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15584"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1607339230" name="Rectangle: Rounded Corners 1607339230"/>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607339230" o:spid="_x0000_s1350"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99872"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Pr>
          <w:rFonts w:ascii="Times New Roman" w:hAnsi="Times New Roman" w:cs="Times New Roman"/>
          <w:b/>
          <w:sz w:val="28"/>
          <w:szCs w:val="28"/>
        </w:rPr>
        <w:t>III</w:t>
      </w:r>
      <w:r w:rsidRPr="00CE3155">
        <w:rPr>
          <w:rFonts w:ascii="Times New Roman" w:hAnsi="Times New Roman" w:cs="Times New Roman"/>
          <w:b/>
          <w:sz w:val="28"/>
          <w:szCs w:val="28"/>
        </w:rPr>
        <w:t xml:space="preserve">: </w:t>
      </w:r>
      <w:r w:rsidR="000D6BC7">
        <w:rPr>
          <w:rFonts w:ascii="Times New Roman" w:hAnsi="Times New Roman" w:cs="Times New Roman"/>
          <w:b/>
          <w:sz w:val="28"/>
          <w:szCs w:val="28"/>
        </w:rPr>
        <w:t>Census of Federal Law Enforcement Officers</w:t>
      </w:r>
    </w:p>
    <w:p w:rsidR="00950167" w:rsidRPr="00CE3155" w:rsidP="00B764FC" w14:paraId="646350DD" w14:textId="22AB2949">
      <w:pPr>
        <w:tabs>
          <w:tab w:val="left" w:pos="1170"/>
        </w:tabs>
        <w:spacing w:before="600" w:after="120" w:line="240" w:lineRule="auto"/>
        <w:ind w:left="-180" w:right="-18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670528" behindDoc="1" locked="0" layoutInCell="1" allowOverlap="1">
                <wp:simplePos x="0" y="0"/>
                <wp:positionH relativeFrom="margin">
                  <wp:posOffset>-171450</wp:posOffset>
                </wp:positionH>
                <wp:positionV relativeFrom="margin">
                  <wp:posOffset>790575</wp:posOffset>
                </wp:positionV>
                <wp:extent cx="7162800" cy="6896100"/>
                <wp:effectExtent l="0" t="0" r="19050" b="19050"/>
                <wp:wrapNone/>
                <wp:docPr id="1797211702" name="Rectangle: Rounded Corners 1797211702"/>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8961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797211702" o:spid="_x0000_s1351" style="width:564pt;height:543pt;margin-top:62.2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44928" arcsize="843f" fillcolor="#f2f2f2" strokecolor="#a5a5a5" strokeweight="0.25pt">
                <v:stroke joinstyle="miter"/>
                <w10:wrap anchorx="margin" anchory="margin"/>
              </v:roundrect>
            </w:pict>
          </mc:Fallback>
        </mc:AlternateContent>
      </w:r>
      <w:r w:rsidR="000D6BC7">
        <w:rPr>
          <w:rFonts w:ascii="Times New Roman" w:hAnsi="Times New Roman" w:cs="Times New Roman"/>
          <w:b/>
        </w:rPr>
        <w:t>How many</w:t>
      </w:r>
      <w:r w:rsidRPr="00CE3155">
        <w:rPr>
          <w:rFonts w:ascii="Times New Roman" w:hAnsi="Times New Roman" w:cs="Times New Roman"/>
          <w:b/>
        </w:rPr>
        <w:t xml:space="preserve"> </w:t>
      </w:r>
      <w:r w:rsidRPr="00F028C0">
        <w:rPr>
          <w:rFonts w:ascii="Times New Roman" w:hAnsi="Times New Roman" w:cs="Times New Roman"/>
          <w:b/>
          <w:u w:val="single"/>
        </w:rPr>
        <w:t xml:space="preserve">full-time </w:t>
      </w:r>
      <w:r w:rsidR="000D6BC7">
        <w:rPr>
          <w:rFonts w:ascii="Times New Roman" w:hAnsi="Times New Roman" w:cs="Times New Roman"/>
          <w:b/>
          <w:u w:val="single"/>
        </w:rPr>
        <w:t xml:space="preserve">personnel with arrest and/or firearm </w:t>
      </w:r>
      <w:r w:rsidR="00A83A4F">
        <w:rPr>
          <w:rFonts w:ascii="Times New Roman" w:hAnsi="Times New Roman" w:cs="Times New Roman"/>
          <w:b/>
          <w:u w:val="single"/>
        </w:rPr>
        <w:t>authority</w:t>
      </w:r>
      <w:r w:rsidR="00A83A4F">
        <w:rPr>
          <w:rFonts w:ascii="Times New Roman" w:hAnsi="Times New Roman" w:cs="Times New Roman"/>
          <w:b/>
        </w:rPr>
        <w:t xml:space="preserve"> </w:t>
      </w:r>
      <w:r w:rsidR="002F5A83">
        <w:rPr>
          <w:rFonts w:ascii="Times New Roman" w:hAnsi="Times New Roman" w:cs="Times New Roman"/>
          <w:b/>
        </w:rPr>
        <w:t>did your agency employ</w:t>
      </w:r>
      <w:r w:rsidRPr="00CE3155">
        <w:rPr>
          <w:rFonts w:ascii="Times New Roman" w:hAnsi="Times New Roman" w:cs="Times New Roman"/>
          <w:b/>
        </w:rPr>
        <w:t xml:space="preserve"> by </w:t>
      </w:r>
      <w:r>
        <w:rPr>
          <w:rFonts w:ascii="Times New Roman" w:hAnsi="Times New Roman" w:cs="Times New Roman"/>
          <w:b/>
        </w:rPr>
        <w:t xml:space="preserve">race and/or ethnicity and sex </w:t>
      </w:r>
      <w:r w:rsidR="00032635">
        <w:rPr>
          <w:rFonts w:ascii="Times New Roman" w:hAnsi="Times New Roman" w:cs="Times New Roman"/>
          <w:b/>
        </w:rPr>
        <w:t>on</w:t>
      </w:r>
      <w:r w:rsidRPr="00CE3155">
        <w:rPr>
          <w:rFonts w:ascii="Times New Roman" w:hAnsi="Times New Roman" w:cs="Times New Roman"/>
          <w:b/>
        </w:rPr>
        <w:t xml:space="preserve"> </w:t>
      </w:r>
      <w:r>
        <w:rPr>
          <w:rFonts w:ascii="Times New Roman" w:hAnsi="Times New Roman" w:cs="Times New Roman"/>
          <w:b/>
          <w:bCs/>
          <w:spacing w:val="1"/>
        </w:rPr>
        <w:t>[REFERENCE DAT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60"/>
        <w:gridCol w:w="2160"/>
        <w:gridCol w:w="2160"/>
        <w:gridCol w:w="1890"/>
      </w:tblGrid>
      <w:tr w14:paraId="2693B2D8" w14:textId="296BA957" w:rsidTr="00567D08">
        <w:tblPrEx>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860" w:type="dxa"/>
            <w:tcBorders>
              <w:bottom w:val="single" w:sz="4" w:space="0" w:color="808080" w:themeColor="background1" w:themeShade="80"/>
              <w:right w:val="single" w:sz="4" w:space="0" w:color="808080" w:themeColor="background1" w:themeShade="80"/>
            </w:tcBorders>
          </w:tcPr>
          <w:p w:rsidR="002D4FF3" w:rsidRPr="00CE3155" w:rsidP="00C663E6" w14:paraId="51221370"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2D4FF3" w:rsidRPr="00E31DCC" w:rsidP="00C663E6" w14:paraId="235091C5"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2D4FF3" w:rsidRPr="00E31DCC" w:rsidP="00C663E6" w14:paraId="64F5037D"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E31DCC">
              <w:rPr>
                <w:rFonts w:ascii="Times New Roman" w:hAnsi="Times New Roman" w:cs="Times New Roman"/>
                <w:b/>
                <w:u w:val="single"/>
              </w:rPr>
              <w:t>Female</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2D4FF3" w:rsidRPr="00E31DCC" w:rsidP="00C663E6" w14:paraId="224C3D95" w14:textId="6611043A">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3D386C06" w14:textId="4A00486D" w:rsidTr="00567D08">
        <w:tblPrEx>
          <w:tblW w:w="1107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FB69DC" w:rsidP="007A133E" w14:paraId="6AA386B6" w14:textId="77777777">
            <w:pPr>
              <w:pStyle w:val="ListParagraph"/>
              <w:widowControl w:val="0"/>
              <w:numPr>
                <w:ilvl w:val="0"/>
                <w:numId w:val="24"/>
              </w:numPr>
              <w:tabs>
                <w:tab w:val="left" w:pos="540"/>
              </w:tabs>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2D4FF3" w:rsidRPr="00FB69DC" w:rsidP="007A133E" w14:paraId="51E67180" w14:textId="1E73F4F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7A133E" w14:paraId="109D2AB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8454187" name="Group 2845418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68116877" name="Rectangle: Rounded Corners 10681168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587839" name="Rectangle: Rounded Corners 1195878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60823273" name="Rectangle: Rounded Corners 19608232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6765164" name="Rectangle: Rounded Corners 13167651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1341861" name="Rectangle: Rounded Corners 2713418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8454187" o:spid="_x0000_i1352" style="width:71.45pt;height:21.6pt;mso-position-horizontal-relative:char;mso-position-vertical-relative:line" coordsize="9071,2743">
                      <v:roundrect id="Rectangle: Rounded Corners 1068116877" o:spid="_x0000_s1353" style="width:1828;height:2743;mso-wrap-style:square;position:absolute;visibility:visible;v-text-anchor:middle" arcsize="10923f" fillcolor="white" strokecolor="#7f7f7f" strokeweight="0.25pt">
                        <v:stroke joinstyle="miter"/>
                      </v:roundrect>
                      <v:roundrect id="Rectangle: Rounded Corners 119587839" o:spid="_x0000_s1354" style="width:1829;height:2743;left:1810;mso-wrap-style:square;position:absolute;visibility:visible;v-text-anchor:middle" arcsize="10923f" fillcolor="white" strokecolor="#7f7f7f" strokeweight="0.25pt">
                        <v:stroke joinstyle="miter"/>
                      </v:roundrect>
                      <v:roundrect id="Rectangle: Rounded Corners 1960823273" o:spid="_x0000_s1355" style="width:1829;height:2743;left:3621;mso-wrap-style:square;position:absolute;visibility:visible;v-text-anchor:middle" arcsize="10923f" fillcolor="white" strokecolor="#7f7f7f" strokeweight="0.25pt">
                        <v:stroke joinstyle="miter"/>
                      </v:roundrect>
                      <v:roundrect id="Rectangle: Rounded Corners 1316765164" o:spid="_x0000_s1356" style="width:1828;height:2743;left:5432;mso-wrap-style:square;position:absolute;visibility:visible;v-text-anchor:middle" arcsize="10923f" fillcolor="white" strokecolor="#7f7f7f" strokeweight="0.25pt">
                        <v:stroke joinstyle="miter"/>
                      </v:roundrect>
                      <v:roundrect id="Rectangle: Rounded Corners 271341861" o:spid="_x0000_s135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7A133E" w14:paraId="787BB76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93731750" name="Group 179373175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89808389" name="Rectangle: Rounded Corners 2898083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4260738" name="Rectangle: Rounded Corners 48426073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4037311" name="Rectangle: Rounded Corners 6640373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8495854" name="Rectangle: Rounded Corners 182849585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0355683" name="Rectangle: Rounded Corners 11035568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93731750" o:spid="_x0000_i1358" style="width:71.45pt;height:21.6pt;mso-position-horizontal-relative:char;mso-position-vertical-relative:line" coordsize="9071,2743">
                      <v:roundrect id="Rectangle: Rounded Corners 289808389" o:spid="_x0000_s1359" style="width:1828;height:2743;mso-wrap-style:square;position:absolute;visibility:visible;v-text-anchor:middle" arcsize="10923f" fillcolor="white" strokecolor="#7f7f7f" strokeweight="0.25pt">
                        <v:stroke joinstyle="miter"/>
                      </v:roundrect>
                      <v:roundrect id="Rectangle: Rounded Corners 484260738" o:spid="_x0000_s1360" style="width:1829;height:2743;left:1810;mso-wrap-style:square;position:absolute;visibility:visible;v-text-anchor:middle" arcsize="10923f" fillcolor="white" strokecolor="#7f7f7f" strokeweight="0.25pt">
                        <v:stroke joinstyle="miter"/>
                      </v:roundrect>
                      <v:roundrect id="Rectangle: Rounded Corners 664037311" o:spid="_x0000_s1361" style="width:1829;height:2743;left:3621;mso-wrap-style:square;position:absolute;visibility:visible;v-text-anchor:middle" arcsize="10923f" fillcolor="white" strokecolor="#7f7f7f" strokeweight="0.25pt">
                        <v:stroke joinstyle="miter"/>
                      </v:roundrect>
                      <v:roundrect id="Rectangle: Rounded Corners 1828495854" o:spid="_x0000_s1362" style="width:1828;height:2743;left:5432;mso-wrap-style:square;position:absolute;visibility:visible;v-text-anchor:middle" arcsize="10923f" fillcolor="white" strokecolor="#7f7f7f" strokeweight="0.25pt">
                        <v:stroke joinstyle="miter"/>
                      </v:roundrect>
                      <v:roundrect id="Rectangle: Rounded Corners 110355683" o:spid="_x0000_s136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CE6355" w14:paraId="07E75544" w14:textId="1518978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37343043" name="Group 163734304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49577489" name="Rectangle: Rounded Corners 6495774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7519971" name="Rectangle: Rounded Corners 16175199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2316753" name="Rectangle: Rounded Corners 84231675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8395455" name="Rectangle: Rounded Corners 11183954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4716519" name="Rectangle: Rounded Corners 95471651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37343043" o:spid="_x0000_i1364" style="width:71.45pt;height:21.6pt;mso-position-horizontal-relative:char;mso-position-vertical-relative:line" coordsize="9071,2743">
                      <v:roundrect id="Rectangle: Rounded Corners 649577489" o:spid="_x0000_s1365" style="width:1828;height:2743;mso-wrap-style:square;position:absolute;visibility:visible;v-text-anchor:middle" arcsize="10923f" fillcolor="white" strokecolor="#7f7f7f" strokeweight="0.25pt">
                        <v:stroke joinstyle="miter"/>
                      </v:roundrect>
                      <v:roundrect id="Rectangle: Rounded Corners 1617519971" o:spid="_x0000_s1366" style="width:1829;height:2743;left:1810;mso-wrap-style:square;position:absolute;visibility:visible;v-text-anchor:middle" arcsize="10923f" fillcolor="white" strokecolor="#7f7f7f" strokeweight="0.25pt">
                        <v:stroke joinstyle="miter"/>
                      </v:roundrect>
                      <v:roundrect id="Rectangle: Rounded Corners 842316753" o:spid="_x0000_s1367" style="width:1829;height:2743;left:3621;mso-wrap-style:square;position:absolute;visibility:visible;v-text-anchor:middle" arcsize="10923f" fillcolor="white" strokecolor="#7f7f7f" strokeweight="0.25pt">
                        <v:stroke joinstyle="miter"/>
                      </v:roundrect>
                      <v:roundrect id="Rectangle: Rounded Corners 1118395455" o:spid="_x0000_s1368" style="width:1828;height:2743;left:5432;mso-wrap-style:square;position:absolute;visibility:visible;v-text-anchor:middle" arcsize="10923f" fillcolor="white" strokecolor="#7f7f7f" strokeweight="0.25pt">
                        <v:stroke joinstyle="miter"/>
                      </v:roundrect>
                      <v:roundrect id="Rectangle: Rounded Corners 954716519" o:spid="_x0000_s136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89DF85D" w14:textId="2BAC5AE9" w:rsidTr="00567D08">
        <w:tblPrEx>
          <w:tblW w:w="1107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FB69DC" w:rsidP="007A133E" w14:paraId="1DE7A446"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2D4FF3" w:rsidRPr="00FB69DC" w:rsidP="007A133E" w14:paraId="439E3FA1" w14:textId="5A95E30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7A133E" w14:paraId="28FBEAA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5910516" name="Group 41591051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11032576" name="Rectangle: Rounded Corners 14110325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5851782" name="Rectangle: Rounded Corners 16258517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1603308" name="Rectangle: Rounded Corners 14516033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30333045" name="Rectangle: Rounded Corners 17303330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64154861" name="Rectangle: Rounded Corners 19641548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5910516" o:spid="_x0000_i1370" style="width:71.45pt;height:21.6pt;mso-position-horizontal-relative:char;mso-position-vertical-relative:line" coordsize="9071,2743">
                      <v:roundrect id="Rectangle: Rounded Corners 1411032576" o:spid="_x0000_s1371" style="width:1828;height:2743;mso-wrap-style:square;position:absolute;visibility:visible;v-text-anchor:middle" arcsize="10923f" fillcolor="white" strokecolor="#7f7f7f" strokeweight="0.25pt">
                        <v:stroke joinstyle="miter"/>
                      </v:roundrect>
                      <v:roundrect id="Rectangle: Rounded Corners 1625851782" o:spid="_x0000_s1372" style="width:1829;height:2743;left:1810;mso-wrap-style:square;position:absolute;visibility:visible;v-text-anchor:middle" arcsize="10923f" fillcolor="white" strokecolor="#7f7f7f" strokeweight="0.25pt">
                        <v:stroke joinstyle="miter"/>
                      </v:roundrect>
                      <v:roundrect id="Rectangle: Rounded Corners 1451603308" o:spid="_x0000_s1373" style="width:1829;height:2743;left:3621;mso-wrap-style:square;position:absolute;visibility:visible;v-text-anchor:middle" arcsize="10923f" fillcolor="white" strokecolor="#7f7f7f" strokeweight="0.25pt">
                        <v:stroke joinstyle="miter"/>
                      </v:roundrect>
                      <v:roundrect id="Rectangle: Rounded Corners 1730333045" o:spid="_x0000_s1374" style="width:1828;height:2743;left:5432;mso-wrap-style:square;position:absolute;visibility:visible;v-text-anchor:middle" arcsize="10923f" fillcolor="white" strokecolor="#7f7f7f" strokeweight="0.25pt">
                        <v:stroke joinstyle="miter"/>
                      </v:roundrect>
                      <v:roundrect id="Rectangle: Rounded Corners 1964154861" o:spid="_x0000_s137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7A133E" w14:paraId="63665A2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07410488" name="Group 160741048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54371496" name="Rectangle: Rounded Corners 8543714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9685440" name="Rectangle: Rounded Corners 16896854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54525903" name="Rectangle: Rounded Corners 125452590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3340296" name="Rectangle: Rounded Corners 16333402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1513052" name="Rectangle: Rounded Corners 17915130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07410488" o:spid="_x0000_i1376" style="width:71.45pt;height:21.6pt;mso-position-horizontal-relative:char;mso-position-vertical-relative:line" coordsize="9071,2743">
                      <v:roundrect id="Rectangle: Rounded Corners 854371496" o:spid="_x0000_s1377" style="width:1828;height:2743;mso-wrap-style:square;position:absolute;visibility:visible;v-text-anchor:middle" arcsize="10923f" fillcolor="white" strokecolor="#7f7f7f" strokeweight="0.25pt">
                        <v:stroke joinstyle="miter"/>
                      </v:roundrect>
                      <v:roundrect id="Rectangle: Rounded Corners 1689685440" o:spid="_x0000_s1378" style="width:1829;height:2743;left:1810;mso-wrap-style:square;position:absolute;visibility:visible;v-text-anchor:middle" arcsize="10923f" fillcolor="white" strokecolor="#7f7f7f" strokeweight="0.25pt">
                        <v:stroke joinstyle="miter"/>
                      </v:roundrect>
                      <v:roundrect id="Rectangle: Rounded Corners 1254525903" o:spid="_x0000_s1379" style="width:1829;height:2743;left:3621;mso-wrap-style:square;position:absolute;visibility:visible;v-text-anchor:middle" arcsize="10923f" fillcolor="white" strokecolor="#7f7f7f" strokeweight="0.25pt">
                        <v:stroke joinstyle="miter"/>
                      </v:roundrect>
                      <v:roundrect id="Rectangle: Rounded Corners 1633340296" o:spid="_x0000_s1380" style="width:1828;height:2743;left:5432;mso-wrap-style:square;position:absolute;visibility:visible;v-text-anchor:middle" arcsize="10923f" fillcolor="white" strokecolor="#7f7f7f" strokeweight="0.25pt">
                        <v:stroke joinstyle="miter"/>
                      </v:roundrect>
                      <v:roundrect id="Rectangle: Rounded Corners 1791513052" o:spid="_x0000_s138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E6355" w14:paraId="0E285B70" w14:textId="59055B3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90803617" name="Group 159080361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08358204" name="Rectangle: Rounded Corners 100835820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3821947" name="Rectangle: Rounded Corners 12238219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3744675" name="Rectangle: Rounded Corners 194374467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7822324" name="Rectangle: Rounded Corners 132782232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8428376" name="Rectangle: Rounded Corners 13984283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90803617" o:spid="_x0000_i1382" style="width:71.45pt;height:21.6pt;mso-position-horizontal-relative:char;mso-position-vertical-relative:line" coordsize="9071,2743">
                      <v:roundrect id="Rectangle: Rounded Corners 1008358204" o:spid="_x0000_s1383" style="width:1828;height:2743;mso-wrap-style:square;position:absolute;visibility:visible;v-text-anchor:middle" arcsize="10923f" fillcolor="white" strokecolor="#7f7f7f" strokeweight="0.25pt">
                        <v:stroke joinstyle="miter"/>
                      </v:roundrect>
                      <v:roundrect id="Rectangle: Rounded Corners 1223821947" o:spid="_x0000_s1384" style="width:1829;height:2743;left:1810;mso-wrap-style:square;position:absolute;visibility:visible;v-text-anchor:middle" arcsize="10923f" fillcolor="white" strokecolor="#7f7f7f" strokeweight="0.25pt">
                        <v:stroke joinstyle="miter"/>
                      </v:roundrect>
                      <v:roundrect id="Rectangle: Rounded Corners 1943744675" o:spid="_x0000_s1385" style="width:1829;height:2743;left:3621;mso-wrap-style:square;position:absolute;visibility:visible;v-text-anchor:middle" arcsize="10923f" fillcolor="white" strokecolor="#7f7f7f" strokeweight="0.25pt">
                        <v:stroke joinstyle="miter"/>
                      </v:roundrect>
                      <v:roundrect id="Rectangle: Rounded Corners 1327822324" o:spid="_x0000_s1386" style="width:1828;height:2743;left:5432;mso-wrap-style:square;position:absolute;visibility:visible;v-text-anchor:middle" arcsize="10923f" fillcolor="white" strokecolor="#7f7f7f" strokeweight="0.25pt">
                        <v:stroke joinstyle="miter"/>
                      </v:roundrect>
                      <v:roundrect id="Rectangle: Rounded Corners 1398428376" o:spid="_x0000_s138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ECC7D9C" w14:textId="0B1F52D4" w:rsidTr="00567D08">
        <w:tblPrEx>
          <w:tblW w:w="11070" w:type="dxa"/>
          <w:tblInd w:w="-180" w:type="dxa"/>
          <w:tblLayout w:type="fixed"/>
          <w:tblLook w:val="04A0"/>
        </w:tblPrEx>
        <w:trPr>
          <w:trHeight w:val="288"/>
        </w:trPr>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FB69DC" w:rsidP="007A133E" w14:paraId="2375B714"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2D4FF3" w:rsidRPr="00FB69DC" w:rsidP="007A133E" w14:paraId="3C568BF5" w14:textId="75FD45A4">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7A133E" w14:paraId="5F44111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37090985" name="Group 113709098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99113414" name="Rectangle: Rounded Corners 12991134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4614453" name="Rectangle: Rounded Corners 175461445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07625432" name="Rectangle: Rounded Corners 14076254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03272585" name="Rectangle: Rounded Corners 20032725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154384" name="Rectangle: Rounded Corners 15515438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37090985" o:spid="_x0000_i1388" style="width:71.45pt;height:21.6pt;mso-position-horizontal-relative:char;mso-position-vertical-relative:line" coordsize="9071,2743">
                      <v:roundrect id="Rectangle: Rounded Corners 1299113414" o:spid="_x0000_s1389" style="width:1828;height:2743;mso-wrap-style:square;position:absolute;visibility:visible;v-text-anchor:middle" arcsize="10923f" fillcolor="white" strokecolor="#7f7f7f" strokeweight="0.25pt">
                        <v:stroke joinstyle="miter"/>
                      </v:roundrect>
                      <v:roundrect id="Rectangle: Rounded Corners 1754614453" o:spid="_x0000_s1390" style="width:1829;height:2743;left:1810;mso-wrap-style:square;position:absolute;visibility:visible;v-text-anchor:middle" arcsize="10923f" fillcolor="white" strokecolor="#7f7f7f" strokeweight="0.25pt">
                        <v:stroke joinstyle="miter"/>
                      </v:roundrect>
                      <v:roundrect id="Rectangle: Rounded Corners 1407625432" o:spid="_x0000_s1391" style="width:1829;height:2743;left:3621;mso-wrap-style:square;position:absolute;visibility:visible;v-text-anchor:middle" arcsize="10923f" fillcolor="white" strokecolor="#7f7f7f" strokeweight="0.25pt">
                        <v:stroke joinstyle="miter"/>
                      </v:roundrect>
                      <v:roundrect id="Rectangle: Rounded Corners 2003272585" o:spid="_x0000_s1392" style="width:1828;height:2743;left:5432;mso-wrap-style:square;position:absolute;visibility:visible;v-text-anchor:middle" arcsize="10923f" fillcolor="white" strokecolor="#7f7f7f" strokeweight="0.25pt">
                        <v:stroke joinstyle="miter"/>
                      </v:roundrect>
                      <v:roundrect id="Rectangle: Rounded Corners 155154384" o:spid="_x0000_s139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7A133E" w14:paraId="515180F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23248446" name="Group 21232484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18160674" name="Rectangle: Rounded Corners 8181606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9244641" name="Rectangle: Rounded Corners 12992446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7687742" name="Rectangle: Rounded Corners 15376877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7464307" name="Rectangle: Rounded Corners 3274643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7428082" name="Rectangle: Rounded Corners 8574280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23248446" o:spid="_x0000_i1394" style="width:71.45pt;height:21.6pt;mso-position-horizontal-relative:char;mso-position-vertical-relative:line" coordsize="9071,2743">
                      <v:roundrect id="Rectangle: Rounded Corners 818160674" o:spid="_x0000_s1395" style="width:1828;height:2743;mso-wrap-style:square;position:absolute;visibility:visible;v-text-anchor:middle" arcsize="10923f" fillcolor="white" strokecolor="#7f7f7f" strokeweight="0.25pt">
                        <v:stroke joinstyle="miter"/>
                      </v:roundrect>
                      <v:roundrect id="Rectangle: Rounded Corners 1299244641" o:spid="_x0000_s1396" style="width:1829;height:2743;left:1810;mso-wrap-style:square;position:absolute;visibility:visible;v-text-anchor:middle" arcsize="10923f" fillcolor="white" strokecolor="#7f7f7f" strokeweight="0.25pt">
                        <v:stroke joinstyle="miter"/>
                      </v:roundrect>
                      <v:roundrect id="Rectangle: Rounded Corners 1537687742" o:spid="_x0000_s1397" style="width:1829;height:2743;left:3621;mso-wrap-style:square;position:absolute;visibility:visible;v-text-anchor:middle" arcsize="10923f" fillcolor="white" strokecolor="#7f7f7f" strokeweight="0.25pt">
                        <v:stroke joinstyle="miter"/>
                      </v:roundrect>
                      <v:roundrect id="Rectangle: Rounded Corners 327464307" o:spid="_x0000_s1398" style="width:1828;height:2743;left:5432;mso-wrap-style:square;position:absolute;visibility:visible;v-text-anchor:middle" arcsize="10923f" fillcolor="white" strokecolor="#7f7f7f" strokeweight="0.25pt">
                        <v:stroke joinstyle="miter"/>
                      </v:roundrect>
                      <v:roundrect id="Rectangle: Rounded Corners 857428082" o:spid="_x0000_s139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CE6355" w14:paraId="4BB939B9" w14:textId="0A5610BF">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91469372" name="Group 12914693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4968644" name="Rectangle: Rounded Corners 3549686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1900435" name="Rectangle: Rounded Corners 3219004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09289264" name="Rectangle: Rounded Corners 140928926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6781640" name="Rectangle: Rounded Corners 9267816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5803806" name="Rectangle: Rounded Corners 6958038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1469372" o:spid="_x0000_i1400" style="width:71.45pt;height:21.6pt;mso-position-horizontal-relative:char;mso-position-vertical-relative:line" coordsize="9071,2743">
                      <v:roundrect id="Rectangle: Rounded Corners 354968644" o:spid="_x0000_s1401" style="width:1828;height:2743;mso-wrap-style:square;position:absolute;visibility:visible;v-text-anchor:middle" arcsize="10923f" fillcolor="white" strokecolor="#7f7f7f" strokeweight="0.25pt">
                        <v:stroke joinstyle="miter"/>
                      </v:roundrect>
                      <v:roundrect id="Rectangle: Rounded Corners 321900435" o:spid="_x0000_s1402" style="width:1829;height:2743;left:1810;mso-wrap-style:square;position:absolute;visibility:visible;v-text-anchor:middle" arcsize="10923f" fillcolor="white" strokecolor="#7f7f7f" strokeweight="0.25pt">
                        <v:stroke joinstyle="miter"/>
                      </v:roundrect>
                      <v:roundrect id="Rectangle: Rounded Corners 1409289264" o:spid="_x0000_s1403" style="width:1829;height:2743;left:3621;mso-wrap-style:square;position:absolute;visibility:visible;v-text-anchor:middle" arcsize="10923f" fillcolor="white" strokecolor="#7f7f7f" strokeweight="0.25pt">
                        <v:stroke joinstyle="miter"/>
                      </v:roundrect>
                      <v:roundrect id="Rectangle: Rounded Corners 926781640" o:spid="_x0000_s1404" style="width:1828;height:2743;left:5432;mso-wrap-style:square;position:absolute;visibility:visible;v-text-anchor:middle" arcsize="10923f" fillcolor="white" strokecolor="#7f7f7f" strokeweight="0.25pt">
                        <v:stroke joinstyle="miter"/>
                      </v:roundrect>
                      <v:roundrect id="Rectangle: Rounded Corners 695803806" o:spid="_x0000_s140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B739DF8" w14:textId="40B75056" w:rsidTr="00567D08">
        <w:tblPrEx>
          <w:tblW w:w="1107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FB69DC" w:rsidP="007A133E" w14:paraId="24E2B041"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2D4FF3" w:rsidRPr="00FB69DC" w:rsidP="007A133E" w14:paraId="60F37350" w14:textId="279060D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7A133E" w14:paraId="769BB16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25187572" name="Group 11251875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9789179" name="Rectangle: Rounded Corners 94978917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3068358" name="Rectangle: Rounded Corners 9330683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4468389" name="Rectangle: Rounded Corners 48446838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0348489" name="Rectangle: Rounded Corners 8903484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1937400" name="Rectangle: Rounded Corners 16119374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25187572" o:spid="_x0000_i1406" style="width:71.45pt;height:21.6pt;mso-position-horizontal-relative:char;mso-position-vertical-relative:line" coordsize="9071,2743">
                      <v:roundrect id="Rectangle: Rounded Corners 949789179" o:spid="_x0000_s1407" style="width:1828;height:2743;mso-wrap-style:square;position:absolute;visibility:visible;v-text-anchor:middle" arcsize="10923f" fillcolor="white" strokecolor="#7f7f7f" strokeweight="0.25pt">
                        <v:stroke joinstyle="miter"/>
                      </v:roundrect>
                      <v:roundrect id="Rectangle: Rounded Corners 933068358" o:spid="_x0000_s1408" style="width:1829;height:2743;left:1810;mso-wrap-style:square;position:absolute;visibility:visible;v-text-anchor:middle" arcsize="10923f" fillcolor="white" strokecolor="#7f7f7f" strokeweight="0.25pt">
                        <v:stroke joinstyle="miter"/>
                      </v:roundrect>
                      <v:roundrect id="Rectangle: Rounded Corners 484468389" o:spid="_x0000_s1409" style="width:1829;height:2743;left:3621;mso-wrap-style:square;position:absolute;visibility:visible;v-text-anchor:middle" arcsize="10923f" fillcolor="white" strokecolor="#7f7f7f" strokeweight="0.25pt">
                        <v:stroke joinstyle="miter"/>
                      </v:roundrect>
                      <v:roundrect id="Rectangle: Rounded Corners 890348489" o:spid="_x0000_s1410" style="width:1828;height:2743;left:5432;mso-wrap-style:square;position:absolute;visibility:visible;v-text-anchor:middle" arcsize="10923f" fillcolor="white" strokecolor="#7f7f7f" strokeweight="0.25pt">
                        <v:stroke joinstyle="miter"/>
                      </v:roundrect>
                      <v:roundrect id="Rectangle: Rounded Corners 1611937400" o:spid="_x0000_s141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7A133E" w14:paraId="4DF0D6F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82251078" name="Group 5822510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61575020" name="Rectangle: Rounded Corners 10615750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8498338" name="Rectangle: Rounded Corners 116849833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6977340" name="Rectangle: Rounded Corners 7569773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7487288" name="Rectangle: Rounded Corners 21174872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0252664" name="Rectangle: Rounded Corners 6702526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82251078" o:spid="_x0000_i1412" style="width:71.45pt;height:21.6pt;mso-position-horizontal-relative:char;mso-position-vertical-relative:line" coordsize="9071,2743">
                      <v:roundrect id="Rectangle: Rounded Corners 1061575020" o:spid="_x0000_s1413" style="width:1828;height:2743;mso-wrap-style:square;position:absolute;visibility:visible;v-text-anchor:middle" arcsize="10923f" fillcolor="white" strokecolor="#7f7f7f" strokeweight="0.25pt">
                        <v:stroke joinstyle="miter"/>
                      </v:roundrect>
                      <v:roundrect id="Rectangle: Rounded Corners 1168498338" o:spid="_x0000_s1414" style="width:1829;height:2743;left:1810;mso-wrap-style:square;position:absolute;visibility:visible;v-text-anchor:middle" arcsize="10923f" fillcolor="white" strokecolor="#7f7f7f" strokeweight="0.25pt">
                        <v:stroke joinstyle="miter"/>
                      </v:roundrect>
                      <v:roundrect id="Rectangle: Rounded Corners 756977340" o:spid="_x0000_s1415" style="width:1829;height:2743;left:3621;mso-wrap-style:square;position:absolute;visibility:visible;v-text-anchor:middle" arcsize="10923f" fillcolor="white" strokecolor="#7f7f7f" strokeweight="0.25pt">
                        <v:stroke joinstyle="miter"/>
                      </v:roundrect>
                      <v:roundrect id="Rectangle: Rounded Corners 2117487288" o:spid="_x0000_s1416" style="width:1828;height:2743;left:5432;mso-wrap-style:square;position:absolute;visibility:visible;v-text-anchor:middle" arcsize="10923f" fillcolor="white" strokecolor="#7f7f7f" strokeweight="0.25pt">
                        <v:stroke joinstyle="miter"/>
                      </v:roundrect>
                      <v:roundrect id="Rectangle: Rounded Corners 670252664" o:spid="_x0000_s141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E6355" w14:paraId="5391DB64" w14:textId="51E4EAE0">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91310158" name="Group 109131015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64100991" name="Rectangle: Rounded Corners 7641009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4807555" name="Rectangle: Rounded Corners 9348075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3407518" name="Rectangle: Rounded Corners 20834075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3327691" name="Rectangle: Rounded Corners 83332769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3365092" name="Rectangle: Rounded Corners 58336509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91310158" o:spid="_x0000_i1418" style="width:71.45pt;height:21.6pt;mso-position-horizontal-relative:char;mso-position-vertical-relative:line" coordsize="9071,2743">
                      <v:roundrect id="Rectangle: Rounded Corners 764100991" o:spid="_x0000_s1419" style="width:1828;height:2743;mso-wrap-style:square;position:absolute;visibility:visible;v-text-anchor:middle" arcsize="10923f" fillcolor="white" strokecolor="#7f7f7f" strokeweight="0.25pt">
                        <v:stroke joinstyle="miter"/>
                      </v:roundrect>
                      <v:roundrect id="Rectangle: Rounded Corners 934807555" o:spid="_x0000_s1420" style="width:1829;height:2743;left:1810;mso-wrap-style:square;position:absolute;visibility:visible;v-text-anchor:middle" arcsize="10923f" fillcolor="white" strokecolor="#7f7f7f" strokeweight="0.25pt">
                        <v:stroke joinstyle="miter"/>
                      </v:roundrect>
                      <v:roundrect id="Rectangle: Rounded Corners 2083407518" o:spid="_x0000_s1421" style="width:1829;height:2743;left:3621;mso-wrap-style:square;position:absolute;visibility:visible;v-text-anchor:middle" arcsize="10923f" fillcolor="white" strokecolor="#7f7f7f" strokeweight="0.25pt">
                        <v:stroke joinstyle="miter"/>
                      </v:roundrect>
                      <v:roundrect id="Rectangle: Rounded Corners 833327691" o:spid="_x0000_s1422" style="width:1828;height:2743;left:5432;mso-wrap-style:square;position:absolute;visibility:visible;v-text-anchor:middle" arcsize="10923f" fillcolor="white" strokecolor="#7f7f7f" strokeweight="0.25pt">
                        <v:stroke joinstyle="miter"/>
                      </v:roundrect>
                      <v:roundrect id="Rectangle: Rounded Corners 583365092" o:spid="_x0000_s142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9A6A72D" w14:textId="5A7D7BBD" w:rsidTr="00567D08">
        <w:tblPrEx>
          <w:tblW w:w="11070" w:type="dxa"/>
          <w:tblInd w:w="-180" w:type="dxa"/>
          <w:tblLayout w:type="fixed"/>
          <w:tblLook w:val="04A0"/>
        </w:tblPrEx>
        <w:trPr>
          <w:trHeight w:val="288"/>
        </w:trPr>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FB69DC" w:rsidP="007A133E" w14:paraId="16348543"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2D4FF3" w:rsidRPr="00FB69DC" w:rsidP="007A133E" w14:paraId="022FB903" w14:textId="77E9287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7A133E" w14:paraId="7BD95BF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74645642" name="Group 117464564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02748247" name="Rectangle: Rounded Corners 30274824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9620834" name="Rectangle: Rounded Corners 26962083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5213997" name="Rectangle: Rounded Corners 136521399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4297910" name="Rectangle: Rounded Corners 20142979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8685977" name="Rectangle: Rounded Corners 48868597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74645642" o:spid="_x0000_i1424" style="width:71.45pt;height:21.6pt;mso-position-horizontal-relative:char;mso-position-vertical-relative:line" coordsize="9071,2743">
                      <v:roundrect id="Rectangle: Rounded Corners 302748247" o:spid="_x0000_s1425" style="width:1828;height:2743;mso-wrap-style:square;position:absolute;visibility:visible;v-text-anchor:middle" arcsize="10923f" fillcolor="white" strokecolor="#7f7f7f" strokeweight="0.25pt">
                        <v:stroke joinstyle="miter"/>
                      </v:roundrect>
                      <v:roundrect id="Rectangle: Rounded Corners 269620834" o:spid="_x0000_s1426" style="width:1829;height:2743;left:1810;mso-wrap-style:square;position:absolute;visibility:visible;v-text-anchor:middle" arcsize="10923f" fillcolor="white" strokecolor="#7f7f7f" strokeweight="0.25pt">
                        <v:stroke joinstyle="miter"/>
                      </v:roundrect>
                      <v:roundrect id="Rectangle: Rounded Corners 1365213997" o:spid="_x0000_s1427" style="width:1829;height:2743;left:3621;mso-wrap-style:square;position:absolute;visibility:visible;v-text-anchor:middle" arcsize="10923f" fillcolor="white" strokecolor="#7f7f7f" strokeweight="0.25pt">
                        <v:stroke joinstyle="miter"/>
                      </v:roundrect>
                      <v:roundrect id="Rectangle: Rounded Corners 2014297910" o:spid="_x0000_s1428" style="width:1828;height:2743;left:5432;mso-wrap-style:square;position:absolute;visibility:visible;v-text-anchor:middle" arcsize="10923f" fillcolor="white" strokecolor="#7f7f7f" strokeweight="0.25pt">
                        <v:stroke joinstyle="miter"/>
                      </v:roundrect>
                      <v:roundrect id="Rectangle: Rounded Corners 488685977" o:spid="_x0000_s142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7A133E" w14:paraId="5CA8FAB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36754204" name="Group 173675420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81386306" name="Rectangle: Rounded Corners 13813863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7855996" name="Rectangle: Rounded Corners 197785599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0736159" name="Rectangle: Rounded Corners 66073615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86333264" name="Rectangle: Rounded Corners 13863332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4420702" name="Rectangle: Rounded Corners 11244207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36754204" o:spid="_x0000_i1430" style="width:71.45pt;height:21.6pt;mso-position-horizontal-relative:char;mso-position-vertical-relative:line" coordsize="9071,2743">
                      <v:roundrect id="Rectangle: Rounded Corners 1381386306" o:spid="_x0000_s1431" style="width:1828;height:2743;mso-wrap-style:square;position:absolute;visibility:visible;v-text-anchor:middle" arcsize="10923f" fillcolor="white" strokecolor="#7f7f7f" strokeweight="0.25pt">
                        <v:stroke joinstyle="miter"/>
                      </v:roundrect>
                      <v:roundrect id="Rectangle: Rounded Corners 1977855996" o:spid="_x0000_s1432" style="width:1829;height:2743;left:1810;mso-wrap-style:square;position:absolute;visibility:visible;v-text-anchor:middle" arcsize="10923f" fillcolor="white" strokecolor="#7f7f7f" strokeweight="0.25pt">
                        <v:stroke joinstyle="miter"/>
                      </v:roundrect>
                      <v:roundrect id="Rectangle: Rounded Corners 660736159" o:spid="_x0000_s1433" style="width:1829;height:2743;left:3621;mso-wrap-style:square;position:absolute;visibility:visible;v-text-anchor:middle" arcsize="10923f" fillcolor="white" strokecolor="#7f7f7f" strokeweight="0.25pt">
                        <v:stroke joinstyle="miter"/>
                      </v:roundrect>
                      <v:roundrect id="Rectangle: Rounded Corners 1386333264" o:spid="_x0000_s1434" style="width:1828;height:2743;left:5432;mso-wrap-style:square;position:absolute;visibility:visible;v-text-anchor:middle" arcsize="10923f" fillcolor="white" strokecolor="#7f7f7f" strokeweight="0.25pt">
                        <v:stroke joinstyle="miter"/>
                      </v:roundrect>
                      <v:roundrect id="Rectangle: Rounded Corners 1124420702" o:spid="_x0000_s143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D4FF3" w:rsidRPr="00CE3155" w:rsidP="00CE6355" w14:paraId="1B00DF53" w14:textId="5FAFDAF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89366124" name="Group 14893661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87462048" name="Rectangle: Rounded Corners 8874620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7473914" name="Rectangle: Rounded Corners 119747391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9560933" name="Rectangle: Rounded Corners 20595609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502539" name="Rectangle: Rounded Corners 655025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9236589" name="Rectangle: Rounded Corners 195923658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89366124" o:spid="_x0000_i1436" style="width:71.45pt;height:21.6pt;mso-position-horizontal-relative:char;mso-position-vertical-relative:line" coordsize="9071,2743">
                      <v:roundrect id="Rectangle: Rounded Corners 887462048" o:spid="_x0000_s1437" style="width:1828;height:2743;mso-wrap-style:square;position:absolute;visibility:visible;v-text-anchor:middle" arcsize="10923f" fillcolor="white" strokecolor="#7f7f7f" strokeweight="0.25pt">
                        <v:stroke joinstyle="miter"/>
                      </v:roundrect>
                      <v:roundrect id="Rectangle: Rounded Corners 1197473914" o:spid="_x0000_s1438" style="width:1829;height:2743;left:1810;mso-wrap-style:square;position:absolute;visibility:visible;v-text-anchor:middle" arcsize="10923f" fillcolor="white" strokecolor="#7f7f7f" strokeweight="0.25pt">
                        <v:stroke joinstyle="miter"/>
                      </v:roundrect>
                      <v:roundrect id="Rectangle: Rounded Corners 2059560933" o:spid="_x0000_s1439" style="width:1829;height:2743;left:3621;mso-wrap-style:square;position:absolute;visibility:visible;v-text-anchor:middle" arcsize="10923f" fillcolor="white" strokecolor="#7f7f7f" strokeweight="0.25pt">
                        <v:stroke joinstyle="miter"/>
                      </v:roundrect>
                      <v:roundrect id="Rectangle: Rounded Corners 65502539" o:spid="_x0000_s1440" style="width:1828;height:2743;left:5432;mso-wrap-style:square;position:absolute;visibility:visible;v-text-anchor:middle" arcsize="10923f" fillcolor="white" strokecolor="#7f7f7f" strokeweight="0.25pt">
                        <v:stroke joinstyle="miter"/>
                      </v:roundrect>
                      <v:roundrect id="Rectangle: Rounded Corners 1959236589" o:spid="_x0000_s14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1770C31" w14:textId="1B617F72" w:rsidTr="00567D08">
        <w:tblPrEx>
          <w:tblW w:w="1107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FB69DC" w:rsidP="007A133E" w14:paraId="00C1F295"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2D4FF3" w:rsidRPr="00FB69DC" w:rsidP="007A133E" w14:paraId="62D4985A" w14:textId="4CCEAF2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7A133E" w14:paraId="10E5B30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1129035" name="Group 311290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8221448" name="Rectangle: Rounded Corners 4682214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8317661" name="Rectangle: Rounded Corners 21283176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0327504" name="Rectangle: Rounded Corners 4603275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8341118" name="Rectangle: Rounded Corners 113834111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2307196" name="Rectangle: Rounded Corners 15023071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1129035" o:spid="_x0000_i1442" style="width:71.45pt;height:21.6pt;mso-position-horizontal-relative:char;mso-position-vertical-relative:line" coordsize="9071,2743">
                      <v:roundrect id="Rectangle: Rounded Corners 468221448" o:spid="_x0000_s1443" style="width:1828;height:2743;mso-wrap-style:square;position:absolute;visibility:visible;v-text-anchor:middle" arcsize="10923f" fillcolor="white" strokecolor="#7f7f7f" strokeweight="0.25pt">
                        <v:stroke joinstyle="miter"/>
                      </v:roundrect>
                      <v:roundrect id="Rectangle: Rounded Corners 2128317661" o:spid="_x0000_s1444" style="width:1829;height:2743;left:1810;mso-wrap-style:square;position:absolute;visibility:visible;v-text-anchor:middle" arcsize="10923f" fillcolor="white" strokecolor="#7f7f7f" strokeweight="0.25pt">
                        <v:stroke joinstyle="miter"/>
                      </v:roundrect>
                      <v:roundrect id="Rectangle: Rounded Corners 460327504" o:spid="_x0000_s1445" style="width:1829;height:2743;left:3621;mso-wrap-style:square;position:absolute;visibility:visible;v-text-anchor:middle" arcsize="10923f" fillcolor="white" strokecolor="#7f7f7f" strokeweight="0.25pt">
                        <v:stroke joinstyle="miter"/>
                      </v:roundrect>
                      <v:roundrect id="Rectangle: Rounded Corners 1138341118" o:spid="_x0000_s1446" style="width:1828;height:2743;left:5432;mso-wrap-style:square;position:absolute;visibility:visible;v-text-anchor:middle" arcsize="10923f" fillcolor="white" strokecolor="#7f7f7f" strokeweight="0.25pt">
                        <v:stroke joinstyle="miter"/>
                      </v:roundrect>
                      <v:roundrect id="Rectangle: Rounded Corners 1502307196" o:spid="_x0000_s14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7A133E" w14:paraId="5711D07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86081940" name="Group 88608194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3261895" name="Rectangle: Rounded Corners 42326189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6577849" name="Rectangle: Rounded Corners 16265778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6951056" name="Rectangle: Rounded Corners 18169510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8382958" name="Rectangle: Rounded Corners 95838295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8756693" name="Rectangle: Rounded Corners 205875669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86081940" o:spid="_x0000_i1448" style="width:71.45pt;height:21.6pt;mso-position-horizontal-relative:char;mso-position-vertical-relative:line" coordsize="9071,2743">
                      <v:roundrect id="Rectangle: Rounded Corners 423261895" o:spid="_x0000_s1449" style="width:1828;height:2743;mso-wrap-style:square;position:absolute;visibility:visible;v-text-anchor:middle" arcsize="10923f" fillcolor="white" strokecolor="#7f7f7f" strokeweight="0.25pt">
                        <v:stroke joinstyle="miter"/>
                      </v:roundrect>
                      <v:roundrect id="Rectangle: Rounded Corners 1626577849" o:spid="_x0000_s1450" style="width:1829;height:2743;left:1810;mso-wrap-style:square;position:absolute;visibility:visible;v-text-anchor:middle" arcsize="10923f" fillcolor="white" strokecolor="#7f7f7f" strokeweight="0.25pt">
                        <v:stroke joinstyle="miter"/>
                      </v:roundrect>
                      <v:roundrect id="Rectangle: Rounded Corners 1816951056" o:spid="_x0000_s1451" style="width:1829;height:2743;left:3621;mso-wrap-style:square;position:absolute;visibility:visible;v-text-anchor:middle" arcsize="10923f" fillcolor="white" strokecolor="#7f7f7f" strokeweight="0.25pt">
                        <v:stroke joinstyle="miter"/>
                      </v:roundrect>
                      <v:roundrect id="Rectangle: Rounded Corners 958382958" o:spid="_x0000_s1452" style="width:1828;height:2743;left:5432;mso-wrap-style:square;position:absolute;visibility:visible;v-text-anchor:middle" arcsize="10923f" fillcolor="white" strokecolor="#7f7f7f" strokeweight="0.25pt">
                        <v:stroke joinstyle="miter"/>
                      </v:roundrect>
                      <v:roundrect id="Rectangle: Rounded Corners 2058756693" o:spid="_x0000_s14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E6355" w14:paraId="0662EA05" w14:textId="12E8B63E">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75477884" name="Group 17754778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30635017" name="Rectangle: Rounded Corners 103063501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709401" name="Rectangle: Rounded Corners 161709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9819329" name="Rectangle: Rounded Corners 33981932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1556155" name="Rectangle: Rounded Corners 20615561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1432021" name="Rectangle: Rounded Corners 151143202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75477884" o:spid="_x0000_i1454" style="width:71.45pt;height:21.6pt;mso-position-horizontal-relative:char;mso-position-vertical-relative:line" coordsize="9071,2743">
                      <v:roundrect id="Rectangle: Rounded Corners 1030635017" o:spid="_x0000_s1455" style="width:1828;height:2743;mso-wrap-style:square;position:absolute;visibility:visible;v-text-anchor:middle" arcsize="10923f" fillcolor="white" strokecolor="#7f7f7f" strokeweight="0.25pt">
                        <v:stroke joinstyle="miter"/>
                      </v:roundrect>
                      <v:roundrect id="Rectangle: Rounded Corners 161709401" o:spid="_x0000_s1456" style="width:1829;height:2743;left:1810;mso-wrap-style:square;position:absolute;visibility:visible;v-text-anchor:middle" arcsize="10923f" fillcolor="white" strokecolor="#7f7f7f" strokeweight="0.25pt">
                        <v:stroke joinstyle="miter"/>
                      </v:roundrect>
                      <v:roundrect id="Rectangle: Rounded Corners 339819329" o:spid="_x0000_s1457" style="width:1829;height:2743;left:3621;mso-wrap-style:square;position:absolute;visibility:visible;v-text-anchor:middle" arcsize="10923f" fillcolor="white" strokecolor="#7f7f7f" strokeweight="0.25pt">
                        <v:stroke joinstyle="miter"/>
                      </v:roundrect>
                      <v:roundrect id="Rectangle: Rounded Corners 2061556155" o:spid="_x0000_s1458" style="width:1828;height:2743;left:5432;mso-wrap-style:square;position:absolute;visibility:visible;v-text-anchor:middle" arcsize="10923f" fillcolor="white" strokecolor="#7f7f7f" strokeweight="0.25pt">
                        <v:stroke joinstyle="miter"/>
                      </v:roundrect>
                      <v:roundrect id="Rectangle: Rounded Corners 1511432021" o:spid="_x0000_s14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4131B33" w14:textId="08DE21FD" w:rsidTr="00567D08">
        <w:tblPrEx>
          <w:tblW w:w="1107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2D4FF3" w:rsidRPr="00FB69DC" w:rsidP="007A133E" w14:paraId="62AB95FF"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2D4FF3" w:rsidRPr="00FB69DC" w:rsidP="007A133E" w14:paraId="51B0803F" w14:textId="6BA63BA1">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2D4FF3" w:rsidRPr="00CE3155" w:rsidP="007A133E" w14:paraId="7B34CD45"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28090938" name="Group 22809093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85530683" name="Rectangle: Rounded Corners 16855306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9384096" name="Rectangle: Rounded Corners 72938409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4565035" name="Rectangle: Rounded Corners 97456503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7600448" name="Rectangle: Rounded Corners 9176004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9821615" name="Rectangle: Rounded Corners 175982161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28090938" o:spid="_x0000_i1460" style="width:71.45pt;height:21.6pt;mso-position-horizontal-relative:char;mso-position-vertical-relative:line" coordsize="9071,2743">
                      <v:roundrect id="Rectangle: Rounded Corners 1685530683" o:spid="_x0000_s1461" style="width:1828;height:2743;mso-wrap-style:square;position:absolute;visibility:visible;v-text-anchor:middle" arcsize="10923f" fillcolor="white" strokecolor="#7f7f7f" strokeweight="0.25pt">
                        <v:stroke joinstyle="miter"/>
                      </v:roundrect>
                      <v:roundrect id="Rectangle: Rounded Corners 729384096" o:spid="_x0000_s1462" style="width:1829;height:2743;left:1810;mso-wrap-style:square;position:absolute;visibility:visible;v-text-anchor:middle" arcsize="10923f" fillcolor="white" strokecolor="#7f7f7f" strokeweight="0.25pt">
                        <v:stroke joinstyle="miter"/>
                      </v:roundrect>
                      <v:roundrect id="Rectangle: Rounded Corners 974565035" o:spid="_x0000_s1463" style="width:1829;height:2743;left:3621;mso-wrap-style:square;position:absolute;visibility:visible;v-text-anchor:middle" arcsize="10923f" fillcolor="white" strokecolor="#7f7f7f" strokeweight="0.25pt">
                        <v:stroke joinstyle="miter"/>
                      </v:roundrect>
                      <v:roundrect id="Rectangle: Rounded Corners 917600448" o:spid="_x0000_s1464" style="width:1828;height:2743;left:5432;mso-wrap-style:square;position:absolute;visibility:visible;v-text-anchor:middle" arcsize="10923f" fillcolor="white" strokecolor="#7f7f7f" strokeweight="0.25pt">
                        <v:stroke joinstyle="miter"/>
                      </v:roundrect>
                      <v:roundrect id="Rectangle: Rounded Corners 1759821615" o:spid="_x0000_s14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2D4FF3" w:rsidRPr="00CE3155" w:rsidP="007A133E" w14:paraId="33B3CED9"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01175124" name="Group 5011751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29532502" name="Rectangle: Rounded Corners 16295325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9528095" name="Rectangle: Rounded Corners 3795280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1662793" name="Rectangle: Rounded Corners 30166279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160168" name="Rectangle: Rounded Corners 17416016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2757041" name="Rectangle: Rounded Corners 4227570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01175124" o:spid="_x0000_i1466" style="width:71.45pt;height:21.6pt;mso-position-horizontal-relative:char;mso-position-vertical-relative:line" coordsize="9071,2743">
                      <v:roundrect id="Rectangle: Rounded Corners 1629532502" o:spid="_x0000_s1467" style="width:1828;height:2743;mso-wrap-style:square;position:absolute;visibility:visible;v-text-anchor:middle" arcsize="10923f" fillcolor="white" strokecolor="#7f7f7f" strokeweight="0.25pt">
                        <v:stroke joinstyle="miter"/>
                      </v:roundrect>
                      <v:roundrect id="Rectangle: Rounded Corners 379528095" o:spid="_x0000_s1468" style="width:1829;height:2743;left:1810;mso-wrap-style:square;position:absolute;visibility:visible;v-text-anchor:middle" arcsize="10923f" fillcolor="white" strokecolor="#7f7f7f" strokeweight="0.25pt">
                        <v:stroke joinstyle="miter"/>
                      </v:roundrect>
                      <v:roundrect id="Rectangle: Rounded Corners 301662793" o:spid="_x0000_s1469" style="width:1829;height:2743;left:3621;mso-wrap-style:square;position:absolute;visibility:visible;v-text-anchor:middle" arcsize="10923f" fillcolor="white" strokecolor="#7f7f7f" strokeweight="0.25pt">
                        <v:stroke joinstyle="miter"/>
                      </v:roundrect>
                      <v:roundrect id="Rectangle: Rounded Corners 174160168" o:spid="_x0000_s1470" style="width:1828;height:2743;left:5432;mso-wrap-style:square;position:absolute;visibility:visible;v-text-anchor:middle" arcsize="10923f" fillcolor="white" strokecolor="#7f7f7f" strokeweight="0.25pt">
                        <v:stroke joinstyle="miter"/>
                      </v:roundrect>
                      <v:roundrect id="Rectangle: Rounded Corners 422757041" o:spid="_x0000_s14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2D4FF3" w:rsidRPr="00CE3155" w:rsidP="00CE6355" w14:paraId="4CCA979D" w14:textId="6CED788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22761910" name="Group 13227619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62008703" name="Rectangle: Rounded Corners 18620087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6515508" name="Rectangle: Rounded Corners 167651550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8864958" name="Rectangle: Rounded Corners 12088649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558806" name="Rectangle: Rounded Corners 12755880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11317298" name="Rectangle: Rounded Corners 6113172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22761910" o:spid="_x0000_i1472" style="width:71.45pt;height:21.6pt;mso-position-horizontal-relative:char;mso-position-vertical-relative:line" coordsize="9071,2743">
                      <v:roundrect id="Rectangle: Rounded Corners 1862008703" o:spid="_x0000_s1473" style="width:1828;height:2743;mso-wrap-style:square;position:absolute;visibility:visible;v-text-anchor:middle" arcsize="10923f" fillcolor="white" strokecolor="#7f7f7f" strokeweight="0.25pt">
                        <v:stroke joinstyle="miter"/>
                      </v:roundrect>
                      <v:roundrect id="Rectangle: Rounded Corners 1676515508" o:spid="_x0000_s1474" style="width:1829;height:2743;left:1810;mso-wrap-style:square;position:absolute;visibility:visible;v-text-anchor:middle" arcsize="10923f" fillcolor="white" strokecolor="#7f7f7f" strokeweight="0.25pt">
                        <v:stroke joinstyle="miter"/>
                      </v:roundrect>
                      <v:roundrect id="Rectangle: Rounded Corners 1208864958" o:spid="_x0000_s1475" style="width:1829;height:2743;left:3621;mso-wrap-style:square;position:absolute;visibility:visible;v-text-anchor:middle" arcsize="10923f" fillcolor="white" strokecolor="#7f7f7f" strokeweight="0.25pt">
                        <v:stroke joinstyle="miter"/>
                      </v:roundrect>
                      <v:roundrect id="Rectangle: Rounded Corners 127558806" o:spid="_x0000_s1476" style="width:1828;height:2743;left:5432;mso-wrap-style:square;position:absolute;visibility:visible;v-text-anchor:middle" arcsize="10923f" fillcolor="white" strokecolor="#7f7f7f" strokeweight="0.25pt">
                        <v:stroke joinstyle="miter"/>
                      </v:roundrect>
                      <v:roundrect id="Rectangle: Rounded Corners 611317298" o:spid="_x0000_s14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C1579A8" w14:textId="08510009" w:rsidTr="00567D08">
        <w:tblPrEx>
          <w:tblW w:w="1107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7A133E" w:rsidP="007A133E" w14:paraId="3C072821" w14:textId="30228ED0">
            <w:pPr>
              <w:pStyle w:val="ListParagraph"/>
              <w:widowControl w:val="0"/>
              <w:numPr>
                <w:ilvl w:val="0"/>
                <w:numId w:val="24"/>
              </w:numPr>
              <w:autoSpaceDE w:val="0"/>
              <w:autoSpaceDN w:val="0"/>
              <w:adjustRightInd w:val="0"/>
              <w:spacing w:before="100" w:after="100"/>
              <w:ind w:left="165" w:right="-20" w:hanging="270"/>
              <w:rPr>
                <w:rFonts w:ascii="Times New Roman" w:hAnsi="Times New Roman" w:cs="Times New Roman"/>
                <w:b/>
                <w:bCs/>
                <w:sz w:val="21"/>
                <w:szCs w:val="21"/>
              </w:rPr>
            </w:pPr>
            <w:r w:rsidRPr="007A133E">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663E6" w14:paraId="799B411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31295771" name="Group 12312957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45410663" name="Rectangle: Rounded Corners 7454106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37020451" name="Rectangle: Rounded Corners 18370204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579047" name="Rectangle: Rounded Corners 8957904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3850184" name="Rectangle: Rounded Corners 161385018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3073716" name="Rectangle: Rounded Corners 18530737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31295771" o:spid="_x0000_i1478" style="width:71.45pt;height:21.6pt;mso-position-horizontal-relative:char;mso-position-vertical-relative:line" coordsize="9071,2743">
                      <v:roundrect id="Rectangle: Rounded Corners 745410663" o:spid="_x0000_s1479" style="width:1828;height:2743;mso-wrap-style:square;position:absolute;visibility:visible;v-text-anchor:middle" arcsize="10923f" fillcolor="white" strokecolor="#7f7f7f" strokeweight="0.25pt">
                        <v:stroke joinstyle="miter"/>
                      </v:roundrect>
                      <v:roundrect id="Rectangle: Rounded Corners 1837020451" o:spid="_x0000_s1480" style="width:1829;height:2743;left:1810;mso-wrap-style:square;position:absolute;visibility:visible;v-text-anchor:middle" arcsize="10923f" fillcolor="white" strokecolor="#7f7f7f" strokeweight="0.25pt">
                        <v:stroke joinstyle="miter"/>
                      </v:roundrect>
                      <v:roundrect id="Rectangle: Rounded Corners 89579047" o:spid="_x0000_s1481" style="width:1829;height:2743;left:3621;mso-wrap-style:square;position:absolute;visibility:visible;v-text-anchor:middle" arcsize="10923f" fillcolor="white" strokecolor="#7f7f7f" strokeweight="0.25pt">
                        <v:stroke joinstyle="miter"/>
                      </v:roundrect>
                      <v:roundrect id="Rectangle: Rounded Corners 1613850184" o:spid="_x0000_s1482" style="width:1828;height:2743;left:5432;mso-wrap-style:square;position:absolute;visibility:visible;v-text-anchor:middle" arcsize="10923f" fillcolor="white" strokecolor="#7f7f7f" strokeweight="0.25pt">
                        <v:stroke joinstyle="miter"/>
                      </v:roundrect>
                      <v:roundrect id="Rectangle: Rounded Corners 1853073716" o:spid="_x0000_s14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663E6" w14:paraId="541D1E05"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02078194" name="Group 190207819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53796652" name="Rectangle: Rounded Corners 65379665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00646973" name="Rectangle: Rounded Corners 200064697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0330313" name="Rectangle: Rounded Corners 14803303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902411" name="Rectangle: Rounded Corners 899024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7412656" name="Rectangle: Rounded Corners 212741265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02078194" o:spid="_x0000_i1484" style="width:71.45pt;height:21.6pt;mso-position-horizontal-relative:char;mso-position-vertical-relative:line" coordsize="9071,2743">
                      <v:roundrect id="Rectangle: Rounded Corners 653796652" o:spid="_x0000_s1485" style="width:1828;height:2743;mso-wrap-style:square;position:absolute;visibility:visible;v-text-anchor:middle" arcsize="10923f" fillcolor="white" strokecolor="#7f7f7f" strokeweight="0.25pt">
                        <v:stroke joinstyle="miter"/>
                      </v:roundrect>
                      <v:roundrect id="Rectangle: Rounded Corners 2000646973" o:spid="_x0000_s1486" style="width:1829;height:2743;left:1810;mso-wrap-style:square;position:absolute;visibility:visible;v-text-anchor:middle" arcsize="10923f" fillcolor="white" strokecolor="#7f7f7f" strokeweight="0.25pt">
                        <v:stroke joinstyle="miter"/>
                      </v:roundrect>
                      <v:roundrect id="Rectangle: Rounded Corners 1480330313" o:spid="_x0000_s1487" style="width:1829;height:2743;left:3621;mso-wrap-style:square;position:absolute;visibility:visible;v-text-anchor:middle" arcsize="10923f" fillcolor="white" strokecolor="#7f7f7f" strokeweight="0.25pt">
                        <v:stroke joinstyle="miter"/>
                      </v:roundrect>
                      <v:roundrect id="Rectangle: Rounded Corners 89902411" o:spid="_x0000_s1488" style="width:1828;height:2743;left:5432;mso-wrap-style:square;position:absolute;visibility:visible;v-text-anchor:middle" arcsize="10923f" fillcolor="white" strokecolor="#7f7f7f" strokeweight="0.25pt">
                        <v:stroke joinstyle="miter"/>
                      </v:roundrect>
                      <v:roundrect id="Rectangle: Rounded Corners 2127412656" o:spid="_x0000_s14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E6355" w14:paraId="267B0DDF" w14:textId="12D3A06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58681541" name="Group 10586815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15827202" name="Rectangle: Rounded Corners 11158272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8280319" name="Rectangle: Rounded Corners 19582803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5193185" name="Rectangle: Rounded Corners 167519318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4429314" name="Rectangle: Rounded Corners 150442931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0452449" name="Rectangle: Rounded Corners 179045244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58681541" o:spid="_x0000_i1490" style="width:71.45pt;height:21.6pt;mso-position-horizontal-relative:char;mso-position-vertical-relative:line" coordsize="9071,2743">
                      <v:roundrect id="Rectangle: Rounded Corners 1115827202" o:spid="_x0000_s1491" style="width:1828;height:2743;mso-wrap-style:square;position:absolute;visibility:visible;v-text-anchor:middle" arcsize="10923f" fillcolor="white" strokecolor="#7f7f7f" strokeweight="0.25pt">
                        <v:stroke joinstyle="miter"/>
                      </v:roundrect>
                      <v:roundrect id="Rectangle: Rounded Corners 1958280319" o:spid="_x0000_s1492" style="width:1829;height:2743;left:1810;mso-wrap-style:square;position:absolute;visibility:visible;v-text-anchor:middle" arcsize="10923f" fillcolor="white" strokecolor="#7f7f7f" strokeweight="0.25pt">
                        <v:stroke joinstyle="miter"/>
                      </v:roundrect>
                      <v:roundrect id="Rectangle: Rounded Corners 1675193185" o:spid="_x0000_s1493" style="width:1829;height:2743;left:3621;mso-wrap-style:square;position:absolute;visibility:visible;v-text-anchor:middle" arcsize="10923f" fillcolor="white" strokecolor="#7f7f7f" strokeweight="0.25pt">
                        <v:stroke joinstyle="miter"/>
                      </v:roundrect>
                      <v:roundrect id="Rectangle: Rounded Corners 1504429314" o:spid="_x0000_s1494" style="width:1828;height:2743;left:5432;mso-wrap-style:square;position:absolute;visibility:visible;v-text-anchor:middle" arcsize="10923f" fillcolor="white" strokecolor="#7f7f7f" strokeweight="0.25pt">
                        <v:stroke joinstyle="miter"/>
                      </v:roundrect>
                      <v:roundrect id="Rectangle: Rounded Corners 1790452449" o:spid="_x0000_s14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787A51D" w14:textId="5F6F665F" w:rsidTr="00567D08">
        <w:tblPrEx>
          <w:tblW w:w="11070" w:type="dxa"/>
          <w:tblInd w:w="-180" w:type="dxa"/>
          <w:tblLayout w:type="fixed"/>
          <w:tblLook w:val="04A0"/>
        </w:tblPrEx>
        <w:trPr>
          <w:trHeight w:val="288"/>
        </w:trPr>
        <w:tc>
          <w:tcPr>
            <w:tcW w:w="48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2D4FF3" w:rsidRPr="00FB69DC" w:rsidP="007A133E" w14:paraId="5EE92C0C" w14:textId="77777777">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2D4FF3" w:rsidRPr="00CE3155" w:rsidP="00C663E6" w14:paraId="324BB8A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12194425" name="Group 19121944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3938854" name="Rectangle: Rounded Corners 4739388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5561569" name="Rectangle: Rounded Corners 201556156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0340449" name="Rectangle: Rounded Corners 6703404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63319189" name="Rectangle: Rounded Corners 8633191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817950" name="Rectangle: Rounded Corners 10881795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12194425" o:spid="_x0000_i1496" style="width:71.45pt;height:21.6pt;mso-position-horizontal-relative:char;mso-position-vertical-relative:line" coordsize="9071,2743">
                      <v:roundrect id="Rectangle: Rounded Corners 473938854" o:spid="_x0000_s1497" style="width:1828;height:2743;mso-wrap-style:square;position:absolute;visibility:visible;v-text-anchor:middle" arcsize="10923f" fillcolor="white" strokecolor="#7f7f7f" strokeweight="0.25pt">
                        <v:stroke joinstyle="miter"/>
                      </v:roundrect>
                      <v:roundrect id="Rectangle: Rounded Corners 2015561569" o:spid="_x0000_s1498" style="width:1829;height:2743;left:1810;mso-wrap-style:square;position:absolute;visibility:visible;v-text-anchor:middle" arcsize="10923f" fillcolor="white" strokecolor="#7f7f7f" strokeweight="0.25pt">
                        <v:stroke joinstyle="miter"/>
                      </v:roundrect>
                      <v:roundrect id="Rectangle: Rounded Corners 670340449" o:spid="_x0000_s1499" style="width:1829;height:2743;left:3621;mso-wrap-style:square;position:absolute;visibility:visible;v-text-anchor:middle" arcsize="10923f" fillcolor="white" strokecolor="#7f7f7f" strokeweight="0.25pt">
                        <v:stroke joinstyle="miter"/>
                      </v:roundrect>
                      <v:roundrect id="Rectangle: Rounded Corners 863319189" o:spid="_x0000_s1500" style="width:1828;height:2743;left:5432;mso-wrap-style:square;position:absolute;visibility:visible;v-text-anchor:middle" arcsize="10923f" fillcolor="white" strokecolor="#7f7f7f" strokeweight="0.25pt">
                        <v:stroke joinstyle="miter"/>
                      </v:roundrect>
                      <v:roundrect id="Rectangle: Rounded Corners 108817950" o:spid="_x0000_s15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2D4FF3" w:rsidRPr="00CE3155" w:rsidP="00C663E6" w14:paraId="1DF8A96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61564938" name="Group 76156493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46802137" name="Rectangle: Rounded Corners 11468021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5664146" name="Rectangle: Rounded Corners 90566414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6818548" name="Rectangle: Rounded Corners 3268185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4806586" name="Rectangle: Rounded Corners 16748065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4065128" name="Rectangle: Rounded Corners 3740651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61564938" o:spid="_x0000_i1502" style="width:71.45pt;height:21.6pt;mso-position-horizontal-relative:char;mso-position-vertical-relative:line" coordsize="9071,2743">
                      <v:roundrect id="Rectangle: Rounded Corners 1146802137" o:spid="_x0000_s1503" style="width:1828;height:2743;mso-wrap-style:square;position:absolute;visibility:visible;v-text-anchor:middle" arcsize="10923f" fillcolor="white" strokecolor="#7f7f7f" strokeweight="0.25pt">
                        <v:stroke joinstyle="miter"/>
                      </v:roundrect>
                      <v:roundrect id="Rectangle: Rounded Corners 905664146" o:spid="_x0000_s1504" style="width:1829;height:2743;left:1810;mso-wrap-style:square;position:absolute;visibility:visible;v-text-anchor:middle" arcsize="10923f" fillcolor="white" strokecolor="#7f7f7f" strokeweight="0.25pt">
                        <v:stroke joinstyle="miter"/>
                      </v:roundrect>
                      <v:roundrect id="Rectangle: Rounded Corners 326818548" o:spid="_x0000_s1505" style="width:1829;height:2743;left:3621;mso-wrap-style:square;position:absolute;visibility:visible;v-text-anchor:middle" arcsize="10923f" fillcolor="white" strokecolor="#7f7f7f" strokeweight="0.25pt">
                        <v:stroke joinstyle="miter"/>
                      </v:roundrect>
                      <v:roundrect id="Rectangle: Rounded Corners 1674806586" o:spid="_x0000_s1506" style="width:1828;height:2743;left:5432;mso-wrap-style:square;position:absolute;visibility:visible;v-text-anchor:middle" arcsize="10923f" fillcolor="white" strokecolor="#7f7f7f" strokeweight="0.25pt">
                        <v:stroke joinstyle="miter"/>
                      </v:roundrect>
                      <v:roundrect id="Rectangle: Rounded Corners 374065128" o:spid="_x0000_s15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2D4FF3" w:rsidRPr="00CE3155" w:rsidP="00CE6355" w14:paraId="4FB72E2A" w14:textId="16A00E9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7677110" name="Group 1676771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66126288" name="Rectangle: Rounded Corners 14661262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2687506" name="Rectangle: Rounded Corners 15926875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0712212" name="Rectangle: Rounded Corners 3107122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7454808" name="Rectangle: Rounded Corners 18974548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0456669" name="Rectangle: Rounded Corners 108045666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7677110" o:spid="_x0000_i1508" style="width:71.45pt;height:21.6pt;mso-position-horizontal-relative:char;mso-position-vertical-relative:line" coordsize="9071,2743">
                      <v:roundrect id="Rectangle: Rounded Corners 1466126288" o:spid="_x0000_s1509" style="width:1828;height:2743;mso-wrap-style:square;position:absolute;visibility:visible;v-text-anchor:middle" arcsize="10923f" fillcolor="white" strokecolor="#7f7f7f" strokeweight="0.25pt">
                        <v:stroke joinstyle="miter"/>
                      </v:roundrect>
                      <v:roundrect id="Rectangle: Rounded Corners 1592687506" o:spid="_x0000_s1510" style="width:1829;height:2743;left:1810;mso-wrap-style:square;position:absolute;visibility:visible;v-text-anchor:middle" arcsize="10923f" fillcolor="white" strokecolor="#7f7f7f" strokeweight="0.25pt">
                        <v:stroke joinstyle="miter"/>
                      </v:roundrect>
                      <v:roundrect id="Rectangle: Rounded Corners 310712212" o:spid="_x0000_s1511" style="width:1829;height:2743;left:3621;mso-wrap-style:square;position:absolute;visibility:visible;v-text-anchor:middle" arcsize="10923f" fillcolor="white" strokecolor="#7f7f7f" strokeweight="0.25pt">
                        <v:stroke joinstyle="miter"/>
                      </v:roundrect>
                      <v:roundrect id="Rectangle: Rounded Corners 1897454808" o:spid="_x0000_s1512" style="width:1828;height:2743;left:5432;mso-wrap-style:square;position:absolute;visibility:visible;v-text-anchor:middle" arcsize="10923f" fillcolor="white" strokecolor="#7f7f7f" strokeweight="0.25pt">
                        <v:stroke joinstyle="miter"/>
                      </v:roundrect>
                      <v:roundrect id="Rectangle: Rounded Corners 1080456669" o:spid="_x0000_s15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DCF7D91" w14:textId="57624BEB" w:rsidTr="00567D08">
        <w:tblPrEx>
          <w:tblW w:w="11070" w:type="dxa"/>
          <w:tblInd w:w="-180" w:type="dxa"/>
          <w:tblLayout w:type="fixed"/>
          <w:tblLook w:val="04A0"/>
        </w:tblPrEx>
        <w:trPr>
          <w:trHeight w:val="288"/>
        </w:trPr>
        <w:tc>
          <w:tcPr>
            <w:tcW w:w="48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FB69DC" w:rsidP="007A133E" w14:paraId="59D63B6D" w14:textId="3608BC5D">
            <w:pPr>
              <w:pStyle w:val="ListParagraph"/>
              <w:widowControl w:val="0"/>
              <w:numPr>
                <w:ilvl w:val="0"/>
                <w:numId w:val="2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Pr="00FB69DC">
              <w:rPr>
                <w:rFonts w:ascii="Times New Roman" w:hAnsi="Times New Roman" w:cs="Times New Roman"/>
                <w:b/>
                <w:bCs/>
                <w:sz w:val="21"/>
                <w:szCs w:val="21"/>
                <w:u w:val="single"/>
              </w:rPr>
              <w:t xml:space="preserve">full-time </w:t>
            </w:r>
            <w:r>
              <w:rPr>
                <w:rFonts w:ascii="Times New Roman" w:hAnsi="Times New Roman" w:cs="Times New Roman"/>
                <w:b/>
                <w:bCs/>
                <w:sz w:val="21"/>
                <w:szCs w:val="21"/>
                <w:u w:val="single"/>
              </w:rPr>
              <w:t>personnel</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663E6" w14:paraId="0AB2A209"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8385297" name="Group 139838529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4252662" name="Rectangle: Rounded Corners 2042526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986098" name="Rectangle: Rounded Corners 1379860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2943159" name="Rectangle: Rounded Corners 39294315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3880925" name="Rectangle: Rounded Corners 5638809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9055963" name="Rectangle: Rounded Corners 179905596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8385297" o:spid="_x0000_i1514" style="width:71.45pt;height:21.6pt;mso-position-horizontal-relative:char;mso-position-vertical-relative:line" coordsize="9071,2743">
                      <v:roundrect id="Rectangle: Rounded Corners 204252662" o:spid="_x0000_s1515" style="width:1828;height:2743;mso-wrap-style:square;position:absolute;visibility:visible;v-text-anchor:middle" arcsize="10923f" fillcolor="white" strokecolor="#7f7f7f" strokeweight="0.25pt">
                        <v:stroke joinstyle="miter"/>
                      </v:roundrect>
                      <v:roundrect id="Rectangle: Rounded Corners 137986098" o:spid="_x0000_s1516" style="width:1829;height:2743;left:1810;mso-wrap-style:square;position:absolute;visibility:visible;v-text-anchor:middle" arcsize="10923f" fillcolor="white" strokecolor="#7f7f7f" strokeweight="0.25pt">
                        <v:stroke joinstyle="miter"/>
                      </v:roundrect>
                      <v:roundrect id="Rectangle: Rounded Corners 392943159" o:spid="_x0000_s1517" style="width:1829;height:2743;left:3621;mso-wrap-style:square;position:absolute;visibility:visible;v-text-anchor:middle" arcsize="10923f" fillcolor="white" strokecolor="#7f7f7f" strokeweight="0.25pt">
                        <v:stroke joinstyle="miter"/>
                      </v:roundrect>
                      <v:roundrect id="Rectangle: Rounded Corners 563880925" o:spid="_x0000_s1518" style="width:1828;height:2743;left:5432;mso-wrap-style:square;position:absolute;visibility:visible;v-text-anchor:middle" arcsize="10923f" fillcolor="white" strokecolor="#7f7f7f" strokeweight="0.25pt">
                        <v:stroke joinstyle="miter"/>
                      </v:roundrect>
                      <v:roundrect id="Rectangle: Rounded Corners 1799055963" o:spid="_x0000_s15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D4FF3" w:rsidRPr="00CE3155" w:rsidP="00C663E6" w14:paraId="01FEFA28"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87479278" name="Group 8874792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56383048" name="Rectangle: Rounded Corners 11563830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17086748" name="Rectangle: Rounded Corners 81708674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0925118" name="Rectangle: Rounded Corners 2209251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4459305" name="Rectangle: Rounded Corners 7144593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2453" name="Rectangle: Rounded Corners 43245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87479278" o:spid="_x0000_i1520" style="width:71.45pt;height:21.6pt;mso-position-horizontal-relative:char;mso-position-vertical-relative:line" coordsize="9071,2743">
                      <v:roundrect id="Rectangle: Rounded Corners 1156383048" o:spid="_x0000_s1521" style="width:1828;height:2743;mso-wrap-style:square;position:absolute;visibility:visible;v-text-anchor:middle" arcsize="10923f" fillcolor="white" strokecolor="#7f7f7f" strokeweight="0.25pt">
                        <v:stroke joinstyle="miter"/>
                      </v:roundrect>
                      <v:roundrect id="Rectangle: Rounded Corners 817086748" o:spid="_x0000_s1522" style="width:1829;height:2743;left:1810;mso-wrap-style:square;position:absolute;visibility:visible;v-text-anchor:middle" arcsize="10923f" fillcolor="white" strokecolor="#7f7f7f" strokeweight="0.25pt">
                        <v:stroke joinstyle="miter"/>
                      </v:roundrect>
                      <v:roundrect id="Rectangle: Rounded Corners 220925118" o:spid="_x0000_s1523" style="width:1829;height:2743;left:3621;mso-wrap-style:square;position:absolute;visibility:visible;v-text-anchor:middle" arcsize="10923f" fillcolor="white" strokecolor="#7f7f7f" strokeweight="0.25pt">
                        <v:stroke joinstyle="miter"/>
                      </v:roundrect>
                      <v:roundrect id="Rectangle: Rounded Corners 714459305" o:spid="_x0000_s1524" style="width:1828;height:2743;left:5432;mso-wrap-style:square;position:absolute;visibility:visible;v-text-anchor:middle" arcsize="10923f" fillcolor="white" strokecolor="#7f7f7f" strokeweight="0.25pt">
                        <v:stroke joinstyle="miter"/>
                      </v:roundrect>
                      <v:roundrect id="Rectangle: Rounded Corners 432453" o:spid="_x0000_s15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2D4FF3" w:rsidRPr="00CE3155" w:rsidP="00C663E6" w14:paraId="71076796" w14:textId="47202760">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3540978" name="Group 13935409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70789474" name="Rectangle: Rounded Corners 20707894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7902564" name="Rectangle: Rounded Corners 127790256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60205045" name="Rectangle: Rounded Corners 126020504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5810702" name="Rectangle: Rounded Corners 95581070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7962958" name="Rectangle: Rounded Corners 12979629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3540978" o:spid="_x0000_i1526" style="width:71.45pt;height:21.6pt;mso-position-horizontal-relative:char;mso-position-vertical-relative:line" coordsize="9071,2743">
                      <v:roundrect id="Rectangle: Rounded Corners 2070789474" o:spid="_x0000_s1527" style="width:1828;height:2743;mso-wrap-style:square;position:absolute;visibility:visible;v-text-anchor:middle" arcsize="10923f" fillcolor="white" strokecolor="#7f7f7f" strokeweight="0.25pt">
                        <v:stroke joinstyle="miter"/>
                      </v:roundrect>
                      <v:roundrect id="Rectangle: Rounded Corners 1277902564" o:spid="_x0000_s1528" style="width:1829;height:2743;left:1810;mso-wrap-style:square;position:absolute;visibility:visible;v-text-anchor:middle" arcsize="10923f" fillcolor="white" strokecolor="#7f7f7f" strokeweight="0.25pt">
                        <v:stroke joinstyle="miter"/>
                      </v:roundrect>
                      <v:roundrect id="Rectangle: Rounded Corners 1260205045" o:spid="_x0000_s1529" style="width:1829;height:2743;left:3621;mso-wrap-style:square;position:absolute;visibility:visible;v-text-anchor:middle" arcsize="10923f" fillcolor="white" strokecolor="#7f7f7f" strokeweight="0.25pt">
                        <v:stroke joinstyle="miter"/>
                      </v:roundrect>
                      <v:roundrect id="Rectangle: Rounded Corners 955810702" o:spid="_x0000_s1530" style="width:1828;height:2743;left:5432;mso-wrap-style:square;position:absolute;visibility:visible;v-text-anchor:middle" arcsize="10923f" fillcolor="white" strokecolor="#7f7f7f" strokeweight="0.25pt">
                        <v:stroke joinstyle="miter"/>
                      </v:roundrect>
                      <v:roundrect id="Rectangle: Rounded Corners 1297962958" o:spid="_x0000_s15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950167" w:rsidP="00950167" w14:paraId="27D1E680" w14:textId="77777777">
      <w:pPr>
        <w:tabs>
          <w:tab w:val="left" w:pos="1170"/>
        </w:tabs>
        <w:spacing w:before="600" w:after="120" w:line="240" w:lineRule="auto"/>
        <w:ind w:left="-180"/>
        <w:rPr>
          <w:rFonts w:ascii="Times New Roman" w:hAnsi="Times New Roman" w:cs="Times New Roman"/>
          <w:b/>
        </w:rPr>
      </w:pPr>
    </w:p>
    <w:p w:rsidR="00070AA9" w:rsidP="00950167" w14:paraId="07711119" w14:textId="77777777">
      <w:pPr>
        <w:tabs>
          <w:tab w:val="left" w:pos="1170"/>
        </w:tabs>
        <w:spacing w:before="600" w:after="120" w:line="240" w:lineRule="auto"/>
        <w:ind w:left="-180"/>
        <w:rPr>
          <w:rFonts w:ascii="Times New Roman" w:hAnsi="Times New Roman" w:cs="Times New Roman"/>
          <w:b/>
        </w:rPr>
      </w:pPr>
    </w:p>
    <w:p w:rsidR="00950167" w:rsidRPr="00CE3155" w:rsidP="00950167" w14:paraId="3A84851B" w14:textId="1296BEB4">
      <w:pPr>
        <w:tabs>
          <w:tab w:val="left" w:pos="1170"/>
        </w:tabs>
        <w:spacing w:before="600" w:after="120" w:line="240" w:lineRule="auto"/>
        <w:ind w:left="-18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13536" behindDoc="1" locked="0" layoutInCell="1" allowOverlap="1">
                <wp:simplePos x="0" y="0"/>
                <wp:positionH relativeFrom="margin">
                  <wp:posOffset>-142875</wp:posOffset>
                </wp:positionH>
                <wp:positionV relativeFrom="margin">
                  <wp:posOffset>-95249</wp:posOffset>
                </wp:positionV>
                <wp:extent cx="7134225" cy="8096250"/>
                <wp:effectExtent l="0" t="0" r="28575" b="19050"/>
                <wp:wrapNone/>
                <wp:docPr id="1539208521" name="Rectangle: Rounded Corners 1539208521"/>
                <wp:cNvGraphicFramePr/>
                <a:graphic xmlns:a="http://schemas.openxmlformats.org/drawingml/2006/main">
                  <a:graphicData uri="http://schemas.microsoft.com/office/word/2010/wordprocessingShape">
                    <wps:wsp xmlns:wps="http://schemas.microsoft.com/office/word/2010/wordprocessingShape">
                      <wps:cNvSpPr/>
                      <wps:spPr>
                        <a:xfrm>
                          <a:off x="0" y="0"/>
                          <a:ext cx="7134225" cy="809625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539208521" o:spid="_x0000_s1532" style="width:561.75pt;height:637.5pt;margin-top:-7.5pt;margin-left:-11.2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01920" arcsize="843f" fillcolor="#f2f2f2" strokecolor="#a5a5a5" strokeweight="0.25pt">
                <v:stroke joinstyle="miter"/>
                <w10:wrap anchorx="margin" anchory="margin"/>
              </v:roundrect>
            </w:pict>
          </mc:Fallback>
        </mc:AlternateContent>
      </w:r>
      <w:r w:rsidRPr="00CE3155">
        <w:rPr>
          <w:rFonts w:ascii="Times New Roman" w:hAnsi="Times New Roman" w:cs="Times New Roman"/>
          <w:b/>
        </w:rPr>
        <w:t xml:space="preserve">Enter the number of </w:t>
      </w:r>
      <w:r w:rsidRPr="00F028C0">
        <w:rPr>
          <w:rFonts w:ascii="Times New Roman" w:hAnsi="Times New Roman" w:cs="Times New Roman"/>
          <w:b/>
          <w:u w:val="single"/>
        </w:rPr>
        <w:t xml:space="preserve">full-time </w:t>
      </w:r>
      <w:r w:rsidR="000C35C6">
        <w:rPr>
          <w:rFonts w:ascii="Times New Roman" w:hAnsi="Times New Roman" w:cs="Times New Roman"/>
          <w:b/>
          <w:u w:val="single"/>
        </w:rPr>
        <w:t>personnel with arrest and/or firearm authority</w:t>
      </w:r>
      <w:r w:rsidR="00731670">
        <w:rPr>
          <w:rFonts w:ascii="Times New Roman" w:hAnsi="Times New Roman" w:cs="Times New Roman"/>
          <w:b/>
          <w:u w:val="single"/>
        </w:rPr>
        <w:t xml:space="preserve"> held supervisory positions</w:t>
      </w:r>
      <w:r w:rsidRPr="00CE3155">
        <w:rPr>
          <w:rFonts w:ascii="Times New Roman" w:hAnsi="Times New Roman" w:cs="Times New Roman"/>
          <w:b/>
        </w:rPr>
        <w:t xml:space="preserve"> by </w:t>
      </w:r>
      <w:r>
        <w:rPr>
          <w:rFonts w:ascii="Times New Roman" w:hAnsi="Times New Roman" w:cs="Times New Roman"/>
          <w:b/>
        </w:rPr>
        <w:t xml:space="preserve">race and/or ethnicity </w:t>
      </w:r>
      <w:r w:rsidR="00731670">
        <w:rPr>
          <w:rFonts w:ascii="Times New Roman" w:hAnsi="Times New Roman" w:cs="Times New Roman"/>
          <w:b/>
        </w:rPr>
        <w:t xml:space="preserve">on </w:t>
      </w:r>
      <w:r>
        <w:rPr>
          <w:rFonts w:ascii="Times New Roman" w:hAnsi="Times New Roman" w:cs="Times New Roman"/>
          <w:b/>
          <w:bCs/>
          <w:spacing w:val="1"/>
        </w:rPr>
        <w:t>[REFERENCE DATE]</w:t>
      </w:r>
      <w:r w:rsidRPr="00CE3155">
        <w:rPr>
          <w:rFonts w:ascii="Times New Roman" w:hAnsi="Times New Roman" w:cs="Times New Roman"/>
          <w:b/>
        </w:rPr>
        <w:t xml:space="preserve">.  </w:t>
      </w:r>
      <w:r w:rsidRPr="00DE7826">
        <w:rPr>
          <w:rFonts w:ascii="Times New Roman" w:hAnsi="Times New Roman" w:cs="Times New Roman"/>
          <w:bCs/>
          <w:i/>
          <w:iCs/>
        </w:rPr>
        <w:t>If a position did not exist in your agency, select 'N/A'.</w:t>
      </w:r>
      <w:r w:rsidRPr="00DE7826">
        <w:rPr>
          <w:rFonts w:ascii="Times New Roman" w:hAnsi="Times New Roman" w:cs="Times New Roman"/>
          <w:bCs/>
        </w:rPr>
        <w:t xml:space="preserve"> </w:t>
      </w:r>
      <w:r w:rsidRPr="00DE7826">
        <w:rPr>
          <w:rFonts w:ascii="Times New Roman" w:hAnsi="Times New Roman" w:cs="Times New Roman"/>
          <w:bCs/>
          <w:i/>
          <w:iCs/>
        </w:rPr>
        <w:t xml:space="preserve">If </w:t>
      </w:r>
      <w:r w:rsidRPr="008D4E2C">
        <w:rPr>
          <w:rFonts w:ascii="Times New Roman" w:hAnsi="Times New Roman" w:cs="Times New Roman"/>
          <w:i/>
          <w:iCs/>
        </w:rPr>
        <w:t>none, enter ‘0’.</w:t>
      </w:r>
    </w:p>
    <w:tbl>
      <w:tblPr>
        <w:tblStyle w:val="TableGrid"/>
        <w:tblW w:w="882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660"/>
        <w:gridCol w:w="2160"/>
      </w:tblGrid>
      <w:tr w14:paraId="22CAAACF" w14:textId="77777777" w:rsidTr="000C35C6">
        <w:tblPrEx>
          <w:tblW w:w="882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660" w:type="dxa"/>
            <w:tcBorders>
              <w:right w:val="single" w:sz="4" w:space="0" w:color="808080" w:themeColor="background1" w:themeShade="80"/>
            </w:tcBorders>
          </w:tcPr>
          <w:p w:rsidR="00B764FC" w:rsidRPr="00CE3155" w:rsidP="00C663E6" w14:paraId="08F33707"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B764FC" w:rsidRPr="00E31DCC" w:rsidP="00096DA5" w14:paraId="175D14AA" w14:textId="5634E712">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 xml:space="preserve">Supervisory </w:t>
            </w:r>
            <w:r w:rsidRPr="00E31DCC" w:rsidR="000C35C6">
              <w:rPr>
                <w:rFonts w:ascii="Times New Roman" w:hAnsi="Times New Roman" w:cs="Times New Roman"/>
                <w:b/>
                <w:u w:val="single"/>
              </w:rPr>
              <w:t xml:space="preserve">staff with arrest and/or firearm authority </w:t>
            </w:r>
          </w:p>
        </w:tc>
      </w:tr>
      <w:tr w14:paraId="289132CE" w14:textId="77777777" w:rsidTr="000C35C6">
        <w:tblPrEx>
          <w:tblW w:w="8820" w:type="dxa"/>
          <w:tblInd w:w="9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A133E" w:rsidRPr="00FB69DC" w:rsidP="007A133E" w14:paraId="06B20782" w14:textId="77777777">
            <w:pPr>
              <w:pStyle w:val="ListParagraph"/>
              <w:widowControl w:val="0"/>
              <w:numPr>
                <w:ilvl w:val="0"/>
                <w:numId w:val="25"/>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7A133E" w:rsidRPr="00112E29" w:rsidP="007A133E" w14:paraId="5BF45DCC" w14:textId="76D6B55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A133E" w:rsidRPr="00CE3155" w:rsidP="007A133E" w14:paraId="48BF4D86" w14:textId="24C596A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58171743" name="Group 85817174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21222999" name="Rectangle: Rounded Corners 8212229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069608" name="Rectangle: Rounded Corners 7006960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0164357" name="Rectangle: Rounded Corners 164016435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9758494" name="Rectangle: Rounded Corners 16397584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8239252" name="Rectangle: Rounded Corners 3782392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58171743" o:spid="_x0000_i1533" style="width:71.45pt;height:21.6pt;mso-position-horizontal-relative:char;mso-position-vertical-relative:line" coordsize="9071,2743">
                      <v:roundrect id="Rectangle: Rounded Corners 821222999" o:spid="_x0000_s1534" style="width:1828;height:2743;mso-wrap-style:square;position:absolute;visibility:visible;v-text-anchor:middle" arcsize="10923f" fillcolor="white" strokecolor="#7f7f7f" strokeweight="0.25pt">
                        <v:stroke joinstyle="miter"/>
                      </v:roundrect>
                      <v:roundrect id="Rectangle: Rounded Corners 70069608" o:spid="_x0000_s1535" style="width:1829;height:2743;left:1810;mso-wrap-style:square;position:absolute;visibility:visible;v-text-anchor:middle" arcsize="10923f" fillcolor="white" strokecolor="#7f7f7f" strokeweight="0.25pt">
                        <v:stroke joinstyle="miter"/>
                      </v:roundrect>
                      <v:roundrect id="Rectangle: Rounded Corners 1640164357" o:spid="_x0000_s1536" style="width:1829;height:2743;left:3621;mso-wrap-style:square;position:absolute;visibility:visible;v-text-anchor:middle" arcsize="10923f" fillcolor="white" strokecolor="#7f7f7f" strokeweight="0.25pt">
                        <v:stroke joinstyle="miter"/>
                      </v:roundrect>
                      <v:roundrect id="Rectangle: Rounded Corners 1639758494" o:spid="_x0000_s1537" style="width:1828;height:2743;left:5432;mso-wrap-style:square;position:absolute;visibility:visible;v-text-anchor:middle" arcsize="10923f" fillcolor="white" strokecolor="#7f7f7f" strokeweight="0.25pt">
                        <v:stroke joinstyle="miter"/>
                      </v:roundrect>
                      <v:roundrect id="Rectangle: Rounded Corners 378239252" o:spid="_x0000_s153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A2CE87D" w14:textId="77777777" w:rsidTr="000C35C6">
        <w:tblPrEx>
          <w:tblW w:w="8820" w:type="dxa"/>
          <w:tblInd w:w="990" w:type="dxa"/>
          <w:tblLayout w:type="fixed"/>
          <w:tblLook w:val="04A0"/>
        </w:tblPrEx>
        <w:trPr>
          <w:trHeight w:val="81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A133E" w:rsidRPr="00FB69DC" w:rsidP="007A133E" w14:paraId="40DE418B"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7A133E" w:rsidRPr="00112E29" w:rsidP="007A133E" w14:paraId="50B31EFC" w14:textId="2985505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A133E" w:rsidRPr="00CE3155" w:rsidP="007A133E" w14:paraId="02B8912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21515586" name="Group 212151558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10905497" name="Rectangle: Rounded Corners 10109054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9411697" name="Rectangle: Rounded Corners 8594116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7241436" name="Rectangle: Rounded Corners 3572414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1963407" name="Rectangle: Rounded Corners 9619634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9991592" name="Rectangle: Rounded Corners 55999159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21515586" o:spid="_x0000_i1539" style="width:71.45pt;height:21.6pt;mso-position-horizontal-relative:char;mso-position-vertical-relative:line" coordsize="9071,2743">
                      <v:roundrect id="Rectangle: Rounded Corners 1010905497" o:spid="_x0000_s1540" style="width:1828;height:2743;mso-wrap-style:square;position:absolute;visibility:visible;v-text-anchor:middle" arcsize="10923f" fillcolor="white" strokecolor="#7f7f7f" strokeweight="0.25pt">
                        <v:stroke joinstyle="miter"/>
                      </v:roundrect>
                      <v:roundrect id="Rectangle: Rounded Corners 859411697" o:spid="_x0000_s1541" style="width:1829;height:2743;left:1810;mso-wrap-style:square;position:absolute;visibility:visible;v-text-anchor:middle" arcsize="10923f" fillcolor="white" strokecolor="#7f7f7f" strokeweight="0.25pt">
                        <v:stroke joinstyle="miter"/>
                      </v:roundrect>
                      <v:roundrect id="Rectangle: Rounded Corners 357241436" o:spid="_x0000_s1542" style="width:1829;height:2743;left:3621;mso-wrap-style:square;position:absolute;visibility:visible;v-text-anchor:middle" arcsize="10923f" fillcolor="white" strokecolor="#7f7f7f" strokeweight="0.25pt">
                        <v:stroke joinstyle="miter"/>
                      </v:roundrect>
                      <v:roundrect id="Rectangle: Rounded Corners 961963407" o:spid="_x0000_s1543" style="width:1828;height:2743;left:5432;mso-wrap-style:square;position:absolute;visibility:visible;v-text-anchor:middle" arcsize="10923f" fillcolor="white" strokecolor="#7f7f7f" strokeweight="0.25pt">
                        <v:stroke joinstyle="miter"/>
                      </v:roundrect>
                      <v:roundrect id="Rectangle: Rounded Corners 559991592" o:spid="_x0000_s154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64511A8" w14:textId="77777777" w:rsidTr="000C35C6">
        <w:tblPrEx>
          <w:tblW w:w="8820" w:type="dxa"/>
          <w:tblInd w:w="9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A133E" w:rsidRPr="00FB69DC" w:rsidP="007A133E" w14:paraId="17B2E813"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7A133E" w:rsidRPr="00112E29" w:rsidP="007A133E" w14:paraId="42C1ABB7" w14:textId="457DE1D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A133E" w:rsidRPr="00CE3155" w:rsidP="007A133E" w14:paraId="1AE55EE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32228826" name="Group 63222882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27108470" name="Rectangle: Rounded Corners 13271084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5713164" name="Rectangle: Rounded Corners 96571316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030081" name="Rectangle: Rounded Corners 2503008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8912675" name="Rectangle: Rounded Corners 5089126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647168" name="Rectangle: Rounded Corners 696471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32228826" o:spid="_x0000_i1545" style="width:71.45pt;height:21.6pt;mso-position-horizontal-relative:char;mso-position-vertical-relative:line" coordsize="9071,2743">
                      <v:roundrect id="Rectangle: Rounded Corners 1327108470" o:spid="_x0000_s1546" style="width:1828;height:2743;mso-wrap-style:square;position:absolute;visibility:visible;v-text-anchor:middle" arcsize="10923f" fillcolor="white" strokecolor="#7f7f7f" strokeweight="0.25pt">
                        <v:stroke joinstyle="miter"/>
                      </v:roundrect>
                      <v:roundrect id="Rectangle: Rounded Corners 965713164" o:spid="_x0000_s1547" style="width:1829;height:2743;left:1810;mso-wrap-style:square;position:absolute;visibility:visible;v-text-anchor:middle" arcsize="10923f" fillcolor="white" strokecolor="#7f7f7f" strokeweight="0.25pt">
                        <v:stroke joinstyle="miter"/>
                      </v:roundrect>
                      <v:roundrect id="Rectangle: Rounded Corners 25030081" o:spid="_x0000_s1548" style="width:1829;height:2743;left:3621;mso-wrap-style:square;position:absolute;visibility:visible;v-text-anchor:middle" arcsize="10923f" fillcolor="white" strokecolor="#7f7f7f" strokeweight="0.25pt">
                        <v:stroke joinstyle="miter"/>
                      </v:roundrect>
                      <v:roundrect id="Rectangle: Rounded Corners 508912675" o:spid="_x0000_s1549" style="width:1828;height:2743;left:5432;mso-wrap-style:square;position:absolute;visibility:visible;v-text-anchor:middle" arcsize="10923f" fillcolor="white" strokecolor="#7f7f7f" strokeweight="0.25pt">
                        <v:stroke joinstyle="miter"/>
                      </v:roundrect>
                      <v:roundrect id="Rectangle: Rounded Corners 69647168" o:spid="_x0000_s155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6AEDB50" w14:textId="77777777" w:rsidTr="000C35C6">
        <w:tblPrEx>
          <w:tblW w:w="8820" w:type="dxa"/>
          <w:tblInd w:w="9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A133E" w:rsidRPr="00FB69DC" w:rsidP="007A133E" w14:paraId="2E4D5E5B"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7A133E" w:rsidRPr="00112E29" w:rsidP="007A133E" w14:paraId="2A9A8ADB" w14:textId="69298DF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A133E" w:rsidRPr="00CE3155" w:rsidP="007A133E" w14:paraId="05CDC9B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3198505" name="Group 531985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54814262" name="Rectangle: Rounded Corners 18548142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529717" name="Rectangle: Rounded Corners 1565297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46788645" name="Rectangle: Rounded Corners 64678864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4030241" name="Rectangle: Rounded Corners 4140302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87106599" name="Rectangle: Rounded Corners 7871065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3198505" o:spid="_x0000_i1551" style="width:71.45pt;height:21.6pt;mso-position-horizontal-relative:char;mso-position-vertical-relative:line" coordsize="9071,2743">
                      <v:roundrect id="Rectangle: Rounded Corners 1854814262" o:spid="_x0000_s1552" style="width:1828;height:2743;mso-wrap-style:square;position:absolute;visibility:visible;v-text-anchor:middle" arcsize="10923f" fillcolor="white" strokecolor="#7f7f7f" strokeweight="0.25pt">
                        <v:stroke joinstyle="miter"/>
                      </v:roundrect>
                      <v:roundrect id="Rectangle: Rounded Corners 156529717" o:spid="_x0000_s1553" style="width:1829;height:2743;left:1810;mso-wrap-style:square;position:absolute;visibility:visible;v-text-anchor:middle" arcsize="10923f" fillcolor="white" strokecolor="#7f7f7f" strokeweight="0.25pt">
                        <v:stroke joinstyle="miter"/>
                      </v:roundrect>
                      <v:roundrect id="Rectangle: Rounded Corners 646788645" o:spid="_x0000_s1554" style="width:1829;height:2743;left:3621;mso-wrap-style:square;position:absolute;visibility:visible;v-text-anchor:middle" arcsize="10923f" fillcolor="white" strokecolor="#7f7f7f" strokeweight="0.25pt">
                        <v:stroke joinstyle="miter"/>
                      </v:roundrect>
                      <v:roundrect id="Rectangle: Rounded Corners 414030241" o:spid="_x0000_s1555" style="width:1828;height:2743;left:5432;mso-wrap-style:square;position:absolute;visibility:visible;v-text-anchor:middle" arcsize="10923f" fillcolor="white" strokecolor="#7f7f7f" strokeweight="0.25pt">
                        <v:stroke joinstyle="miter"/>
                      </v:roundrect>
                      <v:roundrect id="Rectangle: Rounded Corners 787106599" o:spid="_x0000_s155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480B7BF" w14:textId="77777777" w:rsidTr="000C35C6">
        <w:tblPrEx>
          <w:tblW w:w="8820" w:type="dxa"/>
          <w:tblInd w:w="9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A133E" w:rsidRPr="00FB69DC" w:rsidP="007A133E" w14:paraId="7DA5D9F6"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7A133E" w:rsidRPr="00112E29" w:rsidP="007A133E" w14:paraId="55F3CFF7" w14:textId="5EA7B1A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7A133E" w:rsidRPr="00CE3155" w:rsidP="007A133E" w14:paraId="057E15E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43348493" name="Group 94334849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950742" name="Rectangle: Rounded Corners 419507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2058372" name="Rectangle: Rounded Corners 12020583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6825151" name="Rectangle: Rounded Corners 16568251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8808986" name="Rectangle: Rounded Corners 8088089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876455" name="Rectangle: Rounded Corners 20487645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43348493" o:spid="_x0000_i1557" style="width:71.45pt;height:21.6pt;mso-position-horizontal-relative:char;mso-position-vertical-relative:line" coordsize="9071,2743">
                      <v:roundrect id="Rectangle: Rounded Corners 41950742" o:spid="_x0000_s1558" style="width:1828;height:2743;mso-wrap-style:square;position:absolute;visibility:visible;v-text-anchor:middle" arcsize="10923f" fillcolor="white" strokecolor="#7f7f7f" strokeweight="0.25pt">
                        <v:stroke joinstyle="miter"/>
                      </v:roundrect>
                      <v:roundrect id="Rectangle: Rounded Corners 1202058372" o:spid="_x0000_s1559" style="width:1829;height:2743;left:1810;mso-wrap-style:square;position:absolute;visibility:visible;v-text-anchor:middle" arcsize="10923f" fillcolor="white" strokecolor="#7f7f7f" strokeweight="0.25pt">
                        <v:stroke joinstyle="miter"/>
                      </v:roundrect>
                      <v:roundrect id="Rectangle: Rounded Corners 1656825151" o:spid="_x0000_s1560" style="width:1829;height:2743;left:3621;mso-wrap-style:square;position:absolute;visibility:visible;v-text-anchor:middle" arcsize="10923f" fillcolor="white" strokecolor="#7f7f7f" strokeweight="0.25pt">
                        <v:stroke joinstyle="miter"/>
                      </v:roundrect>
                      <v:roundrect id="Rectangle: Rounded Corners 808808986" o:spid="_x0000_s1561" style="width:1828;height:2743;left:5432;mso-wrap-style:square;position:absolute;visibility:visible;v-text-anchor:middle" arcsize="10923f" fillcolor="white" strokecolor="#7f7f7f" strokeweight="0.25pt">
                        <v:stroke joinstyle="miter"/>
                      </v:roundrect>
                      <v:roundrect id="Rectangle: Rounded Corners 204876455" o:spid="_x0000_s156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0BD8CED" w14:textId="77777777" w:rsidTr="000C35C6">
        <w:tblPrEx>
          <w:tblW w:w="8820" w:type="dxa"/>
          <w:tblInd w:w="9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A133E" w:rsidRPr="00FB69DC" w:rsidP="007A133E" w14:paraId="5FF974B0"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7A133E" w:rsidRPr="00112E29" w:rsidP="007A133E" w14:paraId="36C64F18" w14:textId="025BCDD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A133E" w:rsidRPr="00CE3155" w:rsidP="007A133E" w14:paraId="70D5128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5029467" name="Group 5502946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76507927" name="Rectangle: Rounded Corners 16765079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6612026" name="Rectangle: Rounded Corners 133661202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4407092" name="Rectangle: Rounded Corners 9444070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7010671" name="Rectangle: Rounded Corners 18970106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6861168" name="Rectangle: Rounded Corners 18168611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5029467" o:spid="_x0000_i1563" style="width:71.45pt;height:21.6pt;mso-position-horizontal-relative:char;mso-position-vertical-relative:line" coordsize="9071,2743">
                      <v:roundrect id="Rectangle: Rounded Corners 1676507927" o:spid="_x0000_s1564" style="width:1828;height:2743;mso-wrap-style:square;position:absolute;visibility:visible;v-text-anchor:middle" arcsize="10923f" fillcolor="white" strokecolor="#7f7f7f" strokeweight="0.25pt">
                        <v:stroke joinstyle="miter"/>
                      </v:roundrect>
                      <v:roundrect id="Rectangle: Rounded Corners 1336612026" o:spid="_x0000_s1565" style="width:1829;height:2743;left:1810;mso-wrap-style:square;position:absolute;visibility:visible;v-text-anchor:middle" arcsize="10923f" fillcolor="white" strokecolor="#7f7f7f" strokeweight="0.25pt">
                        <v:stroke joinstyle="miter"/>
                      </v:roundrect>
                      <v:roundrect id="Rectangle: Rounded Corners 944407092" o:spid="_x0000_s1566" style="width:1829;height:2743;left:3621;mso-wrap-style:square;position:absolute;visibility:visible;v-text-anchor:middle" arcsize="10923f" fillcolor="white" strokecolor="#7f7f7f" strokeweight="0.25pt">
                        <v:stroke joinstyle="miter"/>
                      </v:roundrect>
                      <v:roundrect id="Rectangle: Rounded Corners 1897010671" o:spid="_x0000_s1567" style="width:1828;height:2743;left:5432;mso-wrap-style:square;position:absolute;visibility:visible;v-text-anchor:middle" arcsize="10923f" fillcolor="white" strokecolor="#7f7f7f" strokeweight="0.25pt">
                        <v:stroke joinstyle="miter"/>
                      </v:roundrect>
                      <v:roundrect id="Rectangle: Rounded Corners 1816861168" o:spid="_x0000_s156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53C3A90" w14:textId="77777777" w:rsidTr="000C35C6">
        <w:tblPrEx>
          <w:tblW w:w="8820" w:type="dxa"/>
          <w:tblInd w:w="9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7A133E" w:rsidRPr="00FB69DC" w:rsidP="007A133E" w14:paraId="38D132A9"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7A133E" w:rsidRPr="00112E29" w:rsidP="007A133E" w14:paraId="4E3ED1B8" w14:textId="4C91598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7A133E" w:rsidRPr="00CE3155" w:rsidP="007A133E" w14:paraId="5B005C3B"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0191748" name="Group 44019174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354368" name="Rectangle: Rounded Corners 635436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18514" name="Rectangle: Rounded Corners 541851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1949654" name="Rectangle: Rounded Corners 56194965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5575873" name="Rectangle: Rounded Corners 4355758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8587556" name="Rectangle: Rounded Corners 159858755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0191748" o:spid="_x0000_i1569" style="width:71.45pt;height:21.6pt;mso-position-horizontal-relative:char;mso-position-vertical-relative:line" coordsize="9071,2743">
                      <v:roundrect id="Rectangle: Rounded Corners 6354368" o:spid="_x0000_s1570" style="width:1828;height:2743;mso-wrap-style:square;position:absolute;visibility:visible;v-text-anchor:middle" arcsize="10923f" fillcolor="white" strokecolor="#7f7f7f" strokeweight="0.25pt">
                        <v:stroke joinstyle="miter"/>
                      </v:roundrect>
                      <v:roundrect id="Rectangle: Rounded Corners 5418514" o:spid="_x0000_s1571" style="width:1829;height:2743;left:1810;mso-wrap-style:square;position:absolute;visibility:visible;v-text-anchor:middle" arcsize="10923f" fillcolor="white" strokecolor="#7f7f7f" strokeweight="0.25pt">
                        <v:stroke joinstyle="miter"/>
                      </v:roundrect>
                      <v:roundrect id="Rectangle: Rounded Corners 561949654" o:spid="_x0000_s1572" style="width:1829;height:2743;left:3621;mso-wrap-style:square;position:absolute;visibility:visible;v-text-anchor:middle" arcsize="10923f" fillcolor="white" strokecolor="#7f7f7f" strokeweight="0.25pt">
                        <v:stroke joinstyle="miter"/>
                      </v:roundrect>
                      <v:roundrect id="Rectangle: Rounded Corners 435575873" o:spid="_x0000_s1573" style="width:1828;height:2743;left:5432;mso-wrap-style:square;position:absolute;visibility:visible;v-text-anchor:middle" arcsize="10923f" fillcolor="white" strokecolor="#7f7f7f" strokeweight="0.25pt">
                        <v:stroke joinstyle="miter"/>
                      </v:roundrect>
                      <v:roundrect id="Rectangle: Rounded Corners 1598587556" o:spid="_x0000_s157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C695F75" w14:textId="77777777" w:rsidTr="000C35C6">
        <w:tblPrEx>
          <w:tblW w:w="8820" w:type="dxa"/>
          <w:tblInd w:w="9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764FC" w:rsidRPr="007A133E" w:rsidP="007A133E" w14:paraId="729F5AE9" w14:textId="16F4098C">
            <w:pPr>
              <w:pStyle w:val="ListParagraph"/>
              <w:widowControl w:val="0"/>
              <w:numPr>
                <w:ilvl w:val="0"/>
                <w:numId w:val="25"/>
              </w:numPr>
              <w:autoSpaceDE w:val="0"/>
              <w:autoSpaceDN w:val="0"/>
              <w:adjustRightInd w:val="0"/>
              <w:spacing w:before="100" w:after="100"/>
              <w:ind w:left="165" w:right="-20" w:hanging="270"/>
              <w:rPr>
                <w:rFonts w:ascii="Times New Roman" w:hAnsi="Times New Roman" w:cs="Times New Roman"/>
                <w:b/>
                <w:bCs/>
                <w:sz w:val="21"/>
                <w:szCs w:val="21"/>
              </w:rPr>
            </w:pPr>
            <w:r w:rsidRPr="007A133E">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764FC" w:rsidRPr="00CE3155" w:rsidP="00C663E6" w14:paraId="666F8A1D"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60409579" name="Group 126040957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22882274" name="Rectangle: Rounded Corners 3228822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88633786" name="Rectangle: Rounded Corners 138863378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5217723" name="Rectangle: Rounded Corners 43521772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7848265" name="Rectangle: Rounded Corners 154784826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4550535" name="Rectangle: Rounded Corners 139455053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60409579" o:spid="_x0000_i1575" style="width:71.45pt;height:21.6pt;mso-position-horizontal-relative:char;mso-position-vertical-relative:line" coordsize="9071,2743">
                      <v:roundrect id="Rectangle: Rounded Corners 322882274" o:spid="_x0000_s1576" style="width:1828;height:2743;mso-wrap-style:square;position:absolute;visibility:visible;v-text-anchor:middle" arcsize="10923f" fillcolor="white" strokecolor="#7f7f7f" strokeweight="0.25pt">
                        <v:stroke joinstyle="miter"/>
                      </v:roundrect>
                      <v:roundrect id="Rectangle: Rounded Corners 1388633786" o:spid="_x0000_s1577" style="width:1829;height:2743;left:1810;mso-wrap-style:square;position:absolute;visibility:visible;v-text-anchor:middle" arcsize="10923f" fillcolor="white" strokecolor="#7f7f7f" strokeweight="0.25pt">
                        <v:stroke joinstyle="miter"/>
                      </v:roundrect>
                      <v:roundrect id="Rectangle: Rounded Corners 435217723" o:spid="_x0000_s1578" style="width:1829;height:2743;left:3621;mso-wrap-style:square;position:absolute;visibility:visible;v-text-anchor:middle" arcsize="10923f" fillcolor="white" strokecolor="#7f7f7f" strokeweight="0.25pt">
                        <v:stroke joinstyle="miter"/>
                      </v:roundrect>
                      <v:roundrect id="Rectangle: Rounded Corners 1547848265" o:spid="_x0000_s1579" style="width:1828;height:2743;left:5432;mso-wrap-style:square;position:absolute;visibility:visible;v-text-anchor:middle" arcsize="10923f" fillcolor="white" strokecolor="#7f7f7f" strokeweight="0.25pt">
                        <v:stroke joinstyle="miter"/>
                      </v:roundrect>
                      <v:roundrect id="Rectangle: Rounded Corners 1394550535" o:spid="_x0000_s158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B0945BA" w14:textId="77777777" w:rsidTr="000C35C6">
        <w:tblPrEx>
          <w:tblW w:w="8820" w:type="dxa"/>
          <w:tblInd w:w="990" w:type="dxa"/>
          <w:tblLayout w:type="fixed"/>
          <w:tblLook w:val="04A0"/>
        </w:tblPrEx>
        <w:trPr>
          <w:trHeight w:val="548"/>
        </w:trPr>
        <w:tc>
          <w:tcPr>
            <w:tcW w:w="66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B764FC" w:rsidRPr="00112E29" w:rsidP="007A133E" w14:paraId="317FEB0A"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B764FC" w:rsidRPr="00CE3155" w:rsidP="00C663E6" w14:paraId="1368A8D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78393790" name="Group 177839379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366354" name="Rectangle: Rounded Corners 473663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0340999" name="Rectangle: Rounded Corners 5003409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1401913" name="Rectangle: Rounded Corners 15714019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9379784" name="Rectangle: Rounded Corners 70937978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19997934" name="Rectangle: Rounded Corners 6199979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78393790" o:spid="_x0000_i1581" style="width:71.45pt;height:21.6pt;mso-position-horizontal-relative:char;mso-position-vertical-relative:line" coordsize="9071,2743">
                      <v:roundrect id="Rectangle: Rounded Corners 47366354" o:spid="_x0000_s1582" style="width:1828;height:2743;mso-wrap-style:square;position:absolute;visibility:visible;v-text-anchor:middle" arcsize="10923f" fillcolor="white" strokecolor="#7f7f7f" strokeweight="0.25pt">
                        <v:stroke joinstyle="miter"/>
                      </v:roundrect>
                      <v:roundrect id="Rectangle: Rounded Corners 500340999" o:spid="_x0000_s1583" style="width:1829;height:2743;left:1810;mso-wrap-style:square;position:absolute;visibility:visible;v-text-anchor:middle" arcsize="10923f" fillcolor="white" strokecolor="#7f7f7f" strokeweight="0.25pt">
                        <v:stroke joinstyle="miter"/>
                      </v:roundrect>
                      <v:roundrect id="Rectangle: Rounded Corners 1571401913" o:spid="_x0000_s1584" style="width:1829;height:2743;left:3621;mso-wrap-style:square;position:absolute;visibility:visible;v-text-anchor:middle" arcsize="10923f" fillcolor="white" strokecolor="#7f7f7f" strokeweight="0.25pt">
                        <v:stroke joinstyle="miter"/>
                      </v:roundrect>
                      <v:roundrect id="Rectangle: Rounded Corners 709379784" o:spid="_x0000_s1585" style="width:1828;height:2743;left:5432;mso-wrap-style:square;position:absolute;visibility:visible;v-text-anchor:middle" arcsize="10923f" fillcolor="white" strokecolor="#7f7f7f" strokeweight="0.25pt">
                        <v:stroke joinstyle="miter"/>
                      </v:roundrect>
                      <v:roundrect id="Rectangle: Rounded Corners 619997934" o:spid="_x0000_s158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DDB7BC7" w14:textId="77777777" w:rsidTr="00C87CFA">
        <w:tblPrEx>
          <w:tblW w:w="8820" w:type="dxa"/>
          <w:tblInd w:w="990" w:type="dxa"/>
          <w:tblLayout w:type="fixed"/>
          <w:tblLook w:val="04A0"/>
        </w:tblPrEx>
        <w:trPr>
          <w:trHeight w:val="288"/>
        </w:trPr>
        <w:tc>
          <w:tcPr>
            <w:tcW w:w="66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764FC" w:rsidRPr="00112E29" w:rsidP="007A133E" w14:paraId="0DC4E397" w14:textId="76986C71">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006F0BFA">
              <w:rPr>
                <w:rFonts w:ascii="Times New Roman" w:hAnsi="Times New Roman" w:cs="Times New Roman"/>
                <w:b/>
                <w:bCs/>
                <w:sz w:val="21"/>
                <w:szCs w:val="21"/>
                <w:u w:val="single"/>
              </w:rPr>
              <w:t>by race</w:t>
            </w:r>
            <w:r w:rsidR="00096DA5">
              <w:rPr>
                <w:rFonts w:ascii="Times New Roman" w:hAnsi="Times New Roman" w:cs="Times New Roman"/>
                <w:b/>
                <w:bCs/>
                <w:sz w:val="21"/>
                <w:szCs w:val="21"/>
                <w:u w:val="single"/>
              </w:rPr>
              <w:t xml:space="preserve"> </w:t>
            </w:r>
            <w:r w:rsidRPr="00112E29">
              <w:rPr>
                <w:rFonts w:ascii="Times New Roman" w:hAnsi="Times New Roman" w:cs="Times New Roman"/>
                <w:b/>
                <w:bCs/>
                <w:sz w:val="21"/>
                <w:szCs w:val="21"/>
              </w:rPr>
              <w:t>(</w:t>
            </w:r>
            <w:r w:rsidRPr="00112E29">
              <w:rPr>
                <w:rFonts w:ascii="Times New Roman" w:hAnsi="Times New Roman" w:cs="Times New Roman"/>
                <w:b/>
                <w:bCs/>
                <w:i/>
                <w:iCs/>
                <w:sz w:val="21"/>
                <w:szCs w:val="21"/>
              </w:rPr>
              <w:t>sum of rows a-</w:t>
            </w:r>
            <w:r w:rsidRPr="00112E29">
              <w:rPr>
                <w:rFonts w:ascii="Times New Roman" w:hAnsi="Times New Roman" w:cs="Times New Roman"/>
                <w:b/>
                <w:bCs/>
                <w:i/>
                <w:iCs/>
                <w:sz w:val="21"/>
                <w:szCs w:val="21"/>
              </w:rPr>
              <w:t>i</w:t>
            </w:r>
            <w:r w:rsidRPr="00112E29">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764FC" w:rsidRPr="00CE3155" w:rsidP="00C663E6" w14:paraId="555BC45D"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66178757" name="Group 14661787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42309796" name="Rectangle: Rounded Corners 11423097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4251146" name="Rectangle: Rounded Corners 118425114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3665674" name="Rectangle: Rounded Corners 9236656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3424311" name="Rectangle: Rounded Corners 7134243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0826597" name="Rectangle: Rounded Corners 178082659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66178757" o:spid="_x0000_i1587" style="width:71.45pt;height:21.6pt;mso-position-horizontal-relative:char;mso-position-vertical-relative:line" coordsize="9071,2743">
                      <v:roundrect id="Rectangle: Rounded Corners 1142309796" o:spid="_x0000_s1588" style="width:1828;height:2743;mso-wrap-style:square;position:absolute;visibility:visible;v-text-anchor:middle" arcsize="10923f" fillcolor="white" strokecolor="#7f7f7f" strokeweight="0.25pt">
                        <v:stroke joinstyle="miter"/>
                      </v:roundrect>
                      <v:roundrect id="Rectangle: Rounded Corners 1184251146" o:spid="_x0000_s1589" style="width:1829;height:2743;left:1810;mso-wrap-style:square;position:absolute;visibility:visible;v-text-anchor:middle" arcsize="10923f" fillcolor="white" strokecolor="#7f7f7f" strokeweight="0.25pt">
                        <v:stroke joinstyle="miter"/>
                      </v:roundrect>
                      <v:roundrect id="Rectangle: Rounded Corners 923665674" o:spid="_x0000_s1590" style="width:1829;height:2743;left:3621;mso-wrap-style:square;position:absolute;visibility:visible;v-text-anchor:middle" arcsize="10923f" fillcolor="white" strokecolor="#7f7f7f" strokeweight="0.25pt">
                        <v:stroke joinstyle="miter"/>
                      </v:roundrect>
                      <v:roundrect id="Rectangle: Rounded Corners 713424311" o:spid="_x0000_s1591" style="width:1828;height:2743;left:5432;mso-wrap-style:square;position:absolute;visibility:visible;v-text-anchor:middle" arcsize="10923f" fillcolor="white" strokecolor="#7f7f7f" strokeweight="0.25pt">
                        <v:stroke joinstyle="miter"/>
                      </v:roundrect>
                      <v:roundrect id="Rectangle: Rounded Corners 1780826597" o:spid="_x0000_s159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DE48F13" w14:textId="77777777" w:rsidTr="00C87CFA">
        <w:tblPrEx>
          <w:tblW w:w="8820" w:type="dxa"/>
          <w:tblInd w:w="990" w:type="dxa"/>
          <w:tblLayout w:type="fixed"/>
          <w:tblLook w:val="04A0"/>
        </w:tblPrEx>
        <w:trPr>
          <w:trHeight w:val="467"/>
        </w:trPr>
        <w:tc>
          <w:tcPr>
            <w:tcW w:w="66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764FC" w:rsidRPr="00112E29" w:rsidP="007A133E" w14:paraId="18287968"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Male</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764FC" w:rsidRPr="00CE3155" w:rsidP="00C663E6" w14:paraId="63C644D9"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044748" name="Group 4404474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91490915" name="Rectangle: Rounded Corners 169149091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7699742" name="Rectangle: Rounded Corners 84769974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2934345" name="Rectangle: Rounded Corners 151293434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1559673" name="Rectangle: Rounded Corners 10115596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1938995" name="Rectangle: Rounded Corners 7519389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044748" o:spid="_x0000_i1593" style="width:71.45pt;height:21.6pt;mso-position-horizontal-relative:char;mso-position-vertical-relative:line" coordsize="9071,2743">
                      <v:roundrect id="Rectangle: Rounded Corners 1691490915" o:spid="_x0000_s1594" style="width:1828;height:2743;mso-wrap-style:square;position:absolute;visibility:visible;v-text-anchor:middle" arcsize="10923f" fillcolor="white" strokecolor="#7f7f7f" strokeweight="0.25pt">
                        <v:stroke joinstyle="miter"/>
                      </v:roundrect>
                      <v:roundrect id="Rectangle: Rounded Corners 847699742" o:spid="_x0000_s1595" style="width:1829;height:2743;left:1810;mso-wrap-style:square;position:absolute;visibility:visible;v-text-anchor:middle" arcsize="10923f" fillcolor="white" strokecolor="#7f7f7f" strokeweight="0.25pt">
                        <v:stroke joinstyle="miter"/>
                      </v:roundrect>
                      <v:roundrect id="Rectangle: Rounded Corners 1512934345" o:spid="_x0000_s1596" style="width:1829;height:2743;left:3621;mso-wrap-style:square;position:absolute;visibility:visible;v-text-anchor:middle" arcsize="10923f" fillcolor="white" strokecolor="#7f7f7f" strokeweight="0.25pt">
                        <v:stroke joinstyle="miter"/>
                      </v:roundrect>
                      <v:roundrect id="Rectangle: Rounded Corners 1011559673" o:spid="_x0000_s1597" style="width:1828;height:2743;left:5432;mso-wrap-style:square;position:absolute;visibility:visible;v-text-anchor:middle" arcsize="10923f" fillcolor="white" strokecolor="#7f7f7f" strokeweight="0.25pt">
                        <v:stroke joinstyle="miter"/>
                      </v:roundrect>
                      <v:roundrect id="Rectangle: Rounded Corners 751938995" o:spid="_x0000_s159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C30CA49" w14:textId="77777777" w:rsidTr="000C35C6">
        <w:tblPrEx>
          <w:tblW w:w="8820" w:type="dxa"/>
          <w:tblInd w:w="9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764FC" w:rsidRPr="00112E29" w:rsidP="007A133E" w14:paraId="345194BC" w14:textId="77777777">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Female</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764FC" w:rsidRPr="00CE3155" w:rsidP="00C663E6" w14:paraId="38C3B90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80937871" name="Group 7809378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68123581" name="Rectangle: Rounded Corners 15681235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7463723" name="Rectangle: Rounded Corners 85746372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718107" name="Rectangle: Rounded Corners 1017181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7262835" name="Rectangle: Rounded Corners 16372628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2902498" name="Rectangle: Rounded Corners 12729024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80937871" o:spid="_x0000_i1599" style="width:71.45pt;height:21.6pt;mso-position-horizontal-relative:char;mso-position-vertical-relative:line" coordsize="9071,2743">
                      <v:roundrect id="Rectangle: Rounded Corners 1568123581" o:spid="_x0000_s1600" style="width:1828;height:2743;mso-wrap-style:square;position:absolute;visibility:visible;v-text-anchor:middle" arcsize="10923f" fillcolor="white" strokecolor="#7f7f7f" strokeweight="0.25pt">
                        <v:stroke joinstyle="miter"/>
                      </v:roundrect>
                      <v:roundrect id="Rectangle: Rounded Corners 857463723" o:spid="_x0000_s1601" style="width:1829;height:2743;left:1810;mso-wrap-style:square;position:absolute;visibility:visible;v-text-anchor:middle" arcsize="10923f" fillcolor="white" strokecolor="#7f7f7f" strokeweight="0.25pt">
                        <v:stroke joinstyle="miter"/>
                      </v:roundrect>
                      <v:roundrect id="Rectangle: Rounded Corners 101718107" o:spid="_x0000_s1602" style="width:1829;height:2743;left:3621;mso-wrap-style:square;position:absolute;visibility:visible;v-text-anchor:middle" arcsize="10923f" fillcolor="white" strokecolor="#7f7f7f" strokeweight="0.25pt">
                        <v:stroke joinstyle="miter"/>
                      </v:roundrect>
                      <v:roundrect id="Rectangle: Rounded Corners 1637262835" o:spid="_x0000_s1603" style="width:1828;height:2743;left:5432;mso-wrap-style:square;position:absolute;visibility:visible;v-text-anchor:middle" arcsize="10923f" fillcolor="white" strokecolor="#7f7f7f" strokeweight="0.25pt">
                        <v:stroke joinstyle="miter"/>
                      </v:roundrect>
                      <v:roundrect id="Rectangle: Rounded Corners 1272902498" o:spid="_x0000_s160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4E2129A" w14:textId="77777777" w:rsidTr="000C35C6">
        <w:tblPrEx>
          <w:tblW w:w="8820" w:type="dxa"/>
          <w:tblInd w:w="990" w:type="dxa"/>
          <w:tblLayout w:type="fixed"/>
          <w:tblLook w:val="04A0"/>
        </w:tblPrEx>
        <w:trPr>
          <w:trHeight w:val="288"/>
        </w:trPr>
        <w:tc>
          <w:tcPr>
            <w:tcW w:w="66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764FC" w:rsidRPr="00112E29" w:rsidP="007A133E" w14:paraId="36CD180E" w14:textId="443C1549">
            <w:pPr>
              <w:pStyle w:val="ListParagraph"/>
              <w:widowControl w:val="0"/>
              <w:numPr>
                <w:ilvl w:val="0"/>
                <w:numId w:val="25"/>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Total </w:t>
            </w:r>
            <w:r w:rsidRPr="00BC6CC6">
              <w:rPr>
                <w:rFonts w:ascii="Times New Roman" w:hAnsi="Times New Roman" w:cs="Times New Roman"/>
                <w:b/>
                <w:bCs/>
                <w:sz w:val="21"/>
                <w:szCs w:val="21"/>
                <w:u w:val="single"/>
              </w:rPr>
              <w:t>by sex</w:t>
            </w:r>
            <w:r w:rsidRPr="00112E29">
              <w:rPr>
                <w:rFonts w:ascii="Times New Roman" w:hAnsi="Times New Roman" w:cs="Times New Roman"/>
                <w:b/>
                <w:bCs/>
                <w:sz w:val="21"/>
                <w:szCs w:val="21"/>
              </w:rPr>
              <w:t xml:space="preserve"> (</w:t>
            </w:r>
            <w:r w:rsidRPr="00112E29">
              <w:rPr>
                <w:rFonts w:ascii="Times New Roman" w:hAnsi="Times New Roman" w:cs="Times New Roman"/>
                <w:b/>
                <w:bCs/>
                <w:i/>
                <w:iCs/>
                <w:sz w:val="21"/>
                <w:szCs w:val="21"/>
              </w:rPr>
              <w:t>sum of rows k-l</w:t>
            </w:r>
            <w:r w:rsidRPr="00112E29">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764FC" w:rsidRPr="00CE3155" w:rsidP="00C663E6" w14:paraId="75209A23"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84006618" name="Group 158400661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03273514" name="Rectangle: Rounded Corners 8032735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7294965" name="Rectangle: Rounded Corners 21729496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130137" name="Rectangle: Rounded Corners 531301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6849741" name="Rectangle: Rounded Corners 17468497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0498180" name="Rectangle: Rounded Corners 19404981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84006618" o:spid="_x0000_i1605" style="width:71.45pt;height:21.6pt;mso-position-horizontal-relative:char;mso-position-vertical-relative:line" coordsize="9071,2743">
                      <v:roundrect id="Rectangle: Rounded Corners 803273514" o:spid="_x0000_s1606" style="width:1828;height:2743;mso-wrap-style:square;position:absolute;visibility:visible;v-text-anchor:middle" arcsize="10923f" fillcolor="white" strokecolor="#7f7f7f" strokeweight="0.25pt">
                        <v:stroke joinstyle="miter"/>
                      </v:roundrect>
                      <v:roundrect id="Rectangle: Rounded Corners 217294965" o:spid="_x0000_s1607" style="width:1829;height:2743;left:1810;mso-wrap-style:square;position:absolute;visibility:visible;v-text-anchor:middle" arcsize="10923f" fillcolor="white" strokecolor="#7f7f7f" strokeweight="0.25pt">
                        <v:stroke joinstyle="miter"/>
                      </v:roundrect>
                      <v:roundrect id="Rectangle: Rounded Corners 53130137" o:spid="_x0000_s1608" style="width:1829;height:2743;left:3621;mso-wrap-style:square;position:absolute;visibility:visible;v-text-anchor:middle" arcsize="10923f" fillcolor="white" strokecolor="#7f7f7f" strokeweight="0.25pt">
                        <v:stroke joinstyle="miter"/>
                      </v:roundrect>
                      <v:roundrect id="Rectangle: Rounded Corners 1746849741" o:spid="_x0000_s1609" style="width:1828;height:2743;left:5432;mso-wrap-style:square;position:absolute;visibility:visible;v-text-anchor:middle" arcsize="10923f" fillcolor="white" strokecolor="#7f7f7f" strokeweight="0.25pt">
                        <v:stroke joinstyle="miter"/>
                      </v:roundrect>
                      <v:roundrect id="Rectangle: Rounded Corners 1940498180" o:spid="_x0000_s16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0C35C6" w:rsidP="00690F30" w14:paraId="0DFD4E29" w14:textId="77777777">
      <w:pPr>
        <w:spacing w:after="0" w:line="240" w:lineRule="auto"/>
        <w:jc w:val="center"/>
        <w:rPr>
          <w:rFonts w:ascii="Times New Roman" w:hAnsi="Times New Roman" w:cs="Times New Roman"/>
          <w:b/>
          <w:sz w:val="28"/>
          <w:szCs w:val="28"/>
        </w:rPr>
      </w:pPr>
    </w:p>
    <w:p w:rsidR="000C35C6" w:rsidP="00690F30" w14:paraId="6D6A84F5" w14:textId="77777777">
      <w:pPr>
        <w:spacing w:after="0" w:line="240" w:lineRule="auto"/>
        <w:jc w:val="center"/>
        <w:rPr>
          <w:rFonts w:ascii="Times New Roman" w:hAnsi="Times New Roman" w:cs="Times New Roman"/>
          <w:b/>
          <w:sz w:val="28"/>
          <w:szCs w:val="28"/>
        </w:rPr>
      </w:pPr>
    </w:p>
    <w:p w:rsidR="00096DA5" w:rsidP="00690F30" w14:paraId="43368699" w14:textId="77777777">
      <w:pPr>
        <w:spacing w:after="0" w:line="240" w:lineRule="auto"/>
        <w:jc w:val="center"/>
        <w:rPr>
          <w:rFonts w:ascii="Times New Roman" w:hAnsi="Times New Roman" w:cs="Times New Roman"/>
          <w:b/>
          <w:sz w:val="28"/>
          <w:szCs w:val="28"/>
        </w:rPr>
      </w:pPr>
    </w:p>
    <w:p w:rsidR="00096DA5" w:rsidP="00690F30" w14:paraId="45C59487" w14:textId="77777777">
      <w:pPr>
        <w:spacing w:after="0" w:line="240" w:lineRule="auto"/>
        <w:jc w:val="center"/>
        <w:rPr>
          <w:rFonts w:ascii="Times New Roman" w:hAnsi="Times New Roman" w:cs="Times New Roman"/>
          <w:b/>
          <w:sz w:val="28"/>
          <w:szCs w:val="28"/>
        </w:rPr>
      </w:pPr>
    </w:p>
    <w:p w:rsidR="00977C8B" w14:paraId="18AED347" w14:textId="77777777">
      <w:pPr>
        <w:rPr>
          <w:rFonts w:ascii="Times New Roman" w:hAnsi="Times New Roman" w:cs="Times New Roman"/>
          <w:b/>
        </w:rPr>
      </w:pPr>
      <w:r>
        <w:rPr>
          <w:rFonts w:ascii="Times New Roman" w:hAnsi="Times New Roman" w:cs="Times New Roman"/>
          <w:b/>
        </w:rPr>
        <w:br w:type="page"/>
      </w:r>
    </w:p>
    <w:p w:rsidR="002C1F94" w:rsidP="002C1F94" w14:paraId="0C5E9BD8" w14:textId="5009593A">
      <w:pPr>
        <w:spacing w:after="0" w:line="240" w:lineRule="auto"/>
        <w:rPr>
          <w:rFonts w:ascii="Times New Roman" w:hAnsi="Times New Roman" w:cs="Times New Roman"/>
          <w:b/>
          <w:sz w:val="28"/>
          <w:szCs w:val="28"/>
        </w:rPr>
      </w:pPr>
      <w:r>
        <w:rPr>
          <w:rFonts w:ascii="Times New Roman" w:hAnsi="Times New Roman" w:cs="Times New Roman"/>
          <w:b/>
        </w:rPr>
        <w:t>[PROGRAMMING NOTE: IF COJ=1</w:t>
      </w:r>
      <w:r w:rsidR="00733887">
        <w:rPr>
          <w:rFonts w:ascii="Times New Roman" w:hAnsi="Times New Roman" w:cs="Times New Roman"/>
          <w:b/>
        </w:rPr>
        <w:t>,</w:t>
      </w:r>
      <w:r>
        <w:rPr>
          <w:rFonts w:ascii="Times New Roman" w:hAnsi="Times New Roman" w:cs="Times New Roman"/>
          <w:b/>
        </w:rPr>
        <w:t xml:space="preserve"> ASK </w:t>
      </w:r>
      <w:r w:rsidR="00733887">
        <w:rPr>
          <w:rFonts w:ascii="Times New Roman" w:hAnsi="Times New Roman" w:cs="Times New Roman"/>
          <w:b/>
        </w:rPr>
        <w:t>Section IV</w:t>
      </w:r>
      <w:r>
        <w:rPr>
          <w:rFonts w:ascii="Times New Roman" w:hAnsi="Times New Roman" w:cs="Times New Roman"/>
          <w:b/>
        </w:rPr>
        <w:t>]</w:t>
      </w:r>
    </w:p>
    <w:p w:rsidR="00F32F2A" w:rsidRPr="00690F30" w:rsidP="00F32F2A" w14:paraId="29B636F3" w14:textId="1D6D7CEF">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19680"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346903522" name="Rectangle: Rounded Corners 346903522"/>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46903522" o:spid="_x0000_s1611"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95776"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Pr>
          <w:rFonts w:ascii="Times New Roman" w:hAnsi="Times New Roman" w:cs="Times New Roman"/>
          <w:b/>
          <w:sz w:val="28"/>
          <w:szCs w:val="28"/>
        </w:rPr>
        <w:t>IV</w:t>
      </w:r>
      <w:r w:rsidRPr="00CE3155">
        <w:rPr>
          <w:rFonts w:ascii="Times New Roman" w:hAnsi="Times New Roman" w:cs="Times New Roman"/>
          <w:b/>
          <w:sz w:val="28"/>
          <w:szCs w:val="28"/>
        </w:rPr>
        <w:t xml:space="preserve">: </w:t>
      </w:r>
      <w:r>
        <w:rPr>
          <w:rFonts w:ascii="Times New Roman" w:hAnsi="Times New Roman" w:cs="Times New Roman"/>
          <w:b/>
          <w:sz w:val="28"/>
          <w:szCs w:val="28"/>
        </w:rPr>
        <w:t>Census of Jails</w:t>
      </w:r>
    </w:p>
    <w:p w:rsidR="00F32F2A" w:rsidRPr="00CE3155" w:rsidP="00F32F2A" w14:paraId="4E66CDBC" w14:textId="4890AA91">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17632" behindDoc="1" locked="0" layoutInCell="1" allowOverlap="1">
                <wp:simplePos x="0" y="0"/>
                <wp:positionH relativeFrom="margin">
                  <wp:posOffset>-171450</wp:posOffset>
                </wp:positionH>
                <wp:positionV relativeFrom="margin">
                  <wp:posOffset>590550</wp:posOffset>
                </wp:positionV>
                <wp:extent cx="7162800" cy="7239000"/>
                <wp:effectExtent l="0" t="0" r="19050" b="19050"/>
                <wp:wrapNone/>
                <wp:docPr id="1457849115" name="Rectangle: Rounded Corners 1457849115"/>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72390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57849115" o:spid="_x0000_s1612" style="width:564pt;height:570pt;margin-top:46.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97824" arcsize="843f" fillcolor="#f2f2f2" strokecolor="#a5a5a5" strokeweight="0.25pt">
                <v:stroke joinstyle="miter"/>
                <w10:wrap anchorx="margin" anchory="margin"/>
              </v:roundrect>
            </w:pict>
          </mc:Fallback>
        </mc:AlternateContent>
      </w:r>
      <w:r w:rsidR="00FD4285">
        <w:rPr>
          <w:rFonts w:ascii="Times New Roman" w:hAnsi="Times New Roman" w:cs="Times New Roman"/>
          <w:b/>
        </w:rPr>
        <w:t xml:space="preserve">On [REFERENCE DATE], how many </w:t>
      </w:r>
      <w:r w:rsidRPr="00FD4285" w:rsidR="00FD4285">
        <w:rPr>
          <w:rFonts w:ascii="Times New Roman" w:hAnsi="Times New Roman" w:cs="Times New Roman"/>
          <w:b/>
          <w:u w:val="single"/>
        </w:rPr>
        <w:t>persons confined in your jail</w:t>
      </w:r>
      <w:r w:rsidR="00FD4285">
        <w:rPr>
          <w:rFonts w:ascii="Times New Roman" w:hAnsi="Times New Roman" w:cs="Times New Roman"/>
          <w:b/>
        </w:rPr>
        <w:t xml:space="preserve"> facilities wer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60"/>
        <w:gridCol w:w="2160"/>
        <w:gridCol w:w="2160"/>
        <w:gridCol w:w="1980"/>
      </w:tblGrid>
      <w:tr w14:paraId="1F2826D3" w14:textId="7257A88B" w:rsidTr="00567D08">
        <w:tblPrEx>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860" w:type="dxa"/>
            <w:tcBorders>
              <w:bottom w:val="single" w:sz="4" w:space="0" w:color="808080" w:themeColor="background1" w:themeShade="80"/>
              <w:right w:val="single" w:sz="4" w:space="0" w:color="808080" w:themeColor="background1" w:themeShade="80"/>
            </w:tcBorders>
          </w:tcPr>
          <w:p w:rsidR="003C7713" w:rsidRPr="00CE3155" w:rsidP="00C663E6" w14:paraId="58EF8DBF"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3C7713" w:rsidRPr="00E31DCC" w:rsidP="00C663E6" w14:paraId="791DBA2A"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3C7713" w:rsidRPr="00E31DCC" w:rsidP="00C663E6" w14:paraId="047BDF0A"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E31DCC">
              <w:rPr>
                <w:rFonts w:ascii="Times New Roman" w:hAnsi="Times New Roman" w:cs="Times New Roman"/>
                <w:b/>
                <w:u w:val="single"/>
              </w:rPr>
              <w:t>Female</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3C7713" w:rsidRPr="00E31DCC" w:rsidP="00C663E6" w14:paraId="27E9CFD0" w14:textId="3EC57DC8">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6EDD4C03" w14:textId="54B3EA1C" w:rsidTr="00567D08">
        <w:tblPrEx>
          <w:tblW w:w="1116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FB69DC" w:rsidP="007A133E" w14:paraId="73DF0616" w14:textId="77777777">
            <w:pPr>
              <w:pStyle w:val="ListParagraph"/>
              <w:widowControl w:val="0"/>
              <w:numPr>
                <w:ilvl w:val="0"/>
                <w:numId w:val="26"/>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3C7713" w:rsidRPr="00FB69DC" w:rsidP="007A133E" w14:paraId="0721532B" w14:textId="4DF96F7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7A133E" w14:paraId="248040C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07315943" name="Group 110731594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3711216" name="Rectangle: Rounded Corners 5337112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4210151" name="Rectangle: Rounded Corners 10742101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4650579" name="Rectangle: Rounded Corners 7946505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4084104" name="Rectangle: Rounded Corners 175408410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3659187" name="Rectangle: Rounded Corners 20536591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07315943" o:spid="_x0000_i1613" style="width:71.45pt;height:21.6pt;mso-position-horizontal-relative:char;mso-position-vertical-relative:line" coordsize="9071,2743">
                      <v:roundrect id="Rectangle: Rounded Corners 533711216" o:spid="_x0000_s1614" style="width:1828;height:2743;mso-wrap-style:square;position:absolute;visibility:visible;v-text-anchor:middle" arcsize="10923f" fillcolor="white" strokecolor="#7f7f7f" strokeweight="0.25pt">
                        <v:stroke joinstyle="miter"/>
                      </v:roundrect>
                      <v:roundrect id="Rectangle: Rounded Corners 1074210151" o:spid="_x0000_s1615" style="width:1829;height:2743;left:1810;mso-wrap-style:square;position:absolute;visibility:visible;v-text-anchor:middle" arcsize="10923f" fillcolor="white" strokecolor="#7f7f7f" strokeweight="0.25pt">
                        <v:stroke joinstyle="miter"/>
                      </v:roundrect>
                      <v:roundrect id="Rectangle: Rounded Corners 794650579" o:spid="_x0000_s1616" style="width:1829;height:2743;left:3621;mso-wrap-style:square;position:absolute;visibility:visible;v-text-anchor:middle" arcsize="10923f" fillcolor="white" strokecolor="#7f7f7f" strokeweight="0.25pt">
                        <v:stroke joinstyle="miter"/>
                      </v:roundrect>
                      <v:roundrect id="Rectangle: Rounded Corners 1754084104" o:spid="_x0000_s1617" style="width:1828;height:2743;left:5432;mso-wrap-style:square;position:absolute;visibility:visible;v-text-anchor:middle" arcsize="10923f" fillcolor="white" strokecolor="#7f7f7f" strokeweight="0.25pt">
                        <v:stroke joinstyle="miter"/>
                      </v:roundrect>
                      <v:roundrect id="Rectangle: Rounded Corners 2053659187" o:spid="_x0000_s161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7A133E" w14:paraId="6742204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86580298" name="Group 20865802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84632413" name="Rectangle: Rounded Corners 198463241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0044775" name="Rectangle: Rounded Corners 13900447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7840472" name="Rectangle: Rounded Corners 19478404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7482958" name="Rectangle: Rounded Corners 14748295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4401060" name="Rectangle: Rounded Corners 21044010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86580298" o:spid="_x0000_i1619" style="width:71.45pt;height:21.6pt;mso-position-horizontal-relative:char;mso-position-vertical-relative:line" coordsize="9071,2743">
                      <v:roundrect id="Rectangle: Rounded Corners 1984632413" o:spid="_x0000_s1620" style="width:1828;height:2743;mso-wrap-style:square;position:absolute;visibility:visible;v-text-anchor:middle" arcsize="10923f" fillcolor="white" strokecolor="#7f7f7f" strokeweight="0.25pt">
                        <v:stroke joinstyle="miter"/>
                      </v:roundrect>
                      <v:roundrect id="Rectangle: Rounded Corners 1390044775" o:spid="_x0000_s1621" style="width:1829;height:2743;left:1810;mso-wrap-style:square;position:absolute;visibility:visible;v-text-anchor:middle" arcsize="10923f" fillcolor="white" strokecolor="#7f7f7f" strokeweight="0.25pt">
                        <v:stroke joinstyle="miter"/>
                      </v:roundrect>
                      <v:roundrect id="Rectangle: Rounded Corners 1947840472" o:spid="_x0000_s1622" style="width:1829;height:2743;left:3621;mso-wrap-style:square;position:absolute;visibility:visible;v-text-anchor:middle" arcsize="10923f" fillcolor="white" strokecolor="#7f7f7f" strokeweight="0.25pt">
                        <v:stroke joinstyle="miter"/>
                      </v:roundrect>
                      <v:roundrect id="Rectangle: Rounded Corners 147482958" o:spid="_x0000_s1623" style="width:1828;height:2743;left:5432;mso-wrap-style:square;position:absolute;visibility:visible;v-text-anchor:middle" arcsize="10923f" fillcolor="white" strokecolor="#7f7f7f" strokeweight="0.25pt">
                        <v:stroke joinstyle="miter"/>
                      </v:roundrect>
                      <v:roundrect id="Rectangle: Rounded Corners 2104401060" o:spid="_x0000_s162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3C7713" w14:paraId="15291E93" w14:textId="06DE581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65106384" name="Group 16651063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04474804" name="Rectangle: Rounded Corners 150447480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9806050" name="Rectangle: Rounded Corners 3498060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9683187" name="Rectangle: Rounded Corners 137968318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7723888" name="Rectangle: Rounded Corners 2977238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7808297" name="Rectangle: Rounded Corners 29780829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65106384" o:spid="_x0000_i1625" style="width:71.45pt;height:21.6pt;mso-position-horizontal-relative:char;mso-position-vertical-relative:line" coordsize="9071,2743">
                      <v:roundrect id="Rectangle: Rounded Corners 1504474804" o:spid="_x0000_s1626" style="width:1828;height:2743;mso-wrap-style:square;position:absolute;visibility:visible;v-text-anchor:middle" arcsize="10923f" fillcolor="white" strokecolor="#7f7f7f" strokeweight="0.25pt">
                        <v:stroke joinstyle="miter"/>
                      </v:roundrect>
                      <v:roundrect id="Rectangle: Rounded Corners 349806050" o:spid="_x0000_s1627" style="width:1829;height:2743;left:1810;mso-wrap-style:square;position:absolute;visibility:visible;v-text-anchor:middle" arcsize="10923f" fillcolor="white" strokecolor="#7f7f7f" strokeweight="0.25pt">
                        <v:stroke joinstyle="miter"/>
                      </v:roundrect>
                      <v:roundrect id="Rectangle: Rounded Corners 1379683187" o:spid="_x0000_s1628" style="width:1829;height:2743;left:3621;mso-wrap-style:square;position:absolute;visibility:visible;v-text-anchor:middle" arcsize="10923f" fillcolor="white" strokecolor="#7f7f7f" strokeweight="0.25pt">
                        <v:stroke joinstyle="miter"/>
                      </v:roundrect>
                      <v:roundrect id="Rectangle: Rounded Corners 297723888" o:spid="_x0000_s1629" style="width:1828;height:2743;left:5432;mso-wrap-style:square;position:absolute;visibility:visible;v-text-anchor:middle" arcsize="10923f" fillcolor="white" strokecolor="#7f7f7f" strokeweight="0.25pt">
                        <v:stroke joinstyle="miter"/>
                      </v:roundrect>
                      <v:roundrect id="Rectangle: Rounded Corners 297808297" o:spid="_x0000_s163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A7F7345" w14:textId="5C471678" w:rsidTr="00567D08">
        <w:tblPrEx>
          <w:tblW w:w="1116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FB69DC" w:rsidP="007A133E" w14:paraId="49E541C4"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3C7713" w:rsidRPr="00FB69DC" w:rsidP="007A133E" w14:paraId="0A717578" w14:textId="7B18E1B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7A133E" w14:paraId="3DB42D2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612947" name="Group 806129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50658858" name="Rectangle: Rounded Corners 10506588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4609702" name="Rectangle: Rounded Corners 146460970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5766148" name="Rectangle: Rounded Corners 13157661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8747833" name="Rectangle: Rounded Corners 13987478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5316595" name="Rectangle: Rounded Corners 19253165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612947" o:spid="_x0000_i1631" style="width:71.45pt;height:21.6pt;mso-position-horizontal-relative:char;mso-position-vertical-relative:line" coordsize="9071,2743">
                      <v:roundrect id="Rectangle: Rounded Corners 1050658858" o:spid="_x0000_s1632" style="width:1828;height:2743;mso-wrap-style:square;position:absolute;visibility:visible;v-text-anchor:middle" arcsize="10923f" fillcolor="white" strokecolor="#7f7f7f" strokeweight="0.25pt">
                        <v:stroke joinstyle="miter"/>
                      </v:roundrect>
                      <v:roundrect id="Rectangle: Rounded Corners 1464609702" o:spid="_x0000_s1633" style="width:1829;height:2743;left:1810;mso-wrap-style:square;position:absolute;visibility:visible;v-text-anchor:middle" arcsize="10923f" fillcolor="white" strokecolor="#7f7f7f" strokeweight="0.25pt">
                        <v:stroke joinstyle="miter"/>
                      </v:roundrect>
                      <v:roundrect id="Rectangle: Rounded Corners 1315766148" o:spid="_x0000_s1634" style="width:1829;height:2743;left:3621;mso-wrap-style:square;position:absolute;visibility:visible;v-text-anchor:middle" arcsize="10923f" fillcolor="white" strokecolor="#7f7f7f" strokeweight="0.25pt">
                        <v:stroke joinstyle="miter"/>
                      </v:roundrect>
                      <v:roundrect id="Rectangle: Rounded Corners 1398747833" o:spid="_x0000_s1635" style="width:1828;height:2743;left:5432;mso-wrap-style:square;position:absolute;visibility:visible;v-text-anchor:middle" arcsize="10923f" fillcolor="white" strokecolor="#7f7f7f" strokeweight="0.25pt">
                        <v:stroke joinstyle="miter"/>
                      </v:roundrect>
                      <v:roundrect id="Rectangle: Rounded Corners 1925316595" o:spid="_x0000_s163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7A133E" w14:paraId="4434D94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65991230" name="Group 176599123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00725442" name="Rectangle: Rounded Corners 15007254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29731255" name="Rectangle: Rounded Corners 14297312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7436693" name="Rectangle: Rounded Corners 70743669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5060107" name="Rectangle: Rounded Corners 21450601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0522923" name="Rectangle: Rounded Corners 209052292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65991230" o:spid="_x0000_i1637" style="width:71.45pt;height:21.6pt;mso-position-horizontal-relative:char;mso-position-vertical-relative:line" coordsize="9071,2743">
                      <v:roundrect id="Rectangle: Rounded Corners 1500725442" o:spid="_x0000_s1638" style="width:1828;height:2743;mso-wrap-style:square;position:absolute;visibility:visible;v-text-anchor:middle" arcsize="10923f" fillcolor="white" strokecolor="#7f7f7f" strokeweight="0.25pt">
                        <v:stroke joinstyle="miter"/>
                      </v:roundrect>
                      <v:roundrect id="Rectangle: Rounded Corners 1429731255" o:spid="_x0000_s1639" style="width:1829;height:2743;left:1810;mso-wrap-style:square;position:absolute;visibility:visible;v-text-anchor:middle" arcsize="10923f" fillcolor="white" strokecolor="#7f7f7f" strokeweight="0.25pt">
                        <v:stroke joinstyle="miter"/>
                      </v:roundrect>
                      <v:roundrect id="Rectangle: Rounded Corners 707436693" o:spid="_x0000_s1640" style="width:1829;height:2743;left:3621;mso-wrap-style:square;position:absolute;visibility:visible;v-text-anchor:middle" arcsize="10923f" fillcolor="white" strokecolor="#7f7f7f" strokeweight="0.25pt">
                        <v:stroke joinstyle="miter"/>
                      </v:roundrect>
                      <v:roundrect id="Rectangle: Rounded Corners 2145060107" o:spid="_x0000_s1641" style="width:1828;height:2743;left:5432;mso-wrap-style:square;position:absolute;visibility:visible;v-text-anchor:middle" arcsize="10923f" fillcolor="white" strokecolor="#7f7f7f" strokeweight="0.25pt">
                        <v:stroke joinstyle="miter"/>
                      </v:roundrect>
                      <v:roundrect id="Rectangle: Rounded Corners 2090522923" o:spid="_x0000_s164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3C7713" w14:paraId="2E35E0C5" w14:textId="78CA2E34">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09481952" name="Group 19094819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43651543" name="Rectangle: Rounded Corners 194365154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9391249" name="Rectangle: Rounded Corners 6693912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7075037" name="Rectangle: Rounded Corners 10270750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097082" name="Rectangle: Rounded Corners 950970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9723636" name="Rectangle: Rounded Corners 9197236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09481952" o:spid="_x0000_i1643" style="width:71.45pt;height:21.6pt;mso-position-horizontal-relative:char;mso-position-vertical-relative:line" coordsize="9071,2743">
                      <v:roundrect id="Rectangle: Rounded Corners 1943651543" o:spid="_x0000_s1644" style="width:1828;height:2743;mso-wrap-style:square;position:absolute;visibility:visible;v-text-anchor:middle" arcsize="10923f" fillcolor="white" strokecolor="#7f7f7f" strokeweight="0.25pt">
                        <v:stroke joinstyle="miter"/>
                      </v:roundrect>
                      <v:roundrect id="Rectangle: Rounded Corners 669391249" o:spid="_x0000_s1645" style="width:1829;height:2743;left:1810;mso-wrap-style:square;position:absolute;visibility:visible;v-text-anchor:middle" arcsize="10923f" fillcolor="white" strokecolor="#7f7f7f" strokeweight="0.25pt">
                        <v:stroke joinstyle="miter"/>
                      </v:roundrect>
                      <v:roundrect id="Rectangle: Rounded Corners 1027075037" o:spid="_x0000_s1646" style="width:1829;height:2743;left:3621;mso-wrap-style:square;position:absolute;visibility:visible;v-text-anchor:middle" arcsize="10923f" fillcolor="white" strokecolor="#7f7f7f" strokeweight="0.25pt">
                        <v:stroke joinstyle="miter"/>
                      </v:roundrect>
                      <v:roundrect id="Rectangle: Rounded Corners 95097082" o:spid="_x0000_s1647" style="width:1828;height:2743;left:5432;mso-wrap-style:square;position:absolute;visibility:visible;v-text-anchor:middle" arcsize="10923f" fillcolor="white" strokecolor="#7f7f7f" strokeweight="0.25pt">
                        <v:stroke joinstyle="miter"/>
                      </v:roundrect>
                      <v:roundrect id="Rectangle: Rounded Corners 919723636" o:spid="_x0000_s164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02A54E3" w14:textId="0DF5D8DD" w:rsidTr="00567D08">
        <w:tblPrEx>
          <w:tblW w:w="11160" w:type="dxa"/>
          <w:tblInd w:w="-180" w:type="dxa"/>
          <w:tblLayout w:type="fixed"/>
          <w:tblLook w:val="04A0"/>
        </w:tblPrEx>
        <w:trPr>
          <w:trHeight w:val="288"/>
        </w:trPr>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FB69DC" w:rsidP="007A133E" w14:paraId="6E78419A"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3C7713" w:rsidRPr="00FB69DC" w:rsidP="007A133E" w14:paraId="3885FC01" w14:textId="1679A131">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7A133E" w14:paraId="07217C5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87864029" name="Group 16878640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47389000" name="Rectangle: Rounded Corners 2473890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243583" name="Rectangle: Rounded Corners 1462435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6437673" name="Rectangle: Rounded Corners 16264376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356882" name="Rectangle: Rounded Corners 723568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3180778" name="Rectangle: Rounded Corners 3931807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87864029" o:spid="_x0000_i1649" style="width:71.45pt;height:21.6pt;mso-position-horizontal-relative:char;mso-position-vertical-relative:line" coordsize="9071,2743">
                      <v:roundrect id="Rectangle: Rounded Corners 247389000" o:spid="_x0000_s1650" style="width:1828;height:2743;mso-wrap-style:square;position:absolute;visibility:visible;v-text-anchor:middle" arcsize="10923f" fillcolor="white" strokecolor="#7f7f7f" strokeweight="0.25pt">
                        <v:stroke joinstyle="miter"/>
                      </v:roundrect>
                      <v:roundrect id="Rectangle: Rounded Corners 146243583" o:spid="_x0000_s1651" style="width:1829;height:2743;left:1810;mso-wrap-style:square;position:absolute;visibility:visible;v-text-anchor:middle" arcsize="10923f" fillcolor="white" strokecolor="#7f7f7f" strokeweight="0.25pt">
                        <v:stroke joinstyle="miter"/>
                      </v:roundrect>
                      <v:roundrect id="Rectangle: Rounded Corners 1626437673" o:spid="_x0000_s1652" style="width:1829;height:2743;left:3621;mso-wrap-style:square;position:absolute;visibility:visible;v-text-anchor:middle" arcsize="10923f" fillcolor="white" strokecolor="#7f7f7f" strokeweight="0.25pt">
                        <v:stroke joinstyle="miter"/>
                      </v:roundrect>
                      <v:roundrect id="Rectangle: Rounded Corners 72356882" o:spid="_x0000_s1653" style="width:1828;height:2743;left:5432;mso-wrap-style:square;position:absolute;visibility:visible;v-text-anchor:middle" arcsize="10923f" fillcolor="white" strokecolor="#7f7f7f" strokeweight="0.25pt">
                        <v:stroke joinstyle="miter"/>
                      </v:roundrect>
                      <v:roundrect id="Rectangle: Rounded Corners 393180778" o:spid="_x0000_s165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7A133E" w14:paraId="2AAB13F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90353372" name="Group 14903533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30597748" name="Rectangle: Rounded Corners 6305977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2403901" name="Rectangle: Rounded Corners 3224039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6653429" name="Rectangle: Rounded Corners 108665342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6437204" name="Rectangle: Rounded Corners 106643720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6517200" name="Rectangle: Rounded Corners 16065172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90353372" o:spid="_x0000_i1655" style="width:71.45pt;height:21.6pt;mso-position-horizontal-relative:char;mso-position-vertical-relative:line" coordsize="9071,2743">
                      <v:roundrect id="Rectangle: Rounded Corners 630597748" o:spid="_x0000_s1656" style="width:1828;height:2743;mso-wrap-style:square;position:absolute;visibility:visible;v-text-anchor:middle" arcsize="10923f" fillcolor="white" strokecolor="#7f7f7f" strokeweight="0.25pt">
                        <v:stroke joinstyle="miter"/>
                      </v:roundrect>
                      <v:roundrect id="Rectangle: Rounded Corners 322403901" o:spid="_x0000_s1657" style="width:1829;height:2743;left:1810;mso-wrap-style:square;position:absolute;visibility:visible;v-text-anchor:middle" arcsize="10923f" fillcolor="white" strokecolor="#7f7f7f" strokeweight="0.25pt">
                        <v:stroke joinstyle="miter"/>
                      </v:roundrect>
                      <v:roundrect id="Rectangle: Rounded Corners 1086653429" o:spid="_x0000_s1658" style="width:1829;height:2743;left:3621;mso-wrap-style:square;position:absolute;visibility:visible;v-text-anchor:middle" arcsize="10923f" fillcolor="white" strokecolor="#7f7f7f" strokeweight="0.25pt">
                        <v:stroke joinstyle="miter"/>
                      </v:roundrect>
                      <v:roundrect id="Rectangle: Rounded Corners 1066437204" o:spid="_x0000_s1659" style="width:1828;height:2743;left:5432;mso-wrap-style:square;position:absolute;visibility:visible;v-text-anchor:middle" arcsize="10923f" fillcolor="white" strokecolor="#7f7f7f" strokeweight="0.25pt">
                        <v:stroke joinstyle="miter"/>
                      </v:roundrect>
                      <v:roundrect id="Rectangle: Rounded Corners 1606517200" o:spid="_x0000_s166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3C7713" w14:paraId="2B8D5527" w14:textId="186A2986">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45934474" name="Group 114593447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44944252" name="Rectangle: Rounded Corners 54494425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3359595" name="Rectangle: Rounded Corners 8233595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8158317" name="Rectangle: Rounded Corners 111815831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536510" name="Rectangle: Rounded Corners 1095365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65223130" name="Rectangle: Rounded Corners 17652231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45934474" o:spid="_x0000_i1661" style="width:71.45pt;height:21.6pt;mso-position-horizontal-relative:char;mso-position-vertical-relative:line" coordsize="9071,2743">
                      <v:roundrect id="Rectangle: Rounded Corners 544944252" o:spid="_x0000_s1662" style="width:1828;height:2743;mso-wrap-style:square;position:absolute;visibility:visible;v-text-anchor:middle" arcsize="10923f" fillcolor="white" strokecolor="#7f7f7f" strokeweight="0.25pt">
                        <v:stroke joinstyle="miter"/>
                      </v:roundrect>
                      <v:roundrect id="Rectangle: Rounded Corners 823359595" o:spid="_x0000_s1663" style="width:1829;height:2743;left:1810;mso-wrap-style:square;position:absolute;visibility:visible;v-text-anchor:middle" arcsize="10923f" fillcolor="white" strokecolor="#7f7f7f" strokeweight="0.25pt">
                        <v:stroke joinstyle="miter"/>
                      </v:roundrect>
                      <v:roundrect id="Rectangle: Rounded Corners 1118158317" o:spid="_x0000_s1664" style="width:1829;height:2743;left:3621;mso-wrap-style:square;position:absolute;visibility:visible;v-text-anchor:middle" arcsize="10923f" fillcolor="white" strokecolor="#7f7f7f" strokeweight="0.25pt">
                        <v:stroke joinstyle="miter"/>
                      </v:roundrect>
                      <v:roundrect id="Rectangle: Rounded Corners 109536510" o:spid="_x0000_s1665" style="width:1828;height:2743;left:5432;mso-wrap-style:square;position:absolute;visibility:visible;v-text-anchor:middle" arcsize="10923f" fillcolor="white" strokecolor="#7f7f7f" strokeweight="0.25pt">
                        <v:stroke joinstyle="miter"/>
                      </v:roundrect>
                      <v:roundrect id="Rectangle: Rounded Corners 1765223130" o:spid="_x0000_s166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2123ABE" w14:textId="7698A33A" w:rsidTr="00567D08">
        <w:tblPrEx>
          <w:tblW w:w="1116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FB69DC" w:rsidP="007A133E" w14:paraId="7BF356BD"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3C7713" w:rsidRPr="00FB69DC" w:rsidP="007A133E" w14:paraId="756E56EC" w14:textId="415379E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7A133E" w14:paraId="2509977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47025251" name="Group 154702525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30523037" name="Rectangle: Rounded Corners 20305230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9863934" name="Rectangle: Rounded Corners 90986393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81740598" name="Rectangle: Rounded Corners 8817405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625196" name="Rectangle: Rounded Corners 1746251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0585571" name="Rectangle: Rounded Corners 113058557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47025251" o:spid="_x0000_i1667" style="width:71.45pt;height:21.6pt;mso-position-horizontal-relative:char;mso-position-vertical-relative:line" coordsize="9071,2743">
                      <v:roundrect id="Rectangle: Rounded Corners 2030523037" o:spid="_x0000_s1668" style="width:1828;height:2743;mso-wrap-style:square;position:absolute;visibility:visible;v-text-anchor:middle" arcsize="10923f" fillcolor="white" strokecolor="#7f7f7f" strokeweight="0.25pt">
                        <v:stroke joinstyle="miter"/>
                      </v:roundrect>
                      <v:roundrect id="Rectangle: Rounded Corners 909863934" o:spid="_x0000_s1669" style="width:1829;height:2743;left:1810;mso-wrap-style:square;position:absolute;visibility:visible;v-text-anchor:middle" arcsize="10923f" fillcolor="white" strokecolor="#7f7f7f" strokeweight="0.25pt">
                        <v:stroke joinstyle="miter"/>
                      </v:roundrect>
                      <v:roundrect id="Rectangle: Rounded Corners 881740598" o:spid="_x0000_s1670" style="width:1829;height:2743;left:3621;mso-wrap-style:square;position:absolute;visibility:visible;v-text-anchor:middle" arcsize="10923f" fillcolor="white" strokecolor="#7f7f7f" strokeweight="0.25pt">
                        <v:stroke joinstyle="miter"/>
                      </v:roundrect>
                      <v:roundrect id="Rectangle: Rounded Corners 174625196" o:spid="_x0000_s1671" style="width:1828;height:2743;left:5432;mso-wrap-style:square;position:absolute;visibility:visible;v-text-anchor:middle" arcsize="10923f" fillcolor="white" strokecolor="#7f7f7f" strokeweight="0.25pt">
                        <v:stroke joinstyle="miter"/>
                      </v:roundrect>
                      <v:roundrect id="Rectangle: Rounded Corners 1130585571" o:spid="_x0000_s16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7A133E" w14:paraId="7C039FB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22485992" name="Group 122248599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38543171" name="Rectangle: Rounded Corners 103854317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6362655" name="Rectangle: Rounded Corners 15963626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063069" name="Rectangle: Rounded Corners 15306306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2061481" name="Rectangle: Rounded Corners 95206148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7273765" name="Rectangle: Rounded Corners 16172737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22485992" o:spid="_x0000_i1673" style="width:71.45pt;height:21.6pt;mso-position-horizontal-relative:char;mso-position-vertical-relative:line" coordsize="9071,2743">
                      <v:roundrect id="Rectangle: Rounded Corners 1038543171" o:spid="_x0000_s1674" style="width:1828;height:2743;mso-wrap-style:square;position:absolute;visibility:visible;v-text-anchor:middle" arcsize="10923f" fillcolor="white" strokecolor="#7f7f7f" strokeweight="0.25pt">
                        <v:stroke joinstyle="miter"/>
                      </v:roundrect>
                      <v:roundrect id="Rectangle: Rounded Corners 1596362655" o:spid="_x0000_s1675" style="width:1829;height:2743;left:1810;mso-wrap-style:square;position:absolute;visibility:visible;v-text-anchor:middle" arcsize="10923f" fillcolor="white" strokecolor="#7f7f7f" strokeweight="0.25pt">
                        <v:stroke joinstyle="miter"/>
                      </v:roundrect>
                      <v:roundrect id="Rectangle: Rounded Corners 153063069" o:spid="_x0000_s1676" style="width:1829;height:2743;left:3621;mso-wrap-style:square;position:absolute;visibility:visible;v-text-anchor:middle" arcsize="10923f" fillcolor="white" strokecolor="#7f7f7f" strokeweight="0.25pt">
                        <v:stroke joinstyle="miter"/>
                      </v:roundrect>
                      <v:roundrect id="Rectangle: Rounded Corners 952061481" o:spid="_x0000_s1677" style="width:1828;height:2743;left:5432;mso-wrap-style:square;position:absolute;visibility:visible;v-text-anchor:middle" arcsize="10923f" fillcolor="white" strokecolor="#7f7f7f" strokeweight="0.25pt">
                        <v:stroke joinstyle="miter"/>
                      </v:roundrect>
                      <v:roundrect id="Rectangle: Rounded Corners 1617273765" o:spid="_x0000_s16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3C7713" w14:paraId="58BADBFC" w14:textId="40FE0F94">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94540190" name="Group 129454019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01526314" name="Rectangle: Rounded Corners 11015263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6002866" name="Rectangle: Rounded Corners 3260028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6515466" name="Rectangle: Rounded Corners 20165154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2728566" name="Rectangle: Rounded Corners 65272856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3841678" name="Rectangle: Rounded Corners 10738416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4540190" o:spid="_x0000_i1679" style="width:71.45pt;height:21.6pt;mso-position-horizontal-relative:char;mso-position-vertical-relative:line" coordsize="9071,2743">
                      <v:roundrect id="Rectangle: Rounded Corners 1101526314" o:spid="_x0000_s1680" style="width:1828;height:2743;mso-wrap-style:square;position:absolute;visibility:visible;v-text-anchor:middle" arcsize="10923f" fillcolor="white" strokecolor="#7f7f7f" strokeweight="0.25pt">
                        <v:stroke joinstyle="miter"/>
                      </v:roundrect>
                      <v:roundrect id="Rectangle: Rounded Corners 326002866" o:spid="_x0000_s1681" style="width:1829;height:2743;left:1810;mso-wrap-style:square;position:absolute;visibility:visible;v-text-anchor:middle" arcsize="10923f" fillcolor="white" strokecolor="#7f7f7f" strokeweight="0.25pt">
                        <v:stroke joinstyle="miter"/>
                      </v:roundrect>
                      <v:roundrect id="Rectangle: Rounded Corners 2016515466" o:spid="_x0000_s1682" style="width:1829;height:2743;left:3621;mso-wrap-style:square;position:absolute;visibility:visible;v-text-anchor:middle" arcsize="10923f" fillcolor="white" strokecolor="#7f7f7f" strokeweight="0.25pt">
                        <v:stroke joinstyle="miter"/>
                      </v:roundrect>
                      <v:roundrect id="Rectangle: Rounded Corners 652728566" o:spid="_x0000_s1683" style="width:1828;height:2743;left:5432;mso-wrap-style:square;position:absolute;visibility:visible;v-text-anchor:middle" arcsize="10923f" fillcolor="white" strokecolor="#7f7f7f" strokeweight="0.25pt">
                        <v:stroke joinstyle="miter"/>
                      </v:roundrect>
                      <v:roundrect id="Rectangle: Rounded Corners 1073841678" o:spid="_x0000_s16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AAD6C5" w14:textId="225F7D9B" w:rsidTr="00567D08">
        <w:tblPrEx>
          <w:tblW w:w="11160" w:type="dxa"/>
          <w:tblInd w:w="-180" w:type="dxa"/>
          <w:tblLayout w:type="fixed"/>
          <w:tblLook w:val="04A0"/>
        </w:tblPrEx>
        <w:trPr>
          <w:trHeight w:val="288"/>
        </w:trPr>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FB69DC" w:rsidP="007A133E" w14:paraId="681FC0B8"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3C7713" w:rsidRPr="00FB69DC" w:rsidP="007A133E" w14:paraId="2689C371" w14:textId="253143C3">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7A133E" w14:paraId="0E1B8EF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5972474" name="Group 80597247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59710539" name="Rectangle: Rounded Corners 25971053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9798960" name="Rectangle: Rounded Corners 7597989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8399276" name="Rectangle: Rounded Corners 21283992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6314833" name="Rectangle: Rounded Corners 10463148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1025117" name="Rectangle: Rounded Corners 168102511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5972474" o:spid="_x0000_i1685" style="width:71.45pt;height:21.6pt;mso-position-horizontal-relative:char;mso-position-vertical-relative:line" coordsize="9071,2743">
                      <v:roundrect id="Rectangle: Rounded Corners 259710539" o:spid="_x0000_s1686" style="width:1828;height:2743;mso-wrap-style:square;position:absolute;visibility:visible;v-text-anchor:middle" arcsize="10923f" fillcolor="white" strokecolor="#7f7f7f" strokeweight="0.25pt">
                        <v:stroke joinstyle="miter"/>
                      </v:roundrect>
                      <v:roundrect id="Rectangle: Rounded Corners 759798960" o:spid="_x0000_s1687" style="width:1829;height:2743;left:1810;mso-wrap-style:square;position:absolute;visibility:visible;v-text-anchor:middle" arcsize="10923f" fillcolor="white" strokecolor="#7f7f7f" strokeweight="0.25pt">
                        <v:stroke joinstyle="miter"/>
                      </v:roundrect>
                      <v:roundrect id="Rectangle: Rounded Corners 2128399276" o:spid="_x0000_s1688" style="width:1829;height:2743;left:3621;mso-wrap-style:square;position:absolute;visibility:visible;v-text-anchor:middle" arcsize="10923f" fillcolor="white" strokecolor="#7f7f7f" strokeweight="0.25pt">
                        <v:stroke joinstyle="miter"/>
                      </v:roundrect>
                      <v:roundrect id="Rectangle: Rounded Corners 1046314833" o:spid="_x0000_s1689" style="width:1828;height:2743;left:5432;mso-wrap-style:square;position:absolute;visibility:visible;v-text-anchor:middle" arcsize="10923f" fillcolor="white" strokecolor="#7f7f7f" strokeweight="0.25pt">
                        <v:stroke joinstyle="miter"/>
                      </v:roundrect>
                      <v:roundrect id="Rectangle: Rounded Corners 1681025117" o:spid="_x0000_s16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7A133E" w14:paraId="52482B1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16372715" name="Group 61637271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86262059" name="Rectangle: Rounded Corners 128626205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9364158" name="Rectangle: Rounded Corners 7193641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299203" name="Rectangle: Rounded Corners 6329920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8982611" name="Rectangle: Rounded Corners 3789826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3684833" name="Rectangle: Rounded Corners 202368483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16372715" o:spid="_x0000_i1691" style="width:71.45pt;height:21.6pt;mso-position-horizontal-relative:char;mso-position-vertical-relative:line" coordsize="9071,2743">
                      <v:roundrect id="Rectangle: Rounded Corners 1286262059" o:spid="_x0000_s1692" style="width:1828;height:2743;mso-wrap-style:square;position:absolute;visibility:visible;v-text-anchor:middle" arcsize="10923f" fillcolor="white" strokecolor="#7f7f7f" strokeweight="0.25pt">
                        <v:stroke joinstyle="miter"/>
                      </v:roundrect>
                      <v:roundrect id="Rectangle: Rounded Corners 719364158" o:spid="_x0000_s1693" style="width:1829;height:2743;left:1810;mso-wrap-style:square;position:absolute;visibility:visible;v-text-anchor:middle" arcsize="10923f" fillcolor="white" strokecolor="#7f7f7f" strokeweight="0.25pt">
                        <v:stroke joinstyle="miter"/>
                      </v:roundrect>
                      <v:roundrect id="Rectangle: Rounded Corners 63299203" o:spid="_x0000_s1694" style="width:1829;height:2743;left:3621;mso-wrap-style:square;position:absolute;visibility:visible;v-text-anchor:middle" arcsize="10923f" fillcolor="white" strokecolor="#7f7f7f" strokeweight="0.25pt">
                        <v:stroke joinstyle="miter"/>
                      </v:roundrect>
                      <v:roundrect id="Rectangle: Rounded Corners 378982611" o:spid="_x0000_s1695" style="width:1828;height:2743;left:5432;mso-wrap-style:square;position:absolute;visibility:visible;v-text-anchor:middle" arcsize="10923f" fillcolor="white" strokecolor="#7f7f7f" strokeweight="0.25pt">
                        <v:stroke joinstyle="miter"/>
                      </v:roundrect>
                      <v:roundrect id="Rectangle: Rounded Corners 2023684833" o:spid="_x0000_s16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C7713" w:rsidRPr="00CE3155" w:rsidP="003C7713" w14:paraId="44627189" w14:textId="30A74AD9">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49144810" name="Group 9491448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1351509" name="Rectangle: Rounded Corners 6135150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2635796" name="Rectangle: Rounded Corners 37263579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8342844" name="Rectangle: Rounded Corners 15583428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721122" name="Rectangle: Rounded Corners 7572112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73498126" name="Rectangle: Rounded Corners 187349812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49144810" o:spid="_x0000_i1697" style="width:71.45pt;height:21.6pt;mso-position-horizontal-relative:char;mso-position-vertical-relative:line" coordsize="9071,2743">
                      <v:roundrect id="Rectangle: Rounded Corners 61351509" o:spid="_x0000_s1698" style="width:1828;height:2743;mso-wrap-style:square;position:absolute;visibility:visible;v-text-anchor:middle" arcsize="10923f" fillcolor="white" strokecolor="#7f7f7f" strokeweight="0.25pt">
                        <v:stroke joinstyle="miter"/>
                      </v:roundrect>
                      <v:roundrect id="Rectangle: Rounded Corners 372635796" o:spid="_x0000_s1699" style="width:1829;height:2743;left:1810;mso-wrap-style:square;position:absolute;visibility:visible;v-text-anchor:middle" arcsize="10923f" fillcolor="white" strokecolor="#7f7f7f" strokeweight="0.25pt">
                        <v:stroke joinstyle="miter"/>
                      </v:roundrect>
                      <v:roundrect id="Rectangle: Rounded Corners 1558342844" o:spid="_x0000_s1700" style="width:1829;height:2743;left:3621;mso-wrap-style:square;position:absolute;visibility:visible;v-text-anchor:middle" arcsize="10923f" fillcolor="white" strokecolor="#7f7f7f" strokeweight="0.25pt">
                        <v:stroke joinstyle="miter"/>
                      </v:roundrect>
                      <v:roundrect id="Rectangle: Rounded Corners 75721122" o:spid="_x0000_s1701" style="width:1828;height:2743;left:5432;mso-wrap-style:square;position:absolute;visibility:visible;v-text-anchor:middle" arcsize="10923f" fillcolor="white" strokecolor="#7f7f7f" strokeweight="0.25pt">
                        <v:stroke joinstyle="miter"/>
                      </v:roundrect>
                      <v:roundrect id="Rectangle: Rounded Corners 1873498126" o:spid="_x0000_s17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88B8608" w14:textId="4B6DCA59" w:rsidTr="00567D08">
        <w:tblPrEx>
          <w:tblW w:w="1116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FB69DC" w:rsidP="007A133E" w14:paraId="45B63B9A"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3C7713" w:rsidRPr="00FB69DC" w:rsidP="007A133E" w14:paraId="2FF49961" w14:textId="37AB6183">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7A133E" w14:paraId="55ACE12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77801647" name="Group 6778016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25327060" name="Rectangle: Rounded Corners 11253270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1652089" name="Rectangle: Rounded Corners 43165208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7527549" name="Rectangle: Rounded Corners 7075275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0530516" name="Rectangle: Rounded Corners 40053051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4904817" name="Rectangle: Rounded Corners 47490481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77801647" o:spid="_x0000_i1703" style="width:71.45pt;height:21.6pt;mso-position-horizontal-relative:char;mso-position-vertical-relative:line" coordsize="9071,2743">
                      <v:roundrect id="Rectangle: Rounded Corners 1125327060" o:spid="_x0000_s1704" style="width:1828;height:2743;mso-wrap-style:square;position:absolute;visibility:visible;v-text-anchor:middle" arcsize="10923f" fillcolor="white" strokecolor="#7f7f7f" strokeweight="0.25pt">
                        <v:stroke joinstyle="miter"/>
                      </v:roundrect>
                      <v:roundrect id="Rectangle: Rounded Corners 431652089" o:spid="_x0000_s1705" style="width:1829;height:2743;left:1810;mso-wrap-style:square;position:absolute;visibility:visible;v-text-anchor:middle" arcsize="10923f" fillcolor="white" strokecolor="#7f7f7f" strokeweight="0.25pt">
                        <v:stroke joinstyle="miter"/>
                      </v:roundrect>
                      <v:roundrect id="Rectangle: Rounded Corners 707527549" o:spid="_x0000_s1706" style="width:1829;height:2743;left:3621;mso-wrap-style:square;position:absolute;visibility:visible;v-text-anchor:middle" arcsize="10923f" fillcolor="white" strokecolor="#7f7f7f" strokeweight="0.25pt">
                        <v:stroke joinstyle="miter"/>
                      </v:roundrect>
                      <v:roundrect id="Rectangle: Rounded Corners 400530516" o:spid="_x0000_s1707" style="width:1828;height:2743;left:5432;mso-wrap-style:square;position:absolute;visibility:visible;v-text-anchor:middle" arcsize="10923f" fillcolor="white" strokecolor="#7f7f7f" strokeweight="0.25pt">
                        <v:stroke joinstyle="miter"/>
                      </v:roundrect>
                      <v:roundrect id="Rectangle: Rounded Corners 474904817" o:spid="_x0000_s17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7A133E" w14:paraId="6446508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28723601" name="Group 172872360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47737110" name="Rectangle: Rounded Corners 20477371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7555598" name="Rectangle: Rounded Corners 3675555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262106" name="Rectangle: Rounded Corners 1042621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2245386" name="Rectangle: Rounded Corners 2822453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2704820" name="Rectangle: Rounded Corners 17270482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28723601" o:spid="_x0000_i1709" style="width:71.45pt;height:21.6pt;mso-position-horizontal-relative:char;mso-position-vertical-relative:line" coordsize="9071,2743">
                      <v:roundrect id="Rectangle: Rounded Corners 2047737110" o:spid="_x0000_s1710" style="width:1828;height:2743;mso-wrap-style:square;position:absolute;visibility:visible;v-text-anchor:middle" arcsize="10923f" fillcolor="white" strokecolor="#7f7f7f" strokeweight="0.25pt">
                        <v:stroke joinstyle="miter"/>
                      </v:roundrect>
                      <v:roundrect id="Rectangle: Rounded Corners 367555598" o:spid="_x0000_s1711" style="width:1829;height:2743;left:1810;mso-wrap-style:square;position:absolute;visibility:visible;v-text-anchor:middle" arcsize="10923f" fillcolor="white" strokecolor="#7f7f7f" strokeweight="0.25pt">
                        <v:stroke joinstyle="miter"/>
                      </v:roundrect>
                      <v:roundrect id="Rectangle: Rounded Corners 104262106" o:spid="_x0000_s1712" style="width:1829;height:2743;left:3621;mso-wrap-style:square;position:absolute;visibility:visible;v-text-anchor:middle" arcsize="10923f" fillcolor="white" strokecolor="#7f7f7f" strokeweight="0.25pt">
                        <v:stroke joinstyle="miter"/>
                      </v:roundrect>
                      <v:roundrect id="Rectangle: Rounded Corners 282245386" o:spid="_x0000_s1713" style="width:1828;height:2743;left:5432;mso-wrap-style:square;position:absolute;visibility:visible;v-text-anchor:middle" arcsize="10923f" fillcolor="white" strokecolor="#7f7f7f" strokeweight="0.25pt">
                        <v:stroke joinstyle="miter"/>
                      </v:roundrect>
                      <v:roundrect id="Rectangle: Rounded Corners 172704820" o:spid="_x0000_s17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3C7713" w14:paraId="4DF88CC7" w14:textId="0B277C2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82590624" name="Group 9825906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57991723" name="Rectangle: Rounded Corners 20579917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7906545" name="Rectangle: Rounded Corners 18279065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4964304" name="Rectangle: Rounded Corners 15149643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4224126" name="Rectangle: Rounded Corners 36422412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0031576" name="Rectangle: Rounded Corners 4900315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82590624" o:spid="_x0000_i1715" style="width:71.45pt;height:21.6pt;mso-position-horizontal-relative:char;mso-position-vertical-relative:line" coordsize="9071,2743">
                      <v:roundrect id="Rectangle: Rounded Corners 2057991723" o:spid="_x0000_s1716" style="width:1828;height:2743;mso-wrap-style:square;position:absolute;visibility:visible;v-text-anchor:middle" arcsize="10923f" fillcolor="white" strokecolor="#7f7f7f" strokeweight="0.25pt">
                        <v:stroke joinstyle="miter"/>
                      </v:roundrect>
                      <v:roundrect id="Rectangle: Rounded Corners 1827906545" o:spid="_x0000_s1717" style="width:1829;height:2743;left:1810;mso-wrap-style:square;position:absolute;visibility:visible;v-text-anchor:middle" arcsize="10923f" fillcolor="white" strokecolor="#7f7f7f" strokeweight="0.25pt">
                        <v:stroke joinstyle="miter"/>
                      </v:roundrect>
                      <v:roundrect id="Rectangle: Rounded Corners 1514964304" o:spid="_x0000_s1718" style="width:1829;height:2743;left:3621;mso-wrap-style:square;position:absolute;visibility:visible;v-text-anchor:middle" arcsize="10923f" fillcolor="white" strokecolor="#7f7f7f" strokeweight="0.25pt">
                        <v:stroke joinstyle="miter"/>
                      </v:roundrect>
                      <v:roundrect id="Rectangle: Rounded Corners 364224126" o:spid="_x0000_s1719" style="width:1828;height:2743;left:5432;mso-wrap-style:square;position:absolute;visibility:visible;v-text-anchor:middle" arcsize="10923f" fillcolor="white" strokecolor="#7f7f7f" strokeweight="0.25pt">
                        <v:stroke joinstyle="miter"/>
                      </v:roundrect>
                      <v:roundrect id="Rectangle: Rounded Corners 490031576" o:spid="_x0000_s17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D8AA0FB" w14:textId="2B07E7DD" w:rsidTr="00567D08">
        <w:tblPrEx>
          <w:tblW w:w="11160" w:type="dxa"/>
          <w:tblInd w:w="-180" w:type="dxa"/>
          <w:tblLayout w:type="fixed"/>
          <w:tblLook w:val="04A0"/>
        </w:tblPrEx>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FB69DC" w:rsidP="007A133E" w14:paraId="3FF3C017"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3C7713" w:rsidRPr="00FB69DC" w:rsidP="007A133E" w14:paraId="2A997444" w14:textId="051D151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7A133E" w14:paraId="5C0E15E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02278810" name="Group 3022788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52429302" name="Rectangle: Rounded Corners 11524293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416730" name="Rectangle: Rounded Corners 3141673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3611632" name="Rectangle: Rounded Corners 6936116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4119304" name="Rectangle: Rounded Corners 209411930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0515069" name="Rectangle: Rounded Corners 180051506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02278810" o:spid="_x0000_i1721" style="width:71.45pt;height:21.6pt;mso-position-horizontal-relative:char;mso-position-vertical-relative:line" coordsize="9071,2743">
                      <v:roundrect id="Rectangle: Rounded Corners 1152429302" o:spid="_x0000_s1722" style="width:1828;height:2743;mso-wrap-style:square;position:absolute;visibility:visible;v-text-anchor:middle" arcsize="10923f" fillcolor="white" strokecolor="#7f7f7f" strokeweight="0.25pt">
                        <v:stroke joinstyle="miter"/>
                      </v:roundrect>
                      <v:roundrect id="Rectangle: Rounded Corners 31416730" o:spid="_x0000_s1723" style="width:1829;height:2743;left:1810;mso-wrap-style:square;position:absolute;visibility:visible;v-text-anchor:middle" arcsize="10923f" fillcolor="white" strokecolor="#7f7f7f" strokeweight="0.25pt">
                        <v:stroke joinstyle="miter"/>
                      </v:roundrect>
                      <v:roundrect id="Rectangle: Rounded Corners 693611632" o:spid="_x0000_s1724" style="width:1829;height:2743;left:3621;mso-wrap-style:square;position:absolute;visibility:visible;v-text-anchor:middle" arcsize="10923f" fillcolor="white" strokecolor="#7f7f7f" strokeweight="0.25pt">
                        <v:stroke joinstyle="miter"/>
                      </v:roundrect>
                      <v:roundrect id="Rectangle: Rounded Corners 2094119304" o:spid="_x0000_s1725" style="width:1828;height:2743;left:5432;mso-wrap-style:square;position:absolute;visibility:visible;v-text-anchor:middle" arcsize="10923f" fillcolor="white" strokecolor="#7f7f7f" strokeweight="0.25pt">
                        <v:stroke joinstyle="miter"/>
                      </v:roundrect>
                      <v:roundrect id="Rectangle: Rounded Corners 1800515069" o:spid="_x0000_s17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7A133E" w14:paraId="236AA6B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88670374" name="Group 28867037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24849878" name="Rectangle: Rounded Corners 16248498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1447186" name="Rectangle: Rounded Corners 44144718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6787944" name="Rectangle: Rounded Corners 7967879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197799" name="Rectangle: Rounded Corners 791977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3197920" name="Rectangle: Rounded Corners 27319792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88670374" o:spid="_x0000_i1727" style="width:71.45pt;height:21.6pt;mso-position-horizontal-relative:char;mso-position-vertical-relative:line" coordsize="9071,2743">
                      <v:roundrect id="Rectangle: Rounded Corners 1624849878" o:spid="_x0000_s1728" style="width:1828;height:2743;mso-wrap-style:square;position:absolute;visibility:visible;v-text-anchor:middle" arcsize="10923f" fillcolor="white" strokecolor="#7f7f7f" strokeweight="0.25pt">
                        <v:stroke joinstyle="miter"/>
                      </v:roundrect>
                      <v:roundrect id="Rectangle: Rounded Corners 441447186" o:spid="_x0000_s1729" style="width:1829;height:2743;left:1810;mso-wrap-style:square;position:absolute;visibility:visible;v-text-anchor:middle" arcsize="10923f" fillcolor="white" strokecolor="#7f7f7f" strokeweight="0.25pt">
                        <v:stroke joinstyle="miter"/>
                      </v:roundrect>
                      <v:roundrect id="Rectangle: Rounded Corners 796787944" o:spid="_x0000_s1730" style="width:1829;height:2743;left:3621;mso-wrap-style:square;position:absolute;visibility:visible;v-text-anchor:middle" arcsize="10923f" fillcolor="white" strokecolor="#7f7f7f" strokeweight="0.25pt">
                        <v:stroke joinstyle="miter"/>
                      </v:roundrect>
                      <v:roundrect id="Rectangle: Rounded Corners 79197799" o:spid="_x0000_s1731" style="width:1828;height:2743;left:5432;mso-wrap-style:square;position:absolute;visibility:visible;v-text-anchor:middle" arcsize="10923f" fillcolor="white" strokecolor="#7f7f7f" strokeweight="0.25pt">
                        <v:stroke joinstyle="miter"/>
                      </v:roundrect>
                      <v:roundrect id="Rectangle: Rounded Corners 273197920" o:spid="_x0000_s173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3C7713" w14:paraId="6956C60D" w14:textId="77F61D92">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45337361" name="Group 154533736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28856721" name="Rectangle: Rounded Corners 5288567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621636" name="Rectangle: Rounded Corners 10262163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8349595" name="Rectangle: Rounded Corners 2883495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8275977" name="Rectangle: Rounded Corners 5682759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7224745" name="Rectangle: Rounded Corners 212722474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45337361" o:spid="_x0000_i1733" style="width:71.45pt;height:21.6pt;mso-position-horizontal-relative:char;mso-position-vertical-relative:line" coordsize="9071,2743">
                      <v:roundrect id="Rectangle: Rounded Corners 528856721" o:spid="_x0000_s1734" style="width:1828;height:2743;mso-wrap-style:square;position:absolute;visibility:visible;v-text-anchor:middle" arcsize="10923f" fillcolor="white" strokecolor="#7f7f7f" strokeweight="0.25pt">
                        <v:stroke joinstyle="miter"/>
                      </v:roundrect>
                      <v:roundrect id="Rectangle: Rounded Corners 102621636" o:spid="_x0000_s1735" style="width:1829;height:2743;left:1810;mso-wrap-style:square;position:absolute;visibility:visible;v-text-anchor:middle" arcsize="10923f" fillcolor="white" strokecolor="#7f7f7f" strokeweight="0.25pt">
                        <v:stroke joinstyle="miter"/>
                      </v:roundrect>
                      <v:roundrect id="Rectangle: Rounded Corners 288349595" o:spid="_x0000_s1736" style="width:1829;height:2743;left:3621;mso-wrap-style:square;position:absolute;visibility:visible;v-text-anchor:middle" arcsize="10923f" fillcolor="white" strokecolor="#7f7f7f" strokeweight="0.25pt">
                        <v:stroke joinstyle="miter"/>
                      </v:roundrect>
                      <v:roundrect id="Rectangle: Rounded Corners 568275977" o:spid="_x0000_s1737" style="width:1828;height:2743;left:5432;mso-wrap-style:square;position:absolute;visibility:visible;v-text-anchor:middle" arcsize="10923f" fillcolor="white" strokecolor="#7f7f7f" strokeweight="0.25pt">
                        <v:stroke joinstyle="miter"/>
                      </v:roundrect>
                      <v:roundrect id="Rectangle: Rounded Corners 2127224745" o:spid="_x0000_s173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3929100" w14:textId="7A071C8C" w:rsidTr="00567D08">
        <w:tblPrEx>
          <w:tblW w:w="11160" w:type="dxa"/>
          <w:tblInd w:w="-180" w:type="dxa"/>
          <w:tblLayout w:type="fixed"/>
          <w:tblLook w:val="04A0"/>
        </w:tblPrEx>
        <w:trPr>
          <w:trHeight w:val="512"/>
        </w:trPr>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7A133E" w:rsidP="007A133E" w14:paraId="5A4EA99B" w14:textId="44C8A9E5">
            <w:pPr>
              <w:pStyle w:val="ListParagraph"/>
              <w:widowControl w:val="0"/>
              <w:numPr>
                <w:ilvl w:val="0"/>
                <w:numId w:val="26"/>
              </w:numPr>
              <w:autoSpaceDE w:val="0"/>
              <w:autoSpaceDN w:val="0"/>
              <w:adjustRightInd w:val="0"/>
              <w:spacing w:before="100" w:after="100"/>
              <w:ind w:left="165" w:right="-20" w:hanging="270"/>
              <w:rPr>
                <w:rFonts w:ascii="Times New Roman" w:hAnsi="Times New Roman" w:cs="Times New Roman"/>
                <w:b/>
                <w:bCs/>
                <w:sz w:val="21"/>
                <w:szCs w:val="21"/>
              </w:rPr>
            </w:pPr>
            <w:r w:rsidRPr="007A133E">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C663E6" w14:paraId="16CD72C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94701431" name="Group 15947014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67827620" name="Rectangle: Rounded Corners 12678276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2065577" name="Rectangle: Rounded Corners 15820655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0578163" name="Rectangle: Rounded Corners 19305781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7932891" name="Rectangle: Rounded Corners 148793289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1093899" name="Rectangle: Rounded Corners 14910938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94701431" o:spid="_x0000_i1739" style="width:71.45pt;height:21.6pt;mso-position-horizontal-relative:char;mso-position-vertical-relative:line" coordsize="9071,2743">
                      <v:roundrect id="Rectangle: Rounded Corners 1267827620" o:spid="_x0000_s1740" style="width:1828;height:2743;mso-wrap-style:square;position:absolute;visibility:visible;v-text-anchor:middle" arcsize="10923f" fillcolor="white" strokecolor="#7f7f7f" strokeweight="0.25pt">
                        <v:stroke joinstyle="miter"/>
                      </v:roundrect>
                      <v:roundrect id="Rectangle: Rounded Corners 1582065577" o:spid="_x0000_s1741" style="width:1829;height:2743;left:1810;mso-wrap-style:square;position:absolute;visibility:visible;v-text-anchor:middle" arcsize="10923f" fillcolor="white" strokecolor="#7f7f7f" strokeweight="0.25pt">
                        <v:stroke joinstyle="miter"/>
                      </v:roundrect>
                      <v:roundrect id="Rectangle: Rounded Corners 1930578163" o:spid="_x0000_s1742" style="width:1829;height:2743;left:3621;mso-wrap-style:square;position:absolute;visibility:visible;v-text-anchor:middle" arcsize="10923f" fillcolor="white" strokecolor="#7f7f7f" strokeweight="0.25pt">
                        <v:stroke joinstyle="miter"/>
                      </v:roundrect>
                      <v:roundrect id="Rectangle: Rounded Corners 1487932891" o:spid="_x0000_s1743" style="width:1828;height:2743;left:5432;mso-wrap-style:square;position:absolute;visibility:visible;v-text-anchor:middle" arcsize="10923f" fillcolor="white" strokecolor="#7f7f7f" strokeweight="0.25pt">
                        <v:stroke joinstyle="miter"/>
                      </v:roundrect>
                      <v:roundrect id="Rectangle: Rounded Corners 1491093899" o:spid="_x0000_s174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C663E6" w14:paraId="62B9237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13875052" name="Group 10138750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9899852" name="Rectangle: Rounded Corners 3989985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4874335" name="Rectangle: Rounded Corners 18248743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1348216" name="Rectangle: Rounded Corners 15713482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5344977" name="Rectangle: Rounded Corners 20753449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5457141" name="Rectangle: Rounded Corners 19454571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13875052" o:spid="_x0000_i1745" style="width:71.45pt;height:21.6pt;mso-position-horizontal-relative:char;mso-position-vertical-relative:line" coordsize="9071,2743">
                      <v:roundrect id="Rectangle: Rounded Corners 39899852" o:spid="_x0000_s1746" style="width:1828;height:2743;mso-wrap-style:square;position:absolute;visibility:visible;v-text-anchor:middle" arcsize="10923f" fillcolor="white" strokecolor="#7f7f7f" strokeweight="0.25pt">
                        <v:stroke joinstyle="miter"/>
                      </v:roundrect>
                      <v:roundrect id="Rectangle: Rounded Corners 1824874335" o:spid="_x0000_s1747" style="width:1829;height:2743;left:1810;mso-wrap-style:square;position:absolute;visibility:visible;v-text-anchor:middle" arcsize="10923f" fillcolor="white" strokecolor="#7f7f7f" strokeweight="0.25pt">
                        <v:stroke joinstyle="miter"/>
                      </v:roundrect>
                      <v:roundrect id="Rectangle: Rounded Corners 1571348216" o:spid="_x0000_s1748" style="width:1829;height:2743;left:3621;mso-wrap-style:square;position:absolute;visibility:visible;v-text-anchor:middle" arcsize="10923f" fillcolor="white" strokecolor="#7f7f7f" strokeweight="0.25pt">
                        <v:stroke joinstyle="miter"/>
                      </v:roundrect>
                      <v:roundrect id="Rectangle: Rounded Corners 2075344977" o:spid="_x0000_s1749" style="width:1828;height:2743;left:5432;mso-wrap-style:square;position:absolute;visibility:visible;v-text-anchor:middle" arcsize="10923f" fillcolor="white" strokecolor="#7f7f7f" strokeweight="0.25pt">
                        <v:stroke joinstyle="miter"/>
                      </v:roundrect>
                      <v:roundrect id="Rectangle: Rounded Corners 1945457141" o:spid="_x0000_s175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C7713" w:rsidRPr="00CE3155" w:rsidP="003C7713" w14:paraId="7DDF30A6" w14:textId="4AFE382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01765656" name="Group 120176565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5743610" name="Rectangle: Rounded Corners 957436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6221274" name="Rectangle: Rounded Corners 69622127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4632542" name="Rectangle: Rounded Corners 14146325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8594878" name="Rectangle: Rounded Corners 209859487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9058125" name="Rectangle: Rounded Corners 31905812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01765656" o:spid="_x0000_i1751" style="width:71.45pt;height:21.6pt;mso-position-horizontal-relative:char;mso-position-vertical-relative:line" coordsize="9071,2743">
                      <v:roundrect id="Rectangle: Rounded Corners 95743610" o:spid="_x0000_s1752" style="width:1828;height:2743;mso-wrap-style:square;position:absolute;visibility:visible;v-text-anchor:middle" arcsize="10923f" fillcolor="white" strokecolor="#7f7f7f" strokeweight="0.25pt">
                        <v:stroke joinstyle="miter"/>
                      </v:roundrect>
                      <v:roundrect id="Rectangle: Rounded Corners 696221274" o:spid="_x0000_s1753" style="width:1829;height:2743;left:1810;mso-wrap-style:square;position:absolute;visibility:visible;v-text-anchor:middle" arcsize="10923f" fillcolor="white" strokecolor="#7f7f7f" strokeweight="0.25pt">
                        <v:stroke joinstyle="miter"/>
                      </v:roundrect>
                      <v:roundrect id="Rectangle: Rounded Corners 1414632542" o:spid="_x0000_s1754" style="width:1829;height:2743;left:3621;mso-wrap-style:square;position:absolute;visibility:visible;v-text-anchor:middle" arcsize="10923f" fillcolor="white" strokecolor="#7f7f7f" strokeweight="0.25pt">
                        <v:stroke joinstyle="miter"/>
                      </v:roundrect>
                      <v:roundrect id="Rectangle: Rounded Corners 2098594878" o:spid="_x0000_s1755" style="width:1828;height:2743;left:5432;mso-wrap-style:square;position:absolute;visibility:visible;v-text-anchor:middle" arcsize="10923f" fillcolor="white" strokecolor="#7f7f7f" strokeweight="0.25pt">
                        <v:stroke joinstyle="miter"/>
                      </v:roundrect>
                      <v:roundrect id="Rectangle: Rounded Corners 319058125" o:spid="_x0000_s175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AF38E59" w14:textId="28AEE2B4" w:rsidTr="00567D08">
        <w:tblPrEx>
          <w:tblW w:w="11160" w:type="dxa"/>
          <w:tblInd w:w="-180" w:type="dxa"/>
          <w:tblLayout w:type="fixed"/>
          <w:tblLook w:val="04A0"/>
        </w:tblPrEx>
        <w:trPr>
          <w:trHeight w:val="1025"/>
        </w:trPr>
        <w:tc>
          <w:tcPr>
            <w:tcW w:w="48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P="007A133E" w14:paraId="3322CA21" w14:textId="7D2A2832">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Additional categories in your jail information system – Specify:</w:t>
            </w:r>
          </w:p>
          <w:p w:rsidR="003C7713" w:rsidRPr="00FB69DC" w:rsidP="00960C68" w14:paraId="0E5218F2" w14:textId="5554F402">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Pr>
                <w:rFonts w:ascii="Times New Roman" w:hAnsi="Times New Roman" w:cs="Times New Roman"/>
                <w:b/>
                <w:bCs/>
                <w:noProof/>
                <w:sz w:val="21"/>
                <w:szCs w:val="21"/>
              </w:rPr>
              <mc:AlternateContent>
                <mc:Choice Requires="wps">
                  <w:drawing>
                    <wp:anchor distT="0" distB="0" distL="114300" distR="114300" simplePos="0" relativeHeight="251769856" behindDoc="0" locked="0" layoutInCell="1" allowOverlap="1">
                      <wp:simplePos x="0" y="0"/>
                      <wp:positionH relativeFrom="column">
                        <wp:posOffset>125095</wp:posOffset>
                      </wp:positionH>
                      <wp:positionV relativeFrom="paragraph">
                        <wp:posOffset>-5080</wp:posOffset>
                      </wp:positionV>
                      <wp:extent cx="2800350" cy="257175"/>
                      <wp:effectExtent l="0" t="0" r="19050" b="28575"/>
                      <wp:wrapNone/>
                      <wp:docPr id="406049431" name="Rectangle 1124"/>
                      <wp:cNvGraphicFramePr/>
                      <a:graphic xmlns:a="http://schemas.openxmlformats.org/drawingml/2006/main">
                        <a:graphicData uri="http://schemas.microsoft.com/office/word/2010/wordprocessingShape">
                          <wps:wsp xmlns:wps="http://schemas.microsoft.com/office/word/2010/wordprocessingShape">
                            <wps:cNvSpPr/>
                            <wps:spPr>
                              <a:xfrm>
                                <a:off x="0" y="0"/>
                                <a:ext cx="2800350" cy="257175"/>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4" o:spid="_x0000_s1757" style="width:220.5pt;height:20.25pt;margin-top:-0.4pt;margin-left:9.85pt;mso-height-percent:0;mso-height-relative:margin;mso-width-percent:0;mso-width-relative:margin;mso-wrap-distance-bottom:0;mso-wrap-distance-left:9pt;mso-wrap-distance-right:9pt;mso-wrap-distance-top:0;mso-wrap-style:square;position:absolute;visibility:visible;v-text-anchor:middle;z-index:251770880" fillcolor="white" strokecolor="black" strokeweight="1pt"/>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C663E6" w14:paraId="7E93A5DF" w14:textId="35E4727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2614426" name="Group 3261442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11080156" name="Rectangle: Rounded Corners 61108015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5009631" name="Rectangle: Rounded Corners 10050096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9078988" name="Rectangle: Rounded Corners 7990789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491267" name="Rectangle: Rounded Corners 1244912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299139" name="Rectangle: Rounded Corners 4829913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2614426" o:spid="_x0000_i1758" style="width:71.45pt;height:21.6pt;mso-position-horizontal-relative:char;mso-position-vertical-relative:line" coordsize="9071,2743">
                      <v:roundrect id="Rectangle: Rounded Corners 611080156" o:spid="_x0000_s1759" style="width:1828;height:2743;mso-wrap-style:square;position:absolute;visibility:visible;v-text-anchor:middle" arcsize="10923f" fillcolor="white" strokecolor="#7f7f7f" strokeweight="0.25pt">
                        <v:stroke joinstyle="miter"/>
                      </v:roundrect>
                      <v:roundrect id="Rectangle: Rounded Corners 1005009631" o:spid="_x0000_s1760" style="width:1829;height:2743;left:1810;mso-wrap-style:square;position:absolute;visibility:visible;v-text-anchor:middle" arcsize="10923f" fillcolor="white" strokecolor="#7f7f7f" strokeweight="0.25pt">
                        <v:stroke joinstyle="miter"/>
                      </v:roundrect>
                      <v:roundrect id="Rectangle: Rounded Corners 799078988" o:spid="_x0000_s1761" style="width:1829;height:2743;left:3621;mso-wrap-style:square;position:absolute;visibility:visible;v-text-anchor:middle" arcsize="10923f" fillcolor="white" strokecolor="#7f7f7f" strokeweight="0.25pt">
                        <v:stroke joinstyle="miter"/>
                      </v:roundrect>
                      <v:roundrect id="Rectangle: Rounded Corners 124491267" o:spid="_x0000_s1762" style="width:1828;height:2743;left:5432;mso-wrap-style:square;position:absolute;visibility:visible;v-text-anchor:middle" arcsize="10923f" fillcolor="white" strokecolor="#7f7f7f" strokeweight="0.25pt">
                        <v:stroke joinstyle="miter"/>
                      </v:roundrect>
                      <v:roundrect id="Rectangle: Rounded Corners 48299139" o:spid="_x0000_s176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C663E6" w14:paraId="014F516E" w14:textId="4E4A9AF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28395077" name="Group 10283950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44417708" name="Rectangle: Rounded Corners 11444177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6210757" name="Rectangle: Rounded Corners 10162107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86367676" name="Rectangle: Rounded Corners 6863676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5926584" name="Rectangle: Rounded Corners 151592658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5135602" name="Rectangle: Rounded Corners 6651356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28395077" o:spid="_x0000_i1764" style="width:71.45pt;height:21.6pt;mso-position-horizontal-relative:char;mso-position-vertical-relative:line" coordsize="9071,2743">
                      <v:roundrect id="Rectangle: Rounded Corners 1144417708" o:spid="_x0000_s1765" style="width:1828;height:2743;mso-wrap-style:square;position:absolute;visibility:visible;v-text-anchor:middle" arcsize="10923f" fillcolor="white" strokecolor="#7f7f7f" strokeweight="0.25pt">
                        <v:stroke joinstyle="miter"/>
                      </v:roundrect>
                      <v:roundrect id="Rectangle: Rounded Corners 1016210757" o:spid="_x0000_s1766" style="width:1829;height:2743;left:1810;mso-wrap-style:square;position:absolute;visibility:visible;v-text-anchor:middle" arcsize="10923f" fillcolor="white" strokecolor="#7f7f7f" strokeweight="0.25pt">
                        <v:stroke joinstyle="miter"/>
                      </v:roundrect>
                      <v:roundrect id="Rectangle: Rounded Corners 686367676" o:spid="_x0000_s1767" style="width:1829;height:2743;left:3621;mso-wrap-style:square;position:absolute;visibility:visible;v-text-anchor:middle" arcsize="10923f" fillcolor="white" strokecolor="#7f7f7f" strokeweight="0.25pt">
                        <v:stroke joinstyle="miter"/>
                      </v:roundrect>
                      <v:roundrect id="Rectangle: Rounded Corners 1515926584" o:spid="_x0000_s1768" style="width:1828;height:2743;left:5432;mso-wrap-style:square;position:absolute;visibility:visible;v-text-anchor:middle" arcsize="10923f" fillcolor="white" strokecolor="#7f7f7f" strokeweight="0.25pt">
                        <v:stroke joinstyle="miter"/>
                      </v:roundrect>
                      <v:roundrect id="Rectangle: Rounded Corners 665135602" o:spid="_x0000_s176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3C7713" w14:paraId="583BEBF5" w14:textId="79D530B2">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53337635" name="Group 8533376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43381606" name="Rectangle: Rounded Corners 11433816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3089615" name="Rectangle: Rounded Corners 9730896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4962262" name="Rectangle: Rounded Corners 19249622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1390836" name="Rectangle: Rounded Corners 191139083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5137596" name="Rectangle: Rounded Corners 7951375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53337635" o:spid="_x0000_i1770" style="width:71.45pt;height:21.6pt;mso-position-horizontal-relative:char;mso-position-vertical-relative:line" coordsize="9071,2743">
                      <v:roundrect id="Rectangle: Rounded Corners 1143381606" o:spid="_x0000_s1771" style="width:1828;height:2743;mso-wrap-style:square;position:absolute;visibility:visible;v-text-anchor:middle" arcsize="10923f" fillcolor="white" strokecolor="#7f7f7f" strokeweight="0.25pt">
                        <v:stroke joinstyle="miter"/>
                      </v:roundrect>
                      <v:roundrect id="Rectangle: Rounded Corners 973089615" o:spid="_x0000_s1772" style="width:1829;height:2743;left:1810;mso-wrap-style:square;position:absolute;visibility:visible;v-text-anchor:middle" arcsize="10923f" fillcolor="white" strokecolor="#7f7f7f" strokeweight="0.25pt">
                        <v:stroke joinstyle="miter"/>
                      </v:roundrect>
                      <v:roundrect id="Rectangle: Rounded Corners 1924962262" o:spid="_x0000_s1773" style="width:1829;height:2743;left:3621;mso-wrap-style:square;position:absolute;visibility:visible;v-text-anchor:middle" arcsize="10923f" fillcolor="white" strokecolor="#7f7f7f" strokeweight="0.25pt">
                        <v:stroke joinstyle="miter"/>
                      </v:roundrect>
                      <v:roundrect id="Rectangle: Rounded Corners 1911390836" o:spid="_x0000_s1774" style="width:1828;height:2743;left:5432;mso-wrap-style:square;position:absolute;visibility:visible;v-text-anchor:middle" arcsize="10923f" fillcolor="white" strokecolor="#7f7f7f" strokeweight="0.25pt">
                        <v:stroke joinstyle="miter"/>
                      </v:roundrect>
                      <v:roundrect id="Rectangle: Rounded Corners 795137596" o:spid="_x0000_s177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17359DF" w14:textId="32AF9EBD" w:rsidTr="00567D08">
        <w:tblPrEx>
          <w:tblW w:w="11160" w:type="dxa"/>
          <w:tblInd w:w="-180" w:type="dxa"/>
          <w:tblLayout w:type="fixed"/>
          <w:tblLook w:val="04A0"/>
        </w:tblPrEx>
        <w:trPr>
          <w:trHeight w:val="288"/>
        </w:trPr>
        <w:tc>
          <w:tcPr>
            <w:tcW w:w="48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3C7713" w:rsidRPr="00FB69DC" w:rsidP="007A133E" w14:paraId="58D1A81B" w14:textId="77777777">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3C7713" w:rsidRPr="00CE3155" w:rsidP="00C663E6" w14:paraId="7E2AFE6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47111208" name="Group 164711120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66932198" name="Rectangle: Rounded Corners 106693219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2235058" name="Rectangle: Rounded Corners 5522350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4270299" name="Rectangle: Rounded Corners 8542702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7851086" name="Rectangle: Rounded Corners 5178510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0030786" name="Rectangle: Rounded Corners 16100307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47111208" o:spid="_x0000_i1776" style="width:71.45pt;height:21.6pt;mso-position-horizontal-relative:char;mso-position-vertical-relative:line" coordsize="9071,2743">
                      <v:roundrect id="Rectangle: Rounded Corners 1066932198" o:spid="_x0000_s1777" style="width:1828;height:2743;mso-wrap-style:square;position:absolute;visibility:visible;v-text-anchor:middle" arcsize="10923f" fillcolor="white" strokecolor="#7f7f7f" strokeweight="0.25pt">
                        <v:stroke joinstyle="miter"/>
                      </v:roundrect>
                      <v:roundrect id="Rectangle: Rounded Corners 552235058" o:spid="_x0000_s1778" style="width:1829;height:2743;left:1810;mso-wrap-style:square;position:absolute;visibility:visible;v-text-anchor:middle" arcsize="10923f" fillcolor="white" strokecolor="#7f7f7f" strokeweight="0.25pt">
                        <v:stroke joinstyle="miter"/>
                      </v:roundrect>
                      <v:roundrect id="Rectangle: Rounded Corners 854270299" o:spid="_x0000_s1779" style="width:1829;height:2743;left:3621;mso-wrap-style:square;position:absolute;visibility:visible;v-text-anchor:middle" arcsize="10923f" fillcolor="white" strokecolor="#7f7f7f" strokeweight="0.25pt">
                        <v:stroke joinstyle="miter"/>
                      </v:roundrect>
                      <v:roundrect id="Rectangle: Rounded Corners 517851086" o:spid="_x0000_s1780" style="width:1828;height:2743;left:5432;mso-wrap-style:square;position:absolute;visibility:visible;v-text-anchor:middle" arcsize="10923f" fillcolor="white" strokecolor="#7f7f7f" strokeweight="0.25pt">
                        <v:stroke joinstyle="miter"/>
                      </v:roundrect>
                      <v:roundrect id="Rectangle: Rounded Corners 1610030786" o:spid="_x0000_s178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3C7713" w:rsidRPr="00CE3155" w:rsidP="00C663E6" w14:paraId="526FAE0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39926388" name="Group 83992638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0841630" name="Rectangle: Rounded Corners 2008416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6823155" name="Rectangle: Rounded Corners 11268231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296661" name="Rectangle: Rounded Corners 1582966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303471" name="Rectangle: Rounded Corners 2093034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3230718" name="Rectangle: Rounded Corners 10532307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39926388" o:spid="_x0000_i1782" style="width:71.45pt;height:21.6pt;mso-position-horizontal-relative:char;mso-position-vertical-relative:line" coordsize="9071,2743">
                      <v:roundrect id="Rectangle: Rounded Corners 200841630" o:spid="_x0000_s1783" style="width:1828;height:2743;mso-wrap-style:square;position:absolute;visibility:visible;v-text-anchor:middle" arcsize="10923f" fillcolor="white" strokecolor="#7f7f7f" strokeweight="0.25pt">
                        <v:stroke joinstyle="miter"/>
                      </v:roundrect>
                      <v:roundrect id="Rectangle: Rounded Corners 1126823155" o:spid="_x0000_s1784" style="width:1829;height:2743;left:1810;mso-wrap-style:square;position:absolute;visibility:visible;v-text-anchor:middle" arcsize="10923f" fillcolor="white" strokecolor="#7f7f7f" strokeweight="0.25pt">
                        <v:stroke joinstyle="miter"/>
                      </v:roundrect>
                      <v:roundrect id="Rectangle: Rounded Corners 158296661" o:spid="_x0000_s1785" style="width:1829;height:2743;left:3621;mso-wrap-style:square;position:absolute;visibility:visible;v-text-anchor:middle" arcsize="10923f" fillcolor="white" strokecolor="#7f7f7f" strokeweight="0.25pt">
                        <v:stroke joinstyle="miter"/>
                      </v:roundrect>
                      <v:roundrect id="Rectangle: Rounded Corners 209303471" o:spid="_x0000_s1786" style="width:1828;height:2743;left:5432;mso-wrap-style:square;position:absolute;visibility:visible;v-text-anchor:middle" arcsize="10923f" fillcolor="white" strokecolor="#7f7f7f" strokeweight="0.25pt">
                        <v:stroke joinstyle="miter"/>
                      </v:roundrect>
                      <v:roundrect id="Rectangle: Rounded Corners 1053230718" o:spid="_x0000_s178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3C7713" w:rsidRPr="00CE3155" w:rsidP="003C7713" w14:paraId="166999D8" w14:textId="4C894396">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67967219" name="Group 186796721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5844557" name="Rectangle: Rounded Corners 44584455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2626135" name="Rectangle: Rounded Corners 15926261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3434317" name="Rectangle: Rounded Corners 101343431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84131250" name="Rectangle: Rounded Corners 198413125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5773022" name="Rectangle: Rounded Corners 21257730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67967219" o:spid="_x0000_i1788" style="width:71.45pt;height:21.6pt;mso-position-horizontal-relative:char;mso-position-vertical-relative:line" coordsize="9071,2743">
                      <v:roundrect id="Rectangle: Rounded Corners 445844557" o:spid="_x0000_s1789" style="width:1828;height:2743;mso-wrap-style:square;position:absolute;visibility:visible;v-text-anchor:middle" arcsize="10923f" fillcolor="white" strokecolor="#7f7f7f" strokeweight="0.25pt">
                        <v:stroke joinstyle="miter"/>
                      </v:roundrect>
                      <v:roundrect id="Rectangle: Rounded Corners 1592626135" o:spid="_x0000_s1790" style="width:1829;height:2743;left:1810;mso-wrap-style:square;position:absolute;visibility:visible;v-text-anchor:middle" arcsize="10923f" fillcolor="white" strokecolor="#7f7f7f" strokeweight="0.25pt">
                        <v:stroke joinstyle="miter"/>
                      </v:roundrect>
                      <v:roundrect id="Rectangle: Rounded Corners 1013434317" o:spid="_x0000_s1791" style="width:1829;height:2743;left:3621;mso-wrap-style:square;position:absolute;visibility:visible;v-text-anchor:middle" arcsize="10923f" fillcolor="white" strokecolor="#7f7f7f" strokeweight="0.25pt">
                        <v:stroke joinstyle="miter"/>
                      </v:roundrect>
                      <v:roundrect id="Rectangle: Rounded Corners 1984131250" o:spid="_x0000_s1792" style="width:1828;height:2743;left:5432;mso-wrap-style:square;position:absolute;visibility:visible;v-text-anchor:middle" arcsize="10923f" fillcolor="white" strokecolor="#7f7f7f" strokeweight="0.25pt">
                        <v:stroke joinstyle="miter"/>
                      </v:roundrect>
                      <v:roundrect id="Rectangle: Rounded Corners 2125773022" o:spid="_x0000_s179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DC2EECB" w14:textId="4367CC0C" w:rsidTr="00567D08">
        <w:tblPrEx>
          <w:tblW w:w="11160" w:type="dxa"/>
          <w:tblInd w:w="-180" w:type="dxa"/>
          <w:tblLayout w:type="fixed"/>
          <w:tblLook w:val="04A0"/>
        </w:tblPrEx>
        <w:trPr>
          <w:trHeight w:val="288"/>
        </w:trPr>
        <w:tc>
          <w:tcPr>
            <w:tcW w:w="48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FB69DC" w:rsidP="007A133E" w14:paraId="614B7D00" w14:textId="2903FE6A">
            <w:pPr>
              <w:pStyle w:val="ListParagraph"/>
              <w:widowControl w:val="0"/>
              <w:numPr>
                <w:ilvl w:val="0"/>
                <w:numId w:val="2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persons confined in your jail facilities</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Pr>
                <w:rFonts w:ascii="Times New Roman" w:hAnsi="Times New Roman" w:cs="Times New Roman"/>
                <w:b/>
                <w:bCs/>
                <w:i/>
                <w:iCs/>
                <w:sz w:val="21"/>
                <w:szCs w:val="21"/>
              </w:rPr>
              <w:t>j</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C663E6" w14:paraId="280763A9"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84888373" name="Group 8848883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96404812" name="Rectangle: Rounded Corners 2964048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5034305" name="Rectangle: Rounded Corners 29503430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7738484" name="Rectangle: Rounded Corners 19777384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0233869" name="Rectangle: Rounded Corners 15902338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3743955" name="Rectangle: Rounded Corners 95374395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84888373" o:spid="_x0000_i1794" style="width:71.45pt;height:21.6pt;mso-position-horizontal-relative:char;mso-position-vertical-relative:line" coordsize="9071,2743">
                      <v:roundrect id="Rectangle: Rounded Corners 296404812" o:spid="_x0000_s1795" style="width:1828;height:2743;mso-wrap-style:square;position:absolute;visibility:visible;v-text-anchor:middle" arcsize="10923f" fillcolor="white" strokecolor="#7f7f7f" strokeweight="0.25pt">
                        <v:stroke joinstyle="miter"/>
                      </v:roundrect>
                      <v:roundrect id="Rectangle: Rounded Corners 295034305" o:spid="_x0000_s1796" style="width:1829;height:2743;left:1810;mso-wrap-style:square;position:absolute;visibility:visible;v-text-anchor:middle" arcsize="10923f" fillcolor="white" strokecolor="#7f7f7f" strokeweight="0.25pt">
                        <v:stroke joinstyle="miter"/>
                      </v:roundrect>
                      <v:roundrect id="Rectangle: Rounded Corners 1977738484" o:spid="_x0000_s1797" style="width:1829;height:2743;left:3621;mso-wrap-style:square;position:absolute;visibility:visible;v-text-anchor:middle" arcsize="10923f" fillcolor="white" strokecolor="#7f7f7f" strokeweight="0.25pt">
                        <v:stroke joinstyle="miter"/>
                      </v:roundrect>
                      <v:roundrect id="Rectangle: Rounded Corners 1590233869" o:spid="_x0000_s1798" style="width:1828;height:2743;left:5432;mso-wrap-style:square;position:absolute;visibility:visible;v-text-anchor:middle" arcsize="10923f" fillcolor="white" strokecolor="#7f7f7f" strokeweight="0.25pt">
                        <v:stroke joinstyle="miter"/>
                      </v:roundrect>
                      <v:roundrect id="Rectangle: Rounded Corners 953743955" o:spid="_x0000_s179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C663E6" w14:paraId="3E870B22"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47410570" name="Group 94741057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93907655" name="Rectangle: Rounded Corners 129390765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0056339" name="Rectangle: Rounded Corners 3400563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732930" name="Rectangle: Rounded Corners 1917329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1951583" name="Rectangle: Rounded Corners 17019515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1176139" name="Rectangle: Rounded Corners 75117613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47410570" o:spid="_x0000_i1800" style="width:71.45pt;height:21.6pt;mso-position-horizontal-relative:char;mso-position-vertical-relative:line" coordsize="9071,2743">
                      <v:roundrect id="Rectangle: Rounded Corners 1293907655" o:spid="_x0000_s1801" style="width:1828;height:2743;mso-wrap-style:square;position:absolute;visibility:visible;v-text-anchor:middle" arcsize="10923f" fillcolor="white" strokecolor="#7f7f7f" strokeweight="0.25pt">
                        <v:stroke joinstyle="miter"/>
                      </v:roundrect>
                      <v:roundrect id="Rectangle: Rounded Corners 340056339" o:spid="_x0000_s1802" style="width:1829;height:2743;left:1810;mso-wrap-style:square;position:absolute;visibility:visible;v-text-anchor:middle" arcsize="10923f" fillcolor="white" strokecolor="#7f7f7f" strokeweight="0.25pt">
                        <v:stroke joinstyle="miter"/>
                      </v:roundrect>
                      <v:roundrect id="Rectangle: Rounded Corners 191732930" o:spid="_x0000_s1803" style="width:1829;height:2743;left:3621;mso-wrap-style:square;position:absolute;visibility:visible;v-text-anchor:middle" arcsize="10923f" fillcolor="white" strokecolor="#7f7f7f" strokeweight="0.25pt">
                        <v:stroke joinstyle="miter"/>
                      </v:roundrect>
                      <v:roundrect id="Rectangle: Rounded Corners 1701951583" o:spid="_x0000_s1804" style="width:1828;height:2743;left:5432;mso-wrap-style:square;position:absolute;visibility:visible;v-text-anchor:middle" arcsize="10923f" fillcolor="white" strokecolor="#7f7f7f" strokeweight="0.25pt">
                        <v:stroke joinstyle="miter"/>
                      </v:roundrect>
                      <v:roundrect id="Rectangle: Rounded Corners 751176139" o:spid="_x0000_s180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C7713" w:rsidRPr="00CE3155" w:rsidP="003C7713" w14:paraId="000BBB3C" w14:textId="234F92A6">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15186031" name="Group 14151860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44934089" name="Rectangle: Rounded Corners 13449340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9903770" name="Rectangle: Rounded Corners 33990377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5399807" name="Rectangle: Rounded Corners 20253998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8618774" name="Rectangle: Rounded Corners 7986187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81199040" name="Rectangle: Rounded Corners 7811990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15186031" o:spid="_x0000_i1806" style="width:71.45pt;height:21.6pt;mso-position-horizontal-relative:char;mso-position-vertical-relative:line" coordsize="9071,2743">
                      <v:roundrect id="Rectangle: Rounded Corners 1344934089" o:spid="_x0000_s1807" style="width:1828;height:2743;mso-wrap-style:square;position:absolute;visibility:visible;v-text-anchor:middle" arcsize="10923f" fillcolor="white" strokecolor="#7f7f7f" strokeweight="0.25pt">
                        <v:stroke joinstyle="miter"/>
                      </v:roundrect>
                      <v:roundrect id="Rectangle: Rounded Corners 339903770" o:spid="_x0000_s1808" style="width:1829;height:2743;left:1810;mso-wrap-style:square;position:absolute;visibility:visible;v-text-anchor:middle" arcsize="10923f" fillcolor="white" strokecolor="#7f7f7f" strokeweight="0.25pt">
                        <v:stroke joinstyle="miter"/>
                      </v:roundrect>
                      <v:roundrect id="Rectangle: Rounded Corners 2025399807" o:spid="_x0000_s1809" style="width:1829;height:2743;left:3621;mso-wrap-style:square;position:absolute;visibility:visible;v-text-anchor:middle" arcsize="10923f" fillcolor="white" strokecolor="#7f7f7f" strokeweight="0.25pt">
                        <v:stroke joinstyle="miter"/>
                      </v:roundrect>
                      <v:roundrect id="Rectangle: Rounded Corners 798618774" o:spid="_x0000_s1810" style="width:1828;height:2743;left:5432;mso-wrap-style:square;position:absolute;visibility:visible;v-text-anchor:middle" arcsize="10923f" fillcolor="white" strokecolor="#7f7f7f" strokeweight="0.25pt">
                        <v:stroke joinstyle="miter"/>
                      </v:roundrect>
                      <v:roundrect id="Rectangle: Rounded Corners 781199040" o:spid="_x0000_s181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F32F2A" w:rsidP="00690F30" w14:paraId="435EDFA3" w14:textId="77777777">
      <w:pPr>
        <w:spacing w:after="0" w:line="240" w:lineRule="auto"/>
        <w:jc w:val="center"/>
        <w:rPr>
          <w:rFonts w:ascii="Times New Roman" w:hAnsi="Times New Roman" w:cs="Times New Roman"/>
          <w:b/>
          <w:sz w:val="28"/>
          <w:szCs w:val="28"/>
        </w:rPr>
      </w:pPr>
    </w:p>
    <w:p w:rsidR="00F32F2A" w:rsidP="00690F30" w14:paraId="3A8E0B4F" w14:textId="77777777">
      <w:pPr>
        <w:spacing w:after="0" w:line="240" w:lineRule="auto"/>
        <w:jc w:val="center"/>
        <w:rPr>
          <w:rFonts w:ascii="Times New Roman" w:hAnsi="Times New Roman" w:cs="Times New Roman"/>
          <w:b/>
          <w:sz w:val="28"/>
          <w:szCs w:val="28"/>
        </w:rPr>
      </w:pPr>
    </w:p>
    <w:p w:rsidR="00F32F2A" w:rsidP="00690F30" w14:paraId="05C4CACF" w14:textId="77777777">
      <w:pPr>
        <w:spacing w:after="0" w:line="240" w:lineRule="auto"/>
        <w:jc w:val="center"/>
        <w:rPr>
          <w:rFonts w:ascii="Times New Roman" w:hAnsi="Times New Roman" w:cs="Times New Roman"/>
          <w:b/>
          <w:sz w:val="28"/>
          <w:szCs w:val="28"/>
        </w:rPr>
      </w:pPr>
    </w:p>
    <w:p w:rsidR="00EA79BE" w14:paraId="7FFCD97F" w14:textId="66F6B034">
      <w:pPr>
        <w:rPr>
          <w:rFonts w:ascii="Times New Roman" w:hAnsi="Times New Roman" w:cs="Times New Roman"/>
          <w:b/>
          <w:sz w:val="28"/>
          <w:szCs w:val="28"/>
        </w:rPr>
      </w:pPr>
      <w:r>
        <w:rPr>
          <w:rFonts w:ascii="Times New Roman" w:hAnsi="Times New Roman" w:cs="Times New Roman"/>
          <w:b/>
          <w:sz w:val="28"/>
          <w:szCs w:val="28"/>
        </w:rPr>
        <w:br w:type="page"/>
      </w:r>
    </w:p>
    <w:p w:rsidR="00F32F2A" w:rsidP="00017A6F" w14:paraId="46E4AD25" w14:textId="086DE6C4">
      <w:pPr>
        <w:spacing w:after="0" w:line="240" w:lineRule="auto"/>
        <w:rPr>
          <w:rFonts w:ascii="Times New Roman" w:hAnsi="Times New Roman" w:cs="Times New Roman"/>
          <w:b/>
          <w:sz w:val="28"/>
          <w:szCs w:val="28"/>
        </w:rPr>
      </w:pPr>
      <w:r>
        <w:rPr>
          <w:rFonts w:ascii="Times New Roman" w:hAnsi="Times New Roman" w:cs="Times New Roman"/>
          <w:b/>
        </w:rPr>
        <w:t>[PROGRAMMING NOTE: IF CLETA=1</w:t>
      </w:r>
      <w:r w:rsidR="00EA79BE">
        <w:rPr>
          <w:rFonts w:ascii="Times New Roman" w:hAnsi="Times New Roman" w:cs="Times New Roman"/>
          <w:b/>
        </w:rPr>
        <w:t>,</w:t>
      </w:r>
      <w:r>
        <w:rPr>
          <w:rFonts w:ascii="Times New Roman" w:hAnsi="Times New Roman" w:cs="Times New Roman"/>
          <w:b/>
        </w:rPr>
        <w:t xml:space="preserve"> ASK </w:t>
      </w:r>
      <w:r w:rsidR="00EA79BE">
        <w:rPr>
          <w:rFonts w:ascii="Times New Roman" w:hAnsi="Times New Roman" w:cs="Times New Roman"/>
          <w:b/>
        </w:rPr>
        <w:t>Section V</w:t>
      </w:r>
      <w:r>
        <w:rPr>
          <w:rFonts w:ascii="Times New Roman" w:hAnsi="Times New Roman" w:cs="Times New Roman"/>
          <w:b/>
        </w:rPr>
        <w:t>]</w:t>
      </w:r>
    </w:p>
    <w:p w:rsidR="00091170" w:rsidRPr="00690F30" w:rsidP="00091170" w14:paraId="3ABFC1C6" w14:textId="41264ADB">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23776"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1212063416" name="Rectangle: Rounded Corners 1212063416"/>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212063416" o:spid="_x0000_s1812"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91680"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sidR="0059749F">
        <w:rPr>
          <w:rFonts w:ascii="Times New Roman" w:hAnsi="Times New Roman" w:cs="Times New Roman"/>
          <w:b/>
          <w:sz w:val="28"/>
          <w:szCs w:val="28"/>
        </w:rPr>
        <w:t>V</w:t>
      </w:r>
      <w:r w:rsidRPr="00CE3155">
        <w:rPr>
          <w:rFonts w:ascii="Times New Roman" w:hAnsi="Times New Roman" w:cs="Times New Roman"/>
          <w:b/>
          <w:sz w:val="28"/>
          <w:szCs w:val="28"/>
        </w:rPr>
        <w:t xml:space="preserve">: </w:t>
      </w:r>
      <w:r w:rsidR="0059749F">
        <w:rPr>
          <w:rFonts w:ascii="Times New Roman" w:hAnsi="Times New Roman" w:cs="Times New Roman"/>
          <w:b/>
          <w:sz w:val="28"/>
          <w:szCs w:val="28"/>
        </w:rPr>
        <w:t>Census of Law Enforcement Training Academies</w:t>
      </w:r>
    </w:p>
    <w:p w:rsidR="00091170" w:rsidRPr="00CE3155" w:rsidP="00567D08" w14:paraId="6979A012" w14:textId="13F3B337">
      <w:pPr>
        <w:tabs>
          <w:tab w:val="left" w:pos="1170"/>
        </w:tabs>
        <w:spacing w:before="600" w:after="120" w:line="240" w:lineRule="auto"/>
        <w:ind w:left="-180" w:right="-18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21728" behindDoc="1" locked="0" layoutInCell="1" allowOverlap="1">
                <wp:simplePos x="0" y="0"/>
                <wp:positionH relativeFrom="margin">
                  <wp:posOffset>-171450</wp:posOffset>
                </wp:positionH>
                <wp:positionV relativeFrom="margin">
                  <wp:posOffset>590550</wp:posOffset>
                </wp:positionV>
                <wp:extent cx="7162800" cy="6924675"/>
                <wp:effectExtent l="0" t="0" r="19050" b="28575"/>
                <wp:wrapNone/>
                <wp:docPr id="65092595" name="Rectangle: Rounded Corners 65092595"/>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9246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65092595" o:spid="_x0000_s1813" style="width:564pt;height:545.25pt;margin-top:46.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93728" arcsize="843f" fillcolor="#f2f2f2" strokecolor="#a5a5a5" strokeweight="0.25pt">
                <v:stroke joinstyle="miter"/>
                <w10:wrap anchorx="margin" anchory="margin"/>
              </v:roundrect>
            </w:pict>
          </mc:Fallback>
        </mc:AlternateContent>
      </w:r>
      <w:r w:rsidRPr="00704F9A" w:rsidR="00704F9A">
        <w:rPr>
          <w:rFonts w:ascii="Times New Roman" w:hAnsi="Times New Roman" w:cs="Times New Roman"/>
          <w:b/>
        </w:rPr>
        <w:t xml:space="preserve">For the BASIC recruit academy class(es) that ended in [REFERENCE PERIOD], please indicate the </w:t>
      </w:r>
      <w:r w:rsidRPr="00B83873" w:rsidR="00704F9A">
        <w:rPr>
          <w:rFonts w:ascii="Times New Roman" w:hAnsi="Times New Roman" w:cs="Times New Roman"/>
          <w:b/>
          <w:u w:val="single"/>
        </w:rPr>
        <w:t>number of recruits who started BASIC training</w:t>
      </w:r>
      <w:r w:rsidRPr="00704F9A" w:rsidR="00704F9A">
        <w:rPr>
          <w:rFonts w:ascii="Times New Roman" w:hAnsi="Times New Roman" w:cs="Times New Roman"/>
          <w:b/>
        </w:rPr>
        <w:t xml:space="preserve">, and the </w:t>
      </w:r>
      <w:r w:rsidRPr="00B83873" w:rsidR="00704F9A">
        <w:rPr>
          <w:rFonts w:ascii="Times New Roman" w:hAnsi="Times New Roman" w:cs="Times New Roman"/>
          <w:b/>
          <w:u w:val="single"/>
        </w:rPr>
        <w:t>number who completed BASIC training</w:t>
      </w:r>
      <w:r w:rsidRPr="00704F9A" w:rsidR="00704F9A">
        <w:rPr>
          <w:rFonts w:ascii="Times New Roman" w:hAnsi="Times New Roman" w:cs="Times New Roman"/>
          <w:b/>
        </w:rPr>
        <w:t xml:space="preserve"> by race and/or ethnicity.</w:t>
      </w:r>
      <w:r w:rsidR="00704F9A">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gridCol w:w="2160"/>
      </w:tblGrid>
      <w:tr w14:paraId="71A40B1D" w14:textId="77777777" w:rsidTr="00C663E6">
        <w:tblPrEx>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B83873" w:rsidRPr="00CE3155" w:rsidP="00B83873" w14:paraId="79FEB5E4"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83873" w:rsidRPr="00E31DCC" w:rsidP="00B83873" w14:paraId="3B94E67D" w14:textId="6582EFB5">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Number of recruits who STARTED training</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83873" w:rsidRPr="00E31DCC" w:rsidP="00B83873" w14:paraId="5A5B0A39" w14:textId="73548680">
            <w:pPr>
              <w:widowControl w:val="0"/>
              <w:autoSpaceDE w:val="0"/>
              <w:autoSpaceDN w:val="0"/>
              <w:adjustRightInd w:val="0"/>
              <w:spacing w:before="100" w:after="100"/>
              <w:ind w:left="-198" w:right="-104"/>
              <w:jc w:val="center"/>
              <w:rPr>
                <w:rFonts w:ascii="Times New Roman" w:hAnsi="Times New Roman" w:cs="Times New Roman"/>
                <w:b/>
                <w:u w:val="single"/>
              </w:rPr>
            </w:pPr>
            <w:r w:rsidRPr="00E31DCC">
              <w:rPr>
                <w:rFonts w:ascii="Times New Roman" w:hAnsi="Times New Roman" w:cs="Times New Roman"/>
                <w:b/>
                <w:u w:val="single"/>
              </w:rPr>
              <w:t>Number of recruits who COMPLETED training</w:t>
            </w:r>
          </w:p>
        </w:tc>
      </w:tr>
      <w:tr w14:paraId="49D7162F" w14:textId="77777777" w:rsidTr="00C663E6">
        <w:tblPrEx>
          <w:tblW w:w="11070" w:type="dxa"/>
          <w:tblInd w:w="-18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FB69DC" w:rsidP="00BE2BA4" w14:paraId="59D78063" w14:textId="77777777">
            <w:pPr>
              <w:pStyle w:val="ListParagraph"/>
              <w:widowControl w:val="0"/>
              <w:numPr>
                <w:ilvl w:val="0"/>
                <w:numId w:val="27"/>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E2BA4" w:rsidRPr="00FB69DC" w:rsidP="00BE2BA4" w14:paraId="0DAE4834" w14:textId="3B652BC2">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7214B89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91317024" name="Group 8913170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58658803" name="Rectangle: Rounded Corners 4586588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03896481" name="Rectangle: Rounded Corners 190389648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7328333" name="Rectangle: Rounded Corners 7073283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9031386" name="Rectangle: Rounded Corners 12990313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12165085" name="Rectangle: Rounded Corners 8121650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91317024" o:spid="_x0000_i1814" style="width:71.45pt;height:21.6pt;mso-position-horizontal-relative:char;mso-position-vertical-relative:line" coordsize="9071,2743">
                      <v:roundrect id="Rectangle: Rounded Corners 458658803" o:spid="_x0000_s1815" style="width:1828;height:2743;mso-wrap-style:square;position:absolute;visibility:visible;v-text-anchor:middle" arcsize="10923f" fillcolor="white" strokecolor="#7f7f7f" strokeweight="0.25pt">
                        <v:stroke joinstyle="miter"/>
                      </v:roundrect>
                      <v:roundrect id="Rectangle: Rounded Corners 1903896481" o:spid="_x0000_s1816" style="width:1829;height:2743;left:1810;mso-wrap-style:square;position:absolute;visibility:visible;v-text-anchor:middle" arcsize="10923f" fillcolor="white" strokecolor="#7f7f7f" strokeweight="0.25pt">
                        <v:stroke joinstyle="miter"/>
                      </v:roundrect>
                      <v:roundrect id="Rectangle: Rounded Corners 707328333" o:spid="_x0000_s1817" style="width:1829;height:2743;left:3621;mso-wrap-style:square;position:absolute;visibility:visible;v-text-anchor:middle" arcsize="10923f" fillcolor="white" strokecolor="#7f7f7f" strokeweight="0.25pt">
                        <v:stroke joinstyle="miter"/>
                      </v:roundrect>
                      <v:roundrect id="Rectangle: Rounded Corners 1299031386" o:spid="_x0000_s1818" style="width:1828;height:2743;left:5432;mso-wrap-style:square;position:absolute;visibility:visible;v-text-anchor:middle" arcsize="10923f" fillcolor="white" strokecolor="#7f7f7f" strokeweight="0.25pt">
                        <v:stroke joinstyle="miter"/>
                      </v:roundrect>
                      <v:roundrect id="Rectangle: Rounded Corners 812165085" o:spid="_x0000_s18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1FF9B66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55770042" name="Group 175577004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70209496" name="Rectangle: Rounded Corners 12702094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1964421" name="Rectangle: Rounded Corners 16919644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4851581" name="Rectangle: Rounded Corners 87485158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6776783" name="Rectangle: Rounded Corners 7167767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87431461" name="Rectangle: Rounded Corners 13874314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55770042" o:spid="_x0000_i1820" style="width:71.45pt;height:21.6pt;mso-position-horizontal-relative:char;mso-position-vertical-relative:line" coordsize="9071,2743">
                      <v:roundrect id="Rectangle: Rounded Corners 1270209496" o:spid="_x0000_s1821" style="width:1828;height:2743;mso-wrap-style:square;position:absolute;visibility:visible;v-text-anchor:middle" arcsize="10923f" fillcolor="white" strokecolor="#7f7f7f" strokeweight="0.25pt">
                        <v:stroke joinstyle="miter"/>
                      </v:roundrect>
                      <v:roundrect id="Rectangle: Rounded Corners 1691964421" o:spid="_x0000_s1822" style="width:1829;height:2743;left:1810;mso-wrap-style:square;position:absolute;visibility:visible;v-text-anchor:middle" arcsize="10923f" fillcolor="white" strokecolor="#7f7f7f" strokeweight="0.25pt">
                        <v:stroke joinstyle="miter"/>
                      </v:roundrect>
                      <v:roundrect id="Rectangle: Rounded Corners 874851581" o:spid="_x0000_s1823" style="width:1829;height:2743;left:3621;mso-wrap-style:square;position:absolute;visibility:visible;v-text-anchor:middle" arcsize="10923f" fillcolor="white" strokecolor="#7f7f7f" strokeweight="0.25pt">
                        <v:stroke joinstyle="miter"/>
                      </v:roundrect>
                      <v:roundrect id="Rectangle: Rounded Corners 716776783" o:spid="_x0000_s1824" style="width:1828;height:2743;left:5432;mso-wrap-style:square;position:absolute;visibility:visible;v-text-anchor:middle" arcsize="10923f" fillcolor="white" strokecolor="#7f7f7f" strokeweight="0.25pt">
                        <v:stroke joinstyle="miter"/>
                      </v:roundrect>
                      <v:roundrect id="Rectangle: Rounded Corners 1387431461" o:spid="_x0000_s18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A403C56" w14:textId="77777777" w:rsidTr="00C663E6">
        <w:tblPrEx>
          <w:tblW w:w="11070" w:type="dxa"/>
          <w:tblInd w:w="-18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FB69DC" w:rsidP="00BE2BA4" w14:paraId="1A69D586"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E2BA4" w:rsidRPr="00FB69DC" w:rsidP="00BE2BA4" w14:paraId="15D2CC00" w14:textId="69312FAC">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52E8D47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60379185" name="Group 86037918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87546457" name="Rectangle: Rounded Corners 188754645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0339601" name="Rectangle: Rounded Corners 8203396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9513586" name="Rectangle: Rounded Corners 14195135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4160887" name="Rectangle: Rounded Corners 40416088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8847005" name="Rectangle: Rounded Corners 102884700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60379185" o:spid="_x0000_i1826" style="width:71.45pt;height:21.6pt;mso-position-horizontal-relative:char;mso-position-vertical-relative:line" coordsize="9071,2743">
                      <v:roundrect id="Rectangle: Rounded Corners 1887546457" o:spid="_x0000_s1827" style="width:1828;height:2743;mso-wrap-style:square;position:absolute;visibility:visible;v-text-anchor:middle" arcsize="10923f" fillcolor="white" strokecolor="#7f7f7f" strokeweight="0.25pt">
                        <v:stroke joinstyle="miter"/>
                      </v:roundrect>
                      <v:roundrect id="Rectangle: Rounded Corners 820339601" o:spid="_x0000_s1828" style="width:1829;height:2743;left:1810;mso-wrap-style:square;position:absolute;visibility:visible;v-text-anchor:middle" arcsize="10923f" fillcolor="white" strokecolor="#7f7f7f" strokeweight="0.25pt">
                        <v:stroke joinstyle="miter"/>
                      </v:roundrect>
                      <v:roundrect id="Rectangle: Rounded Corners 1419513586" o:spid="_x0000_s1829" style="width:1829;height:2743;left:3621;mso-wrap-style:square;position:absolute;visibility:visible;v-text-anchor:middle" arcsize="10923f" fillcolor="white" strokecolor="#7f7f7f" strokeweight="0.25pt">
                        <v:stroke joinstyle="miter"/>
                      </v:roundrect>
                      <v:roundrect id="Rectangle: Rounded Corners 404160887" o:spid="_x0000_s1830" style="width:1828;height:2743;left:5432;mso-wrap-style:square;position:absolute;visibility:visible;v-text-anchor:middle" arcsize="10923f" fillcolor="white" strokecolor="#7f7f7f" strokeweight="0.25pt">
                        <v:stroke joinstyle="miter"/>
                      </v:roundrect>
                      <v:roundrect id="Rectangle: Rounded Corners 1028847005" o:spid="_x0000_s18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492CE45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3462802" name="Group 18346280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74486786" name="Rectangle: Rounded Corners 187448678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8219634" name="Rectangle: Rounded Corners 83821963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8220775" name="Rectangle: Rounded Corners 55822077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3959413" name="Rectangle: Rounded Corners 2439594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9733551" name="Rectangle: Rounded Corners 104973355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3462802" o:spid="_x0000_i1832" style="width:71.45pt;height:21.6pt;mso-position-horizontal-relative:char;mso-position-vertical-relative:line" coordsize="9071,2743">
                      <v:roundrect id="Rectangle: Rounded Corners 1874486786" o:spid="_x0000_s1833" style="width:1828;height:2743;mso-wrap-style:square;position:absolute;visibility:visible;v-text-anchor:middle" arcsize="10923f" fillcolor="white" strokecolor="#7f7f7f" strokeweight="0.25pt">
                        <v:stroke joinstyle="miter"/>
                      </v:roundrect>
                      <v:roundrect id="Rectangle: Rounded Corners 838219634" o:spid="_x0000_s1834" style="width:1829;height:2743;left:1810;mso-wrap-style:square;position:absolute;visibility:visible;v-text-anchor:middle" arcsize="10923f" fillcolor="white" strokecolor="#7f7f7f" strokeweight="0.25pt">
                        <v:stroke joinstyle="miter"/>
                      </v:roundrect>
                      <v:roundrect id="Rectangle: Rounded Corners 558220775" o:spid="_x0000_s1835" style="width:1829;height:2743;left:3621;mso-wrap-style:square;position:absolute;visibility:visible;v-text-anchor:middle" arcsize="10923f" fillcolor="white" strokecolor="#7f7f7f" strokeweight="0.25pt">
                        <v:stroke joinstyle="miter"/>
                      </v:roundrect>
                      <v:roundrect id="Rectangle: Rounded Corners 243959413" o:spid="_x0000_s1836" style="width:1828;height:2743;left:5432;mso-wrap-style:square;position:absolute;visibility:visible;v-text-anchor:middle" arcsize="10923f" fillcolor="white" strokecolor="#7f7f7f" strokeweight="0.25pt">
                        <v:stroke joinstyle="miter"/>
                      </v:roundrect>
                      <v:roundrect id="Rectangle: Rounded Corners 1049733551" o:spid="_x0000_s18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7B6EE0B" w14:textId="77777777" w:rsidTr="00C663E6">
        <w:tblPrEx>
          <w:tblW w:w="11070" w:type="dxa"/>
          <w:tblInd w:w="-18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FB69DC" w:rsidP="00BE2BA4" w14:paraId="2F9661C5"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E2BA4" w:rsidRPr="00FB69DC" w:rsidP="00BE2BA4" w14:paraId="54382505" w14:textId="37318B0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08F123D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88303427" name="Group 13883034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21757975" name="Rectangle: Rounded Corners 32175797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6265663" name="Rectangle: Rounded Corners 19362656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2810967" name="Rectangle: Rounded Corners 186281096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7479514" name="Rectangle: Rounded Corners 121747951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2628613" name="Rectangle: Rounded Corners 3126286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88303427" o:spid="_x0000_i1838" style="width:71.45pt;height:21.6pt;mso-position-horizontal-relative:char;mso-position-vertical-relative:line" coordsize="9071,2743">
                      <v:roundrect id="Rectangle: Rounded Corners 321757975" o:spid="_x0000_s1839" style="width:1828;height:2743;mso-wrap-style:square;position:absolute;visibility:visible;v-text-anchor:middle" arcsize="10923f" fillcolor="white" strokecolor="#7f7f7f" strokeweight="0.25pt">
                        <v:stroke joinstyle="miter"/>
                      </v:roundrect>
                      <v:roundrect id="Rectangle: Rounded Corners 1936265663" o:spid="_x0000_s1840" style="width:1829;height:2743;left:1810;mso-wrap-style:square;position:absolute;visibility:visible;v-text-anchor:middle" arcsize="10923f" fillcolor="white" strokecolor="#7f7f7f" strokeweight="0.25pt">
                        <v:stroke joinstyle="miter"/>
                      </v:roundrect>
                      <v:roundrect id="Rectangle: Rounded Corners 1862810967" o:spid="_x0000_s1841" style="width:1829;height:2743;left:3621;mso-wrap-style:square;position:absolute;visibility:visible;v-text-anchor:middle" arcsize="10923f" fillcolor="white" strokecolor="#7f7f7f" strokeweight="0.25pt">
                        <v:stroke joinstyle="miter"/>
                      </v:roundrect>
                      <v:roundrect id="Rectangle: Rounded Corners 1217479514" o:spid="_x0000_s1842" style="width:1828;height:2743;left:5432;mso-wrap-style:square;position:absolute;visibility:visible;v-text-anchor:middle" arcsize="10923f" fillcolor="white" strokecolor="#7f7f7f" strokeweight="0.25pt">
                        <v:stroke joinstyle="miter"/>
                      </v:roundrect>
                      <v:roundrect id="Rectangle: Rounded Corners 312628613" o:spid="_x0000_s184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25F8754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75662094" name="Group 127566209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53997157" name="Rectangle: Rounded Corners 175399715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0759543" name="Rectangle: Rounded Corners 13907595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3787492" name="Rectangle: Rounded Corners 1437874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9765982" name="Rectangle: Rounded Corners 17597659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9553746" name="Rectangle: Rounded Corners 19795537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75662094" o:spid="_x0000_i1844" style="width:71.45pt;height:21.6pt;mso-position-horizontal-relative:char;mso-position-vertical-relative:line" coordsize="9071,2743">
                      <v:roundrect id="Rectangle: Rounded Corners 1753997157" o:spid="_x0000_s1845" style="width:1828;height:2743;mso-wrap-style:square;position:absolute;visibility:visible;v-text-anchor:middle" arcsize="10923f" fillcolor="white" strokecolor="#7f7f7f" strokeweight="0.25pt">
                        <v:stroke joinstyle="miter"/>
                      </v:roundrect>
                      <v:roundrect id="Rectangle: Rounded Corners 1390759543" o:spid="_x0000_s1846" style="width:1829;height:2743;left:1810;mso-wrap-style:square;position:absolute;visibility:visible;v-text-anchor:middle" arcsize="10923f" fillcolor="white" strokecolor="#7f7f7f" strokeweight="0.25pt">
                        <v:stroke joinstyle="miter"/>
                      </v:roundrect>
                      <v:roundrect id="Rectangle: Rounded Corners 143787492" o:spid="_x0000_s1847" style="width:1829;height:2743;left:3621;mso-wrap-style:square;position:absolute;visibility:visible;v-text-anchor:middle" arcsize="10923f" fillcolor="white" strokecolor="#7f7f7f" strokeweight="0.25pt">
                        <v:stroke joinstyle="miter"/>
                      </v:roundrect>
                      <v:roundrect id="Rectangle: Rounded Corners 1759765982" o:spid="_x0000_s1848" style="width:1828;height:2743;left:5432;mso-wrap-style:square;position:absolute;visibility:visible;v-text-anchor:middle" arcsize="10923f" fillcolor="white" strokecolor="#7f7f7f" strokeweight="0.25pt">
                        <v:stroke joinstyle="miter"/>
                      </v:roundrect>
                      <v:roundrect id="Rectangle: Rounded Corners 1979553746" o:spid="_x0000_s18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892DB5A" w14:textId="77777777" w:rsidTr="00C663E6">
        <w:tblPrEx>
          <w:tblW w:w="11070" w:type="dxa"/>
          <w:tblInd w:w="-18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FB69DC" w:rsidP="00BE2BA4" w14:paraId="16092BE6"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E2BA4" w:rsidRPr="00FB69DC" w:rsidP="00BE2BA4" w14:paraId="048245D7" w14:textId="78E5DA9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14BE031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76122195" name="Group 57612219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6275359" name="Rectangle: Rounded Corners 94627535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0357982" name="Rectangle: Rounded Corners 2603579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1255206" name="Rectangle: Rounded Corners 11412552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34414940" name="Rectangle: Rounded Corners 18344149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1828628" name="Rectangle: Rounded Corners 2218286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76122195" o:spid="_x0000_i1850" style="width:71.45pt;height:21.6pt;mso-position-horizontal-relative:char;mso-position-vertical-relative:line" coordsize="9071,2743">
                      <v:roundrect id="Rectangle: Rounded Corners 946275359" o:spid="_x0000_s1851" style="width:1828;height:2743;mso-wrap-style:square;position:absolute;visibility:visible;v-text-anchor:middle" arcsize="10923f" fillcolor="white" strokecolor="#7f7f7f" strokeweight="0.25pt">
                        <v:stroke joinstyle="miter"/>
                      </v:roundrect>
                      <v:roundrect id="Rectangle: Rounded Corners 260357982" o:spid="_x0000_s1852" style="width:1829;height:2743;left:1810;mso-wrap-style:square;position:absolute;visibility:visible;v-text-anchor:middle" arcsize="10923f" fillcolor="white" strokecolor="#7f7f7f" strokeweight="0.25pt">
                        <v:stroke joinstyle="miter"/>
                      </v:roundrect>
                      <v:roundrect id="Rectangle: Rounded Corners 1141255206" o:spid="_x0000_s1853" style="width:1829;height:2743;left:3621;mso-wrap-style:square;position:absolute;visibility:visible;v-text-anchor:middle" arcsize="10923f" fillcolor="white" strokecolor="#7f7f7f" strokeweight="0.25pt">
                        <v:stroke joinstyle="miter"/>
                      </v:roundrect>
                      <v:roundrect id="Rectangle: Rounded Corners 1834414940" o:spid="_x0000_s1854" style="width:1828;height:2743;left:5432;mso-wrap-style:square;position:absolute;visibility:visible;v-text-anchor:middle" arcsize="10923f" fillcolor="white" strokecolor="#7f7f7f" strokeweight="0.25pt">
                        <v:stroke joinstyle="miter"/>
                      </v:roundrect>
                      <v:roundrect id="Rectangle: Rounded Corners 221828628" o:spid="_x0000_s185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5889C68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28076144" name="Group 172807614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28228370" name="Rectangle: Rounded Corners 928228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6789320" name="Rectangle: Rounded Corners 207678932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8824563" name="Rectangle: Rounded Corners 6788245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248980" name="Rectangle: Rounded Corners 652489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9616387" name="Rectangle: Rounded Corners 16596163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28076144" o:spid="_x0000_i1856" style="width:71.45pt;height:21.6pt;mso-position-horizontal-relative:char;mso-position-vertical-relative:line" coordsize="9071,2743">
                      <v:roundrect id="Rectangle: Rounded Corners 928228370" o:spid="_x0000_s1857" style="width:1828;height:2743;mso-wrap-style:square;position:absolute;visibility:visible;v-text-anchor:middle" arcsize="10923f" fillcolor="white" strokecolor="#7f7f7f" strokeweight="0.25pt">
                        <v:stroke joinstyle="miter"/>
                      </v:roundrect>
                      <v:roundrect id="Rectangle: Rounded Corners 2076789320" o:spid="_x0000_s1858" style="width:1829;height:2743;left:1810;mso-wrap-style:square;position:absolute;visibility:visible;v-text-anchor:middle" arcsize="10923f" fillcolor="white" strokecolor="#7f7f7f" strokeweight="0.25pt">
                        <v:stroke joinstyle="miter"/>
                      </v:roundrect>
                      <v:roundrect id="Rectangle: Rounded Corners 678824563" o:spid="_x0000_s1859" style="width:1829;height:2743;left:3621;mso-wrap-style:square;position:absolute;visibility:visible;v-text-anchor:middle" arcsize="10923f" fillcolor="white" strokecolor="#7f7f7f" strokeweight="0.25pt">
                        <v:stroke joinstyle="miter"/>
                      </v:roundrect>
                      <v:roundrect id="Rectangle: Rounded Corners 65248980" o:spid="_x0000_s1860" style="width:1828;height:2743;left:5432;mso-wrap-style:square;position:absolute;visibility:visible;v-text-anchor:middle" arcsize="10923f" fillcolor="white" strokecolor="#7f7f7f" strokeweight="0.25pt">
                        <v:stroke joinstyle="miter"/>
                      </v:roundrect>
                      <v:roundrect id="Rectangle: Rounded Corners 1659616387" o:spid="_x0000_s186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4D878B9" w14:textId="77777777" w:rsidTr="00C663E6">
        <w:tblPrEx>
          <w:tblW w:w="11070" w:type="dxa"/>
          <w:tblInd w:w="-18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FB69DC" w:rsidP="00BE2BA4" w14:paraId="029BF771"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E2BA4" w:rsidRPr="00FB69DC" w:rsidP="00BE2BA4" w14:paraId="15D8A873" w14:textId="347066B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33C2F3F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1079022" name="Group 10107902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2662591" name="Rectangle: Rounded Corners 9426625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8551131" name="Rectangle: Rounded Corners 15385511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1030792" name="Rectangle: Rounded Corners 15610307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0193562" name="Rectangle: Rounded Corners 210019356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944640" name="Rectangle: Rounded Corners 529446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1079022" o:spid="_x0000_i1862" style="width:71.45pt;height:21.6pt;mso-position-horizontal-relative:char;mso-position-vertical-relative:line" coordsize="9071,2743">
                      <v:roundrect id="Rectangle: Rounded Corners 942662591" o:spid="_x0000_s1863" style="width:1828;height:2743;mso-wrap-style:square;position:absolute;visibility:visible;v-text-anchor:middle" arcsize="10923f" fillcolor="white" strokecolor="#7f7f7f" strokeweight="0.25pt">
                        <v:stroke joinstyle="miter"/>
                      </v:roundrect>
                      <v:roundrect id="Rectangle: Rounded Corners 1538551131" o:spid="_x0000_s1864" style="width:1829;height:2743;left:1810;mso-wrap-style:square;position:absolute;visibility:visible;v-text-anchor:middle" arcsize="10923f" fillcolor="white" strokecolor="#7f7f7f" strokeweight="0.25pt">
                        <v:stroke joinstyle="miter"/>
                      </v:roundrect>
                      <v:roundrect id="Rectangle: Rounded Corners 1561030792" o:spid="_x0000_s1865" style="width:1829;height:2743;left:3621;mso-wrap-style:square;position:absolute;visibility:visible;v-text-anchor:middle" arcsize="10923f" fillcolor="white" strokecolor="#7f7f7f" strokeweight="0.25pt">
                        <v:stroke joinstyle="miter"/>
                      </v:roundrect>
                      <v:roundrect id="Rectangle: Rounded Corners 2100193562" o:spid="_x0000_s1866" style="width:1828;height:2743;left:5432;mso-wrap-style:square;position:absolute;visibility:visible;v-text-anchor:middle" arcsize="10923f" fillcolor="white" strokecolor="#7f7f7f" strokeweight="0.25pt">
                        <v:stroke joinstyle="miter"/>
                      </v:roundrect>
                      <v:roundrect id="Rectangle: Rounded Corners 52944640" o:spid="_x0000_s186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5915CFF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17796446" name="Group 17177964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31201481" name="Rectangle: Rounded Corners 13312014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4302387" name="Rectangle: Rounded Corners 8043023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0464567" name="Rectangle: Rounded Corners 124046456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924464" name="Rectangle: Rounded Corners 2059244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3692407" name="Rectangle: Rounded Corners 17436924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17796446" o:spid="_x0000_i1868" style="width:71.45pt;height:21.6pt;mso-position-horizontal-relative:char;mso-position-vertical-relative:line" coordsize="9071,2743">
                      <v:roundrect id="Rectangle: Rounded Corners 1331201481" o:spid="_x0000_s1869" style="width:1828;height:2743;mso-wrap-style:square;position:absolute;visibility:visible;v-text-anchor:middle" arcsize="10923f" fillcolor="white" strokecolor="#7f7f7f" strokeweight="0.25pt">
                        <v:stroke joinstyle="miter"/>
                      </v:roundrect>
                      <v:roundrect id="Rectangle: Rounded Corners 804302387" o:spid="_x0000_s1870" style="width:1829;height:2743;left:1810;mso-wrap-style:square;position:absolute;visibility:visible;v-text-anchor:middle" arcsize="10923f" fillcolor="white" strokecolor="#7f7f7f" strokeweight="0.25pt">
                        <v:stroke joinstyle="miter"/>
                      </v:roundrect>
                      <v:roundrect id="Rectangle: Rounded Corners 1240464567" o:spid="_x0000_s1871" style="width:1829;height:2743;left:3621;mso-wrap-style:square;position:absolute;visibility:visible;v-text-anchor:middle" arcsize="10923f" fillcolor="white" strokecolor="#7f7f7f" strokeweight="0.25pt">
                        <v:stroke joinstyle="miter"/>
                      </v:roundrect>
                      <v:roundrect id="Rectangle: Rounded Corners 205924464" o:spid="_x0000_s1872" style="width:1828;height:2743;left:5432;mso-wrap-style:square;position:absolute;visibility:visible;v-text-anchor:middle" arcsize="10923f" fillcolor="white" strokecolor="#7f7f7f" strokeweight="0.25pt">
                        <v:stroke joinstyle="miter"/>
                      </v:roundrect>
                      <v:roundrect id="Rectangle: Rounded Corners 1743692407" o:spid="_x0000_s187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4503603" w14:textId="77777777" w:rsidTr="00C663E6">
        <w:tblPrEx>
          <w:tblW w:w="11070" w:type="dxa"/>
          <w:tblInd w:w="-18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FB69DC" w:rsidP="00BE2BA4" w14:paraId="5DA89E6C"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E2BA4" w:rsidRPr="00FB69DC" w:rsidP="00BE2BA4" w14:paraId="50F64D87" w14:textId="21FCECC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1409186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55463131" name="Group 10554631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37639629" name="Rectangle: Rounded Corners 133763962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1069941" name="Rectangle: Rounded Corners 10810699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7757039" name="Rectangle: Rounded Corners 80775703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8755919" name="Rectangle: Rounded Corners 152875591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4099060" name="Rectangle: Rounded Corners 5440990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55463131" o:spid="_x0000_i1874" style="width:71.45pt;height:21.6pt;mso-position-horizontal-relative:char;mso-position-vertical-relative:line" coordsize="9071,2743">
                      <v:roundrect id="Rectangle: Rounded Corners 1337639629" o:spid="_x0000_s1875" style="width:1828;height:2743;mso-wrap-style:square;position:absolute;visibility:visible;v-text-anchor:middle" arcsize="10923f" fillcolor="white" strokecolor="#7f7f7f" strokeweight="0.25pt">
                        <v:stroke joinstyle="miter"/>
                      </v:roundrect>
                      <v:roundrect id="Rectangle: Rounded Corners 1081069941" o:spid="_x0000_s1876" style="width:1829;height:2743;left:1810;mso-wrap-style:square;position:absolute;visibility:visible;v-text-anchor:middle" arcsize="10923f" fillcolor="white" strokecolor="#7f7f7f" strokeweight="0.25pt">
                        <v:stroke joinstyle="miter"/>
                      </v:roundrect>
                      <v:roundrect id="Rectangle: Rounded Corners 807757039" o:spid="_x0000_s1877" style="width:1829;height:2743;left:3621;mso-wrap-style:square;position:absolute;visibility:visible;v-text-anchor:middle" arcsize="10923f" fillcolor="white" strokecolor="#7f7f7f" strokeweight="0.25pt">
                        <v:stroke joinstyle="miter"/>
                      </v:roundrect>
                      <v:roundrect id="Rectangle: Rounded Corners 1528755919" o:spid="_x0000_s1878" style="width:1828;height:2743;left:5432;mso-wrap-style:square;position:absolute;visibility:visible;v-text-anchor:middle" arcsize="10923f" fillcolor="white" strokecolor="#7f7f7f" strokeweight="0.25pt">
                        <v:stroke joinstyle="miter"/>
                      </v:roundrect>
                      <v:roundrect id="Rectangle: Rounded Corners 544099060" o:spid="_x0000_s18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3BF8D6A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6304147" name="Group 13963041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7583678" name="Rectangle: Rounded Corners 9475836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7935351" name="Rectangle: Rounded Corners 19279353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7725502" name="Rectangle: Rounded Corners 21377255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8044731" name="Rectangle: Rounded Corners 2280447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6403939" name="Rectangle: Rounded Corners 197640393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6304147" o:spid="_x0000_i1880" style="width:71.45pt;height:21.6pt;mso-position-horizontal-relative:char;mso-position-vertical-relative:line" coordsize="9071,2743">
                      <v:roundrect id="Rectangle: Rounded Corners 947583678" o:spid="_x0000_s1881" style="width:1828;height:2743;mso-wrap-style:square;position:absolute;visibility:visible;v-text-anchor:middle" arcsize="10923f" fillcolor="white" strokecolor="#7f7f7f" strokeweight="0.25pt">
                        <v:stroke joinstyle="miter"/>
                      </v:roundrect>
                      <v:roundrect id="Rectangle: Rounded Corners 1927935351" o:spid="_x0000_s1882" style="width:1829;height:2743;left:1810;mso-wrap-style:square;position:absolute;visibility:visible;v-text-anchor:middle" arcsize="10923f" fillcolor="white" strokecolor="#7f7f7f" strokeweight="0.25pt">
                        <v:stroke joinstyle="miter"/>
                      </v:roundrect>
                      <v:roundrect id="Rectangle: Rounded Corners 2137725502" o:spid="_x0000_s1883" style="width:1829;height:2743;left:3621;mso-wrap-style:square;position:absolute;visibility:visible;v-text-anchor:middle" arcsize="10923f" fillcolor="white" strokecolor="#7f7f7f" strokeweight="0.25pt">
                        <v:stroke joinstyle="miter"/>
                      </v:roundrect>
                      <v:roundrect id="Rectangle: Rounded Corners 228044731" o:spid="_x0000_s1884" style="width:1828;height:2743;left:5432;mso-wrap-style:square;position:absolute;visibility:visible;v-text-anchor:middle" arcsize="10923f" fillcolor="white" strokecolor="#7f7f7f" strokeweight="0.25pt">
                        <v:stroke joinstyle="miter"/>
                      </v:roundrect>
                      <v:roundrect id="Rectangle: Rounded Corners 1976403939" o:spid="_x0000_s188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989A040" w14:textId="77777777" w:rsidTr="00C663E6">
        <w:tblPrEx>
          <w:tblW w:w="11070" w:type="dxa"/>
          <w:tblInd w:w="-18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E2BA4" w:rsidRPr="00FB69DC" w:rsidP="00BE2BA4" w14:paraId="047A02BB"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E2BA4" w:rsidRPr="00FB69DC" w:rsidP="00BE2BA4" w14:paraId="1D8459DE" w14:textId="57C773B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E2BA4" w:rsidRPr="00CE3155" w:rsidP="00BE2BA4" w14:paraId="79785E2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52999398" name="Group 10529993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04250327" name="Rectangle: Rounded Corners 17042503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63994460" name="Rectangle: Rounded Corners 7639944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1437134" name="Rectangle: Rounded Corners 14914371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3314410" name="Rectangle: Rounded Corners 2733144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7813280" name="Rectangle: Rounded Corners 10478132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52999398" o:spid="_x0000_i1886" style="width:71.45pt;height:21.6pt;mso-position-horizontal-relative:char;mso-position-vertical-relative:line" coordsize="9071,2743">
                      <v:roundrect id="Rectangle: Rounded Corners 1704250327" o:spid="_x0000_s1887" style="width:1828;height:2743;mso-wrap-style:square;position:absolute;visibility:visible;v-text-anchor:middle" arcsize="10923f" fillcolor="white" strokecolor="#7f7f7f" strokeweight="0.25pt">
                        <v:stroke joinstyle="miter"/>
                      </v:roundrect>
                      <v:roundrect id="Rectangle: Rounded Corners 763994460" o:spid="_x0000_s1888" style="width:1829;height:2743;left:1810;mso-wrap-style:square;position:absolute;visibility:visible;v-text-anchor:middle" arcsize="10923f" fillcolor="white" strokecolor="#7f7f7f" strokeweight="0.25pt">
                        <v:stroke joinstyle="miter"/>
                      </v:roundrect>
                      <v:roundrect id="Rectangle: Rounded Corners 1491437134" o:spid="_x0000_s1889" style="width:1829;height:2743;left:3621;mso-wrap-style:square;position:absolute;visibility:visible;v-text-anchor:middle" arcsize="10923f" fillcolor="white" strokecolor="#7f7f7f" strokeweight="0.25pt">
                        <v:stroke joinstyle="miter"/>
                      </v:roundrect>
                      <v:roundrect id="Rectangle: Rounded Corners 273314410" o:spid="_x0000_s1890" style="width:1828;height:2743;left:5432;mso-wrap-style:square;position:absolute;visibility:visible;v-text-anchor:middle" arcsize="10923f" fillcolor="white" strokecolor="#7f7f7f" strokeweight="0.25pt">
                        <v:stroke joinstyle="miter"/>
                      </v:roundrect>
                      <v:roundrect id="Rectangle: Rounded Corners 1047813280" o:spid="_x0000_s189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E2BA4" w:rsidRPr="00CE3155" w:rsidP="00BE2BA4" w14:paraId="19C018F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30440489" name="Group 21304404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22165584" name="Rectangle: Rounded Corners 3221655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3639031" name="Rectangle: Rounded Corners 2436390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0445175" name="Rectangle: Rounded Corners 53044517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5892125" name="Rectangle: Rounded Corners 20358921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8386530" name="Rectangle: Rounded Corners 2783865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30440489" o:spid="_x0000_i1892" style="width:71.45pt;height:21.6pt;mso-position-horizontal-relative:char;mso-position-vertical-relative:line" coordsize="9071,2743">
                      <v:roundrect id="Rectangle: Rounded Corners 322165584" o:spid="_x0000_s1893" style="width:1828;height:2743;mso-wrap-style:square;position:absolute;visibility:visible;v-text-anchor:middle" arcsize="10923f" fillcolor="white" strokecolor="#7f7f7f" strokeweight="0.25pt">
                        <v:stroke joinstyle="miter"/>
                      </v:roundrect>
                      <v:roundrect id="Rectangle: Rounded Corners 243639031" o:spid="_x0000_s1894" style="width:1829;height:2743;left:1810;mso-wrap-style:square;position:absolute;visibility:visible;v-text-anchor:middle" arcsize="10923f" fillcolor="white" strokecolor="#7f7f7f" strokeweight="0.25pt">
                        <v:stroke joinstyle="miter"/>
                      </v:roundrect>
                      <v:roundrect id="Rectangle: Rounded Corners 530445175" o:spid="_x0000_s1895" style="width:1829;height:2743;left:3621;mso-wrap-style:square;position:absolute;visibility:visible;v-text-anchor:middle" arcsize="10923f" fillcolor="white" strokecolor="#7f7f7f" strokeweight="0.25pt">
                        <v:stroke joinstyle="miter"/>
                      </v:roundrect>
                      <v:roundrect id="Rectangle: Rounded Corners 2035892125" o:spid="_x0000_s1896" style="width:1828;height:2743;left:5432;mso-wrap-style:square;position:absolute;visibility:visible;v-text-anchor:middle" arcsize="10923f" fillcolor="white" strokecolor="#7f7f7f" strokeweight="0.25pt">
                        <v:stroke joinstyle="miter"/>
                      </v:roundrect>
                      <v:roundrect id="Rectangle: Rounded Corners 278386530" o:spid="_x0000_s189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2E3CACE" w14:textId="77777777" w:rsidTr="00C663E6">
        <w:tblPrEx>
          <w:tblW w:w="11070" w:type="dxa"/>
          <w:tblInd w:w="-18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83873" w:rsidRPr="00BE2BA4" w:rsidP="00BE2BA4" w14:paraId="2FD5BB20" w14:textId="7F142E82">
            <w:pPr>
              <w:pStyle w:val="ListParagraph"/>
              <w:widowControl w:val="0"/>
              <w:numPr>
                <w:ilvl w:val="0"/>
                <w:numId w:val="27"/>
              </w:numPr>
              <w:autoSpaceDE w:val="0"/>
              <w:autoSpaceDN w:val="0"/>
              <w:adjustRightInd w:val="0"/>
              <w:spacing w:before="100" w:after="100"/>
              <w:ind w:left="165" w:right="-20" w:hanging="270"/>
              <w:rPr>
                <w:rFonts w:ascii="Times New Roman" w:hAnsi="Times New Roman" w:cs="Times New Roman"/>
                <w:b/>
                <w:bCs/>
                <w:sz w:val="21"/>
                <w:szCs w:val="21"/>
              </w:rPr>
            </w:pPr>
            <w:r w:rsidRPr="00BE2BA4">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83873" w:rsidRPr="00CE3155" w:rsidP="00B83873" w14:paraId="3578887A"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03720189" name="Group 3037201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76145203" name="Rectangle: Rounded Corners 12761452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9266830" name="Rectangle: Rounded Corners 148926683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1802808" name="Rectangle: Rounded Corners 18618028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3597197" name="Rectangle: Rounded Corners 3935971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4335635" name="Rectangle: Rounded Corners 203433563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03720189" o:spid="_x0000_i1898" style="width:71.45pt;height:21.6pt;mso-position-horizontal-relative:char;mso-position-vertical-relative:line" coordsize="9071,2743">
                      <v:roundrect id="Rectangle: Rounded Corners 1276145203" o:spid="_x0000_s1899" style="width:1828;height:2743;mso-wrap-style:square;position:absolute;visibility:visible;v-text-anchor:middle" arcsize="10923f" fillcolor="white" strokecolor="#7f7f7f" strokeweight="0.25pt">
                        <v:stroke joinstyle="miter"/>
                      </v:roundrect>
                      <v:roundrect id="Rectangle: Rounded Corners 1489266830" o:spid="_x0000_s1900" style="width:1829;height:2743;left:1810;mso-wrap-style:square;position:absolute;visibility:visible;v-text-anchor:middle" arcsize="10923f" fillcolor="white" strokecolor="#7f7f7f" strokeweight="0.25pt">
                        <v:stroke joinstyle="miter"/>
                      </v:roundrect>
                      <v:roundrect id="Rectangle: Rounded Corners 1861802808" o:spid="_x0000_s1901" style="width:1829;height:2743;left:3621;mso-wrap-style:square;position:absolute;visibility:visible;v-text-anchor:middle" arcsize="10923f" fillcolor="white" strokecolor="#7f7f7f" strokeweight="0.25pt">
                        <v:stroke joinstyle="miter"/>
                      </v:roundrect>
                      <v:roundrect id="Rectangle: Rounded Corners 393597197" o:spid="_x0000_s1902" style="width:1828;height:2743;left:5432;mso-wrap-style:square;position:absolute;visibility:visible;v-text-anchor:middle" arcsize="10923f" fillcolor="white" strokecolor="#7f7f7f" strokeweight="0.25pt">
                        <v:stroke joinstyle="miter"/>
                      </v:roundrect>
                      <v:roundrect id="Rectangle: Rounded Corners 2034335635" o:spid="_x0000_s190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83873" w:rsidRPr="00CE3155" w:rsidP="00B83873" w14:paraId="6C187F9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6769257" name="Group 8067692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81661162" name="Rectangle: Rounded Corners 3816611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82314788" name="Rectangle: Rounded Corners 7823147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6288572" name="Rectangle: Rounded Corners 15162885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61569582" name="Rectangle: Rounded Corners 12615695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5682470" name="Rectangle: Rounded Corners 2256824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6769257" o:spid="_x0000_i1904" style="width:71.45pt;height:21.6pt;mso-position-horizontal-relative:char;mso-position-vertical-relative:line" coordsize="9071,2743">
                      <v:roundrect id="Rectangle: Rounded Corners 381661162" o:spid="_x0000_s1905" style="width:1828;height:2743;mso-wrap-style:square;position:absolute;visibility:visible;v-text-anchor:middle" arcsize="10923f" fillcolor="white" strokecolor="#7f7f7f" strokeweight="0.25pt">
                        <v:stroke joinstyle="miter"/>
                      </v:roundrect>
                      <v:roundrect id="Rectangle: Rounded Corners 782314788" o:spid="_x0000_s1906" style="width:1829;height:2743;left:1810;mso-wrap-style:square;position:absolute;visibility:visible;v-text-anchor:middle" arcsize="10923f" fillcolor="white" strokecolor="#7f7f7f" strokeweight="0.25pt">
                        <v:stroke joinstyle="miter"/>
                      </v:roundrect>
                      <v:roundrect id="Rectangle: Rounded Corners 1516288572" o:spid="_x0000_s1907" style="width:1829;height:2743;left:3621;mso-wrap-style:square;position:absolute;visibility:visible;v-text-anchor:middle" arcsize="10923f" fillcolor="white" strokecolor="#7f7f7f" strokeweight="0.25pt">
                        <v:stroke joinstyle="miter"/>
                      </v:roundrect>
                      <v:roundrect id="Rectangle: Rounded Corners 1261569582" o:spid="_x0000_s1908" style="width:1828;height:2743;left:5432;mso-wrap-style:square;position:absolute;visibility:visible;v-text-anchor:middle" arcsize="10923f" fillcolor="white" strokecolor="#7f7f7f" strokeweight="0.25pt">
                        <v:stroke joinstyle="miter"/>
                      </v:roundrect>
                      <v:roundrect id="Rectangle: Rounded Corners 225682470" o:spid="_x0000_s190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CD6C786" w14:textId="77777777" w:rsidTr="00C663E6">
        <w:tblPrEx>
          <w:tblW w:w="11070" w:type="dxa"/>
          <w:tblInd w:w="-18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B83873" w:rsidRPr="00FB69DC" w:rsidP="00BE2BA4" w14:paraId="77E7F98E" w14:textId="77777777">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B83873" w:rsidRPr="00CE3155" w:rsidP="00B83873" w14:paraId="195DA9B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11297871" name="Group 3112978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40970024" name="Rectangle: Rounded Corners 18409700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6305060" name="Rectangle: Rounded Corners 2263050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4557134" name="Rectangle: Rounded Corners 8445571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86624834" name="Rectangle: Rounded Corners 198662483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4846951" name="Rectangle: Rounded Corners 129484695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11297871" o:spid="_x0000_i1910" style="width:71.45pt;height:21.6pt;mso-position-horizontal-relative:char;mso-position-vertical-relative:line" coordsize="9071,2743">
                      <v:roundrect id="Rectangle: Rounded Corners 1840970024" o:spid="_x0000_s1911" style="width:1828;height:2743;mso-wrap-style:square;position:absolute;visibility:visible;v-text-anchor:middle" arcsize="10923f" fillcolor="white" strokecolor="#7f7f7f" strokeweight="0.25pt">
                        <v:stroke joinstyle="miter"/>
                      </v:roundrect>
                      <v:roundrect id="Rectangle: Rounded Corners 226305060" o:spid="_x0000_s1912" style="width:1829;height:2743;left:1810;mso-wrap-style:square;position:absolute;visibility:visible;v-text-anchor:middle" arcsize="10923f" fillcolor="white" strokecolor="#7f7f7f" strokeweight="0.25pt">
                        <v:stroke joinstyle="miter"/>
                      </v:roundrect>
                      <v:roundrect id="Rectangle: Rounded Corners 844557134" o:spid="_x0000_s1913" style="width:1829;height:2743;left:3621;mso-wrap-style:square;position:absolute;visibility:visible;v-text-anchor:middle" arcsize="10923f" fillcolor="white" strokecolor="#7f7f7f" strokeweight="0.25pt">
                        <v:stroke joinstyle="miter"/>
                      </v:roundrect>
                      <v:roundrect id="Rectangle: Rounded Corners 1986624834" o:spid="_x0000_s1914" style="width:1828;height:2743;left:5432;mso-wrap-style:square;position:absolute;visibility:visible;v-text-anchor:middle" arcsize="10923f" fillcolor="white" strokecolor="#7f7f7f" strokeweight="0.25pt">
                        <v:stroke joinstyle="miter"/>
                      </v:roundrect>
                      <v:roundrect id="Rectangle: Rounded Corners 1294846951" o:spid="_x0000_s191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B83873" w:rsidRPr="00CE3155" w:rsidP="00B83873" w14:paraId="39437B1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02001056" name="Group 160200105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14577201" name="Rectangle: Rounded Corners 171457720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6333851" name="Rectangle: Rounded Corners 16063338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61844100" name="Rectangle: Rounded Corners 12618441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6556701" name="Rectangle: Rounded Corners 17465567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3500166" name="Rectangle: Rounded Corners 72350016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02001056" o:spid="_x0000_i1916" style="width:71.45pt;height:21.6pt;mso-position-horizontal-relative:char;mso-position-vertical-relative:line" coordsize="9071,2743">
                      <v:roundrect id="Rectangle: Rounded Corners 1714577201" o:spid="_x0000_s1917" style="width:1828;height:2743;mso-wrap-style:square;position:absolute;visibility:visible;v-text-anchor:middle" arcsize="10923f" fillcolor="white" strokecolor="#7f7f7f" strokeweight="0.25pt">
                        <v:stroke joinstyle="miter"/>
                      </v:roundrect>
                      <v:roundrect id="Rectangle: Rounded Corners 1606333851" o:spid="_x0000_s1918" style="width:1829;height:2743;left:1810;mso-wrap-style:square;position:absolute;visibility:visible;v-text-anchor:middle" arcsize="10923f" fillcolor="white" strokecolor="#7f7f7f" strokeweight="0.25pt">
                        <v:stroke joinstyle="miter"/>
                      </v:roundrect>
                      <v:roundrect id="Rectangle: Rounded Corners 1261844100" o:spid="_x0000_s1919" style="width:1829;height:2743;left:3621;mso-wrap-style:square;position:absolute;visibility:visible;v-text-anchor:middle" arcsize="10923f" fillcolor="white" strokecolor="#7f7f7f" strokeweight="0.25pt">
                        <v:stroke joinstyle="miter"/>
                      </v:roundrect>
                      <v:roundrect id="Rectangle: Rounded Corners 1746556701" o:spid="_x0000_s1920" style="width:1828;height:2743;left:5432;mso-wrap-style:square;position:absolute;visibility:visible;v-text-anchor:middle" arcsize="10923f" fillcolor="white" strokecolor="#7f7f7f" strokeweight="0.25pt">
                        <v:stroke joinstyle="miter"/>
                      </v:roundrect>
                      <v:roundrect id="Rectangle: Rounded Corners 723500166" o:spid="_x0000_s192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BF419A9" w14:textId="77777777" w:rsidTr="00C663E6">
        <w:tblPrEx>
          <w:tblW w:w="11070" w:type="dxa"/>
          <w:tblInd w:w="-18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83873" w:rsidRPr="00FB69DC" w:rsidP="00BE2BA4" w14:paraId="06B13E2B" w14:textId="46B9C835">
            <w:pPr>
              <w:pStyle w:val="ListParagraph"/>
              <w:widowControl w:val="0"/>
              <w:numPr>
                <w:ilvl w:val="0"/>
                <w:numId w:val="2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00A81310">
              <w:rPr>
                <w:rFonts w:ascii="Times New Roman" w:hAnsi="Times New Roman" w:cs="Times New Roman"/>
                <w:b/>
                <w:bCs/>
                <w:sz w:val="21"/>
                <w:szCs w:val="21"/>
                <w:u w:val="single"/>
              </w:rPr>
              <w:t>for classes ending in [REFERENCE PERIOD]</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83873" w:rsidRPr="00CE3155" w:rsidP="00B83873" w14:paraId="58AAAD0B"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64169311" name="Group 186416931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68601682" name="Rectangle: Rounded Corners 2686016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506261" name="Rectangle: Rounded Corners 745062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537456" name="Rectangle: Rounded Corners 795374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2039684" name="Rectangle: Rounded Corners 38203968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2707531" name="Rectangle: Rounded Corners 102270753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64169311" o:spid="_x0000_i1922" style="width:71.45pt;height:21.6pt;mso-position-horizontal-relative:char;mso-position-vertical-relative:line" coordsize="9071,2743">
                      <v:roundrect id="Rectangle: Rounded Corners 268601682" o:spid="_x0000_s1923" style="width:1828;height:2743;mso-wrap-style:square;position:absolute;visibility:visible;v-text-anchor:middle" arcsize="10923f" fillcolor="white" strokecolor="#7f7f7f" strokeweight="0.25pt">
                        <v:stroke joinstyle="miter"/>
                      </v:roundrect>
                      <v:roundrect id="Rectangle: Rounded Corners 74506261" o:spid="_x0000_s1924" style="width:1829;height:2743;left:1810;mso-wrap-style:square;position:absolute;visibility:visible;v-text-anchor:middle" arcsize="10923f" fillcolor="white" strokecolor="#7f7f7f" strokeweight="0.25pt">
                        <v:stroke joinstyle="miter"/>
                      </v:roundrect>
                      <v:roundrect id="Rectangle: Rounded Corners 79537456" o:spid="_x0000_s1925" style="width:1829;height:2743;left:3621;mso-wrap-style:square;position:absolute;visibility:visible;v-text-anchor:middle" arcsize="10923f" fillcolor="white" strokecolor="#7f7f7f" strokeweight="0.25pt">
                        <v:stroke joinstyle="miter"/>
                      </v:roundrect>
                      <v:roundrect id="Rectangle: Rounded Corners 382039684" o:spid="_x0000_s1926" style="width:1828;height:2743;left:5432;mso-wrap-style:square;position:absolute;visibility:visible;v-text-anchor:middle" arcsize="10923f" fillcolor="white" strokecolor="#7f7f7f" strokeweight="0.25pt">
                        <v:stroke joinstyle="miter"/>
                      </v:roundrect>
                      <v:roundrect id="Rectangle: Rounded Corners 1022707531" o:spid="_x0000_s192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83873" w:rsidRPr="00CE3155" w:rsidP="00B83873" w14:paraId="26BD6C65"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1141223" name="Group 1611412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37857473" name="Rectangle: Rounded Corners 93785747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8313107" name="Rectangle: Rounded Corners 8983131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7353101" name="Rectangle: Rounded Corners 20873531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4716774" name="Rectangle: Rounded Corners 17447167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1837988" name="Rectangle: Rounded Corners 10418379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1141223" o:spid="_x0000_i1928" style="width:71.45pt;height:21.6pt;mso-position-horizontal-relative:char;mso-position-vertical-relative:line" coordsize="9071,2743">
                      <v:roundrect id="Rectangle: Rounded Corners 937857473" o:spid="_x0000_s1929" style="width:1828;height:2743;mso-wrap-style:square;position:absolute;visibility:visible;v-text-anchor:middle" arcsize="10923f" fillcolor="white" strokecolor="#7f7f7f" strokeweight="0.25pt">
                        <v:stroke joinstyle="miter"/>
                      </v:roundrect>
                      <v:roundrect id="Rectangle: Rounded Corners 898313107" o:spid="_x0000_s1930" style="width:1829;height:2743;left:1810;mso-wrap-style:square;position:absolute;visibility:visible;v-text-anchor:middle" arcsize="10923f" fillcolor="white" strokecolor="#7f7f7f" strokeweight="0.25pt">
                        <v:stroke joinstyle="miter"/>
                      </v:roundrect>
                      <v:roundrect id="Rectangle: Rounded Corners 2087353101" o:spid="_x0000_s1931" style="width:1829;height:2743;left:3621;mso-wrap-style:square;position:absolute;visibility:visible;v-text-anchor:middle" arcsize="10923f" fillcolor="white" strokecolor="#7f7f7f" strokeweight="0.25pt">
                        <v:stroke joinstyle="miter"/>
                      </v:roundrect>
                      <v:roundrect id="Rectangle: Rounded Corners 1744716774" o:spid="_x0000_s1932" style="width:1828;height:2743;left:5432;mso-wrap-style:square;position:absolute;visibility:visible;v-text-anchor:middle" arcsize="10923f" fillcolor="white" strokecolor="#7f7f7f" strokeweight="0.25pt">
                        <v:stroke joinstyle="miter"/>
                      </v:roundrect>
                      <v:roundrect id="Rectangle: Rounded Corners 1041837988" o:spid="_x0000_s193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F32F2A" w:rsidP="00690F30" w14:paraId="3EC3A267" w14:textId="77777777">
      <w:pPr>
        <w:spacing w:after="0" w:line="240" w:lineRule="auto"/>
        <w:jc w:val="center"/>
        <w:rPr>
          <w:rFonts w:ascii="Times New Roman" w:hAnsi="Times New Roman" w:cs="Times New Roman"/>
          <w:b/>
          <w:sz w:val="28"/>
          <w:szCs w:val="28"/>
        </w:rPr>
      </w:pPr>
    </w:p>
    <w:p w:rsidR="00F32F2A" w:rsidP="00690F30" w14:paraId="3ABDD447" w14:textId="77777777">
      <w:pPr>
        <w:spacing w:after="0" w:line="240" w:lineRule="auto"/>
        <w:jc w:val="center"/>
        <w:rPr>
          <w:rFonts w:ascii="Times New Roman" w:hAnsi="Times New Roman" w:cs="Times New Roman"/>
          <w:b/>
          <w:sz w:val="28"/>
          <w:szCs w:val="28"/>
        </w:rPr>
      </w:pPr>
    </w:p>
    <w:p w:rsidR="00704F9A" w:rsidP="00690F30" w14:paraId="44B2B9E1" w14:textId="77777777">
      <w:pPr>
        <w:spacing w:after="0" w:line="240" w:lineRule="auto"/>
        <w:jc w:val="center"/>
        <w:rPr>
          <w:rFonts w:ascii="Times New Roman" w:hAnsi="Times New Roman" w:cs="Times New Roman"/>
          <w:b/>
          <w:sz w:val="28"/>
          <w:szCs w:val="28"/>
        </w:rPr>
      </w:pPr>
    </w:p>
    <w:p w:rsidR="0093340A" w:rsidP="00690F30" w14:paraId="32B5D569" w14:textId="77777777">
      <w:pPr>
        <w:spacing w:after="0" w:line="240" w:lineRule="auto"/>
        <w:jc w:val="center"/>
        <w:rPr>
          <w:rFonts w:ascii="Times New Roman" w:hAnsi="Times New Roman" w:cs="Times New Roman"/>
          <w:b/>
          <w:sz w:val="28"/>
          <w:szCs w:val="28"/>
        </w:rPr>
      </w:pPr>
    </w:p>
    <w:p w:rsidR="0093340A" w:rsidP="00690F30" w14:paraId="2A762D37" w14:textId="77777777">
      <w:pPr>
        <w:spacing w:after="0" w:line="240" w:lineRule="auto"/>
        <w:jc w:val="center"/>
        <w:rPr>
          <w:rFonts w:ascii="Times New Roman" w:hAnsi="Times New Roman" w:cs="Times New Roman"/>
          <w:b/>
          <w:sz w:val="28"/>
          <w:szCs w:val="28"/>
        </w:rPr>
      </w:pPr>
    </w:p>
    <w:p w:rsidR="0093340A" w:rsidP="00690F30" w14:paraId="39D7F5C4" w14:textId="77777777">
      <w:pPr>
        <w:spacing w:after="0" w:line="240" w:lineRule="auto"/>
        <w:jc w:val="center"/>
        <w:rPr>
          <w:rFonts w:ascii="Times New Roman" w:hAnsi="Times New Roman" w:cs="Times New Roman"/>
          <w:b/>
          <w:sz w:val="28"/>
          <w:szCs w:val="28"/>
        </w:rPr>
      </w:pPr>
    </w:p>
    <w:p w:rsidR="00977C8B" w14:paraId="0FF70026" w14:textId="77777777">
      <w:pPr>
        <w:rPr>
          <w:rFonts w:ascii="Times New Roman" w:hAnsi="Times New Roman" w:cs="Times New Roman"/>
          <w:b/>
        </w:rPr>
      </w:pPr>
      <w:r>
        <w:rPr>
          <w:rFonts w:ascii="Times New Roman" w:hAnsi="Times New Roman" w:cs="Times New Roman"/>
          <w:b/>
        </w:rPr>
        <w:br w:type="page"/>
      </w:r>
    </w:p>
    <w:p w:rsidR="0093340A" w:rsidP="00954EA2" w14:paraId="63C7241B" w14:textId="2F98474E">
      <w:pPr>
        <w:spacing w:after="0" w:line="240" w:lineRule="auto"/>
        <w:rPr>
          <w:rFonts w:ascii="Times New Roman" w:hAnsi="Times New Roman" w:cs="Times New Roman"/>
          <w:b/>
          <w:sz w:val="28"/>
          <w:szCs w:val="28"/>
        </w:rPr>
      </w:pPr>
      <w:r>
        <w:rPr>
          <w:rFonts w:ascii="Times New Roman" w:hAnsi="Times New Roman" w:cs="Times New Roman"/>
          <w:b/>
        </w:rPr>
        <w:t>[PROGRAMMING NOTE: IF CCF=1 AND COMM=1</w:t>
      </w:r>
      <w:r w:rsidR="0065257D">
        <w:rPr>
          <w:rFonts w:ascii="Times New Roman" w:hAnsi="Times New Roman" w:cs="Times New Roman"/>
          <w:b/>
        </w:rPr>
        <w:t>,</w:t>
      </w:r>
      <w:r w:rsidR="0048624C">
        <w:rPr>
          <w:rFonts w:ascii="Times New Roman" w:hAnsi="Times New Roman" w:cs="Times New Roman"/>
          <w:b/>
        </w:rPr>
        <w:t xml:space="preserve"> </w:t>
      </w:r>
      <w:r>
        <w:rPr>
          <w:rFonts w:ascii="Times New Roman" w:hAnsi="Times New Roman" w:cs="Times New Roman"/>
          <w:b/>
        </w:rPr>
        <w:t xml:space="preserve">ASK </w:t>
      </w:r>
      <w:r w:rsidR="0065257D">
        <w:rPr>
          <w:rFonts w:ascii="Times New Roman" w:hAnsi="Times New Roman" w:cs="Times New Roman"/>
          <w:b/>
        </w:rPr>
        <w:t>Section VI</w:t>
      </w:r>
      <w:r>
        <w:rPr>
          <w:rFonts w:ascii="Times New Roman" w:hAnsi="Times New Roman" w:cs="Times New Roman"/>
          <w:b/>
        </w:rPr>
        <w:t>]</w:t>
      </w:r>
    </w:p>
    <w:p w:rsidR="000B40DE" w:rsidP="0093340A" w14:paraId="03D7D01D" w14:textId="77777777">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27872" behindDoc="1" locked="0" layoutInCell="1" allowOverlap="1">
                <wp:simplePos x="0" y="0"/>
                <wp:positionH relativeFrom="margin">
                  <wp:align>center</wp:align>
                </wp:positionH>
                <wp:positionV relativeFrom="paragraph">
                  <wp:posOffset>0</wp:posOffset>
                </wp:positionV>
                <wp:extent cx="7124700" cy="428625"/>
                <wp:effectExtent l="0" t="0" r="19050" b="28575"/>
                <wp:wrapNone/>
                <wp:docPr id="1103483765" name="Rectangle: Rounded Corners 1103483765"/>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428625"/>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103483765" o:spid="_x0000_s1934" style="width:561pt;height:33.75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87584"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sidR="00195E96">
        <w:rPr>
          <w:rFonts w:ascii="Times New Roman" w:hAnsi="Times New Roman" w:cs="Times New Roman"/>
          <w:b/>
          <w:sz w:val="28"/>
          <w:szCs w:val="28"/>
        </w:rPr>
        <w:t>VI</w:t>
      </w:r>
      <w:r w:rsidRPr="00CE3155">
        <w:rPr>
          <w:rFonts w:ascii="Times New Roman" w:hAnsi="Times New Roman" w:cs="Times New Roman"/>
          <w:b/>
          <w:sz w:val="28"/>
          <w:szCs w:val="28"/>
        </w:rPr>
        <w:t xml:space="preserve">: </w:t>
      </w:r>
      <w:r>
        <w:rPr>
          <w:rFonts w:ascii="Times New Roman" w:hAnsi="Times New Roman" w:cs="Times New Roman"/>
          <w:b/>
          <w:sz w:val="28"/>
          <w:szCs w:val="28"/>
        </w:rPr>
        <w:t xml:space="preserve">Census of </w:t>
      </w:r>
      <w:r w:rsidR="00195E96">
        <w:rPr>
          <w:rFonts w:ascii="Times New Roman" w:hAnsi="Times New Roman" w:cs="Times New Roman"/>
          <w:b/>
          <w:sz w:val="28"/>
          <w:szCs w:val="28"/>
        </w:rPr>
        <w:t>State and Federal Correctional Facilities</w:t>
      </w:r>
      <w:r w:rsidR="00A27A7C">
        <w:rPr>
          <w:rFonts w:ascii="Times New Roman" w:hAnsi="Times New Roman" w:cs="Times New Roman"/>
          <w:b/>
          <w:sz w:val="28"/>
          <w:szCs w:val="28"/>
        </w:rPr>
        <w:t xml:space="preserve"> – </w:t>
      </w:r>
    </w:p>
    <w:p w:rsidR="0093340A" w:rsidRPr="00690F30" w:rsidP="0093340A" w14:paraId="3D3E70CC" w14:textId="30DC05D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Community-Based Fa</w:t>
      </w:r>
      <w:r w:rsidR="000B40DE">
        <w:rPr>
          <w:rFonts w:ascii="Times New Roman" w:hAnsi="Times New Roman" w:cs="Times New Roman"/>
          <w:b/>
          <w:sz w:val="28"/>
          <w:szCs w:val="28"/>
        </w:rPr>
        <w:t>cilities</w:t>
      </w:r>
    </w:p>
    <w:p w:rsidR="0093340A" w:rsidRPr="00CE3155" w:rsidP="0093340A" w14:paraId="1F7A2817" w14:textId="57751F0F">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25824" behindDoc="1" locked="0" layoutInCell="1" allowOverlap="1">
                <wp:simplePos x="0" y="0"/>
                <wp:positionH relativeFrom="margin">
                  <wp:posOffset>-171450</wp:posOffset>
                </wp:positionH>
                <wp:positionV relativeFrom="margin">
                  <wp:posOffset>923925</wp:posOffset>
                </wp:positionV>
                <wp:extent cx="7162800" cy="6762750"/>
                <wp:effectExtent l="0" t="0" r="19050" b="19050"/>
                <wp:wrapNone/>
                <wp:docPr id="498810363" name="Rectangle: Rounded Corners 498810363"/>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76275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498810363" o:spid="_x0000_s1935" style="width:564pt;height:532.5pt;margin-top:72.7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89632" arcsize="843f" fillcolor="#f2f2f2" strokecolor="#a5a5a5" strokeweight="0.25pt">
                <v:stroke joinstyle="miter"/>
                <w10:wrap anchorx="margin" anchory="margin"/>
              </v:roundrect>
            </w:pict>
          </mc:Fallback>
        </mc:AlternateContent>
      </w:r>
      <w:r>
        <w:rPr>
          <w:rFonts w:ascii="Times New Roman" w:hAnsi="Times New Roman" w:cs="Times New Roman"/>
          <w:b/>
        </w:rPr>
        <w:t xml:space="preserve">On [REFERENCE DATE], how many </w:t>
      </w:r>
      <w:r w:rsidR="00320C97">
        <w:rPr>
          <w:rFonts w:ascii="Times New Roman" w:hAnsi="Times New Roman" w:cs="Times New Roman"/>
          <w:b/>
          <w:u w:val="single"/>
        </w:rPr>
        <w:t>inmates</w:t>
      </w:r>
      <w:r w:rsidRPr="00FD4285">
        <w:rPr>
          <w:rFonts w:ascii="Times New Roman" w:hAnsi="Times New Roman" w:cs="Times New Roman"/>
          <w:b/>
          <w:u w:val="single"/>
        </w:rPr>
        <w:t xml:space="preserve"> in </w:t>
      </w:r>
      <w:r w:rsidR="000B40DE">
        <w:rPr>
          <w:rFonts w:ascii="Times New Roman" w:hAnsi="Times New Roman" w:cs="Times New Roman"/>
          <w:b/>
          <w:u w:val="single"/>
        </w:rPr>
        <w:t>this facility</w:t>
      </w:r>
      <w:r>
        <w:rPr>
          <w:rFonts w:ascii="Times New Roman" w:hAnsi="Times New Roman" w:cs="Times New Roman"/>
          <w:b/>
        </w:rPr>
        <w:t xml:space="preserve"> wer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891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tblGrid>
      <w:tr w14:paraId="65EC2EDC" w14:textId="77777777" w:rsidTr="00320C97">
        <w:tblPrEx>
          <w:tblW w:w="891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320C97" w:rsidRPr="00CE3155" w:rsidP="00C663E6" w14:paraId="2C60B600"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320C97" w:rsidRPr="00E31DCC" w:rsidP="00C663E6" w14:paraId="1532E7F5" w14:textId="674ABA8B">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Inmates in this facility</w:t>
            </w:r>
          </w:p>
        </w:tc>
      </w:tr>
      <w:tr w14:paraId="031EBE59" w14:textId="77777777" w:rsidTr="00320C97">
        <w:tblPrEx>
          <w:tblW w:w="8910" w:type="dxa"/>
          <w:tblInd w:w="90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FB69DC" w:rsidP="00BE2BA4" w14:paraId="18A22CCB" w14:textId="77777777">
            <w:pPr>
              <w:pStyle w:val="ListParagraph"/>
              <w:widowControl w:val="0"/>
              <w:numPr>
                <w:ilvl w:val="0"/>
                <w:numId w:val="28"/>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E2BA4" w:rsidRPr="00FB69DC" w:rsidP="00BE2BA4" w14:paraId="01D5CC01" w14:textId="209D2CA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01FFE2E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00795499" name="Group 210079549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1529818" name="Rectangle: Rounded Corners 1715298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2154144" name="Rectangle: Rounded Corners 181215414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4281136" name="Rectangle: Rounded Corners 17842811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4370043" name="Rectangle: Rounded Corners 11343700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2558713" name="Rectangle: Rounded Corners 16025587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00795499" o:spid="_x0000_i1936" style="width:71.45pt;height:21.6pt;mso-position-horizontal-relative:char;mso-position-vertical-relative:line" coordsize="9071,2743">
                      <v:roundrect id="Rectangle: Rounded Corners 171529818" o:spid="_x0000_s1937" style="width:1828;height:2743;mso-wrap-style:square;position:absolute;visibility:visible;v-text-anchor:middle" arcsize="10923f" fillcolor="white" strokecolor="#7f7f7f" strokeweight="0.25pt">
                        <v:stroke joinstyle="miter"/>
                      </v:roundrect>
                      <v:roundrect id="Rectangle: Rounded Corners 1812154144" o:spid="_x0000_s1938" style="width:1829;height:2743;left:1810;mso-wrap-style:square;position:absolute;visibility:visible;v-text-anchor:middle" arcsize="10923f" fillcolor="white" strokecolor="#7f7f7f" strokeweight="0.25pt">
                        <v:stroke joinstyle="miter"/>
                      </v:roundrect>
                      <v:roundrect id="Rectangle: Rounded Corners 1784281136" o:spid="_x0000_s1939" style="width:1829;height:2743;left:3621;mso-wrap-style:square;position:absolute;visibility:visible;v-text-anchor:middle" arcsize="10923f" fillcolor="white" strokecolor="#7f7f7f" strokeweight="0.25pt">
                        <v:stroke joinstyle="miter"/>
                      </v:roundrect>
                      <v:roundrect id="Rectangle: Rounded Corners 1134370043" o:spid="_x0000_s1940" style="width:1828;height:2743;left:5432;mso-wrap-style:square;position:absolute;visibility:visible;v-text-anchor:middle" arcsize="10923f" fillcolor="white" strokecolor="#7f7f7f" strokeweight="0.25pt">
                        <v:stroke joinstyle="miter"/>
                      </v:roundrect>
                      <v:roundrect id="Rectangle: Rounded Corners 1602558713" o:spid="_x0000_s19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81D77A5" w14:textId="77777777" w:rsidTr="00320C97">
        <w:tblPrEx>
          <w:tblW w:w="8910" w:type="dxa"/>
          <w:tblInd w:w="90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FB69DC" w:rsidP="00BE2BA4" w14:paraId="38E56227"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E2BA4" w:rsidRPr="00FB69DC" w:rsidP="00BE2BA4" w14:paraId="372CB7B6" w14:textId="52F34AF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49909E1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73154220" name="Group 137315422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94051591" name="Rectangle: Rounded Corners 8940515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7009545" name="Rectangle: Rounded Corners 20170095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611111" name="Rectangle: Rounded Corners 1236111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3851461" name="Rectangle: Rounded Corners 11338514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7107475" name="Rectangle: Rounded Corners 144710747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73154220" o:spid="_x0000_i1942" style="width:71.45pt;height:21.6pt;mso-position-horizontal-relative:char;mso-position-vertical-relative:line" coordsize="9071,2743">
                      <v:roundrect id="Rectangle: Rounded Corners 894051591" o:spid="_x0000_s1943" style="width:1828;height:2743;mso-wrap-style:square;position:absolute;visibility:visible;v-text-anchor:middle" arcsize="10923f" fillcolor="white" strokecolor="#7f7f7f" strokeweight="0.25pt">
                        <v:stroke joinstyle="miter"/>
                      </v:roundrect>
                      <v:roundrect id="Rectangle: Rounded Corners 2017009545" o:spid="_x0000_s1944" style="width:1829;height:2743;left:1810;mso-wrap-style:square;position:absolute;visibility:visible;v-text-anchor:middle" arcsize="10923f" fillcolor="white" strokecolor="#7f7f7f" strokeweight="0.25pt">
                        <v:stroke joinstyle="miter"/>
                      </v:roundrect>
                      <v:roundrect id="Rectangle: Rounded Corners 123611111" o:spid="_x0000_s1945" style="width:1829;height:2743;left:3621;mso-wrap-style:square;position:absolute;visibility:visible;v-text-anchor:middle" arcsize="10923f" fillcolor="white" strokecolor="#7f7f7f" strokeweight="0.25pt">
                        <v:stroke joinstyle="miter"/>
                      </v:roundrect>
                      <v:roundrect id="Rectangle: Rounded Corners 1133851461" o:spid="_x0000_s1946" style="width:1828;height:2743;left:5432;mso-wrap-style:square;position:absolute;visibility:visible;v-text-anchor:middle" arcsize="10923f" fillcolor="white" strokecolor="#7f7f7f" strokeweight="0.25pt">
                        <v:stroke joinstyle="miter"/>
                      </v:roundrect>
                      <v:roundrect id="Rectangle: Rounded Corners 1447107475" o:spid="_x0000_s19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8F74729" w14:textId="77777777" w:rsidTr="00320C97">
        <w:tblPrEx>
          <w:tblW w:w="8910" w:type="dxa"/>
          <w:tblInd w:w="90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FB69DC" w:rsidP="00BE2BA4" w14:paraId="4D9CE9F9"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E2BA4" w:rsidRPr="00FB69DC" w:rsidP="00BE2BA4" w14:paraId="453EB937" w14:textId="17C8E4C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12544FF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69776032" name="Group 186977603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6080700" name="Rectangle: Rounded Corners 4660807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9091753" name="Rectangle: Rounded Corners 116909175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6934425" name="Rectangle: Rounded Corners 11369344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6944913" name="Rectangle: Rounded Corners 8569449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9353941" name="Rectangle: Rounded Corners 6993539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69776032" o:spid="_x0000_i1948" style="width:71.45pt;height:21.6pt;mso-position-horizontal-relative:char;mso-position-vertical-relative:line" coordsize="9071,2743">
                      <v:roundrect id="Rectangle: Rounded Corners 466080700" o:spid="_x0000_s1949" style="width:1828;height:2743;mso-wrap-style:square;position:absolute;visibility:visible;v-text-anchor:middle" arcsize="10923f" fillcolor="white" strokecolor="#7f7f7f" strokeweight="0.25pt">
                        <v:stroke joinstyle="miter"/>
                      </v:roundrect>
                      <v:roundrect id="Rectangle: Rounded Corners 1169091753" o:spid="_x0000_s1950" style="width:1829;height:2743;left:1810;mso-wrap-style:square;position:absolute;visibility:visible;v-text-anchor:middle" arcsize="10923f" fillcolor="white" strokecolor="#7f7f7f" strokeweight="0.25pt">
                        <v:stroke joinstyle="miter"/>
                      </v:roundrect>
                      <v:roundrect id="Rectangle: Rounded Corners 1136934425" o:spid="_x0000_s1951" style="width:1829;height:2743;left:3621;mso-wrap-style:square;position:absolute;visibility:visible;v-text-anchor:middle" arcsize="10923f" fillcolor="white" strokecolor="#7f7f7f" strokeweight="0.25pt">
                        <v:stroke joinstyle="miter"/>
                      </v:roundrect>
                      <v:roundrect id="Rectangle: Rounded Corners 856944913" o:spid="_x0000_s1952" style="width:1828;height:2743;left:5432;mso-wrap-style:square;position:absolute;visibility:visible;v-text-anchor:middle" arcsize="10923f" fillcolor="white" strokecolor="#7f7f7f" strokeweight="0.25pt">
                        <v:stroke joinstyle="miter"/>
                      </v:roundrect>
                      <v:roundrect id="Rectangle: Rounded Corners 699353941" o:spid="_x0000_s19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0BA47CF" w14:textId="77777777" w:rsidTr="00320C97">
        <w:tblPrEx>
          <w:tblW w:w="8910" w:type="dxa"/>
          <w:tblInd w:w="90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FB69DC" w:rsidP="00BE2BA4" w14:paraId="0A2F222B"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E2BA4" w:rsidRPr="00FB69DC" w:rsidP="00BE2BA4" w14:paraId="4BB2D9CA" w14:textId="4D3E924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275A053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86604843" name="Group 48660484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78681325" name="Rectangle: Rounded Corners 127868132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1636468" name="Rectangle: Rounded Corners 20916364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9053323" name="Rectangle: Rounded Corners 47905332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5273263" name="Rectangle: Rounded Corners 20452732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2478326" name="Rectangle: Rounded Corners 44247832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86604843" o:spid="_x0000_i1954" style="width:71.45pt;height:21.6pt;mso-position-horizontal-relative:char;mso-position-vertical-relative:line" coordsize="9071,2743">
                      <v:roundrect id="Rectangle: Rounded Corners 1278681325" o:spid="_x0000_s1955" style="width:1828;height:2743;mso-wrap-style:square;position:absolute;visibility:visible;v-text-anchor:middle" arcsize="10923f" fillcolor="white" strokecolor="#7f7f7f" strokeweight="0.25pt">
                        <v:stroke joinstyle="miter"/>
                      </v:roundrect>
                      <v:roundrect id="Rectangle: Rounded Corners 2091636468" o:spid="_x0000_s1956" style="width:1829;height:2743;left:1810;mso-wrap-style:square;position:absolute;visibility:visible;v-text-anchor:middle" arcsize="10923f" fillcolor="white" strokecolor="#7f7f7f" strokeweight="0.25pt">
                        <v:stroke joinstyle="miter"/>
                      </v:roundrect>
                      <v:roundrect id="Rectangle: Rounded Corners 479053323" o:spid="_x0000_s1957" style="width:1829;height:2743;left:3621;mso-wrap-style:square;position:absolute;visibility:visible;v-text-anchor:middle" arcsize="10923f" fillcolor="white" strokecolor="#7f7f7f" strokeweight="0.25pt">
                        <v:stroke joinstyle="miter"/>
                      </v:roundrect>
                      <v:roundrect id="Rectangle: Rounded Corners 2045273263" o:spid="_x0000_s1958" style="width:1828;height:2743;left:5432;mso-wrap-style:square;position:absolute;visibility:visible;v-text-anchor:middle" arcsize="10923f" fillcolor="white" strokecolor="#7f7f7f" strokeweight="0.25pt">
                        <v:stroke joinstyle="miter"/>
                      </v:roundrect>
                      <v:roundrect id="Rectangle: Rounded Corners 442478326" o:spid="_x0000_s19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31522A1" w14:textId="77777777" w:rsidTr="00320C97">
        <w:tblPrEx>
          <w:tblW w:w="8910" w:type="dxa"/>
          <w:tblInd w:w="90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FB69DC" w:rsidP="00BE2BA4" w14:paraId="36CCB083"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E2BA4" w:rsidRPr="00FB69DC" w:rsidP="00BE2BA4" w14:paraId="4E4698FF" w14:textId="659C7312">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E2BA4" w:rsidRPr="00CE3155" w:rsidP="00BE2BA4" w14:paraId="05683D8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3697366" name="Group 18369736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2274138" name="Rectangle: Rounded Corners 1522741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4976878" name="Rectangle: Rounded Corners 16949768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3249909" name="Rectangle: Rounded Corners 160324990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5183364" name="Rectangle: Rounded Corners 5851833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4159699" name="Rectangle: Rounded Corners 12841596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3697366" o:spid="_x0000_i1960" style="width:71.45pt;height:21.6pt;mso-position-horizontal-relative:char;mso-position-vertical-relative:line" coordsize="9071,2743">
                      <v:roundrect id="Rectangle: Rounded Corners 152274138" o:spid="_x0000_s1961" style="width:1828;height:2743;mso-wrap-style:square;position:absolute;visibility:visible;v-text-anchor:middle" arcsize="10923f" fillcolor="white" strokecolor="#7f7f7f" strokeweight="0.25pt">
                        <v:stroke joinstyle="miter"/>
                      </v:roundrect>
                      <v:roundrect id="Rectangle: Rounded Corners 1694976878" o:spid="_x0000_s1962" style="width:1829;height:2743;left:1810;mso-wrap-style:square;position:absolute;visibility:visible;v-text-anchor:middle" arcsize="10923f" fillcolor="white" strokecolor="#7f7f7f" strokeweight="0.25pt">
                        <v:stroke joinstyle="miter"/>
                      </v:roundrect>
                      <v:roundrect id="Rectangle: Rounded Corners 1603249909" o:spid="_x0000_s1963" style="width:1829;height:2743;left:3621;mso-wrap-style:square;position:absolute;visibility:visible;v-text-anchor:middle" arcsize="10923f" fillcolor="white" strokecolor="#7f7f7f" strokeweight="0.25pt">
                        <v:stroke joinstyle="miter"/>
                      </v:roundrect>
                      <v:roundrect id="Rectangle: Rounded Corners 585183364" o:spid="_x0000_s1964" style="width:1828;height:2743;left:5432;mso-wrap-style:square;position:absolute;visibility:visible;v-text-anchor:middle" arcsize="10923f" fillcolor="white" strokecolor="#7f7f7f" strokeweight="0.25pt">
                        <v:stroke joinstyle="miter"/>
                      </v:roundrect>
                      <v:roundrect id="Rectangle: Rounded Corners 1284159699" o:spid="_x0000_s19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0347066" w14:textId="77777777" w:rsidTr="00320C97">
        <w:tblPrEx>
          <w:tblW w:w="8910" w:type="dxa"/>
          <w:tblInd w:w="90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FB69DC" w:rsidP="00BE2BA4" w14:paraId="56154D16"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E2BA4" w:rsidRPr="00FB69DC" w:rsidP="00BE2BA4" w14:paraId="7425BC6C" w14:textId="727B450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E2BA4" w:rsidRPr="00CE3155" w:rsidP="00BE2BA4" w14:paraId="66BA7DA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7754998" name="Group 8077549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24306420" name="Rectangle: Rounded Corners 9243064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3179284" name="Rectangle: Rounded Corners 16331792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1093439" name="Rectangle: Rounded Corners 87109343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679443" name="Rectangle: Rounded Corners 976794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9168036" name="Rectangle: Rounded Corners 20691680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7754998" o:spid="_x0000_i1966" style="width:71.45pt;height:21.6pt;mso-position-horizontal-relative:char;mso-position-vertical-relative:line" coordsize="9071,2743">
                      <v:roundrect id="Rectangle: Rounded Corners 924306420" o:spid="_x0000_s1967" style="width:1828;height:2743;mso-wrap-style:square;position:absolute;visibility:visible;v-text-anchor:middle" arcsize="10923f" fillcolor="white" strokecolor="#7f7f7f" strokeweight="0.25pt">
                        <v:stroke joinstyle="miter"/>
                      </v:roundrect>
                      <v:roundrect id="Rectangle: Rounded Corners 1633179284" o:spid="_x0000_s1968" style="width:1829;height:2743;left:1810;mso-wrap-style:square;position:absolute;visibility:visible;v-text-anchor:middle" arcsize="10923f" fillcolor="white" strokecolor="#7f7f7f" strokeweight="0.25pt">
                        <v:stroke joinstyle="miter"/>
                      </v:roundrect>
                      <v:roundrect id="Rectangle: Rounded Corners 871093439" o:spid="_x0000_s1969" style="width:1829;height:2743;left:3621;mso-wrap-style:square;position:absolute;visibility:visible;v-text-anchor:middle" arcsize="10923f" fillcolor="white" strokecolor="#7f7f7f" strokeweight="0.25pt">
                        <v:stroke joinstyle="miter"/>
                      </v:roundrect>
                      <v:roundrect id="Rectangle: Rounded Corners 97679443" o:spid="_x0000_s1970" style="width:1828;height:2743;left:5432;mso-wrap-style:square;position:absolute;visibility:visible;v-text-anchor:middle" arcsize="10923f" fillcolor="white" strokecolor="#7f7f7f" strokeweight="0.25pt">
                        <v:stroke joinstyle="miter"/>
                      </v:roundrect>
                      <v:roundrect id="Rectangle: Rounded Corners 2069168036" o:spid="_x0000_s19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241C150" w14:textId="77777777" w:rsidTr="00320C97">
        <w:tblPrEx>
          <w:tblW w:w="8910" w:type="dxa"/>
          <w:tblInd w:w="90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E2BA4" w:rsidRPr="00FB69DC" w:rsidP="00BE2BA4" w14:paraId="1992DA4D"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E2BA4" w:rsidRPr="00FB69DC" w:rsidP="00BE2BA4" w14:paraId="7662B268" w14:textId="31CD75B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E2BA4" w:rsidRPr="00CE3155" w:rsidP="00BE2BA4" w14:paraId="43632A4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18709052" name="Group 17187090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47470835" name="Rectangle: Rounded Corners 24747083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8436947" name="Rectangle: Rounded Corners 884369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9481716" name="Rectangle: Rounded Corners 15194817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4200972" name="Rectangle: Rounded Corners 122420097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4442716" name="Rectangle: Rounded Corners 9444427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18709052" o:spid="_x0000_i1972" style="width:71.45pt;height:21.6pt;mso-position-horizontal-relative:char;mso-position-vertical-relative:line" coordsize="9071,2743">
                      <v:roundrect id="Rectangle: Rounded Corners 247470835" o:spid="_x0000_s1973" style="width:1828;height:2743;mso-wrap-style:square;position:absolute;visibility:visible;v-text-anchor:middle" arcsize="10923f" fillcolor="white" strokecolor="#7f7f7f" strokeweight="0.25pt">
                        <v:stroke joinstyle="miter"/>
                      </v:roundrect>
                      <v:roundrect id="Rectangle: Rounded Corners 88436947" o:spid="_x0000_s1974" style="width:1829;height:2743;left:1810;mso-wrap-style:square;position:absolute;visibility:visible;v-text-anchor:middle" arcsize="10923f" fillcolor="white" strokecolor="#7f7f7f" strokeweight="0.25pt">
                        <v:stroke joinstyle="miter"/>
                      </v:roundrect>
                      <v:roundrect id="Rectangle: Rounded Corners 1519481716" o:spid="_x0000_s1975" style="width:1829;height:2743;left:3621;mso-wrap-style:square;position:absolute;visibility:visible;v-text-anchor:middle" arcsize="10923f" fillcolor="white" strokecolor="#7f7f7f" strokeweight="0.25pt">
                        <v:stroke joinstyle="miter"/>
                      </v:roundrect>
                      <v:roundrect id="Rectangle: Rounded Corners 1224200972" o:spid="_x0000_s1976" style="width:1828;height:2743;left:5432;mso-wrap-style:square;position:absolute;visibility:visible;v-text-anchor:middle" arcsize="10923f" fillcolor="white" strokecolor="#7f7f7f" strokeweight="0.25pt">
                        <v:stroke joinstyle="miter"/>
                      </v:roundrect>
                      <v:roundrect id="Rectangle: Rounded Corners 944442716" o:spid="_x0000_s19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D575DB6" w14:textId="77777777" w:rsidTr="00320C97">
        <w:tblPrEx>
          <w:tblW w:w="8910" w:type="dxa"/>
          <w:tblInd w:w="900" w:type="dxa"/>
          <w:tblLayout w:type="fixed"/>
          <w:tblLook w:val="04A0"/>
        </w:tblPrEx>
        <w:trPr>
          <w:trHeight w:val="512"/>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20C97" w:rsidRPr="00BE2BA4" w:rsidP="00BE2BA4" w14:paraId="6FA1EA9C" w14:textId="7E1447DA">
            <w:pPr>
              <w:pStyle w:val="ListParagraph"/>
              <w:widowControl w:val="0"/>
              <w:numPr>
                <w:ilvl w:val="0"/>
                <w:numId w:val="28"/>
              </w:numPr>
              <w:autoSpaceDE w:val="0"/>
              <w:autoSpaceDN w:val="0"/>
              <w:adjustRightInd w:val="0"/>
              <w:spacing w:before="100" w:after="100"/>
              <w:ind w:left="165" w:right="-20" w:hanging="270"/>
              <w:rPr>
                <w:rFonts w:ascii="Times New Roman" w:hAnsi="Times New Roman" w:cs="Times New Roman"/>
                <w:b/>
                <w:bCs/>
                <w:sz w:val="21"/>
                <w:szCs w:val="21"/>
              </w:rPr>
            </w:pPr>
            <w:r w:rsidRPr="00BE2BA4">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20C97" w:rsidRPr="00CE3155" w:rsidP="00C663E6" w14:paraId="31B246A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01674978" name="Group 13016749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21076740" name="Rectangle: Rounded Corners 10210767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4555718" name="Rectangle: Rounded Corners 13945557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1387721" name="Rectangle: Rounded Corners 3213877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4663961" name="Rectangle: Rounded Corners 12746639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1510433" name="Rectangle: Rounded Corners 82151043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01674978" o:spid="_x0000_i1978" style="width:71.45pt;height:21.6pt;mso-position-horizontal-relative:char;mso-position-vertical-relative:line" coordsize="9071,2743">
                      <v:roundrect id="Rectangle: Rounded Corners 1021076740" o:spid="_x0000_s1979" style="width:1828;height:2743;mso-wrap-style:square;position:absolute;visibility:visible;v-text-anchor:middle" arcsize="10923f" fillcolor="white" strokecolor="#7f7f7f" strokeweight="0.25pt">
                        <v:stroke joinstyle="miter"/>
                      </v:roundrect>
                      <v:roundrect id="Rectangle: Rounded Corners 1394555718" o:spid="_x0000_s1980" style="width:1829;height:2743;left:1810;mso-wrap-style:square;position:absolute;visibility:visible;v-text-anchor:middle" arcsize="10923f" fillcolor="white" strokecolor="#7f7f7f" strokeweight="0.25pt">
                        <v:stroke joinstyle="miter"/>
                      </v:roundrect>
                      <v:roundrect id="Rectangle: Rounded Corners 321387721" o:spid="_x0000_s1981" style="width:1829;height:2743;left:3621;mso-wrap-style:square;position:absolute;visibility:visible;v-text-anchor:middle" arcsize="10923f" fillcolor="white" strokecolor="#7f7f7f" strokeweight="0.25pt">
                        <v:stroke joinstyle="miter"/>
                      </v:roundrect>
                      <v:roundrect id="Rectangle: Rounded Corners 1274663961" o:spid="_x0000_s1982" style="width:1828;height:2743;left:5432;mso-wrap-style:square;position:absolute;visibility:visible;v-text-anchor:middle" arcsize="10923f" fillcolor="white" strokecolor="#7f7f7f" strokeweight="0.25pt">
                        <v:stroke joinstyle="miter"/>
                      </v:roundrect>
                      <v:roundrect id="Rectangle: Rounded Corners 821510433" o:spid="_x0000_s19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6294215" w14:textId="77777777" w:rsidTr="008636ED">
        <w:tblPrEx>
          <w:tblW w:w="8910" w:type="dxa"/>
          <w:tblInd w:w="900" w:type="dxa"/>
          <w:tblLayout w:type="fixed"/>
          <w:tblLook w:val="04A0"/>
        </w:tblPrEx>
        <w:trPr>
          <w:trHeight w:val="1025"/>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20C97" w:rsidP="00BE2BA4" w14:paraId="2BB2E151"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Additional categories in your jail information system – Specify:</w:t>
            </w:r>
          </w:p>
          <w:p w:rsidR="00320C97" w:rsidRPr="00FB69DC" w:rsidP="00C663E6" w14:paraId="087A9DDF" w14:textId="77777777">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Pr>
                <w:rFonts w:ascii="Times New Roman" w:hAnsi="Times New Roman" w:cs="Times New Roman"/>
                <w:b/>
                <w:bCs/>
                <w:noProof/>
                <w:sz w:val="21"/>
                <w:szCs w:val="21"/>
              </w:rPr>
              <mc:AlternateContent>
                <mc:Choice Requires="wps">
                  <w:drawing>
                    <wp:anchor distT="0" distB="0" distL="114300" distR="114300" simplePos="0" relativeHeight="251729920" behindDoc="0" locked="0" layoutInCell="1" allowOverlap="1">
                      <wp:simplePos x="0" y="0"/>
                      <wp:positionH relativeFrom="column">
                        <wp:posOffset>125095</wp:posOffset>
                      </wp:positionH>
                      <wp:positionV relativeFrom="paragraph">
                        <wp:posOffset>15240</wp:posOffset>
                      </wp:positionV>
                      <wp:extent cx="3933825" cy="323850"/>
                      <wp:effectExtent l="0" t="0" r="28575" b="19050"/>
                      <wp:wrapNone/>
                      <wp:docPr id="2051615091" name="Rectangle 1124"/>
                      <wp:cNvGraphicFramePr/>
                      <a:graphic xmlns:a="http://schemas.openxmlformats.org/drawingml/2006/main">
                        <a:graphicData uri="http://schemas.microsoft.com/office/word/2010/wordprocessingShape">
                          <wps:wsp xmlns:wps="http://schemas.microsoft.com/office/word/2010/wordprocessingShape">
                            <wps:cNvSpPr/>
                            <wps:spPr>
                              <a:xfrm>
                                <a:off x="0" y="0"/>
                                <a:ext cx="3933825" cy="3238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4" o:spid="_x0000_s1984" style="width:309.75pt;height:25.5pt;margin-top:1.2pt;margin-left:9.85pt;mso-height-percent:0;mso-height-relative:margin;mso-width-percent:0;mso-width-relative:margin;mso-wrap-distance-bottom:0;mso-wrap-distance-left:9pt;mso-wrap-distance-right:9pt;mso-wrap-distance-top:0;mso-wrap-style:square;position:absolute;visibility:visible;v-text-anchor:middle;z-index:251730944" fillcolor="white" strokecolor="black" strokeweight="1pt"/>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20C97" w:rsidRPr="00CE3155" w:rsidP="00C663E6" w14:paraId="63072563"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52522024" name="Group 16525220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4324614" name="Rectangle: Rounded Corners 3743246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3795021" name="Rectangle: Rounded Corners 15037950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2798588" name="Rectangle: Rounded Corners 13627985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3079057" name="Rectangle: Rounded Corners 11730790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5835276" name="Rectangle: Rounded Corners 13658352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52522024" o:spid="_x0000_i1985" style="width:71.45pt;height:21.6pt;mso-position-horizontal-relative:char;mso-position-vertical-relative:line" coordsize="9071,2743">
                      <v:roundrect id="Rectangle: Rounded Corners 374324614" o:spid="_x0000_s1986" style="width:1828;height:2743;mso-wrap-style:square;position:absolute;visibility:visible;v-text-anchor:middle" arcsize="10923f" fillcolor="white" strokecolor="#7f7f7f" strokeweight="0.25pt">
                        <v:stroke joinstyle="miter"/>
                      </v:roundrect>
                      <v:roundrect id="Rectangle: Rounded Corners 1503795021" o:spid="_x0000_s1987" style="width:1829;height:2743;left:1810;mso-wrap-style:square;position:absolute;visibility:visible;v-text-anchor:middle" arcsize="10923f" fillcolor="white" strokecolor="#7f7f7f" strokeweight="0.25pt">
                        <v:stroke joinstyle="miter"/>
                      </v:roundrect>
                      <v:roundrect id="Rectangle: Rounded Corners 1362798588" o:spid="_x0000_s1988" style="width:1829;height:2743;left:3621;mso-wrap-style:square;position:absolute;visibility:visible;v-text-anchor:middle" arcsize="10923f" fillcolor="white" strokecolor="#7f7f7f" strokeweight="0.25pt">
                        <v:stroke joinstyle="miter"/>
                      </v:roundrect>
                      <v:roundrect id="Rectangle: Rounded Corners 1173079057" o:spid="_x0000_s1989" style="width:1828;height:2743;left:5432;mso-wrap-style:square;position:absolute;visibility:visible;v-text-anchor:middle" arcsize="10923f" fillcolor="white" strokecolor="#7f7f7f" strokeweight="0.25pt">
                        <v:stroke joinstyle="miter"/>
                      </v:roundrect>
                      <v:roundrect id="Rectangle: Rounded Corners 1365835276" o:spid="_x0000_s19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1476F21" w14:textId="77777777" w:rsidTr="008636ED">
        <w:tblPrEx>
          <w:tblW w:w="8910" w:type="dxa"/>
          <w:tblInd w:w="90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320C97" w:rsidRPr="00FB69DC" w:rsidP="00BE2BA4" w14:paraId="67D8E35D" w14:textId="77777777">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320C97" w:rsidRPr="00CE3155" w:rsidP="00C663E6" w14:paraId="0697486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57432814" name="Group 125743281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09201466" name="Rectangle: Rounded Corners 13092014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8174358" name="Rectangle: Rounded Corners 12881743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0219038" name="Rectangle: Rounded Corners 3402190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71389681" name="Rectangle: Rounded Corners 187138968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0811844" name="Rectangle: Rounded Corners 19108118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57432814" o:spid="_x0000_i1991" style="width:71.45pt;height:21.6pt;mso-position-horizontal-relative:char;mso-position-vertical-relative:line" coordsize="9071,2743">
                      <v:roundrect id="Rectangle: Rounded Corners 1309201466" o:spid="_x0000_s1992" style="width:1828;height:2743;mso-wrap-style:square;position:absolute;visibility:visible;v-text-anchor:middle" arcsize="10923f" fillcolor="white" strokecolor="#7f7f7f" strokeweight="0.25pt">
                        <v:stroke joinstyle="miter"/>
                      </v:roundrect>
                      <v:roundrect id="Rectangle: Rounded Corners 1288174358" o:spid="_x0000_s1993" style="width:1829;height:2743;left:1810;mso-wrap-style:square;position:absolute;visibility:visible;v-text-anchor:middle" arcsize="10923f" fillcolor="white" strokecolor="#7f7f7f" strokeweight="0.25pt">
                        <v:stroke joinstyle="miter"/>
                      </v:roundrect>
                      <v:roundrect id="Rectangle: Rounded Corners 340219038" o:spid="_x0000_s1994" style="width:1829;height:2743;left:3621;mso-wrap-style:square;position:absolute;visibility:visible;v-text-anchor:middle" arcsize="10923f" fillcolor="white" strokecolor="#7f7f7f" strokeweight="0.25pt">
                        <v:stroke joinstyle="miter"/>
                      </v:roundrect>
                      <v:roundrect id="Rectangle: Rounded Corners 1871389681" o:spid="_x0000_s1995" style="width:1828;height:2743;left:5432;mso-wrap-style:square;position:absolute;visibility:visible;v-text-anchor:middle" arcsize="10923f" fillcolor="white" strokecolor="#7f7f7f" strokeweight="0.25pt">
                        <v:stroke joinstyle="miter"/>
                      </v:roundrect>
                      <v:roundrect id="Rectangle: Rounded Corners 1910811844" o:spid="_x0000_s19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BF4B836" w14:textId="77777777" w:rsidTr="00320C97">
        <w:tblPrEx>
          <w:tblW w:w="8910" w:type="dxa"/>
          <w:tblInd w:w="90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20C97" w:rsidRPr="00FB69DC" w:rsidP="00BE2BA4" w14:paraId="3C7F13E3" w14:textId="280D6420">
            <w:pPr>
              <w:pStyle w:val="ListParagraph"/>
              <w:widowControl w:val="0"/>
              <w:numPr>
                <w:ilvl w:val="0"/>
                <w:numId w:val="28"/>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00AC7379">
              <w:rPr>
                <w:rFonts w:ascii="Times New Roman" w:hAnsi="Times New Roman" w:cs="Times New Roman"/>
                <w:b/>
                <w:bCs/>
                <w:sz w:val="21"/>
                <w:szCs w:val="21"/>
                <w:u w:val="single"/>
              </w:rPr>
              <w:t>inmates in this facility</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00B32FFB">
              <w:rPr>
                <w:rFonts w:ascii="Times New Roman" w:hAnsi="Times New Roman" w:cs="Times New Roman"/>
                <w:b/>
                <w:bCs/>
                <w:i/>
                <w:iCs/>
                <w:sz w:val="21"/>
                <w:szCs w:val="21"/>
              </w:rPr>
              <w:t>j</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20C97" w:rsidRPr="00CE3155" w:rsidP="00C663E6" w14:paraId="722ACF91"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03884469" name="Group 17038844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84936148" name="Rectangle: Rounded Corners 17849361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521941" name="Rectangle: Rounded Corners 2105219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0596751" name="Rectangle: Rounded Corners 4705967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9321752" name="Rectangle: Rounded Corners 191932175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0928843" name="Rectangle: Rounded Corners 25092884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03884469" o:spid="_x0000_i1997" style="width:71.45pt;height:21.6pt;mso-position-horizontal-relative:char;mso-position-vertical-relative:line" coordsize="9071,2743">
                      <v:roundrect id="Rectangle: Rounded Corners 1784936148" o:spid="_x0000_s1998" style="width:1828;height:2743;mso-wrap-style:square;position:absolute;visibility:visible;v-text-anchor:middle" arcsize="10923f" fillcolor="white" strokecolor="#7f7f7f" strokeweight="0.25pt">
                        <v:stroke joinstyle="miter"/>
                      </v:roundrect>
                      <v:roundrect id="Rectangle: Rounded Corners 210521941" o:spid="_x0000_s1999" style="width:1829;height:2743;left:1810;mso-wrap-style:square;position:absolute;visibility:visible;v-text-anchor:middle" arcsize="10923f" fillcolor="white" strokecolor="#7f7f7f" strokeweight="0.25pt">
                        <v:stroke joinstyle="miter"/>
                      </v:roundrect>
                      <v:roundrect id="Rectangle: Rounded Corners 470596751" o:spid="_x0000_s2000" style="width:1829;height:2743;left:3621;mso-wrap-style:square;position:absolute;visibility:visible;v-text-anchor:middle" arcsize="10923f" fillcolor="white" strokecolor="#7f7f7f" strokeweight="0.25pt">
                        <v:stroke joinstyle="miter"/>
                      </v:roundrect>
                      <v:roundrect id="Rectangle: Rounded Corners 1919321752" o:spid="_x0000_s2001" style="width:1828;height:2743;left:5432;mso-wrap-style:square;position:absolute;visibility:visible;v-text-anchor:middle" arcsize="10923f" fillcolor="white" strokecolor="#7f7f7f" strokeweight="0.25pt">
                        <v:stroke joinstyle="miter"/>
                      </v:roundrect>
                      <v:roundrect id="Rectangle: Rounded Corners 250928843" o:spid="_x0000_s20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017A6F" w:rsidP="00690F30" w14:paraId="3F528F10" w14:textId="77777777">
      <w:pPr>
        <w:spacing w:after="0" w:line="240" w:lineRule="auto"/>
        <w:jc w:val="center"/>
        <w:rPr>
          <w:rFonts w:ascii="Times New Roman" w:hAnsi="Times New Roman" w:cs="Times New Roman"/>
          <w:b/>
          <w:sz w:val="28"/>
          <w:szCs w:val="28"/>
        </w:rPr>
      </w:pPr>
    </w:p>
    <w:p w:rsidR="00017A6F" w:rsidP="00690F30" w14:paraId="0C94E331" w14:textId="77777777">
      <w:pPr>
        <w:spacing w:after="0" w:line="240" w:lineRule="auto"/>
        <w:jc w:val="center"/>
        <w:rPr>
          <w:rFonts w:ascii="Times New Roman" w:hAnsi="Times New Roman" w:cs="Times New Roman"/>
          <w:b/>
          <w:sz w:val="28"/>
          <w:szCs w:val="28"/>
        </w:rPr>
      </w:pPr>
    </w:p>
    <w:p w:rsidR="00EA325B" w:rsidP="00690F30" w14:paraId="76B70DBE" w14:textId="77777777">
      <w:pPr>
        <w:spacing w:after="0" w:line="240" w:lineRule="auto"/>
        <w:jc w:val="center"/>
        <w:rPr>
          <w:rFonts w:ascii="Times New Roman" w:hAnsi="Times New Roman" w:cs="Times New Roman"/>
          <w:b/>
          <w:sz w:val="28"/>
          <w:szCs w:val="28"/>
        </w:rPr>
      </w:pPr>
    </w:p>
    <w:p w:rsidR="00EA325B" w:rsidP="00690F30" w14:paraId="2A557C19" w14:textId="77777777">
      <w:pPr>
        <w:spacing w:after="0" w:line="240" w:lineRule="auto"/>
        <w:jc w:val="center"/>
        <w:rPr>
          <w:rFonts w:ascii="Times New Roman" w:hAnsi="Times New Roman" w:cs="Times New Roman"/>
          <w:b/>
          <w:sz w:val="28"/>
          <w:szCs w:val="28"/>
        </w:rPr>
      </w:pPr>
    </w:p>
    <w:p w:rsidR="00EA325B" w:rsidP="00690F30" w14:paraId="41EB0081" w14:textId="77777777">
      <w:pPr>
        <w:spacing w:after="0" w:line="240" w:lineRule="auto"/>
        <w:jc w:val="center"/>
        <w:rPr>
          <w:rFonts w:ascii="Times New Roman" w:hAnsi="Times New Roman" w:cs="Times New Roman"/>
          <w:b/>
          <w:sz w:val="28"/>
          <w:szCs w:val="28"/>
        </w:rPr>
      </w:pPr>
    </w:p>
    <w:p w:rsidR="00977C8B" w14:paraId="63B385D1" w14:textId="77777777">
      <w:pPr>
        <w:rPr>
          <w:rFonts w:ascii="Times New Roman" w:hAnsi="Times New Roman" w:cs="Times New Roman"/>
          <w:b/>
        </w:rPr>
      </w:pPr>
      <w:r>
        <w:rPr>
          <w:rFonts w:ascii="Times New Roman" w:hAnsi="Times New Roman" w:cs="Times New Roman"/>
          <w:b/>
        </w:rPr>
        <w:br w:type="page"/>
      </w:r>
    </w:p>
    <w:p w:rsidR="00EA325B" w:rsidP="00565F03" w14:paraId="7E185695" w14:textId="24C6D7F9">
      <w:pPr>
        <w:spacing w:after="0" w:line="240" w:lineRule="auto"/>
        <w:rPr>
          <w:rFonts w:ascii="Times New Roman" w:hAnsi="Times New Roman" w:cs="Times New Roman"/>
          <w:b/>
          <w:sz w:val="28"/>
          <w:szCs w:val="28"/>
        </w:rPr>
      </w:pPr>
      <w:r>
        <w:rPr>
          <w:rFonts w:ascii="Times New Roman" w:hAnsi="Times New Roman" w:cs="Times New Roman"/>
          <w:b/>
        </w:rPr>
        <w:t>[PROGRAMMING NOTE: IF CCF=1 AND CONF=1</w:t>
      </w:r>
      <w:r w:rsidR="00921071">
        <w:rPr>
          <w:rFonts w:ascii="Times New Roman" w:hAnsi="Times New Roman" w:cs="Times New Roman"/>
          <w:b/>
        </w:rPr>
        <w:t>,</w:t>
      </w:r>
      <w:r>
        <w:rPr>
          <w:rFonts w:ascii="Times New Roman" w:hAnsi="Times New Roman" w:cs="Times New Roman"/>
          <w:b/>
        </w:rPr>
        <w:t xml:space="preserve"> ASK </w:t>
      </w:r>
      <w:r w:rsidR="00921071">
        <w:rPr>
          <w:rFonts w:ascii="Times New Roman" w:hAnsi="Times New Roman" w:cs="Times New Roman"/>
          <w:b/>
        </w:rPr>
        <w:t>Section VII</w:t>
      </w:r>
      <w:r>
        <w:rPr>
          <w:rFonts w:ascii="Times New Roman" w:hAnsi="Times New Roman" w:cs="Times New Roman"/>
          <w:b/>
        </w:rPr>
        <w:t>]</w:t>
      </w:r>
    </w:p>
    <w:p w:rsidR="00EA325B" w:rsidP="00EA325B" w14:paraId="37F78D85" w14:textId="39534A0E">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34016" behindDoc="1" locked="0" layoutInCell="1" allowOverlap="1">
                <wp:simplePos x="0" y="0"/>
                <wp:positionH relativeFrom="margin">
                  <wp:align>center</wp:align>
                </wp:positionH>
                <wp:positionV relativeFrom="paragraph">
                  <wp:posOffset>0</wp:posOffset>
                </wp:positionV>
                <wp:extent cx="7124700" cy="428625"/>
                <wp:effectExtent l="0" t="0" r="19050" b="28575"/>
                <wp:wrapNone/>
                <wp:docPr id="1440595776" name="Rectangle: Rounded Corners 1440595776"/>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428625"/>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40595776" o:spid="_x0000_s2003" style="width:561pt;height:33.75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81440"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Pr>
          <w:rFonts w:ascii="Times New Roman" w:hAnsi="Times New Roman" w:cs="Times New Roman"/>
          <w:b/>
          <w:sz w:val="28"/>
          <w:szCs w:val="28"/>
        </w:rPr>
        <w:t>VII</w:t>
      </w:r>
      <w:r w:rsidRPr="00CE3155">
        <w:rPr>
          <w:rFonts w:ascii="Times New Roman" w:hAnsi="Times New Roman" w:cs="Times New Roman"/>
          <w:b/>
          <w:sz w:val="28"/>
          <w:szCs w:val="28"/>
        </w:rPr>
        <w:t xml:space="preserve">: </w:t>
      </w:r>
      <w:r>
        <w:rPr>
          <w:rFonts w:ascii="Times New Roman" w:hAnsi="Times New Roman" w:cs="Times New Roman"/>
          <w:b/>
          <w:sz w:val="28"/>
          <w:szCs w:val="28"/>
        </w:rPr>
        <w:t xml:space="preserve">Census of State and Federal Correctional Facilities – </w:t>
      </w:r>
    </w:p>
    <w:p w:rsidR="00EA325B" w:rsidRPr="00690F30" w:rsidP="00EA325B" w14:paraId="2EFD0295" w14:textId="36641A57">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Confinement Facilities</w:t>
      </w:r>
    </w:p>
    <w:p w:rsidR="00EA325B" w:rsidRPr="00CE3155" w:rsidP="00EA325B" w14:paraId="3B58CABF" w14:textId="0211612F">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31968" behindDoc="1" locked="0" layoutInCell="1" allowOverlap="1">
                <wp:simplePos x="0" y="0"/>
                <wp:positionH relativeFrom="margin">
                  <wp:posOffset>-171450</wp:posOffset>
                </wp:positionH>
                <wp:positionV relativeFrom="margin">
                  <wp:posOffset>742950</wp:posOffset>
                </wp:positionV>
                <wp:extent cx="7162800" cy="6943725"/>
                <wp:effectExtent l="0" t="0" r="19050" b="28575"/>
                <wp:wrapNone/>
                <wp:docPr id="1640113708" name="Rectangle: Rounded Corners 1640113708"/>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9437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640113708" o:spid="_x0000_s2004" style="width:564pt;height:546.75pt;margin-top:58.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83488" arcsize="843f" fillcolor="#f2f2f2" strokecolor="#a5a5a5" strokeweight="0.25pt">
                <v:stroke joinstyle="miter"/>
                <w10:wrap anchorx="margin" anchory="margin"/>
              </v:roundrect>
            </w:pict>
          </mc:Fallback>
        </mc:AlternateContent>
      </w:r>
      <w:r w:rsidR="00B057EA">
        <w:rPr>
          <w:rFonts w:ascii="Times New Roman" w:hAnsi="Times New Roman" w:cs="Times New Roman"/>
          <w:b/>
        </w:rPr>
        <w:t xml:space="preserve">[PRIMARY] </w:t>
      </w:r>
      <w:r>
        <w:rPr>
          <w:rFonts w:ascii="Times New Roman" w:hAnsi="Times New Roman" w:cs="Times New Roman"/>
          <w:b/>
        </w:rPr>
        <w:t xml:space="preserve">On [REFERENCE DATE], how many </w:t>
      </w:r>
      <w:r>
        <w:rPr>
          <w:rFonts w:ascii="Times New Roman" w:hAnsi="Times New Roman" w:cs="Times New Roman"/>
          <w:b/>
          <w:u w:val="single"/>
        </w:rPr>
        <w:t>inmates</w:t>
      </w:r>
      <w:r w:rsidRPr="00FD4285">
        <w:rPr>
          <w:rFonts w:ascii="Times New Roman" w:hAnsi="Times New Roman" w:cs="Times New Roman"/>
          <w:b/>
          <w:u w:val="single"/>
        </w:rPr>
        <w:t xml:space="preserve"> in </w:t>
      </w:r>
      <w:r>
        <w:rPr>
          <w:rFonts w:ascii="Times New Roman" w:hAnsi="Times New Roman" w:cs="Times New Roman"/>
          <w:b/>
          <w:u w:val="single"/>
        </w:rPr>
        <w:t>this facility</w:t>
      </w:r>
      <w:r>
        <w:rPr>
          <w:rFonts w:ascii="Times New Roman" w:hAnsi="Times New Roman" w:cs="Times New Roman"/>
          <w:b/>
        </w:rPr>
        <w:t xml:space="preserve"> wer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pPr w:leftFromText="180" w:rightFromText="180" w:vertAnchor="text" w:tblpY="1"/>
        <w:tblOverlap w:val="never"/>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tblGrid>
      <w:tr w14:paraId="3F49545E" w14:textId="77777777" w:rsidTr="00567D08">
        <w:tblPrEx>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EA325B" w:rsidRPr="00CE3155" w:rsidP="00567D08" w14:paraId="5866D934"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EA325B" w:rsidRPr="00E31DCC" w:rsidP="00567D08" w14:paraId="7CA7753B"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Inmates in this facility</w:t>
            </w:r>
          </w:p>
        </w:tc>
      </w:tr>
      <w:tr w14:paraId="088DACF7" w14:textId="77777777" w:rsidTr="00567D08">
        <w:tblPrEx>
          <w:tblW w:w="891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FB69DC" w:rsidP="00567D08" w14:paraId="59F72E7D" w14:textId="77777777">
            <w:pPr>
              <w:pStyle w:val="ListParagraph"/>
              <w:widowControl w:val="0"/>
              <w:numPr>
                <w:ilvl w:val="0"/>
                <w:numId w:val="29"/>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03A16" w:rsidRPr="00FB69DC" w:rsidP="00567D08" w14:paraId="6FD0A7D3" w14:textId="7ABF4C5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CE3155" w:rsidP="00567D08" w14:paraId="32C3472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15786694" name="Group 121578669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40792229" name="Rectangle: Rounded Corners 64079222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3338667" name="Rectangle: Rounded Corners 11333386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1507500" name="Rectangle: Rounded Corners 9315075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8906513" name="Rectangle: Rounded Corners 17589065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2333562" name="Rectangle: Rounded Corners 7123335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15786694" o:spid="_x0000_i2005" style="width:71.45pt;height:21.6pt;mso-position-horizontal-relative:char;mso-position-vertical-relative:line" coordsize="9071,2743">
                      <v:roundrect id="Rectangle: Rounded Corners 640792229" o:spid="_x0000_s2006" style="width:1828;height:2743;mso-wrap-style:square;position:absolute;visibility:visible;v-text-anchor:middle" arcsize="10923f" fillcolor="white" strokecolor="#7f7f7f" strokeweight="0.25pt">
                        <v:stroke joinstyle="miter"/>
                      </v:roundrect>
                      <v:roundrect id="Rectangle: Rounded Corners 1133338667" o:spid="_x0000_s2007" style="width:1829;height:2743;left:1810;mso-wrap-style:square;position:absolute;visibility:visible;v-text-anchor:middle" arcsize="10923f" fillcolor="white" strokecolor="#7f7f7f" strokeweight="0.25pt">
                        <v:stroke joinstyle="miter"/>
                      </v:roundrect>
                      <v:roundrect id="Rectangle: Rounded Corners 931507500" o:spid="_x0000_s2008" style="width:1829;height:2743;left:3621;mso-wrap-style:square;position:absolute;visibility:visible;v-text-anchor:middle" arcsize="10923f" fillcolor="white" strokecolor="#7f7f7f" strokeweight="0.25pt">
                        <v:stroke joinstyle="miter"/>
                      </v:roundrect>
                      <v:roundrect id="Rectangle: Rounded Corners 1758906513" o:spid="_x0000_s2009" style="width:1828;height:2743;left:5432;mso-wrap-style:square;position:absolute;visibility:visible;v-text-anchor:middle" arcsize="10923f" fillcolor="white" strokecolor="#7f7f7f" strokeweight="0.25pt">
                        <v:stroke joinstyle="miter"/>
                      </v:roundrect>
                      <v:roundrect id="Rectangle: Rounded Corners 712333562" o:spid="_x0000_s20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C7D977D" w14:textId="77777777" w:rsidTr="00567D08">
        <w:tblPrEx>
          <w:tblW w:w="891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FB69DC" w:rsidP="00567D08" w14:paraId="4B75168F"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03A16" w:rsidRPr="00FB69DC" w:rsidP="00567D08" w14:paraId="00BCE779" w14:textId="65EF46C3">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CE3155" w:rsidP="00567D08" w14:paraId="6A08BE6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97426951" name="Group 189742695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84547883" name="Rectangle: Rounded Corners 12845478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714284" name="Rectangle: Rounded Corners 2147142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86318228" name="Rectangle: Rounded Corners 9863182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86202764" name="Rectangle: Rounded Corners 18862027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3898825" name="Rectangle: Rounded Corners 180389882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97426951" o:spid="_x0000_i2011" style="width:71.45pt;height:21.6pt;mso-position-horizontal-relative:char;mso-position-vertical-relative:line" coordsize="9071,2743">
                      <v:roundrect id="Rectangle: Rounded Corners 1284547883" o:spid="_x0000_s2012" style="width:1828;height:2743;mso-wrap-style:square;position:absolute;visibility:visible;v-text-anchor:middle" arcsize="10923f" fillcolor="white" strokecolor="#7f7f7f" strokeweight="0.25pt">
                        <v:stroke joinstyle="miter"/>
                      </v:roundrect>
                      <v:roundrect id="Rectangle: Rounded Corners 214714284" o:spid="_x0000_s2013" style="width:1829;height:2743;left:1810;mso-wrap-style:square;position:absolute;visibility:visible;v-text-anchor:middle" arcsize="10923f" fillcolor="white" strokecolor="#7f7f7f" strokeweight="0.25pt">
                        <v:stroke joinstyle="miter"/>
                      </v:roundrect>
                      <v:roundrect id="Rectangle: Rounded Corners 986318228" o:spid="_x0000_s2014" style="width:1829;height:2743;left:3621;mso-wrap-style:square;position:absolute;visibility:visible;v-text-anchor:middle" arcsize="10923f" fillcolor="white" strokecolor="#7f7f7f" strokeweight="0.25pt">
                        <v:stroke joinstyle="miter"/>
                      </v:roundrect>
                      <v:roundrect id="Rectangle: Rounded Corners 1886202764" o:spid="_x0000_s2015" style="width:1828;height:2743;left:5432;mso-wrap-style:square;position:absolute;visibility:visible;v-text-anchor:middle" arcsize="10923f" fillcolor="white" strokecolor="#7f7f7f" strokeweight="0.25pt">
                        <v:stroke joinstyle="miter"/>
                      </v:roundrect>
                      <v:roundrect id="Rectangle: Rounded Corners 1803898825" o:spid="_x0000_s201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52EA35" w14:textId="77777777" w:rsidTr="00567D08">
        <w:tblPrEx>
          <w:tblW w:w="891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FB69DC" w:rsidP="00567D08" w14:paraId="2281DB0E"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03A16" w:rsidRPr="00FB69DC" w:rsidP="00567D08" w14:paraId="36D80C95" w14:textId="6ABD7B2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CE3155" w:rsidP="00567D08" w14:paraId="1967848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89630852" name="Group 15896308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34237564" name="Rectangle: Rounded Corners 163423756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5979617" name="Rectangle: Rounded Corners 13059796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76088434" name="Rectangle: Rounded Corners 14760884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2799475" name="Rectangle: Rounded Corners 4527994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407967" name="Rectangle: Rounded Corners 2440796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89630852" o:spid="_x0000_i2017" style="width:71.45pt;height:21.6pt;mso-position-horizontal-relative:char;mso-position-vertical-relative:line" coordsize="9071,2743">
                      <v:roundrect id="Rectangle: Rounded Corners 1634237564" o:spid="_x0000_s2018" style="width:1828;height:2743;mso-wrap-style:square;position:absolute;visibility:visible;v-text-anchor:middle" arcsize="10923f" fillcolor="white" strokecolor="#7f7f7f" strokeweight="0.25pt">
                        <v:stroke joinstyle="miter"/>
                      </v:roundrect>
                      <v:roundrect id="Rectangle: Rounded Corners 1305979617" o:spid="_x0000_s2019" style="width:1829;height:2743;left:1810;mso-wrap-style:square;position:absolute;visibility:visible;v-text-anchor:middle" arcsize="10923f" fillcolor="white" strokecolor="#7f7f7f" strokeweight="0.25pt">
                        <v:stroke joinstyle="miter"/>
                      </v:roundrect>
                      <v:roundrect id="Rectangle: Rounded Corners 1476088434" o:spid="_x0000_s2020" style="width:1829;height:2743;left:3621;mso-wrap-style:square;position:absolute;visibility:visible;v-text-anchor:middle" arcsize="10923f" fillcolor="white" strokecolor="#7f7f7f" strokeweight="0.25pt">
                        <v:stroke joinstyle="miter"/>
                      </v:roundrect>
                      <v:roundrect id="Rectangle: Rounded Corners 452799475" o:spid="_x0000_s2021" style="width:1828;height:2743;left:5432;mso-wrap-style:square;position:absolute;visibility:visible;v-text-anchor:middle" arcsize="10923f" fillcolor="white" strokecolor="#7f7f7f" strokeweight="0.25pt">
                        <v:stroke joinstyle="miter"/>
                      </v:roundrect>
                      <v:roundrect id="Rectangle: Rounded Corners 24407967" o:spid="_x0000_s202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4EFBB6F" w14:textId="77777777" w:rsidTr="00567D08">
        <w:tblPrEx>
          <w:tblW w:w="891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FB69DC" w:rsidP="00567D08" w14:paraId="599D4ECC"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03A16" w:rsidRPr="00FB69DC" w:rsidP="00567D08" w14:paraId="1FA1CEA5" w14:textId="02E4BAF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CE3155" w:rsidP="00567D08" w14:paraId="1D81503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87573509" name="Group 38757350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24136879" name="Rectangle: Rounded Corners 202413687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9933485" name="Rectangle: Rounded Corners 16799334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9265128" name="Rectangle: Rounded Corners 12492651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2339965" name="Rectangle: Rounded Corners 93233996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9212589" name="Rectangle: Rounded Corners 170921258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87573509" o:spid="_x0000_i2023" style="width:71.45pt;height:21.6pt;mso-position-horizontal-relative:char;mso-position-vertical-relative:line" coordsize="9071,2743">
                      <v:roundrect id="Rectangle: Rounded Corners 2024136879" o:spid="_x0000_s2024" style="width:1828;height:2743;mso-wrap-style:square;position:absolute;visibility:visible;v-text-anchor:middle" arcsize="10923f" fillcolor="white" strokecolor="#7f7f7f" strokeweight="0.25pt">
                        <v:stroke joinstyle="miter"/>
                      </v:roundrect>
                      <v:roundrect id="Rectangle: Rounded Corners 1679933485" o:spid="_x0000_s2025" style="width:1829;height:2743;left:1810;mso-wrap-style:square;position:absolute;visibility:visible;v-text-anchor:middle" arcsize="10923f" fillcolor="white" strokecolor="#7f7f7f" strokeweight="0.25pt">
                        <v:stroke joinstyle="miter"/>
                      </v:roundrect>
                      <v:roundrect id="Rectangle: Rounded Corners 1249265128" o:spid="_x0000_s2026" style="width:1829;height:2743;left:3621;mso-wrap-style:square;position:absolute;visibility:visible;v-text-anchor:middle" arcsize="10923f" fillcolor="white" strokecolor="#7f7f7f" strokeweight="0.25pt">
                        <v:stroke joinstyle="miter"/>
                      </v:roundrect>
                      <v:roundrect id="Rectangle: Rounded Corners 932339965" o:spid="_x0000_s2027" style="width:1828;height:2743;left:5432;mso-wrap-style:square;position:absolute;visibility:visible;v-text-anchor:middle" arcsize="10923f" fillcolor="white" strokecolor="#7f7f7f" strokeweight="0.25pt">
                        <v:stroke joinstyle="miter"/>
                      </v:roundrect>
                      <v:roundrect id="Rectangle: Rounded Corners 1709212589" o:spid="_x0000_s202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59583EF" w14:textId="77777777" w:rsidTr="00567D08">
        <w:tblPrEx>
          <w:tblW w:w="891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FB69DC" w:rsidP="00567D08" w14:paraId="65CC3C22"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03A16" w:rsidRPr="00FB69DC" w:rsidP="00567D08" w14:paraId="2F89B75D" w14:textId="672BCDEC">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CE3155" w:rsidP="00567D08" w14:paraId="514C423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95191276" name="Group 89519127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14484332" name="Rectangle: Rounded Corners 21144843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8729680" name="Rectangle: Rounded Corners 59872968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5953082" name="Rectangle: Rounded Corners 14459530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6772936" name="Rectangle: Rounded Corners 159677293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0303698" name="Rectangle: Rounded Corners 1903036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95191276" o:spid="_x0000_i2029" style="width:71.45pt;height:21.6pt;mso-position-horizontal-relative:char;mso-position-vertical-relative:line" coordsize="9071,2743">
                      <v:roundrect id="Rectangle: Rounded Corners 2114484332" o:spid="_x0000_s2030" style="width:1828;height:2743;mso-wrap-style:square;position:absolute;visibility:visible;v-text-anchor:middle" arcsize="10923f" fillcolor="white" strokecolor="#7f7f7f" strokeweight="0.25pt">
                        <v:stroke joinstyle="miter"/>
                      </v:roundrect>
                      <v:roundrect id="Rectangle: Rounded Corners 598729680" o:spid="_x0000_s2031" style="width:1829;height:2743;left:1810;mso-wrap-style:square;position:absolute;visibility:visible;v-text-anchor:middle" arcsize="10923f" fillcolor="white" strokecolor="#7f7f7f" strokeweight="0.25pt">
                        <v:stroke joinstyle="miter"/>
                      </v:roundrect>
                      <v:roundrect id="Rectangle: Rounded Corners 1445953082" o:spid="_x0000_s2032" style="width:1829;height:2743;left:3621;mso-wrap-style:square;position:absolute;visibility:visible;v-text-anchor:middle" arcsize="10923f" fillcolor="white" strokecolor="#7f7f7f" strokeweight="0.25pt">
                        <v:stroke joinstyle="miter"/>
                      </v:roundrect>
                      <v:roundrect id="Rectangle: Rounded Corners 1596772936" o:spid="_x0000_s2033" style="width:1828;height:2743;left:5432;mso-wrap-style:square;position:absolute;visibility:visible;v-text-anchor:middle" arcsize="10923f" fillcolor="white" strokecolor="#7f7f7f" strokeweight="0.25pt">
                        <v:stroke joinstyle="miter"/>
                      </v:roundrect>
                      <v:roundrect id="Rectangle: Rounded Corners 190303698" o:spid="_x0000_s203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99B0A04" w14:textId="77777777" w:rsidTr="00567D08">
        <w:tblPrEx>
          <w:tblW w:w="891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FB69DC" w:rsidP="00567D08" w14:paraId="73E8EB62"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03A16" w:rsidRPr="00FB69DC" w:rsidP="00567D08" w14:paraId="289D8C50" w14:textId="34B28BA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CE3155" w:rsidP="00567D08" w14:paraId="3F1CA96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1174855" name="Group 5117485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01218836" name="Rectangle: Rounded Corners 15012188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67442" name="Rectangle: Rounded Corners 916744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6414924" name="Rectangle: Rounded Corners 164641492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9088646" name="Rectangle: Rounded Corners 104908864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396935" name="Rectangle: Rounded Corners 17439693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1174855" o:spid="_x0000_i2035" style="width:71.45pt;height:21.6pt;mso-position-horizontal-relative:char;mso-position-vertical-relative:line" coordsize="9071,2743">
                      <v:roundrect id="Rectangle: Rounded Corners 1501218836" o:spid="_x0000_s2036" style="width:1828;height:2743;mso-wrap-style:square;position:absolute;visibility:visible;v-text-anchor:middle" arcsize="10923f" fillcolor="white" strokecolor="#7f7f7f" strokeweight="0.25pt">
                        <v:stroke joinstyle="miter"/>
                      </v:roundrect>
                      <v:roundrect id="Rectangle: Rounded Corners 9167442" o:spid="_x0000_s2037" style="width:1829;height:2743;left:1810;mso-wrap-style:square;position:absolute;visibility:visible;v-text-anchor:middle" arcsize="10923f" fillcolor="white" strokecolor="#7f7f7f" strokeweight="0.25pt">
                        <v:stroke joinstyle="miter"/>
                      </v:roundrect>
                      <v:roundrect id="Rectangle: Rounded Corners 1646414924" o:spid="_x0000_s2038" style="width:1829;height:2743;left:3621;mso-wrap-style:square;position:absolute;visibility:visible;v-text-anchor:middle" arcsize="10923f" fillcolor="white" strokecolor="#7f7f7f" strokeweight="0.25pt">
                        <v:stroke joinstyle="miter"/>
                      </v:roundrect>
                      <v:roundrect id="Rectangle: Rounded Corners 1049088646" o:spid="_x0000_s2039" style="width:1828;height:2743;left:5432;mso-wrap-style:square;position:absolute;visibility:visible;v-text-anchor:middle" arcsize="10923f" fillcolor="white" strokecolor="#7f7f7f" strokeweight="0.25pt">
                        <v:stroke joinstyle="miter"/>
                      </v:roundrect>
                      <v:roundrect id="Rectangle: Rounded Corners 174396935" o:spid="_x0000_s204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9607BE" w14:textId="77777777" w:rsidTr="00567D08">
        <w:tblPrEx>
          <w:tblW w:w="891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3A16" w:rsidRPr="00FB69DC" w:rsidP="00567D08" w14:paraId="1ABDA677"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03A16" w:rsidRPr="00FB69DC" w:rsidP="00567D08" w14:paraId="230A685D" w14:textId="78A7DF3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3A16" w:rsidRPr="00CE3155" w:rsidP="00567D08" w14:paraId="6152766C"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37077473" name="Group 4370774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33184774" name="Rectangle: Rounded Corners 11331847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6363568" name="Rectangle: Rounded Corners 9163635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6261116" name="Rectangle: Rounded Corners 14662611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4924097" name="Rectangle: Rounded Corners 10449240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8759780" name="Rectangle: Rounded Corners 10187597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37077473" o:spid="_x0000_i2041" style="width:71.45pt;height:21.6pt;mso-position-horizontal-relative:char;mso-position-vertical-relative:line" coordsize="9071,2743">
                      <v:roundrect id="Rectangle: Rounded Corners 1133184774" o:spid="_x0000_s2042" style="width:1828;height:2743;mso-wrap-style:square;position:absolute;visibility:visible;v-text-anchor:middle" arcsize="10923f" fillcolor="white" strokecolor="#7f7f7f" strokeweight="0.25pt">
                        <v:stroke joinstyle="miter"/>
                      </v:roundrect>
                      <v:roundrect id="Rectangle: Rounded Corners 916363568" o:spid="_x0000_s2043" style="width:1829;height:2743;left:1810;mso-wrap-style:square;position:absolute;visibility:visible;v-text-anchor:middle" arcsize="10923f" fillcolor="white" strokecolor="#7f7f7f" strokeweight="0.25pt">
                        <v:stroke joinstyle="miter"/>
                      </v:roundrect>
                      <v:roundrect id="Rectangle: Rounded Corners 1466261116" o:spid="_x0000_s2044" style="width:1829;height:2743;left:3621;mso-wrap-style:square;position:absolute;visibility:visible;v-text-anchor:middle" arcsize="10923f" fillcolor="white" strokecolor="#7f7f7f" strokeweight="0.25pt">
                        <v:stroke joinstyle="miter"/>
                      </v:roundrect>
                      <v:roundrect id="Rectangle: Rounded Corners 1044924097" o:spid="_x0000_s2045" style="width:1828;height:2743;left:5432;mso-wrap-style:square;position:absolute;visibility:visible;v-text-anchor:middle" arcsize="10923f" fillcolor="white" strokecolor="#7f7f7f" strokeweight="0.25pt">
                        <v:stroke joinstyle="miter"/>
                      </v:roundrect>
                      <v:roundrect id="Rectangle: Rounded Corners 1018759780" o:spid="_x0000_s204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B432F60" w14:textId="77777777" w:rsidTr="00567D08">
        <w:tblPrEx>
          <w:tblW w:w="8910" w:type="dxa"/>
          <w:tblLayout w:type="fixed"/>
          <w:tblLook w:val="04A0"/>
        </w:tblPrEx>
        <w:trPr>
          <w:trHeight w:val="512"/>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EA325B" w:rsidRPr="00B03A16" w:rsidP="00567D08" w14:paraId="1DB3DD31" w14:textId="40A463DA">
            <w:pPr>
              <w:pStyle w:val="ListParagraph"/>
              <w:widowControl w:val="0"/>
              <w:numPr>
                <w:ilvl w:val="0"/>
                <w:numId w:val="29"/>
              </w:numPr>
              <w:autoSpaceDE w:val="0"/>
              <w:autoSpaceDN w:val="0"/>
              <w:adjustRightInd w:val="0"/>
              <w:spacing w:before="100" w:after="100"/>
              <w:ind w:left="165" w:right="-20" w:hanging="270"/>
              <w:rPr>
                <w:rFonts w:ascii="Times New Roman" w:hAnsi="Times New Roman" w:cs="Times New Roman"/>
                <w:b/>
                <w:bCs/>
                <w:sz w:val="21"/>
                <w:szCs w:val="21"/>
              </w:rPr>
            </w:pPr>
            <w:r w:rsidRPr="00B03A16">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EA325B" w:rsidRPr="00CE3155" w:rsidP="00567D08" w14:paraId="18395A2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35290554" name="Group 53529055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56954976" name="Rectangle: Rounded Corners 8569549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80082054" name="Rectangle: Rounded Corners 78008205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60895872" name="Rectangle: Rounded Corners 16608958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7009882" name="Rectangle: Rounded Corners 5270098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0431803" name="Rectangle: Rounded Corners 19904318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35290554" o:spid="_x0000_i2047" style="width:71.45pt;height:21.6pt;mso-position-horizontal-relative:char;mso-position-vertical-relative:line" coordsize="9071,2743">
                      <v:roundrect id="Rectangle: Rounded Corners 856954976" o:spid="_x0000_s2048" style="width:1828;height:2743;mso-wrap-style:square;position:absolute;visibility:visible;v-text-anchor:middle" arcsize="10923f" fillcolor="white" strokecolor="#7f7f7f" strokeweight="0.25pt">
                        <v:stroke joinstyle="miter"/>
                      </v:roundrect>
                      <v:roundrect id="Rectangle: Rounded Corners 780082054" o:spid="_x0000_s2049" style="width:1829;height:2743;left:1810;mso-wrap-style:square;position:absolute;visibility:visible;v-text-anchor:middle" arcsize="10923f" fillcolor="white" strokecolor="#7f7f7f" strokeweight="0.25pt">
                        <v:stroke joinstyle="miter"/>
                      </v:roundrect>
                      <v:roundrect id="Rectangle: Rounded Corners 1660895872" o:spid="_x0000_s2050" style="width:1829;height:2743;left:3621;mso-wrap-style:square;position:absolute;visibility:visible;v-text-anchor:middle" arcsize="10923f" fillcolor="white" strokecolor="#7f7f7f" strokeweight="0.25pt">
                        <v:stroke joinstyle="miter"/>
                      </v:roundrect>
                      <v:roundrect id="Rectangle: Rounded Corners 527009882" o:spid="_x0000_s2051" style="width:1828;height:2743;left:5432;mso-wrap-style:square;position:absolute;visibility:visible;v-text-anchor:middle" arcsize="10923f" fillcolor="white" strokecolor="#7f7f7f" strokeweight="0.25pt">
                        <v:stroke joinstyle="miter"/>
                      </v:roundrect>
                      <v:roundrect id="Rectangle: Rounded Corners 1990431803" o:spid="_x0000_s205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103EB54" w14:textId="77777777" w:rsidTr="00567D08">
        <w:tblPrEx>
          <w:tblW w:w="8910" w:type="dxa"/>
          <w:tblLayout w:type="fixed"/>
          <w:tblLook w:val="04A0"/>
        </w:tblPrEx>
        <w:trPr>
          <w:trHeight w:val="1025"/>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EA325B" w:rsidP="00567D08" w14:paraId="0B7D6718"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Additional categories in your jail information system – Specify:</w:t>
            </w:r>
          </w:p>
          <w:p w:rsidR="00EA325B" w:rsidRPr="00FB69DC" w:rsidP="00567D08" w14:paraId="64E8C8E0" w14:textId="77777777">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Pr>
                <w:rFonts w:ascii="Times New Roman" w:hAnsi="Times New Roman" w:cs="Times New Roman"/>
                <w:b/>
                <w:bCs/>
                <w:noProof/>
                <w:sz w:val="21"/>
                <w:szCs w:val="21"/>
              </w:rPr>
              <mc:AlternateContent>
                <mc:Choice Requires="wps">
                  <w:drawing>
                    <wp:anchor distT="0" distB="0" distL="114300" distR="114300" simplePos="0" relativeHeight="251760640" behindDoc="0" locked="0" layoutInCell="1" allowOverlap="1">
                      <wp:simplePos x="0" y="0"/>
                      <wp:positionH relativeFrom="column">
                        <wp:posOffset>125095</wp:posOffset>
                      </wp:positionH>
                      <wp:positionV relativeFrom="paragraph">
                        <wp:posOffset>15240</wp:posOffset>
                      </wp:positionV>
                      <wp:extent cx="3933825" cy="323850"/>
                      <wp:effectExtent l="0" t="0" r="28575" b="19050"/>
                      <wp:wrapNone/>
                      <wp:docPr id="1063548458" name="Rectangle 1124"/>
                      <wp:cNvGraphicFramePr/>
                      <a:graphic xmlns:a="http://schemas.openxmlformats.org/drawingml/2006/main">
                        <a:graphicData uri="http://schemas.microsoft.com/office/word/2010/wordprocessingShape">
                          <wps:wsp xmlns:wps="http://schemas.microsoft.com/office/word/2010/wordprocessingShape">
                            <wps:cNvSpPr/>
                            <wps:spPr>
                              <a:xfrm>
                                <a:off x="0" y="0"/>
                                <a:ext cx="3933825" cy="3238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4" o:spid="_x0000_s2053" style="width:309.75pt;height:25.5pt;margin-top:1.2pt;margin-left:9.85pt;mso-height-percent:0;mso-height-relative:margin;mso-width-percent:0;mso-width-relative:margin;mso-wrap-distance-bottom:0;mso-wrap-distance-left:9pt;mso-wrap-distance-right:9pt;mso-wrap-distance-top:0;mso-wrap-style:square;position:absolute;visibility:visible;v-text-anchor:middle;z-index:251761664" fillcolor="white" strokecolor="black" strokeweight="1pt"/>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EA325B" w:rsidRPr="00CE3155" w:rsidP="00567D08" w14:paraId="516F2C5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09577019" name="Group 60957701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87680382" name="Rectangle: Rounded Corners 17876803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8192134" name="Rectangle: Rounded Corners 132819213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86318666" name="Rectangle: Rounded Corners 6863186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078948" name="Rectangle: Rounded Corners 1780789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7042930" name="Rectangle: Rounded Corners 15170429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09577019" o:spid="_x0000_i2054" style="width:71.45pt;height:21.6pt;mso-position-horizontal-relative:char;mso-position-vertical-relative:line" coordsize="9071,2743">
                      <v:roundrect id="Rectangle: Rounded Corners 1787680382" o:spid="_x0000_s2055" style="width:1828;height:2743;mso-wrap-style:square;position:absolute;visibility:visible;v-text-anchor:middle" arcsize="10923f" fillcolor="white" strokecolor="#7f7f7f" strokeweight="0.25pt">
                        <v:stroke joinstyle="miter"/>
                      </v:roundrect>
                      <v:roundrect id="Rectangle: Rounded Corners 1328192134" o:spid="_x0000_s2056" style="width:1829;height:2743;left:1810;mso-wrap-style:square;position:absolute;visibility:visible;v-text-anchor:middle" arcsize="10923f" fillcolor="white" strokecolor="#7f7f7f" strokeweight="0.25pt">
                        <v:stroke joinstyle="miter"/>
                      </v:roundrect>
                      <v:roundrect id="Rectangle: Rounded Corners 686318666" o:spid="_x0000_s2057" style="width:1829;height:2743;left:3621;mso-wrap-style:square;position:absolute;visibility:visible;v-text-anchor:middle" arcsize="10923f" fillcolor="white" strokecolor="#7f7f7f" strokeweight="0.25pt">
                        <v:stroke joinstyle="miter"/>
                      </v:roundrect>
                      <v:roundrect id="Rectangle: Rounded Corners 178078948" o:spid="_x0000_s2058" style="width:1828;height:2743;left:5432;mso-wrap-style:square;position:absolute;visibility:visible;v-text-anchor:middle" arcsize="10923f" fillcolor="white" strokecolor="#7f7f7f" strokeweight="0.25pt">
                        <v:stroke joinstyle="miter"/>
                      </v:roundrect>
                      <v:roundrect id="Rectangle: Rounded Corners 1517042930" o:spid="_x0000_s20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397F44A" w14:textId="77777777" w:rsidTr="00567D08">
        <w:tblPrEx>
          <w:tblW w:w="891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EA325B" w:rsidRPr="00FB69DC" w:rsidP="00567D08" w14:paraId="7E67CF6D" w14:textId="77777777">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EA325B" w:rsidRPr="00CE3155" w:rsidP="00567D08" w14:paraId="6F8D879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1319225" name="Group 1113192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46826419" name="Rectangle: Rounded Corners 19468264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0711506" name="Rectangle: Rounded Corners 6907115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6213960" name="Rectangle: Rounded Corners 20462139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2466259" name="Rectangle: Rounded Corners 17024662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9506190" name="Rectangle: Rounded Corners 66950619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1319225" o:spid="_x0000_i2060" style="width:71.45pt;height:21.6pt;mso-position-horizontal-relative:char;mso-position-vertical-relative:line" coordsize="9071,2743">
                      <v:roundrect id="Rectangle: Rounded Corners 1946826419" o:spid="_x0000_s2061" style="width:1828;height:2743;mso-wrap-style:square;position:absolute;visibility:visible;v-text-anchor:middle" arcsize="10923f" fillcolor="white" strokecolor="#7f7f7f" strokeweight="0.25pt">
                        <v:stroke joinstyle="miter"/>
                      </v:roundrect>
                      <v:roundrect id="Rectangle: Rounded Corners 690711506" o:spid="_x0000_s2062" style="width:1829;height:2743;left:1810;mso-wrap-style:square;position:absolute;visibility:visible;v-text-anchor:middle" arcsize="10923f" fillcolor="white" strokecolor="#7f7f7f" strokeweight="0.25pt">
                        <v:stroke joinstyle="miter"/>
                      </v:roundrect>
                      <v:roundrect id="Rectangle: Rounded Corners 2046213960" o:spid="_x0000_s2063" style="width:1829;height:2743;left:3621;mso-wrap-style:square;position:absolute;visibility:visible;v-text-anchor:middle" arcsize="10923f" fillcolor="white" strokecolor="#7f7f7f" strokeweight="0.25pt">
                        <v:stroke joinstyle="miter"/>
                      </v:roundrect>
                      <v:roundrect id="Rectangle: Rounded Corners 1702466259" o:spid="_x0000_s2064" style="width:1828;height:2743;left:5432;mso-wrap-style:square;position:absolute;visibility:visible;v-text-anchor:middle" arcsize="10923f" fillcolor="white" strokecolor="#7f7f7f" strokeweight="0.25pt">
                        <v:stroke joinstyle="miter"/>
                      </v:roundrect>
                      <v:roundrect id="Rectangle: Rounded Corners 669506190" o:spid="_x0000_s20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490BD40" w14:textId="77777777" w:rsidTr="00567D08">
        <w:tblPrEx>
          <w:tblW w:w="891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EA325B" w:rsidRPr="00FB69DC" w:rsidP="00567D08" w14:paraId="17839087" w14:textId="1370D4FA">
            <w:pPr>
              <w:pStyle w:val="ListParagraph"/>
              <w:widowControl w:val="0"/>
              <w:numPr>
                <w:ilvl w:val="0"/>
                <w:numId w:val="29"/>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inmates in this facility</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00B32FFB">
              <w:rPr>
                <w:rFonts w:ascii="Times New Roman" w:hAnsi="Times New Roman" w:cs="Times New Roman"/>
                <w:b/>
                <w:bCs/>
                <w:i/>
                <w:iCs/>
                <w:sz w:val="21"/>
                <w:szCs w:val="21"/>
              </w:rPr>
              <w:t>j</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EA325B" w:rsidRPr="00CE3155" w:rsidP="00567D08" w14:paraId="2D4C561F"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87710224" name="Group 7877102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76992474" name="Rectangle: Rounded Corners 5769924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4048121" name="Rectangle: Rounded Corners 6740481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9216150" name="Rectangle: Rounded Corners 9192161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5851869" name="Rectangle: Rounded Corners 20258518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2335784" name="Rectangle: Rounded Corners 162233578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87710224" o:spid="_x0000_i2066" style="width:71.45pt;height:21.6pt;mso-position-horizontal-relative:char;mso-position-vertical-relative:line" coordsize="9071,2743">
                      <v:roundrect id="Rectangle: Rounded Corners 576992474" o:spid="_x0000_s2067" style="width:1828;height:2743;mso-wrap-style:square;position:absolute;visibility:visible;v-text-anchor:middle" arcsize="10923f" fillcolor="white" strokecolor="#7f7f7f" strokeweight="0.25pt">
                        <v:stroke joinstyle="miter"/>
                      </v:roundrect>
                      <v:roundrect id="Rectangle: Rounded Corners 674048121" o:spid="_x0000_s2068" style="width:1829;height:2743;left:1810;mso-wrap-style:square;position:absolute;visibility:visible;v-text-anchor:middle" arcsize="10923f" fillcolor="white" strokecolor="#7f7f7f" strokeweight="0.25pt">
                        <v:stroke joinstyle="miter"/>
                      </v:roundrect>
                      <v:roundrect id="Rectangle: Rounded Corners 919216150" o:spid="_x0000_s2069" style="width:1829;height:2743;left:3621;mso-wrap-style:square;position:absolute;visibility:visible;v-text-anchor:middle" arcsize="10923f" fillcolor="white" strokecolor="#7f7f7f" strokeweight="0.25pt">
                        <v:stroke joinstyle="miter"/>
                      </v:roundrect>
                      <v:roundrect id="Rectangle: Rounded Corners 2025851869" o:spid="_x0000_s2070" style="width:1828;height:2743;left:5432;mso-wrap-style:square;position:absolute;visibility:visible;v-text-anchor:middle" arcsize="10923f" fillcolor="white" strokecolor="#7f7f7f" strokeweight="0.25pt">
                        <v:stroke joinstyle="miter"/>
                      </v:roundrect>
                      <v:roundrect id="Rectangle: Rounded Corners 1622335784" o:spid="_x0000_s20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017A6F" w:rsidP="00690F30" w14:paraId="16111D5D" w14:textId="5218830D">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br w:type="textWrapping" w:clear="all"/>
      </w:r>
    </w:p>
    <w:p w:rsidR="00B057EA" w:rsidP="000A1255" w14:paraId="7A2298ED" w14:textId="77777777">
      <w:pPr>
        <w:rPr>
          <w:rFonts w:ascii="Times New Roman" w:hAnsi="Times New Roman" w:cs="Times New Roman"/>
          <w:b/>
          <w:sz w:val="28"/>
          <w:szCs w:val="28"/>
        </w:rPr>
      </w:pPr>
    </w:p>
    <w:p w:rsidR="00B057EA" w14:paraId="5B3703C6" w14:textId="77777777">
      <w:pPr>
        <w:rPr>
          <w:rFonts w:ascii="Times New Roman" w:hAnsi="Times New Roman" w:cs="Times New Roman"/>
          <w:b/>
          <w:sz w:val="28"/>
          <w:szCs w:val="28"/>
        </w:rPr>
      </w:pPr>
      <w:r>
        <w:rPr>
          <w:rFonts w:ascii="Times New Roman" w:hAnsi="Times New Roman" w:cs="Times New Roman"/>
          <w:b/>
          <w:sz w:val="28"/>
          <w:szCs w:val="28"/>
        </w:rPr>
        <w:br w:type="page"/>
      </w:r>
    </w:p>
    <w:p w:rsidR="00B057EA" w:rsidRPr="00CE3155" w:rsidP="00567D08" w14:paraId="30CCDFAD" w14:textId="26F0A969">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86240" behindDoc="1" locked="0" layoutInCell="1" allowOverlap="1">
                <wp:simplePos x="0" y="0"/>
                <wp:positionH relativeFrom="margin">
                  <wp:align>left</wp:align>
                </wp:positionH>
                <wp:positionV relativeFrom="margin">
                  <wp:posOffset>-280851</wp:posOffset>
                </wp:positionV>
                <wp:extent cx="6936377" cy="6943725"/>
                <wp:effectExtent l="0" t="0" r="17145" b="28575"/>
                <wp:wrapNone/>
                <wp:docPr id="1144151152" name="Rectangle: Rounded Corners 1144151152"/>
                <wp:cNvGraphicFramePr/>
                <a:graphic xmlns:a="http://schemas.openxmlformats.org/drawingml/2006/main">
                  <a:graphicData uri="http://schemas.microsoft.com/office/word/2010/wordprocessingShape">
                    <wps:wsp xmlns:wps="http://schemas.microsoft.com/office/word/2010/wordprocessingShape">
                      <wps:cNvSpPr/>
                      <wps:spPr>
                        <a:xfrm>
                          <a:off x="0" y="0"/>
                          <a:ext cx="6936377" cy="69437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144151152" o:spid="_x0000_s2072" style="width:546.15pt;height:546.75pt;margin-top:-22.1pt;margin-left:0;mso-height-percent:0;mso-height-relative:margin;mso-position-horizontal:left;mso-position-horizontal-relative:margin;mso-position-vertical-relative:margin;mso-width-percent:0;mso-width-relative:margin;mso-wrap-distance-bottom:0;mso-wrap-distance-left:9pt;mso-wrap-distance-right:9pt;mso-wrap-distance-top:0;mso-wrap-style:square;position:absolute;visibility:visible;v-text-anchor:middle;z-index:-251529216" arcsize="843f" fillcolor="#f2f2f2" strokecolor="#a5a5a5" strokeweight="0.25pt">
                <v:stroke joinstyle="miter"/>
                <w10:wrap anchorx="margin" anchory="margin"/>
              </v:roundrect>
            </w:pict>
          </mc:Fallback>
        </mc:AlternateContent>
      </w:r>
      <w:r>
        <w:rPr>
          <w:rFonts w:ascii="Times New Roman" w:hAnsi="Times New Roman" w:cs="Times New Roman"/>
          <w:b/>
        </w:rPr>
        <w:t xml:space="preserve">[ALTERNATIVE] On [REFERENCE DATE], how many </w:t>
      </w:r>
      <w:r>
        <w:rPr>
          <w:rFonts w:ascii="Times New Roman" w:hAnsi="Times New Roman" w:cs="Times New Roman"/>
          <w:b/>
          <w:u w:val="single"/>
        </w:rPr>
        <w:t>inmates</w:t>
      </w:r>
      <w:r w:rsidRPr="00FD4285">
        <w:rPr>
          <w:rFonts w:ascii="Times New Roman" w:hAnsi="Times New Roman" w:cs="Times New Roman"/>
          <w:b/>
          <w:u w:val="single"/>
        </w:rPr>
        <w:t xml:space="preserve"> in </w:t>
      </w:r>
      <w:r>
        <w:rPr>
          <w:rFonts w:ascii="Times New Roman" w:hAnsi="Times New Roman" w:cs="Times New Roman"/>
          <w:b/>
          <w:u w:val="single"/>
        </w:rPr>
        <w:t>this facility</w:t>
      </w:r>
      <w:r>
        <w:rPr>
          <w:rFonts w:ascii="Times New Roman" w:hAnsi="Times New Roman" w:cs="Times New Roman"/>
          <w:b/>
        </w:rPr>
        <w:t xml:space="preserve"> wer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891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tblGrid>
      <w:tr w14:paraId="4E7DC0CF" w14:textId="77777777" w:rsidTr="00567D08">
        <w:tblPrEx>
          <w:tblW w:w="891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B057EA" w:rsidRPr="00CE3155" w:rsidP="00A52C3B" w14:paraId="3EADC3B1"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057EA" w:rsidRPr="00E31DCC" w:rsidP="00A52C3B" w14:paraId="2B3940F5"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Inmates in this facility</w:t>
            </w:r>
          </w:p>
        </w:tc>
      </w:tr>
      <w:tr w14:paraId="109EAE14" w14:textId="77777777" w:rsidTr="00567D08">
        <w:tblPrEx>
          <w:tblW w:w="8910" w:type="dxa"/>
          <w:tblInd w:w="27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57EA" w:rsidRPr="00FB69DC" w:rsidP="00567D08" w14:paraId="495A9BD1" w14:textId="4AB259D1">
            <w:pPr>
              <w:pStyle w:val="ListParagraph"/>
              <w:widowControl w:val="0"/>
              <w:numPr>
                <w:ilvl w:val="0"/>
                <w:numId w:val="40"/>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r w:rsidR="005A301A">
              <w:rPr>
                <w:rFonts w:ascii="Times New Roman" w:hAnsi="Times New Roman" w:cs="Times New Roman"/>
                <w:b/>
                <w:bCs/>
                <w:sz w:val="21"/>
                <w:szCs w:val="21"/>
              </w:rPr>
              <w:t xml:space="preserve"> (not of Hispanic origin)</w:t>
            </w:r>
          </w:p>
          <w:p w:rsidR="00B057EA" w:rsidRPr="00FB69DC" w:rsidP="00A52C3B" w14:paraId="341879DE"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57EA" w:rsidRPr="00CE3155" w:rsidP="00A52C3B" w14:paraId="2A08046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04258278" name="Group 9042582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17932780" name="Rectangle: Rounded Corners 7179327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8119597" name="Rectangle: Rounded Corners 14681195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0296611" name="Rectangle: Rounded Corners 11502966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5483660" name="Rectangle: Rounded Corners 70548366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6174737" name="Rectangle: Rounded Corners 71617473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04258278" o:spid="_x0000_i2073" style="width:71.45pt;height:21.6pt;mso-position-horizontal-relative:char;mso-position-vertical-relative:line" coordsize="9071,2743">
                      <v:roundrect id="Rectangle: Rounded Corners 717932780" o:spid="_x0000_s2074" style="width:1828;height:2743;mso-wrap-style:square;position:absolute;visibility:visible;v-text-anchor:middle" arcsize="10923f" fillcolor="white" strokecolor="#7f7f7f" strokeweight="0.25pt">
                        <v:stroke joinstyle="miter"/>
                      </v:roundrect>
                      <v:roundrect id="Rectangle: Rounded Corners 1468119597" o:spid="_x0000_s2075" style="width:1829;height:2743;left:1810;mso-wrap-style:square;position:absolute;visibility:visible;v-text-anchor:middle" arcsize="10923f" fillcolor="white" strokecolor="#7f7f7f" strokeweight="0.25pt">
                        <v:stroke joinstyle="miter"/>
                      </v:roundrect>
                      <v:roundrect id="Rectangle: Rounded Corners 1150296611" o:spid="_x0000_s2076" style="width:1829;height:2743;left:3621;mso-wrap-style:square;position:absolute;visibility:visible;v-text-anchor:middle" arcsize="10923f" fillcolor="white" strokecolor="#7f7f7f" strokeweight="0.25pt">
                        <v:stroke joinstyle="miter"/>
                      </v:roundrect>
                      <v:roundrect id="Rectangle: Rounded Corners 705483660" o:spid="_x0000_s2077" style="width:1828;height:2743;left:5432;mso-wrap-style:square;position:absolute;visibility:visible;v-text-anchor:middle" arcsize="10923f" fillcolor="white" strokecolor="#7f7f7f" strokeweight="0.25pt">
                        <v:stroke joinstyle="miter"/>
                      </v:roundrect>
                      <v:roundrect id="Rectangle: Rounded Corners 716174737" o:spid="_x0000_s20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8D14388" w14:textId="77777777" w:rsidTr="00567D08">
        <w:tblPrEx>
          <w:tblW w:w="8910" w:type="dxa"/>
          <w:tblInd w:w="27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FB69DC" w:rsidP="00B057EA" w14:paraId="3288FEFF" w14:textId="696E9FB0">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r w:rsidR="005A301A">
              <w:rPr>
                <w:rFonts w:ascii="Times New Roman" w:hAnsi="Times New Roman" w:cs="Times New Roman"/>
                <w:b/>
                <w:bCs/>
                <w:sz w:val="21"/>
                <w:szCs w:val="21"/>
              </w:rPr>
              <w:t xml:space="preserve"> (not of Hispanic origin)</w:t>
            </w:r>
          </w:p>
          <w:p w:rsidR="00B057EA" w:rsidRPr="00FB69DC" w:rsidP="00A52C3B" w14:paraId="4CAB4C49"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CE3155" w:rsidP="00A52C3B" w14:paraId="629A699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80375808" name="Group 138037580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12000374" name="Rectangle: Rounded Corners 7120003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7980188" name="Rectangle: Rounded Corners 4579801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1041876" name="Rectangle: Rounded Corners 5610418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5986734" name="Rectangle: Rounded Corners 133598673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05147844" name="Rectangle: Rounded Corners 14051478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80375808" o:spid="_x0000_i2079" style="width:71.45pt;height:21.6pt;mso-position-horizontal-relative:char;mso-position-vertical-relative:line" coordsize="9071,2743">
                      <v:roundrect id="Rectangle: Rounded Corners 712000374" o:spid="_x0000_s2080" style="width:1828;height:2743;mso-wrap-style:square;position:absolute;visibility:visible;v-text-anchor:middle" arcsize="10923f" fillcolor="white" strokecolor="#7f7f7f" strokeweight="0.25pt">
                        <v:stroke joinstyle="miter"/>
                      </v:roundrect>
                      <v:roundrect id="Rectangle: Rounded Corners 457980188" o:spid="_x0000_s2081" style="width:1829;height:2743;left:1810;mso-wrap-style:square;position:absolute;visibility:visible;v-text-anchor:middle" arcsize="10923f" fillcolor="white" strokecolor="#7f7f7f" strokeweight="0.25pt">
                        <v:stroke joinstyle="miter"/>
                      </v:roundrect>
                      <v:roundrect id="Rectangle: Rounded Corners 561041876" o:spid="_x0000_s2082" style="width:1829;height:2743;left:3621;mso-wrap-style:square;position:absolute;visibility:visible;v-text-anchor:middle" arcsize="10923f" fillcolor="white" strokecolor="#7f7f7f" strokeweight="0.25pt">
                        <v:stroke joinstyle="miter"/>
                      </v:roundrect>
                      <v:roundrect id="Rectangle: Rounded Corners 1335986734" o:spid="_x0000_s2083" style="width:1828;height:2743;left:5432;mso-wrap-style:square;position:absolute;visibility:visible;v-text-anchor:middle" arcsize="10923f" fillcolor="white" strokecolor="#7f7f7f" strokeweight="0.25pt">
                        <v:stroke joinstyle="miter"/>
                      </v:roundrect>
                      <v:roundrect id="Rectangle: Rounded Corners 1405147844" o:spid="_x0000_s20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1306507" w14:textId="77777777" w:rsidTr="00567D08">
        <w:tblPrEx>
          <w:tblW w:w="8910" w:type="dxa"/>
          <w:tblInd w:w="27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57EA" w:rsidRPr="00FB69DC" w:rsidP="00B057EA" w14:paraId="6F18A067" w14:textId="77777777">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057EA" w:rsidRPr="00FB69DC" w:rsidP="00A52C3B" w14:paraId="1ECE941E"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57EA" w:rsidRPr="00CE3155" w:rsidP="00A52C3B" w14:paraId="761510B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99324304" name="Group 89932430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35322084" name="Rectangle: Rounded Corners 15353220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0700341" name="Rectangle: Rounded Corners 15807003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4703502" name="Rectangle: Rounded Corners 12147035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1244070" name="Rectangle: Rounded Corners 180124407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9048336" name="Rectangle: Rounded Corners 7290483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99324304" o:spid="_x0000_i2085" style="width:71.45pt;height:21.6pt;mso-position-horizontal-relative:char;mso-position-vertical-relative:line" coordsize="9071,2743">
                      <v:roundrect id="Rectangle: Rounded Corners 1535322084" o:spid="_x0000_s2086" style="width:1828;height:2743;mso-wrap-style:square;position:absolute;visibility:visible;v-text-anchor:middle" arcsize="10923f" fillcolor="white" strokecolor="#7f7f7f" strokeweight="0.25pt">
                        <v:stroke joinstyle="miter"/>
                      </v:roundrect>
                      <v:roundrect id="Rectangle: Rounded Corners 1580700341" o:spid="_x0000_s2087" style="width:1829;height:2743;left:1810;mso-wrap-style:square;position:absolute;visibility:visible;v-text-anchor:middle" arcsize="10923f" fillcolor="white" strokecolor="#7f7f7f" strokeweight="0.25pt">
                        <v:stroke joinstyle="miter"/>
                      </v:roundrect>
                      <v:roundrect id="Rectangle: Rounded Corners 1214703502" o:spid="_x0000_s2088" style="width:1829;height:2743;left:3621;mso-wrap-style:square;position:absolute;visibility:visible;v-text-anchor:middle" arcsize="10923f" fillcolor="white" strokecolor="#7f7f7f" strokeweight="0.25pt">
                        <v:stroke joinstyle="miter"/>
                      </v:roundrect>
                      <v:roundrect id="Rectangle: Rounded Corners 1801244070" o:spid="_x0000_s2089" style="width:1828;height:2743;left:5432;mso-wrap-style:square;position:absolute;visibility:visible;v-text-anchor:middle" arcsize="10923f" fillcolor="white" strokecolor="#7f7f7f" strokeweight="0.25pt">
                        <v:stroke joinstyle="miter"/>
                      </v:roundrect>
                      <v:roundrect id="Rectangle: Rounded Corners 729048336" o:spid="_x0000_s20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C272B59" w14:textId="77777777" w:rsidTr="00567D08">
        <w:tblPrEx>
          <w:tblW w:w="8910" w:type="dxa"/>
          <w:tblInd w:w="27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FB69DC" w:rsidP="00B057EA" w14:paraId="58A077E9" w14:textId="5C875A0B">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r w:rsidR="005A301A">
              <w:rPr>
                <w:rFonts w:ascii="Times New Roman" w:hAnsi="Times New Roman" w:cs="Times New Roman"/>
                <w:b/>
                <w:bCs/>
                <w:sz w:val="21"/>
                <w:szCs w:val="21"/>
              </w:rPr>
              <w:t xml:space="preserve"> (not of Hispanic origin)</w:t>
            </w:r>
          </w:p>
          <w:p w:rsidR="00B057EA" w:rsidRPr="00FB69DC" w:rsidP="00A52C3B" w14:paraId="1F251298"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CE3155" w:rsidP="00A52C3B" w14:paraId="6C4708B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3203926" name="Group 20320392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2252456" name="Rectangle: Rounded Corners 42225245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8303154" name="Rectangle: Rounded Corners 27830315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7564080" name="Rectangle: Rounded Corners 5075640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89591230" name="Rectangle: Rounded Corners 88959123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5569647" name="Rectangle: Rounded Corners 45556964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3203926" o:spid="_x0000_i2091" style="width:71.45pt;height:21.6pt;mso-position-horizontal-relative:char;mso-position-vertical-relative:line" coordsize="9071,2743">
                      <v:roundrect id="Rectangle: Rounded Corners 422252456" o:spid="_x0000_s2092" style="width:1828;height:2743;mso-wrap-style:square;position:absolute;visibility:visible;v-text-anchor:middle" arcsize="10923f" fillcolor="white" strokecolor="#7f7f7f" strokeweight="0.25pt">
                        <v:stroke joinstyle="miter"/>
                      </v:roundrect>
                      <v:roundrect id="Rectangle: Rounded Corners 278303154" o:spid="_x0000_s2093" style="width:1829;height:2743;left:1810;mso-wrap-style:square;position:absolute;visibility:visible;v-text-anchor:middle" arcsize="10923f" fillcolor="white" strokecolor="#7f7f7f" strokeweight="0.25pt">
                        <v:stroke joinstyle="miter"/>
                      </v:roundrect>
                      <v:roundrect id="Rectangle: Rounded Corners 507564080" o:spid="_x0000_s2094" style="width:1829;height:2743;left:3621;mso-wrap-style:square;position:absolute;visibility:visible;v-text-anchor:middle" arcsize="10923f" fillcolor="white" strokecolor="#7f7f7f" strokeweight="0.25pt">
                        <v:stroke joinstyle="miter"/>
                      </v:roundrect>
                      <v:roundrect id="Rectangle: Rounded Corners 889591230" o:spid="_x0000_s2095" style="width:1828;height:2743;left:5432;mso-wrap-style:square;position:absolute;visibility:visible;v-text-anchor:middle" arcsize="10923f" fillcolor="white" strokecolor="#7f7f7f" strokeweight="0.25pt">
                        <v:stroke joinstyle="miter"/>
                      </v:roundrect>
                      <v:roundrect id="Rectangle: Rounded Corners 455569647" o:spid="_x0000_s20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9628CA2" w14:textId="77777777" w:rsidTr="00567D08">
        <w:tblPrEx>
          <w:tblW w:w="8910" w:type="dxa"/>
          <w:tblInd w:w="27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57EA" w:rsidRPr="00FB69DC" w:rsidP="00B057EA" w14:paraId="05B6FCBB" w14:textId="53BE8E88">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r w:rsidR="005A301A">
              <w:rPr>
                <w:rFonts w:ascii="Times New Roman" w:hAnsi="Times New Roman" w:cs="Times New Roman"/>
                <w:b/>
                <w:bCs/>
                <w:sz w:val="21"/>
                <w:szCs w:val="21"/>
              </w:rPr>
              <w:t xml:space="preserve"> (not of Hispanic origin)</w:t>
            </w:r>
          </w:p>
          <w:p w:rsidR="00B057EA" w:rsidRPr="00FB69DC" w:rsidP="00A52C3B" w14:paraId="580A4E1A"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57EA" w:rsidRPr="00CE3155" w:rsidP="00A52C3B" w14:paraId="1E630FD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62192853" name="Group 7621928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68428815" name="Rectangle: Rounded Corners 186842881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3453551" name="Rectangle: Rounded Corners 19234535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35833" name="Rectangle: Rounded Corners 83358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0629663" name="Rectangle: Rounded Corners 5806296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9960573" name="Rectangle: Rounded Corners 137996057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62192853" o:spid="_x0000_i2097" style="width:71.45pt;height:21.6pt;mso-position-horizontal-relative:char;mso-position-vertical-relative:line" coordsize="9071,2743">
                      <v:roundrect id="Rectangle: Rounded Corners 1868428815" o:spid="_x0000_s2098" style="width:1828;height:2743;mso-wrap-style:square;position:absolute;visibility:visible;v-text-anchor:middle" arcsize="10923f" fillcolor="white" strokecolor="#7f7f7f" strokeweight="0.25pt">
                        <v:stroke joinstyle="miter"/>
                      </v:roundrect>
                      <v:roundrect id="Rectangle: Rounded Corners 1923453551" o:spid="_x0000_s2099" style="width:1829;height:2743;left:1810;mso-wrap-style:square;position:absolute;visibility:visible;v-text-anchor:middle" arcsize="10923f" fillcolor="white" strokecolor="#7f7f7f" strokeweight="0.25pt">
                        <v:stroke joinstyle="miter"/>
                      </v:roundrect>
                      <v:roundrect id="Rectangle: Rounded Corners 8335833" o:spid="_x0000_s2100" style="width:1829;height:2743;left:3621;mso-wrap-style:square;position:absolute;visibility:visible;v-text-anchor:middle" arcsize="10923f" fillcolor="white" strokecolor="#7f7f7f" strokeweight="0.25pt">
                        <v:stroke joinstyle="miter"/>
                      </v:roundrect>
                      <v:roundrect id="Rectangle: Rounded Corners 580629663" o:spid="_x0000_s2101" style="width:1828;height:2743;left:5432;mso-wrap-style:square;position:absolute;visibility:visible;v-text-anchor:middle" arcsize="10923f" fillcolor="white" strokecolor="#7f7f7f" strokeweight="0.25pt">
                        <v:stroke joinstyle="miter"/>
                      </v:roundrect>
                      <v:roundrect id="Rectangle: Rounded Corners 1379960573" o:spid="_x0000_s21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E2D316B" w14:textId="77777777" w:rsidTr="00567D08">
        <w:tblPrEx>
          <w:tblW w:w="8910" w:type="dxa"/>
          <w:tblInd w:w="27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FB69DC" w:rsidP="00B057EA" w14:paraId="34B9F62C" w14:textId="17F19A93">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r w:rsidR="005A301A">
              <w:rPr>
                <w:rFonts w:ascii="Times New Roman" w:hAnsi="Times New Roman" w:cs="Times New Roman"/>
                <w:b/>
                <w:bCs/>
                <w:sz w:val="21"/>
                <w:szCs w:val="21"/>
              </w:rPr>
              <w:t>(not of Hispanic origin)</w:t>
            </w:r>
          </w:p>
          <w:p w:rsidR="00B057EA" w:rsidRPr="00FB69DC" w:rsidP="00A52C3B" w14:paraId="5D25CF39"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CE3155" w:rsidP="00A52C3B" w14:paraId="0E8BA45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64004077" name="Group 15640040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32839310" name="Rectangle: Rounded Corners 21328393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3135010" name="Rectangle: Rounded Corners 209313501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5233921" name="Rectangle: Rounded Corners 12252339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1938212" name="Rectangle: Rounded Corners 89193821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3183868" name="Rectangle: Rounded Corners 21031838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64004077" o:spid="_x0000_i2103" style="width:71.45pt;height:21.6pt;mso-position-horizontal-relative:char;mso-position-vertical-relative:line" coordsize="9071,2743">
                      <v:roundrect id="Rectangle: Rounded Corners 2132839310" o:spid="_x0000_s2104" style="width:1828;height:2743;mso-wrap-style:square;position:absolute;visibility:visible;v-text-anchor:middle" arcsize="10923f" fillcolor="white" strokecolor="#7f7f7f" strokeweight="0.25pt">
                        <v:stroke joinstyle="miter"/>
                      </v:roundrect>
                      <v:roundrect id="Rectangle: Rounded Corners 2093135010" o:spid="_x0000_s2105" style="width:1829;height:2743;left:1810;mso-wrap-style:square;position:absolute;visibility:visible;v-text-anchor:middle" arcsize="10923f" fillcolor="white" strokecolor="#7f7f7f" strokeweight="0.25pt">
                        <v:stroke joinstyle="miter"/>
                      </v:roundrect>
                      <v:roundrect id="Rectangle: Rounded Corners 1225233921" o:spid="_x0000_s2106" style="width:1829;height:2743;left:3621;mso-wrap-style:square;position:absolute;visibility:visible;v-text-anchor:middle" arcsize="10923f" fillcolor="white" strokecolor="#7f7f7f" strokeweight="0.25pt">
                        <v:stroke joinstyle="miter"/>
                      </v:roundrect>
                      <v:roundrect id="Rectangle: Rounded Corners 891938212" o:spid="_x0000_s2107" style="width:1828;height:2743;left:5432;mso-wrap-style:square;position:absolute;visibility:visible;v-text-anchor:middle" arcsize="10923f" fillcolor="white" strokecolor="#7f7f7f" strokeweight="0.25pt">
                        <v:stroke joinstyle="miter"/>
                      </v:roundrect>
                      <v:roundrect id="Rectangle: Rounded Corners 2103183868" o:spid="_x0000_s21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158C29E" w14:textId="77777777" w:rsidTr="00567D08">
        <w:tblPrEx>
          <w:tblW w:w="8910" w:type="dxa"/>
          <w:tblInd w:w="27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57EA" w:rsidRPr="00FB69DC" w:rsidP="00B057EA" w14:paraId="46CDA119" w14:textId="4CEA53D7">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r w:rsidR="005A301A">
              <w:rPr>
                <w:rFonts w:ascii="Times New Roman" w:hAnsi="Times New Roman" w:cs="Times New Roman"/>
                <w:b/>
                <w:bCs/>
                <w:sz w:val="21"/>
                <w:szCs w:val="21"/>
              </w:rPr>
              <w:t xml:space="preserve"> (not of Hispanic origin)</w:t>
            </w:r>
          </w:p>
          <w:p w:rsidR="00B057EA" w:rsidRPr="00FB69DC" w:rsidP="00A52C3B" w14:paraId="59AA2402"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57EA" w:rsidRPr="00CE3155" w:rsidP="00A52C3B" w14:paraId="6F343817"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70936758" name="Group 187093675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96753350" name="Rectangle: Rounded Corners 6967533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7834993" name="Rectangle: Rounded Corners 186783499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5707092" name="Rectangle: Rounded Corners 7557070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2535093" name="Rectangle: Rounded Corners 3525350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88620195" name="Rectangle: Rounded Corners 8886201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70936758" o:spid="_x0000_i2109" style="width:71.45pt;height:21.6pt;mso-position-horizontal-relative:char;mso-position-vertical-relative:line" coordsize="9071,2743">
                      <v:roundrect id="Rectangle: Rounded Corners 696753350" o:spid="_x0000_s2110" style="width:1828;height:2743;mso-wrap-style:square;position:absolute;visibility:visible;v-text-anchor:middle" arcsize="10923f" fillcolor="white" strokecolor="#7f7f7f" strokeweight="0.25pt">
                        <v:stroke joinstyle="miter"/>
                      </v:roundrect>
                      <v:roundrect id="Rectangle: Rounded Corners 1867834993" o:spid="_x0000_s2111" style="width:1829;height:2743;left:1810;mso-wrap-style:square;position:absolute;visibility:visible;v-text-anchor:middle" arcsize="10923f" fillcolor="white" strokecolor="#7f7f7f" strokeweight="0.25pt">
                        <v:stroke joinstyle="miter"/>
                      </v:roundrect>
                      <v:roundrect id="Rectangle: Rounded Corners 755707092" o:spid="_x0000_s2112" style="width:1829;height:2743;left:3621;mso-wrap-style:square;position:absolute;visibility:visible;v-text-anchor:middle" arcsize="10923f" fillcolor="white" strokecolor="#7f7f7f" strokeweight="0.25pt">
                        <v:stroke joinstyle="miter"/>
                      </v:roundrect>
                      <v:roundrect id="Rectangle: Rounded Corners 352535093" o:spid="_x0000_s2113" style="width:1828;height:2743;left:5432;mso-wrap-style:square;position:absolute;visibility:visible;v-text-anchor:middle" arcsize="10923f" fillcolor="white" strokecolor="#7f7f7f" strokeweight="0.25pt">
                        <v:stroke joinstyle="miter"/>
                      </v:roundrect>
                      <v:roundrect id="Rectangle: Rounded Corners 888620195" o:spid="_x0000_s21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B31CCB" w14:textId="77777777" w:rsidTr="00567D08">
        <w:tblPrEx>
          <w:tblW w:w="8910" w:type="dxa"/>
          <w:tblInd w:w="270" w:type="dxa"/>
          <w:tblLayout w:type="fixed"/>
          <w:tblLook w:val="04A0"/>
        </w:tblPrEx>
        <w:trPr>
          <w:trHeight w:val="512"/>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B03A16" w:rsidP="00B057EA" w14:paraId="052EEF69" w14:textId="77777777">
            <w:pPr>
              <w:pStyle w:val="ListParagraph"/>
              <w:widowControl w:val="0"/>
              <w:numPr>
                <w:ilvl w:val="0"/>
                <w:numId w:val="40"/>
              </w:numPr>
              <w:autoSpaceDE w:val="0"/>
              <w:autoSpaceDN w:val="0"/>
              <w:adjustRightInd w:val="0"/>
              <w:spacing w:before="100" w:after="100"/>
              <w:ind w:left="165" w:right="-20" w:hanging="270"/>
              <w:rPr>
                <w:rFonts w:ascii="Times New Roman" w:hAnsi="Times New Roman" w:cs="Times New Roman"/>
                <w:b/>
                <w:bCs/>
                <w:sz w:val="21"/>
                <w:szCs w:val="21"/>
              </w:rPr>
            </w:pPr>
            <w:r w:rsidRPr="00B03A16">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57EA" w:rsidRPr="00CE3155" w:rsidP="00A52C3B" w14:paraId="74A3319C"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03653122" name="Group 110365312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39178901" name="Rectangle: Rounded Corners 103917890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6409118" name="Rectangle: Rounded Corners 11164091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87065417" name="Rectangle: Rounded Corners 98706541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7706742" name="Rectangle: Rounded Corners 155770674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6014683" name="Rectangle: Rounded Corners 195601468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03653122" o:spid="_x0000_i2115" style="width:71.45pt;height:21.6pt;mso-position-horizontal-relative:char;mso-position-vertical-relative:line" coordsize="9071,2743">
                      <v:roundrect id="Rectangle: Rounded Corners 1039178901" o:spid="_x0000_s2116" style="width:1828;height:2743;mso-wrap-style:square;position:absolute;visibility:visible;v-text-anchor:middle" arcsize="10923f" fillcolor="white" strokecolor="#7f7f7f" strokeweight="0.25pt">
                        <v:stroke joinstyle="miter"/>
                      </v:roundrect>
                      <v:roundrect id="Rectangle: Rounded Corners 1116409118" o:spid="_x0000_s2117" style="width:1829;height:2743;left:1810;mso-wrap-style:square;position:absolute;visibility:visible;v-text-anchor:middle" arcsize="10923f" fillcolor="white" strokecolor="#7f7f7f" strokeweight="0.25pt">
                        <v:stroke joinstyle="miter"/>
                      </v:roundrect>
                      <v:roundrect id="Rectangle: Rounded Corners 987065417" o:spid="_x0000_s2118" style="width:1829;height:2743;left:3621;mso-wrap-style:square;position:absolute;visibility:visible;v-text-anchor:middle" arcsize="10923f" fillcolor="white" strokecolor="#7f7f7f" strokeweight="0.25pt">
                        <v:stroke joinstyle="miter"/>
                      </v:roundrect>
                      <v:roundrect id="Rectangle: Rounded Corners 1557706742" o:spid="_x0000_s2119" style="width:1828;height:2743;left:5432;mso-wrap-style:square;position:absolute;visibility:visible;v-text-anchor:middle" arcsize="10923f" fillcolor="white" strokecolor="#7f7f7f" strokeweight="0.25pt">
                        <v:stroke joinstyle="miter"/>
                      </v:roundrect>
                      <v:roundrect id="Rectangle: Rounded Corners 1956014683" o:spid="_x0000_s21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242263" w14:textId="77777777" w:rsidTr="00567D08">
        <w:tblPrEx>
          <w:tblW w:w="8910" w:type="dxa"/>
          <w:tblInd w:w="270" w:type="dxa"/>
          <w:tblLayout w:type="fixed"/>
          <w:tblLook w:val="04A0"/>
        </w:tblPrEx>
        <w:trPr>
          <w:trHeight w:val="1025"/>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57EA" w:rsidP="00B057EA" w14:paraId="7964599B" w14:textId="77777777">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Additional categories in your jail information system – Specify:</w:t>
            </w:r>
          </w:p>
          <w:p w:rsidR="00B057EA" w:rsidRPr="00FB69DC" w:rsidP="00A52C3B" w14:paraId="19CE828D" w14:textId="77777777">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Pr>
                <w:rFonts w:ascii="Times New Roman" w:hAnsi="Times New Roman" w:cs="Times New Roman"/>
                <w:b/>
                <w:bCs/>
                <w:noProof/>
                <w:sz w:val="21"/>
                <w:szCs w:val="21"/>
              </w:rPr>
              <mc:AlternateContent>
                <mc:Choice Requires="wps">
                  <w:drawing>
                    <wp:anchor distT="0" distB="0" distL="114300" distR="114300" simplePos="0" relativeHeight="251784192" behindDoc="0" locked="0" layoutInCell="1" allowOverlap="1">
                      <wp:simplePos x="0" y="0"/>
                      <wp:positionH relativeFrom="column">
                        <wp:posOffset>125095</wp:posOffset>
                      </wp:positionH>
                      <wp:positionV relativeFrom="paragraph">
                        <wp:posOffset>15240</wp:posOffset>
                      </wp:positionV>
                      <wp:extent cx="3933825" cy="323850"/>
                      <wp:effectExtent l="0" t="0" r="28575" b="19050"/>
                      <wp:wrapNone/>
                      <wp:docPr id="1345271004" name="Rectangle 1124"/>
                      <wp:cNvGraphicFramePr/>
                      <a:graphic xmlns:a="http://schemas.openxmlformats.org/drawingml/2006/main">
                        <a:graphicData uri="http://schemas.microsoft.com/office/word/2010/wordprocessingShape">
                          <wps:wsp xmlns:wps="http://schemas.microsoft.com/office/word/2010/wordprocessingShape">
                            <wps:cNvSpPr/>
                            <wps:spPr>
                              <a:xfrm>
                                <a:off x="0" y="0"/>
                                <a:ext cx="3933825" cy="3238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4" o:spid="_x0000_s2121" style="width:309.75pt;height:25.5pt;margin-top:1.2pt;margin-left:9.85pt;mso-height-percent:0;mso-height-relative:margin;mso-width-percent:0;mso-width-relative:margin;mso-wrap-distance-bottom:0;mso-wrap-distance-left:9pt;mso-wrap-distance-right:9pt;mso-wrap-distance-top:0;mso-wrap-style:square;position:absolute;visibility:visible;v-text-anchor:middle;z-index:251785216" fillcolor="white" strokecolor="black" strokeweight="1pt"/>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57EA" w:rsidRPr="00CE3155" w:rsidP="00A52C3B" w14:paraId="22731CC9"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15689142" name="Group 71568914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29993461" name="Rectangle: Rounded Corners 17299934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63044505" name="Rectangle: Rounded Corners 86304450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9150082" name="Rectangle: Rounded Corners 8791500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9241957" name="Rectangle: Rounded Corners 18092419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693404" name="Rectangle: Rounded Corners 946934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15689142" o:spid="_x0000_i2122" style="width:71.45pt;height:21.6pt;mso-position-horizontal-relative:char;mso-position-vertical-relative:line" coordsize="9071,2743">
                      <v:roundrect id="Rectangle: Rounded Corners 1729993461" o:spid="_x0000_s2123" style="width:1828;height:2743;mso-wrap-style:square;position:absolute;visibility:visible;v-text-anchor:middle" arcsize="10923f" fillcolor="white" strokecolor="#7f7f7f" strokeweight="0.25pt">
                        <v:stroke joinstyle="miter"/>
                      </v:roundrect>
                      <v:roundrect id="Rectangle: Rounded Corners 863044505" o:spid="_x0000_s2124" style="width:1829;height:2743;left:1810;mso-wrap-style:square;position:absolute;visibility:visible;v-text-anchor:middle" arcsize="10923f" fillcolor="white" strokecolor="#7f7f7f" strokeweight="0.25pt">
                        <v:stroke joinstyle="miter"/>
                      </v:roundrect>
                      <v:roundrect id="Rectangle: Rounded Corners 879150082" o:spid="_x0000_s2125" style="width:1829;height:2743;left:3621;mso-wrap-style:square;position:absolute;visibility:visible;v-text-anchor:middle" arcsize="10923f" fillcolor="white" strokecolor="#7f7f7f" strokeweight="0.25pt">
                        <v:stroke joinstyle="miter"/>
                      </v:roundrect>
                      <v:roundrect id="Rectangle: Rounded Corners 1809241957" o:spid="_x0000_s2126" style="width:1828;height:2743;left:5432;mso-wrap-style:square;position:absolute;visibility:visible;v-text-anchor:middle" arcsize="10923f" fillcolor="white" strokecolor="#7f7f7f" strokeweight="0.25pt">
                        <v:stroke joinstyle="miter"/>
                      </v:roundrect>
                      <v:roundrect id="Rectangle: Rounded Corners 94693404" o:spid="_x0000_s212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12B7D34" w14:textId="77777777" w:rsidTr="00567D08">
        <w:tblPrEx>
          <w:tblW w:w="8910" w:type="dxa"/>
          <w:tblInd w:w="27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057EA" w:rsidRPr="00FB69DC" w:rsidP="00B057EA" w14:paraId="464801DD" w14:textId="77777777">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057EA" w:rsidRPr="00CE3155" w:rsidP="00A52C3B" w14:paraId="537C433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27044012" name="Group 32704401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77048776" name="Rectangle: Rounded Corners 13770487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3437220" name="Rectangle: Rounded Corners 141343722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1751864" name="Rectangle: Rounded Corners 84175186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6748657" name="Rectangle: Rounded Corners 18267486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9357534" name="Rectangle: Rounded Corners 12893575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27044012" o:spid="_x0000_i2128" style="width:71.45pt;height:21.6pt;mso-position-horizontal-relative:char;mso-position-vertical-relative:line" coordsize="9071,2743">
                      <v:roundrect id="Rectangle: Rounded Corners 1377048776" o:spid="_x0000_s2129" style="width:1828;height:2743;mso-wrap-style:square;position:absolute;visibility:visible;v-text-anchor:middle" arcsize="10923f" fillcolor="white" strokecolor="#7f7f7f" strokeweight="0.25pt">
                        <v:stroke joinstyle="miter"/>
                      </v:roundrect>
                      <v:roundrect id="Rectangle: Rounded Corners 1413437220" o:spid="_x0000_s2130" style="width:1829;height:2743;left:1810;mso-wrap-style:square;position:absolute;visibility:visible;v-text-anchor:middle" arcsize="10923f" fillcolor="white" strokecolor="#7f7f7f" strokeweight="0.25pt">
                        <v:stroke joinstyle="miter"/>
                      </v:roundrect>
                      <v:roundrect id="Rectangle: Rounded Corners 841751864" o:spid="_x0000_s2131" style="width:1829;height:2743;left:3621;mso-wrap-style:square;position:absolute;visibility:visible;v-text-anchor:middle" arcsize="10923f" fillcolor="white" strokecolor="#7f7f7f" strokeweight="0.25pt">
                        <v:stroke joinstyle="miter"/>
                      </v:roundrect>
                      <v:roundrect id="Rectangle: Rounded Corners 1826748657" o:spid="_x0000_s2132" style="width:1828;height:2743;left:5432;mso-wrap-style:square;position:absolute;visibility:visible;v-text-anchor:middle" arcsize="10923f" fillcolor="white" strokecolor="#7f7f7f" strokeweight="0.25pt">
                        <v:stroke joinstyle="miter"/>
                      </v:roundrect>
                      <v:roundrect id="Rectangle: Rounded Corners 1289357534" o:spid="_x0000_s213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2EC9CA2" w14:textId="77777777" w:rsidTr="00567D08">
        <w:tblPrEx>
          <w:tblW w:w="8910" w:type="dxa"/>
          <w:tblInd w:w="27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57EA" w:rsidRPr="00FB69DC" w:rsidP="00B057EA" w14:paraId="5C6F2721" w14:textId="77777777">
            <w:pPr>
              <w:pStyle w:val="ListParagraph"/>
              <w:widowControl w:val="0"/>
              <w:numPr>
                <w:ilvl w:val="0"/>
                <w:numId w:val="4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inmates in this facility</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Pr>
                <w:rFonts w:ascii="Times New Roman" w:hAnsi="Times New Roman" w:cs="Times New Roman"/>
                <w:b/>
                <w:bCs/>
                <w:i/>
                <w:iCs/>
                <w:sz w:val="21"/>
                <w:szCs w:val="21"/>
              </w:rPr>
              <w:t>j</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57EA" w:rsidRPr="00CE3155" w:rsidP="00A52C3B" w14:paraId="2F3D04C4"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10952" name="Group 15109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18480569" name="Rectangle: Rounded Corners 51848056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9138139" name="Rectangle: Rounded Corners 13591381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3550223" name="Rectangle: Rounded Corners 28355022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82416104" name="Rectangle: Rounded Corners 188241610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8561924" name="Rectangle: Rounded Corners 2885619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10952" o:spid="_x0000_i2134" style="width:71.45pt;height:21.6pt;mso-position-horizontal-relative:char;mso-position-vertical-relative:line" coordsize="9071,2743">
                      <v:roundrect id="Rectangle: Rounded Corners 518480569" o:spid="_x0000_s2135" style="width:1828;height:2743;mso-wrap-style:square;position:absolute;visibility:visible;v-text-anchor:middle" arcsize="10923f" fillcolor="white" strokecolor="#7f7f7f" strokeweight="0.25pt">
                        <v:stroke joinstyle="miter"/>
                      </v:roundrect>
                      <v:roundrect id="Rectangle: Rounded Corners 1359138139" o:spid="_x0000_s2136" style="width:1829;height:2743;left:1810;mso-wrap-style:square;position:absolute;visibility:visible;v-text-anchor:middle" arcsize="10923f" fillcolor="white" strokecolor="#7f7f7f" strokeweight="0.25pt">
                        <v:stroke joinstyle="miter"/>
                      </v:roundrect>
                      <v:roundrect id="Rectangle: Rounded Corners 283550223" o:spid="_x0000_s2137" style="width:1829;height:2743;left:3621;mso-wrap-style:square;position:absolute;visibility:visible;v-text-anchor:middle" arcsize="10923f" fillcolor="white" strokecolor="#7f7f7f" strokeweight="0.25pt">
                        <v:stroke joinstyle="miter"/>
                      </v:roundrect>
                      <v:roundrect id="Rectangle: Rounded Corners 1882416104" o:spid="_x0000_s2138" style="width:1828;height:2743;left:5432;mso-wrap-style:square;position:absolute;visibility:visible;v-text-anchor:middle" arcsize="10923f" fillcolor="white" strokecolor="#7f7f7f" strokeweight="0.25pt">
                        <v:stroke joinstyle="miter"/>
                      </v:roundrect>
                      <v:roundrect id="Rectangle: Rounded Corners 288561924" o:spid="_x0000_s213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B057EA" w:rsidP="00B057EA" w14:paraId="5A41CCFD" w14:textId="77777777">
      <w:pPr>
        <w:spacing w:after="0" w:line="240" w:lineRule="auto"/>
        <w:jc w:val="center"/>
        <w:rPr>
          <w:rFonts w:ascii="Times New Roman" w:hAnsi="Times New Roman" w:cs="Times New Roman"/>
          <w:b/>
          <w:sz w:val="28"/>
          <w:szCs w:val="28"/>
        </w:rPr>
      </w:pPr>
    </w:p>
    <w:p w:rsidR="00B057EA" w:rsidP="00B057EA" w14:paraId="2961F375" w14:textId="0C85F019">
      <w:pPr>
        <w:rPr>
          <w:rFonts w:ascii="Times New Roman" w:hAnsi="Times New Roman" w:cs="Times New Roman"/>
          <w:b/>
          <w:sz w:val="28"/>
          <w:szCs w:val="28"/>
        </w:rPr>
      </w:pPr>
    </w:p>
    <w:p w:rsidR="00C87CFA" w:rsidP="000A1255" w14:paraId="463BC3D5" w14:textId="09F370B2">
      <w:pPr>
        <w:rPr>
          <w:rFonts w:ascii="Times New Roman" w:hAnsi="Times New Roman" w:cs="Times New Roman"/>
          <w:b/>
          <w:sz w:val="28"/>
          <w:szCs w:val="28"/>
        </w:rPr>
      </w:pPr>
      <w:r>
        <w:rPr>
          <w:rFonts w:ascii="Times New Roman" w:hAnsi="Times New Roman" w:cs="Times New Roman"/>
          <w:b/>
          <w:sz w:val="28"/>
          <w:szCs w:val="28"/>
        </w:rPr>
        <w:br w:type="page"/>
      </w:r>
    </w:p>
    <w:p w:rsidR="00C87CFA" w:rsidRPr="00565F03" w:rsidP="00565F03" w14:paraId="600CC276" w14:textId="4DBB2EDF">
      <w:pPr>
        <w:spacing w:after="0" w:line="240" w:lineRule="auto"/>
        <w:rPr>
          <w:rFonts w:ascii="Times New Roman" w:hAnsi="Times New Roman" w:cs="Times New Roman"/>
          <w:b/>
          <w:sz w:val="28"/>
          <w:szCs w:val="28"/>
        </w:rPr>
      </w:pPr>
      <w:r>
        <w:rPr>
          <w:rFonts w:ascii="Times New Roman" w:hAnsi="Times New Roman" w:cs="Times New Roman"/>
          <w:b/>
        </w:rPr>
        <w:t xml:space="preserve">[PROGRAMMING NOTE: IF </w:t>
      </w:r>
      <w:r w:rsidR="00083B6E">
        <w:rPr>
          <w:rFonts w:ascii="Times New Roman" w:hAnsi="Times New Roman" w:cs="Times New Roman"/>
          <w:b/>
        </w:rPr>
        <w:t>CSLLEA=1</w:t>
      </w:r>
      <w:r w:rsidR="00921071">
        <w:rPr>
          <w:rFonts w:ascii="Times New Roman" w:hAnsi="Times New Roman" w:cs="Times New Roman"/>
          <w:b/>
        </w:rPr>
        <w:t>,</w:t>
      </w:r>
      <w:r>
        <w:rPr>
          <w:rFonts w:ascii="Times New Roman" w:hAnsi="Times New Roman" w:cs="Times New Roman"/>
          <w:b/>
        </w:rPr>
        <w:t xml:space="preserve"> ASK </w:t>
      </w:r>
      <w:r w:rsidR="00921071">
        <w:rPr>
          <w:rFonts w:ascii="Times New Roman" w:hAnsi="Times New Roman" w:cs="Times New Roman"/>
          <w:b/>
        </w:rPr>
        <w:t>Section VIII</w:t>
      </w:r>
      <w:r>
        <w:rPr>
          <w:rFonts w:ascii="Times New Roman" w:hAnsi="Times New Roman" w:cs="Times New Roman"/>
          <w:b/>
        </w:rPr>
        <w:t>]</w:t>
      </w:r>
    </w:p>
    <w:p w:rsidR="00C87CFA" w:rsidP="00C87CFA" w14:paraId="648D1716" w14:textId="77777777">
      <w:pPr>
        <w:spacing w:before="120" w:after="0" w:line="240" w:lineRule="auto"/>
        <w:jc w:val="center"/>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736064" behindDoc="1" locked="0" layoutInCell="1" allowOverlap="1">
                <wp:simplePos x="0" y="0"/>
                <wp:positionH relativeFrom="margin">
                  <wp:posOffset>-152400</wp:posOffset>
                </wp:positionH>
                <wp:positionV relativeFrom="paragraph">
                  <wp:posOffset>56515</wp:posOffset>
                </wp:positionV>
                <wp:extent cx="7124700" cy="274320"/>
                <wp:effectExtent l="0" t="0" r="19050" b="11430"/>
                <wp:wrapNone/>
                <wp:docPr id="200140944" name="Rectangle: Rounded Corners 200140944"/>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00140944" o:spid="_x0000_s2140" style="width:561pt;height:21.6pt;margin-top:4.45pt;margin-left:-12pt;mso-height-percent:0;mso-height-relative:margin;mso-position-horizontal-relative:margin;mso-width-percent:0;mso-width-relative:margin;mso-wrap-distance-bottom:0;mso-wrap-distance-left:9pt;mso-wrap-distance-right:9pt;mso-wrap-distance-top:0;mso-wrap-style:square;position:absolute;visibility:visible;v-text-anchor:middle;z-index:-251579392" arcsize="20935f" fillcolor="#bfbfbf" strokecolor="#7f7f7f" strokeweight="0.25pt">
                <v:stroke joinstyle="miter"/>
                <w10:wrap anchorx="margin"/>
              </v:roundrect>
            </w:pict>
          </mc:Fallback>
        </mc:AlternateContent>
      </w:r>
    </w:p>
    <w:p w:rsidR="00C87CFA" w:rsidRPr="00690F30" w:rsidP="00C87CFA" w14:paraId="13BB8841" w14:textId="7A862909">
      <w:pPr>
        <w:spacing w:after="0" w:line="240" w:lineRule="auto"/>
        <w:jc w:val="center"/>
        <w:rPr>
          <w:rFonts w:ascii="Times New Roman" w:hAnsi="Times New Roman" w:cs="Times New Roman"/>
          <w:b/>
          <w:sz w:val="28"/>
          <w:szCs w:val="28"/>
        </w:rPr>
      </w:pPr>
      <w:r w:rsidRPr="00CE3155">
        <w:rPr>
          <w:rFonts w:ascii="Times New Roman" w:hAnsi="Times New Roman" w:cs="Times New Roman"/>
          <w:b/>
          <w:sz w:val="28"/>
          <w:szCs w:val="28"/>
        </w:rPr>
        <w:t xml:space="preserve">Section </w:t>
      </w:r>
      <w:r w:rsidR="00121847">
        <w:rPr>
          <w:rFonts w:ascii="Times New Roman" w:hAnsi="Times New Roman" w:cs="Times New Roman"/>
          <w:b/>
          <w:sz w:val="28"/>
          <w:szCs w:val="28"/>
        </w:rPr>
        <w:t>VIII</w:t>
      </w:r>
      <w:r w:rsidRPr="00CE3155">
        <w:rPr>
          <w:rFonts w:ascii="Times New Roman" w:hAnsi="Times New Roman" w:cs="Times New Roman"/>
          <w:b/>
          <w:sz w:val="28"/>
          <w:szCs w:val="28"/>
        </w:rPr>
        <w:t xml:space="preserve">: </w:t>
      </w:r>
      <w:r w:rsidR="00121847">
        <w:rPr>
          <w:rFonts w:ascii="Times New Roman" w:hAnsi="Times New Roman" w:cs="Times New Roman"/>
          <w:b/>
          <w:sz w:val="28"/>
          <w:szCs w:val="28"/>
        </w:rPr>
        <w:t>Census of State and Local Law Enforcement Agencies</w:t>
      </w:r>
    </w:p>
    <w:p w:rsidR="00C87CFA" w:rsidRPr="00567D08" w:rsidP="00567D08" w14:paraId="2F4FE84A" w14:textId="2101FA2E">
      <w:pPr>
        <w:spacing w:before="600" w:after="120" w:line="240" w:lineRule="auto"/>
        <w:ind w:right="-90"/>
        <w:rPr>
          <w:rFonts w:ascii="Times New Roman" w:hAnsi="Times New Roman" w:cs="Times New Roman"/>
          <w:b/>
        </w:rPr>
      </w:pPr>
      <w:r w:rsidRPr="00CE3155">
        <w:rPr>
          <w:i/>
          <w:noProof/>
          <w:spacing w:val="-1"/>
        </w:rPr>
        <mc:AlternateContent>
          <mc:Choice Requires="wps">
            <w:drawing>
              <wp:anchor distT="0" distB="0" distL="114300" distR="114300" simplePos="0" relativeHeight="251762688" behindDoc="1" locked="0" layoutInCell="1" allowOverlap="1">
                <wp:simplePos x="0" y="0"/>
                <wp:positionH relativeFrom="margin">
                  <wp:posOffset>-171450</wp:posOffset>
                </wp:positionH>
                <wp:positionV relativeFrom="margin">
                  <wp:posOffset>657225</wp:posOffset>
                </wp:positionV>
                <wp:extent cx="7162800" cy="6696075"/>
                <wp:effectExtent l="0" t="0" r="19050" b="28575"/>
                <wp:wrapNone/>
                <wp:docPr id="1884852073" name="Rectangle: Rounded Corners 1884852073"/>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6960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884852073" o:spid="_x0000_s2141" style="width:564pt;height:527.25pt;margin-top:51.7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52768" arcsize="843f" fillcolor="#f2f2f2" strokecolor="#a5a5a5" strokeweight="0.25pt">
                <v:stroke joinstyle="miter"/>
                <w10:wrap anchorx="margin" anchory="margin"/>
              </v:roundrect>
            </w:pict>
          </mc:Fallback>
        </mc:AlternateContent>
      </w:r>
      <w:r w:rsidR="00A875C3">
        <w:rPr>
          <w:rFonts w:ascii="Times New Roman" w:hAnsi="Times New Roman" w:cs="Times New Roman"/>
          <w:b/>
        </w:rPr>
        <w:t xml:space="preserve">[PRIMARY] </w:t>
      </w:r>
      <w:r w:rsidRPr="00567D08" w:rsidR="00E31DCC">
        <w:rPr>
          <w:rFonts w:ascii="Times New Roman" w:hAnsi="Times New Roman" w:cs="Times New Roman"/>
          <w:b/>
        </w:rPr>
        <w:t xml:space="preserve">Enter the number of </w:t>
      </w:r>
      <w:r w:rsidRPr="00567D08" w:rsidR="00E31DCC">
        <w:rPr>
          <w:rFonts w:ascii="Times New Roman" w:hAnsi="Times New Roman" w:cs="Times New Roman"/>
          <w:b/>
          <w:u w:val="single"/>
        </w:rPr>
        <w:t>full-time sworn officers</w:t>
      </w:r>
      <w:r w:rsidRPr="00567D08" w:rsidR="00E31DCC">
        <w:rPr>
          <w:rFonts w:ascii="Times New Roman" w:hAnsi="Times New Roman" w:cs="Times New Roman"/>
          <w:b/>
        </w:rPr>
        <w:t xml:space="preserve"> by race and/or ethnicity for the pay period that included [REFERENCE DATE].</w:t>
      </w:r>
      <w:r w:rsidRPr="00567D08" w:rsidR="00F3219B">
        <w:rPr>
          <w:rFonts w:ascii="Times New Roman" w:hAnsi="Times New Roman" w:cs="Times New Roman"/>
          <w:b/>
        </w:rPr>
        <w:t xml:space="preserve"> </w:t>
      </w:r>
      <w:r w:rsidRPr="00567D08">
        <w:rPr>
          <w:rFonts w:ascii="Times New Roman" w:hAnsi="Times New Roman" w:cs="Times New Roman"/>
          <w:i/>
          <w:iCs/>
        </w:rPr>
        <w:t>If none, enter ‘0’.</w:t>
      </w:r>
    </w:p>
    <w:tbl>
      <w:tblPr>
        <w:tblStyle w:val="TableGrid"/>
        <w:tblW w:w="891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tblGrid>
      <w:tr w14:paraId="79E085EE" w14:textId="77777777" w:rsidTr="00C303E1">
        <w:tblPrEx>
          <w:tblW w:w="891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C87CFA" w:rsidRPr="00CE3155" w:rsidP="00C303E1" w14:paraId="278F2BD6"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C87CFA" w:rsidRPr="00F267F2" w:rsidP="00C303E1" w14:paraId="3A917920" w14:textId="7787EA17">
            <w:pPr>
              <w:widowControl w:val="0"/>
              <w:autoSpaceDE w:val="0"/>
              <w:autoSpaceDN w:val="0"/>
              <w:adjustRightInd w:val="0"/>
              <w:spacing w:before="100" w:after="100"/>
              <w:ind w:left="-108" w:right="-108"/>
              <w:jc w:val="center"/>
              <w:rPr>
                <w:rFonts w:ascii="Times New Roman" w:hAnsi="Times New Roman" w:cs="Times New Roman"/>
                <w:b/>
                <w:u w:val="single"/>
              </w:rPr>
            </w:pPr>
            <w:r>
              <w:rPr>
                <w:rFonts w:ascii="Times New Roman" w:hAnsi="Times New Roman" w:cs="Times New Roman"/>
                <w:b/>
                <w:u w:val="single"/>
              </w:rPr>
              <w:t>Full-Time Sworn Officers</w:t>
            </w:r>
          </w:p>
        </w:tc>
      </w:tr>
      <w:tr w14:paraId="1911C7C0" w14:textId="77777777" w:rsidTr="00C303E1">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FB69DC" w:rsidP="00B03A16" w14:paraId="79C88406" w14:textId="77777777">
            <w:pPr>
              <w:pStyle w:val="ListParagraph"/>
              <w:widowControl w:val="0"/>
              <w:numPr>
                <w:ilvl w:val="0"/>
                <w:numId w:val="30"/>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03A16" w:rsidRPr="00FB69DC" w:rsidP="00B03A16" w14:paraId="63A35944" w14:textId="1C7DE54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CE3155" w:rsidP="00B03A16" w14:paraId="0CA4605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56858073" name="Group 7568580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84257070" name="Rectangle: Rounded Corners 18842570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756611" name="Rectangle: Rounded Corners 1867566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4007805" name="Rectangle: Rounded Corners 127400780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4366765" name="Rectangle: Rounded Corners 156436676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4737572" name="Rectangle: Rounded Corners 5547375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56858073" o:spid="_x0000_i2142" style="width:71.45pt;height:21.6pt;mso-position-horizontal-relative:char;mso-position-vertical-relative:line" coordsize="9071,2743">
                      <v:roundrect id="Rectangle: Rounded Corners 1884257070" o:spid="_x0000_s2143" style="width:1828;height:2743;mso-wrap-style:square;position:absolute;visibility:visible;v-text-anchor:middle" arcsize="10923f" fillcolor="white" strokecolor="#7f7f7f" strokeweight="0.25pt">
                        <v:stroke joinstyle="miter"/>
                      </v:roundrect>
                      <v:roundrect id="Rectangle: Rounded Corners 186756611" o:spid="_x0000_s2144" style="width:1829;height:2743;left:1810;mso-wrap-style:square;position:absolute;visibility:visible;v-text-anchor:middle" arcsize="10923f" fillcolor="white" strokecolor="#7f7f7f" strokeweight="0.25pt">
                        <v:stroke joinstyle="miter"/>
                      </v:roundrect>
                      <v:roundrect id="Rectangle: Rounded Corners 1274007805" o:spid="_x0000_s2145" style="width:1829;height:2743;left:3621;mso-wrap-style:square;position:absolute;visibility:visible;v-text-anchor:middle" arcsize="10923f" fillcolor="white" strokecolor="#7f7f7f" strokeweight="0.25pt">
                        <v:stroke joinstyle="miter"/>
                      </v:roundrect>
                      <v:roundrect id="Rectangle: Rounded Corners 1564366765" o:spid="_x0000_s2146" style="width:1828;height:2743;left:5432;mso-wrap-style:square;position:absolute;visibility:visible;v-text-anchor:middle" arcsize="10923f" fillcolor="white" strokecolor="#7f7f7f" strokeweight="0.25pt">
                        <v:stroke joinstyle="miter"/>
                      </v:roundrect>
                      <v:roundrect id="Rectangle: Rounded Corners 554737572" o:spid="_x0000_s21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F915CA9" w14:textId="77777777" w:rsidTr="00C303E1">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FB69DC" w:rsidP="00B03A16" w14:paraId="6DDF57F6"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03A16" w:rsidRPr="00FB69DC" w:rsidP="00B03A16" w14:paraId="67E0238B" w14:textId="2C3E7CE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CE3155" w:rsidP="00B03A16" w14:paraId="1CC07D3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9998508" name="Group 80999850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04126084" name="Rectangle: Rounded Corners 19041260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9295540" name="Rectangle: Rounded Corners 12892955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3157154" name="Rectangle: Rounded Corners 144315715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5805064" name="Rectangle: Rounded Corners 19958050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5281274" name="Rectangle: Rounded Corners 2352812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9998508" o:spid="_x0000_i2148" style="width:71.45pt;height:21.6pt;mso-position-horizontal-relative:char;mso-position-vertical-relative:line" coordsize="9071,2743">
                      <v:roundrect id="Rectangle: Rounded Corners 1904126084" o:spid="_x0000_s2149" style="width:1828;height:2743;mso-wrap-style:square;position:absolute;visibility:visible;v-text-anchor:middle" arcsize="10923f" fillcolor="white" strokecolor="#7f7f7f" strokeweight="0.25pt">
                        <v:stroke joinstyle="miter"/>
                      </v:roundrect>
                      <v:roundrect id="Rectangle: Rounded Corners 1289295540" o:spid="_x0000_s2150" style="width:1829;height:2743;left:1810;mso-wrap-style:square;position:absolute;visibility:visible;v-text-anchor:middle" arcsize="10923f" fillcolor="white" strokecolor="#7f7f7f" strokeweight="0.25pt">
                        <v:stroke joinstyle="miter"/>
                      </v:roundrect>
                      <v:roundrect id="Rectangle: Rounded Corners 1443157154" o:spid="_x0000_s2151" style="width:1829;height:2743;left:3621;mso-wrap-style:square;position:absolute;visibility:visible;v-text-anchor:middle" arcsize="10923f" fillcolor="white" strokecolor="#7f7f7f" strokeweight="0.25pt">
                        <v:stroke joinstyle="miter"/>
                      </v:roundrect>
                      <v:roundrect id="Rectangle: Rounded Corners 1995805064" o:spid="_x0000_s2152" style="width:1828;height:2743;left:5432;mso-wrap-style:square;position:absolute;visibility:visible;v-text-anchor:middle" arcsize="10923f" fillcolor="white" strokecolor="#7f7f7f" strokeweight="0.25pt">
                        <v:stroke joinstyle="miter"/>
                      </v:roundrect>
                      <v:roundrect id="Rectangle: Rounded Corners 235281274" o:spid="_x0000_s21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C64CC7" w14:textId="77777777" w:rsidTr="00C303E1">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FB69DC" w:rsidP="00B03A16" w14:paraId="7CC9DF08"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03A16" w:rsidRPr="00FB69DC" w:rsidP="00B03A16" w14:paraId="5F1456F6" w14:textId="677E3C1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CE3155" w:rsidP="00B03A16" w14:paraId="2A59029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34055884" name="Group 16340558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84425419" name="Rectangle: Rounded Corners 10844254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9164922" name="Rectangle: Rounded Corners 161916492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1754699" name="Rectangle: Rounded Corners 20317546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232092" name="Rectangle: Rounded Corners 2052320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7673135" name="Rectangle: Rounded Corners 135767313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34055884" o:spid="_x0000_i2154" style="width:71.45pt;height:21.6pt;mso-position-horizontal-relative:char;mso-position-vertical-relative:line" coordsize="9071,2743">
                      <v:roundrect id="Rectangle: Rounded Corners 1084425419" o:spid="_x0000_s2155" style="width:1828;height:2743;mso-wrap-style:square;position:absolute;visibility:visible;v-text-anchor:middle" arcsize="10923f" fillcolor="white" strokecolor="#7f7f7f" strokeweight="0.25pt">
                        <v:stroke joinstyle="miter"/>
                      </v:roundrect>
                      <v:roundrect id="Rectangle: Rounded Corners 1619164922" o:spid="_x0000_s2156" style="width:1829;height:2743;left:1810;mso-wrap-style:square;position:absolute;visibility:visible;v-text-anchor:middle" arcsize="10923f" fillcolor="white" strokecolor="#7f7f7f" strokeweight="0.25pt">
                        <v:stroke joinstyle="miter"/>
                      </v:roundrect>
                      <v:roundrect id="Rectangle: Rounded Corners 2031754699" o:spid="_x0000_s2157" style="width:1829;height:2743;left:3621;mso-wrap-style:square;position:absolute;visibility:visible;v-text-anchor:middle" arcsize="10923f" fillcolor="white" strokecolor="#7f7f7f" strokeweight="0.25pt">
                        <v:stroke joinstyle="miter"/>
                      </v:roundrect>
                      <v:roundrect id="Rectangle: Rounded Corners 205232092" o:spid="_x0000_s2158" style="width:1828;height:2743;left:5432;mso-wrap-style:square;position:absolute;visibility:visible;v-text-anchor:middle" arcsize="10923f" fillcolor="white" strokecolor="#7f7f7f" strokeweight="0.25pt">
                        <v:stroke joinstyle="miter"/>
                      </v:roundrect>
                      <v:roundrect id="Rectangle: Rounded Corners 1357673135" o:spid="_x0000_s21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450AB53" w14:textId="77777777" w:rsidTr="00C303E1">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FB69DC" w:rsidP="00B03A16" w14:paraId="26C7ABFC"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03A16" w:rsidRPr="00FB69DC" w:rsidP="00B03A16" w14:paraId="0E8681EF" w14:textId="551DA46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CE3155" w:rsidP="00B03A16" w14:paraId="5933690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7392873" name="Group 573928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3433141" name="Rectangle: Rounded Corners 2343314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8182644" name="Rectangle: Rounded Corners 74818264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5310476" name="Rectangle: Rounded Corners 1253104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7749655" name="Rectangle: Rounded Corners 4377496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6472327" name="Rectangle: Rounded Corners 3964723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7392873" o:spid="_x0000_i2160" style="width:71.45pt;height:21.6pt;mso-position-horizontal-relative:char;mso-position-vertical-relative:line" coordsize="9071,2743">
                      <v:roundrect id="Rectangle: Rounded Corners 23433141" o:spid="_x0000_s2161" style="width:1828;height:2743;mso-wrap-style:square;position:absolute;visibility:visible;v-text-anchor:middle" arcsize="10923f" fillcolor="white" strokecolor="#7f7f7f" strokeweight="0.25pt">
                        <v:stroke joinstyle="miter"/>
                      </v:roundrect>
                      <v:roundrect id="Rectangle: Rounded Corners 748182644" o:spid="_x0000_s2162" style="width:1829;height:2743;left:1810;mso-wrap-style:square;position:absolute;visibility:visible;v-text-anchor:middle" arcsize="10923f" fillcolor="white" strokecolor="#7f7f7f" strokeweight="0.25pt">
                        <v:stroke joinstyle="miter"/>
                      </v:roundrect>
                      <v:roundrect id="Rectangle: Rounded Corners 125310476" o:spid="_x0000_s2163" style="width:1829;height:2743;left:3621;mso-wrap-style:square;position:absolute;visibility:visible;v-text-anchor:middle" arcsize="10923f" fillcolor="white" strokecolor="#7f7f7f" strokeweight="0.25pt">
                        <v:stroke joinstyle="miter"/>
                      </v:roundrect>
                      <v:roundrect id="Rectangle: Rounded Corners 437749655" o:spid="_x0000_s2164" style="width:1828;height:2743;left:5432;mso-wrap-style:square;position:absolute;visibility:visible;v-text-anchor:middle" arcsize="10923f" fillcolor="white" strokecolor="#7f7f7f" strokeweight="0.25pt">
                        <v:stroke joinstyle="miter"/>
                      </v:roundrect>
                      <v:roundrect id="Rectangle: Rounded Corners 396472327" o:spid="_x0000_s21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DDC80A6" w14:textId="77777777" w:rsidTr="00C303E1">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FB69DC" w:rsidP="00B03A16" w14:paraId="431B3098"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03A16" w:rsidRPr="00FB69DC" w:rsidP="00B03A16" w14:paraId="5A5D8EFD" w14:textId="052400B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03A16" w:rsidRPr="00CE3155" w:rsidP="00B03A16" w14:paraId="5243609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66142935" name="Group 20661429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93960823" name="Rectangle: Rounded Corners 16939608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48646321" name="Rectangle: Rounded Corners 6486463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8130686" name="Rectangle: Rounded Corners 2181306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1924881" name="Rectangle: Rounded Corners 115192488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8965005" name="Rectangle: Rounded Corners 82896500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66142935" o:spid="_x0000_i2166" style="width:71.45pt;height:21.6pt;mso-position-horizontal-relative:char;mso-position-vertical-relative:line" coordsize="9071,2743">
                      <v:roundrect id="Rectangle: Rounded Corners 1693960823" o:spid="_x0000_s2167" style="width:1828;height:2743;mso-wrap-style:square;position:absolute;visibility:visible;v-text-anchor:middle" arcsize="10923f" fillcolor="white" strokecolor="#7f7f7f" strokeweight="0.25pt">
                        <v:stroke joinstyle="miter"/>
                      </v:roundrect>
                      <v:roundrect id="Rectangle: Rounded Corners 648646321" o:spid="_x0000_s2168" style="width:1829;height:2743;left:1810;mso-wrap-style:square;position:absolute;visibility:visible;v-text-anchor:middle" arcsize="10923f" fillcolor="white" strokecolor="#7f7f7f" strokeweight="0.25pt">
                        <v:stroke joinstyle="miter"/>
                      </v:roundrect>
                      <v:roundrect id="Rectangle: Rounded Corners 218130686" o:spid="_x0000_s2169" style="width:1829;height:2743;left:3621;mso-wrap-style:square;position:absolute;visibility:visible;v-text-anchor:middle" arcsize="10923f" fillcolor="white" strokecolor="#7f7f7f" strokeweight="0.25pt">
                        <v:stroke joinstyle="miter"/>
                      </v:roundrect>
                      <v:roundrect id="Rectangle: Rounded Corners 1151924881" o:spid="_x0000_s2170" style="width:1828;height:2743;left:5432;mso-wrap-style:square;position:absolute;visibility:visible;v-text-anchor:middle" arcsize="10923f" fillcolor="white" strokecolor="#7f7f7f" strokeweight="0.25pt">
                        <v:stroke joinstyle="miter"/>
                      </v:roundrect>
                      <v:roundrect id="Rectangle: Rounded Corners 828965005" o:spid="_x0000_s21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878D43D" w14:textId="77777777" w:rsidTr="00C303E1">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FB69DC" w:rsidP="00B03A16" w14:paraId="1CF8D87D"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03A16" w:rsidRPr="00FB69DC" w:rsidP="00B03A16" w14:paraId="34FC7ECE" w14:textId="40C1BB0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03A16" w:rsidRPr="00CE3155" w:rsidP="00B03A16" w14:paraId="5599630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41937024" name="Group 9419370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2495125" name="Rectangle: Rounded Corners 122249512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3185872" name="Rectangle: Rounded Corners 3431858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2959483" name="Rectangle: Rounded Corners 25295948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840593" name="Rectangle: Rounded Corners 188405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5594654" name="Rectangle: Rounded Corners 11655946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41937024" o:spid="_x0000_i2172" style="width:71.45pt;height:21.6pt;mso-position-horizontal-relative:char;mso-position-vertical-relative:line" coordsize="9071,2743">
                      <v:roundrect id="Rectangle: Rounded Corners 1222495125" o:spid="_x0000_s2173" style="width:1828;height:2743;mso-wrap-style:square;position:absolute;visibility:visible;v-text-anchor:middle" arcsize="10923f" fillcolor="white" strokecolor="#7f7f7f" strokeweight="0.25pt">
                        <v:stroke joinstyle="miter"/>
                      </v:roundrect>
                      <v:roundrect id="Rectangle: Rounded Corners 343185872" o:spid="_x0000_s2174" style="width:1829;height:2743;left:1810;mso-wrap-style:square;position:absolute;visibility:visible;v-text-anchor:middle" arcsize="10923f" fillcolor="white" strokecolor="#7f7f7f" strokeweight="0.25pt">
                        <v:stroke joinstyle="miter"/>
                      </v:roundrect>
                      <v:roundrect id="Rectangle: Rounded Corners 252959483" o:spid="_x0000_s2175" style="width:1829;height:2743;left:3621;mso-wrap-style:square;position:absolute;visibility:visible;v-text-anchor:middle" arcsize="10923f" fillcolor="white" strokecolor="#7f7f7f" strokeweight="0.25pt">
                        <v:stroke joinstyle="miter"/>
                      </v:roundrect>
                      <v:roundrect id="Rectangle: Rounded Corners 18840593" o:spid="_x0000_s2176" style="width:1828;height:2743;left:5432;mso-wrap-style:square;position:absolute;visibility:visible;v-text-anchor:middle" arcsize="10923f" fillcolor="white" strokecolor="#7f7f7f" strokeweight="0.25pt">
                        <v:stroke joinstyle="miter"/>
                      </v:roundrect>
                      <v:roundrect id="Rectangle: Rounded Corners 1165594654" o:spid="_x0000_s21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0ACD6B1" w14:textId="77777777" w:rsidTr="00C303E1">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3A16" w:rsidRPr="00FB69DC" w:rsidP="00B03A16" w14:paraId="5C63CA49"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03A16" w:rsidRPr="00FB69DC" w:rsidP="00B03A16" w14:paraId="30BB4229" w14:textId="7B54410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03A16" w:rsidRPr="00CE3155" w:rsidP="00B03A16" w14:paraId="1AE5E5C7"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01482371" name="Group 13014823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57250251" name="Rectangle: Rounded Corners 185725025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0166848" name="Rectangle: Rounded Corners 82016684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5793261" name="Rectangle: Rounded Corners 19957932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3292239" name="Rectangle: Rounded Corners 5732922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4246368" name="Rectangle: Rounded Corners 11742463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01482371" o:spid="_x0000_i2178" style="width:71.45pt;height:21.6pt;mso-position-horizontal-relative:char;mso-position-vertical-relative:line" coordsize="9071,2743">
                      <v:roundrect id="Rectangle: Rounded Corners 1857250251" o:spid="_x0000_s2179" style="width:1828;height:2743;mso-wrap-style:square;position:absolute;visibility:visible;v-text-anchor:middle" arcsize="10923f" fillcolor="white" strokecolor="#7f7f7f" strokeweight="0.25pt">
                        <v:stroke joinstyle="miter"/>
                      </v:roundrect>
                      <v:roundrect id="Rectangle: Rounded Corners 820166848" o:spid="_x0000_s2180" style="width:1829;height:2743;left:1810;mso-wrap-style:square;position:absolute;visibility:visible;v-text-anchor:middle" arcsize="10923f" fillcolor="white" strokecolor="#7f7f7f" strokeweight="0.25pt">
                        <v:stroke joinstyle="miter"/>
                      </v:roundrect>
                      <v:roundrect id="Rectangle: Rounded Corners 1995793261" o:spid="_x0000_s2181" style="width:1829;height:2743;left:3621;mso-wrap-style:square;position:absolute;visibility:visible;v-text-anchor:middle" arcsize="10923f" fillcolor="white" strokecolor="#7f7f7f" strokeweight="0.25pt">
                        <v:stroke joinstyle="miter"/>
                      </v:roundrect>
                      <v:roundrect id="Rectangle: Rounded Corners 573292239" o:spid="_x0000_s2182" style="width:1828;height:2743;left:5432;mso-wrap-style:square;position:absolute;visibility:visible;v-text-anchor:middle" arcsize="10923f" fillcolor="white" strokecolor="#7f7f7f" strokeweight="0.25pt">
                        <v:stroke joinstyle="miter"/>
                      </v:roundrect>
                      <v:roundrect id="Rectangle: Rounded Corners 1174246368" o:spid="_x0000_s21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5B33754" w14:textId="77777777" w:rsidTr="00C303E1">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87CFA" w:rsidRPr="00B03A16" w:rsidP="00B03A16" w14:paraId="01B4FE26" w14:textId="6330A008">
            <w:pPr>
              <w:pStyle w:val="ListParagraph"/>
              <w:widowControl w:val="0"/>
              <w:numPr>
                <w:ilvl w:val="0"/>
                <w:numId w:val="30"/>
              </w:numPr>
              <w:autoSpaceDE w:val="0"/>
              <w:autoSpaceDN w:val="0"/>
              <w:adjustRightInd w:val="0"/>
              <w:spacing w:before="100" w:after="100"/>
              <w:ind w:left="165" w:right="-20" w:hanging="270"/>
              <w:rPr>
                <w:rFonts w:ascii="Times New Roman" w:hAnsi="Times New Roman" w:cs="Times New Roman"/>
                <w:b/>
                <w:bCs/>
                <w:sz w:val="21"/>
                <w:szCs w:val="21"/>
              </w:rPr>
            </w:pPr>
            <w:r w:rsidRPr="00B03A16">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87CFA" w:rsidRPr="00CE3155" w:rsidP="00C303E1" w14:paraId="1786B3FA"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52192395" name="Group 185219239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55848512" name="Rectangle: Rounded Corners 9558485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4449577" name="Rectangle: Rounded Corners 13444495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9914899" name="Rectangle: Rounded Corners 4199148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7482866" name="Rectangle: Rounded Corners 111748286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9044881" name="Rectangle: Rounded Corners 40904488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52192395" o:spid="_x0000_i2184" style="width:71.45pt;height:21.6pt;mso-position-horizontal-relative:char;mso-position-vertical-relative:line" coordsize="9071,2743">
                      <v:roundrect id="Rectangle: Rounded Corners 955848512" o:spid="_x0000_s2185" style="width:1828;height:2743;mso-wrap-style:square;position:absolute;visibility:visible;v-text-anchor:middle" arcsize="10923f" fillcolor="white" strokecolor="#7f7f7f" strokeweight="0.25pt">
                        <v:stroke joinstyle="miter"/>
                      </v:roundrect>
                      <v:roundrect id="Rectangle: Rounded Corners 1344449577" o:spid="_x0000_s2186" style="width:1829;height:2743;left:1810;mso-wrap-style:square;position:absolute;visibility:visible;v-text-anchor:middle" arcsize="10923f" fillcolor="white" strokecolor="#7f7f7f" strokeweight="0.25pt">
                        <v:stroke joinstyle="miter"/>
                      </v:roundrect>
                      <v:roundrect id="Rectangle: Rounded Corners 419914899" o:spid="_x0000_s2187" style="width:1829;height:2743;left:3621;mso-wrap-style:square;position:absolute;visibility:visible;v-text-anchor:middle" arcsize="10923f" fillcolor="white" strokecolor="#7f7f7f" strokeweight="0.25pt">
                        <v:stroke joinstyle="miter"/>
                      </v:roundrect>
                      <v:roundrect id="Rectangle: Rounded Corners 1117482866" o:spid="_x0000_s2188" style="width:1828;height:2743;left:5432;mso-wrap-style:square;position:absolute;visibility:visible;v-text-anchor:middle" arcsize="10923f" fillcolor="white" strokecolor="#7f7f7f" strokeweight="0.25pt">
                        <v:stroke joinstyle="miter"/>
                      </v:roundrect>
                      <v:roundrect id="Rectangle: Rounded Corners 409044881" o:spid="_x0000_s21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DE2CE03" w14:textId="77777777" w:rsidTr="00C303E1">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C87CFA" w:rsidRPr="00FB69DC" w:rsidP="00B03A16" w14:paraId="675E50DE" w14:textId="77777777">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C87CFA" w:rsidRPr="00CE3155" w:rsidP="00C303E1" w14:paraId="2851317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97886579" name="Group 119788657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2269777" name="Rectangle: Rounded Corners 222697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1422413" name="Rectangle: Rounded Corners 16914224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79514530" name="Rectangle: Rounded Corners 7795145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0840748" name="Rectangle: Rounded Corners 16708407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1328589" name="Rectangle: Rounded Corners 40132858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97886579" o:spid="_x0000_i2190" style="width:71.45pt;height:21.6pt;mso-position-horizontal-relative:char;mso-position-vertical-relative:line" coordsize="9071,2743">
                      <v:roundrect id="Rectangle: Rounded Corners 22269777" o:spid="_x0000_s2191" style="width:1828;height:2743;mso-wrap-style:square;position:absolute;visibility:visible;v-text-anchor:middle" arcsize="10923f" fillcolor="white" strokecolor="#7f7f7f" strokeweight="0.25pt">
                        <v:stroke joinstyle="miter"/>
                      </v:roundrect>
                      <v:roundrect id="Rectangle: Rounded Corners 1691422413" o:spid="_x0000_s2192" style="width:1829;height:2743;left:1810;mso-wrap-style:square;position:absolute;visibility:visible;v-text-anchor:middle" arcsize="10923f" fillcolor="white" strokecolor="#7f7f7f" strokeweight="0.25pt">
                        <v:stroke joinstyle="miter"/>
                      </v:roundrect>
                      <v:roundrect id="Rectangle: Rounded Corners 779514530" o:spid="_x0000_s2193" style="width:1829;height:2743;left:3621;mso-wrap-style:square;position:absolute;visibility:visible;v-text-anchor:middle" arcsize="10923f" fillcolor="white" strokecolor="#7f7f7f" strokeweight="0.25pt">
                        <v:stroke joinstyle="miter"/>
                      </v:roundrect>
                      <v:roundrect id="Rectangle: Rounded Corners 1670840748" o:spid="_x0000_s2194" style="width:1828;height:2743;left:5432;mso-wrap-style:square;position:absolute;visibility:visible;v-text-anchor:middle" arcsize="10923f" fillcolor="white" strokecolor="#7f7f7f" strokeweight="0.25pt">
                        <v:stroke joinstyle="miter"/>
                      </v:roundrect>
                      <v:roundrect id="Rectangle: Rounded Corners 401328589" o:spid="_x0000_s21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1E6F0ED" w14:textId="77777777" w:rsidTr="00C303E1">
        <w:tblPrEx>
          <w:tblW w:w="8910" w:type="dxa"/>
          <w:tblInd w:w="99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87CFA" w:rsidRPr="00FB69DC" w:rsidP="00B03A16" w14:paraId="11061CA3" w14:textId="385CE625">
            <w:pPr>
              <w:pStyle w:val="ListParagraph"/>
              <w:widowControl w:val="0"/>
              <w:numPr>
                <w:ilvl w:val="0"/>
                <w:numId w:val="30"/>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00D31364">
              <w:rPr>
                <w:rFonts w:ascii="Times New Roman" w:hAnsi="Times New Roman" w:cs="Times New Roman"/>
                <w:b/>
                <w:bCs/>
                <w:sz w:val="21"/>
                <w:szCs w:val="21"/>
                <w:u w:val="single"/>
              </w:rPr>
              <w:t>full-time sworn officers</w:t>
            </w:r>
            <w:r w:rsidRPr="00FB69DC">
              <w:rPr>
                <w:rFonts w:ascii="Times New Roman" w:hAnsi="Times New Roman" w:cs="Times New Roman"/>
                <w:b/>
                <w:bCs/>
                <w:sz w:val="21"/>
                <w:szCs w:val="21"/>
              </w:rPr>
              <w:t xml:space="preserve"> (</w:t>
            </w:r>
            <w:r w:rsidR="00D31364">
              <w:rPr>
                <w:rFonts w:ascii="Times New Roman" w:hAnsi="Times New Roman" w:cs="Times New Roman"/>
                <w:b/>
                <w:bCs/>
                <w:i/>
                <w:iCs/>
                <w:sz w:val="21"/>
                <w:szCs w:val="21"/>
              </w:rPr>
              <w:t>S</w:t>
            </w:r>
            <w:r w:rsidRPr="00FB69DC">
              <w:rPr>
                <w:rFonts w:ascii="Times New Roman" w:hAnsi="Times New Roman" w:cs="Times New Roman"/>
                <w:b/>
                <w:bCs/>
                <w:i/>
                <w:iCs/>
                <w:sz w:val="21"/>
                <w:szCs w:val="21"/>
              </w:rPr>
              <w:t>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87CFA" w:rsidRPr="00CE3155" w:rsidP="00C303E1" w14:paraId="328560FF"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60459240" name="Group 86045924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04696718" name="Rectangle: Rounded Corners 19046967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609403" name="Rectangle: Rounded Corners 296094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5201458" name="Rectangle: Rounded Corners 5752014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1779936" name="Rectangle: Rounded Corners 29177993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2719265" name="Rectangle: Rounded Corners 16927192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60459240" o:spid="_x0000_i2196" style="width:71.45pt;height:21.6pt;mso-position-horizontal-relative:char;mso-position-vertical-relative:line" coordsize="9071,2743">
                      <v:roundrect id="Rectangle: Rounded Corners 1904696718" o:spid="_x0000_s2197" style="width:1828;height:2743;mso-wrap-style:square;position:absolute;visibility:visible;v-text-anchor:middle" arcsize="10923f" fillcolor="white" strokecolor="#7f7f7f" strokeweight="0.25pt">
                        <v:stroke joinstyle="miter"/>
                      </v:roundrect>
                      <v:roundrect id="Rectangle: Rounded Corners 29609403" o:spid="_x0000_s2198" style="width:1829;height:2743;left:1810;mso-wrap-style:square;position:absolute;visibility:visible;v-text-anchor:middle" arcsize="10923f" fillcolor="white" strokecolor="#7f7f7f" strokeweight="0.25pt">
                        <v:stroke joinstyle="miter"/>
                      </v:roundrect>
                      <v:roundrect id="Rectangle: Rounded Corners 575201458" o:spid="_x0000_s2199" style="width:1829;height:2743;left:3621;mso-wrap-style:square;position:absolute;visibility:visible;v-text-anchor:middle" arcsize="10923f" fillcolor="white" strokecolor="#7f7f7f" strokeweight="0.25pt">
                        <v:stroke joinstyle="miter"/>
                      </v:roundrect>
                      <v:roundrect id="Rectangle: Rounded Corners 291779936" o:spid="_x0000_s2200" style="width:1828;height:2743;left:5432;mso-wrap-style:square;position:absolute;visibility:visible;v-text-anchor:middle" arcsize="10923f" fillcolor="white" strokecolor="#7f7f7f" strokeweight="0.25pt">
                        <v:stroke joinstyle="miter"/>
                      </v:roundrect>
                      <v:roundrect id="Rectangle: Rounded Corners 1692719265" o:spid="_x0000_s22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121847" w:rsidP="00690F30" w14:paraId="2F354930" w14:textId="77777777">
      <w:pPr>
        <w:spacing w:after="0" w:line="240" w:lineRule="auto"/>
        <w:jc w:val="center"/>
        <w:rPr>
          <w:rFonts w:ascii="Times New Roman" w:hAnsi="Times New Roman" w:cs="Times New Roman"/>
          <w:b/>
          <w:sz w:val="28"/>
          <w:szCs w:val="28"/>
        </w:rPr>
      </w:pPr>
    </w:p>
    <w:p w:rsidR="00121847" w:rsidP="00690F30" w14:paraId="4891D2EA" w14:textId="77777777">
      <w:pPr>
        <w:spacing w:after="0" w:line="240" w:lineRule="auto"/>
        <w:jc w:val="center"/>
        <w:rPr>
          <w:rFonts w:ascii="Times New Roman" w:hAnsi="Times New Roman" w:cs="Times New Roman"/>
          <w:b/>
          <w:sz w:val="28"/>
          <w:szCs w:val="28"/>
        </w:rPr>
      </w:pPr>
    </w:p>
    <w:p w:rsidR="00121847" w:rsidP="00690F30" w14:paraId="69C4EFE6" w14:textId="77777777">
      <w:pPr>
        <w:spacing w:after="0" w:line="240" w:lineRule="auto"/>
        <w:jc w:val="center"/>
        <w:rPr>
          <w:rFonts w:ascii="Times New Roman" w:hAnsi="Times New Roman" w:cs="Times New Roman"/>
          <w:b/>
          <w:sz w:val="28"/>
          <w:szCs w:val="28"/>
        </w:rPr>
      </w:pPr>
    </w:p>
    <w:p w:rsidR="00121847" w:rsidP="00690F30" w14:paraId="436D7C77" w14:textId="77777777">
      <w:pPr>
        <w:spacing w:after="0" w:line="240" w:lineRule="auto"/>
        <w:jc w:val="center"/>
        <w:rPr>
          <w:rFonts w:ascii="Times New Roman" w:hAnsi="Times New Roman" w:cs="Times New Roman"/>
          <w:b/>
          <w:sz w:val="28"/>
          <w:szCs w:val="28"/>
        </w:rPr>
      </w:pPr>
    </w:p>
    <w:p w:rsidR="00121847" w:rsidP="00690F30" w14:paraId="4D4CAC3A" w14:textId="77777777">
      <w:pPr>
        <w:spacing w:after="0" w:line="240" w:lineRule="auto"/>
        <w:jc w:val="center"/>
        <w:rPr>
          <w:rFonts w:ascii="Times New Roman" w:hAnsi="Times New Roman" w:cs="Times New Roman"/>
          <w:b/>
          <w:sz w:val="28"/>
          <w:szCs w:val="28"/>
        </w:rPr>
      </w:pPr>
    </w:p>
    <w:p w:rsidR="00121847" w:rsidP="00690F30" w14:paraId="45C1DDE7" w14:textId="77777777">
      <w:pPr>
        <w:spacing w:after="0" w:line="240" w:lineRule="auto"/>
        <w:jc w:val="center"/>
        <w:rPr>
          <w:rFonts w:ascii="Times New Roman" w:hAnsi="Times New Roman" w:cs="Times New Roman"/>
          <w:b/>
          <w:sz w:val="28"/>
          <w:szCs w:val="28"/>
        </w:rPr>
      </w:pPr>
    </w:p>
    <w:p w:rsidR="00A875C3" w:rsidP="00690F30" w14:paraId="47F464CE" w14:textId="77777777">
      <w:pPr>
        <w:spacing w:after="0" w:line="240" w:lineRule="auto"/>
        <w:jc w:val="center"/>
        <w:rPr>
          <w:rFonts w:ascii="Times New Roman" w:hAnsi="Times New Roman" w:cs="Times New Roman"/>
          <w:b/>
          <w:sz w:val="28"/>
          <w:szCs w:val="28"/>
        </w:rPr>
      </w:pPr>
    </w:p>
    <w:p w:rsidR="00A875C3" w:rsidP="00690F30" w14:paraId="1911B826" w14:textId="77777777">
      <w:pPr>
        <w:spacing w:after="0" w:line="240" w:lineRule="auto"/>
        <w:jc w:val="center"/>
        <w:rPr>
          <w:rFonts w:ascii="Times New Roman" w:hAnsi="Times New Roman" w:cs="Times New Roman"/>
          <w:b/>
          <w:sz w:val="28"/>
          <w:szCs w:val="28"/>
        </w:rPr>
      </w:pPr>
    </w:p>
    <w:p w:rsidR="00A875C3" w:rsidP="00A875C3" w14:paraId="5EEB1667" w14:textId="0CF41170">
      <w:pPr>
        <w:spacing w:before="600" w:after="120" w:line="240" w:lineRule="auto"/>
        <w:ind w:right="-90"/>
        <w:rPr>
          <w:rFonts w:ascii="Times New Roman" w:hAnsi="Times New Roman" w:cs="Times New Roman"/>
          <w:b/>
        </w:rPr>
      </w:pPr>
      <w:r w:rsidRPr="00CE3155">
        <w:rPr>
          <w:i/>
          <w:noProof/>
          <w:spacing w:val="-1"/>
        </w:rPr>
        <mc:AlternateContent>
          <mc:Choice Requires="wps">
            <w:drawing>
              <wp:anchor distT="0" distB="0" distL="114300" distR="114300" simplePos="0" relativeHeight="251788288" behindDoc="1" locked="0" layoutInCell="1" allowOverlap="1">
                <wp:simplePos x="0" y="0"/>
                <wp:positionH relativeFrom="margin">
                  <wp:posOffset>-169817</wp:posOffset>
                </wp:positionH>
                <wp:positionV relativeFrom="margin">
                  <wp:posOffset>124098</wp:posOffset>
                </wp:positionV>
                <wp:extent cx="7162800" cy="7231652"/>
                <wp:effectExtent l="0" t="0" r="19050" b="26670"/>
                <wp:wrapNone/>
                <wp:docPr id="458416369" name="Rectangle: Rounded Corners 458416369"/>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7231652"/>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458416369" o:spid="_x0000_s2202" style="width:564pt;height:569.4pt;margin-top:9.75pt;margin-left:-13.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27168" arcsize="843f" fillcolor="#f2f2f2" strokecolor="#a5a5a5" strokeweight="0.25pt">
                <v:stroke joinstyle="miter"/>
                <w10:wrap anchorx="margin" anchory="margin"/>
              </v:roundrect>
            </w:pict>
          </mc:Fallback>
        </mc:AlternateContent>
      </w:r>
    </w:p>
    <w:p w:rsidR="00A875C3" w:rsidRPr="00A52C3B" w:rsidP="00A875C3" w14:paraId="2A1F73F0" w14:textId="018CCC0D">
      <w:pPr>
        <w:spacing w:before="600" w:after="120" w:line="240" w:lineRule="auto"/>
        <w:ind w:right="-90"/>
        <w:rPr>
          <w:rFonts w:ascii="Times New Roman" w:hAnsi="Times New Roman" w:cs="Times New Roman"/>
          <w:b/>
        </w:rPr>
      </w:pPr>
      <w:r>
        <w:rPr>
          <w:rFonts w:ascii="Times New Roman" w:hAnsi="Times New Roman" w:cs="Times New Roman"/>
          <w:b/>
        </w:rPr>
        <w:t xml:space="preserve">[ALTERNATIVE] </w:t>
      </w:r>
      <w:r w:rsidRPr="00A52C3B">
        <w:rPr>
          <w:rFonts w:ascii="Times New Roman" w:hAnsi="Times New Roman" w:cs="Times New Roman"/>
          <w:b/>
        </w:rPr>
        <w:t xml:space="preserve">Enter the number of </w:t>
      </w:r>
      <w:r w:rsidRPr="00A52C3B">
        <w:rPr>
          <w:rFonts w:ascii="Times New Roman" w:hAnsi="Times New Roman" w:cs="Times New Roman"/>
          <w:b/>
          <w:u w:val="single"/>
        </w:rPr>
        <w:t>full-time sworn officers</w:t>
      </w:r>
      <w:r w:rsidRPr="00A52C3B">
        <w:rPr>
          <w:rFonts w:ascii="Times New Roman" w:hAnsi="Times New Roman" w:cs="Times New Roman"/>
          <w:b/>
        </w:rPr>
        <w:t xml:space="preserve"> by race and/or ethnicity for the pay period that included [REFERENCE DATE]. </w:t>
      </w:r>
      <w:r w:rsidRPr="00A52C3B">
        <w:rPr>
          <w:rFonts w:ascii="Times New Roman" w:hAnsi="Times New Roman" w:cs="Times New Roman"/>
          <w:i/>
          <w:iCs/>
        </w:rPr>
        <w:t>If none, enter ‘0’.</w:t>
      </w:r>
    </w:p>
    <w:tbl>
      <w:tblPr>
        <w:tblStyle w:val="TableGrid"/>
        <w:tblW w:w="891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50"/>
        <w:gridCol w:w="2160"/>
      </w:tblGrid>
      <w:tr w14:paraId="56C903EA" w14:textId="77777777" w:rsidTr="00A52C3B">
        <w:tblPrEx>
          <w:tblW w:w="891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750" w:type="dxa"/>
            <w:tcBorders>
              <w:bottom w:val="single" w:sz="4" w:space="0" w:color="808080" w:themeColor="background1" w:themeShade="80"/>
              <w:right w:val="single" w:sz="4" w:space="0" w:color="808080" w:themeColor="background1" w:themeShade="80"/>
            </w:tcBorders>
          </w:tcPr>
          <w:p w:rsidR="00A875C3" w:rsidRPr="00CE3155" w:rsidP="00A52C3B" w14:paraId="13AF97A8"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875C3" w:rsidRPr="00F267F2" w:rsidP="00A52C3B" w14:paraId="5259B6DC"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Pr>
                <w:rFonts w:ascii="Times New Roman" w:hAnsi="Times New Roman" w:cs="Times New Roman"/>
                <w:b/>
                <w:u w:val="single"/>
              </w:rPr>
              <w:t>Full-Time Sworn Officers</w:t>
            </w:r>
          </w:p>
        </w:tc>
      </w:tr>
      <w:tr w14:paraId="6BBF8FE5" w14:textId="77777777" w:rsidTr="00A52C3B">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875C3" w:rsidRPr="00FB69DC" w:rsidP="00567D08" w14:paraId="78A81AB8" w14:textId="6030DE78">
            <w:pPr>
              <w:pStyle w:val="ListParagraph"/>
              <w:widowControl w:val="0"/>
              <w:numPr>
                <w:ilvl w:val="0"/>
                <w:numId w:val="41"/>
              </w:numPr>
              <w:autoSpaceDE w:val="0"/>
              <w:autoSpaceDN w:val="0"/>
              <w:adjustRightInd w:val="0"/>
              <w:spacing w:before="100" w:after="100"/>
              <w:ind w:left="170"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r w:rsidR="00BF2014">
              <w:rPr>
                <w:rFonts w:ascii="Times New Roman" w:hAnsi="Times New Roman" w:cs="Times New Roman"/>
                <w:b/>
                <w:bCs/>
                <w:sz w:val="21"/>
                <w:szCs w:val="21"/>
              </w:rPr>
              <w:t xml:space="preserve"> (not of Hispanic origin)</w:t>
            </w:r>
          </w:p>
          <w:p w:rsidR="00A875C3" w:rsidRPr="00FB69DC" w:rsidP="00A52C3B" w14:paraId="64160891"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875C3" w:rsidRPr="00CE3155" w:rsidP="00A52C3B" w14:paraId="3C53891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11414382" name="Group 191141438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83711072" name="Rectangle: Rounded Corners 7837110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3002617" name="Rectangle: Rounded Corners 5730026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2615656" name="Rectangle: Rounded Corners 21126156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62737653" name="Rectangle: Rounded Corners 19627376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174944" name="Rectangle: Rounded Corners 1341749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11414382" o:spid="_x0000_i2203" style="width:71.45pt;height:21.6pt;mso-position-horizontal-relative:char;mso-position-vertical-relative:line" coordsize="9071,2743">
                      <v:roundrect id="Rectangle: Rounded Corners 783711072" o:spid="_x0000_s2204" style="width:1828;height:2743;mso-wrap-style:square;position:absolute;visibility:visible;v-text-anchor:middle" arcsize="10923f" fillcolor="white" strokecolor="#7f7f7f" strokeweight="0.25pt">
                        <v:stroke joinstyle="miter"/>
                      </v:roundrect>
                      <v:roundrect id="Rectangle: Rounded Corners 573002617" o:spid="_x0000_s2205" style="width:1829;height:2743;left:1810;mso-wrap-style:square;position:absolute;visibility:visible;v-text-anchor:middle" arcsize="10923f" fillcolor="white" strokecolor="#7f7f7f" strokeweight="0.25pt">
                        <v:stroke joinstyle="miter"/>
                      </v:roundrect>
                      <v:roundrect id="Rectangle: Rounded Corners 2112615656" o:spid="_x0000_s2206" style="width:1829;height:2743;left:3621;mso-wrap-style:square;position:absolute;visibility:visible;v-text-anchor:middle" arcsize="10923f" fillcolor="white" strokecolor="#7f7f7f" strokeweight="0.25pt">
                        <v:stroke joinstyle="miter"/>
                      </v:roundrect>
                      <v:roundrect id="Rectangle: Rounded Corners 1962737653" o:spid="_x0000_s2207" style="width:1828;height:2743;left:5432;mso-wrap-style:square;position:absolute;visibility:visible;v-text-anchor:middle" arcsize="10923f" fillcolor="white" strokecolor="#7f7f7f" strokeweight="0.25pt">
                        <v:stroke joinstyle="miter"/>
                      </v:roundrect>
                      <v:roundrect id="Rectangle: Rounded Corners 134174944" o:spid="_x0000_s22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D317D62" w14:textId="77777777" w:rsidTr="00A52C3B">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FB69DC" w:rsidP="00A875C3" w14:paraId="2F004226" w14:textId="338FB4A0">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r w:rsidR="00BF2014">
              <w:rPr>
                <w:rFonts w:ascii="Times New Roman" w:hAnsi="Times New Roman" w:cs="Times New Roman"/>
                <w:b/>
                <w:bCs/>
                <w:sz w:val="21"/>
                <w:szCs w:val="21"/>
              </w:rPr>
              <w:t xml:space="preserve"> (not of Hispanic origin)</w:t>
            </w:r>
          </w:p>
          <w:p w:rsidR="00A875C3" w:rsidRPr="00FB69DC" w:rsidP="00A52C3B" w14:paraId="37F66C52"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CE3155" w:rsidP="00A52C3B" w14:paraId="03A6485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84859884" name="Group 9848598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99595105" name="Rectangle: Rounded Corners 7995951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62944628" name="Rectangle: Rounded Corners 126294462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1933174" name="Rectangle: Rounded Corners 13019331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4672572" name="Rectangle: Rounded Corners 85467257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00296656" name="Rectangle: Rounded Corners 200029665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84859884" o:spid="_x0000_i2209" style="width:71.45pt;height:21.6pt;mso-position-horizontal-relative:char;mso-position-vertical-relative:line" coordsize="9071,2743">
                      <v:roundrect id="Rectangle: Rounded Corners 799595105" o:spid="_x0000_s2210" style="width:1828;height:2743;mso-wrap-style:square;position:absolute;visibility:visible;v-text-anchor:middle" arcsize="10923f" fillcolor="white" strokecolor="#7f7f7f" strokeweight="0.25pt">
                        <v:stroke joinstyle="miter"/>
                      </v:roundrect>
                      <v:roundrect id="Rectangle: Rounded Corners 1262944628" o:spid="_x0000_s2211" style="width:1829;height:2743;left:1810;mso-wrap-style:square;position:absolute;visibility:visible;v-text-anchor:middle" arcsize="10923f" fillcolor="white" strokecolor="#7f7f7f" strokeweight="0.25pt">
                        <v:stroke joinstyle="miter"/>
                      </v:roundrect>
                      <v:roundrect id="Rectangle: Rounded Corners 1301933174" o:spid="_x0000_s2212" style="width:1829;height:2743;left:3621;mso-wrap-style:square;position:absolute;visibility:visible;v-text-anchor:middle" arcsize="10923f" fillcolor="white" strokecolor="#7f7f7f" strokeweight="0.25pt">
                        <v:stroke joinstyle="miter"/>
                      </v:roundrect>
                      <v:roundrect id="Rectangle: Rounded Corners 854672572" o:spid="_x0000_s2213" style="width:1828;height:2743;left:5432;mso-wrap-style:square;position:absolute;visibility:visible;v-text-anchor:middle" arcsize="10923f" fillcolor="white" strokecolor="#7f7f7f" strokeweight="0.25pt">
                        <v:stroke joinstyle="miter"/>
                      </v:roundrect>
                      <v:roundrect id="Rectangle: Rounded Corners 2000296656" o:spid="_x0000_s22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8CF7127" w14:textId="77777777" w:rsidTr="00A52C3B">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875C3" w:rsidRPr="00FB69DC" w:rsidP="00A875C3" w14:paraId="0EA3DB4B" w14:textId="77777777">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A875C3" w:rsidRPr="00FB69DC" w:rsidP="00A52C3B" w14:paraId="3F2072AF"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875C3" w:rsidRPr="00CE3155" w:rsidP="00A52C3B" w14:paraId="5ADC846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38832143" name="Group 173883214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24579633" name="Rectangle: Rounded Corners 102457963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0614385" name="Rectangle: Rounded Corners 10906143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7683334" name="Rectangle: Rounded Corners 9176833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5625571" name="Rectangle: Rounded Corners 12756255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02871884" name="Rectangle: Rounded Corners 60287188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38832143" o:spid="_x0000_i2215" style="width:71.45pt;height:21.6pt;mso-position-horizontal-relative:char;mso-position-vertical-relative:line" coordsize="9071,2743">
                      <v:roundrect id="Rectangle: Rounded Corners 1024579633" o:spid="_x0000_s2216" style="width:1828;height:2743;mso-wrap-style:square;position:absolute;visibility:visible;v-text-anchor:middle" arcsize="10923f" fillcolor="white" strokecolor="#7f7f7f" strokeweight="0.25pt">
                        <v:stroke joinstyle="miter"/>
                      </v:roundrect>
                      <v:roundrect id="Rectangle: Rounded Corners 1090614385" o:spid="_x0000_s2217" style="width:1829;height:2743;left:1810;mso-wrap-style:square;position:absolute;visibility:visible;v-text-anchor:middle" arcsize="10923f" fillcolor="white" strokecolor="#7f7f7f" strokeweight="0.25pt">
                        <v:stroke joinstyle="miter"/>
                      </v:roundrect>
                      <v:roundrect id="Rectangle: Rounded Corners 917683334" o:spid="_x0000_s2218" style="width:1829;height:2743;left:3621;mso-wrap-style:square;position:absolute;visibility:visible;v-text-anchor:middle" arcsize="10923f" fillcolor="white" strokecolor="#7f7f7f" strokeweight="0.25pt">
                        <v:stroke joinstyle="miter"/>
                      </v:roundrect>
                      <v:roundrect id="Rectangle: Rounded Corners 1275625571" o:spid="_x0000_s2219" style="width:1828;height:2743;left:5432;mso-wrap-style:square;position:absolute;visibility:visible;v-text-anchor:middle" arcsize="10923f" fillcolor="white" strokecolor="#7f7f7f" strokeweight="0.25pt">
                        <v:stroke joinstyle="miter"/>
                      </v:roundrect>
                      <v:roundrect id="Rectangle: Rounded Corners 602871884" o:spid="_x0000_s22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CC8366F" w14:textId="77777777" w:rsidTr="00A52C3B">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FB69DC" w:rsidP="00A875C3" w14:paraId="2934BEEF" w14:textId="33E0D69C">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r w:rsidR="00BF2014">
              <w:rPr>
                <w:rFonts w:ascii="Times New Roman" w:hAnsi="Times New Roman" w:cs="Times New Roman"/>
                <w:b/>
                <w:bCs/>
                <w:sz w:val="21"/>
                <w:szCs w:val="21"/>
              </w:rPr>
              <w:t xml:space="preserve"> (not of Hispanic origin)</w:t>
            </w:r>
          </w:p>
          <w:p w:rsidR="00A875C3" w:rsidRPr="00FB69DC" w:rsidP="00A52C3B" w14:paraId="678DA187"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CE3155" w:rsidP="00A52C3B" w14:paraId="3F7A958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4515397" name="Group 15451539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266028" name="Rectangle: Rounded Corners 1222660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4134354" name="Rectangle: Rounded Corners 136413435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8302264" name="Rectangle: Rounded Corners 203830226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5161279" name="Rectangle: Rounded Corners 18051612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8602065" name="Rectangle: Rounded Corners 3786020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4515397" o:spid="_x0000_i2221" style="width:71.45pt;height:21.6pt;mso-position-horizontal-relative:char;mso-position-vertical-relative:line" coordsize="9071,2743">
                      <v:roundrect id="Rectangle: Rounded Corners 122266028" o:spid="_x0000_s2222" style="width:1828;height:2743;mso-wrap-style:square;position:absolute;visibility:visible;v-text-anchor:middle" arcsize="10923f" fillcolor="white" strokecolor="#7f7f7f" strokeweight="0.25pt">
                        <v:stroke joinstyle="miter"/>
                      </v:roundrect>
                      <v:roundrect id="Rectangle: Rounded Corners 1364134354" o:spid="_x0000_s2223" style="width:1829;height:2743;left:1810;mso-wrap-style:square;position:absolute;visibility:visible;v-text-anchor:middle" arcsize="10923f" fillcolor="white" strokecolor="#7f7f7f" strokeweight="0.25pt">
                        <v:stroke joinstyle="miter"/>
                      </v:roundrect>
                      <v:roundrect id="Rectangle: Rounded Corners 2038302264" o:spid="_x0000_s2224" style="width:1829;height:2743;left:3621;mso-wrap-style:square;position:absolute;visibility:visible;v-text-anchor:middle" arcsize="10923f" fillcolor="white" strokecolor="#7f7f7f" strokeweight="0.25pt">
                        <v:stroke joinstyle="miter"/>
                      </v:roundrect>
                      <v:roundrect id="Rectangle: Rounded Corners 1805161279" o:spid="_x0000_s2225" style="width:1828;height:2743;left:5432;mso-wrap-style:square;position:absolute;visibility:visible;v-text-anchor:middle" arcsize="10923f" fillcolor="white" strokecolor="#7f7f7f" strokeweight="0.25pt">
                        <v:stroke joinstyle="miter"/>
                      </v:roundrect>
                      <v:roundrect id="Rectangle: Rounded Corners 378602065" o:spid="_x0000_s22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A25C9A7" w14:textId="77777777" w:rsidTr="00A52C3B">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875C3" w:rsidRPr="00FB69DC" w:rsidP="00A875C3" w14:paraId="07DD35F7" w14:textId="1D8CCE04">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r w:rsidR="00BF2014">
              <w:rPr>
                <w:rFonts w:ascii="Times New Roman" w:hAnsi="Times New Roman" w:cs="Times New Roman"/>
                <w:b/>
                <w:bCs/>
                <w:sz w:val="21"/>
                <w:szCs w:val="21"/>
              </w:rPr>
              <w:t xml:space="preserve"> (not of Hispanic origin)</w:t>
            </w:r>
          </w:p>
          <w:p w:rsidR="00A875C3" w:rsidRPr="00FB69DC" w:rsidP="00A52C3B" w14:paraId="4C6BFEF3"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875C3" w:rsidRPr="00CE3155" w:rsidP="00A52C3B" w14:paraId="66208F4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35399172" name="Group 6353991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86708481" name="Rectangle: Rounded Corners 17867084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9876667" name="Rectangle: Rounded Corners 13598766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8456060" name="Rectangle: Rounded Corners 14584560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4143869" name="Rectangle: Rounded Corners 19141438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69180079" name="Rectangle: Rounded Corners 196918007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35399172" o:spid="_x0000_i2227" style="width:71.45pt;height:21.6pt;mso-position-horizontal-relative:char;mso-position-vertical-relative:line" coordsize="9071,2743">
                      <v:roundrect id="Rectangle: Rounded Corners 1786708481" o:spid="_x0000_s2228" style="width:1828;height:2743;mso-wrap-style:square;position:absolute;visibility:visible;v-text-anchor:middle" arcsize="10923f" fillcolor="white" strokecolor="#7f7f7f" strokeweight="0.25pt">
                        <v:stroke joinstyle="miter"/>
                      </v:roundrect>
                      <v:roundrect id="Rectangle: Rounded Corners 1359876667" o:spid="_x0000_s2229" style="width:1829;height:2743;left:1810;mso-wrap-style:square;position:absolute;visibility:visible;v-text-anchor:middle" arcsize="10923f" fillcolor="white" strokecolor="#7f7f7f" strokeweight="0.25pt">
                        <v:stroke joinstyle="miter"/>
                      </v:roundrect>
                      <v:roundrect id="Rectangle: Rounded Corners 1458456060" o:spid="_x0000_s2230" style="width:1829;height:2743;left:3621;mso-wrap-style:square;position:absolute;visibility:visible;v-text-anchor:middle" arcsize="10923f" fillcolor="white" strokecolor="#7f7f7f" strokeweight="0.25pt">
                        <v:stroke joinstyle="miter"/>
                      </v:roundrect>
                      <v:roundrect id="Rectangle: Rounded Corners 1914143869" o:spid="_x0000_s2231" style="width:1828;height:2743;left:5432;mso-wrap-style:square;position:absolute;visibility:visible;v-text-anchor:middle" arcsize="10923f" fillcolor="white" strokecolor="#7f7f7f" strokeweight="0.25pt">
                        <v:stroke joinstyle="miter"/>
                      </v:roundrect>
                      <v:roundrect id="Rectangle: Rounded Corners 1969180079" o:spid="_x0000_s223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0DDE352" w14:textId="77777777" w:rsidTr="00A52C3B">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FB69DC" w:rsidP="00A875C3" w14:paraId="66B5AEE2" w14:textId="6A75D1D8">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r w:rsidR="00BF2014">
              <w:rPr>
                <w:rFonts w:ascii="Times New Roman" w:hAnsi="Times New Roman" w:cs="Times New Roman"/>
                <w:b/>
                <w:bCs/>
                <w:sz w:val="21"/>
                <w:szCs w:val="21"/>
              </w:rPr>
              <w:t>(not of Hispanic origin)</w:t>
            </w:r>
          </w:p>
          <w:p w:rsidR="00A875C3" w:rsidRPr="00FB69DC" w:rsidP="00A52C3B" w14:paraId="6302FC2D"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CE3155" w:rsidP="00A52C3B" w14:paraId="04912FA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03716023" name="Group 20037160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21699171" name="Rectangle: Rounded Corners 162169917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4829936" name="Rectangle: Rounded Corners 150482993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9602652" name="Rectangle: Rounded Corners 16396026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3203626" name="Rectangle: Rounded Corners 186320362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63765003" name="Rectangle: Rounded Corners 7637650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03716023" o:spid="_x0000_i2233" style="width:71.45pt;height:21.6pt;mso-position-horizontal-relative:char;mso-position-vertical-relative:line" coordsize="9071,2743">
                      <v:roundrect id="Rectangle: Rounded Corners 1621699171" o:spid="_x0000_s2234" style="width:1828;height:2743;mso-wrap-style:square;position:absolute;visibility:visible;v-text-anchor:middle" arcsize="10923f" fillcolor="white" strokecolor="#7f7f7f" strokeweight="0.25pt">
                        <v:stroke joinstyle="miter"/>
                      </v:roundrect>
                      <v:roundrect id="Rectangle: Rounded Corners 1504829936" o:spid="_x0000_s2235" style="width:1829;height:2743;left:1810;mso-wrap-style:square;position:absolute;visibility:visible;v-text-anchor:middle" arcsize="10923f" fillcolor="white" strokecolor="#7f7f7f" strokeweight="0.25pt">
                        <v:stroke joinstyle="miter"/>
                      </v:roundrect>
                      <v:roundrect id="Rectangle: Rounded Corners 1639602652" o:spid="_x0000_s2236" style="width:1829;height:2743;left:3621;mso-wrap-style:square;position:absolute;visibility:visible;v-text-anchor:middle" arcsize="10923f" fillcolor="white" strokecolor="#7f7f7f" strokeweight="0.25pt">
                        <v:stroke joinstyle="miter"/>
                      </v:roundrect>
                      <v:roundrect id="Rectangle: Rounded Corners 1863203626" o:spid="_x0000_s2237" style="width:1828;height:2743;left:5432;mso-wrap-style:square;position:absolute;visibility:visible;v-text-anchor:middle" arcsize="10923f" fillcolor="white" strokecolor="#7f7f7f" strokeweight="0.25pt">
                        <v:stroke joinstyle="miter"/>
                      </v:roundrect>
                      <v:roundrect id="Rectangle: Rounded Corners 763765003" o:spid="_x0000_s223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C0E9200" w14:textId="77777777" w:rsidTr="00A52C3B">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875C3" w:rsidRPr="00FB69DC" w:rsidP="00A875C3" w14:paraId="6B66AFD5" w14:textId="0D9BB434">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r w:rsidR="00BF2014">
              <w:rPr>
                <w:rFonts w:ascii="Times New Roman" w:hAnsi="Times New Roman" w:cs="Times New Roman"/>
                <w:b/>
                <w:bCs/>
                <w:sz w:val="21"/>
                <w:szCs w:val="21"/>
              </w:rPr>
              <w:t xml:space="preserve"> (not of Hispanic origin)</w:t>
            </w:r>
          </w:p>
          <w:p w:rsidR="00A875C3" w:rsidRPr="00FB69DC" w:rsidP="00A52C3B" w14:paraId="5D745F8F" w14:textId="7777777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875C3" w:rsidRPr="00CE3155" w:rsidP="00A52C3B" w14:paraId="5482E16A"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94640542" name="Group 69464054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455269" name="Rectangle: Rounded Corners 1945526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2306296" name="Rectangle: Rounded Corners 133230629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5499014" name="Rectangle: Rounded Corners 9954990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0146982" name="Rectangle: Rounded Corners 17801469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0588023" name="Rectangle: Rounded Corners 128058802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94640542" o:spid="_x0000_i2239" style="width:71.45pt;height:21.6pt;mso-position-horizontal-relative:char;mso-position-vertical-relative:line" coordsize="9071,2743">
                      <v:roundrect id="Rectangle: Rounded Corners 19455269" o:spid="_x0000_s2240" style="width:1828;height:2743;mso-wrap-style:square;position:absolute;visibility:visible;v-text-anchor:middle" arcsize="10923f" fillcolor="white" strokecolor="#7f7f7f" strokeweight="0.25pt">
                        <v:stroke joinstyle="miter"/>
                      </v:roundrect>
                      <v:roundrect id="Rectangle: Rounded Corners 1332306296" o:spid="_x0000_s2241" style="width:1829;height:2743;left:1810;mso-wrap-style:square;position:absolute;visibility:visible;v-text-anchor:middle" arcsize="10923f" fillcolor="white" strokecolor="#7f7f7f" strokeweight="0.25pt">
                        <v:stroke joinstyle="miter"/>
                      </v:roundrect>
                      <v:roundrect id="Rectangle: Rounded Corners 995499014" o:spid="_x0000_s2242" style="width:1829;height:2743;left:3621;mso-wrap-style:square;position:absolute;visibility:visible;v-text-anchor:middle" arcsize="10923f" fillcolor="white" strokecolor="#7f7f7f" strokeweight="0.25pt">
                        <v:stroke joinstyle="miter"/>
                      </v:roundrect>
                      <v:roundrect id="Rectangle: Rounded Corners 1780146982" o:spid="_x0000_s2243" style="width:1828;height:2743;left:5432;mso-wrap-style:square;position:absolute;visibility:visible;v-text-anchor:middle" arcsize="10923f" fillcolor="white" strokecolor="#7f7f7f" strokeweight="0.25pt">
                        <v:stroke joinstyle="miter"/>
                      </v:roundrect>
                      <v:roundrect id="Rectangle: Rounded Corners 1280588023" o:spid="_x0000_s224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EB1350D" w14:textId="77777777" w:rsidTr="00A52C3B">
        <w:tblPrEx>
          <w:tblW w:w="8910" w:type="dxa"/>
          <w:tblInd w:w="990" w:type="dxa"/>
          <w:tblLayout w:type="fixed"/>
          <w:tblLook w:val="04A0"/>
        </w:tblPrEx>
        <w:tc>
          <w:tcPr>
            <w:tcW w:w="67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B03A16" w:rsidP="00A875C3" w14:paraId="1603D275" w14:textId="77777777">
            <w:pPr>
              <w:pStyle w:val="ListParagraph"/>
              <w:widowControl w:val="0"/>
              <w:numPr>
                <w:ilvl w:val="0"/>
                <w:numId w:val="41"/>
              </w:numPr>
              <w:autoSpaceDE w:val="0"/>
              <w:autoSpaceDN w:val="0"/>
              <w:adjustRightInd w:val="0"/>
              <w:spacing w:before="100" w:after="100"/>
              <w:ind w:left="165" w:right="-20" w:hanging="270"/>
              <w:rPr>
                <w:rFonts w:ascii="Times New Roman" w:hAnsi="Times New Roman" w:cs="Times New Roman"/>
                <w:b/>
                <w:bCs/>
                <w:sz w:val="21"/>
                <w:szCs w:val="21"/>
              </w:rPr>
            </w:pPr>
            <w:r w:rsidRPr="00B03A16">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CE3155" w:rsidP="00A52C3B" w14:paraId="2BAD9EC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03298488" name="Group 200329848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67048673" name="Rectangle: Rounded Corners 166704867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1179448" name="Rectangle: Rounded Corners 90117944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0473888" name="Rectangle: Rounded Corners 4104738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5603072" name="Rectangle: Rounded Corners 141560307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8140215" name="Rectangle: Rounded Corners 46814021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03298488" o:spid="_x0000_i2245" style="width:71.45pt;height:21.6pt;mso-position-horizontal-relative:char;mso-position-vertical-relative:line" coordsize="9071,2743">
                      <v:roundrect id="Rectangle: Rounded Corners 1667048673" o:spid="_x0000_s2246" style="width:1828;height:2743;mso-wrap-style:square;position:absolute;visibility:visible;v-text-anchor:middle" arcsize="10923f" fillcolor="white" strokecolor="#7f7f7f" strokeweight="0.25pt">
                        <v:stroke joinstyle="miter"/>
                      </v:roundrect>
                      <v:roundrect id="Rectangle: Rounded Corners 901179448" o:spid="_x0000_s2247" style="width:1829;height:2743;left:1810;mso-wrap-style:square;position:absolute;visibility:visible;v-text-anchor:middle" arcsize="10923f" fillcolor="white" strokecolor="#7f7f7f" strokeweight="0.25pt">
                        <v:stroke joinstyle="miter"/>
                      </v:roundrect>
                      <v:roundrect id="Rectangle: Rounded Corners 410473888" o:spid="_x0000_s2248" style="width:1829;height:2743;left:3621;mso-wrap-style:square;position:absolute;visibility:visible;v-text-anchor:middle" arcsize="10923f" fillcolor="white" strokecolor="#7f7f7f" strokeweight="0.25pt">
                        <v:stroke joinstyle="miter"/>
                      </v:roundrect>
                      <v:roundrect id="Rectangle: Rounded Corners 1415603072" o:spid="_x0000_s2249" style="width:1828;height:2743;left:5432;mso-wrap-style:square;position:absolute;visibility:visible;v-text-anchor:middle" arcsize="10923f" fillcolor="white" strokecolor="#7f7f7f" strokeweight="0.25pt">
                        <v:stroke joinstyle="miter"/>
                      </v:roundrect>
                      <v:roundrect id="Rectangle: Rounded Corners 468140215" o:spid="_x0000_s225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0BD24C0" w14:textId="77777777" w:rsidTr="00A52C3B">
        <w:tblPrEx>
          <w:tblW w:w="8910" w:type="dxa"/>
          <w:tblInd w:w="990" w:type="dxa"/>
          <w:tblLayout w:type="fixed"/>
          <w:tblLook w:val="04A0"/>
        </w:tblPrEx>
        <w:trPr>
          <w:trHeight w:val="288"/>
        </w:trPr>
        <w:tc>
          <w:tcPr>
            <w:tcW w:w="67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A875C3" w:rsidRPr="00FB69DC" w:rsidP="00A875C3" w14:paraId="2F4CF7C2" w14:textId="77777777">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A875C3" w:rsidRPr="00CE3155" w:rsidP="00A52C3B" w14:paraId="36C9A49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50175557" name="Group 19501755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98874042" name="Rectangle: Rounded Corners 5988740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8321979" name="Rectangle: Rounded Corners 178832197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2739612" name="Rectangle: Rounded Corners 16727396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7967185" name="Rectangle: Rounded Corners 14679671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7403302" name="Rectangle: Rounded Corners 21174033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50175557" o:spid="_x0000_i2251" style="width:71.45pt;height:21.6pt;mso-position-horizontal-relative:char;mso-position-vertical-relative:line" coordsize="9071,2743">
                      <v:roundrect id="Rectangle: Rounded Corners 598874042" o:spid="_x0000_s2252" style="width:1828;height:2743;mso-wrap-style:square;position:absolute;visibility:visible;v-text-anchor:middle" arcsize="10923f" fillcolor="white" strokecolor="#7f7f7f" strokeweight="0.25pt">
                        <v:stroke joinstyle="miter"/>
                      </v:roundrect>
                      <v:roundrect id="Rectangle: Rounded Corners 1788321979" o:spid="_x0000_s2253" style="width:1829;height:2743;left:1810;mso-wrap-style:square;position:absolute;visibility:visible;v-text-anchor:middle" arcsize="10923f" fillcolor="white" strokecolor="#7f7f7f" strokeweight="0.25pt">
                        <v:stroke joinstyle="miter"/>
                      </v:roundrect>
                      <v:roundrect id="Rectangle: Rounded Corners 1672739612" o:spid="_x0000_s2254" style="width:1829;height:2743;left:3621;mso-wrap-style:square;position:absolute;visibility:visible;v-text-anchor:middle" arcsize="10923f" fillcolor="white" strokecolor="#7f7f7f" strokeweight="0.25pt">
                        <v:stroke joinstyle="miter"/>
                      </v:roundrect>
                      <v:roundrect id="Rectangle: Rounded Corners 1467967185" o:spid="_x0000_s2255" style="width:1828;height:2743;left:5432;mso-wrap-style:square;position:absolute;visibility:visible;v-text-anchor:middle" arcsize="10923f" fillcolor="white" strokecolor="#7f7f7f" strokeweight="0.25pt">
                        <v:stroke joinstyle="miter"/>
                      </v:roundrect>
                      <v:roundrect id="Rectangle: Rounded Corners 2117403302" o:spid="_x0000_s225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94C156A" w14:textId="77777777" w:rsidTr="00A52C3B">
        <w:tblPrEx>
          <w:tblW w:w="8910" w:type="dxa"/>
          <w:tblInd w:w="990" w:type="dxa"/>
          <w:tblLayout w:type="fixed"/>
          <w:tblLook w:val="04A0"/>
        </w:tblPrEx>
        <w:trPr>
          <w:trHeight w:val="288"/>
        </w:trPr>
        <w:tc>
          <w:tcPr>
            <w:tcW w:w="67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FB69DC" w:rsidP="00A875C3" w14:paraId="2337D469" w14:textId="77777777">
            <w:pPr>
              <w:pStyle w:val="ListParagraph"/>
              <w:widowControl w:val="0"/>
              <w:numPr>
                <w:ilvl w:val="0"/>
                <w:numId w:val="4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full-time sworn officers</w:t>
            </w:r>
            <w:r w:rsidRPr="00FB69DC">
              <w:rPr>
                <w:rFonts w:ascii="Times New Roman" w:hAnsi="Times New Roman" w:cs="Times New Roman"/>
                <w:b/>
                <w:bCs/>
                <w:sz w:val="21"/>
                <w:szCs w:val="21"/>
              </w:rPr>
              <w:t xml:space="preserve"> (</w:t>
            </w:r>
            <w:r>
              <w:rPr>
                <w:rFonts w:ascii="Times New Roman" w:hAnsi="Times New Roman" w:cs="Times New Roman"/>
                <w:b/>
                <w:bCs/>
                <w:i/>
                <w:iCs/>
                <w:sz w:val="21"/>
                <w:szCs w:val="21"/>
              </w:rPr>
              <w:t>S</w:t>
            </w:r>
            <w:r w:rsidRPr="00FB69DC">
              <w:rPr>
                <w:rFonts w:ascii="Times New Roman" w:hAnsi="Times New Roman" w:cs="Times New Roman"/>
                <w:b/>
                <w:bCs/>
                <w:i/>
                <w:iCs/>
                <w:sz w:val="21"/>
                <w:szCs w:val="21"/>
              </w:rPr>
              <w:t>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875C3" w:rsidRPr="00CE3155" w:rsidP="00A52C3B" w14:paraId="2FDC80F5"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95757026" name="Group 69575702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90134472" name="Rectangle: Rounded Corners 16901344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6950932" name="Rectangle: Rounded Corners 71695093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41216370" name="Rectangle: Rounded Corners 64121637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477074" name="Rectangle: Rounded Corners 534770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9616345" name="Rectangle: Rounded Corners 74961634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95757026" o:spid="_x0000_i2257" style="width:71.45pt;height:21.6pt;mso-position-horizontal-relative:char;mso-position-vertical-relative:line" coordsize="9071,2743">
                      <v:roundrect id="Rectangle: Rounded Corners 1690134472" o:spid="_x0000_s2258" style="width:1828;height:2743;mso-wrap-style:square;position:absolute;visibility:visible;v-text-anchor:middle" arcsize="10923f" fillcolor="white" strokecolor="#7f7f7f" strokeweight="0.25pt">
                        <v:stroke joinstyle="miter"/>
                      </v:roundrect>
                      <v:roundrect id="Rectangle: Rounded Corners 716950932" o:spid="_x0000_s2259" style="width:1829;height:2743;left:1810;mso-wrap-style:square;position:absolute;visibility:visible;v-text-anchor:middle" arcsize="10923f" fillcolor="white" strokecolor="#7f7f7f" strokeweight="0.25pt">
                        <v:stroke joinstyle="miter"/>
                      </v:roundrect>
                      <v:roundrect id="Rectangle: Rounded Corners 641216370" o:spid="_x0000_s2260" style="width:1829;height:2743;left:3621;mso-wrap-style:square;position:absolute;visibility:visible;v-text-anchor:middle" arcsize="10923f" fillcolor="white" strokecolor="#7f7f7f" strokeweight="0.25pt">
                        <v:stroke joinstyle="miter"/>
                      </v:roundrect>
                      <v:roundrect id="Rectangle: Rounded Corners 53477074" o:spid="_x0000_s2261" style="width:1828;height:2743;left:5432;mso-wrap-style:square;position:absolute;visibility:visible;v-text-anchor:middle" arcsize="10923f" fillcolor="white" strokecolor="#7f7f7f" strokeweight="0.25pt">
                        <v:stroke joinstyle="miter"/>
                      </v:roundrect>
                      <v:roundrect id="Rectangle: Rounded Corners 749616345" o:spid="_x0000_s226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A875C3" w:rsidP="00A875C3" w14:paraId="36DE5841" w14:textId="77777777">
      <w:pPr>
        <w:spacing w:after="0" w:line="240" w:lineRule="auto"/>
        <w:jc w:val="center"/>
        <w:rPr>
          <w:rFonts w:ascii="Times New Roman" w:hAnsi="Times New Roman" w:cs="Times New Roman"/>
          <w:b/>
          <w:sz w:val="28"/>
          <w:szCs w:val="28"/>
        </w:rPr>
      </w:pPr>
    </w:p>
    <w:p w:rsidR="00A875C3" w:rsidP="00A875C3" w14:paraId="0AEC79CD" w14:textId="77777777">
      <w:pPr>
        <w:spacing w:after="0" w:line="240" w:lineRule="auto"/>
        <w:jc w:val="center"/>
        <w:rPr>
          <w:rFonts w:ascii="Times New Roman" w:hAnsi="Times New Roman" w:cs="Times New Roman"/>
          <w:b/>
          <w:sz w:val="28"/>
          <w:szCs w:val="28"/>
        </w:rPr>
      </w:pPr>
    </w:p>
    <w:p w:rsidR="00A875C3" w:rsidP="00690F30" w14:paraId="13A542FC" w14:textId="77777777">
      <w:pPr>
        <w:spacing w:after="0" w:line="240" w:lineRule="auto"/>
        <w:jc w:val="center"/>
        <w:rPr>
          <w:rFonts w:ascii="Times New Roman" w:hAnsi="Times New Roman" w:cs="Times New Roman"/>
          <w:b/>
          <w:sz w:val="28"/>
          <w:szCs w:val="28"/>
        </w:rPr>
      </w:pPr>
    </w:p>
    <w:p w:rsidR="00121847" w:rsidP="00690F30" w14:paraId="4D94799E" w14:textId="77777777">
      <w:pPr>
        <w:spacing w:after="0" w:line="240" w:lineRule="auto"/>
        <w:jc w:val="center"/>
        <w:rPr>
          <w:rFonts w:ascii="Times New Roman" w:hAnsi="Times New Roman" w:cs="Times New Roman"/>
          <w:b/>
          <w:sz w:val="28"/>
          <w:szCs w:val="28"/>
        </w:rPr>
      </w:pPr>
    </w:p>
    <w:p w:rsidR="008333DF" w14:paraId="33306C25" w14:textId="77777777">
      <w:pPr>
        <w:rPr>
          <w:rFonts w:ascii="Times New Roman" w:hAnsi="Times New Roman" w:cs="Times New Roman"/>
          <w:b/>
        </w:rPr>
      </w:pPr>
      <w:r>
        <w:rPr>
          <w:rFonts w:ascii="Times New Roman" w:hAnsi="Times New Roman" w:cs="Times New Roman"/>
          <w:b/>
        </w:rPr>
        <w:br w:type="page"/>
      </w:r>
    </w:p>
    <w:p w:rsidR="00121847" w:rsidP="001457FB" w14:paraId="3E4B7E23" w14:textId="7D7962CE">
      <w:pPr>
        <w:spacing w:after="0" w:line="240" w:lineRule="auto"/>
        <w:rPr>
          <w:rFonts w:ascii="Times New Roman" w:hAnsi="Times New Roman" w:cs="Times New Roman"/>
          <w:b/>
          <w:sz w:val="28"/>
          <w:szCs w:val="28"/>
        </w:rPr>
      </w:pPr>
      <w:r>
        <w:rPr>
          <w:rFonts w:ascii="Times New Roman" w:hAnsi="Times New Roman" w:cs="Times New Roman"/>
          <w:b/>
        </w:rPr>
        <w:t>[PROGRAMMING NOTE: IF LEMAS=1 AND PD=1</w:t>
      </w:r>
      <w:r w:rsidR="00F9453A">
        <w:rPr>
          <w:rFonts w:ascii="Times New Roman" w:hAnsi="Times New Roman" w:cs="Times New Roman"/>
          <w:b/>
        </w:rPr>
        <w:t xml:space="preserve">, </w:t>
      </w:r>
      <w:r>
        <w:rPr>
          <w:rFonts w:ascii="Times New Roman" w:hAnsi="Times New Roman" w:cs="Times New Roman"/>
          <w:b/>
        </w:rPr>
        <w:t xml:space="preserve">ASK </w:t>
      </w:r>
      <w:r w:rsidR="00F9453A">
        <w:rPr>
          <w:rFonts w:ascii="Times New Roman" w:hAnsi="Times New Roman" w:cs="Times New Roman"/>
          <w:b/>
        </w:rPr>
        <w:t>Section IX</w:t>
      </w:r>
      <w:r>
        <w:rPr>
          <w:rFonts w:ascii="Times New Roman" w:hAnsi="Times New Roman" w:cs="Times New Roman"/>
          <w:b/>
        </w:rPr>
        <w:t>]</w:t>
      </w:r>
    </w:p>
    <w:p w:rsidR="00690F30" w:rsidRPr="00690F30" w:rsidP="00690F30" w14:paraId="1F609628" w14:textId="50FE13D4">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11488"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1825502953" name="Rectangle: Rounded Corners 1825502953"/>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825502953" o:spid="_x0000_s2263"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603968" arcsize="20935f" fillcolor="#bfbfbf" strokecolor="#7f7f7f" strokeweight="0.25pt">
                <v:stroke joinstyle="miter"/>
                <w10:wrap anchorx="margin"/>
              </v:roundrect>
            </w:pict>
          </mc:Fallback>
        </mc:AlternateContent>
      </w:r>
      <w:r w:rsidRPr="00CE3155" w:rsidR="00F75C32">
        <w:rPr>
          <w:rFonts w:ascii="Times New Roman" w:hAnsi="Times New Roman" w:cs="Times New Roman"/>
          <w:b/>
          <w:sz w:val="28"/>
          <w:szCs w:val="28"/>
        </w:rPr>
        <w:t xml:space="preserve">Section </w:t>
      </w:r>
      <w:r w:rsidR="00131BAA">
        <w:rPr>
          <w:rFonts w:ascii="Times New Roman" w:hAnsi="Times New Roman" w:cs="Times New Roman"/>
          <w:b/>
          <w:sz w:val="28"/>
          <w:szCs w:val="28"/>
        </w:rPr>
        <w:t>IX</w:t>
      </w:r>
      <w:r w:rsidRPr="00CE3155" w:rsidR="00F75C32">
        <w:rPr>
          <w:rFonts w:ascii="Times New Roman" w:hAnsi="Times New Roman" w:cs="Times New Roman"/>
          <w:b/>
          <w:sz w:val="28"/>
          <w:szCs w:val="28"/>
        </w:rPr>
        <w:t xml:space="preserve">: </w:t>
      </w:r>
      <w:r>
        <w:rPr>
          <w:rFonts w:ascii="Times New Roman" w:hAnsi="Times New Roman" w:cs="Times New Roman"/>
          <w:b/>
          <w:sz w:val="28"/>
          <w:szCs w:val="28"/>
        </w:rPr>
        <w:t xml:space="preserve">Law Enforcement </w:t>
      </w:r>
      <w:r w:rsidR="00834508">
        <w:rPr>
          <w:rFonts w:ascii="Times New Roman" w:hAnsi="Times New Roman" w:cs="Times New Roman"/>
          <w:b/>
          <w:sz w:val="28"/>
          <w:szCs w:val="28"/>
        </w:rPr>
        <w:t>Management and Administrative Statistics – Police</w:t>
      </w:r>
    </w:p>
    <w:p w:rsidR="00D91549" w:rsidRPr="00CE3155" w:rsidP="003F7C8A" w14:paraId="70BDA186" w14:textId="4157C058">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05344" behindDoc="1" locked="0" layoutInCell="1" allowOverlap="1">
                <wp:simplePos x="0" y="0"/>
                <wp:positionH relativeFrom="margin">
                  <wp:posOffset>-171450</wp:posOffset>
                </wp:positionH>
                <wp:positionV relativeFrom="margin">
                  <wp:posOffset>590550</wp:posOffset>
                </wp:positionV>
                <wp:extent cx="7162800" cy="6877050"/>
                <wp:effectExtent l="0" t="0" r="19050" b="19050"/>
                <wp:wrapNone/>
                <wp:docPr id="10" name="Rectangle: Rounded Corners 10"/>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87705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0" o:spid="_x0000_s2264" style="width:564pt;height:541.5pt;margin-top:46.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10112" arcsize="843f" fillcolor="#f2f2f2" strokecolor="#a5a5a5" strokeweight="0.25pt">
                <v:stroke joinstyle="miter"/>
                <w10:wrap anchorx="margin" anchory="margin"/>
              </v:roundrect>
            </w:pict>
          </mc:Fallback>
        </mc:AlternateContent>
      </w:r>
      <w:r w:rsidRPr="00CE3155">
        <w:rPr>
          <w:rFonts w:ascii="Times New Roman" w:hAnsi="Times New Roman" w:cs="Times New Roman"/>
          <w:b/>
        </w:rPr>
        <w:t xml:space="preserve">Enter the number of </w:t>
      </w:r>
      <w:r w:rsidRPr="00F028C0" w:rsidR="00043F44">
        <w:rPr>
          <w:rFonts w:ascii="Times New Roman" w:hAnsi="Times New Roman" w:cs="Times New Roman"/>
          <w:b/>
          <w:u w:val="single"/>
        </w:rPr>
        <w:t xml:space="preserve">full-time </w:t>
      </w:r>
      <w:r w:rsidRPr="00A84501" w:rsidR="00043F44">
        <w:rPr>
          <w:rFonts w:ascii="Times New Roman" w:hAnsi="Times New Roman" w:cs="Times New Roman"/>
          <w:b/>
          <w:u w:val="single"/>
        </w:rPr>
        <w:t>sworn</w:t>
      </w:r>
      <w:r w:rsidRPr="00A84501">
        <w:rPr>
          <w:rFonts w:ascii="Times New Roman" w:hAnsi="Times New Roman" w:cs="Times New Roman"/>
          <w:b/>
          <w:u w:val="single"/>
        </w:rPr>
        <w:t xml:space="preserve"> officers</w:t>
      </w:r>
      <w:r w:rsidRPr="00CE3155">
        <w:rPr>
          <w:rFonts w:ascii="Times New Roman" w:hAnsi="Times New Roman" w:cs="Times New Roman"/>
          <w:b/>
        </w:rPr>
        <w:t xml:space="preserve"> by </w:t>
      </w:r>
      <w:r w:rsidR="00043F44">
        <w:rPr>
          <w:rFonts w:ascii="Times New Roman" w:hAnsi="Times New Roman" w:cs="Times New Roman"/>
          <w:b/>
        </w:rPr>
        <w:t>race</w:t>
      </w:r>
      <w:r w:rsidR="00121064">
        <w:rPr>
          <w:rFonts w:ascii="Times New Roman" w:hAnsi="Times New Roman" w:cs="Times New Roman"/>
          <w:b/>
        </w:rPr>
        <w:t xml:space="preserve"> and/or ethnicity and </w:t>
      </w:r>
      <w:r w:rsidR="00043F44">
        <w:rPr>
          <w:rFonts w:ascii="Times New Roman" w:hAnsi="Times New Roman" w:cs="Times New Roman"/>
          <w:b/>
        </w:rPr>
        <w:t xml:space="preserve">sex </w:t>
      </w:r>
      <w:r w:rsidRPr="00CE3155">
        <w:rPr>
          <w:rFonts w:ascii="Times New Roman" w:hAnsi="Times New Roman" w:cs="Times New Roman"/>
          <w:b/>
        </w:rPr>
        <w:t xml:space="preserve">for the pay period that included </w:t>
      </w:r>
      <w:r w:rsidR="00121064">
        <w:rPr>
          <w:rFonts w:ascii="Times New Roman" w:hAnsi="Times New Roman" w:cs="Times New Roman"/>
          <w:b/>
          <w:bCs/>
          <w:spacing w:val="1"/>
        </w:rPr>
        <w:t>[REFERENCE DAT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680"/>
        <w:gridCol w:w="2160"/>
        <w:gridCol w:w="2160"/>
        <w:gridCol w:w="2160"/>
      </w:tblGrid>
      <w:tr w14:paraId="4AF8052D" w14:textId="4B0D8A85" w:rsidTr="00567D08">
        <w:tblPrEx>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680" w:type="dxa"/>
            <w:tcBorders>
              <w:bottom w:val="single" w:sz="4" w:space="0" w:color="808080" w:themeColor="background1" w:themeShade="80"/>
              <w:right w:val="single" w:sz="4" w:space="0" w:color="808080" w:themeColor="background1" w:themeShade="80"/>
            </w:tcBorders>
          </w:tcPr>
          <w:p w:rsidR="00F9453A" w:rsidRPr="00CE3155" w:rsidP="00D91549" w14:paraId="35EA8E49"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F9453A" w:rsidRPr="00476119" w:rsidP="00D91549" w14:paraId="0261630F"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476119">
              <w:rPr>
                <w:rFonts w:ascii="Times New Roman" w:hAnsi="Times New Roman" w:cs="Times New Roman"/>
                <w:b/>
                <w:u w:val="single"/>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F9453A" w:rsidRPr="00476119" w:rsidP="00D91549" w14:paraId="6D21F670"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476119">
              <w:rPr>
                <w:rFonts w:ascii="Times New Roman" w:hAnsi="Times New Roman" w:cs="Times New Roman"/>
                <w:b/>
                <w:u w:val="single"/>
              </w:rPr>
              <w:t>Fe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F9453A" w:rsidRPr="00476119" w:rsidP="00D91549" w14:paraId="6187DFD0" w14:textId="4DD08536">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28DB650B" w14:textId="0498D267" w:rsidTr="00567D08">
        <w:tblPrEx>
          <w:tblW w:w="11160" w:type="dxa"/>
          <w:tblInd w:w="-180" w:type="dxa"/>
          <w:tblLayout w:type="fixed"/>
          <w:tblLook w:val="04A0"/>
        </w:tblPrEx>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FB69DC" w:rsidP="00B32FFB" w14:paraId="407972D0" w14:textId="77777777">
            <w:pPr>
              <w:pStyle w:val="ListParagraph"/>
              <w:widowControl w:val="0"/>
              <w:numPr>
                <w:ilvl w:val="0"/>
                <w:numId w:val="31"/>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F9453A" w:rsidRPr="00FB69DC" w:rsidP="00B32FFB" w14:paraId="27EB5BB4" w14:textId="0E367EC4">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B32FFB" w14:paraId="0B29BF64" w14:textId="0C08827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9" name="Group 4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0" name="Rectangle: Rounded Corners 4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1" name="Rectangle: Rounded Corners 4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2" name="Rectangle: Rounded Corners 4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3" name="Rectangle: Rounded Corners 4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4" name="Rectangle: Rounded Corners 4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9" o:spid="_x0000_i2265" style="width:71.45pt;height:21.6pt;mso-position-horizontal-relative:char;mso-position-vertical-relative:line" coordsize="9071,2743">
                      <v:roundrect id="Rectangle: Rounded Corners 460" o:spid="_x0000_s2266" style="width:1828;height:2743;mso-wrap-style:square;position:absolute;visibility:visible;v-text-anchor:middle" arcsize="10923f" fillcolor="white" strokecolor="#7f7f7f" strokeweight="0.25pt">
                        <v:stroke joinstyle="miter"/>
                      </v:roundrect>
                      <v:roundrect id="Rectangle: Rounded Corners 461" o:spid="_x0000_s2267" style="width:1829;height:2743;left:1810;mso-wrap-style:square;position:absolute;visibility:visible;v-text-anchor:middle" arcsize="10923f" fillcolor="white" strokecolor="#7f7f7f" strokeweight="0.25pt">
                        <v:stroke joinstyle="miter"/>
                      </v:roundrect>
                      <v:roundrect id="Rectangle: Rounded Corners 462" o:spid="_x0000_s2268" style="width:1829;height:2743;left:3621;mso-wrap-style:square;position:absolute;visibility:visible;v-text-anchor:middle" arcsize="10923f" fillcolor="white" strokecolor="#7f7f7f" strokeweight="0.25pt">
                        <v:stroke joinstyle="miter"/>
                      </v:roundrect>
                      <v:roundrect id="Rectangle: Rounded Corners 463" o:spid="_x0000_s2269" style="width:1828;height:2743;left:5432;mso-wrap-style:square;position:absolute;visibility:visible;v-text-anchor:middle" arcsize="10923f" fillcolor="white" strokecolor="#7f7f7f" strokeweight="0.25pt">
                        <v:stroke joinstyle="miter"/>
                      </v:roundrect>
                      <v:roundrect id="Rectangle: Rounded Corners 464" o:spid="_x0000_s227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B32FFB" w14:paraId="5BA01F3E" w14:textId="5D23083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65" name="Group 46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6" name="Rectangle: Rounded Corners 4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7" name="Rectangle: Rounded Corners 4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8" name="Rectangle: Rounded Corners 46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9" name="Rectangle: Rounded Corners 4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0" name="Rectangle: Rounded Corners 4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65" o:spid="_x0000_i2271" style="width:71.45pt;height:21.6pt;mso-position-horizontal-relative:char;mso-position-vertical-relative:line" coordsize="9071,2743">
                      <v:roundrect id="Rectangle: Rounded Corners 466" o:spid="_x0000_s2272" style="width:1828;height:2743;mso-wrap-style:square;position:absolute;visibility:visible;v-text-anchor:middle" arcsize="10923f" fillcolor="white" strokecolor="#7f7f7f" strokeweight="0.25pt">
                        <v:stroke joinstyle="miter"/>
                      </v:roundrect>
                      <v:roundrect id="Rectangle: Rounded Corners 467" o:spid="_x0000_s2273" style="width:1829;height:2743;left:1810;mso-wrap-style:square;position:absolute;visibility:visible;v-text-anchor:middle" arcsize="10923f" fillcolor="white" strokecolor="#7f7f7f" strokeweight="0.25pt">
                        <v:stroke joinstyle="miter"/>
                      </v:roundrect>
                      <v:roundrect id="Rectangle: Rounded Corners 468" o:spid="_x0000_s2274" style="width:1829;height:2743;left:3621;mso-wrap-style:square;position:absolute;visibility:visible;v-text-anchor:middle" arcsize="10923f" fillcolor="white" strokecolor="#7f7f7f" strokeweight="0.25pt">
                        <v:stroke joinstyle="miter"/>
                      </v:roundrect>
                      <v:roundrect id="Rectangle: Rounded Corners 469" o:spid="_x0000_s2275" style="width:1828;height:2743;left:5432;mso-wrap-style:square;position:absolute;visibility:visible;v-text-anchor:middle" arcsize="10923f" fillcolor="white" strokecolor="#7f7f7f" strokeweight="0.25pt">
                        <v:stroke joinstyle="miter"/>
                      </v:roundrect>
                      <v:roundrect id="Rectangle: Rounded Corners 470" o:spid="_x0000_s227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F9453A" w14:paraId="75CC786E" w14:textId="48C2ED1F">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16788116" name="Group 101678811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80793652" name="Rectangle: Rounded Corners 138079365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1672604" name="Rectangle: Rounded Corners 41167260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5057234" name="Rectangle: Rounded Corners 7350572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6706953" name="Rectangle: Rounded Corners 7167069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72703075" name="Rectangle: Rounded Corners 147270307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16788116" o:spid="_x0000_i2277" style="width:71.45pt;height:21.6pt;mso-position-horizontal-relative:char;mso-position-vertical-relative:line" coordsize="9071,2743">
                      <v:roundrect id="Rectangle: Rounded Corners 1380793652" o:spid="_x0000_s2278" style="width:1828;height:2743;mso-wrap-style:square;position:absolute;visibility:visible;v-text-anchor:middle" arcsize="10923f" fillcolor="white" strokecolor="#7f7f7f" strokeweight="0.25pt">
                        <v:stroke joinstyle="miter"/>
                      </v:roundrect>
                      <v:roundrect id="Rectangle: Rounded Corners 411672604" o:spid="_x0000_s2279" style="width:1829;height:2743;left:1810;mso-wrap-style:square;position:absolute;visibility:visible;v-text-anchor:middle" arcsize="10923f" fillcolor="white" strokecolor="#7f7f7f" strokeweight="0.25pt">
                        <v:stroke joinstyle="miter"/>
                      </v:roundrect>
                      <v:roundrect id="Rectangle: Rounded Corners 735057234" o:spid="_x0000_s2280" style="width:1829;height:2743;left:3621;mso-wrap-style:square;position:absolute;visibility:visible;v-text-anchor:middle" arcsize="10923f" fillcolor="white" strokecolor="#7f7f7f" strokeweight="0.25pt">
                        <v:stroke joinstyle="miter"/>
                      </v:roundrect>
                      <v:roundrect id="Rectangle: Rounded Corners 716706953" o:spid="_x0000_s2281" style="width:1828;height:2743;left:5432;mso-wrap-style:square;position:absolute;visibility:visible;v-text-anchor:middle" arcsize="10923f" fillcolor="white" strokecolor="#7f7f7f" strokeweight="0.25pt">
                        <v:stroke joinstyle="miter"/>
                      </v:roundrect>
                      <v:roundrect id="Rectangle: Rounded Corners 1472703075" o:spid="_x0000_s228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6B00842" w14:textId="50E5834C" w:rsidTr="00567D08">
        <w:tblPrEx>
          <w:tblW w:w="11160" w:type="dxa"/>
          <w:tblInd w:w="-180" w:type="dxa"/>
          <w:tblLayout w:type="fixed"/>
          <w:tblLook w:val="04A0"/>
        </w:tblPrEx>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FB69DC" w:rsidP="00B32FFB" w14:paraId="1E0CDB55"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F9453A" w:rsidRPr="00FB69DC" w:rsidP="00B32FFB" w14:paraId="03C01078" w14:textId="6E471A2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B32FFB" w14:paraId="7A448B48" w14:textId="1B5FCD2B">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3" name="Group 4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54" name="Rectangle: Rounded Corners 4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5" name="Rectangle: Rounded Corners 4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6" name="Rectangle: Rounded Corners 4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7" name="Rectangle: Rounded Corners 4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8" name="Rectangle: Rounded Corners 4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3" o:spid="_x0000_i2283" style="width:71.45pt;height:21.6pt;mso-position-horizontal-relative:char;mso-position-vertical-relative:line" coordsize="9071,2743">
                      <v:roundrect id="Rectangle: Rounded Corners 454" o:spid="_x0000_s2284" style="width:1828;height:2743;mso-wrap-style:square;position:absolute;visibility:visible;v-text-anchor:middle" arcsize="10923f" fillcolor="white" strokecolor="#7f7f7f" strokeweight="0.25pt">
                        <v:stroke joinstyle="miter"/>
                      </v:roundrect>
                      <v:roundrect id="Rectangle: Rounded Corners 455" o:spid="_x0000_s2285" style="width:1829;height:2743;left:1810;mso-wrap-style:square;position:absolute;visibility:visible;v-text-anchor:middle" arcsize="10923f" fillcolor="white" strokecolor="#7f7f7f" strokeweight="0.25pt">
                        <v:stroke joinstyle="miter"/>
                      </v:roundrect>
                      <v:roundrect id="Rectangle: Rounded Corners 456" o:spid="_x0000_s2286" style="width:1829;height:2743;left:3621;mso-wrap-style:square;position:absolute;visibility:visible;v-text-anchor:middle" arcsize="10923f" fillcolor="white" strokecolor="#7f7f7f" strokeweight="0.25pt">
                        <v:stroke joinstyle="miter"/>
                      </v:roundrect>
                      <v:roundrect id="Rectangle: Rounded Corners 457" o:spid="_x0000_s2287" style="width:1828;height:2743;left:5432;mso-wrap-style:square;position:absolute;visibility:visible;v-text-anchor:middle" arcsize="10923f" fillcolor="white" strokecolor="#7f7f7f" strokeweight="0.25pt">
                        <v:stroke joinstyle="miter"/>
                      </v:roundrect>
                      <v:roundrect id="Rectangle: Rounded Corners 458" o:spid="_x0000_s228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B32FFB" w14:paraId="32A03222" w14:textId="3FFC09F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7" name="Group 4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8" name="Rectangle: Rounded Corners 4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9" name="Rectangle: Rounded Corners 4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0" name="Rectangle: Rounded Corners 4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1" name="Rectangle: Rounded Corners 4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2" name="Rectangle: Rounded Corners 4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7" o:spid="_x0000_i2289" style="width:71.45pt;height:21.6pt;mso-position-horizontal-relative:char;mso-position-vertical-relative:line" coordsize="9071,2743">
                      <v:roundrect id="Rectangle: Rounded Corners 448" o:spid="_x0000_s2290" style="width:1828;height:2743;mso-wrap-style:square;position:absolute;visibility:visible;v-text-anchor:middle" arcsize="10923f" fillcolor="white" strokecolor="#7f7f7f" strokeweight="0.25pt">
                        <v:stroke joinstyle="miter"/>
                      </v:roundrect>
                      <v:roundrect id="Rectangle: Rounded Corners 449" o:spid="_x0000_s2291" style="width:1829;height:2743;left:1810;mso-wrap-style:square;position:absolute;visibility:visible;v-text-anchor:middle" arcsize="10923f" fillcolor="white" strokecolor="#7f7f7f" strokeweight="0.25pt">
                        <v:stroke joinstyle="miter"/>
                      </v:roundrect>
                      <v:roundrect id="Rectangle: Rounded Corners 450" o:spid="_x0000_s2292" style="width:1829;height:2743;left:3621;mso-wrap-style:square;position:absolute;visibility:visible;v-text-anchor:middle" arcsize="10923f" fillcolor="white" strokecolor="#7f7f7f" strokeweight="0.25pt">
                        <v:stroke joinstyle="miter"/>
                      </v:roundrect>
                      <v:roundrect id="Rectangle: Rounded Corners 451" o:spid="_x0000_s2293" style="width:1828;height:2743;left:5432;mso-wrap-style:square;position:absolute;visibility:visible;v-text-anchor:middle" arcsize="10923f" fillcolor="white" strokecolor="#7f7f7f" strokeweight="0.25pt">
                        <v:stroke joinstyle="miter"/>
                      </v:roundrect>
                      <v:roundrect id="Rectangle: Rounded Corners 452" o:spid="_x0000_s229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F9453A" w14:paraId="0FEAE77C" w14:textId="32DEF56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00738572" name="Group 12007385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19784210" name="Rectangle: Rounded Corners 21197842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4293245" name="Rectangle: Rounded Corners 3342932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6626259" name="Rectangle: Rounded Corners 42662625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9710027" name="Rectangle: Rounded Corners 9497100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5966335" name="Rectangle: Rounded Corners 115596633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00738572" o:spid="_x0000_i2295" style="width:71.45pt;height:21.6pt;mso-position-horizontal-relative:char;mso-position-vertical-relative:line" coordsize="9071,2743">
                      <v:roundrect id="Rectangle: Rounded Corners 2119784210" o:spid="_x0000_s2296" style="width:1828;height:2743;mso-wrap-style:square;position:absolute;visibility:visible;v-text-anchor:middle" arcsize="10923f" fillcolor="white" strokecolor="#7f7f7f" strokeweight="0.25pt">
                        <v:stroke joinstyle="miter"/>
                      </v:roundrect>
                      <v:roundrect id="Rectangle: Rounded Corners 334293245" o:spid="_x0000_s2297" style="width:1829;height:2743;left:1810;mso-wrap-style:square;position:absolute;visibility:visible;v-text-anchor:middle" arcsize="10923f" fillcolor="white" strokecolor="#7f7f7f" strokeweight="0.25pt">
                        <v:stroke joinstyle="miter"/>
                      </v:roundrect>
                      <v:roundrect id="Rectangle: Rounded Corners 426626259" o:spid="_x0000_s2298" style="width:1829;height:2743;left:3621;mso-wrap-style:square;position:absolute;visibility:visible;v-text-anchor:middle" arcsize="10923f" fillcolor="white" strokecolor="#7f7f7f" strokeweight="0.25pt">
                        <v:stroke joinstyle="miter"/>
                      </v:roundrect>
                      <v:roundrect id="Rectangle: Rounded Corners 949710027" o:spid="_x0000_s2299" style="width:1828;height:2743;left:5432;mso-wrap-style:square;position:absolute;visibility:visible;v-text-anchor:middle" arcsize="10923f" fillcolor="white" strokecolor="#7f7f7f" strokeweight="0.25pt">
                        <v:stroke joinstyle="miter"/>
                      </v:roundrect>
                      <v:roundrect id="Rectangle: Rounded Corners 1155966335" o:spid="_x0000_s230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4F3418E" w14:textId="603DCD59" w:rsidTr="00567D08">
        <w:tblPrEx>
          <w:tblW w:w="11160" w:type="dxa"/>
          <w:tblInd w:w="-180" w:type="dxa"/>
          <w:tblLayout w:type="fixed"/>
          <w:tblLook w:val="04A0"/>
        </w:tblPrEx>
        <w:trPr>
          <w:trHeight w:val="288"/>
        </w:trPr>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FB69DC" w:rsidP="00B32FFB" w14:paraId="58764F2E"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F9453A" w:rsidRPr="00FB69DC" w:rsidP="00B32FFB" w14:paraId="6A39B7DF" w14:textId="4DC878F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B32FFB" w14:paraId="434FD56E" w14:textId="6D6C9CE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35" name="Group 4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6" name="Rectangle: Rounded Corners 4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7" name="Rectangle: Rounded Corners 4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8" name="Rectangle: Rounded Corners 4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9" name="Rectangle: Rounded Corners 4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0" name="Rectangle: Rounded Corners 4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35" o:spid="_x0000_i2301" style="width:71.45pt;height:21.6pt;mso-position-horizontal-relative:char;mso-position-vertical-relative:line" coordsize="9071,2743">
                      <v:roundrect id="Rectangle: Rounded Corners 436" o:spid="_x0000_s2302" style="width:1828;height:2743;mso-wrap-style:square;position:absolute;visibility:visible;v-text-anchor:middle" arcsize="10923f" fillcolor="white" strokecolor="#7f7f7f" strokeweight="0.25pt">
                        <v:stroke joinstyle="miter"/>
                      </v:roundrect>
                      <v:roundrect id="Rectangle: Rounded Corners 437" o:spid="_x0000_s2303" style="width:1829;height:2743;left:1810;mso-wrap-style:square;position:absolute;visibility:visible;v-text-anchor:middle" arcsize="10923f" fillcolor="white" strokecolor="#7f7f7f" strokeweight="0.25pt">
                        <v:stroke joinstyle="miter"/>
                      </v:roundrect>
                      <v:roundrect id="Rectangle: Rounded Corners 438" o:spid="_x0000_s2304" style="width:1829;height:2743;left:3621;mso-wrap-style:square;position:absolute;visibility:visible;v-text-anchor:middle" arcsize="10923f" fillcolor="white" strokecolor="#7f7f7f" strokeweight="0.25pt">
                        <v:stroke joinstyle="miter"/>
                      </v:roundrect>
                      <v:roundrect id="Rectangle: Rounded Corners 439" o:spid="_x0000_s2305" style="width:1828;height:2743;left:5432;mso-wrap-style:square;position:absolute;visibility:visible;v-text-anchor:middle" arcsize="10923f" fillcolor="white" strokecolor="#7f7f7f" strokeweight="0.25pt">
                        <v:stroke joinstyle="miter"/>
                      </v:roundrect>
                      <v:roundrect id="Rectangle: Rounded Corners 440" o:spid="_x0000_s230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B32FFB" w14:paraId="68BBBA9F" w14:textId="52C35BA4">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1" name="Group 4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2" name="Rectangle: Rounded Corners 4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3" name="Rectangle: Rounded Corners 4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4" name="Rectangle: Rounded Corners 4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5" name="Rectangle: Rounded Corners 4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6" name="Rectangle: Rounded Corners 4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1" o:spid="_x0000_i2307" style="width:71.45pt;height:21.6pt;mso-position-horizontal-relative:char;mso-position-vertical-relative:line" coordsize="9071,2743">
                      <v:roundrect id="Rectangle: Rounded Corners 442" o:spid="_x0000_s2308" style="width:1828;height:2743;mso-wrap-style:square;position:absolute;visibility:visible;v-text-anchor:middle" arcsize="10923f" fillcolor="white" strokecolor="#7f7f7f" strokeweight="0.25pt">
                        <v:stroke joinstyle="miter"/>
                      </v:roundrect>
                      <v:roundrect id="Rectangle: Rounded Corners 443" o:spid="_x0000_s2309" style="width:1829;height:2743;left:1810;mso-wrap-style:square;position:absolute;visibility:visible;v-text-anchor:middle" arcsize="10923f" fillcolor="white" strokecolor="#7f7f7f" strokeweight="0.25pt">
                        <v:stroke joinstyle="miter"/>
                      </v:roundrect>
                      <v:roundrect id="Rectangle: Rounded Corners 444" o:spid="_x0000_s2310" style="width:1829;height:2743;left:3621;mso-wrap-style:square;position:absolute;visibility:visible;v-text-anchor:middle" arcsize="10923f" fillcolor="white" strokecolor="#7f7f7f" strokeweight="0.25pt">
                        <v:stroke joinstyle="miter"/>
                      </v:roundrect>
                      <v:roundrect id="Rectangle: Rounded Corners 445" o:spid="_x0000_s2311" style="width:1828;height:2743;left:5432;mso-wrap-style:square;position:absolute;visibility:visible;v-text-anchor:middle" arcsize="10923f" fillcolor="white" strokecolor="#7f7f7f" strokeweight="0.25pt">
                        <v:stroke joinstyle="miter"/>
                      </v:roundrect>
                      <v:roundrect id="Rectangle: Rounded Corners 446" o:spid="_x0000_s231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F9453A" w14:paraId="3DFBB54F" w14:textId="3369F7D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29652422" name="Group 132965242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04795370" name="Rectangle: Rounded Corners 1004795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3662718" name="Rectangle: Rounded Corners 16236627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8611100" name="Rectangle: Rounded Corners 5486111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0241883" name="Rectangle: Rounded Corners 12902418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8095960" name="Rectangle: Rounded Corners 4980959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29652422" o:spid="_x0000_i2313" style="width:71.45pt;height:21.6pt;mso-position-horizontal-relative:char;mso-position-vertical-relative:line" coordsize="9071,2743">
                      <v:roundrect id="Rectangle: Rounded Corners 1004795370" o:spid="_x0000_s2314" style="width:1828;height:2743;mso-wrap-style:square;position:absolute;visibility:visible;v-text-anchor:middle" arcsize="10923f" fillcolor="white" strokecolor="#7f7f7f" strokeweight="0.25pt">
                        <v:stroke joinstyle="miter"/>
                      </v:roundrect>
                      <v:roundrect id="Rectangle: Rounded Corners 1623662718" o:spid="_x0000_s2315" style="width:1829;height:2743;left:1810;mso-wrap-style:square;position:absolute;visibility:visible;v-text-anchor:middle" arcsize="10923f" fillcolor="white" strokecolor="#7f7f7f" strokeweight="0.25pt">
                        <v:stroke joinstyle="miter"/>
                      </v:roundrect>
                      <v:roundrect id="Rectangle: Rounded Corners 548611100" o:spid="_x0000_s2316" style="width:1829;height:2743;left:3621;mso-wrap-style:square;position:absolute;visibility:visible;v-text-anchor:middle" arcsize="10923f" fillcolor="white" strokecolor="#7f7f7f" strokeweight="0.25pt">
                        <v:stroke joinstyle="miter"/>
                      </v:roundrect>
                      <v:roundrect id="Rectangle: Rounded Corners 1290241883" o:spid="_x0000_s2317" style="width:1828;height:2743;left:5432;mso-wrap-style:square;position:absolute;visibility:visible;v-text-anchor:middle" arcsize="10923f" fillcolor="white" strokecolor="#7f7f7f" strokeweight="0.25pt">
                        <v:stroke joinstyle="miter"/>
                      </v:roundrect>
                      <v:roundrect id="Rectangle: Rounded Corners 498095960" o:spid="_x0000_s231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6182818" w14:textId="3DD0AA62" w:rsidTr="00567D08">
        <w:tblPrEx>
          <w:tblW w:w="11160" w:type="dxa"/>
          <w:tblInd w:w="-180" w:type="dxa"/>
          <w:tblLayout w:type="fixed"/>
          <w:tblLook w:val="04A0"/>
        </w:tblPrEx>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FB69DC" w:rsidP="00B32FFB" w14:paraId="0278C0C3"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F9453A" w:rsidRPr="00FB69DC" w:rsidP="00B32FFB" w14:paraId="03268542" w14:textId="6D879F6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B32FFB" w14:paraId="77D2EFF1" w14:textId="345D8A0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9" name="Group 4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0" name="Rectangle: Rounded Corners 4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1" name="Rectangle: Rounded Corners 4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2" name="Rectangle: Rounded Corners 4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3" name="Rectangle: Rounded Corners 4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4" name="Rectangle: Rounded Corners 4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9" o:spid="_x0000_i2319" style="width:71.45pt;height:21.6pt;mso-position-horizontal-relative:char;mso-position-vertical-relative:line" coordsize="9071,2743">
                      <v:roundrect id="Rectangle: Rounded Corners 430" o:spid="_x0000_s2320" style="width:1828;height:2743;mso-wrap-style:square;position:absolute;visibility:visible;v-text-anchor:middle" arcsize="10923f" fillcolor="white" strokecolor="#7f7f7f" strokeweight="0.25pt">
                        <v:stroke joinstyle="miter"/>
                      </v:roundrect>
                      <v:roundrect id="Rectangle: Rounded Corners 431" o:spid="_x0000_s2321" style="width:1829;height:2743;left:1810;mso-wrap-style:square;position:absolute;visibility:visible;v-text-anchor:middle" arcsize="10923f" fillcolor="white" strokecolor="#7f7f7f" strokeweight="0.25pt">
                        <v:stroke joinstyle="miter"/>
                      </v:roundrect>
                      <v:roundrect id="Rectangle: Rounded Corners 432" o:spid="_x0000_s2322" style="width:1829;height:2743;left:3621;mso-wrap-style:square;position:absolute;visibility:visible;v-text-anchor:middle" arcsize="10923f" fillcolor="white" strokecolor="#7f7f7f" strokeweight="0.25pt">
                        <v:stroke joinstyle="miter"/>
                      </v:roundrect>
                      <v:roundrect id="Rectangle: Rounded Corners 433" o:spid="_x0000_s2323" style="width:1828;height:2743;left:5432;mso-wrap-style:square;position:absolute;visibility:visible;v-text-anchor:middle" arcsize="10923f" fillcolor="white" strokecolor="#7f7f7f" strokeweight="0.25pt">
                        <v:stroke joinstyle="miter"/>
                      </v:roundrect>
                      <v:roundrect id="Rectangle: Rounded Corners 434" o:spid="_x0000_s232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B32FFB" w14:paraId="724BEEE1" w14:textId="748FF189">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3" name="Group 4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4" name="Rectangle: Rounded Corners 4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5" name="Rectangle: Rounded Corners 4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6" name="Rectangle: Rounded Corners 42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7" name="Rectangle: Rounded Corners 4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8" name="Rectangle: Rounded Corners 4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3" o:spid="_x0000_i2325" style="width:71.45pt;height:21.6pt;mso-position-horizontal-relative:char;mso-position-vertical-relative:line" coordsize="9071,2743">
                      <v:roundrect id="Rectangle: Rounded Corners 424" o:spid="_x0000_s2326" style="width:1828;height:2743;mso-wrap-style:square;position:absolute;visibility:visible;v-text-anchor:middle" arcsize="10923f" fillcolor="white" strokecolor="#7f7f7f" strokeweight="0.25pt">
                        <v:stroke joinstyle="miter"/>
                      </v:roundrect>
                      <v:roundrect id="Rectangle: Rounded Corners 425" o:spid="_x0000_s2327" style="width:1829;height:2743;left:1810;mso-wrap-style:square;position:absolute;visibility:visible;v-text-anchor:middle" arcsize="10923f" fillcolor="white" strokecolor="#7f7f7f" strokeweight="0.25pt">
                        <v:stroke joinstyle="miter"/>
                      </v:roundrect>
                      <v:roundrect id="Rectangle: Rounded Corners 426" o:spid="_x0000_s2328" style="width:1829;height:2743;left:3621;mso-wrap-style:square;position:absolute;visibility:visible;v-text-anchor:middle" arcsize="10923f" fillcolor="white" strokecolor="#7f7f7f" strokeweight="0.25pt">
                        <v:stroke joinstyle="miter"/>
                      </v:roundrect>
                      <v:roundrect id="Rectangle: Rounded Corners 427" o:spid="_x0000_s2329" style="width:1828;height:2743;left:5432;mso-wrap-style:square;position:absolute;visibility:visible;v-text-anchor:middle" arcsize="10923f" fillcolor="white" strokecolor="#7f7f7f" strokeweight="0.25pt">
                        <v:stroke joinstyle="miter"/>
                      </v:roundrect>
                      <v:roundrect id="Rectangle: Rounded Corners 428" o:spid="_x0000_s233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F9453A" w14:paraId="09254945" w14:textId="7055441D">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6153335" name="Group 1161533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21045937" name="Rectangle: Rounded Corners 15210459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8688844" name="Rectangle: Rounded Corners 170868884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0181044" name="Rectangle: Rounded Corners 12301810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0821315" name="Rectangle: Rounded Corners 14408213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58403246" name="Rectangle: Rounded Corners 12584032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6153335" o:spid="_x0000_i2331" style="width:71.45pt;height:21.6pt;mso-position-horizontal-relative:char;mso-position-vertical-relative:line" coordsize="9071,2743">
                      <v:roundrect id="Rectangle: Rounded Corners 1521045937" o:spid="_x0000_s2332" style="width:1828;height:2743;mso-wrap-style:square;position:absolute;visibility:visible;v-text-anchor:middle" arcsize="10923f" fillcolor="white" strokecolor="#7f7f7f" strokeweight="0.25pt">
                        <v:stroke joinstyle="miter"/>
                      </v:roundrect>
                      <v:roundrect id="Rectangle: Rounded Corners 1708688844" o:spid="_x0000_s2333" style="width:1829;height:2743;left:1810;mso-wrap-style:square;position:absolute;visibility:visible;v-text-anchor:middle" arcsize="10923f" fillcolor="white" strokecolor="#7f7f7f" strokeweight="0.25pt">
                        <v:stroke joinstyle="miter"/>
                      </v:roundrect>
                      <v:roundrect id="Rectangle: Rounded Corners 1230181044" o:spid="_x0000_s2334" style="width:1829;height:2743;left:3621;mso-wrap-style:square;position:absolute;visibility:visible;v-text-anchor:middle" arcsize="10923f" fillcolor="white" strokecolor="#7f7f7f" strokeweight="0.25pt">
                        <v:stroke joinstyle="miter"/>
                      </v:roundrect>
                      <v:roundrect id="Rectangle: Rounded Corners 1440821315" o:spid="_x0000_s2335" style="width:1828;height:2743;left:5432;mso-wrap-style:square;position:absolute;visibility:visible;v-text-anchor:middle" arcsize="10923f" fillcolor="white" strokecolor="#7f7f7f" strokeweight="0.25pt">
                        <v:stroke joinstyle="miter"/>
                      </v:roundrect>
                      <v:roundrect id="Rectangle: Rounded Corners 1258403246" o:spid="_x0000_s233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17878E1" w14:textId="4155E6ED" w:rsidTr="00567D08">
        <w:tblPrEx>
          <w:tblW w:w="11160" w:type="dxa"/>
          <w:tblInd w:w="-180" w:type="dxa"/>
          <w:tblLayout w:type="fixed"/>
          <w:tblLook w:val="04A0"/>
        </w:tblPrEx>
        <w:trPr>
          <w:trHeight w:val="288"/>
        </w:trPr>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FB69DC" w:rsidP="00B32FFB" w14:paraId="0DB2975C"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F9453A" w:rsidRPr="00FB69DC" w:rsidP="00B32FFB" w14:paraId="47C71263" w14:textId="1765567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B32FFB" w14:paraId="3B19287F" w14:textId="2AF52A0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1" name="Group 41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2" name="Rectangle: Rounded Corners 4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3" name="Rectangle: Rounded Corners 4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4" name="Rectangle: Rounded Corners 4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5" name="Rectangle: Rounded Corners 4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6" name="Rectangle: Rounded Corners 4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1" o:spid="_x0000_i2337" style="width:71.45pt;height:21.6pt;mso-position-horizontal-relative:char;mso-position-vertical-relative:line" coordsize="9071,2743">
                      <v:roundrect id="Rectangle: Rounded Corners 412" o:spid="_x0000_s2338" style="width:1828;height:2743;mso-wrap-style:square;position:absolute;visibility:visible;v-text-anchor:middle" arcsize="10923f" fillcolor="white" strokecolor="#7f7f7f" strokeweight="0.25pt">
                        <v:stroke joinstyle="miter"/>
                      </v:roundrect>
                      <v:roundrect id="Rectangle: Rounded Corners 413" o:spid="_x0000_s2339" style="width:1829;height:2743;left:1810;mso-wrap-style:square;position:absolute;visibility:visible;v-text-anchor:middle" arcsize="10923f" fillcolor="white" strokecolor="#7f7f7f" strokeweight="0.25pt">
                        <v:stroke joinstyle="miter"/>
                      </v:roundrect>
                      <v:roundrect id="Rectangle: Rounded Corners 414" o:spid="_x0000_s2340" style="width:1829;height:2743;left:3621;mso-wrap-style:square;position:absolute;visibility:visible;v-text-anchor:middle" arcsize="10923f" fillcolor="white" strokecolor="#7f7f7f" strokeweight="0.25pt">
                        <v:stroke joinstyle="miter"/>
                      </v:roundrect>
                      <v:roundrect id="Rectangle: Rounded Corners 415" o:spid="_x0000_s2341" style="width:1828;height:2743;left:5432;mso-wrap-style:square;position:absolute;visibility:visible;v-text-anchor:middle" arcsize="10923f" fillcolor="white" strokecolor="#7f7f7f" strokeweight="0.25pt">
                        <v:stroke joinstyle="miter"/>
                      </v:roundrect>
                      <v:roundrect id="Rectangle: Rounded Corners 416" o:spid="_x0000_s234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B32FFB" w14:paraId="4F336362" w14:textId="3F4B4DD1">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7" name="Group 41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8" name="Rectangle: Rounded Corners 4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9" name="Rectangle: Rounded Corners 4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0" name="Rectangle: Rounded Corners 4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1" name="Rectangle: Rounded Corners 4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2" name="Rectangle: Rounded Corners 4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7" o:spid="_x0000_i2343" style="width:71.45pt;height:21.6pt;mso-position-horizontal-relative:char;mso-position-vertical-relative:line" coordsize="9071,2743">
                      <v:roundrect id="Rectangle: Rounded Corners 418" o:spid="_x0000_s2344" style="width:1828;height:2743;mso-wrap-style:square;position:absolute;visibility:visible;v-text-anchor:middle" arcsize="10923f" fillcolor="white" strokecolor="#7f7f7f" strokeweight="0.25pt">
                        <v:stroke joinstyle="miter"/>
                      </v:roundrect>
                      <v:roundrect id="Rectangle: Rounded Corners 419" o:spid="_x0000_s2345" style="width:1829;height:2743;left:1810;mso-wrap-style:square;position:absolute;visibility:visible;v-text-anchor:middle" arcsize="10923f" fillcolor="white" strokecolor="#7f7f7f" strokeweight="0.25pt">
                        <v:stroke joinstyle="miter"/>
                      </v:roundrect>
                      <v:roundrect id="Rectangle: Rounded Corners 420" o:spid="_x0000_s2346" style="width:1829;height:2743;left:3621;mso-wrap-style:square;position:absolute;visibility:visible;v-text-anchor:middle" arcsize="10923f" fillcolor="white" strokecolor="#7f7f7f" strokeweight="0.25pt">
                        <v:stroke joinstyle="miter"/>
                      </v:roundrect>
                      <v:roundrect id="Rectangle: Rounded Corners 421" o:spid="_x0000_s2347" style="width:1828;height:2743;left:5432;mso-wrap-style:square;position:absolute;visibility:visible;v-text-anchor:middle" arcsize="10923f" fillcolor="white" strokecolor="#7f7f7f" strokeweight="0.25pt">
                        <v:stroke joinstyle="miter"/>
                      </v:roundrect>
                      <v:roundrect id="Rectangle: Rounded Corners 422" o:spid="_x0000_s234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F9453A" w:rsidRPr="00CE3155" w:rsidP="00F9453A" w14:paraId="1788F741" w14:textId="6D4E635D">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74480305" name="Group 19744803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00821467" name="Rectangle: Rounded Corners 80082146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6699432" name="Rectangle: Rounded Corners 53669943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10217147" name="Rectangle: Rounded Corners 51021714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5418685" name="Rectangle: Rounded Corners 11754186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592101" name="Rectangle: Rounded Corners 215921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74480305" o:spid="_x0000_i2349" style="width:71.45pt;height:21.6pt;mso-position-horizontal-relative:char;mso-position-vertical-relative:line" coordsize="9071,2743">
                      <v:roundrect id="Rectangle: Rounded Corners 800821467" o:spid="_x0000_s2350" style="width:1828;height:2743;mso-wrap-style:square;position:absolute;visibility:visible;v-text-anchor:middle" arcsize="10923f" fillcolor="white" strokecolor="#7f7f7f" strokeweight="0.25pt">
                        <v:stroke joinstyle="miter"/>
                      </v:roundrect>
                      <v:roundrect id="Rectangle: Rounded Corners 536699432" o:spid="_x0000_s2351" style="width:1829;height:2743;left:1810;mso-wrap-style:square;position:absolute;visibility:visible;v-text-anchor:middle" arcsize="10923f" fillcolor="white" strokecolor="#7f7f7f" strokeweight="0.25pt">
                        <v:stroke joinstyle="miter"/>
                      </v:roundrect>
                      <v:roundrect id="Rectangle: Rounded Corners 510217147" o:spid="_x0000_s2352" style="width:1829;height:2743;left:3621;mso-wrap-style:square;position:absolute;visibility:visible;v-text-anchor:middle" arcsize="10923f" fillcolor="white" strokecolor="#7f7f7f" strokeweight="0.25pt">
                        <v:stroke joinstyle="miter"/>
                      </v:roundrect>
                      <v:roundrect id="Rectangle: Rounded Corners 1175418685" o:spid="_x0000_s2353" style="width:1828;height:2743;left:5432;mso-wrap-style:square;position:absolute;visibility:visible;v-text-anchor:middle" arcsize="10923f" fillcolor="white" strokecolor="#7f7f7f" strokeweight="0.25pt">
                        <v:stroke joinstyle="miter"/>
                      </v:roundrect>
                      <v:roundrect id="Rectangle: Rounded Corners 21592101" o:spid="_x0000_s235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246B7F1" w14:textId="6D00A5E7" w:rsidTr="00567D08">
        <w:tblPrEx>
          <w:tblW w:w="11160" w:type="dxa"/>
          <w:tblInd w:w="-180" w:type="dxa"/>
          <w:tblLayout w:type="fixed"/>
          <w:tblLook w:val="04A0"/>
        </w:tblPrEx>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FB69DC" w:rsidP="00B32FFB" w14:paraId="69AB8289"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F9453A" w:rsidRPr="00FB69DC" w:rsidP="00B32FFB" w14:paraId="05C1EDCA" w14:textId="10B74A1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B32FFB" w14:paraId="7BCC0BA3" w14:textId="0BE2EB5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05" name="Group 4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6" name="Rectangle: Rounded Corners 4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7" name="Rectangle: Rounded Corners 4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8" name="Rectangle: Rounded Corners 4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9" name="Rectangle: Rounded Corners 4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0" name="Rectangle: Rounded Corners 4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05" o:spid="_x0000_i2355" style="width:71.45pt;height:21.6pt;mso-position-horizontal-relative:char;mso-position-vertical-relative:line" coordsize="9071,2743">
                      <v:roundrect id="Rectangle: Rounded Corners 406" o:spid="_x0000_s2356" style="width:1828;height:2743;mso-wrap-style:square;position:absolute;visibility:visible;v-text-anchor:middle" arcsize="10923f" fillcolor="white" strokecolor="#7f7f7f" strokeweight="0.25pt">
                        <v:stroke joinstyle="miter"/>
                      </v:roundrect>
                      <v:roundrect id="Rectangle: Rounded Corners 407" o:spid="_x0000_s2357" style="width:1829;height:2743;left:1810;mso-wrap-style:square;position:absolute;visibility:visible;v-text-anchor:middle" arcsize="10923f" fillcolor="white" strokecolor="#7f7f7f" strokeweight="0.25pt">
                        <v:stroke joinstyle="miter"/>
                      </v:roundrect>
                      <v:roundrect id="Rectangle: Rounded Corners 408" o:spid="_x0000_s2358" style="width:1829;height:2743;left:3621;mso-wrap-style:square;position:absolute;visibility:visible;v-text-anchor:middle" arcsize="10923f" fillcolor="white" strokecolor="#7f7f7f" strokeweight="0.25pt">
                        <v:stroke joinstyle="miter"/>
                      </v:roundrect>
                      <v:roundrect id="Rectangle: Rounded Corners 409" o:spid="_x0000_s2359" style="width:1828;height:2743;left:5432;mso-wrap-style:square;position:absolute;visibility:visible;v-text-anchor:middle" arcsize="10923f" fillcolor="white" strokecolor="#7f7f7f" strokeweight="0.25pt">
                        <v:stroke joinstyle="miter"/>
                      </v:roundrect>
                      <v:roundrect id="Rectangle: Rounded Corners 410" o:spid="_x0000_s236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B32FFB" w14:paraId="5DE76CD3" w14:textId="1CA72602">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99" name="Group 39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0" name="Rectangle: Rounded Corners 4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1" name="Rectangle: Rounded Corners 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2" name="Rectangle: Rounded Corners 4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3" name="Rectangle: Rounded Corners 4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4" name="Rectangle: Rounded Corners 4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99" o:spid="_x0000_i2361" style="width:71.45pt;height:21.6pt;mso-position-horizontal-relative:char;mso-position-vertical-relative:line" coordsize="9071,2743">
                      <v:roundrect id="Rectangle: Rounded Corners 400" o:spid="_x0000_s2362" style="width:1828;height:2743;mso-wrap-style:square;position:absolute;visibility:visible;v-text-anchor:middle" arcsize="10923f" fillcolor="white" strokecolor="#7f7f7f" strokeweight="0.25pt">
                        <v:stroke joinstyle="miter"/>
                      </v:roundrect>
                      <v:roundrect id="Rectangle: Rounded Corners 401" o:spid="_x0000_s2363" style="width:1829;height:2743;left:1810;mso-wrap-style:square;position:absolute;visibility:visible;v-text-anchor:middle" arcsize="10923f" fillcolor="white" strokecolor="#7f7f7f" strokeweight="0.25pt">
                        <v:stroke joinstyle="miter"/>
                      </v:roundrect>
                      <v:roundrect id="Rectangle: Rounded Corners 402" o:spid="_x0000_s2364" style="width:1829;height:2743;left:3621;mso-wrap-style:square;position:absolute;visibility:visible;v-text-anchor:middle" arcsize="10923f" fillcolor="white" strokecolor="#7f7f7f" strokeweight="0.25pt">
                        <v:stroke joinstyle="miter"/>
                      </v:roundrect>
                      <v:roundrect id="Rectangle: Rounded Corners 403" o:spid="_x0000_s2365" style="width:1828;height:2743;left:5432;mso-wrap-style:square;position:absolute;visibility:visible;v-text-anchor:middle" arcsize="10923f" fillcolor="white" strokecolor="#7f7f7f" strokeweight="0.25pt">
                        <v:stroke joinstyle="miter"/>
                      </v:roundrect>
                      <v:roundrect id="Rectangle: Rounded Corners 404" o:spid="_x0000_s236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F9453A" w14:paraId="4CE9865A" w14:textId="238BFBB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02830662" name="Group 210283066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08246414" name="Rectangle: Rounded Corners 21082464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4885729" name="Rectangle: Rounded Corners 48488572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525225" name="Rectangle: Rounded Corners 2015252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9058921" name="Rectangle: Rounded Corners 2790589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6535674" name="Rectangle: Rounded Corners 10565356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02830662" o:spid="_x0000_i2367" style="width:71.45pt;height:21.6pt;mso-position-horizontal-relative:char;mso-position-vertical-relative:line" coordsize="9071,2743">
                      <v:roundrect id="Rectangle: Rounded Corners 2108246414" o:spid="_x0000_s2368" style="width:1828;height:2743;mso-wrap-style:square;position:absolute;visibility:visible;v-text-anchor:middle" arcsize="10923f" fillcolor="white" strokecolor="#7f7f7f" strokeweight="0.25pt">
                        <v:stroke joinstyle="miter"/>
                      </v:roundrect>
                      <v:roundrect id="Rectangle: Rounded Corners 484885729" o:spid="_x0000_s2369" style="width:1829;height:2743;left:1810;mso-wrap-style:square;position:absolute;visibility:visible;v-text-anchor:middle" arcsize="10923f" fillcolor="white" strokecolor="#7f7f7f" strokeweight="0.25pt">
                        <v:stroke joinstyle="miter"/>
                      </v:roundrect>
                      <v:roundrect id="Rectangle: Rounded Corners 201525225" o:spid="_x0000_s2370" style="width:1829;height:2743;left:3621;mso-wrap-style:square;position:absolute;visibility:visible;v-text-anchor:middle" arcsize="10923f" fillcolor="white" strokecolor="#7f7f7f" strokeweight="0.25pt">
                        <v:stroke joinstyle="miter"/>
                      </v:roundrect>
                      <v:roundrect id="Rectangle: Rounded Corners 279058921" o:spid="_x0000_s2371" style="width:1828;height:2743;left:5432;mso-wrap-style:square;position:absolute;visibility:visible;v-text-anchor:middle" arcsize="10923f" fillcolor="white" strokecolor="#7f7f7f" strokeweight="0.25pt">
                        <v:stroke joinstyle="miter"/>
                      </v:roundrect>
                      <v:roundrect id="Rectangle: Rounded Corners 1056535674" o:spid="_x0000_s23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64D55B2" w14:textId="13C66B44" w:rsidTr="00567D08">
        <w:tblPrEx>
          <w:tblW w:w="11160" w:type="dxa"/>
          <w:tblInd w:w="-180" w:type="dxa"/>
          <w:tblLayout w:type="fixed"/>
          <w:tblLook w:val="04A0"/>
        </w:tblPrEx>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9453A" w:rsidRPr="00FB69DC" w:rsidP="00B32FFB" w14:paraId="377845B6"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F9453A" w:rsidRPr="00FB69DC" w:rsidP="00B32FFB" w14:paraId="504646EA" w14:textId="1C173AC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9453A" w:rsidRPr="00CE3155" w:rsidP="00B32FFB" w14:paraId="331B5D58" w14:textId="7B9025E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87469513" name="Group 148746951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61923640" name="Rectangle: Rounded Corners 2619236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3980909" name="Rectangle: Rounded Corners 10639809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6753724" name="Rectangle: Rounded Corners 79675372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8975627" name="Rectangle: Rounded Corners 13789756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9520747" name="Rectangle: Rounded Corners 91952074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87469513" o:spid="_x0000_i2373" style="width:71.45pt;height:21.6pt;mso-position-horizontal-relative:char;mso-position-vertical-relative:line" coordsize="9071,2743">
                      <v:roundrect id="Rectangle: Rounded Corners 261923640" o:spid="_x0000_s2374" style="width:1828;height:2743;mso-wrap-style:square;position:absolute;visibility:visible;v-text-anchor:middle" arcsize="10923f" fillcolor="white" strokecolor="#7f7f7f" strokeweight="0.25pt">
                        <v:stroke joinstyle="miter"/>
                      </v:roundrect>
                      <v:roundrect id="Rectangle: Rounded Corners 1063980909" o:spid="_x0000_s2375" style="width:1829;height:2743;left:1810;mso-wrap-style:square;position:absolute;visibility:visible;v-text-anchor:middle" arcsize="10923f" fillcolor="white" strokecolor="#7f7f7f" strokeweight="0.25pt">
                        <v:stroke joinstyle="miter"/>
                      </v:roundrect>
                      <v:roundrect id="Rectangle: Rounded Corners 796753724" o:spid="_x0000_s2376" style="width:1829;height:2743;left:3621;mso-wrap-style:square;position:absolute;visibility:visible;v-text-anchor:middle" arcsize="10923f" fillcolor="white" strokecolor="#7f7f7f" strokeweight="0.25pt">
                        <v:stroke joinstyle="miter"/>
                      </v:roundrect>
                      <v:roundrect id="Rectangle: Rounded Corners 1378975627" o:spid="_x0000_s2377" style="width:1828;height:2743;left:5432;mso-wrap-style:square;position:absolute;visibility:visible;v-text-anchor:middle" arcsize="10923f" fillcolor="white" strokecolor="#7f7f7f" strokeweight="0.25pt">
                        <v:stroke joinstyle="miter"/>
                      </v:roundrect>
                      <v:roundrect id="Rectangle: Rounded Corners 919520747" o:spid="_x0000_s23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9453A" w:rsidRPr="00CE3155" w:rsidP="00B32FFB" w14:paraId="3BD8C6BF" w14:textId="61470C80">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92919282" name="Group 59291928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17994763" name="Rectangle: Rounded Corners 14179947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2321355" name="Rectangle: Rounded Corners 13623213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3724348" name="Rectangle: Rounded Corners 7537243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2535777" name="Rectangle: Rounded Corners 3025357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85634678" name="Rectangle: Rounded Corners 9856346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92919282" o:spid="_x0000_i2379" style="width:71.45pt;height:21.6pt;mso-position-horizontal-relative:char;mso-position-vertical-relative:line" coordsize="9071,2743">
                      <v:roundrect id="Rectangle: Rounded Corners 1417994763" o:spid="_x0000_s2380" style="width:1828;height:2743;mso-wrap-style:square;position:absolute;visibility:visible;v-text-anchor:middle" arcsize="10923f" fillcolor="white" strokecolor="#7f7f7f" strokeweight="0.25pt">
                        <v:stroke joinstyle="miter"/>
                      </v:roundrect>
                      <v:roundrect id="Rectangle: Rounded Corners 1362321355" o:spid="_x0000_s2381" style="width:1829;height:2743;left:1810;mso-wrap-style:square;position:absolute;visibility:visible;v-text-anchor:middle" arcsize="10923f" fillcolor="white" strokecolor="#7f7f7f" strokeweight="0.25pt">
                        <v:stroke joinstyle="miter"/>
                      </v:roundrect>
                      <v:roundrect id="Rectangle: Rounded Corners 753724348" o:spid="_x0000_s2382" style="width:1829;height:2743;left:3621;mso-wrap-style:square;position:absolute;visibility:visible;v-text-anchor:middle" arcsize="10923f" fillcolor="white" strokecolor="#7f7f7f" strokeweight="0.25pt">
                        <v:stroke joinstyle="miter"/>
                      </v:roundrect>
                      <v:roundrect id="Rectangle: Rounded Corners 302535777" o:spid="_x0000_s2383" style="width:1828;height:2743;left:5432;mso-wrap-style:square;position:absolute;visibility:visible;v-text-anchor:middle" arcsize="10923f" fillcolor="white" strokecolor="#7f7f7f" strokeweight="0.25pt">
                        <v:stroke joinstyle="miter"/>
                      </v:roundrect>
                      <v:roundrect id="Rectangle: Rounded Corners 985634678" o:spid="_x0000_s23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9453A" w:rsidRPr="00CE3155" w:rsidP="00F9453A" w14:paraId="3E0DD23D" w14:textId="267B1D3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23648525" name="Group 17236485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3026760" name="Rectangle: Rounded Corners 1130267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9223788" name="Rectangle: Rounded Corners 12492237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6137092" name="Rectangle: Rounded Corners 10361370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808794" name="Rectangle: Rounded Corners 1178087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3767164" name="Rectangle: Rounded Corners 17837671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23648525" o:spid="_x0000_i2385" style="width:71.45pt;height:21.6pt;mso-position-horizontal-relative:char;mso-position-vertical-relative:line" coordsize="9071,2743">
                      <v:roundrect id="Rectangle: Rounded Corners 113026760" o:spid="_x0000_s2386" style="width:1828;height:2743;mso-wrap-style:square;position:absolute;visibility:visible;v-text-anchor:middle" arcsize="10923f" fillcolor="white" strokecolor="#7f7f7f" strokeweight="0.25pt">
                        <v:stroke joinstyle="miter"/>
                      </v:roundrect>
                      <v:roundrect id="Rectangle: Rounded Corners 1249223788" o:spid="_x0000_s2387" style="width:1829;height:2743;left:1810;mso-wrap-style:square;position:absolute;visibility:visible;v-text-anchor:middle" arcsize="10923f" fillcolor="white" strokecolor="#7f7f7f" strokeweight="0.25pt">
                        <v:stroke joinstyle="miter"/>
                      </v:roundrect>
                      <v:roundrect id="Rectangle: Rounded Corners 1036137092" o:spid="_x0000_s2388" style="width:1829;height:2743;left:3621;mso-wrap-style:square;position:absolute;visibility:visible;v-text-anchor:middle" arcsize="10923f" fillcolor="white" strokecolor="#7f7f7f" strokeweight="0.25pt">
                        <v:stroke joinstyle="miter"/>
                      </v:roundrect>
                      <v:roundrect id="Rectangle: Rounded Corners 117808794" o:spid="_x0000_s2389" style="width:1828;height:2743;left:5432;mso-wrap-style:square;position:absolute;visibility:visible;v-text-anchor:middle" arcsize="10923f" fillcolor="white" strokecolor="#7f7f7f" strokeweight="0.25pt">
                        <v:stroke joinstyle="miter"/>
                      </v:roundrect>
                      <v:roundrect id="Rectangle: Rounded Corners 1783767164" o:spid="_x0000_s23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112EC4D" w14:textId="6AC2F441" w:rsidTr="00567D08">
        <w:tblPrEx>
          <w:tblW w:w="11160" w:type="dxa"/>
          <w:tblInd w:w="-180" w:type="dxa"/>
          <w:tblLayout w:type="fixed"/>
          <w:tblLook w:val="04A0"/>
        </w:tblPrEx>
        <w:tc>
          <w:tcPr>
            <w:tcW w:w="46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B32FFB" w:rsidP="00B32FFB" w14:paraId="4FCD6A58" w14:textId="62A330C5">
            <w:pPr>
              <w:pStyle w:val="ListParagraph"/>
              <w:widowControl w:val="0"/>
              <w:numPr>
                <w:ilvl w:val="0"/>
                <w:numId w:val="31"/>
              </w:numPr>
              <w:autoSpaceDE w:val="0"/>
              <w:autoSpaceDN w:val="0"/>
              <w:adjustRightInd w:val="0"/>
              <w:spacing w:before="100" w:after="100"/>
              <w:ind w:left="165" w:right="-20" w:hanging="270"/>
              <w:rPr>
                <w:rFonts w:ascii="Times New Roman" w:hAnsi="Times New Roman" w:cs="Times New Roman"/>
                <w:b/>
                <w:bCs/>
                <w:sz w:val="21"/>
                <w:szCs w:val="21"/>
              </w:rPr>
            </w:pPr>
            <w:r w:rsidRPr="00B32FFB">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59303E" w14:paraId="1675A3DD" w14:textId="128B85CC">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69" name="Group 6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70" name="Rectangle: Rounded Corners 6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1" name="Rectangle: Rounded Corners 6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2" name="Rectangle: Rounded Corners 6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1" name="Rectangle: Rounded Corners 11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2" name="Rectangle: Rounded Corners 11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69" o:spid="_x0000_i2391" style="width:71.45pt;height:21.6pt;mso-position-horizontal-relative:char;mso-position-vertical-relative:line" coordsize="9071,2743">
                      <v:roundrect id="Rectangle: Rounded Corners 670" o:spid="_x0000_s2392" style="width:1828;height:2743;mso-wrap-style:square;position:absolute;visibility:visible;v-text-anchor:middle" arcsize="10923f" fillcolor="white" strokecolor="#7f7f7f" strokeweight="0.25pt">
                        <v:stroke joinstyle="miter"/>
                      </v:roundrect>
                      <v:roundrect id="Rectangle: Rounded Corners 671" o:spid="_x0000_s2393" style="width:1829;height:2743;left:1810;mso-wrap-style:square;position:absolute;visibility:visible;v-text-anchor:middle" arcsize="10923f" fillcolor="white" strokecolor="#7f7f7f" strokeweight="0.25pt">
                        <v:stroke joinstyle="miter"/>
                      </v:roundrect>
                      <v:roundrect id="Rectangle: Rounded Corners 672" o:spid="_x0000_s2394" style="width:1829;height:2743;left:3621;mso-wrap-style:square;position:absolute;visibility:visible;v-text-anchor:middle" arcsize="10923f" fillcolor="white" strokecolor="#7f7f7f" strokeweight="0.25pt">
                        <v:stroke joinstyle="miter"/>
                      </v:roundrect>
                      <v:roundrect id="Rectangle: Rounded Corners 1171" o:spid="_x0000_s2395" style="width:1828;height:2743;left:5432;mso-wrap-style:square;position:absolute;visibility:visible;v-text-anchor:middle" arcsize="10923f" fillcolor="white" strokecolor="#7f7f7f" strokeweight="0.25pt">
                        <v:stroke joinstyle="miter"/>
                      </v:roundrect>
                      <v:roundrect id="Rectangle: Rounded Corners 1172" o:spid="_x0000_s23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59303E" w14:paraId="3A1C0C5C" w14:textId="34D087F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73" name="Group 11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74" name="Rectangle: Rounded Corners 11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5" name="Rectangle: Rounded Corners 11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6" name="Rectangle: Rounded Corners 11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7" name="Rectangle: Rounded Corners 11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8" name="Rectangle: Rounded Corners 11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73" o:spid="_x0000_i2397" style="width:71.45pt;height:21.6pt;mso-position-horizontal-relative:char;mso-position-vertical-relative:line" coordsize="9071,2743">
                      <v:roundrect id="Rectangle: Rounded Corners 1174" o:spid="_x0000_s2398" style="width:1828;height:2743;mso-wrap-style:square;position:absolute;visibility:visible;v-text-anchor:middle" arcsize="10923f" fillcolor="white" strokecolor="#7f7f7f" strokeweight="0.25pt">
                        <v:stroke joinstyle="miter"/>
                      </v:roundrect>
                      <v:roundrect id="Rectangle: Rounded Corners 1175" o:spid="_x0000_s2399" style="width:1829;height:2743;left:1810;mso-wrap-style:square;position:absolute;visibility:visible;v-text-anchor:middle" arcsize="10923f" fillcolor="white" strokecolor="#7f7f7f" strokeweight="0.25pt">
                        <v:stroke joinstyle="miter"/>
                      </v:roundrect>
                      <v:roundrect id="Rectangle: Rounded Corners 1176" o:spid="_x0000_s2400" style="width:1829;height:2743;left:3621;mso-wrap-style:square;position:absolute;visibility:visible;v-text-anchor:middle" arcsize="10923f" fillcolor="white" strokecolor="#7f7f7f" strokeweight="0.25pt">
                        <v:stroke joinstyle="miter"/>
                      </v:roundrect>
                      <v:roundrect id="Rectangle: Rounded Corners 1177" o:spid="_x0000_s2401" style="width:1828;height:2743;left:5432;mso-wrap-style:square;position:absolute;visibility:visible;v-text-anchor:middle" arcsize="10923f" fillcolor="white" strokecolor="#7f7f7f" strokeweight="0.25pt">
                        <v:stroke joinstyle="miter"/>
                      </v:roundrect>
                      <v:roundrect id="Rectangle: Rounded Corners 1178" o:spid="_x0000_s24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F9453A" w14:paraId="5421426B" w14:textId="5FB3A6AF">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07878489" name="Group 15078784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59304586" name="Rectangle: Rounded Corners 125930458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9009654" name="Rectangle: Rounded Corners 205900965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7822588" name="Rectangle: Rounded Corners 15278225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3149778" name="Rectangle: Rounded Corners 36314977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6068329" name="Rectangle: Rounded Corners 55606832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07878489" o:spid="_x0000_i2403" style="width:71.45pt;height:21.6pt;mso-position-horizontal-relative:char;mso-position-vertical-relative:line" coordsize="9071,2743">
                      <v:roundrect id="Rectangle: Rounded Corners 1259304586" o:spid="_x0000_s2404" style="width:1828;height:2743;mso-wrap-style:square;position:absolute;visibility:visible;v-text-anchor:middle" arcsize="10923f" fillcolor="white" strokecolor="#7f7f7f" strokeweight="0.25pt">
                        <v:stroke joinstyle="miter"/>
                      </v:roundrect>
                      <v:roundrect id="Rectangle: Rounded Corners 2059009654" o:spid="_x0000_s2405" style="width:1829;height:2743;left:1810;mso-wrap-style:square;position:absolute;visibility:visible;v-text-anchor:middle" arcsize="10923f" fillcolor="white" strokecolor="#7f7f7f" strokeweight="0.25pt">
                        <v:stroke joinstyle="miter"/>
                      </v:roundrect>
                      <v:roundrect id="Rectangle: Rounded Corners 1527822588" o:spid="_x0000_s2406" style="width:1829;height:2743;left:3621;mso-wrap-style:square;position:absolute;visibility:visible;v-text-anchor:middle" arcsize="10923f" fillcolor="white" strokecolor="#7f7f7f" strokeweight="0.25pt">
                        <v:stroke joinstyle="miter"/>
                      </v:roundrect>
                      <v:roundrect id="Rectangle: Rounded Corners 363149778" o:spid="_x0000_s2407" style="width:1828;height:2743;left:5432;mso-wrap-style:square;position:absolute;visibility:visible;v-text-anchor:middle" arcsize="10923f" fillcolor="white" strokecolor="#7f7f7f" strokeweight="0.25pt">
                        <v:stroke joinstyle="miter"/>
                      </v:roundrect>
                      <v:roundrect id="Rectangle: Rounded Corners 556068329" o:spid="_x0000_s24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74BE25D" w14:textId="149B27BA" w:rsidTr="00567D08">
        <w:tblPrEx>
          <w:tblW w:w="11160" w:type="dxa"/>
          <w:tblInd w:w="-180" w:type="dxa"/>
          <w:tblLayout w:type="fixed"/>
          <w:tblLook w:val="04A0"/>
        </w:tblPrEx>
        <w:trPr>
          <w:trHeight w:val="288"/>
        </w:trPr>
        <w:tc>
          <w:tcPr>
            <w:tcW w:w="46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9453A" w:rsidRPr="00FB69DC" w:rsidP="00B32FFB" w14:paraId="63619B59" w14:textId="77777777">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9453A" w:rsidRPr="00CE3155" w:rsidP="0059303E" w14:paraId="32918FA8" w14:textId="486A3C5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81" name="Group 3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82" name="Rectangle: Rounded Corners 3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 name="Rectangle: Rounded Corners 3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4" name="Rectangle: Rounded Corners 3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5" name="Rectangle: Rounded Corners 3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6" name="Rectangle: Rounded Corners 3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81" o:spid="_x0000_i2409" style="width:71.45pt;height:21.6pt;mso-position-horizontal-relative:char;mso-position-vertical-relative:line" coordsize="9071,2743">
                      <v:roundrect id="Rectangle: Rounded Corners 382" o:spid="_x0000_s2410" style="width:1828;height:2743;mso-wrap-style:square;position:absolute;visibility:visible;v-text-anchor:middle" arcsize="10923f" fillcolor="white" strokecolor="#7f7f7f" strokeweight="0.25pt">
                        <v:stroke joinstyle="miter"/>
                      </v:roundrect>
                      <v:roundrect id="Rectangle: Rounded Corners 383" o:spid="_x0000_s2411" style="width:1829;height:2743;left:1810;mso-wrap-style:square;position:absolute;visibility:visible;v-text-anchor:middle" arcsize="10923f" fillcolor="white" strokecolor="#7f7f7f" strokeweight="0.25pt">
                        <v:stroke joinstyle="miter"/>
                      </v:roundrect>
                      <v:roundrect id="Rectangle: Rounded Corners 384" o:spid="_x0000_s2412" style="width:1829;height:2743;left:3621;mso-wrap-style:square;position:absolute;visibility:visible;v-text-anchor:middle" arcsize="10923f" fillcolor="white" strokecolor="#7f7f7f" strokeweight="0.25pt">
                        <v:stroke joinstyle="miter"/>
                      </v:roundrect>
                      <v:roundrect id="Rectangle: Rounded Corners 385" o:spid="_x0000_s2413" style="width:1828;height:2743;left:5432;mso-wrap-style:square;position:absolute;visibility:visible;v-text-anchor:middle" arcsize="10923f" fillcolor="white" strokecolor="#7f7f7f" strokeweight="0.25pt">
                        <v:stroke joinstyle="miter"/>
                      </v:roundrect>
                      <v:roundrect id="Rectangle: Rounded Corners 386" o:spid="_x0000_s24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9453A" w:rsidRPr="00CE3155" w:rsidP="0059303E" w14:paraId="1540F035" w14:textId="65A1656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75" name="Group 3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6" name="Rectangle: Rounded Corners 3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7" name="Rectangle: Rounded Corners 3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8" name="Rectangle: Rounded Corners 3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9" name="Rectangle: Rounded Corners 3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0" name="Rectangle: Rounded Corners 3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75" o:spid="_x0000_i2415" style="width:71.45pt;height:21.6pt;mso-position-horizontal-relative:char;mso-position-vertical-relative:line" coordsize="9071,2743">
                      <v:roundrect id="Rectangle: Rounded Corners 376" o:spid="_x0000_s2416" style="width:1828;height:2743;mso-wrap-style:square;position:absolute;visibility:visible;v-text-anchor:middle" arcsize="10923f" fillcolor="white" strokecolor="#7f7f7f" strokeweight="0.25pt">
                        <v:stroke joinstyle="miter"/>
                      </v:roundrect>
                      <v:roundrect id="Rectangle: Rounded Corners 377" o:spid="_x0000_s2417" style="width:1829;height:2743;left:1810;mso-wrap-style:square;position:absolute;visibility:visible;v-text-anchor:middle" arcsize="10923f" fillcolor="white" strokecolor="#7f7f7f" strokeweight="0.25pt">
                        <v:stroke joinstyle="miter"/>
                      </v:roundrect>
                      <v:roundrect id="Rectangle: Rounded Corners 378" o:spid="_x0000_s2418" style="width:1829;height:2743;left:3621;mso-wrap-style:square;position:absolute;visibility:visible;v-text-anchor:middle" arcsize="10923f" fillcolor="white" strokecolor="#7f7f7f" strokeweight="0.25pt">
                        <v:stroke joinstyle="miter"/>
                      </v:roundrect>
                      <v:roundrect id="Rectangle: Rounded Corners 379" o:spid="_x0000_s2419" style="width:1828;height:2743;left:5432;mso-wrap-style:square;position:absolute;visibility:visible;v-text-anchor:middle" arcsize="10923f" fillcolor="white" strokecolor="#7f7f7f" strokeweight="0.25pt">
                        <v:stroke joinstyle="miter"/>
                      </v:roundrect>
                      <v:roundrect id="Rectangle: Rounded Corners 380" o:spid="_x0000_s24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9453A" w:rsidRPr="00CE3155" w:rsidP="00F9453A" w14:paraId="1F4FC1B8" w14:textId="6132213F">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24083869" name="Group 11240838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126445" name="Rectangle: Rounded Corners 12212644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2477063" name="Rectangle: Rounded Corners 6924770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2432150" name="Rectangle: Rounded Corners 15624321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1339806" name="Rectangle: Rounded Corners 37133980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3148496" name="Rectangle: Rounded Corners 16531484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24083869" o:spid="_x0000_i2421" style="width:71.45pt;height:21.6pt;mso-position-horizontal-relative:char;mso-position-vertical-relative:line" coordsize="9071,2743">
                      <v:roundrect id="Rectangle: Rounded Corners 122126445" o:spid="_x0000_s2422" style="width:1828;height:2743;mso-wrap-style:square;position:absolute;visibility:visible;v-text-anchor:middle" arcsize="10923f" fillcolor="white" strokecolor="#7f7f7f" strokeweight="0.25pt">
                        <v:stroke joinstyle="miter"/>
                      </v:roundrect>
                      <v:roundrect id="Rectangle: Rounded Corners 692477063" o:spid="_x0000_s2423" style="width:1829;height:2743;left:1810;mso-wrap-style:square;position:absolute;visibility:visible;v-text-anchor:middle" arcsize="10923f" fillcolor="white" strokecolor="#7f7f7f" strokeweight="0.25pt">
                        <v:stroke joinstyle="miter"/>
                      </v:roundrect>
                      <v:roundrect id="Rectangle: Rounded Corners 1562432150" o:spid="_x0000_s2424" style="width:1829;height:2743;left:3621;mso-wrap-style:square;position:absolute;visibility:visible;v-text-anchor:middle" arcsize="10923f" fillcolor="white" strokecolor="#7f7f7f" strokeweight="0.25pt">
                        <v:stroke joinstyle="miter"/>
                      </v:roundrect>
                      <v:roundrect id="Rectangle: Rounded Corners 371339806" o:spid="_x0000_s2425" style="width:1828;height:2743;left:5432;mso-wrap-style:square;position:absolute;visibility:visible;v-text-anchor:middle" arcsize="10923f" fillcolor="white" strokecolor="#7f7f7f" strokeweight="0.25pt">
                        <v:stroke joinstyle="miter"/>
                      </v:roundrect>
                      <v:roundrect id="Rectangle: Rounded Corners 1653148496" o:spid="_x0000_s24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B0D5586" w14:textId="14B4ABC6" w:rsidTr="00567D08">
        <w:tblPrEx>
          <w:tblW w:w="11160" w:type="dxa"/>
          <w:tblInd w:w="-180" w:type="dxa"/>
          <w:tblLayout w:type="fixed"/>
          <w:tblLook w:val="04A0"/>
        </w:tblPrEx>
        <w:trPr>
          <w:trHeight w:val="288"/>
        </w:trPr>
        <w:tc>
          <w:tcPr>
            <w:tcW w:w="46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FB69DC" w:rsidP="00B32FFB" w14:paraId="35380412" w14:textId="58625E53">
            <w:pPr>
              <w:pStyle w:val="ListParagraph"/>
              <w:widowControl w:val="0"/>
              <w:numPr>
                <w:ilvl w:val="0"/>
                <w:numId w:val="3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Pr="00FB69DC">
              <w:rPr>
                <w:rFonts w:ascii="Times New Roman" w:hAnsi="Times New Roman" w:cs="Times New Roman"/>
                <w:b/>
                <w:bCs/>
                <w:sz w:val="21"/>
                <w:szCs w:val="21"/>
                <w:u w:val="single"/>
              </w:rPr>
              <w:t>full-time sworn officers</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59303E" w14:paraId="4100EACD" w14:textId="7CD593BF">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57" name="Group 3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8" name="Rectangle: Rounded Corners 3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9" name="Rectangle: Rounded Corners 3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0" name="Rectangle: Rounded Corners 3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1" name="Rectangle: Rounded Corners 3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2" name="Rectangle: Rounded Corners 3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57" o:spid="_x0000_i2427" style="width:71.45pt;height:21.6pt;mso-position-horizontal-relative:char;mso-position-vertical-relative:line" coordsize="9071,2743">
                      <v:roundrect id="Rectangle: Rounded Corners 358" o:spid="_x0000_s2428" style="width:1828;height:2743;mso-wrap-style:square;position:absolute;visibility:visible;v-text-anchor:middle" arcsize="10923f" fillcolor="white" strokecolor="#7f7f7f" strokeweight="0.25pt">
                        <v:stroke joinstyle="miter"/>
                      </v:roundrect>
                      <v:roundrect id="Rectangle: Rounded Corners 359" o:spid="_x0000_s2429" style="width:1829;height:2743;left:1810;mso-wrap-style:square;position:absolute;visibility:visible;v-text-anchor:middle" arcsize="10923f" fillcolor="white" strokecolor="#7f7f7f" strokeweight="0.25pt">
                        <v:stroke joinstyle="miter"/>
                      </v:roundrect>
                      <v:roundrect id="Rectangle: Rounded Corners 360" o:spid="_x0000_s2430" style="width:1829;height:2743;left:3621;mso-wrap-style:square;position:absolute;visibility:visible;v-text-anchor:middle" arcsize="10923f" fillcolor="white" strokecolor="#7f7f7f" strokeweight="0.25pt">
                        <v:stroke joinstyle="miter"/>
                      </v:roundrect>
                      <v:roundrect id="Rectangle: Rounded Corners 361" o:spid="_x0000_s2431" style="width:1828;height:2743;left:5432;mso-wrap-style:square;position:absolute;visibility:visible;v-text-anchor:middle" arcsize="10923f" fillcolor="white" strokecolor="#7f7f7f" strokeweight="0.25pt">
                        <v:stroke joinstyle="miter"/>
                      </v:roundrect>
                      <v:roundrect id="Rectangle: Rounded Corners 362" o:spid="_x0000_s243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59303E" w14:paraId="5B3C8028" w14:textId="58B7414C">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69" name="Group 3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0" name="Rectangle: Rounded Corners 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1" name="Rectangle: Rounded Corners 3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2" name="Rectangle: Rounded Corners 3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3" name="Rectangle: Rounded Corners 3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4" name="Rectangle: Rounded Corners 3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69" o:spid="_x0000_i2433" style="width:71.45pt;height:21.6pt;mso-position-horizontal-relative:char;mso-position-vertical-relative:line" coordsize="9071,2743">
                      <v:roundrect id="Rectangle: Rounded Corners 370" o:spid="_x0000_s2434" style="width:1828;height:2743;mso-wrap-style:square;position:absolute;visibility:visible;v-text-anchor:middle" arcsize="10923f" fillcolor="white" strokecolor="#7f7f7f" strokeweight="0.25pt">
                        <v:stroke joinstyle="miter"/>
                      </v:roundrect>
                      <v:roundrect id="Rectangle: Rounded Corners 371" o:spid="_x0000_s2435" style="width:1829;height:2743;left:1810;mso-wrap-style:square;position:absolute;visibility:visible;v-text-anchor:middle" arcsize="10923f" fillcolor="white" strokecolor="#7f7f7f" strokeweight="0.25pt">
                        <v:stroke joinstyle="miter"/>
                      </v:roundrect>
                      <v:roundrect id="Rectangle: Rounded Corners 372" o:spid="_x0000_s2436" style="width:1829;height:2743;left:3621;mso-wrap-style:square;position:absolute;visibility:visible;v-text-anchor:middle" arcsize="10923f" fillcolor="white" strokecolor="#7f7f7f" strokeweight="0.25pt">
                        <v:stroke joinstyle="miter"/>
                      </v:roundrect>
                      <v:roundrect id="Rectangle: Rounded Corners 373" o:spid="_x0000_s2437" style="width:1828;height:2743;left:5432;mso-wrap-style:square;position:absolute;visibility:visible;v-text-anchor:middle" arcsize="10923f" fillcolor="white" strokecolor="#7f7f7f" strokeweight="0.25pt">
                        <v:stroke joinstyle="miter"/>
                      </v:roundrect>
                      <v:roundrect id="Rectangle: Rounded Corners 374" o:spid="_x0000_s243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9453A" w:rsidRPr="00CE3155" w:rsidP="00F9453A" w14:paraId="722E83A6" w14:textId="674F8FE4">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40936122" name="Group 104093612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34860988" name="Rectangle: Rounded Corners 18348609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8446411" name="Rectangle: Rounded Corners 2784464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8618804" name="Rectangle: Rounded Corners 9486188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9774286" name="Rectangle: Rounded Corners 20997742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6921048" name="Rectangle: Rounded Corners 16069210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40936122" o:spid="_x0000_i2439" style="width:71.45pt;height:21.6pt;mso-position-horizontal-relative:char;mso-position-vertical-relative:line" coordsize="9071,2743">
                      <v:roundrect id="Rectangle: Rounded Corners 1834860988" o:spid="_x0000_s2440" style="width:1828;height:2743;mso-wrap-style:square;position:absolute;visibility:visible;v-text-anchor:middle" arcsize="10923f" fillcolor="white" strokecolor="#7f7f7f" strokeweight="0.25pt">
                        <v:stroke joinstyle="miter"/>
                      </v:roundrect>
                      <v:roundrect id="Rectangle: Rounded Corners 278446411" o:spid="_x0000_s2441" style="width:1829;height:2743;left:1810;mso-wrap-style:square;position:absolute;visibility:visible;v-text-anchor:middle" arcsize="10923f" fillcolor="white" strokecolor="#7f7f7f" strokeweight="0.25pt">
                        <v:stroke joinstyle="miter"/>
                      </v:roundrect>
                      <v:roundrect id="Rectangle: Rounded Corners 948618804" o:spid="_x0000_s2442" style="width:1829;height:2743;left:3621;mso-wrap-style:square;position:absolute;visibility:visible;v-text-anchor:middle" arcsize="10923f" fillcolor="white" strokecolor="#7f7f7f" strokeweight="0.25pt">
                        <v:stroke joinstyle="miter"/>
                      </v:roundrect>
                      <v:roundrect id="Rectangle: Rounded Corners 2099774286" o:spid="_x0000_s2443" style="width:1828;height:2743;left:5432;mso-wrap-style:square;position:absolute;visibility:visible;v-text-anchor:middle" arcsize="10923f" fillcolor="white" strokecolor="#7f7f7f" strokeweight="0.25pt">
                        <v:stroke joinstyle="miter"/>
                      </v:roundrect>
                      <v:roundrect id="Rectangle: Rounded Corners 1606921048" o:spid="_x0000_s244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DC2B0D" w:rsidRPr="00CE3155" w:rsidP="00567D08" w14:paraId="7131869F" w14:textId="2F9282AC">
      <w:pPr>
        <w:tabs>
          <w:tab w:val="left" w:pos="1170"/>
        </w:tabs>
        <w:spacing w:before="600" w:after="120" w:line="240" w:lineRule="auto"/>
        <w:rPr>
          <w:rFonts w:ascii="Times New Roman" w:hAnsi="Times New Roman" w:cs="Times New Roman"/>
          <w:b/>
        </w:rPr>
      </w:pP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sidRPr="00CE3155" w:rsidR="008333DF">
        <w:rPr>
          <w:rFonts w:ascii="Times New Roman" w:hAnsi="Times New Roman" w:cs="Times New Roman"/>
          <w:i/>
          <w:noProof/>
          <w:spacing w:val="-1"/>
        </w:rPr>
        <mc:AlternateContent>
          <mc:Choice Requires="wps">
            <w:drawing>
              <wp:anchor distT="0" distB="0" distL="114300" distR="114300" simplePos="0" relativeHeight="251662336" behindDoc="1" locked="0" layoutInCell="1" allowOverlap="1">
                <wp:simplePos x="0" y="0"/>
                <wp:positionH relativeFrom="margin">
                  <wp:posOffset>-142875</wp:posOffset>
                </wp:positionH>
                <wp:positionV relativeFrom="margin">
                  <wp:posOffset>-95250</wp:posOffset>
                </wp:positionV>
                <wp:extent cx="7134225" cy="8677275"/>
                <wp:effectExtent l="0" t="0" r="28575" b="28575"/>
                <wp:wrapNone/>
                <wp:docPr id="53722931" name="Rectangle: Rounded Corners 53722931"/>
                <wp:cNvGraphicFramePr/>
                <a:graphic xmlns:a="http://schemas.openxmlformats.org/drawingml/2006/main">
                  <a:graphicData uri="http://schemas.microsoft.com/office/word/2010/wordprocessingShape">
                    <wps:wsp xmlns:wps="http://schemas.microsoft.com/office/word/2010/wordprocessingShape">
                      <wps:cNvSpPr/>
                      <wps:spPr>
                        <a:xfrm>
                          <a:off x="0" y="0"/>
                          <a:ext cx="7134225" cy="86772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53722931" o:spid="_x0000_s2445" style="width:561.75pt;height:683.25pt;margin-top:-7.5pt;margin-left:-11.2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53120" arcsize="843f" fillcolor="#f2f2f2" strokecolor="#a5a5a5" strokeweight="0.25pt">
                <v:stroke joinstyle="miter"/>
                <w10:wrap anchorx="margin" anchory="margin"/>
              </v:roundrect>
            </w:pict>
          </mc:Fallback>
        </mc:AlternateContent>
      </w:r>
      <w:r w:rsidRPr="00CE3155">
        <w:rPr>
          <w:rFonts w:ascii="Times New Roman" w:hAnsi="Times New Roman" w:cs="Times New Roman"/>
          <w:b/>
        </w:rPr>
        <w:t xml:space="preserve">Enter the number of </w:t>
      </w:r>
      <w:r w:rsidRPr="00F028C0">
        <w:rPr>
          <w:rFonts w:ascii="Times New Roman" w:hAnsi="Times New Roman" w:cs="Times New Roman"/>
          <w:b/>
          <w:u w:val="single"/>
        </w:rPr>
        <w:t xml:space="preserve">full-time </w:t>
      </w:r>
      <w:r w:rsidRPr="00A84501">
        <w:rPr>
          <w:rFonts w:ascii="Times New Roman" w:hAnsi="Times New Roman" w:cs="Times New Roman"/>
          <w:b/>
          <w:u w:val="single"/>
        </w:rPr>
        <w:t>sworn officers</w:t>
      </w:r>
      <w:r w:rsidRPr="00CE3155">
        <w:rPr>
          <w:rFonts w:ascii="Times New Roman" w:hAnsi="Times New Roman" w:cs="Times New Roman"/>
          <w:b/>
        </w:rPr>
        <w:t xml:space="preserve"> by </w:t>
      </w:r>
      <w:r>
        <w:rPr>
          <w:rFonts w:ascii="Times New Roman" w:hAnsi="Times New Roman" w:cs="Times New Roman"/>
          <w:b/>
        </w:rPr>
        <w:t>race and/or ethnicity who held the following supervisory positions for</w:t>
      </w:r>
      <w:r w:rsidRPr="00CE3155">
        <w:rPr>
          <w:rFonts w:ascii="Times New Roman" w:hAnsi="Times New Roman" w:cs="Times New Roman"/>
          <w:b/>
        </w:rPr>
        <w:t xml:space="preserve"> the pay period that included </w:t>
      </w:r>
      <w:r>
        <w:rPr>
          <w:rFonts w:ascii="Times New Roman" w:hAnsi="Times New Roman" w:cs="Times New Roman"/>
          <w:b/>
          <w:bCs/>
          <w:spacing w:val="1"/>
        </w:rPr>
        <w:t>[REFERENCE DATE]</w:t>
      </w:r>
      <w:r w:rsidRPr="00CE3155">
        <w:rPr>
          <w:rFonts w:ascii="Times New Roman" w:hAnsi="Times New Roman" w:cs="Times New Roman"/>
          <w:b/>
        </w:rPr>
        <w:t xml:space="preserve">.  </w:t>
      </w:r>
      <w:r w:rsidRPr="00DE7826" w:rsidR="00DE7826">
        <w:rPr>
          <w:rFonts w:ascii="Times New Roman" w:hAnsi="Times New Roman" w:cs="Times New Roman"/>
          <w:bCs/>
          <w:i/>
          <w:iCs/>
        </w:rPr>
        <w:t>If a position did not exist in your agency, select 'N/A'.</w:t>
      </w:r>
      <w:r w:rsidRPr="00DE7826" w:rsidR="00DE7826">
        <w:rPr>
          <w:rFonts w:ascii="Times New Roman" w:hAnsi="Times New Roman" w:cs="Times New Roman"/>
          <w:bCs/>
        </w:rPr>
        <w:t xml:space="preserve"> </w:t>
      </w:r>
      <w:r w:rsidRPr="00DE7826">
        <w:rPr>
          <w:rFonts w:ascii="Times New Roman" w:hAnsi="Times New Roman" w:cs="Times New Roman"/>
          <w:bCs/>
          <w:i/>
          <w:iCs/>
        </w:rPr>
        <w:t xml:space="preserve">If </w:t>
      </w:r>
      <w:r w:rsidRPr="008D4E2C">
        <w:rPr>
          <w:rFonts w:ascii="Times New Roman" w:hAnsi="Times New Roman" w:cs="Times New Roman"/>
          <w:i/>
          <w:iCs/>
        </w:rPr>
        <w:t>none, enter ‘0’.</w:t>
      </w:r>
    </w:p>
    <w:tbl>
      <w:tblPr>
        <w:tblStyle w:val="TableGrid"/>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660"/>
        <w:gridCol w:w="2160"/>
        <w:gridCol w:w="2160"/>
      </w:tblGrid>
      <w:tr w14:paraId="64EC8EFB" w14:textId="77777777" w:rsidTr="003F7C8A">
        <w:tblPrEx>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660" w:type="dxa"/>
            <w:tcBorders>
              <w:right w:val="single" w:sz="4" w:space="0" w:color="808080" w:themeColor="background1" w:themeShade="80"/>
            </w:tcBorders>
          </w:tcPr>
          <w:p w:rsidR="00DC2B0D" w:rsidRPr="00CE3155" w:rsidP="00C663E6" w14:paraId="140678FA"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570503" w:rsidRPr="00476119" w:rsidP="00570503" w14:paraId="14609BD5"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476119">
              <w:rPr>
                <w:rFonts w:ascii="Times New Roman" w:hAnsi="Times New Roman" w:cs="Times New Roman"/>
                <w:b/>
                <w:u w:val="single"/>
              </w:rPr>
              <w:t xml:space="preserve">Intermediate supervisor </w:t>
            </w:r>
          </w:p>
          <w:p w:rsidR="00DC2B0D" w:rsidRPr="00570503" w:rsidP="00570503" w14:paraId="575BC1FF" w14:textId="5946E9E2">
            <w:pPr>
              <w:widowControl w:val="0"/>
              <w:autoSpaceDE w:val="0"/>
              <w:autoSpaceDN w:val="0"/>
              <w:adjustRightInd w:val="0"/>
              <w:spacing w:before="100" w:after="100"/>
              <w:ind w:left="-108" w:right="-108"/>
              <w:jc w:val="center"/>
              <w:rPr>
                <w:rFonts w:ascii="Times New Roman" w:hAnsi="Times New Roman" w:cs="Times New Roman"/>
                <w:bCs/>
              </w:rPr>
            </w:pPr>
            <w:r w:rsidRPr="00570503">
              <w:rPr>
                <w:rFonts w:ascii="Times New Roman" w:hAnsi="Times New Roman" w:cs="Times New Roman"/>
                <w:bCs/>
              </w:rPr>
              <w:t>(below chief executive and above sergeant or first-line superviso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DC2B0D" w:rsidRPr="00476119" w:rsidP="00C663E6" w14:paraId="762E2FCC" w14:textId="1CFE576D">
            <w:pPr>
              <w:widowControl w:val="0"/>
              <w:autoSpaceDE w:val="0"/>
              <w:autoSpaceDN w:val="0"/>
              <w:adjustRightInd w:val="0"/>
              <w:spacing w:before="100" w:after="100"/>
              <w:ind w:left="-198" w:right="-198"/>
              <w:jc w:val="center"/>
              <w:rPr>
                <w:rFonts w:ascii="Times New Roman" w:hAnsi="Times New Roman" w:cs="Times New Roman"/>
                <w:b/>
                <w:u w:val="single"/>
              </w:rPr>
            </w:pPr>
            <w:r w:rsidRPr="00476119">
              <w:rPr>
                <w:rFonts w:ascii="Times New Roman" w:hAnsi="Times New Roman" w:cs="Times New Roman"/>
                <w:b/>
                <w:u w:val="single"/>
              </w:rPr>
              <w:t>Sergeant or equivalent first-line supervisor</w:t>
            </w:r>
          </w:p>
        </w:tc>
      </w:tr>
      <w:tr w14:paraId="4FEED6D6" w14:textId="77777777" w:rsidTr="003F7C8A">
        <w:tblPrEx>
          <w:tblW w:w="10980" w:type="dxa"/>
          <w:tblInd w:w="-90" w:type="dxa"/>
          <w:tblLayout w:type="fixed"/>
          <w:tblLook w:val="04A0"/>
        </w:tblPrEx>
        <w:tc>
          <w:tcPr>
            <w:tcW w:w="6660" w:type="dxa"/>
            <w:tcBorders>
              <w:bottom w:val="single" w:sz="4" w:space="0" w:color="808080" w:themeColor="background1" w:themeShade="80"/>
              <w:right w:val="single" w:sz="4" w:space="0" w:color="808080" w:themeColor="background1" w:themeShade="80"/>
            </w:tcBorders>
          </w:tcPr>
          <w:p w:rsidR="00DE7826" w:rsidRPr="00CE3155" w:rsidP="00C663E6" w14:paraId="57FB06D8"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DE7826" w:rsidRPr="00DE7826" w:rsidP="00C663E6" w14:paraId="54425ED0" w14:textId="6EF3B4B2">
            <w:pPr>
              <w:widowControl w:val="0"/>
              <w:autoSpaceDE w:val="0"/>
              <w:autoSpaceDN w:val="0"/>
              <w:adjustRightInd w:val="0"/>
              <w:spacing w:before="100" w:after="100"/>
              <w:ind w:left="-108" w:right="-108"/>
              <w:jc w:val="center"/>
              <w:rPr>
                <w:rFonts w:ascii="Times New Roman" w:hAnsi="Times New Roman" w:cs="Times New Roman"/>
                <w:bCs/>
              </w:rPr>
            </w:pPr>
            <w:r w:rsidRPr="00DE7826">
              <w:rPr>
                <w:rFonts w:ascii="Times New Roman" w:hAnsi="Times New Roman" w:cs="Times New Roman"/>
                <w:bCs/>
              </w:rPr>
              <w:t>N/A</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DE7826" w:rsidRPr="00DE7826" w:rsidP="00C663E6" w14:paraId="113C434F" w14:textId="53B71812">
            <w:pPr>
              <w:widowControl w:val="0"/>
              <w:autoSpaceDE w:val="0"/>
              <w:autoSpaceDN w:val="0"/>
              <w:adjustRightInd w:val="0"/>
              <w:spacing w:before="100" w:after="100"/>
              <w:ind w:left="-198" w:right="-198"/>
              <w:jc w:val="center"/>
              <w:rPr>
                <w:rFonts w:ascii="Times New Roman" w:hAnsi="Times New Roman" w:cs="Times New Roman"/>
                <w:bCs/>
              </w:rPr>
            </w:pPr>
            <w:r w:rsidRPr="00DE7826">
              <w:rPr>
                <w:rFonts w:ascii="Times New Roman" w:hAnsi="Times New Roman" w:cs="Times New Roman"/>
                <w:bCs/>
              </w:rPr>
              <w:t>N/A</w:t>
            </w:r>
          </w:p>
        </w:tc>
      </w:tr>
      <w:tr w14:paraId="01CEB552" w14:textId="77777777" w:rsidTr="003F7C8A">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FB69DC" w:rsidP="00B32FFB" w14:paraId="3C8C832C" w14:textId="77777777">
            <w:pPr>
              <w:pStyle w:val="ListParagraph"/>
              <w:widowControl w:val="0"/>
              <w:numPr>
                <w:ilvl w:val="0"/>
                <w:numId w:val="32"/>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32FFB" w:rsidRPr="00112E29" w:rsidP="00B32FFB" w14:paraId="526A0523" w14:textId="7590FEC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485403A1" w14:textId="16681285">
            <w:pPr>
              <w:widowControl w:val="0"/>
              <w:autoSpaceDE w:val="0"/>
              <w:autoSpaceDN w:val="0"/>
              <w:adjustRightInd w:val="0"/>
              <w:spacing w:before="100" w:after="100"/>
              <w:ind w:right="-20"/>
              <w:jc w:val="center"/>
              <w:rPr>
                <w:rFonts w:ascii="Times New Roman" w:hAnsi="Times New Roman" w:cs="Times New Roman"/>
              </w:rPr>
            </w:pPr>
            <w:r>
              <w:rPr>
                <w:rFonts w:ascii="Times New Roman" w:hAnsi="Times New Roman" w:cs="Times New Roman"/>
                <w:bCs/>
                <w:noProof/>
              </w:rPr>
              <mc:AlternateContent>
                <mc:Choice Requires="wps">
                  <w:drawing>
                    <wp:anchor distT="0" distB="0" distL="114300" distR="114300" simplePos="0" relativeHeight="251756544" behindDoc="0" locked="0" layoutInCell="1" allowOverlap="1">
                      <wp:simplePos x="0" y="0"/>
                      <wp:positionH relativeFrom="column">
                        <wp:posOffset>323215</wp:posOffset>
                      </wp:positionH>
                      <wp:positionV relativeFrom="paragraph">
                        <wp:posOffset>-210185</wp:posOffset>
                      </wp:positionV>
                      <wp:extent cx="114300" cy="142875"/>
                      <wp:effectExtent l="0" t="0" r="19050" b="28575"/>
                      <wp:wrapNone/>
                      <wp:docPr id="1121413408"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14300" cy="142875"/>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2446" style="width:9pt;height:11.25pt;margin-top:-16.55pt;margin-left:25.45pt;mso-height-percent:0;mso-height-relative:margin;mso-width-percent:0;mso-width-relative:margin;mso-wrap-distance-bottom:0;mso-wrap-distance-left:9pt;mso-wrap-distance-right:9pt;mso-wrap-distance-top:0;mso-wrap-style:square;position:absolute;visibility:visible;v-text-anchor:middle;z-index:251757568" fillcolor="white" strokecolor="black" strokeweight="1pt"/>
                  </w:pict>
                </mc:Fallback>
              </mc:AlternateContent>
            </w: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9111321" name="Group 13991113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81351331" name="Rectangle: Rounded Corners 58135133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66408172" name="Rectangle: Rounded Corners 16664081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5453466" name="Rectangle: Rounded Corners 9454534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4061309" name="Rectangle: Rounded Corners 7340613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280300" name="Rectangle: Rounded Corners 2062803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9111321" o:spid="_x0000_i2447" style="width:71.45pt;height:21.6pt;mso-position-horizontal-relative:char;mso-position-vertical-relative:line" coordsize="9071,2743">
                      <v:roundrect id="Rectangle: Rounded Corners 581351331" o:spid="_x0000_s2448" style="width:1828;height:2743;mso-wrap-style:square;position:absolute;visibility:visible;v-text-anchor:middle" arcsize="10923f" fillcolor="white" strokecolor="#7f7f7f" strokeweight="0.25pt">
                        <v:stroke joinstyle="miter"/>
                      </v:roundrect>
                      <v:roundrect id="Rectangle: Rounded Corners 1666408172" o:spid="_x0000_s2449" style="width:1829;height:2743;left:1810;mso-wrap-style:square;position:absolute;visibility:visible;v-text-anchor:middle" arcsize="10923f" fillcolor="white" strokecolor="#7f7f7f" strokeweight="0.25pt">
                        <v:stroke joinstyle="miter"/>
                      </v:roundrect>
                      <v:roundrect id="Rectangle: Rounded Corners 945453466" o:spid="_x0000_s2450" style="width:1829;height:2743;left:3621;mso-wrap-style:square;position:absolute;visibility:visible;v-text-anchor:middle" arcsize="10923f" fillcolor="white" strokecolor="#7f7f7f" strokeweight="0.25pt">
                        <v:stroke joinstyle="miter"/>
                      </v:roundrect>
                      <v:roundrect id="Rectangle: Rounded Corners 734061309" o:spid="_x0000_s2451" style="width:1828;height:2743;left:5432;mso-wrap-style:square;position:absolute;visibility:visible;v-text-anchor:middle" arcsize="10923f" fillcolor="white" strokecolor="#7f7f7f" strokeweight="0.25pt">
                        <v:stroke joinstyle="miter"/>
                      </v:roundrect>
                      <v:roundrect id="Rectangle: Rounded Corners 206280300" o:spid="_x0000_s245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5A1C1140" w14:textId="32235E14">
            <w:pPr>
              <w:widowControl w:val="0"/>
              <w:autoSpaceDE w:val="0"/>
              <w:autoSpaceDN w:val="0"/>
              <w:adjustRightInd w:val="0"/>
              <w:spacing w:before="100" w:after="100"/>
              <w:ind w:right="-20"/>
              <w:jc w:val="center"/>
              <w:rPr>
                <w:rFonts w:ascii="Times New Roman" w:hAnsi="Times New Roman" w:cs="Times New Roman"/>
              </w:rPr>
            </w:pPr>
            <w:r>
              <w:rPr>
                <w:rFonts w:ascii="Times New Roman" w:hAnsi="Times New Roman" w:cs="Times New Roman"/>
                <w:bCs/>
                <w:noProof/>
              </w:rPr>
              <mc:AlternateContent>
                <mc:Choice Requires="wps">
                  <w:drawing>
                    <wp:anchor distT="0" distB="0" distL="114300" distR="114300" simplePos="0" relativeHeight="251758592" behindDoc="0" locked="0" layoutInCell="1" allowOverlap="1">
                      <wp:simplePos x="0" y="0"/>
                      <wp:positionH relativeFrom="column">
                        <wp:posOffset>330835</wp:posOffset>
                      </wp:positionH>
                      <wp:positionV relativeFrom="paragraph">
                        <wp:posOffset>-191135</wp:posOffset>
                      </wp:positionV>
                      <wp:extent cx="123825" cy="133350"/>
                      <wp:effectExtent l="0" t="0" r="28575" b="19050"/>
                      <wp:wrapNone/>
                      <wp:docPr id="626721333"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23825" cy="1333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2453" style="width:9.75pt;height:10.5pt;margin-top:-15.05pt;margin-left:26.05pt;mso-height-percent:0;mso-height-relative:margin;mso-width-percent:0;mso-width-relative:margin;mso-wrap-distance-bottom:0;mso-wrap-distance-left:9pt;mso-wrap-distance-right:9pt;mso-wrap-distance-top:0;mso-wrap-style:square;position:absolute;visibility:visible;v-text-anchor:middle;z-index:251759616" fillcolor="white" strokecolor="black" strokeweight="1pt"/>
                  </w:pict>
                </mc:Fallback>
              </mc:AlternateContent>
            </w: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05561277" name="Group 20055612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03165585" name="Rectangle: Rounded Corners 160316558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6067757" name="Rectangle: Rounded Corners 11460677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8367630" name="Rectangle: Rounded Corners 5383676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1420105" name="Rectangle: Rounded Corners 11214201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8803616" name="Rectangle: Rounded Corners 12188036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05561277" o:spid="_x0000_i2454" style="width:71.45pt;height:21.6pt;mso-position-horizontal-relative:char;mso-position-vertical-relative:line" coordsize="9071,2743">
                      <v:roundrect id="Rectangle: Rounded Corners 1603165585" o:spid="_x0000_s2455" style="width:1828;height:2743;mso-wrap-style:square;position:absolute;visibility:visible;v-text-anchor:middle" arcsize="10923f" fillcolor="white" strokecolor="#7f7f7f" strokeweight="0.25pt">
                        <v:stroke joinstyle="miter"/>
                      </v:roundrect>
                      <v:roundrect id="Rectangle: Rounded Corners 1146067757" o:spid="_x0000_s2456" style="width:1829;height:2743;left:1810;mso-wrap-style:square;position:absolute;visibility:visible;v-text-anchor:middle" arcsize="10923f" fillcolor="white" strokecolor="#7f7f7f" strokeweight="0.25pt">
                        <v:stroke joinstyle="miter"/>
                      </v:roundrect>
                      <v:roundrect id="Rectangle: Rounded Corners 538367630" o:spid="_x0000_s2457" style="width:1829;height:2743;left:3621;mso-wrap-style:square;position:absolute;visibility:visible;v-text-anchor:middle" arcsize="10923f" fillcolor="white" strokecolor="#7f7f7f" strokeweight="0.25pt">
                        <v:stroke joinstyle="miter"/>
                      </v:roundrect>
                      <v:roundrect id="Rectangle: Rounded Corners 1121420105" o:spid="_x0000_s2458" style="width:1828;height:2743;left:5432;mso-wrap-style:square;position:absolute;visibility:visible;v-text-anchor:middle" arcsize="10923f" fillcolor="white" strokecolor="#7f7f7f" strokeweight="0.25pt">
                        <v:stroke joinstyle="miter"/>
                      </v:roundrect>
                      <v:roundrect id="Rectangle: Rounded Corners 1218803616" o:spid="_x0000_s24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AA535B9" w14:textId="77777777" w:rsidTr="003F7C8A">
        <w:tblPrEx>
          <w:tblW w:w="10980" w:type="dxa"/>
          <w:tblInd w:w="-90" w:type="dxa"/>
          <w:tblLayout w:type="fixed"/>
          <w:tblLook w:val="04A0"/>
        </w:tblPrEx>
        <w:trPr>
          <w:trHeight w:val="81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FB69DC" w:rsidP="00B32FFB" w14:paraId="33C9D432"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32FFB" w:rsidRPr="00112E29" w:rsidP="00B32FFB" w14:paraId="3B32E20A" w14:textId="60DE448D">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2A167FE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09127455" name="Group 70912745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94150828" name="Rectangle: Rounded Corners 16941508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1825066" name="Rectangle: Rounded Corners 16018250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9559433" name="Rectangle: Rounded Corners 15395594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7984943" name="Rectangle: Rounded Corners 4779849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69934522" name="Rectangle: Rounded Corners 17699345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09127455" o:spid="_x0000_i2460" style="width:71.45pt;height:21.6pt;mso-position-horizontal-relative:char;mso-position-vertical-relative:line" coordsize="9071,2743">
                      <v:roundrect id="Rectangle: Rounded Corners 1694150828" o:spid="_x0000_s2461" style="width:1828;height:2743;mso-wrap-style:square;position:absolute;visibility:visible;v-text-anchor:middle" arcsize="10923f" fillcolor="white" strokecolor="#7f7f7f" strokeweight="0.25pt">
                        <v:stroke joinstyle="miter"/>
                      </v:roundrect>
                      <v:roundrect id="Rectangle: Rounded Corners 1601825066" o:spid="_x0000_s2462" style="width:1829;height:2743;left:1810;mso-wrap-style:square;position:absolute;visibility:visible;v-text-anchor:middle" arcsize="10923f" fillcolor="white" strokecolor="#7f7f7f" strokeweight="0.25pt">
                        <v:stroke joinstyle="miter"/>
                      </v:roundrect>
                      <v:roundrect id="Rectangle: Rounded Corners 1539559433" o:spid="_x0000_s2463" style="width:1829;height:2743;left:3621;mso-wrap-style:square;position:absolute;visibility:visible;v-text-anchor:middle" arcsize="10923f" fillcolor="white" strokecolor="#7f7f7f" strokeweight="0.25pt">
                        <v:stroke joinstyle="miter"/>
                      </v:roundrect>
                      <v:roundrect id="Rectangle: Rounded Corners 477984943" o:spid="_x0000_s2464" style="width:1828;height:2743;left:5432;mso-wrap-style:square;position:absolute;visibility:visible;v-text-anchor:middle" arcsize="10923f" fillcolor="white" strokecolor="#7f7f7f" strokeweight="0.25pt">
                        <v:stroke joinstyle="miter"/>
                      </v:roundrect>
                      <v:roundrect id="Rectangle: Rounded Corners 1769934522" o:spid="_x0000_s24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3C35E52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72536757" name="Group 10725367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99223187" name="Rectangle: Rounded Corners 20992231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5864822" name="Rectangle: Rounded Corners 25586482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685808" name="Rectangle: Rounded Corners 2056858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5753061" name="Rectangle: Rounded Corners 12757530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0272221" name="Rectangle: Rounded Corners 169027222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72536757" o:spid="_x0000_i2466" style="width:71.45pt;height:21.6pt;mso-position-horizontal-relative:char;mso-position-vertical-relative:line" coordsize="9071,2743">
                      <v:roundrect id="Rectangle: Rounded Corners 2099223187" o:spid="_x0000_s2467" style="width:1828;height:2743;mso-wrap-style:square;position:absolute;visibility:visible;v-text-anchor:middle" arcsize="10923f" fillcolor="white" strokecolor="#7f7f7f" strokeweight="0.25pt">
                        <v:stroke joinstyle="miter"/>
                      </v:roundrect>
                      <v:roundrect id="Rectangle: Rounded Corners 255864822" o:spid="_x0000_s2468" style="width:1829;height:2743;left:1810;mso-wrap-style:square;position:absolute;visibility:visible;v-text-anchor:middle" arcsize="10923f" fillcolor="white" strokecolor="#7f7f7f" strokeweight="0.25pt">
                        <v:stroke joinstyle="miter"/>
                      </v:roundrect>
                      <v:roundrect id="Rectangle: Rounded Corners 205685808" o:spid="_x0000_s2469" style="width:1829;height:2743;left:3621;mso-wrap-style:square;position:absolute;visibility:visible;v-text-anchor:middle" arcsize="10923f" fillcolor="white" strokecolor="#7f7f7f" strokeweight="0.25pt">
                        <v:stroke joinstyle="miter"/>
                      </v:roundrect>
                      <v:roundrect id="Rectangle: Rounded Corners 1275753061" o:spid="_x0000_s2470" style="width:1828;height:2743;left:5432;mso-wrap-style:square;position:absolute;visibility:visible;v-text-anchor:middle" arcsize="10923f" fillcolor="white" strokecolor="#7f7f7f" strokeweight="0.25pt">
                        <v:stroke joinstyle="miter"/>
                      </v:roundrect>
                      <v:roundrect id="Rectangle: Rounded Corners 1690272221" o:spid="_x0000_s24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BACBF0D" w14:textId="77777777" w:rsidTr="003F7C8A">
        <w:tblPrEx>
          <w:tblW w:w="10980" w:type="dxa"/>
          <w:tblInd w:w="-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FB69DC" w:rsidP="00B32FFB" w14:paraId="63FF0EE1"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32FFB" w:rsidRPr="00112E29" w:rsidP="00B32FFB" w14:paraId="5509EAE3" w14:textId="4AEAC02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7884DA3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5449639" name="Group 15544963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1197407" name="Rectangle: Rounded Corners 20119740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60042531" name="Rectangle: Rounded Corners 17600425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6747984" name="Rectangle: Rounded Corners 4267479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3808994" name="Rectangle: Rounded Corners 4438089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507541" name="Rectangle: Rounded Corners 1745075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5449639" o:spid="_x0000_i2472" style="width:71.45pt;height:21.6pt;mso-position-horizontal-relative:char;mso-position-vertical-relative:line" coordsize="9071,2743">
                      <v:roundrect id="Rectangle: Rounded Corners 201197407" o:spid="_x0000_s2473" style="width:1828;height:2743;mso-wrap-style:square;position:absolute;visibility:visible;v-text-anchor:middle" arcsize="10923f" fillcolor="white" strokecolor="#7f7f7f" strokeweight="0.25pt">
                        <v:stroke joinstyle="miter"/>
                      </v:roundrect>
                      <v:roundrect id="Rectangle: Rounded Corners 1760042531" o:spid="_x0000_s2474" style="width:1829;height:2743;left:1810;mso-wrap-style:square;position:absolute;visibility:visible;v-text-anchor:middle" arcsize="10923f" fillcolor="white" strokecolor="#7f7f7f" strokeweight="0.25pt">
                        <v:stroke joinstyle="miter"/>
                      </v:roundrect>
                      <v:roundrect id="Rectangle: Rounded Corners 426747984" o:spid="_x0000_s2475" style="width:1829;height:2743;left:3621;mso-wrap-style:square;position:absolute;visibility:visible;v-text-anchor:middle" arcsize="10923f" fillcolor="white" strokecolor="#7f7f7f" strokeweight="0.25pt">
                        <v:stroke joinstyle="miter"/>
                      </v:roundrect>
                      <v:roundrect id="Rectangle: Rounded Corners 443808994" o:spid="_x0000_s2476" style="width:1828;height:2743;left:5432;mso-wrap-style:square;position:absolute;visibility:visible;v-text-anchor:middle" arcsize="10923f" fillcolor="white" strokecolor="#7f7f7f" strokeweight="0.25pt">
                        <v:stroke joinstyle="miter"/>
                      </v:roundrect>
                      <v:roundrect id="Rectangle: Rounded Corners 174507541" o:spid="_x0000_s24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1BB50C7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65620281" name="Group 16656202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58091203" name="Rectangle: Rounded Corners 13580912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4889530" name="Rectangle: Rounded Corners 124488953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2349856" name="Rectangle: Rounded Corners 6223498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9769635" name="Rectangle: Rounded Corners 12097696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8595070" name="Rectangle: Rounded Corners 12485950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65620281" o:spid="_x0000_i2478" style="width:71.45pt;height:21.6pt;mso-position-horizontal-relative:char;mso-position-vertical-relative:line" coordsize="9071,2743">
                      <v:roundrect id="Rectangle: Rounded Corners 1358091203" o:spid="_x0000_s2479" style="width:1828;height:2743;mso-wrap-style:square;position:absolute;visibility:visible;v-text-anchor:middle" arcsize="10923f" fillcolor="white" strokecolor="#7f7f7f" strokeweight="0.25pt">
                        <v:stroke joinstyle="miter"/>
                      </v:roundrect>
                      <v:roundrect id="Rectangle: Rounded Corners 1244889530" o:spid="_x0000_s2480" style="width:1829;height:2743;left:1810;mso-wrap-style:square;position:absolute;visibility:visible;v-text-anchor:middle" arcsize="10923f" fillcolor="white" strokecolor="#7f7f7f" strokeweight="0.25pt">
                        <v:stroke joinstyle="miter"/>
                      </v:roundrect>
                      <v:roundrect id="Rectangle: Rounded Corners 622349856" o:spid="_x0000_s2481" style="width:1829;height:2743;left:3621;mso-wrap-style:square;position:absolute;visibility:visible;v-text-anchor:middle" arcsize="10923f" fillcolor="white" strokecolor="#7f7f7f" strokeweight="0.25pt">
                        <v:stroke joinstyle="miter"/>
                      </v:roundrect>
                      <v:roundrect id="Rectangle: Rounded Corners 1209769635" o:spid="_x0000_s2482" style="width:1828;height:2743;left:5432;mso-wrap-style:square;position:absolute;visibility:visible;v-text-anchor:middle" arcsize="10923f" fillcolor="white" strokecolor="#7f7f7f" strokeweight="0.25pt">
                        <v:stroke joinstyle="miter"/>
                      </v:roundrect>
                      <v:roundrect id="Rectangle: Rounded Corners 1248595070" o:spid="_x0000_s24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9C59BD4" w14:textId="77777777" w:rsidTr="003F7C8A">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FB69DC" w:rsidP="00B32FFB" w14:paraId="1B6E1038"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32FFB" w:rsidRPr="00112E29" w:rsidP="00B32FFB" w14:paraId="51311561" w14:textId="6870E3F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630E0A1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07282372" name="Group 3072823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4803603" name="Rectangle: Rounded Corners 4348036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4791930" name="Rectangle: Rounded Corners 27479193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7437846" name="Rectangle: Rounded Corners 16874378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2494374" name="Rectangle: Rounded Corners 6524943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976061" name="Rectangle: Rounded Corners 589760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07282372" o:spid="_x0000_i2484" style="width:71.45pt;height:21.6pt;mso-position-horizontal-relative:char;mso-position-vertical-relative:line" coordsize="9071,2743">
                      <v:roundrect id="Rectangle: Rounded Corners 434803603" o:spid="_x0000_s2485" style="width:1828;height:2743;mso-wrap-style:square;position:absolute;visibility:visible;v-text-anchor:middle" arcsize="10923f" fillcolor="white" strokecolor="#7f7f7f" strokeweight="0.25pt">
                        <v:stroke joinstyle="miter"/>
                      </v:roundrect>
                      <v:roundrect id="Rectangle: Rounded Corners 274791930" o:spid="_x0000_s2486" style="width:1829;height:2743;left:1810;mso-wrap-style:square;position:absolute;visibility:visible;v-text-anchor:middle" arcsize="10923f" fillcolor="white" strokecolor="#7f7f7f" strokeweight="0.25pt">
                        <v:stroke joinstyle="miter"/>
                      </v:roundrect>
                      <v:roundrect id="Rectangle: Rounded Corners 1687437846" o:spid="_x0000_s2487" style="width:1829;height:2743;left:3621;mso-wrap-style:square;position:absolute;visibility:visible;v-text-anchor:middle" arcsize="10923f" fillcolor="white" strokecolor="#7f7f7f" strokeweight="0.25pt">
                        <v:stroke joinstyle="miter"/>
                      </v:roundrect>
                      <v:roundrect id="Rectangle: Rounded Corners 652494374" o:spid="_x0000_s2488" style="width:1828;height:2743;left:5432;mso-wrap-style:square;position:absolute;visibility:visible;v-text-anchor:middle" arcsize="10923f" fillcolor="white" strokecolor="#7f7f7f" strokeweight="0.25pt">
                        <v:stroke joinstyle="miter"/>
                      </v:roundrect>
                      <v:roundrect id="Rectangle: Rounded Corners 58976061" o:spid="_x0000_s24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2CA53A9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3273210" name="Group 1032732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31677681" name="Rectangle: Rounded Corners 12316776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5312440" name="Rectangle: Rounded Corners 15753124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1481982" name="Rectangle: Rounded Corners 3914819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6627294" name="Rectangle: Rounded Corners 19266272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87797568" name="Rectangle: Rounded Corners 8877975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3273210" o:spid="_x0000_i2490" style="width:71.45pt;height:21.6pt;mso-position-horizontal-relative:char;mso-position-vertical-relative:line" coordsize="9071,2743">
                      <v:roundrect id="Rectangle: Rounded Corners 1231677681" o:spid="_x0000_s2491" style="width:1828;height:2743;mso-wrap-style:square;position:absolute;visibility:visible;v-text-anchor:middle" arcsize="10923f" fillcolor="white" strokecolor="#7f7f7f" strokeweight="0.25pt">
                        <v:stroke joinstyle="miter"/>
                      </v:roundrect>
                      <v:roundrect id="Rectangle: Rounded Corners 1575312440" o:spid="_x0000_s2492" style="width:1829;height:2743;left:1810;mso-wrap-style:square;position:absolute;visibility:visible;v-text-anchor:middle" arcsize="10923f" fillcolor="white" strokecolor="#7f7f7f" strokeweight="0.25pt">
                        <v:stroke joinstyle="miter"/>
                      </v:roundrect>
                      <v:roundrect id="Rectangle: Rounded Corners 391481982" o:spid="_x0000_s2493" style="width:1829;height:2743;left:3621;mso-wrap-style:square;position:absolute;visibility:visible;v-text-anchor:middle" arcsize="10923f" fillcolor="white" strokecolor="#7f7f7f" strokeweight="0.25pt">
                        <v:stroke joinstyle="miter"/>
                      </v:roundrect>
                      <v:roundrect id="Rectangle: Rounded Corners 1926627294" o:spid="_x0000_s2494" style="width:1828;height:2743;left:5432;mso-wrap-style:square;position:absolute;visibility:visible;v-text-anchor:middle" arcsize="10923f" fillcolor="white" strokecolor="#7f7f7f" strokeweight="0.25pt">
                        <v:stroke joinstyle="miter"/>
                      </v:roundrect>
                      <v:roundrect id="Rectangle: Rounded Corners 887797568" o:spid="_x0000_s24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03EB8E6" w14:textId="77777777" w:rsidTr="003F7C8A">
        <w:tblPrEx>
          <w:tblW w:w="10980" w:type="dxa"/>
          <w:tblInd w:w="-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FB69DC" w:rsidP="00B32FFB" w14:paraId="49478255"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32FFB" w:rsidRPr="00112E29" w:rsidP="00B32FFB" w14:paraId="212CFC8C" w14:textId="575FD85C">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55E1540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05673690" name="Group 90567369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93783186" name="Rectangle: Rounded Corners 209378318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2809517" name="Rectangle: Rounded Corners 7528095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9224091" name="Rectangle: Rounded Corners 79922409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253748" name="Rectangle: Rounded Corners 382537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2879346" name="Rectangle: Rounded Corners 10128793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05673690" o:spid="_x0000_i2496" style="width:71.45pt;height:21.6pt;mso-position-horizontal-relative:char;mso-position-vertical-relative:line" coordsize="9071,2743">
                      <v:roundrect id="Rectangle: Rounded Corners 2093783186" o:spid="_x0000_s2497" style="width:1828;height:2743;mso-wrap-style:square;position:absolute;visibility:visible;v-text-anchor:middle" arcsize="10923f" fillcolor="white" strokecolor="#7f7f7f" strokeweight="0.25pt">
                        <v:stroke joinstyle="miter"/>
                      </v:roundrect>
                      <v:roundrect id="Rectangle: Rounded Corners 752809517" o:spid="_x0000_s2498" style="width:1829;height:2743;left:1810;mso-wrap-style:square;position:absolute;visibility:visible;v-text-anchor:middle" arcsize="10923f" fillcolor="white" strokecolor="#7f7f7f" strokeweight="0.25pt">
                        <v:stroke joinstyle="miter"/>
                      </v:roundrect>
                      <v:roundrect id="Rectangle: Rounded Corners 799224091" o:spid="_x0000_s2499" style="width:1829;height:2743;left:3621;mso-wrap-style:square;position:absolute;visibility:visible;v-text-anchor:middle" arcsize="10923f" fillcolor="white" strokecolor="#7f7f7f" strokeweight="0.25pt">
                        <v:stroke joinstyle="miter"/>
                      </v:roundrect>
                      <v:roundrect id="Rectangle: Rounded Corners 38253748" o:spid="_x0000_s2500" style="width:1828;height:2743;left:5432;mso-wrap-style:square;position:absolute;visibility:visible;v-text-anchor:middle" arcsize="10923f" fillcolor="white" strokecolor="#7f7f7f" strokeweight="0.25pt">
                        <v:stroke joinstyle="miter"/>
                      </v:roundrect>
                      <v:roundrect id="Rectangle: Rounded Corners 1012879346" o:spid="_x0000_s25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4061BA8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90873087" name="Group 49087308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03344693" name="Rectangle: Rounded Corners 10033446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9386953" name="Rectangle: Rounded Corners 49938695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2359495" name="Rectangle: Rounded Corners 7923594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0342530" name="Rectangle: Rounded Corners 186034253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9577701" name="Rectangle: Rounded Corners 8295777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90873087" o:spid="_x0000_i2502" style="width:71.45pt;height:21.6pt;mso-position-horizontal-relative:char;mso-position-vertical-relative:line" coordsize="9071,2743">
                      <v:roundrect id="Rectangle: Rounded Corners 1003344693" o:spid="_x0000_s2503" style="width:1828;height:2743;mso-wrap-style:square;position:absolute;visibility:visible;v-text-anchor:middle" arcsize="10923f" fillcolor="white" strokecolor="#7f7f7f" strokeweight="0.25pt">
                        <v:stroke joinstyle="miter"/>
                      </v:roundrect>
                      <v:roundrect id="Rectangle: Rounded Corners 499386953" o:spid="_x0000_s2504" style="width:1829;height:2743;left:1810;mso-wrap-style:square;position:absolute;visibility:visible;v-text-anchor:middle" arcsize="10923f" fillcolor="white" strokecolor="#7f7f7f" strokeweight="0.25pt">
                        <v:stroke joinstyle="miter"/>
                      </v:roundrect>
                      <v:roundrect id="Rectangle: Rounded Corners 792359495" o:spid="_x0000_s2505" style="width:1829;height:2743;left:3621;mso-wrap-style:square;position:absolute;visibility:visible;v-text-anchor:middle" arcsize="10923f" fillcolor="white" strokecolor="#7f7f7f" strokeweight="0.25pt">
                        <v:stroke joinstyle="miter"/>
                      </v:roundrect>
                      <v:roundrect id="Rectangle: Rounded Corners 1860342530" o:spid="_x0000_s2506" style="width:1828;height:2743;left:5432;mso-wrap-style:square;position:absolute;visibility:visible;v-text-anchor:middle" arcsize="10923f" fillcolor="white" strokecolor="#7f7f7f" strokeweight="0.25pt">
                        <v:stroke joinstyle="miter"/>
                      </v:roundrect>
                      <v:roundrect id="Rectangle: Rounded Corners 829577701" o:spid="_x0000_s25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B467666" w14:textId="77777777" w:rsidTr="003F7C8A">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FB69DC" w:rsidP="00B32FFB" w14:paraId="6E7D7630"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32FFB" w:rsidRPr="00112E29" w:rsidP="00B32FFB" w14:paraId="42EE187A" w14:textId="35C6B51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432DD1E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05020147" name="Group 6050201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21707900" name="Rectangle: Rounded Corners 6217079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5604937" name="Rectangle: Rounded Corners 5656049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2951833" name="Rectangle: Rounded Corners 19729518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607271" name="Rectangle: Rounded Corners 2136072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9106921" name="Rectangle: Rounded Corners 149910692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05020147" o:spid="_x0000_i2508" style="width:71.45pt;height:21.6pt;mso-position-horizontal-relative:char;mso-position-vertical-relative:line" coordsize="9071,2743">
                      <v:roundrect id="Rectangle: Rounded Corners 621707900" o:spid="_x0000_s2509" style="width:1828;height:2743;mso-wrap-style:square;position:absolute;visibility:visible;v-text-anchor:middle" arcsize="10923f" fillcolor="white" strokecolor="#7f7f7f" strokeweight="0.25pt">
                        <v:stroke joinstyle="miter"/>
                      </v:roundrect>
                      <v:roundrect id="Rectangle: Rounded Corners 565604937" o:spid="_x0000_s2510" style="width:1829;height:2743;left:1810;mso-wrap-style:square;position:absolute;visibility:visible;v-text-anchor:middle" arcsize="10923f" fillcolor="white" strokecolor="#7f7f7f" strokeweight="0.25pt">
                        <v:stroke joinstyle="miter"/>
                      </v:roundrect>
                      <v:roundrect id="Rectangle: Rounded Corners 1972951833" o:spid="_x0000_s2511" style="width:1829;height:2743;left:3621;mso-wrap-style:square;position:absolute;visibility:visible;v-text-anchor:middle" arcsize="10923f" fillcolor="white" strokecolor="#7f7f7f" strokeweight="0.25pt">
                        <v:stroke joinstyle="miter"/>
                      </v:roundrect>
                      <v:roundrect id="Rectangle: Rounded Corners 213607271" o:spid="_x0000_s2512" style="width:1828;height:2743;left:5432;mso-wrap-style:square;position:absolute;visibility:visible;v-text-anchor:middle" arcsize="10923f" fillcolor="white" strokecolor="#7f7f7f" strokeweight="0.25pt">
                        <v:stroke joinstyle="miter"/>
                      </v:roundrect>
                      <v:roundrect id="Rectangle: Rounded Corners 1499106921" o:spid="_x0000_s25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4FDA785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14788151" name="Group 141478815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16640444" name="Rectangle: Rounded Corners 17166404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4625266" name="Rectangle: Rounded Corners 5846252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099499" name="Rectangle: Rounded Corners 790994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2196071" name="Rectangle: Rounded Corners 2421960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4625004" name="Rectangle: Rounded Corners 12346250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14788151" o:spid="_x0000_i2514" style="width:71.45pt;height:21.6pt;mso-position-horizontal-relative:char;mso-position-vertical-relative:line" coordsize="9071,2743">
                      <v:roundrect id="Rectangle: Rounded Corners 1716640444" o:spid="_x0000_s2515" style="width:1828;height:2743;mso-wrap-style:square;position:absolute;visibility:visible;v-text-anchor:middle" arcsize="10923f" fillcolor="white" strokecolor="#7f7f7f" strokeweight="0.25pt">
                        <v:stroke joinstyle="miter"/>
                      </v:roundrect>
                      <v:roundrect id="Rectangle: Rounded Corners 584625266" o:spid="_x0000_s2516" style="width:1829;height:2743;left:1810;mso-wrap-style:square;position:absolute;visibility:visible;v-text-anchor:middle" arcsize="10923f" fillcolor="white" strokecolor="#7f7f7f" strokeweight="0.25pt">
                        <v:stroke joinstyle="miter"/>
                      </v:roundrect>
                      <v:roundrect id="Rectangle: Rounded Corners 79099499" o:spid="_x0000_s2517" style="width:1829;height:2743;left:3621;mso-wrap-style:square;position:absolute;visibility:visible;v-text-anchor:middle" arcsize="10923f" fillcolor="white" strokecolor="#7f7f7f" strokeweight="0.25pt">
                        <v:stroke joinstyle="miter"/>
                      </v:roundrect>
                      <v:roundrect id="Rectangle: Rounded Corners 242196071" o:spid="_x0000_s2518" style="width:1828;height:2743;left:5432;mso-wrap-style:square;position:absolute;visibility:visible;v-text-anchor:middle" arcsize="10923f" fillcolor="white" strokecolor="#7f7f7f" strokeweight="0.25pt">
                        <v:stroke joinstyle="miter"/>
                      </v:roundrect>
                      <v:roundrect id="Rectangle: Rounded Corners 1234625004" o:spid="_x0000_s25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6F66781" w14:textId="77777777" w:rsidTr="003F7C8A">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32FFB" w:rsidRPr="00FB69DC" w:rsidP="00B32FFB" w14:paraId="0C2BB78D"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32FFB" w:rsidRPr="00112E29" w:rsidP="00B32FFB" w14:paraId="04DC8851" w14:textId="042D4DC1">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32FFB" w:rsidRPr="00CE3155" w:rsidP="00B32FFB" w14:paraId="1B66326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34232985" name="Group 163423298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44634815" name="Rectangle: Rounded Corners 74463481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6186729" name="Rectangle: Rounded Corners 40618672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1981120" name="Rectangle: Rounded Corners 8719811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9619719" name="Rectangle: Rounded Corners 189961971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9516518" name="Rectangle: Rounded Corners 17795165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34232985" o:spid="_x0000_i2520" style="width:71.45pt;height:21.6pt;mso-position-horizontal-relative:char;mso-position-vertical-relative:line" coordsize="9071,2743">
                      <v:roundrect id="Rectangle: Rounded Corners 744634815" o:spid="_x0000_s2521" style="width:1828;height:2743;mso-wrap-style:square;position:absolute;visibility:visible;v-text-anchor:middle" arcsize="10923f" fillcolor="white" strokecolor="#7f7f7f" strokeweight="0.25pt">
                        <v:stroke joinstyle="miter"/>
                      </v:roundrect>
                      <v:roundrect id="Rectangle: Rounded Corners 406186729" o:spid="_x0000_s2522" style="width:1829;height:2743;left:1810;mso-wrap-style:square;position:absolute;visibility:visible;v-text-anchor:middle" arcsize="10923f" fillcolor="white" strokecolor="#7f7f7f" strokeweight="0.25pt">
                        <v:stroke joinstyle="miter"/>
                      </v:roundrect>
                      <v:roundrect id="Rectangle: Rounded Corners 871981120" o:spid="_x0000_s2523" style="width:1829;height:2743;left:3621;mso-wrap-style:square;position:absolute;visibility:visible;v-text-anchor:middle" arcsize="10923f" fillcolor="white" strokecolor="#7f7f7f" strokeweight="0.25pt">
                        <v:stroke joinstyle="miter"/>
                      </v:roundrect>
                      <v:roundrect id="Rectangle: Rounded Corners 1899619719" o:spid="_x0000_s2524" style="width:1828;height:2743;left:5432;mso-wrap-style:square;position:absolute;visibility:visible;v-text-anchor:middle" arcsize="10923f" fillcolor="white" strokecolor="#7f7f7f" strokeweight="0.25pt">
                        <v:stroke joinstyle="miter"/>
                      </v:roundrect>
                      <v:roundrect id="Rectangle: Rounded Corners 1779516518" o:spid="_x0000_s25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32FFB" w:rsidRPr="00CE3155" w:rsidP="00B32FFB" w14:paraId="3AA7EB3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64417572" name="Group 5644175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52217723" name="Rectangle: Rounded Corners 10522177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77521401" name="Rectangle: Rounded Corners 1477521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2971113" name="Rectangle: Rounded Corners 20429711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13597" name="Rectangle: Rounded Corners 121135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8857560" name="Rectangle: Rounded Corners 7988575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64417572" o:spid="_x0000_i2526" style="width:71.45pt;height:21.6pt;mso-position-horizontal-relative:char;mso-position-vertical-relative:line" coordsize="9071,2743">
                      <v:roundrect id="Rectangle: Rounded Corners 1052217723" o:spid="_x0000_s2527" style="width:1828;height:2743;mso-wrap-style:square;position:absolute;visibility:visible;v-text-anchor:middle" arcsize="10923f" fillcolor="white" strokecolor="#7f7f7f" strokeweight="0.25pt">
                        <v:stroke joinstyle="miter"/>
                      </v:roundrect>
                      <v:roundrect id="Rectangle: Rounded Corners 1477521401" o:spid="_x0000_s2528" style="width:1829;height:2743;left:1810;mso-wrap-style:square;position:absolute;visibility:visible;v-text-anchor:middle" arcsize="10923f" fillcolor="white" strokecolor="#7f7f7f" strokeweight="0.25pt">
                        <v:stroke joinstyle="miter"/>
                      </v:roundrect>
                      <v:roundrect id="Rectangle: Rounded Corners 2042971113" o:spid="_x0000_s2529" style="width:1829;height:2743;left:3621;mso-wrap-style:square;position:absolute;visibility:visible;v-text-anchor:middle" arcsize="10923f" fillcolor="white" strokecolor="#7f7f7f" strokeweight="0.25pt">
                        <v:stroke joinstyle="miter"/>
                      </v:roundrect>
                      <v:roundrect id="Rectangle: Rounded Corners 12113597" o:spid="_x0000_s2530" style="width:1828;height:2743;left:5432;mso-wrap-style:square;position:absolute;visibility:visible;v-text-anchor:middle" arcsize="10923f" fillcolor="white" strokecolor="#7f7f7f" strokeweight="0.25pt">
                        <v:stroke joinstyle="miter"/>
                      </v:roundrect>
                      <v:roundrect id="Rectangle: Rounded Corners 798857560" o:spid="_x0000_s25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3648302" w14:textId="77777777" w:rsidTr="003F7C8A">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DC2B0D" w:rsidRPr="00B32FFB" w:rsidP="00B32FFB" w14:paraId="45ED9C40" w14:textId="231F1C23">
            <w:pPr>
              <w:pStyle w:val="ListParagraph"/>
              <w:widowControl w:val="0"/>
              <w:numPr>
                <w:ilvl w:val="0"/>
                <w:numId w:val="32"/>
              </w:numPr>
              <w:autoSpaceDE w:val="0"/>
              <w:autoSpaceDN w:val="0"/>
              <w:adjustRightInd w:val="0"/>
              <w:spacing w:before="100" w:after="100"/>
              <w:ind w:left="165" w:right="-20" w:hanging="270"/>
              <w:rPr>
                <w:rFonts w:ascii="Times New Roman" w:hAnsi="Times New Roman" w:cs="Times New Roman"/>
                <w:b/>
                <w:bCs/>
                <w:sz w:val="21"/>
                <w:szCs w:val="21"/>
              </w:rPr>
            </w:pPr>
            <w:r w:rsidRPr="00B32FFB">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DC2B0D" w:rsidRPr="00CE3155" w:rsidP="00C663E6" w14:paraId="47901BAA"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54646698" name="Group 15546466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11225510" name="Rectangle: Rounded Corners 21112255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0835190" name="Rectangle: Rounded Corners 169083519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680092" name="Rectangle: Rounded Corners 1956800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1577429" name="Rectangle: Rounded Corners 15015774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1273646" name="Rectangle: Rounded Corners 10212736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54646698" o:spid="_x0000_i2532" style="width:71.45pt;height:21.6pt;mso-position-horizontal-relative:char;mso-position-vertical-relative:line" coordsize="9071,2743">
                      <v:roundrect id="Rectangle: Rounded Corners 2111225510" o:spid="_x0000_s2533" style="width:1828;height:2743;mso-wrap-style:square;position:absolute;visibility:visible;v-text-anchor:middle" arcsize="10923f" fillcolor="white" strokecolor="#7f7f7f" strokeweight="0.25pt">
                        <v:stroke joinstyle="miter"/>
                      </v:roundrect>
                      <v:roundrect id="Rectangle: Rounded Corners 1690835190" o:spid="_x0000_s2534" style="width:1829;height:2743;left:1810;mso-wrap-style:square;position:absolute;visibility:visible;v-text-anchor:middle" arcsize="10923f" fillcolor="white" strokecolor="#7f7f7f" strokeweight="0.25pt">
                        <v:stroke joinstyle="miter"/>
                      </v:roundrect>
                      <v:roundrect id="Rectangle: Rounded Corners 195680092" o:spid="_x0000_s2535" style="width:1829;height:2743;left:3621;mso-wrap-style:square;position:absolute;visibility:visible;v-text-anchor:middle" arcsize="10923f" fillcolor="white" strokecolor="#7f7f7f" strokeweight="0.25pt">
                        <v:stroke joinstyle="miter"/>
                      </v:roundrect>
                      <v:roundrect id="Rectangle: Rounded Corners 1501577429" o:spid="_x0000_s2536" style="width:1828;height:2743;left:5432;mso-wrap-style:square;position:absolute;visibility:visible;v-text-anchor:middle" arcsize="10923f" fillcolor="white" strokecolor="#7f7f7f" strokeweight="0.25pt">
                        <v:stroke joinstyle="miter"/>
                      </v:roundrect>
                      <v:roundrect id="Rectangle: Rounded Corners 1021273646" o:spid="_x0000_s25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DC2B0D" w:rsidRPr="00CE3155" w:rsidP="00C663E6" w14:paraId="7E822F7B"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3254959" name="Group 2132549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42341349" name="Rectangle: Rounded Corners 20423413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6280411" name="Rectangle: Rounded Corners 4662804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9355066" name="Rectangle: Rounded Corners 16493550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9911348" name="Rectangle: Rounded Corners 11599113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3239373" name="Rectangle: Rounded Corners 195323937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3254959" o:spid="_x0000_i2538" style="width:71.45pt;height:21.6pt;mso-position-horizontal-relative:char;mso-position-vertical-relative:line" coordsize="9071,2743">
                      <v:roundrect id="Rectangle: Rounded Corners 2042341349" o:spid="_x0000_s2539" style="width:1828;height:2743;mso-wrap-style:square;position:absolute;visibility:visible;v-text-anchor:middle" arcsize="10923f" fillcolor="white" strokecolor="#7f7f7f" strokeweight="0.25pt">
                        <v:stroke joinstyle="miter"/>
                      </v:roundrect>
                      <v:roundrect id="Rectangle: Rounded Corners 466280411" o:spid="_x0000_s2540" style="width:1829;height:2743;left:1810;mso-wrap-style:square;position:absolute;visibility:visible;v-text-anchor:middle" arcsize="10923f" fillcolor="white" strokecolor="#7f7f7f" strokeweight="0.25pt">
                        <v:stroke joinstyle="miter"/>
                      </v:roundrect>
                      <v:roundrect id="Rectangle: Rounded Corners 1649355066" o:spid="_x0000_s2541" style="width:1829;height:2743;left:3621;mso-wrap-style:square;position:absolute;visibility:visible;v-text-anchor:middle" arcsize="10923f" fillcolor="white" strokecolor="#7f7f7f" strokeweight="0.25pt">
                        <v:stroke joinstyle="miter"/>
                      </v:roundrect>
                      <v:roundrect id="Rectangle: Rounded Corners 1159911348" o:spid="_x0000_s2542" style="width:1828;height:2743;left:5432;mso-wrap-style:square;position:absolute;visibility:visible;v-text-anchor:middle" arcsize="10923f" fillcolor="white" strokecolor="#7f7f7f" strokeweight="0.25pt">
                        <v:stroke joinstyle="miter"/>
                      </v:roundrect>
                      <v:roundrect id="Rectangle: Rounded Corners 1953239373" o:spid="_x0000_s254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589ECF7" w14:textId="77777777" w:rsidTr="003F7C8A">
        <w:tblPrEx>
          <w:tblW w:w="10980" w:type="dxa"/>
          <w:tblInd w:w="-90" w:type="dxa"/>
          <w:tblLayout w:type="fixed"/>
          <w:tblLook w:val="04A0"/>
        </w:tblPrEx>
        <w:trPr>
          <w:trHeight w:val="548"/>
        </w:trPr>
        <w:tc>
          <w:tcPr>
            <w:tcW w:w="66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DC2B0D" w:rsidRPr="00112E29" w:rsidP="00B32FFB" w14:paraId="2202D159" w14:textId="77777777">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DC2B0D" w:rsidRPr="00CE3155" w:rsidP="00C663E6" w14:paraId="6126133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51717646" name="Group 7517176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87371827" name="Rectangle: Rounded Corners 2873718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08638397" name="Rectangle: Rounded Corners 14086383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7437293" name="Rectangle: Rounded Corners 186743729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8092301" name="Rectangle: Rounded Corners 7580923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2831928" name="Rectangle: Rounded Corners 9228319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51717646" o:spid="_x0000_i2544" style="width:71.45pt;height:21.6pt;mso-position-horizontal-relative:char;mso-position-vertical-relative:line" coordsize="9071,2743">
                      <v:roundrect id="Rectangle: Rounded Corners 287371827" o:spid="_x0000_s2545" style="width:1828;height:2743;mso-wrap-style:square;position:absolute;visibility:visible;v-text-anchor:middle" arcsize="10923f" fillcolor="white" strokecolor="#7f7f7f" strokeweight="0.25pt">
                        <v:stroke joinstyle="miter"/>
                      </v:roundrect>
                      <v:roundrect id="Rectangle: Rounded Corners 1408638397" o:spid="_x0000_s2546" style="width:1829;height:2743;left:1810;mso-wrap-style:square;position:absolute;visibility:visible;v-text-anchor:middle" arcsize="10923f" fillcolor="white" strokecolor="#7f7f7f" strokeweight="0.25pt">
                        <v:stroke joinstyle="miter"/>
                      </v:roundrect>
                      <v:roundrect id="Rectangle: Rounded Corners 1867437293" o:spid="_x0000_s2547" style="width:1829;height:2743;left:3621;mso-wrap-style:square;position:absolute;visibility:visible;v-text-anchor:middle" arcsize="10923f" fillcolor="white" strokecolor="#7f7f7f" strokeweight="0.25pt">
                        <v:stroke joinstyle="miter"/>
                      </v:roundrect>
                      <v:roundrect id="Rectangle: Rounded Corners 758092301" o:spid="_x0000_s2548" style="width:1828;height:2743;left:5432;mso-wrap-style:square;position:absolute;visibility:visible;v-text-anchor:middle" arcsize="10923f" fillcolor="white" strokecolor="#7f7f7f" strokeweight="0.25pt">
                        <v:stroke joinstyle="miter"/>
                      </v:roundrect>
                      <v:roundrect id="Rectangle: Rounded Corners 922831928" o:spid="_x0000_s25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DC2B0D" w:rsidRPr="00CE3155" w:rsidP="00C663E6" w14:paraId="0CBBA3D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07778356" name="Group 90777835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88354205" name="Rectangle: Rounded Corners 8883542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6893487" name="Rectangle: Rounded Corners 16768934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6402361" name="Rectangle: Rounded Corners 20664023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7216653" name="Rectangle: Rounded Corners 2972166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1783231" name="Rectangle: Rounded Corners 67178323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07778356" o:spid="_x0000_i2550" style="width:71.45pt;height:21.6pt;mso-position-horizontal-relative:char;mso-position-vertical-relative:line" coordsize="9071,2743">
                      <v:roundrect id="Rectangle: Rounded Corners 888354205" o:spid="_x0000_s2551" style="width:1828;height:2743;mso-wrap-style:square;position:absolute;visibility:visible;v-text-anchor:middle" arcsize="10923f" fillcolor="white" strokecolor="#7f7f7f" strokeweight="0.25pt">
                        <v:stroke joinstyle="miter"/>
                      </v:roundrect>
                      <v:roundrect id="Rectangle: Rounded Corners 1676893487" o:spid="_x0000_s2552" style="width:1829;height:2743;left:1810;mso-wrap-style:square;position:absolute;visibility:visible;v-text-anchor:middle" arcsize="10923f" fillcolor="white" strokecolor="#7f7f7f" strokeweight="0.25pt">
                        <v:stroke joinstyle="miter"/>
                      </v:roundrect>
                      <v:roundrect id="Rectangle: Rounded Corners 2066402361" o:spid="_x0000_s2553" style="width:1829;height:2743;left:3621;mso-wrap-style:square;position:absolute;visibility:visible;v-text-anchor:middle" arcsize="10923f" fillcolor="white" strokecolor="#7f7f7f" strokeweight="0.25pt">
                        <v:stroke joinstyle="miter"/>
                      </v:roundrect>
                      <v:roundrect id="Rectangle: Rounded Corners 297216653" o:spid="_x0000_s2554" style="width:1828;height:2743;left:5432;mso-wrap-style:square;position:absolute;visibility:visible;v-text-anchor:middle" arcsize="10923f" fillcolor="white" strokecolor="#7f7f7f" strokeweight="0.25pt">
                        <v:stroke joinstyle="miter"/>
                      </v:roundrect>
                      <v:roundrect id="Rectangle: Rounded Corners 671783231" o:spid="_x0000_s255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653CCFF" w14:textId="77777777" w:rsidTr="00157A44">
        <w:tblPrEx>
          <w:tblW w:w="10980" w:type="dxa"/>
          <w:tblInd w:w="-90" w:type="dxa"/>
          <w:tblLayout w:type="fixed"/>
          <w:tblLook w:val="04A0"/>
        </w:tblPrEx>
        <w:trPr>
          <w:trHeight w:val="288"/>
        </w:trPr>
        <w:tc>
          <w:tcPr>
            <w:tcW w:w="66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DC2B0D" w:rsidRPr="00112E29" w:rsidP="00B32FFB" w14:paraId="6754827D" w14:textId="4E356ADB">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Pr="00112E29">
              <w:rPr>
                <w:rFonts w:ascii="Times New Roman" w:hAnsi="Times New Roman" w:cs="Times New Roman"/>
                <w:b/>
                <w:bCs/>
                <w:sz w:val="21"/>
                <w:szCs w:val="21"/>
                <w:u w:val="single"/>
              </w:rPr>
              <w:t>full-time sworn officers</w:t>
            </w:r>
            <w:r w:rsidRPr="00112E29">
              <w:rPr>
                <w:rFonts w:ascii="Times New Roman" w:hAnsi="Times New Roman" w:cs="Times New Roman"/>
                <w:b/>
                <w:bCs/>
                <w:sz w:val="21"/>
                <w:szCs w:val="21"/>
              </w:rPr>
              <w:t xml:space="preserve"> (</w:t>
            </w:r>
            <w:r w:rsidRPr="00112E29">
              <w:rPr>
                <w:rFonts w:ascii="Times New Roman" w:hAnsi="Times New Roman" w:cs="Times New Roman"/>
                <w:b/>
                <w:bCs/>
                <w:i/>
                <w:iCs/>
                <w:sz w:val="21"/>
                <w:szCs w:val="21"/>
              </w:rPr>
              <w:t>sum of rows a-</w:t>
            </w:r>
            <w:r w:rsidRPr="00112E29">
              <w:rPr>
                <w:rFonts w:ascii="Times New Roman" w:hAnsi="Times New Roman" w:cs="Times New Roman"/>
                <w:b/>
                <w:bCs/>
                <w:i/>
                <w:iCs/>
                <w:sz w:val="21"/>
                <w:szCs w:val="21"/>
              </w:rPr>
              <w:t>i</w:t>
            </w:r>
            <w:r w:rsidRPr="00112E29">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DC2B0D" w:rsidRPr="00CE3155" w:rsidP="00C663E6" w14:paraId="301EEF8B"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8076058" name="Group 139807605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27065680" name="Rectangle: Rounded Corners 16270656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2507304" name="Rectangle: Rounded Corners 129250730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0884225" name="Rectangle: Rounded Corners 6208842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910252" name="Rectangle: Rounded Corners 9791025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6821308" name="Rectangle: Rounded Corners 87682130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8076058" o:spid="_x0000_i2556" style="width:71.45pt;height:21.6pt;mso-position-horizontal-relative:char;mso-position-vertical-relative:line" coordsize="9071,2743">
                      <v:roundrect id="Rectangle: Rounded Corners 1627065680" o:spid="_x0000_s2557" style="width:1828;height:2743;mso-wrap-style:square;position:absolute;visibility:visible;v-text-anchor:middle" arcsize="10923f" fillcolor="white" strokecolor="#7f7f7f" strokeweight="0.25pt">
                        <v:stroke joinstyle="miter"/>
                      </v:roundrect>
                      <v:roundrect id="Rectangle: Rounded Corners 1292507304" o:spid="_x0000_s2558" style="width:1829;height:2743;left:1810;mso-wrap-style:square;position:absolute;visibility:visible;v-text-anchor:middle" arcsize="10923f" fillcolor="white" strokecolor="#7f7f7f" strokeweight="0.25pt">
                        <v:stroke joinstyle="miter"/>
                      </v:roundrect>
                      <v:roundrect id="Rectangle: Rounded Corners 620884225" o:spid="_x0000_s2559" style="width:1829;height:2743;left:3621;mso-wrap-style:square;position:absolute;visibility:visible;v-text-anchor:middle" arcsize="10923f" fillcolor="white" strokecolor="#7f7f7f" strokeweight="0.25pt">
                        <v:stroke joinstyle="miter"/>
                      </v:roundrect>
                      <v:roundrect id="Rectangle: Rounded Corners 97910252" o:spid="_x0000_s2560" style="width:1828;height:2743;left:5432;mso-wrap-style:square;position:absolute;visibility:visible;v-text-anchor:middle" arcsize="10923f" fillcolor="white" strokecolor="#7f7f7f" strokeweight="0.25pt">
                        <v:stroke joinstyle="miter"/>
                      </v:roundrect>
                      <v:roundrect id="Rectangle: Rounded Corners 876821308" o:spid="_x0000_s256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DC2B0D" w:rsidRPr="00CE3155" w:rsidP="00C663E6" w14:paraId="2DD8842F"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55147062" name="Group 155514706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07905227" name="Rectangle: Rounded Corners 19079052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3483968" name="Rectangle: Rounded Corners 18634839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5475508" name="Rectangle: Rounded Corners 7254755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5904233" name="Rectangle: Rounded Corners 6559042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7954113" name="Rectangle: Rounded Corners 5579541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55147062" o:spid="_x0000_i2562" style="width:71.45pt;height:21.6pt;mso-position-horizontal-relative:char;mso-position-vertical-relative:line" coordsize="9071,2743">
                      <v:roundrect id="Rectangle: Rounded Corners 1907905227" o:spid="_x0000_s2563" style="width:1828;height:2743;mso-wrap-style:square;position:absolute;visibility:visible;v-text-anchor:middle" arcsize="10923f" fillcolor="white" strokecolor="#7f7f7f" strokeweight="0.25pt">
                        <v:stroke joinstyle="miter"/>
                      </v:roundrect>
                      <v:roundrect id="Rectangle: Rounded Corners 1863483968" o:spid="_x0000_s2564" style="width:1829;height:2743;left:1810;mso-wrap-style:square;position:absolute;visibility:visible;v-text-anchor:middle" arcsize="10923f" fillcolor="white" strokecolor="#7f7f7f" strokeweight="0.25pt">
                        <v:stroke joinstyle="miter"/>
                      </v:roundrect>
                      <v:roundrect id="Rectangle: Rounded Corners 725475508" o:spid="_x0000_s2565" style="width:1829;height:2743;left:3621;mso-wrap-style:square;position:absolute;visibility:visible;v-text-anchor:middle" arcsize="10923f" fillcolor="white" strokecolor="#7f7f7f" strokeweight="0.25pt">
                        <v:stroke joinstyle="miter"/>
                      </v:roundrect>
                      <v:roundrect id="Rectangle: Rounded Corners 655904233" o:spid="_x0000_s2566" style="width:1828;height:2743;left:5432;mso-wrap-style:square;position:absolute;visibility:visible;v-text-anchor:middle" arcsize="10923f" fillcolor="white" strokecolor="#7f7f7f" strokeweight="0.25pt">
                        <v:stroke joinstyle="miter"/>
                      </v:roundrect>
                      <v:roundrect id="Rectangle: Rounded Corners 557954113" o:spid="_x0000_s256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5AD4B11" w14:textId="77777777" w:rsidTr="00157A44">
        <w:tblPrEx>
          <w:tblW w:w="10980" w:type="dxa"/>
          <w:tblInd w:w="-90" w:type="dxa"/>
          <w:tblLayout w:type="fixed"/>
          <w:tblLook w:val="04A0"/>
        </w:tblPrEx>
        <w:trPr>
          <w:trHeight w:val="467"/>
        </w:trPr>
        <w:tc>
          <w:tcPr>
            <w:tcW w:w="66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34A8D" w:rsidRPr="00112E29" w:rsidP="00B32FFB" w14:paraId="4E18A0C4" w14:textId="66141CAE">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Male</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34A8D" w:rsidRPr="00CE3155" w:rsidP="00C663E6" w14:paraId="21DC4FC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21535928" name="Group 52153592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2573594" name="Rectangle: Rounded Corners 13257359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626751" name="Rectangle: Rounded Corners 2066267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0248476" name="Rectangle: Rounded Corners 2502484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4256700" name="Rectangle: Rounded Corners 181425670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9331522" name="Rectangle: Rounded Corners 18593315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21535928" o:spid="_x0000_i2568" style="width:71.45pt;height:21.6pt;mso-position-horizontal-relative:char;mso-position-vertical-relative:line" coordsize="9071,2743">
                      <v:roundrect id="Rectangle: Rounded Corners 132573594" o:spid="_x0000_s2569" style="width:1828;height:2743;mso-wrap-style:square;position:absolute;visibility:visible;v-text-anchor:middle" arcsize="10923f" fillcolor="white" strokecolor="#7f7f7f" strokeweight="0.25pt">
                        <v:stroke joinstyle="miter"/>
                      </v:roundrect>
                      <v:roundrect id="Rectangle: Rounded Corners 206626751" o:spid="_x0000_s2570" style="width:1829;height:2743;left:1810;mso-wrap-style:square;position:absolute;visibility:visible;v-text-anchor:middle" arcsize="10923f" fillcolor="white" strokecolor="#7f7f7f" strokeweight="0.25pt">
                        <v:stroke joinstyle="miter"/>
                      </v:roundrect>
                      <v:roundrect id="Rectangle: Rounded Corners 250248476" o:spid="_x0000_s2571" style="width:1829;height:2743;left:3621;mso-wrap-style:square;position:absolute;visibility:visible;v-text-anchor:middle" arcsize="10923f" fillcolor="white" strokecolor="#7f7f7f" strokeweight="0.25pt">
                        <v:stroke joinstyle="miter"/>
                      </v:roundrect>
                      <v:roundrect id="Rectangle: Rounded Corners 1814256700" o:spid="_x0000_s2572" style="width:1828;height:2743;left:5432;mso-wrap-style:square;position:absolute;visibility:visible;v-text-anchor:middle" arcsize="10923f" fillcolor="white" strokecolor="#7f7f7f" strokeweight="0.25pt">
                        <v:stroke joinstyle="miter"/>
                      </v:roundrect>
                      <v:roundrect id="Rectangle: Rounded Corners 1859331522" o:spid="_x0000_s257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34A8D" w:rsidRPr="00CE3155" w:rsidP="00C663E6" w14:paraId="1BEC5CB5"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75272892" name="Group 107527289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12291228" name="Rectangle: Rounded Corners 5122912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5150320" name="Rectangle: Rounded Corners 144515032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16930532" name="Rectangle: Rounded Corners 8169305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8303554" name="Rectangle: Rounded Corners 67830355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299657" name="Rectangle: Rounded Corners 16829965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75272892" o:spid="_x0000_i2574" style="width:71.45pt;height:21.6pt;mso-position-horizontal-relative:char;mso-position-vertical-relative:line" coordsize="9071,2743">
                      <v:roundrect id="Rectangle: Rounded Corners 512291228" o:spid="_x0000_s2575" style="width:1828;height:2743;mso-wrap-style:square;position:absolute;visibility:visible;v-text-anchor:middle" arcsize="10923f" fillcolor="white" strokecolor="#7f7f7f" strokeweight="0.25pt">
                        <v:stroke joinstyle="miter"/>
                      </v:roundrect>
                      <v:roundrect id="Rectangle: Rounded Corners 1445150320" o:spid="_x0000_s2576" style="width:1829;height:2743;left:1810;mso-wrap-style:square;position:absolute;visibility:visible;v-text-anchor:middle" arcsize="10923f" fillcolor="white" strokecolor="#7f7f7f" strokeweight="0.25pt">
                        <v:stroke joinstyle="miter"/>
                      </v:roundrect>
                      <v:roundrect id="Rectangle: Rounded Corners 816930532" o:spid="_x0000_s2577" style="width:1829;height:2743;left:3621;mso-wrap-style:square;position:absolute;visibility:visible;v-text-anchor:middle" arcsize="10923f" fillcolor="white" strokecolor="#7f7f7f" strokeweight="0.25pt">
                        <v:stroke joinstyle="miter"/>
                      </v:roundrect>
                      <v:roundrect id="Rectangle: Rounded Corners 678303554" o:spid="_x0000_s2578" style="width:1828;height:2743;left:5432;mso-wrap-style:square;position:absolute;visibility:visible;v-text-anchor:middle" arcsize="10923f" fillcolor="white" strokecolor="#7f7f7f" strokeweight="0.25pt">
                        <v:stroke joinstyle="miter"/>
                      </v:roundrect>
                      <v:roundrect id="Rectangle: Rounded Corners 168299657" o:spid="_x0000_s25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B5D7709" w14:textId="77777777" w:rsidTr="000F0F6B">
        <w:tblPrEx>
          <w:tblW w:w="10980" w:type="dxa"/>
          <w:tblInd w:w="-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034A8D" w:rsidRPr="00112E29" w:rsidP="00B32FFB" w14:paraId="7425B7AB" w14:textId="476030D2">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Female</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034A8D" w:rsidRPr="00CE3155" w:rsidP="00C663E6" w14:paraId="66041BE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58055147" name="Group 20580551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37655597" name="Rectangle: Rounded Corners 17376555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70098058" name="Rectangle: Rounded Corners 18700980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1378380" name="Rectangle: Rounded Corners 10813783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1514705" name="Rectangle: Rounded Corners 8915147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3655113" name="Rectangle: Rounded Corners 12736551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58055147" o:spid="_x0000_i2580" style="width:71.45pt;height:21.6pt;mso-position-horizontal-relative:char;mso-position-vertical-relative:line" coordsize="9071,2743">
                      <v:roundrect id="Rectangle: Rounded Corners 1737655597" o:spid="_x0000_s2581" style="width:1828;height:2743;mso-wrap-style:square;position:absolute;visibility:visible;v-text-anchor:middle" arcsize="10923f" fillcolor="white" strokecolor="#7f7f7f" strokeweight="0.25pt">
                        <v:stroke joinstyle="miter"/>
                      </v:roundrect>
                      <v:roundrect id="Rectangle: Rounded Corners 1870098058" o:spid="_x0000_s2582" style="width:1829;height:2743;left:1810;mso-wrap-style:square;position:absolute;visibility:visible;v-text-anchor:middle" arcsize="10923f" fillcolor="white" strokecolor="#7f7f7f" strokeweight="0.25pt">
                        <v:stroke joinstyle="miter"/>
                      </v:roundrect>
                      <v:roundrect id="Rectangle: Rounded Corners 1081378380" o:spid="_x0000_s2583" style="width:1829;height:2743;left:3621;mso-wrap-style:square;position:absolute;visibility:visible;v-text-anchor:middle" arcsize="10923f" fillcolor="white" strokecolor="#7f7f7f" strokeweight="0.25pt">
                        <v:stroke joinstyle="miter"/>
                      </v:roundrect>
                      <v:roundrect id="Rectangle: Rounded Corners 891514705" o:spid="_x0000_s2584" style="width:1828;height:2743;left:5432;mso-wrap-style:square;position:absolute;visibility:visible;v-text-anchor:middle" arcsize="10923f" fillcolor="white" strokecolor="#7f7f7f" strokeweight="0.25pt">
                        <v:stroke joinstyle="miter"/>
                      </v:roundrect>
                      <v:roundrect id="Rectangle: Rounded Corners 1273655113" o:spid="_x0000_s258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034A8D" w:rsidRPr="00CE3155" w:rsidP="00C663E6" w14:paraId="46B00FD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38934012" name="Group 83893401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87591135" name="Rectangle: Rounded Corners 158759113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46335144" name="Rectangle: Rounded Corners 64633514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2857176" name="Rectangle: Rounded Corners 9028571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5136049" name="Rectangle: Rounded Corners 48513604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8344770" name="Rectangle: Rounded Corners 18683447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38934012" o:spid="_x0000_i2586" style="width:71.45pt;height:21.6pt;mso-position-horizontal-relative:char;mso-position-vertical-relative:line" coordsize="9071,2743">
                      <v:roundrect id="Rectangle: Rounded Corners 1587591135" o:spid="_x0000_s2587" style="width:1828;height:2743;mso-wrap-style:square;position:absolute;visibility:visible;v-text-anchor:middle" arcsize="10923f" fillcolor="white" strokecolor="#7f7f7f" strokeweight="0.25pt">
                        <v:stroke joinstyle="miter"/>
                      </v:roundrect>
                      <v:roundrect id="Rectangle: Rounded Corners 646335144" o:spid="_x0000_s2588" style="width:1829;height:2743;left:1810;mso-wrap-style:square;position:absolute;visibility:visible;v-text-anchor:middle" arcsize="10923f" fillcolor="white" strokecolor="#7f7f7f" strokeweight="0.25pt">
                        <v:stroke joinstyle="miter"/>
                      </v:roundrect>
                      <v:roundrect id="Rectangle: Rounded Corners 902857176" o:spid="_x0000_s2589" style="width:1829;height:2743;left:3621;mso-wrap-style:square;position:absolute;visibility:visible;v-text-anchor:middle" arcsize="10923f" fillcolor="white" strokecolor="#7f7f7f" strokeweight="0.25pt">
                        <v:stroke joinstyle="miter"/>
                      </v:roundrect>
                      <v:roundrect id="Rectangle: Rounded Corners 485136049" o:spid="_x0000_s2590" style="width:1828;height:2743;left:5432;mso-wrap-style:square;position:absolute;visibility:visible;v-text-anchor:middle" arcsize="10923f" fillcolor="white" strokecolor="#7f7f7f" strokeweight="0.25pt">
                        <v:stroke joinstyle="miter"/>
                      </v:roundrect>
                      <v:roundrect id="Rectangle: Rounded Corners 1868344770" o:spid="_x0000_s259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DE1B141" w14:textId="77777777" w:rsidTr="000F0F6B">
        <w:tblPrEx>
          <w:tblW w:w="10980" w:type="dxa"/>
          <w:tblInd w:w="-90" w:type="dxa"/>
          <w:tblLayout w:type="fixed"/>
          <w:tblLook w:val="04A0"/>
        </w:tblPrEx>
        <w:trPr>
          <w:trHeight w:val="288"/>
        </w:trPr>
        <w:tc>
          <w:tcPr>
            <w:tcW w:w="66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34A8D" w:rsidRPr="00112E29" w:rsidP="00B32FFB" w14:paraId="7BAC87BB" w14:textId="3FDB70EC">
            <w:pPr>
              <w:pStyle w:val="ListParagraph"/>
              <w:widowControl w:val="0"/>
              <w:numPr>
                <w:ilvl w:val="0"/>
                <w:numId w:val="32"/>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Pr="00112E29">
              <w:rPr>
                <w:rFonts w:ascii="Times New Roman" w:hAnsi="Times New Roman" w:cs="Times New Roman"/>
                <w:b/>
                <w:bCs/>
                <w:sz w:val="21"/>
                <w:szCs w:val="21"/>
                <w:u w:val="single"/>
              </w:rPr>
              <w:t>full-time sworn officers</w:t>
            </w:r>
            <w:r w:rsidRPr="00112E29">
              <w:rPr>
                <w:rFonts w:ascii="Times New Roman" w:hAnsi="Times New Roman" w:cs="Times New Roman"/>
                <w:b/>
                <w:bCs/>
                <w:sz w:val="21"/>
                <w:szCs w:val="21"/>
              </w:rPr>
              <w:t xml:space="preserve"> (</w:t>
            </w:r>
            <w:r w:rsidRPr="00112E29">
              <w:rPr>
                <w:rFonts w:ascii="Times New Roman" w:hAnsi="Times New Roman" w:cs="Times New Roman"/>
                <w:b/>
                <w:bCs/>
                <w:i/>
                <w:iCs/>
                <w:sz w:val="21"/>
                <w:szCs w:val="21"/>
              </w:rPr>
              <w:t>sum of rows k-l</w:t>
            </w:r>
            <w:r w:rsidRPr="00112E29">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34A8D" w:rsidRPr="00CE3155" w:rsidP="00C663E6" w14:paraId="24E00DB1"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36684709" name="Group 133668470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37064770" name="Rectangle: Rounded Corners 19370647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2420736" name="Rectangle: Rounded Corners 209242073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4979073" name="Rectangle: Rounded Corners 17949790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1325094" name="Rectangle: Rounded Corners 17813250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6372670" name="Rectangle: Rounded Corners 3963726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36684709" o:spid="_x0000_i2592" style="width:71.45pt;height:21.6pt;mso-position-horizontal-relative:char;mso-position-vertical-relative:line" coordsize="9071,2743">
                      <v:roundrect id="Rectangle: Rounded Corners 1937064770" o:spid="_x0000_s2593" style="width:1828;height:2743;mso-wrap-style:square;position:absolute;visibility:visible;v-text-anchor:middle" arcsize="10923f" fillcolor="white" strokecolor="#7f7f7f" strokeweight="0.25pt">
                        <v:stroke joinstyle="miter"/>
                      </v:roundrect>
                      <v:roundrect id="Rectangle: Rounded Corners 2092420736" o:spid="_x0000_s2594" style="width:1829;height:2743;left:1810;mso-wrap-style:square;position:absolute;visibility:visible;v-text-anchor:middle" arcsize="10923f" fillcolor="white" strokecolor="#7f7f7f" strokeweight="0.25pt">
                        <v:stroke joinstyle="miter"/>
                      </v:roundrect>
                      <v:roundrect id="Rectangle: Rounded Corners 1794979073" o:spid="_x0000_s2595" style="width:1829;height:2743;left:3621;mso-wrap-style:square;position:absolute;visibility:visible;v-text-anchor:middle" arcsize="10923f" fillcolor="white" strokecolor="#7f7f7f" strokeweight="0.25pt">
                        <v:stroke joinstyle="miter"/>
                      </v:roundrect>
                      <v:roundrect id="Rectangle: Rounded Corners 1781325094" o:spid="_x0000_s2596" style="width:1828;height:2743;left:5432;mso-wrap-style:square;position:absolute;visibility:visible;v-text-anchor:middle" arcsize="10923f" fillcolor="white" strokecolor="#7f7f7f" strokeweight="0.25pt">
                        <v:stroke joinstyle="miter"/>
                      </v:roundrect>
                      <v:roundrect id="Rectangle: Rounded Corners 396372670" o:spid="_x0000_s259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34A8D" w:rsidRPr="00CE3155" w:rsidP="00C663E6" w14:paraId="427A0369"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21576162" name="Group 82157616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68900924" name="Rectangle: Rounded Corners 6689009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8455685" name="Rectangle: Rounded Corners 12184556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2786677" name="Rectangle: Rounded Corners 31278667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6545400" name="Rectangle: Rounded Corners 32654540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8012238" name="Rectangle: Rounded Corners 95801223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21576162" o:spid="_x0000_i2598" style="width:71.45pt;height:21.6pt;mso-position-horizontal-relative:char;mso-position-vertical-relative:line" coordsize="9071,2743">
                      <v:roundrect id="Rectangle: Rounded Corners 668900924" o:spid="_x0000_s2599" style="width:1828;height:2743;mso-wrap-style:square;position:absolute;visibility:visible;v-text-anchor:middle" arcsize="10923f" fillcolor="white" strokecolor="#7f7f7f" strokeweight="0.25pt">
                        <v:stroke joinstyle="miter"/>
                      </v:roundrect>
                      <v:roundrect id="Rectangle: Rounded Corners 1218455685" o:spid="_x0000_s2600" style="width:1829;height:2743;left:1810;mso-wrap-style:square;position:absolute;visibility:visible;v-text-anchor:middle" arcsize="10923f" fillcolor="white" strokecolor="#7f7f7f" strokeweight="0.25pt">
                        <v:stroke joinstyle="miter"/>
                      </v:roundrect>
                      <v:roundrect id="Rectangle: Rounded Corners 312786677" o:spid="_x0000_s2601" style="width:1829;height:2743;left:3621;mso-wrap-style:square;position:absolute;visibility:visible;v-text-anchor:middle" arcsize="10923f" fillcolor="white" strokecolor="#7f7f7f" strokeweight="0.25pt">
                        <v:stroke joinstyle="miter"/>
                      </v:roundrect>
                      <v:roundrect id="Rectangle: Rounded Corners 326545400" o:spid="_x0000_s2602" style="width:1828;height:2743;left:5432;mso-wrap-style:square;position:absolute;visibility:visible;v-text-anchor:middle" arcsize="10923f" fillcolor="white" strokecolor="#7f7f7f" strokeweight="0.25pt">
                        <v:stroke joinstyle="miter"/>
                      </v:roundrect>
                      <v:roundrect id="Rectangle: Rounded Corners 958012238" o:spid="_x0000_s260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8333DF" w:rsidP="00083B6E" w14:paraId="6ACDE5FD" w14:textId="77777777">
      <w:pPr>
        <w:spacing w:after="0" w:line="240" w:lineRule="auto"/>
        <w:rPr>
          <w:rFonts w:ascii="Times New Roman" w:hAnsi="Times New Roman" w:cs="Times New Roman"/>
          <w:b/>
        </w:rPr>
      </w:pPr>
    </w:p>
    <w:p w:rsidR="00083B6E" w:rsidP="00567D08" w14:paraId="044E0DBF" w14:textId="6087F1B0">
      <w:pPr>
        <w:spacing w:after="0"/>
        <w:rPr>
          <w:rFonts w:ascii="Times New Roman" w:hAnsi="Times New Roman" w:cs="Times New Roman"/>
          <w:b/>
          <w:sz w:val="28"/>
          <w:szCs w:val="28"/>
        </w:rPr>
      </w:pPr>
      <w:r>
        <w:rPr>
          <w:rFonts w:ascii="Times New Roman" w:hAnsi="Times New Roman" w:cs="Times New Roman"/>
          <w:b/>
        </w:rPr>
        <w:br w:type="page"/>
      </w:r>
      <w:r>
        <w:rPr>
          <w:rFonts w:ascii="Times New Roman" w:hAnsi="Times New Roman" w:cs="Times New Roman"/>
          <w:b/>
        </w:rPr>
        <w:t>[PROGRAMMING NOTE: IF LEMAS=1 AND SO=1</w:t>
      </w:r>
      <w:r w:rsidR="00AA4BD7">
        <w:rPr>
          <w:rFonts w:ascii="Times New Roman" w:hAnsi="Times New Roman" w:cs="Times New Roman"/>
          <w:b/>
        </w:rPr>
        <w:t>,</w:t>
      </w:r>
      <w:r>
        <w:rPr>
          <w:rFonts w:ascii="Times New Roman" w:hAnsi="Times New Roman" w:cs="Times New Roman"/>
          <w:b/>
        </w:rPr>
        <w:t xml:space="preserve"> ASK </w:t>
      </w:r>
      <w:r w:rsidR="00AA4BD7">
        <w:rPr>
          <w:rFonts w:ascii="Times New Roman" w:hAnsi="Times New Roman" w:cs="Times New Roman"/>
          <w:b/>
        </w:rPr>
        <w:t>Section X</w:t>
      </w:r>
      <w:r>
        <w:rPr>
          <w:rFonts w:ascii="Times New Roman" w:hAnsi="Times New Roman" w:cs="Times New Roman"/>
          <w:b/>
        </w:rPr>
        <w:t>]</w:t>
      </w:r>
    </w:p>
    <w:p w:rsidR="00F34DDB" w:rsidP="00F34DDB" w14:paraId="6E65D6ED" w14:textId="77777777">
      <w:pPr>
        <w:spacing w:before="120" w:after="0" w:line="240" w:lineRule="auto"/>
        <w:jc w:val="center"/>
        <w:rPr>
          <w:rFonts w:ascii="Times New Roman" w:hAnsi="Times New Roman" w:cs="Times New Roman"/>
          <w:b/>
          <w:sz w:val="4"/>
          <w:szCs w:val="4"/>
        </w:rPr>
      </w:pPr>
    </w:p>
    <w:p w:rsidR="00F34DDB" w:rsidRPr="00690F30" w:rsidP="00F34DDB" w14:paraId="53F33663" w14:textId="71AC2F18">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9440"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299955023" name="Rectangle: Rounded Corners 299955023"/>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99955023" o:spid="_x0000_s2604"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606016"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sidR="00CC1555">
        <w:rPr>
          <w:rFonts w:ascii="Times New Roman" w:hAnsi="Times New Roman" w:cs="Times New Roman"/>
          <w:b/>
          <w:sz w:val="28"/>
          <w:szCs w:val="28"/>
        </w:rPr>
        <w:t>X</w:t>
      </w:r>
      <w:r w:rsidRPr="00CE3155">
        <w:rPr>
          <w:rFonts w:ascii="Times New Roman" w:hAnsi="Times New Roman" w:cs="Times New Roman"/>
          <w:b/>
          <w:sz w:val="28"/>
          <w:szCs w:val="28"/>
        </w:rPr>
        <w:t xml:space="preserve">: </w:t>
      </w:r>
      <w:r>
        <w:rPr>
          <w:rFonts w:ascii="Times New Roman" w:hAnsi="Times New Roman" w:cs="Times New Roman"/>
          <w:b/>
          <w:sz w:val="28"/>
          <w:szCs w:val="28"/>
        </w:rPr>
        <w:t>Law Enforcement Management and Administrative Statistics – Sheriff</w:t>
      </w:r>
    </w:p>
    <w:p w:rsidR="00F34DDB" w:rsidRPr="00CE3155" w:rsidP="00F34DDB" w14:paraId="347A4A35" w14:textId="6526E4D8">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07392" behindDoc="1" locked="0" layoutInCell="1" allowOverlap="1">
                <wp:simplePos x="0" y="0"/>
                <wp:positionH relativeFrom="margin">
                  <wp:posOffset>-171450</wp:posOffset>
                </wp:positionH>
                <wp:positionV relativeFrom="margin">
                  <wp:posOffset>657224</wp:posOffset>
                </wp:positionV>
                <wp:extent cx="7162800" cy="6905625"/>
                <wp:effectExtent l="0" t="0" r="19050" b="28575"/>
                <wp:wrapNone/>
                <wp:docPr id="970420651" name="Rectangle: Rounded Corners 970420651"/>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9056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970420651" o:spid="_x0000_s2605" style="width:564pt;height:543.75pt;margin-top:51.75pt;margin-left:-13.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08064" arcsize="843f" fillcolor="#f2f2f2" strokecolor="#a5a5a5" strokeweight="0.25pt">
                <v:stroke joinstyle="miter"/>
                <w10:wrap anchorx="margin" anchory="margin"/>
              </v:roundrect>
            </w:pict>
          </mc:Fallback>
        </mc:AlternateContent>
      </w:r>
      <w:r w:rsidRPr="00CE3155">
        <w:rPr>
          <w:rFonts w:ascii="Times New Roman" w:hAnsi="Times New Roman" w:cs="Times New Roman"/>
          <w:b/>
        </w:rPr>
        <w:t xml:space="preserve">Enter the number of </w:t>
      </w:r>
      <w:r w:rsidRPr="00F028C0">
        <w:rPr>
          <w:rFonts w:ascii="Times New Roman" w:hAnsi="Times New Roman" w:cs="Times New Roman"/>
          <w:b/>
          <w:u w:val="single"/>
        </w:rPr>
        <w:t xml:space="preserve">full-time </w:t>
      </w:r>
      <w:r w:rsidRPr="00A84501">
        <w:rPr>
          <w:rFonts w:ascii="Times New Roman" w:hAnsi="Times New Roman" w:cs="Times New Roman"/>
          <w:b/>
          <w:u w:val="single"/>
        </w:rPr>
        <w:t xml:space="preserve">sworn </w:t>
      </w:r>
      <w:r>
        <w:rPr>
          <w:rFonts w:ascii="Times New Roman" w:hAnsi="Times New Roman" w:cs="Times New Roman"/>
          <w:b/>
          <w:u w:val="single"/>
        </w:rPr>
        <w:t>deputies</w:t>
      </w:r>
      <w:r w:rsidRPr="00CE3155">
        <w:rPr>
          <w:rFonts w:ascii="Times New Roman" w:hAnsi="Times New Roman" w:cs="Times New Roman"/>
          <w:b/>
        </w:rPr>
        <w:t xml:space="preserve"> by </w:t>
      </w:r>
      <w:r>
        <w:rPr>
          <w:rFonts w:ascii="Times New Roman" w:hAnsi="Times New Roman" w:cs="Times New Roman"/>
          <w:b/>
        </w:rPr>
        <w:t xml:space="preserve">race and/or ethnicity and sex </w:t>
      </w:r>
      <w:r w:rsidRPr="00CE3155">
        <w:rPr>
          <w:rFonts w:ascii="Times New Roman" w:hAnsi="Times New Roman" w:cs="Times New Roman"/>
          <w:b/>
        </w:rPr>
        <w:t xml:space="preserve">for the pay period that included </w:t>
      </w:r>
      <w:r>
        <w:rPr>
          <w:rFonts w:ascii="Times New Roman" w:hAnsi="Times New Roman" w:cs="Times New Roman"/>
          <w:b/>
          <w:bCs/>
          <w:spacing w:val="1"/>
        </w:rPr>
        <w:t>[REFERENCE DAT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590"/>
        <w:gridCol w:w="2160"/>
        <w:gridCol w:w="2160"/>
        <w:gridCol w:w="2160"/>
      </w:tblGrid>
      <w:tr w14:paraId="6013542A" w14:textId="637043F1" w:rsidTr="00567D08">
        <w:tblPrEx>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590" w:type="dxa"/>
            <w:tcBorders>
              <w:bottom w:val="single" w:sz="4" w:space="0" w:color="808080" w:themeColor="background1" w:themeShade="80"/>
              <w:right w:val="single" w:sz="4" w:space="0" w:color="808080" w:themeColor="background1" w:themeShade="80"/>
            </w:tcBorders>
          </w:tcPr>
          <w:p w:rsidR="00AA4BD7" w:rsidRPr="00CE3155" w:rsidP="00C663E6" w14:paraId="527DAFB7"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A4BD7" w:rsidRPr="00476119" w:rsidP="00C663E6" w14:paraId="3ACADEDD"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476119">
              <w:rPr>
                <w:rFonts w:ascii="Times New Roman" w:hAnsi="Times New Roman" w:cs="Times New Roman"/>
                <w:b/>
                <w:u w:val="single"/>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A4BD7" w:rsidRPr="00476119" w:rsidP="00C663E6" w14:paraId="13D4A6E5"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476119">
              <w:rPr>
                <w:rFonts w:ascii="Times New Roman" w:hAnsi="Times New Roman" w:cs="Times New Roman"/>
                <w:b/>
                <w:u w:val="single"/>
              </w:rPr>
              <w:t>Fe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A4BD7" w:rsidRPr="00476119" w:rsidP="00C663E6" w14:paraId="64EB5103" w14:textId="52D6FAC6">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432C4B71" w14:textId="63DEDAA6" w:rsidTr="00567D08">
        <w:tblPrEx>
          <w:tblW w:w="11070" w:type="dxa"/>
          <w:tblInd w:w="-180" w:type="dxa"/>
          <w:tblLayout w:type="fixed"/>
          <w:tblLook w:val="04A0"/>
        </w:tblPrEx>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FB69DC" w:rsidP="00B32FFB" w14:paraId="642379F5" w14:textId="77777777">
            <w:pPr>
              <w:pStyle w:val="ListParagraph"/>
              <w:widowControl w:val="0"/>
              <w:numPr>
                <w:ilvl w:val="0"/>
                <w:numId w:val="33"/>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AA4BD7" w:rsidRPr="00FB69DC" w:rsidP="00B32FFB" w14:paraId="2B1DF9F3" w14:textId="400A935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B32FFB" w14:paraId="380AB4F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33002109" name="Group 183300210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65307899" name="Rectangle: Rounded Corners 13653078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4899647" name="Rectangle: Rounded Corners 19748996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6228528" name="Rectangle: Rounded Corners 4962285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1812269" name="Rectangle: Rounded Corners 10318122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0444733" name="Rectangle: Rounded Corners 139044473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33002109" o:spid="_x0000_i2606" style="width:71.45pt;height:21.6pt;mso-position-horizontal-relative:char;mso-position-vertical-relative:line" coordsize="9071,2743">
                      <v:roundrect id="Rectangle: Rounded Corners 1365307899" o:spid="_x0000_s2607" style="width:1828;height:2743;mso-wrap-style:square;position:absolute;visibility:visible;v-text-anchor:middle" arcsize="10923f" fillcolor="white" strokecolor="#7f7f7f" strokeweight="0.25pt">
                        <v:stroke joinstyle="miter"/>
                      </v:roundrect>
                      <v:roundrect id="Rectangle: Rounded Corners 1974899647" o:spid="_x0000_s2608" style="width:1829;height:2743;left:1810;mso-wrap-style:square;position:absolute;visibility:visible;v-text-anchor:middle" arcsize="10923f" fillcolor="white" strokecolor="#7f7f7f" strokeweight="0.25pt">
                        <v:stroke joinstyle="miter"/>
                      </v:roundrect>
                      <v:roundrect id="Rectangle: Rounded Corners 496228528" o:spid="_x0000_s2609" style="width:1829;height:2743;left:3621;mso-wrap-style:square;position:absolute;visibility:visible;v-text-anchor:middle" arcsize="10923f" fillcolor="white" strokecolor="#7f7f7f" strokeweight="0.25pt">
                        <v:stroke joinstyle="miter"/>
                      </v:roundrect>
                      <v:roundrect id="Rectangle: Rounded Corners 1031812269" o:spid="_x0000_s2610" style="width:1828;height:2743;left:5432;mso-wrap-style:square;position:absolute;visibility:visible;v-text-anchor:middle" arcsize="10923f" fillcolor="white" strokecolor="#7f7f7f" strokeweight="0.25pt">
                        <v:stroke joinstyle="miter"/>
                      </v:roundrect>
                      <v:roundrect id="Rectangle: Rounded Corners 1390444733" o:spid="_x0000_s261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B32FFB" w14:paraId="0DCE6CB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39032775" name="Group 11390327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11547942" name="Rectangle: Rounded Corners 10115479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4852022" name="Rectangle: Rounded Corners 104485202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9256937" name="Rectangle: Rounded Corners 4992569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9267394" name="Rectangle: Rounded Corners 15692673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7166870" name="Rectangle: Rounded Corners 2271668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39032775" o:spid="_x0000_i2612" style="width:71.45pt;height:21.6pt;mso-position-horizontal-relative:char;mso-position-vertical-relative:line" coordsize="9071,2743">
                      <v:roundrect id="Rectangle: Rounded Corners 1011547942" o:spid="_x0000_s2613" style="width:1828;height:2743;mso-wrap-style:square;position:absolute;visibility:visible;v-text-anchor:middle" arcsize="10923f" fillcolor="white" strokecolor="#7f7f7f" strokeweight="0.25pt">
                        <v:stroke joinstyle="miter"/>
                      </v:roundrect>
                      <v:roundrect id="Rectangle: Rounded Corners 1044852022" o:spid="_x0000_s2614" style="width:1829;height:2743;left:1810;mso-wrap-style:square;position:absolute;visibility:visible;v-text-anchor:middle" arcsize="10923f" fillcolor="white" strokecolor="#7f7f7f" strokeweight="0.25pt">
                        <v:stroke joinstyle="miter"/>
                      </v:roundrect>
                      <v:roundrect id="Rectangle: Rounded Corners 499256937" o:spid="_x0000_s2615" style="width:1829;height:2743;left:3621;mso-wrap-style:square;position:absolute;visibility:visible;v-text-anchor:middle" arcsize="10923f" fillcolor="white" strokecolor="#7f7f7f" strokeweight="0.25pt">
                        <v:stroke joinstyle="miter"/>
                      </v:roundrect>
                      <v:roundrect id="Rectangle: Rounded Corners 1569267394" o:spid="_x0000_s2616" style="width:1828;height:2743;left:5432;mso-wrap-style:square;position:absolute;visibility:visible;v-text-anchor:middle" arcsize="10923f" fillcolor="white" strokecolor="#7f7f7f" strokeweight="0.25pt">
                        <v:stroke joinstyle="miter"/>
                      </v:roundrect>
                      <v:roundrect id="Rectangle: Rounded Corners 227166870" o:spid="_x0000_s261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AA4BD7" w14:paraId="7776FC40" w14:textId="2F8E65A4">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17573827" name="Group 19175738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36569973" name="Rectangle: Rounded Corners 123656997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1953656" name="Rectangle: Rounded Corners 17419536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9069578" name="Rectangle: Rounded Corners 7290695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21331922" name="Rectangle: Rounded Corners 142133192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26541662" name="Rectangle: Rounded Corners 7265416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17573827" o:spid="_x0000_i2618" style="width:71.45pt;height:21.6pt;mso-position-horizontal-relative:char;mso-position-vertical-relative:line" coordsize="9071,2743">
                      <v:roundrect id="Rectangle: Rounded Corners 1236569973" o:spid="_x0000_s2619" style="width:1828;height:2743;mso-wrap-style:square;position:absolute;visibility:visible;v-text-anchor:middle" arcsize="10923f" fillcolor="white" strokecolor="#7f7f7f" strokeweight="0.25pt">
                        <v:stroke joinstyle="miter"/>
                      </v:roundrect>
                      <v:roundrect id="Rectangle: Rounded Corners 1741953656" o:spid="_x0000_s2620" style="width:1829;height:2743;left:1810;mso-wrap-style:square;position:absolute;visibility:visible;v-text-anchor:middle" arcsize="10923f" fillcolor="white" strokecolor="#7f7f7f" strokeweight="0.25pt">
                        <v:stroke joinstyle="miter"/>
                      </v:roundrect>
                      <v:roundrect id="Rectangle: Rounded Corners 729069578" o:spid="_x0000_s2621" style="width:1829;height:2743;left:3621;mso-wrap-style:square;position:absolute;visibility:visible;v-text-anchor:middle" arcsize="10923f" fillcolor="white" strokecolor="#7f7f7f" strokeweight="0.25pt">
                        <v:stroke joinstyle="miter"/>
                      </v:roundrect>
                      <v:roundrect id="Rectangle: Rounded Corners 1421331922" o:spid="_x0000_s2622" style="width:1828;height:2743;left:5432;mso-wrap-style:square;position:absolute;visibility:visible;v-text-anchor:middle" arcsize="10923f" fillcolor="white" strokecolor="#7f7f7f" strokeweight="0.25pt">
                        <v:stroke joinstyle="miter"/>
                      </v:roundrect>
                      <v:roundrect id="Rectangle: Rounded Corners 726541662" o:spid="_x0000_s262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E937818" w14:textId="3795FBCA" w:rsidTr="00567D08">
        <w:tblPrEx>
          <w:tblW w:w="11070" w:type="dxa"/>
          <w:tblInd w:w="-180" w:type="dxa"/>
          <w:tblLayout w:type="fixed"/>
          <w:tblLook w:val="04A0"/>
        </w:tblPrEx>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FB69DC" w:rsidP="00B32FFB" w14:paraId="00928FCB"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AA4BD7" w:rsidRPr="00FB69DC" w:rsidP="00B32FFB" w14:paraId="47C23CE5" w14:textId="11A2FD6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B32FFB" w14:paraId="01A6FDE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95582400" name="Group 169558240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91764230" name="Rectangle: Rounded Corners 12917642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0865631" name="Rectangle: Rounded Corners 20908656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9978476" name="Rectangle: Rounded Corners 15199784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01266362" name="Rectangle: Rounded Corners 190126636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399466" name="Rectangle: Rounded Corners 14639946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95582400" o:spid="_x0000_i2624" style="width:71.45pt;height:21.6pt;mso-position-horizontal-relative:char;mso-position-vertical-relative:line" coordsize="9071,2743">
                      <v:roundrect id="Rectangle: Rounded Corners 1291764230" o:spid="_x0000_s2625" style="width:1828;height:2743;mso-wrap-style:square;position:absolute;visibility:visible;v-text-anchor:middle" arcsize="10923f" fillcolor="white" strokecolor="#7f7f7f" strokeweight="0.25pt">
                        <v:stroke joinstyle="miter"/>
                      </v:roundrect>
                      <v:roundrect id="Rectangle: Rounded Corners 2090865631" o:spid="_x0000_s2626" style="width:1829;height:2743;left:1810;mso-wrap-style:square;position:absolute;visibility:visible;v-text-anchor:middle" arcsize="10923f" fillcolor="white" strokecolor="#7f7f7f" strokeweight="0.25pt">
                        <v:stroke joinstyle="miter"/>
                      </v:roundrect>
                      <v:roundrect id="Rectangle: Rounded Corners 1519978476" o:spid="_x0000_s2627" style="width:1829;height:2743;left:3621;mso-wrap-style:square;position:absolute;visibility:visible;v-text-anchor:middle" arcsize="10923f" fillcolor="white" strokecolor="#7f7f7f" strokeweight="0.25pt">
                        <v:stroke joinstyle="miter"/>
                      </v:roundrect>
                      <v:roundrect id="Rectangle: Rounded Corners 1901266362" o:spid="_x0000_s2628" style="width:1828;height:2743;left:5432;mso-wrap-style:square;position:absolute;visibility:visible;v-text-anchor:middle" arcsize="10923f" fillcolor="white" strokecolor="#7f7f7f" strokeweight="0.25pt">
                        <v:stroke joinstyle="miter"/>
                      </v:roundrect>
                      <v:roundrect id="Rectangle: Rounded Corners 146399466" o:spid="_x0000_s262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B32FFB" w14:paraId="7E6833A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602970" name="Group 760297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27011149" name="Rectangle: Rounded Corners 21270111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4548232" name="Rectangle: Rounded Corners 170454823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4800509" name="Rectangle: Rounded Corners 37480050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4293476" name="Rectangle: Rounded Corners 30429347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6223197" name="Rectangle: Rounded Corners 44622319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602970" o:spid="_x0000_i2630" style="width:71.45pt;height:21.6pt;mso-position-horizontal-relative:char;mso-position-vertical-relative:line" coordsize="9071,2743">
                      <v:roundrect id="Rectangle: Rounded Corners 2127011149" o:spid="_x0000_s2631" style="width:1828;height:2743;mso-wrap-style:square;position:absolute;visibility:visible;v-text-anchor:middle" arcsize="10923f" fillcolor="white" strokecolor="#7f7f7f" strokeweight="0.25pt">
                        <v:stroke joinstyle="miter"/>
                      </v:roundrect>
                      <v:roundrect id="Rectangle: Rounded Corners 1704548232" o:spid="_x0000_s2632" style="width:1829;height:2743;left:1810;mso-wrap-style:square;position:absolute;visibility:visible;v-text-anchor:middle" arcsize="10923f" fillcolor="white" strokecolor="#7f7f7f" strokeweight="0.25pt">
                        <v:stroke joinstyle="miter"/>
                      </v:roundrect>
                      <v:roundrect id="Rectangle: Rounded Corners 374800509" o:spid="_x0000_s2633" style="width:1829;height:2743;left:3621;mso-wrap-style:square;position:absolute;visibility:visible;v-text-anchor:middle" arcsize="10923f" fillcolor="white" strokecolor="#7f7f7f" strokeweight="0.25pt">
                        <v:stroke joinstyle="miter"/>
                      </v:roundrect>
                      <v:roundrect id="Rectangle: Rounded Corners 304293476" o:spid="_x0000_s2634" style="width:1828;height:2743;left:5432;mso-wrap-style:square;position:absolute;visibility:visible;v-text-anchor:middle" arcsize="10923f" fillcolor="white" strokecolor="#7f7f7f" strokeweight="0.25pt">
                        <v:stroke joinstyle="miter"/>
                      </v:roundrect>
                      <v:roundrect id="Rectangle: Rounded Corners 446223197" o:spid="_x0000_s263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AA4BD7" w14:paraId="0FE94622" w14:textId="2AD5C7D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44621956" name="Group 74462195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46889768" name="Rectangle: Rounded Corners 204688976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1862352" name="Rectangle: Rounded Corners 73186235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1102888" name="Rectangle: Rounded Corners 15111028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6541939" name="Rectangle: Rounded Corners 5065419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1117979" name="Rectangle: Rounded Corners 105111797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44621956" o:spid="_x0000_i2636" style="width:71.45pt;height:21.6pt;mso-position-horizontal-relative:char;mso-position-vertical-relative:line" coordsize="9071,2743">
                      <v:roundrect id="Rectangle: Rounded Corners 2046889768" o:spid="_x0000_s2637" style="width:1828;height:2743;mso-wrap-style:square;position:absolute;visibility:visible;v-text-anchor:middle" arcsize="10923f" fillcolor="white" strokecolor="#7f7f7f" strokeweight="0.25pt">
                        <v:stroke joinstyle="miter"/>
                      </v:roundrect>
                      <v:roundrect id="Rectangle: Rounded Corners 731862352" o:spid="_x0000_s2638" style="width:1829;height:2743;left:1810;mso-wrap-style:square;position:absolute;visibility:visible;v-text-anchor:middle" arcsize="10923f" fillcolor="white" strokecolor="#7f7f7f" strokeweight="0.25pt">
                        <v:stroke joinstyle="miter"/>
                      </v:roundrect>
                      <v:roundrect id="Rectangle: Rounded Corners 1511102888" o:spid="_x0000_s2639" style="width:1829;height:2743;left:3621;mso-wrap-style:square;position:absolute;visibility:visible;v-text-anchor:middle" arcsize="10923f" fillcolor="white" strokecolor="#7f7f7f" strokeweight="0.25pt">
                        <v:stroke joinstyle="miter"/>
                      </v:roundrect>
                      <v:roundrect id="Rectangle: Rounded Corners 506541939" o:spid="_x0000_s2640" style="width:1828;height:2743;left:5432;mso-wrap-style:square;position:absolute;visibility:visible;v-text-anchor:middle" arcsize="10923f" fillcolor="white" strokecolor="#7f7f7f" strokeweight="0.25pt">
                        <v:stroke joinstyle="miter"/>
                      </v:roundrect>
                      <v:roundrect id="Rectangle: Rounded Corners 1051117979" o:spid="_x0000_s26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D752E47" w14:textId="2BA174D2" w:rsidTr="00567D08">
        <w:tblPrEx>
          <w:tblW w:w="11070" w:type="dxa"/>
          <w:tblInd w:w="-180" w:type="dxa"/>
          <w:tblLayout w:type="fixed"/>
          <w:tblLook w:val="04A0"/>
        </w:tblPrEx>
        <w:trPr>
          <w:trHeight w:val="288"/>
        </w:trPr>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FB69DC" w:rsidP="00B32FFB" w14:paraId="0861FE87"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AA4BD7" w:rsidRPr="00FB69DC" w:rsidP="00B32FFB" w14:paraId="2F932635" w14:textId="326E427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B32FFB" w14:paraId="3B2D8FC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63250668" name="Group 106325066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61684493" name="Rectangle: Rounded Corners 12616844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5652172" name="Rectangle: Rounded Corners 20256521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5238080" name="Rectangle: Rounded Corners 7052380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607583" name="Rectangle: Rounded Corners 636075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5464164" name="Rectangle: Rounded Corners 4754641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63250668" o:spid="_x0000_i2642" style="width:71.45pt;height:21.6pt;mso-position-horizontal-relative:char;mso-position-vertical-relative:line" coordsize="9071,2743">
                      <v:roundrect id="Rectangle: Rounded Corners 1261684493" o:spid="_x0000_s2643" style="width:1828;height:2743;mso-wrap-style:square;position:absolute;visibility:visible;v-text-anchor:middle" arcsize="10923f" fillcolor="white" strokecolor="#7f7f7f" strokeweight="0.25pt">
                        <v:stroke joinstyle="miter"/>
                      </v:roundrect>
                      <v:roundrect id="Rectangle: Rounded Corners 2025652172" o:spid="_x0000_s2644" style="width:1829;height:2743;left:1810;mso-wrap-style:square;position:absolute;visibility:visible;v-text-anchor:middle" arcsize="10923f" fillcolor="white" strokecolor="#7f7f7f" strokeweight="0.25pt">
                        <v:stroke joinstyle="miter"/>
                      </v:roundrect>
                      <v:roundrect id="Rectangle: Rounded Corners 705238080" o:spid="_x0000_s2645" style="width:1829;height:2743;left:3621;mso-wrap-style:square;position:absolute;visibility:visible;v-text-anchor:middle" arcsize="10923f" fillcolor="white" strokecolor="#7f7f7f" strokeweight="0.25pt">
                        <v:stroke joinstyle="miter"/>
                      </v:roundrect>
                      <v:roundrect id="Rectangle: Rounded Corners 63607583" o:spid="_x0000_s2646" style="width:1828;height:2743;left:5432;mso-wrap-style:square;position:absolute;visibility:visible;v-text-anchor:middle" arcsize="10923f" fillcolor="white" strokecolor="#7f7f7f" strokeweight="0.25pt">
                        <v:stroke joinstyle="miter"/>
                      </v:roundrect>
                      <v:roundrect id="Rectangle: Rounded Corners 475464164" o:spid="_x0000_s26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B32FFB" w14:paraId="5DF28F6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13981953" name="Group 15139819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56417268" name="Rectangle: Rounded Corners 125641726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5765537" name="Rectangle: Rounded Corners 16057655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75463982" name="Rectangle: Rounded Corners 18754639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4225792" name="Rectangle: Rounded Corners 14142257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4229926" name="Rectangle: Rounded Corners 174422992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13981953" o:spid="_x0000_i2648" style="width:71.45pt;height:21.6pt;mso-position-horizontal-relative:char;mso-position-vertical-relative:line" coordsize="9071,2743">
                      <v:roundrect id="Rectangle: Rounded Corners 1256417268" o:spid="_x0000_s2649" style="width:1828;height:2743;mso-wrap-style:square;position:absolute;visibility:visible;v-text-anchor:middle" arcsize="10923f" fillcolor="white" strokecolor="#7f7f7f" strokeweight="0.25pt">
                        <v:stroke joinstyle="miter"/>
                      </v:roundrect>
                      <v:roundrect id="Rectangle: Rounded Corners 1605765537" o:spid="_x0000_s2650" style="width:1829;height:2743;left:1810;mso-wrap-style:square;position:absolute;visibility:visible;v-text-anchor:middle" arcsize="10923f" fillcolor="white" strokecolor="#7f7f7f" strokeweight="0.25pt">
                        <v:stroke joinstyle="miter"/>
                      </v:roundrect>
                      <v:roundrect id="Rectangle: Rounded Corners 1875463982" o:spid="_x0000_s2651" style="width:1829;height:2743;left:3621;mso-wrap-style:square;position:absolute;visibility:visible;v-text-anchor:middle" arcsize="10923f" fillcolor="white" strokecolor="#7f7f7f" strokeweight="0.25pt">
                        <v:stroke joinstyle="miter"/>
                      </v:roundrect>
                      <v:roundrect id="Rectangle: Rounded Corners 1414225792" o:spid="_x0000_s2652" style="width:1828;height:2743;left:5432;mso-wrap-style:square;position:absolute;visibility:visible;v-text-anchor:middle" arcsize="10923f" fillcolor="white" strokecolor="#7f7f7f" strokeweight="0.25pt">
                        <v:stroke joinstyle="miter"/>
                      </v:roundrect>
                      <v:roundrect id="Rectangle: Rounded Corners 1744229926" o:spid="_x0000_s26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AA4BD7" w14:paraId="6C0B555F" w14:textId="78DEECF9">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61722710" name="Group 2617227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46135051" name="Rectangle: Rounded Corners 124613505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6596873" name="Rectangle: Rounded Corners 105659687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2829922" name="Rectangle: Rounded Corners 20428299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1034855" name="Rectangle: Rounded Corners 13210348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1023976" name="Rectangle: Rounded Corners 15310239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61722710" o:spid="_x0000_i2654" style="width:71.45pt;height:21.6pt;mso-position-horizontal-relative:char;mso-position-vertical-relative:line" coordsize="9071,2743">
                      <v:roundrect id="Rectangle: Rounded Corners 1246135051" o:spid="_x0000_s2655" style="width:1828;height:2743;mso-wrap-style:square;position:absolute;visibility:visible;v-text-anchor:middle" arcsize="10923f" fillcolor="white" strokecolor="#7f7f7f" strokeweight="0.25pt">
                        <v:stroke joinstyle="miter"/>
                      </v:roundrect>
                      <v:roundrect id="Rectangle: Rounded Corners 1056596873" o:spid="_x0000_s2656" style="width:1829;height:2743;left:1810;mso-wrap-style:square;position:absolute;visibility:visible;v-text-anchor:middle" arcsize="10923f" fillcolor="white" strokecolor="#7f7f7f" strokeweight="0.25pt">
                        <v:stroke joinstyle="miter"/>
                      </v:roundrect>
                      <v:roundrect id="Rectangle: Rounded Corners 2042829922" o:spid="_x0000_s2657" style="width:1829;height:2743;left:3621;mso-wrap-style:square;position:absolute;visibility:visible;v-text-anchor:middle" arcsize="10923f" fillcolor="white" strokecolor="#7f7f7f" strokeweight="0.25pt">
                        <v:stroke joinstyle="miter"/>
                      </v:roundrect>
                      <v:roundrect id="Rectangle: Rounded Corners 1321034855" o:spid="_x0000_s2658" style="width:1828;height:2743;left:5432;mso-wrap-style:square;position:absolute;visibility:visible;v-text-anchor:middle" arcsize="10923f" fillcolor="white" strokecolor="#7f7f7f" strokeweight="0.25pt">
                        <v:stroke joinstyle="miter"/>
                      </v:roundrect>
                      <v:roundrect id="Rectangle: Rounded Corners 1531023976" o:spid="_x0000_s26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F5478EA" w14:textId="6BFF1CC8" w:rsidTr="00567D08">
        <w:tblPrEx>
          <w:tblW w:w="11070" w:type="dxa"/>
          <w:tblInd w:w="-180" w:type="dxa"/>
          <w:tblLayout w:type="fixed"/>
          <w:tblLook w:val="04A0"/>
        </w:tblPrEx>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FB69DC" w:rsidP="00B32FFB" w14:paraId="69A91EE8"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AA4BD7" w:rsidRPr="00FB69DC" w:rsidP="00B32FFB" w14:paraId="023EA18A" w14:textId="181397F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B32FFB" w14:paraId="37C7E7D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35980834" name="Group 103598083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10084177" name="Rectangle: Rounded Corners 810084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012806" name="Rectangle: Rounded Corners 300128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5451805" name="Rectangle: Rounded Corners 206545180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4876170" name="Rectangle: Rounded Corners 79487617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1406900" name="Rectangle: Rounded Corners 12314069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35980834" o:spid="_x0000_i2660" style="width:71.45pt;height:21.6pt;mso-position-horizontal-relative:char;mso-position-vertical-relative:line" coordsize="9071,2743">
                      <v:roundrect id="Rectangle: Rounded Corners 810084177" o:spid="_x0000_s2661" style="width:1828;height:2743;mso-wrap-style:square;position:absolute;visibility:visible;v-text-anchor:middle" arcsize="10923f" fillcolor="white" strokecolor="#7f7f7f" strokeweight="0.25pt">
                        <v:stroke joinstyle="miter"/>
                      </v:roundrect>
                      <v:roundrect id="Rectangle: Rounded Corners 30012806" o:spid="_x0000_s2662" style="width:1829;height:2743;left:1810;mso-wrap-style:square;position:absolute;visibility:visible;v-text-anchor:middle" arcsize="10923f" fillcolor="white" strokecolor="#7f7f7f" strokeweight="0.25pt">
                        <v:stroke joinstyle="miter"/>
                      </v:roundrect>
                      <v:roundrect id="Rectangle: Rounded Corners 2065451805" o:spid="_x0000_s2663" style="width:1829;height:2743;left:3621;mso-wrap-style:square;position:absolute;visibility:visible;v-text-anchor:middle" arcsize="10923f" fillcolor="white" strokecolor="#7f7f7f" strokeweight="0.25pt">
                        <v:stroke joinstyle="miter"/>
                      </v:roundrect>
                      <v:roundrect id="Rectangle: Rounded Corners 794876170" o:spid="_x0000_s2664" style="width:1828;height:2743;left:5432;mso-wrap-style:square;position:absolute;visibility:visible;v-text-anchor:middle" arcsize="10923f" fillcolor="white" strokecolor="#7f7f7f" strokeweight="0.25pt">
                        <v:stroke joinstyle="miter"/>
                      </v:roundrect>
                      <v:roundrect id="Rectangle: Rounded Corners 1231406900" o:spid="_x0000_s26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B32FFB" w14:paraId="0B156871"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41212954" name="Group 64121295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1600989" name="Rectangle: Rounded Corners 4616009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8864214" name="Rectangle: Rounded Corners 179886421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4464212" name="Rectangle: Rounded Corners 13044642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4721497" name="Rectangle: Rounded Corners 11447214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523356" name="Rectangle: Rounded Corners 16252335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41212954" o:spid="_x0000_i2666" style="width:71.45pt;height:21.6pt;mso-position-horizontal-relative:char;mso-position-vertical-relative:line" coordsize="9071,2743">
                      <v:roundrect id="Rectangle: Rounded Corners 461600989" o:spid="_x0000_s2667" style="width:1828;height:2743;mso-wrap-style:square;position:absolute;visibility:visible;v-text-anchor:middle" arcsize="10923f" fillcolor="white" strokecolor="#7f7f7f" strokeweight="0.25pt">
                        <v:stroke joinstyle="miter"/>
                      </v:roundrect>
                      <v:roundrect id="Rectangle: Rounded Corners 1798864214" o:spid="_x0000_s2668" style="width:1829;height:2743;left:1810;mso-wrap-style:square;position:absolute;visibility:visible;v-text-anchor:middle" arcsize="10923f" fillcolor="white" strokecolor="#7f7f7f" strokeweight="0.25pt">
                        <v:stroke joinstyle="miter"/>
                      </v:roundrect>
                      <v:roundrect id="Rectangle: Rounded Corners 1304464212" o:spid="_x0000_s2669" style="width:1829;height:2743;left:3621;mso-wrap-style:square;position:absolute;visibility:visible;v-text-anchor:middle" arcsize="10923f" fillcolor="white" strokecolor="#7f7f7f" strokeweight="0.25pt">
                        <v:stroke joinstyle="miter"/>
                      </v:roundrect>
                      <v:roundrect id="Rectangle: Rounded Corners 1144721497" o:spid="_x0000_s2670" style="width:1828;height:2743;left:5432;mso-wrap-style:square;position:absolute;visibility:visible;v-text-anchor:middle" arcsize="10923f" fillcolor="white" strokecolor="#7f7f7f" strokeweight="0.25pt">
                        <v:stroke joinstyle="miter"/>
                      </v:roundrect>
                      <v:roundrect id="Rectangle: Rounded Corners 162523356" o:spid="_x0000_s26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AA4BD7" w14:paraId="35000670" w14:textId="31477F49">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05627802" name="Group 180562780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79654999" name="Rectangle: Rounded Corners 20796549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8093615" name="Rectangle: Rounded Corners 13180936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34553687" name="Rectangle: Rounded Corners 143455368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5855109" name="Rectangle: Rounded Corners 16458551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2807432" name="Rectangle: Rounded Corners 210280743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05627802" o:spid="_x0000_i2672" style="width:71.45pt;height:21.6pt;mso-position-horizontal-relative:char;mso-position-vertical-relative:line" coordsize="9071,2743">
                      <v:roundrect id="Rectangle: Rounded Corners 2079654999" o:spid="_x0000_s2673" style="width:1828;height:2743;mso-wrap-style:square;position:absolute;visibility:visible;v-text-anchor:middle" arcsize="10923f" fillcolor="white" strokecolor="#7f7f7f" strokeweight="0.25pt">
                        <v:stroke joinstyle="miter"/>
                      </v:roundrect>
                      <v:roundrect id="Rectangle: Rounded Corners 1318093615" o:spid="_x0000_s2674" style="width:1829;height:2743;left:1810;mso-wrap-style:square;position:absolute;visibility:visible;v-text-anchor:middle" arcsize="10923f" fillcolor="white" strokecolor="#7f7f7f" strokeweight="0.25pt">
                        <v:stroke joinstyle="miter"/>
                      </v:roundrect>
                      <v:roundrect id="Rectangle: Rounded Corners 1434553687" o:spid="_x0000_s2675" style="width:1829;height:2743;left:3621;mso-wrap-style:square;position:absolute;visibility:visible;v-text-anchor:middle" arcsize="10923f" fillcolor="white" strokecolor="#7f7f7f" strokeweight="0.25pt">
                        <v:stroke joinstyle="miter"/>
                      </v:roundrect>
                      <v:roundrect id="Rectangle: Rounded Corners 1645855109" o:spid="_x0000_s2676" style="width:1828;height:2743;left:5432;mso-wrap-style:square;position:absolute;visibility:visible;v-text-anchor:middle" arcsize="10923f" fillcolor="white" strokecolor="#7f7f7f" strokeweight="0.25pt">
                        <v:stroke joinstyle="miter"/>
                      </v:roundrect>
                      <v:roundrect id="Rectangle: Rounded Corners 2102807432" o:spid="_x0000_s26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6784FEA" w14:textId="608D0B76" w:rsidTr="00567D08">
        <w:tblPrEx>
          <w:tblW w:w="11070" w:type="dxa"/>
          <w:tblInd w:w="-180" w:type="dxa"/>
          <w:tblLayout w:type="fixed"/>
          <w:tblLook w:val="04A0"/>
        </w:tblPrEx>
        <w:trPr>
          <w:trHeight w:val="288"/>
        </w:trPr>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FB69DC" w:rsidP="00B32FFB" w14:paraId="7AB6C93C"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AA4BD7" w:rsidRPr="00FB69DC" w:rsidP="00B32FFB" w14:paraId="444A46E1" w14:textId="51530DF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B32FFB" w14:paraId="708DEF3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88721378" name="Group 16887213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42489887" name="Rectangle: Rounded Corners 16424898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4434277" name="Rectangle: Rounded Corners 20644342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0139910" name="Rectangle: Rounded Corners 20601399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0124158" name="Rectangle: Rounded Corners 174012415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9976727" name="Rectangle: Rounded Corners 16299767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88721378" o:spid="_x0000_i2678" style="width:71.45pt;height:21.6pt;mso-position-horizontal-relative:char;mso-position-vertical-relative:line" coordsize="9071,2743">
                      <v:roundrect id="Rectangle: Rounded Corners 1642489887" o:spid="_x0000_s2679" style="width:1828;height:2743;mso-wrap-style:square;position:absolute;visibility:visible;v-text-anchor:middle" arcsize="10923f" fillcolor="white" strokecolor="#7f7f7f" strokeweight="0.25pt">
                        <v:stroke joinstyle="miter"/>
                      </v:roundrect>
                      <v:roundrect id="Rectangle: Rounded Corners 2064434277" o:spid="_x0000_s2680" style="width:1829;height:2743;left:1810;mso-wrap-style:square;position:absolute;visibility:visible;v-text-anchor:middle" arcsize="10923f" fillcolor="white" strokecolor="#7f7f7f" strokeweight="0.25pt">
                        <v:stroke joinstyle="miter"/>
                      </v:roundrect>
                      <v:roundrect id="Rectangle: Rounded Corners 2060139910" o:spid="_x0000_s2681" style="width:1829;height:2743;left:3621;mso-wrap-style:square;position:absolute;visibility:visible;v-text-anchor:middle" arcsize="10923f" fillcolor="white" strokecolor="#7f7f7f" strokeweight="0.25pt">
                        <v:stroke joinstyle="miter"/>
                      </v:roundrect>
                      <v:roundrect id="Rectangle: Rounded Corners 1740124158" o:spid="_x0000_s2682" style="width:1828;height:2743;left:5432;mso-wrap-style:square;position:absolute;visibility:visible;v-text-anchor:middle" arcsize="10923f" fillcolor="white" strokecolor="#7f7f7f" strokeweight="0.25pt">
                        <v:stroke joinstyle="miter"/>
                      </v:roundrect>
                      <v:roundrect id="Rectangle: Rounded Corners 1629976727" o:spid="_x0000_s26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B32FFB" w14:paraId="101FFEA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3653466" name="Group 10365346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48665363" name="Rectangle: Rounded Corners 9486653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6021355" name="Rectangle: Rounded Corners 21060213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3401715" name="Rectangle: Rounded Corners 155340171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7608599" name="Rectangle: Rounded Corners 17876085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3369739" name="Rectangle: Rounded Corners 35336973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3653466" o:spid="_x0000_i2684" style="width:71.45pt;height:21.6pt;mso-position-horizontal-relative:char;mso-position-vertical-relative:line" coordsize="9071,2743">
                      <v:roundrect id="Rectangle: Rounded Corners 948665363" o:spid="_x0000_s2685" style="width:1828;height:2743;mso-wrap-style:square;position:absolute;visibility:visible;v-text-anchor:middle" arcsize="10923f" fillcolor="white" strokecolor="#7f7f7f" strokeweight="0.25pt">
                        <v:stroke joinstyle="miter"/>
                      </v:roundrect>
                      <v:roundrect id="Rectangle: Rounded Corners 2106021355" o:spid="_x0000_s2686" style="width:1829;height:2743;left:1810;mso-wrap-style:square;position:absolute;visibility:visible;v-text-anchor:middle" arcsize="10923f" fillcolor="white" strokecolor="#7f7f7f" strokeweight="0.25pt">
                        <v:stroke joinstyle="miter"/>
                      </v:roundrect>
                      <v:roundrect id="Rectangle: Rounded Corners 1553401715" o:spid="_x0000_s2687" style="width:1829;height:2743;left:3621;mso-wrap-style:square;position:absolute;visibility:visible;v-text-anchor:middle" arcsize="10923f" fillcolor="white" strokecolor="#7f7f7f" strokeweight="0.25pt">
                        <v:stroke joinstyle="miter"/>
                      </v:roundrect>
                      <v:roundrect id="Rectangle: Rounded Corners 1787608599" o:spid="_x0000_s2688" style="width:1828;height:2743;left:5432;mso-wrap-style:square;position:absolute;visibility:visible;v-text-anchor:middle" arcsize="10923f" fillcolor="white" strokecolor="#7f7f7f" strokeweight="0.25pt">
                        <v:stroke joinstyle="miter"/>
                      </v:roundrect>
                      <v:roundrect id="Rectangle: Rounded Corners 353369739" o:spid="_x0000_s26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A4BD7" w:rsidRPr="00CE3155" w:rsidP="00AA4BD7" w14:paraId="1DFDAAC6" w14:textId="60FA994C">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75623908" name="Group 27562390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28705914" name="Rectangle: Rounded Corners 6287059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0203041" name="Rectangle: Rounded Corners 5002030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7507362" name="Rectangle: Rounded Corners 6975073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9800901" name="Rectangle: Rounded Corners 19198009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643037" name="Rectangle: Rounded Corners 21364303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75623908" o:spid="_x0000_i2690" style="width:71.45pt;height:21.6pt;mso-position-horizontal-relative:char;mso-position-vertical-relative:line" coordsize="9071,2743">
                      <v:roundrect id="Rectangle: Rounded Corners 628705914" o:spid="_x0000_s2691" style="width:1828;height:2743;mso-wrap-style:square;position:absolute;visibility:visible;v-text-anchor:middle" arcsize="10923f" fillcolor="white" strokecolor="#7f7f7f" strokeweight="0.25pt">
                        <v:stroke joinstyle="miter"/>
                      </v:roundrect>
                      <v:roundrect id="Rectangle: Rounded Corners 500203041" o:spid="_x0000_s2692" style="width:1829;height:2743;left:1810;mso-wrap-style:square;position:absolute;visibility:visible;v-text-anchor:middle" arcsize="10923f" fillcolor="white" strokecolor="#7f7f7f" strokeweight="0.25pt">
                        <v:stroke joinstyle="miter"/>
                      </v:roundrect>
                      <v:roundrect id="Rectangle: Rounded Corners 697507362" o:spid="_x0000_s2693" style="width:1829;height:2743;left:3621;mso-wrap-style:square;position:absolute;visibility:visible;v-text-anchor:middle" arcsize="10923f" fillcolor="white" strokecolor="#7f7f7f" strokeweight="0.25pt">
                        <v:stroke joinstyle="miter"/>
                      </v:roundrect>
                      <v:roundrect id="Rectangle: Rounded Corners 1919800901" o:spid="_x0000_s2694" style="width:1828;height:2743;left:5432;mso-wrap-style:square;position:absolute;visibility:visible;v-text-anchor:middle" arcsize="10923f" fillcolor="white" strokecolor="#7f7f7f" strokeweight="0.25pt">
                        <v:stroke joinstyle="miter"/>
                      </v:roundrect>
                      <v:roundrect id="Rectangle: Rounded Corners 213643037" o:spid="_x0000_s26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A1B8F62" w14:textId="5BD7E907" w:rsidTr="00567D08">
        <w:tblPrEx>
          <w:tblW w:w="11070" w:type="dxa"/>
          <w:tblInd w:w="-180" w:type="dxa"/>
          <w:tblLayout w:type="fixed"/>
          <w:tblLook w:val="04A0"/>
        </w:tblPrEx>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FB69DC" w:rsidP="00B32FFB" w14:paraId="1A642BC9"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AA4BD7" w:rsidRPr="00FB69DC" w:rsidP="00B32FFB" w14:paraId="1D9F1C16" w14:textId="7014947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B32FFB" w14:paraId="7C05476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77259160" name="Group 27725916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57270993" name="Rectangle: Rounded Corners 2572709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3901472" name="Rectangle: Rounded Corners 3939014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0734849" name="Rectangle: Rounded Corners 9507348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1865894" name="Rectangle: Rounded Corners 21318658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4284934" name="Rectangle: Rounded Corners 5742849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77259160" o:spid="_x0000_i2696" style="width:71.45pt;height:21.6pt;mso-position-horizontal-relative:char;mso-position-vertical-relative:line" coordsize="9071,2743">
                      <v:roundrect id="Rectangle: Rounded Corners 257270993" o:spid="_x0000_s2697" style="width:1828;height:2743;mso-wrap-style:square;position:absolute;visibility:visible;v-text-anchor:middle" arcsize="10923f" fillcolor="white" strokecolor="#7f7f7f" strokeweight="0.25pt">
                        <v:stroke joinstyle="miter"/>
                      </v:roundrect>
                      <v:roundrect id="Rectangle: Rounded Corners 393901472" o:spid="_x0000_s2698" style="width:1829;height:2743;left:1810;mso-wrap-style:square;position:absolute;visibility:visible;v-text-anchor:middle" arcsize="10923f" fillcolor="white" strokecolor="#7f7f7f" strokeweight="0.25pt">
                        <v:stroke joinstyle="miter"/>
                      </v:roundrect>
                      <v:roundrect id="Rectangle: Rounded Corners 950734849" o:spid="_x0000_s2699" style="width:1829;height:2743;left:3621;mso-wrap-style:square;position:absolute;visibility:visible;v-text-anchor:middle" arcsize="10923f" fillcolor="white" strokecolor="#7f7f7f" strokeweight="0.25pt">
                        <v:stroke joinstyle="miter"/>
                      </v:roundrect>
                      <v:roundrect id="Rectangle: Rounded Corners 2131865894" o:spid="_x0000_s2700" style="width:1828;height:2743;left:5432;mso-wrap-style:square;position:absolute;visibility:visible;v-text-anchor:middle" arcsize="10923f" fillcolor="white" strokecolor="#7f7f7f" strokeweight="0.25pt">
                        <v:stroke joinstyle="miter"/>
                      </v:roundrect>
                      <v:roundrect id="Rectangle: Rounded Corners 574284934" o:spid="_x0000_s27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B32FFB" w14:paraId="71919C0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91669468" name="Group 149166946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3796978" name="Rectangle: Rounded Corners 1237969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19529763" name="Rectangle: Rounded Corners 17195297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2129737" name="Rectangle: Rounded Corners 10121297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2155151" name="Rectangle: Rounded Corners 14521551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2016252" name="Rectangle: Rounded Corners 16520162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91669468" o:spid="_x0000_i2702" style="width:71.45pt;height:21.6pt;mso-position-horizontal-relative:char;mso-position-vertical-relative:line" coordsize="9071,2743">
                      <v:roundrect id="Rectangle: Rounded Corners 123796978" o:spid="_x0000_s2703" style="width:1828;height:2743;mso-wrap-style:square;position:absolute;visibility:visible;v-text-anchor:middle" arcsize="10923f" fillcolor="white" strokecolor="#7f7f7f" strokeweight="0.25pt">
                        <v:stroke joinstyle="miter"/>
                      </v:roundrect>
                      <v:roundrect id="Rectangle: Rounded Corners 1719529763" o:spid="_x0000_s2704" style="width:1829;height:2743;left:1810;mso-wrap-style:square;position:absolute;visibility:visible;v-text-anchor:middle" arcsize="10923f" fillcolor="white" strokecolor="#7f7f7f" strokeweight="0.25pt">
                        <v:stroke joinstyle="miter"/>
                      </v:roundrect>
                      <v:roundrect id="Rectangle: Rounded Corners 1012129737" o:spid="_x0000_s2705" style="width:1829;height:2743;left:3621;mso-wrap-style:square;position:absolute;visibility:visible;v-text-anchor:middle" arcsize="10923f" fillcolor="white" strokecolor="#7f7f7f" strokeweight="0.25pt">
                        <v:stroke joinstyle="miter"/>
                      </v:roundrect>
                      <v:roundrect id="Rectangle: Rounded Corners 1452155151" o:spid="_x0000_s2706" style="width:1828;height:2743;left:5432;mso-wrap-style:square;position:absolute;visibility:visible;v-text-anchor:middle" arcsize="10923f" fillcolor="white" strokecolor="#7f7f7f" strokeweight="0.25pt">
                        <v:stroke joinstyle="miter"/>
                      </v:roundrect>
                      <v:roundrect id="Rectangle: Rounded Corners 1652016252" o:spid="_x0000_s27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AA4BD7" w14:paraId="0513A529" w14:textId="52908B6F">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54504529" name="Group 12545045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4133290" name="Rectangle: Rounded Corners 4741332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3150497" name="Rectangle: Rounded Corners 2831504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9983409" name="Rectangle: Rounded Corners 36998340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7021235" name="Rectangle: Rounded Corners 16470212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5360800" name="Rectangle: Rounded Corners 9253608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54504529" o:spid="_x0000_i2708" style="width:71.45pt;height:21.6pt;mso-position-horizontal-relative:char;mso-position-vertical-relative:line" coordsize="9071,2743">
                      <v:roundrect id="Rectangle: Rounded Corners 474133290" o:spid="_x0000_s2709" style="width:1828;height:2743;mso-wrap-style:square;position:absolute;visibility:visible;v-text-anchor:middle" arcsize="10923f" fillcolor="white" strokecolor="#7f7f7f" strokeweight="0.25pt">
                        <v:stroke joinstyle="miter"/>
                      </v:roundrect>
                      <v:roundrect id="Rectangle: Rounded Corners 283150497" o:spid="_x0000_s2710" style="width:1829;height:2743;left:1810;mso-wrap-style:square;position:absolute;visibility:visible;v-text-anchor:middle" arcsize="10923f" fillcolor="white" strokecolor="#7f7f7f" strokeweight="0.25pt">
                        <v:stroke joinstyle="miter"/>
                      </v:roundrect>
                      <v:roundrect id="Rectangle: Rounded Corners 369983409" o:spid="_x0000_s2711" style="width:1829;height:2743;left:3621;mso-wrap-style:square;position:absolute;visibility:visible;v-text-anchor:middle" arcsize="10923f" fillcolor="white" strokecolor="#7f7f7f" strokeweight="0.25pt">
                        <v:stroke joinstyle="miter"/>
                      </v:roundrect>
                      <v:roundrect id="Rectangle: Rounded Corners 1647021235" o:spid="_x0000_s2712" style="width:1828;height:2743;left:5432;mso-wrap-style:square;position:absolute;visibility:visible;v-text-anchor:middle" arcsize="10923f" fillcolor="white" strokecolor="#7f7f7f" strokeweight="0.25pt">
                        <v:stroke joinstyle="miter"/>
                      </v:roundrect>
                      <v:roundrect id="Rectangle: Rounded Corners 925360800" o:spid="_x0000_s27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2F6E4DD" w14:textId="1CC54A45" w:rsidTr="00567D08">
        <w:tblPrEx>
          <w:tblW w:w="11070" w:type="dxa"/>
          <w:tblInd w:w="-180" w:type="dxa"/>
          <w:tblLayout w:type="fixed"/>
          <w:tblLook w:val="04A0"/>
        </w:tblPrEx>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A4BD7" w:rsidRPr="00FB69DC" w:rsidP="00B32FFB" w14:paraId="785CBBB6"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AA4BD7" w:rsidRPr="00FB69DC" w:rsidP="00B32FFB" w14:paraId="76AD2A23" w14:textId="189A2CB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A4BD7" w:rsidRPr="00CE3155" w:rsidP="00B32FFB" w14:paraId="6C36692A"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70900492" name="Group 167090049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735355" name="Rectangle: Rounded Corners 2073535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7354668" name="Rectangle: Rounded Corners 7073546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1606625" name="Rectangle: Rounded Corners 14116066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2165913" name="Rectangle: Rounded Corners 16921659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6195377" name="Rectangle: Rounded Corners 179619537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70900492" o:spid="_x0000_i2714" style="width:71.45pt;height:21.6pt;mso-position-horizontal-relative:char;mso-position-vertical-relative:line" coordsize="9071,2743">
                      <v:roundrect id="Rectangle: Rounded Corners 20735355" o:spid="_x0000_s2715" style="width:1828;height:2743;mso-wrap-style:square;position:absolute;visibility:visible;v-text-anchor:middle" arcsize="10923f" fillcolor="white" strokecolor="#7f7f7f" strokeweight="0.25pt">
                        <v:stroke joinstyle="miter"/>
                      </v:roundrect>
                      <v:roundrect id="Rectangle: Rounded Corners 707354668" o:spid="_x0000_s2716" style="width:1829;height:2743;left:1810;mso-wrap-style:square;position:absolute;visibility:visible;v-text-anchor:middle" arcsize="10923f" fillcolor="white" strokecolor="#7f7f7f" strokeweight="0.25pt">
                        <v:stroke joinstyle="miter"/>
                      </v:roundrect>
                      <v:roundrect id="Rectangle: Rounded Corners 1411606625" o:spid="_x0000_s2717" style="width:1829;height:2743;left:3621;mso-wrap-style:square;position:absolute;visibility:visible;v-text-anchor:middle" arcsize="10923f" fillcolor="white" strokecolor="#7f7f7f" strokeweight="0.25pt">
                        <v:stroke joinstyle="miter"/>
                      </v:roundrect>
                      <v:roundrect id="Rectangle: Rounded Corners 1692165913" o:spid="_x0000_s2718" style="width:1828;height:2743;left:5432;mso-wrap-style:square;position:absolute;visibility:visible;v-text-anchor:middle" arcsize="10923f" fillcolor="white" strokecolor="#7f7f7f" strokeweight="0.25pt">
                        <v:stroke joinstyle="miter"/>
                      </v:roundrect>
                      <v:roundrect id="Rectangle: Rounded Corners 1796195377" o:spid="_x0000_s27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A4BD7" w:rsidRPr="00CE3155" w:rsidP="00B32FFB" w14:paraId="7E6D523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0861527" name="Group 4408615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9028081" name="Rectangle: Rounded Corners 1590280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5860875" name="Rectangle: Rounded Corners 8758608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6308859" name="Rectangle: Rounded Corners 103630885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6900257" name="Rectangle: Rounded Corners 2669002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7369152" name="Rectangle: Rounded Corners 11173691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0861527" o:spid="_x0000_i2720" style="width:71.45pt;height:21.6pt;mso-position-horizontal-relative:char;mso-position-vertical-relative:line" coordsize="9071,2743">
                      <v:roundrect id="Rectangle: Rounded Corners 159028081" o:spid="_x0000_s2721" style="width:1828;height:2743;mso-wrap-style:square;position:absolute;visibility:visible;v-text-anchor:middle" arcsize="10923f" fillcolor="white" strokecolor="#7f7f7f" strokeweight="0.25pt">
                        <v:stroke joinstyle="miter"/>
                      </v:roundrect>
                      <v:roundrect id="Rectangle: Rounded Corners 875860875" o:spid="_x0000_s2722" style="width:1829;height:2743;left:1810;mso-wrap-style:square;position:absolute;visibility:visible;v-text-anchor:middle" arcsize="10923f" fillcolor="white" strokecolor="#7f7f7f" strokeweight="0.25pt">
                        <v:stroke joinstyle="miter"/>
                      </v:roundrect>
                      <v:roundrect id="Rectangle: Rounded Corners 1036308859" o:spid="_x0000_s2723" style="width:1829;height:2743;left:3621;mso-wrap-style:square;position:absolute;visibility:visible;v-text-anchor:middle" arcsize="10923f" fillcolor="white" strokecolor="#7f7f7f" strokeweight="0.25pt">
                        <v:stroke joinstyle="miter"/>
                      </v:roundrect>
                      <v:roundrect id="Rectangle: Rounded Corners 266900257" o:spid="_x0000_s2724" style="width:1828;height:2743;left:5432;mso-wrap-style:square;position:absolute;visibility:visible;v-text-anchor:middle" arcsize="10923f" fillcolor="white" strokecolor="#7f7f7f" strokeweight="0.25pt">
                        <v:stroke joinstyle="miter"/>
                      </v:roundrect>
                      <v:roundrect id="Rectangle: Rounded Corners 1117369152" o:spid="_x0000_s27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A4BD7" w:rsidRPr="00CE3155" w:rsidP="00AA4BD7" w14:paraId="57BEEEA4" w14:textId="3DE494BE">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94826477" name="Group 8948264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57648972" name="Rectangle: Rounded Corners 16576489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952048" name="Rectangle: Rounded Corners 3895204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7987927" name="Rectangle: Rounded Corners 193798792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1955920" name="Rectangle: Rounded Corners 43195592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5026098" name="Rectangle: Rounded Corners 17850260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94826477" o:spid="_x0000_i2726" style="width:71.45pt;height:21.6pt;mso-position-horizontal-relative:char;mso-position-vertical-relative:line" coordsize="9071,2743">
                      <v:roundrect id="Rectangle: Rounded Corners 1657648972" o:spid="_x0000_s2727" style="width:1828;height:2743;mso-wrap-style:square;position:absolute;visibility:visible;v-text-anchor:middle" arcsize="10923f" fillcolor="white" strokecolor="#7f7f7f" strokeweight="0.25pt">
                        <v:stroke joinstyle="miter"/>
                      </v:roundrect>
                      <v:roundrect id="Rectangle: Rounded Corners 38952048" o:spid="_x0000_s2728" style="width:1829;height:2743;left:1810;mso-wrap-style:square;position:absolute;visibility:visible;v-text-anchor:middle" arcsize="10923f" fillcolor="white" strokecolor="#7f7f7f" strokeweight="0.25pt">
                        <v:stroke joinstyle="miter"/>
                      </v:roundrect>
                      <v:roundrect id="Rectangle: Rounded Corners 1937987927" o:spid="_x0000_s2729" style="width:1829;height:2743;left:3621;mso-wrap-style:square;position:absolute;visibility:visible;v-text-anchor:middle" arcsize="10923f" fillcolor="white" strokecolor="#7f7f7f" strokeweight="0.25pt">
                        <v:stroke joinstyle="miter"/>
                      </v:roundrect>
                      <v:roundrect id="Rectangle: Rounded Corners 431955920" o:spid="_x0000_s2730" style="width:1828;height:2743;left:5432;mso-wrap-style:square;position:absolute;visibility:visible;v-text-anchor:middle" arcsize="10923f" fillcolor="white" strokecolor="#7f7f7f" strokeweight="0.25pt">
                        <v:stroke joinstyle="miter"/>
                      </v:roundrect>
                      <v:roundrect id="Rectangle: Rounded Corners 1785026098" o:spid="_x0000_s27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6034B9D" w14:textId="0C9E37FF" w:rsidTr="00567D08">
        <w:tblPrEx>
          <w:tblW w:w="11070" w:type="dxa"/>
          <w:tblInd w:w="-180" w:type="dxa"/>
          <w:tblLayout w:type="fixed"/>
          <w:tblLook w:val="04A0"/>
        </w:tblPrEx>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B32FFB" w:rsidP="00B32FFB" w14:paraId="14B6BBA5" w14:textId="60906A73">
            <w:pPr>
              <w:pStyle w:val="ListParagraph"/>
              <w:widowControl w:val="0"/>
              <w:numPr>
                <w:ilvl w:val="0"/>
                <w:numId w:val="33"/>
              </w:numPr>
              <w:autoSpaceDE w:val="0"/>
              <w:autoSpaceDN w:val="0"/>
              <w:adjustRightInd w:val="0"/>
              <w:spacing w:before="100" w:after="100"/>
              <w:ind w:left="165" w:right="-20" w:hanging="270"/>
              <w:rPr>
                <w:rFonts w:ascii="Times New Roman" w:hAnsi="Times New Roman" w:cs="Times New Roman"/>
                <w:b/>
                <w:bCs/>
                <w:sz w:val="21"/>
                <w:szCs w:val="21"/>
              </w:rPr>
            </w:pPr>
            <w:r w:rsidRPr="00B32FFB">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C663E6" w14:paraId="414955C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67849951" name="Group 196784995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65048884" name="Rectangle: Rounded Corners 16650488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2880193" name="Rectangle: Rounded Corners 101288019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05484851" name="Rectangle: Rounded Corners 20054848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1853693" name="Rectangle: Rounded Corners 5218536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8534728" name="Rectangle: Rounded Corners 11885347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67849951" o:spid="_x0000_i2732" style="width:71.45pt;height:21.6pt;mso-position-horizontal-relative:char;mso-position-vertical-relative:line" coordsize="9071,2743">
                      <v:roundrect id="Rectangle: Rounded Corners 1665048884" o:spid="_x0000_s2733" style="width:1828;height:2743;mso-wrap-style:square;position:absolute;visibility:visible;v-text-anchor:middle" arcsize="10923f" fillcolor="white" strokecolor="#7f7f7f" strokeweight="0.25pt">
                        <v:stroke joinstyle="miter"/>
                      </v:roundrect>
                      <v:roundrect id="Rectangle: Rounded Corners 1012880193" o:spid="_x0000_s2734" style="width:1829;height:2743;left:1810;mso-wrap-style:square;position:absolute;visibility:visible;v-text-anchor:middle" arcsize="10923f" fillcolor="white" strokecolor="#7f7f7f" strokeweight="0.25pt">
                        <v:stroke joinstyle="miter"/>
                      </v:roundrect>
                      <v:roundrect id="Rectangle: Rounded Corners 2005484851" o:spid="_x0000_s2735" style="width:1829;height:2743;left:3621;mso-wrap-style:square;position:absolute;visibility:visible;v-text-anchor:middle" arcsize="10923f" fillcolor="white" strokecolor="#7f7f7f" strokeweight="0.25pt">
                        <v:stroke joinstyle="miter"/>
                      </v:roundrect>
                      <v:roundrect id="Rectangle: Rounded Corners 521853693" o:spid="_x0000_s2736" style="width:1828;height:2743;left:5432;mso-wrap-style:square;position:absolute;visibility:visible;v-text-anchor:middle" arcsize="10923f" fillcolor="white" strokecolor="#7f7f7f" strokeweight="0.25pt">
                        <v:stroke joinstyle="miter"/>
                      </v:roundrect>
                      <v:roundrect id="Rectangle: Rounded Corners 1188534728" o:spid="_x0000_s27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C663E6" w14:paraId="356B720E"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91964090" name="Group 199196409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8697850" name="Rectangle: Rounded Corners 286978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0604284" name="Rectangle: Rounded Corners 12806042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4428912" name="Rectangle: Rounded Corners 5744289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5956429" name="Rectangle: Rounded Corners 4259564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9672614" name="Rectangle: Rounded Corners 185967261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91964090" o:spid="_x0000_i2738" style="width:71.45pt;height:21.6pt;mso-position-horizontal-relative:char;mso-position-vertical-relative:line" coordsize="9071,2743">
                      <v:roundrect id="Rectangle: Rounded Corners 28697850" o:spid="_x0000_s2739" style="width:1828;height:2743;mso-wrap-style:square;position:absolute;visibility:visible;v-text-anchor:middle" arcsize="10923f" fillcolor="white" strokecolor="#7f7f7f" strokeweight="0.25pt">
                        <v:stroke joinstyle="miter"/>
                      </v:roundrect>
                      <v:roundrect id="Rectangle: Rounded Corners 1280604284" o:spid="_x0000_s2740" style="width:1829;height:2743;left:1810;mso-wrap-style:square;position:absolute;visibility:visible;v-text-anchor:middle" arcsize="10923f" fillcolor="white" strokecolor="#7f7f7f" strokeweight="0.25pt">
                        <v:stroke joinstyle="miter"/>
                      </v:roundrect>
                      <v:roundrect id="Rectangle: Rounded Corners 574428912" o:spid="_x0000_s2741" style="width:1829;height:2743;left:3621;mso-wrap-style:square;position:absolute;visibility:visible;v-text-anchor:middle" arcsize="10923f" fillcolor="white" strokecolor="#7f7f7f" strokeweight="0.25pt">
                        <v:stroke joinstyle="miter"/>
                      </v:roundrect>
                      <v:roundrect id="Rectangle: Rounded Corners 425956429" o:spid="_x0000_s2742" style="width:1828;height:2743;left:5432;mso-wrap-style:square;position:absolute;visibility:visible;v-text-anchor:middle" arcsize="10923f" fillcolor="white" strokecolor="#7f7f7f" strokeweight="0.25pt">
                        <v:stroke joinstyle="miter"/>
                      </v:roundrect>
                      <v:roundrect id="Rectangle: Rounded Corners 1859672614" o:spid="_x0000_s274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AA4BD7" w14:paraId="2CD6E783" w14:textId="29F0AA59">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76960291" name="Group 67696029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603544" name="Rectangle: Rounded Corners 66035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4418703" name="Rectangle: Rounded Corners 10444187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6928219" name="Rectangle: Rounded Corners 104692821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9772025" name="Rectangle: Rounded Corners 20497720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8517566" name="Rectangle: Rounded Corners 39851756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76960291" o:spid="_x0000_i2744" style="width:71.45pt;height:21.6pt;mso-position-horizontal-relative:char;mso-position-vertical-relative:line" coordsize="9071,2743">
                      <v:roundrect id="Rectangle: Rounded Corners 6603544" o:spid="_x0000_s2745" style="width:1828;height:2743;mso-wrap-style:square;position:absolute;visibility:visible;v-text-anchor:middle" arcsize="10923f" fillcolor="white" strokecolor="#7f7f7f" strokeweight="0.25pt">
                        <v:stroke joinstyle="miter"/>
                      </v:roundrect>
                      <v:roundrect id="Rectangle: Rounded Corners 1044418703" o:spid="_x0000_s2746" style="width:1829;height:2743;left:1810;mso-wrap-style:square;position:absolute;visibility:visible;v-text-anchor:middle" arcsize="10923f" fillcolor="white" strokecolor="#7f7f7f" strokeweight="0.25pt">
                        <v:stroke joinstyle="miter"/>
                      </v:roundrect>
                      <v:roundrect id="Rectangle: Rounded Corners 1046928219" o:spid="_x0000_s2747" style="width:1829;height:2743;left:3621;mso-wrap-style:square;position:absolute;visibility:visible;v-text-anchor:middle" arcsize="10923f" fillcolor="white" strokecolor="#7f7f7f" strokeweight="0.25pt">
                        <v:stroke joinstyle="miter"/>
                      </v:roundrect>
                      <v:roundrect id="Rectangle: Rounded Corners 2049772025" o:spid="_x0000_s2748" style="width:1828;height:2743;left:5432;mso-wrap-style:square;position:absolute;visibility:visible;v-text-anchor:middle" arcsize="10923f" fillcolor="white" strokecolor="#7f7f7f" strokeweight="0.25pt">
                        <v:stroke joinstyle="miter"/>
                      </v:roundrect>
                      <v:roundrect id="Rectangle: Rounded Corners 398517566" o:spid="_x0000_s27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2BD7ACA" w14:textId="35CF63A8" w:rsidTr="00567D08">
        <w:tblPrEx>
          <w:tblW w:w="11070" w:type="dxa"/>
          <w:tblInd w:w="-180" w:type="dxa"/>
          <w:tblLayout w:type="fixed"/>
          <w:tblLook w:val="04A0"/>
        </w:tblPrEx>
        <w:trPr>
          <w:trHeight w:val="288"/>
        </w:trPr>
        <w:tc>
          <w:tcPr>
            <w:tcW w:w="459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AA4BD7" w:rsidRPr="00FB69DC" w:rsidP="00B32FFB" w14:paraId="7778BFA4" w14:textId="77777777">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AA4BD7" w:rsidRPr="00CE3155" w:rsidP="00C663E6" w14:paraId="6E5CEF4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62697445" name="Group 36269744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71263462" name="Rectangle: Rounded Corners 20712634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3092948" name="Rectangle: Rounded Corners 118309294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28981215" name="Rectangle: Rounded Corners 102898121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4526480" name="Rectangle: Rounded Corners 16945264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7321861" name="Rectangle: Rounded Corners 21473218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62697445" o:spid="_x0000_i2750" style="width:71.45pt;height:21.6pt;mso-position-horizontal-relative:char;mso-position-vertical-relative:line" coordsize="9071,2743">
                      <v:roundrect id="Rectangle: Rounded Corners 2071263462" o:spid="_x0000_s2751" style="width:1828;height:2743;mso-wrap-style:square;position:absolute;visibility:visible;v-text-anchor:middle" arcsize="10923f" fillcolor="white" strokecolor="#7f7f7f" strokeweight="0.25pt">
                        <v:stroke joinstyle="miter"/>
                      </v:roundrect>
                      <v:roundrect id="Rectangle: Rounded Corners 1183092948" o:spid="_x0000_s2752" style="width:1829;height:2743;left:1810;mso-wrap-style:square;position:absolute;visibility:visible;v-text-anchor:middle" arcsize="10923f" fillcolor="white" strokecolor="#7f7f7f" strokeweight="0.25pt">
                        <v:stroke joinstyle="miter"/>
                      </v:roundrect>
                      <v:roundrect id="Rectangle: Rounded Corners 1028981215" o:spid="_x0000_s2753" style="width:1829;height:2743;left:3621;mso-wrap-style:square;position:absolute;visibility:visible;v-text-anchor:middle" arcsize="10923f" fillcolor="white" strokecolor="#7f7f7f" strokeweight="0.25pt">
                        <v:stroke joinstyle="miter"/>
                      </v:roundrect>
                      <v:roundrect id="Rectangle: Rounded Corners 1694526480" o:spid="_x0000_s2754" style="width:1828;height:2743;left:5432;mso-wrap-style:square;position:absolute;visibility:visible;v-text-anchor:middle" arcsize="10923f" fillcolor="white" strokecolor="#7f7f7f" strokeweight="0.25pt">
                        <v:stroke joinstyle="miter"/>
                      </v:roundrect>
                      <v:roundrect id="Rectangle: Rounded Corners 2147321861" o:spid="_x0000_s275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AA4BD7" w:rsidRPr="00CE3155" w:rsidP="00C663E6" w14:paraId="7E54B55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27721258" name="Group 122772125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12133551" name="Rectangle: Rounded Corners 161213355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9128480" name="Rectangle: Rounded Corners 101912848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9120911" name="Rectangle: Rounded Corners 8991209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5983839" name="Rectangle: Rounded Corners 2759838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02577927" name="Rectangle: Rounded Corners 19025779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27721258" o:spid="_x0000_i2756" style="width:71.45pt;height:21.6pt;mso-position-horizontal-relative:char;mso-position-vertical-relative:line" coordsize="9071,2743">
                      <v:roundrect id="Rectangle: Rounded Corners 1612133551" o:spid="_x0000_s2757" style="width:1828;height:2743;mso-wrap-style:square;position:absolute;visibility:visible;v-text-anchor:middle" arcsize="10923f" fillcolor="white" strokecolor="#7f7f7f" strokeweight="0.25pt">
                        <v:stroke joinstyle="miter"/>
                      </v:roundrect>
                      <v:roundrect id="Rectangle: Rounded Corners 1019128480" o:spid="_x0000_s2758" style="width:1829;height:2743;left:1810;mso-wrap-style:square;position:absolute;visibility:visible;v-text-anchor:middle" arcsize="10923f" fillcolor="white" strokecolor="#7f7f7f" strokeweight="0.25pt">
                        <v:stroke joinstyle="miter"/>
                      </v:roundrect>
                      <v:roundrect id="Rectangle: Rounded Corners 899120911" o:spid="_x0000_s2759" style="width:1829;height:2743;left:3621;mso-wrap-style:square;position:absolute;visibility:visible;v-text-anchor:middle" arcsize="10923f" fillcolor="white" strokecolor="#7f7f7f" strokeweight="0.25pt">
                        <v:stroke joinstyle="miter"/>
                      </v:roundrect>
                      <v:roundrect id="Rectangle: Rounded Corners 275983839" o:spid="_x0000_s2760" style="width:1828;height:2743;left:5432;mso-wrap-style:square;position:absolute;visibility:visible;v-text-anchor:middle" arcsize="10923f" fillcolor="white" strokecolor="#7f7f7f" strokeweight="0.25pt">
                        <v:stroke joinstyle="miter"/>
                      </v:roundrect>
                      <v:roundrect id="Rectangle: Rounded Corners 1902577927" o:spid="_x0000_s276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AA4BD7" w:rsidRPr="00CE3155" w:rsidP="00AA4BD7" w14:paraId="702EF22E" w14:textId="427321C2">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91303515" name="Group 129130351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39702645" name="Rectangle: Rounded Corners 23970264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77311883" name="Rectangle: Rounded Corners 14773118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2814582" name="Rectangle: Rounded Corners 10028145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9475074" name="Rectangle: Rounded Corners 20694750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1651566" name="Rectangle: Rounded Corners 70165156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1303515" o:spid="_x0000_i2762" style="width:71.45pt;height:21.6pt;mso-position-horizontal-relative:char;mso-position-vertical-relative:line" coordsize="9071,2743">
                      <v:roundrect id="Rectangle: Rounded Corners 239702645" o:spid="_x0000_s2763" style="width:1828;height:2743;mso-wrap-style:square;position:absolute;visibility:visible;v-text-anchor:middle" arcsize="10923f" fillcolor="white" strokecolor="#7f7f7f" strokeweight="0.25pt">
                        <v:stroke joinstyle="miter"/>
                      </v:roundrect>
                      <v:roundrect id="Rectangle: Rounded Corners 1477311883" o:spid="_x0000_s2764" style="width:1829;height:2743;left:1810;mso-wrap-style:square;position:absolute;visibility:visible;v-text-anchor:middle" arcsize="10923f" fillcolor="white" strokecolor="#7f7f7f" strokeweight="0.25pt">
                        <v:stroke joinstyle="miter"/>
                      </v:roundrect>
                      <v:roundrect id="Rectangle: Rounded Corners 1002814582" o:spid="_x0000_s2765" style="width:1829;height:2743;left:3621;mso-wrap-style:square;position:absolute;visibility:visible;v-text-anchor:middle" arcsize="10923f" fillcolor="white" strokecolor="#7f7f7f" strokeweight="0.25pt">
                        <v:stroke joinstyle="miter"/>
                      </v:roundrect>
                      <v:roundrect id="Rectangle: Rounded Corners 2069475074" o:spid="_x0000_s2766" style="width:1828;height:2743;left:5432;mso-wrap-style:square;position:absolute;visibility:visible;v-text-anchor:middle" arcsize="10923f" fillcolor="white" strokecolor="#7f7f7f" strokeweight="0.25pt">
                        <v:stroke joinstyle="miter"/>
                      </v:roundrect>
                      <v:roundrect id="Rectangle: Rounded Corners 701651566" o:spid="_x0000_s276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F89FCE2" w14:textId="6DC04910" w:rsidTr="00567D08">
        <w:tblPrEx>
          <w:tblW w:w="11070" w:type="dxa"/>
          <w:tblInd w:w="-180" w:type="dxa"/>
          <w:tblLayout w:type="fixed"/>
          <w:tblLook w:val="04A0"/>
        </w:tblPrEx>
        <w:trPr>
          <w:trHeight w:val="288"/>
        </w:trPr>
        <w:tc>
          <w:tcPr>
            <w:tcW w:w="459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FB69DC" w:rsidP="00B32FFB" w14:paraId="0A1C4312" w14:textId="477383A2">
            <w:pPr>
              <w:pStyle w:val="ListParagraph"/>
              <w:widowControl w:val="0"/>
              <w:numPr>
                <w:ilvl w:val="0"/>
                <w:numId w:val="33"/>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Pr="00FB69DC">
              <w:rPr>
                <w:rFonts w:ascii="Times New Roman" w:hAnsi="Times New Roman" w:cs="Times New Roman"/>
                <w:b/>
                <w:bCs/>
                <w:sz w:val="21"/>
                <w:szCs w:val="21"/>
                <w:u w:val="single"/>
              </w:rPr>
              <w:t xml:space="preserve">full-time sworn </w:t>
            </w:r>
            <w:r>
              <w:rPr>
                <w:rFonts w:ascii="Times New Roman" w:hAnsi="Times New Roman" w:cs="Times New Roman"/>
                <w:b/>
                <w:bCs/>
                <w:sz w:val="21"/>
                <w:szCs w:val="21"/>
                <w:u w:val="single"/>
              </w:rPr>
              <w:t>deputies</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C663E6" w14:paraId="7945B90A"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40562530" name="Group 164056253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84576840" name="Rectangle: Rounded Corners 16845768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6712429" name="Rectangle: Rounded Corners 113671242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7498320" name="Rectangle: Rounded Corners 15474983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88280897" name="Rectangle: Rounded Corners 19882808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204527" name="Rectangle: Rounded Corners 222045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40562530" o:spid="_x0000_i2768" style="width:71.45pt;height:21.6pt;mso-position-horizontal-relative:char;mso-position-vertical-relative:line" coordsize="9071,2743">
                      <v:roundrect id="Rectangle: Rounded Corners 1684576840" o:spid="_x0000_s2769" style="width:1828;height:2743;mso-wrap-style:square;position:absolute;visibility:visible;v-text-anchor:middle" arcsize="10923f" fillcolor="white" strokecolor="#7f7f7f" strokeweight="0.25pt">
                        <v:stroke joinstyle="miter"/>
                      </v:roundrect>
                      <v:roundrect id="Rectangle: Rounded Corners 1136712429" o:spid="_x0000_s2770" style="width:1829;height:2743;left:1810;mso-wrap-style:square;position:absolute;visibility:visible;v-text-anchor:middle" arcsize="10923f" fillcolor="white" strokecolor="#7f7f7f" strokeweight="0.25pt">
                        <v:stroke joinstyle="miter"/>
                      </v:roundrect>
                      <v:roundrect id="Rectangle: Rounded Corners 1547498320" o:spid="_x0000_s2771" style="width:1829;height:2743;left:3621;mso-wrap-style:square;position:absolute;visibility:visible;v-text-anchor:middle" arcsize="10923f" fillcolor="white" strokecolor="#7f7f7f" strokeweight="0.25pt">
                        <v:stroke joinstyle="miter"/>
                      </v:roundrect>
                      <v:roundrect id="Rectangle: Rounded Corners 1988280897" o:spid="_x0000_s2772" style="width:1828;height:2743;left:5432;mso-wrap-style:square;position:absolute;visibility:visible;v-text-anchor:middle" arcsize="10923f" fillcolor="white" strokecolor="#7f7f7f" strokeweight="0.25pt">
                        <v:stroke joinstyle="miter"/>
                      </v:roundrect>
                      <v:roundrect id="Rectangle: Rounded Corners 22204527" o:spid="_x0000_s277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C663E6" w14:paraId="02D8BAFC"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66277927" name="Group 15662779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13494904" name="Rectangle: Rounded Corners 111349490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1055282" name="Rectangle: Rounded Corners 2210552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7854530" name="Rectangle: Rounded Corners 6778545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206311" name="Rectangle: Rounded Corners 1002063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7790823" name="Rectangle: Rounded Corners 44779082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66277927" o:spid="_x0000_i2774" style="width:71.45pt;height:21.6pt;mso-position-horizontal-relative:char;mso-position-vertical-relative:line" coordsize="9071,2743">
                      <v:roundrect id="Rectangle: Rounded Corners 1113494904" o:spid="_x0000_s2775" style="width:1828;height:2743;mso-wrap-style:square;position:absolute;visibility:visible;v-text-anchor:middle" arcsize="10923f" fillcolor="white" strokecolor="#7f7f7f" strokeweight="0.25pt">
                        <v:stroke joinstyle="miter"/>
                      </v:roundrect>
                      <v:roundrect id="Rectangle: Rounded Corners 221055282" o:spid="_x0000_s2776" style="width:1829;height:2743;left:1810;mso-wrap-style:square;position:absolute;visibility:visible;v-text-anchor:middle" arcsize="10923f" fillcolor="white" strokecolor="#7f7f7f" strokeweight="0.25pt">
                        <v:stroke joinstyle="miter"/>
                      </v:roundrect>
                      <v:roundrect id="Rectangle: Rounded Corners 677854530" o:spid="_x0000_s2777" style="width:1829;height:2743;left:3621;mso-wrap-style:square;position:absolute;visibility:visible;v-text-anchor:middle" arcsize="10923f" fillcolor="white" strokecolor="#7f7f7f" strokeweight="0.25pt">
                        <v:stroke joinstyle="miter"/>
                      </v:roundrect>
                      <v:roundrect id="Rectangle: Rounded Corners 100206311" o:spid="_x0000_s2778" style="width:1828;height:2743;left:5432;mso-wrap-style:square;position:absolute;visibility:visible;v-text-anchor:middle" arcsize="10923f" fillcolor="white" strokecolor="#7f7f7f" strokeweight="0.25pt">
                        <v:stroke joinstyle="miter"/>
                      </v:roundrect>
                      <v:roundrect id="Rectangle: Rounded Corners 447790823" o:spid="_x0000_s27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A4BD7" w:rsidRPr="00CE3155" w:rsidP="00AA4BD7" w14:paraId="04BFE0FA" w14:textId="4BF48B28">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10996960" name="Group 61099696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07104996" name="Rectangle: Rounded Corners 3071049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2153577" name="Rectangle: Rounded Corners 3921535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6643493" name="Rectangle: Rounded Corners 117664349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5948024" name="Rectangle: Rounded Corners 69594802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4067" name="Rectangle: Rounded Corners 164406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10996960" o:spid="_x0000_i2780" style="width:71.45pt;height:21.6pt;mso-position-horizontal-relative:char;mso-position-vertical-relative:line" coordsize="9071,2743">
                      <v:roundrect id="Rectangle: Rounded Corners 307104996" o:spid="_x0000_s2781" style="width:1828;height:2743;mso-wrap-style:square;position:absolute;visibility:visible;v-text-anchor:middle" arcsize="10923f" fillcolor="white" strokecolor="#7f7f7f" strokeweight="0.25pt">
                        <v:stroke joinstyle="miter"/>
                      </v:roundrect>
                      <v:roundrect id="Rectangle: Rounded Corners 392153577" o:spid="_x0000_s2782" style="width:1829;height:2743;left:1810;mso-wrap-style:square;position:absolute;visibility:visible;v-text-anchor:middle" arcsize="10923f" fillcolor="white" strokecolor="#7f7f7f" strokeweight="0.25pt">
                        <v:stroke joinstyle="miter"/>
                      </v:roundrect>
                      <v:roundrect id="Rectangle: Rounded Corners 1176643493" o:spid="_x0000_s2783" style="width:1829;height:2743;left:3621;mso-wrap-style:square;position:absolute;visibility:visible;v-text-anchor:middle" arcsize="10923f" fillcolor="white" strokecolor="#7f7f7f" strokeweight="0.25pt">
                        <v:stroke joinstyle="miter"/>
                      </v:roundrect>
                      <v:roundrect id="Rectangle: Rounded Corners 695948024" o:spid="_x0000_s2784" style="width:1828;height:2743;left:5432;mso-wrap-style:square;position:absolute;visibility:visible;v-text-anchor:middle" arcsize="10923f" fillcolor="white" strokecolor="#7f7f7f" strokeweight="0.25pt">
                        <v:stroke joinstyle="miter"/>
                      </v:roundrect>
                      <v:roundrect id="Rectangle: Rounded Corners 1644067" o:spid="_x0000_s278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F34DDB" w:rsidRPr="00CE3155" w:rsidP="00567D08" w14:paraId="5A1588FE" w14:textId="72DB0E92">
      <w:pPr>
        <w:tabs>
          <w:tab w:val="left" w:pos="1170"/>
        </w:tabs>
        <w:spacing w:before="600" w:after="120" w:line="240" w:lineRule="auto"/>
        <w:rPr>
          <w:rFonts w:ascii="Times New Roman" w:hAnsi="Times New Roman" w:cs="Times New Roman"/>
          <w:b/>
        </w:rPr>
      </w:pP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sidRPr="00CE3155" w:rsidR="00CD6DEB">
        <w:rPr>
          <w:rFonts w:ascii="Times New Roman" w:hAnsi="Times New Roman" w:cs="Times New Roman"/>
          <w:i/>
          <w:noProof/>
          <w:spacing w:val="-1"/>
        </w:rPr>
        <mc:AlternateContent>
          <mc:Choice Requires="wps">
            <w:drawing>
              <wp:anchor distT="0" distB="0" distL="114300" distR="114300" simplePos="0" relativeHeight="251664384" behindDoc="1" locked="0" layoutInCell="1" allowOverlap="1">
                <wp:simplePos x="0" y="0"/>
                <wp:positionH relativeFrom="margin">
                  <wp:posOffset>-152400</wp:posOffset>
                </wp:positionH>
                <wp:positionV relativeFrom="page">
                  <wp:posOffset>590550</wp:posOffset>
                </wp:positionV>
                <wp:extent cx="7134225" cy="8677275"/>
                <wp:effectExtent l="0" t="0" r="28575" b="28575"/>
                <wp:wrapNone/>
                <wp:docPr id="15815190" name="Rectangle: Rounded Corners 15815190"/>
                <wp:cNvGraphicFramePr/>
                <a:graphic xmlns:a="http://schemas.openxmlformats.org/drawingml/2006/main">
                  <a:graphicData uri="http://schemas.microsoft.com/office/word/2010/wordprocessingShape">
                    <wps:wsp xmlns:wps="http://schemas.microsoft.com/office/word/2010/wordprocessingShape">
                      <wps:cNvSpPr/>
                      <wps:spPr>
                        <a:xfrm>
                          <a:off x="0" y="0"/>
                          <a:ext cx="7134225" cy="86772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5815190" o:spid="_x0000_s2786" style="width:561.75pt;height:683.25pt;margin-top:46.5pt;margin-left:-12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51072" arcsize="843f" fillcolor="#f2f2f2" strokecolor="#a5a5a5" strokeweight="0.25pt">
                <v:stroke joinstyle="miter"/>
                <w10:wrap anchorx="margin"/>
              </v:roundrect>
            </w:pict>
          </mc:Fallback>
        </mc:AlternateContent>
      </w:r>
      <w:r w:rsidRPr="00CE3155">
        <w:rPr>
          <w:rFonts w:ascii="Times New Roman" w:hAnsi="Times New Roman" w:cs="Times New Roman"/>
          <w:b/>
        </w:rPr>
        <w:t xml:space="preserve">Enter the number of </w:t>
      </w:r>
      <w:r w:rsidRPr="00F028C0">
        <w:rPr>
          <w:rFonts w:ascii="Times New Roman" w:hAnsi="Times New Roman" w:cs="Times New Roman"/>
          <w:b/>
          <w:u w:val="single"/>
        </w:rPr>
        <w:t xml:space="preserve">full-time </w:t>
      </w:r>
      <w:r w:rsidRPr="00A84501">
        <w:rPr>
          <w:rFonts w:ascii="Times New Roman" w:hAnsi="Times New Roman" w:cs="Times New Roman"/>
          <w:b/>
          <w:u w:val="single"/>
        </w:rPr>
        <w:t xml:space="preserve">sworn </w:t>
      </w:r>
      <w:r w:rsidR="00712AD5">
        <w:rPr>
          <w:rFonts w:ascii="Times New Roman" w:hAnsi="Times New Roman" w:cs="Times New Roman"/>
          <w:b/>
          <w:u w:val="single"/>
        </w:rPr>
        <w:t>deputies</w:t>
      </w:r>
      <w:r w:rsidRPr="00CE3155">
        <w:rPr>
          <w:rFonts w:ascii="Times New Roman" w:hAnsi="Times New Roman" w:cs="Times New Roman"/>
          <w:b/>
        </w:rPr>
        <w:t xml:space="preserve"> by </w:t>
      </w:r>
      <w:r>
        <w:rPr>
          <w:rFonts w:ascii="Times New Roman" w:hAnsi="Times New Roman" w:cs="Times New Roman"/>
          <w:b/>
        </w:rPr>
        <w:t>race and/or ethnicity who held the following supervisory positions for</w:t>
      </w:r>
      <w:r w:rsidRPr="00CE3155">
        <w:rPr>
          <w:rFonts w:ascii="Times New Roman" w:hAnsi="Times New Roman" w:cs="Times New Roman"/>
          <w:b/>
        </w:rPr>
        <w:t xml:space="preserve"> the pay period that included </w:t>
      </w:r>
      <w:r>
        <w:rPr>
          <w:rFonts w:ascii="Times New Roman" w:hAnsi="Times New Roman" w:cs="Times New Roman"/>
          <w:b/>
          <w:bCs/>
          <w:spacing w:val="1"/>
        </w:rPr>
        <w:t>[REFERENCE DATE]</w:t>
      </w:r>
      <w:r w:rsidRPr="00CE3155">
        <w:rPr>
          <w:rFonts w:ascii="Times New Roman" w:hAnsi="Times New Roman" w:cs="Times New Roman"/>
          <w:b/>
        </w:rPr>
        <w:t xml:space="preserve">.  </w:t>
      </w:r>
      <w:r w:rsidRPr="00DE7826">
        <w:rPr>
          <w:rFonts w:ascii="Times New Roman" w:hAnsi="Times New Roman" w:cs="Times New Roman"/>
          <w:bCs/>
          <w:i/>
          <w:iCs/>
        </w:rPr>
        <w:t>If a position did not exist in your agency, select 'N/A'.</w:t>
      </w:r>
      <w:r w:rsidRPr="00DE7826">
        <w:rPr>
          <w:rFonts w:ascii="Times New Roman" w:hAnsi="Times New Roman" w:cs="Times New Roman"/>
          <w:bCs/>
        </w:rPr>
        <w:t xml:space="preserve"> </w:t>
      </w:r>
      <w:r w:rsidRPr="00DE7826">
        <w:rPr>
          <w:rFonts w:ascii="Times New Roman" w:hAnsi="Times New Roman" w:cs="Times New Roman"/>
          <w:bCs/>
          <w:i/>
          <w:iCs/>
        </w:rPr>
        <w:t xml:space="preserve">If </w:t>
      </w:r>
      <w:r w:rsidRPr="008D4E2C">
        <w:rPr>
          <w:rFonts w:ascii="Times New Roman" w:hAnsi="Times New Roman" w:cs="Times New Roman"/>
          <w:i/>
          <w:iCs/>
        </w:rPr>
        <w:t>none, enter ‘0’.</w:t>
      </w:r>
    </w:p>
    <w:tbl>
      <w:tblPr>
        <w:tblStyle w:val="TableGrid"/>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660"/>
        <w:gridCol w:w="2160"/>
        <w:gridCol w:w="2160"/>
      </w:tblGrid>
      <w:tr w14:paraId="4080C74A" w14:textId="77777777" w:rsidTr="00C663E6">
        <w:tblPrEx>
          <w:tblW w:w="109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6660" w:type="dxa"/>
            <w:tcBorders>
              <w:right w:val="single" w:sz="4" w:space="0" w:color="808080" w:themeColor="background1" w:themeShade="80"/>
            </w:tcBorders>
          </w:tcPr>
          <w:p w:rsidR="00F34DDB" w:rsidRPr="00CE3155" w:rsidP="00C663E6" w14:paraId="073562C0"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F34DDB" w:rsidRPr="00476119" w:rsidP="00C663E6" w14:paraId="261A1780"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476119">
              <w:rPr>
                <w:rFonts w:ascii="Times New Roman" w:hAnsi="Times New Roman" w:cs="Times New Roman"/>
                <w:b/>
                <w:u w:val="single"/>
              </w:rPr>
              <w:t xml:space="preserve">Intermediate supervisor </w:t>
            </w:r>
          </w:p>
          <w:p w:rsidR="00F34DDB" w:rsidRPr="00570503" w:rsidP="00C663E6" w14:paraId="5204425F" w14:textId="13A14A85">
            <w:pPr>
              <w:widowControl w:val="0"/>
              <w:autoSpaceDE w:val="0"/>
              <w:autoSpaceDN w:val="0"/>
              <w:adjustRightInd w:val="0"/>
              <w:spacing w:before="100" w:after="100"/>
              <w:ind w:left="-108" w:right="-108"/>
              <w:jc w:val="center"/>
              <w:rPr>
                <w:rFonts w:ascii="Times New Roman" w:hAnsi="Times New Roman" w:cs="Times New Roman"/>
                <w:bCs/>
              </w:rPr>
            </w:pPr>
            <w:r w:rsidRPr="00570503">
              <w:rPr>
                <w:rFonts w:ascii="Times New Roman" w:hAnsi="Times New Roman" w:cs="Times New Roman"/>
                <w:bCs/>
              </w:rPr>
              <w:t xml:space="preserve">(below </w:t>
            </w:r>
            <w:r w:rsidR="00712AD5">
              <w:rPr>
                <w:rFonts w:ascii="Times New Roman" w:hAnsi="Times New Roman" w:cs="Times New Roman"/>
                <w:bCs/>
              </w:rPr>
              <w:t>sheriff</w:t>
            </w:r>
            <w:r w:rsidRPr="00570503">
              <w:rPr>
                <w:rFonts w:ascii="Times New Roman" w:hAnsi="Times New Roman" w:cs="Times New Roman"/>
                <w:bCs/>
              </w:rPr>
              <w:t xml:space="preserve"> and above sergeant or first-line superviso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F34DDB" w:rsidRPr="00476119" w:rsidP="00C663E6" w14:paraId="08730B2F"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476119">
              <w:rPr>
                <w:rFonts w:ascii="Times New Roman" w:hAnsi="Times New Roman" w:cs="Times New Roman"/>
                <w:b/>
                <w:u w:val="single"/>
              </w:rPr>
              <w:t>Sergeant or equivalent first-line supervisor</w:t>
            </w:r>
          </w:p>
        </w:tc>
      </w:tr>
      <w:tr w14:paraId="238027C8" w14:textId="77777777" w:rsidTr="00C663E6">
        <w:tblPrEx>
          <w:tblW w:w="10980" w:type="dxa"/>
          <w:tblInd w:w="-90" w:type="dxa"/>
          <w:tblLayout w:type="fixed"/>
          <w:tblLook w:val="04A0"/>
        </w:tblPrEx>
        <w:tc>
          <w:tcPr>
            <w:tcW w:w="6660" w:type="dxa"/>
            <w:tcBorders>
              <w:bottom w:val="single" w:sz="4" w:space="0" w:color="808080" w:themeColor="background1" w:themeShade="80"/>
              <w:right w:val="single" w:sz="4" w:space="0" w:color="808080" w:themeColor="background1" w:themeShade="80"/>
            </w:tcBorders>
          </w:tcPr>
          <w:p w:rsidR="00F34DDB" w:rsidRPr="00CE3155" w:rsidP="00C663E6" w14:paraId="276A4B15"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F34DDB" w:rsidRPr="00DE7826" w:rsidP="00C663E6" w14:paraId="33CF3F5E" w14:textId="7580A787">
            <w:pPr>
              <w:widowControl w:val="0"/>
              <w:autoSpaceDE w:val="0"/>
              <w:autoSpaceDN w:val="0"/>
              <w:adjustRightInd w:val="0"/>
              <w:spacing w:before="100" w:after="100"/>
              <w:ind w:left="-108" w:right="-108"/>
              <w:jc w:val="center"/>
              <w:rPr>
                <w:rFonts w:ascii="Times New Roman" w:hAnsi="Times New Roman" w:cs="Times New Roman"/>
                <w:bCs/>
              </w:rPr>
            </w:pPr>
            <w:r>
              <w:rPr>
                <w:rFonts w:ascii="Times New Roman" w:hAnsi="Times New Roman" w:cs="Times New Roman"/>
                <w:bCs/>
                <w:noProof/>
              </w:rPr>
              <mc:AlternateContent>
                <mc:Choice Requires="wps">
                  <w:drawing>
                    <wp:anchor distT="0" distB="0" distL="114300" distR="114300" simplePos="0" relativeHeight="251764736" behindDoc="0" locked="0" layoutInCell="1" allowOverlap="1">
                      <wp:simplePos x="0" y="0"/>
                      <wp:positionH relativeFrom="column">
                        <wp:posOffset>291465</wp:posOffset>
                      </wp:positionH>
                      <wp:positionV relativeFrom="paragraph">
                        <wp:posOffset>83820</wp:posOffset>
                      </wp:positionV>
                      <wp:extent cx="114300" cy="142875"/>
                      <wp:effectExtent l="0" t="0" r="19050" b="28575"/>
                      <wp:wrapNone/>
                      <wp:docPr id="199119708"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14300" cy="142875"/>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2787" style="width:9pt;height:11.25pt;margin-top:6.6pt;margin-left:22.95pt;mso-height-percent:0;mso-height-relative:margin;mso-width-percent:0;mso-width-relative:margin;mso-wrap-distance-bottom:0;mso-wrap-distance-left:9pt;mso-wrap-distance-right:9pt;mso-wrap-distance-top:0;mso-wrap-style:square;position:absolute;visibility:visible;v-text-anchor:middle;z-index:251765760" fillcolor="white" strokecolor="black" strokeweight="1pt"/>
                  </w:pict>
                </mc:Fallback>
              </mc:AlternateContent>
            </w:r>
            <w:r w:rsidRPr="00DE7826">
              <w:rPr>
                <w:rFonts w:ascii="Times New Roman" w:hAnsi="Times New Roman" w:cs="Times New Roman"/>
                <w:bCs/>
              </w:rPr>
              <w:t>N/A</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F34DDB" w:rsidRPr="00DE7826" w:rsidP="00C663E6" w14:paraId="30BED1B7" w14:textId="23AD8ACA">
            <w:pPr>
              <w:widowControl w:val="0"/>
              <w:autoSpaceDE w:val="0"/>
              <w:autoSpaceDN w:val="0"/>
              <w:adjustRightInd w:val="0"/>
              <w:spacing w:before="100" w:after="100"/>
              <w:ind w:left="-198" w:right="-198"/>
              <w:jc w:val="center"/>
              <w:rPr>
                <w:rFonts w:ascii="Times New Roman" w:hAnsi="Times New Roman" w:cs="Times New Roman"/>
                <w:bCs/>
              </w:rPr>
            </w:pPr>
            <w:r>
              <w:rPr>
                <w:rFonts w:ascii="Times New Roman" w:hAnsi="Times New Roman" w:cs="Times New Roman"/>
                <w:bCs/>
                <w:noProof/>
              </w:rPr>
              <mc:AlternateContent>
                <mc:Choice Requires="wps">
                  <w:drawing>
                    <wp:anchor distT="0" distB="0" distL="114300" distR="114300" simplePos="0" relativeHeight="251766784" behindDoc="0" locked="0" layoutInCell="1" allowOverlap="1">
                      <wp:simplePos x="0" y="0"/>
                      <wp:positionH relativeFrom="column">
                        <wp:posOffset>289560</wp:posOffset>
                      </wp:positionH>
                      <wp:positionV relativeFrom="paragraph">
                        <wp:posOffset>64770</wp:posOffset>
                      </wp:positionV>
                      <wp:extent cx="123825" cy="133350"/>
                      <wp:effectExtent l="0" t="0" r="28575" b="19050"/>
                      <wp:wrapNone/>
                      <wp:docPr id="1182278834" name="Rectangle 1123"/>
                      <wp:cNvGraphicFramePr/>
                      <a:graphic xmlns:a="http://schemas.openxmlformats.org/drawingml/2006/main">
                        <a:graphicData uri="http://schemas.microsoft.com/office/word/2010/wordprocessingShape">
                          <wps:wsp xmlns:wps="http://schemas.microsoft.com/office/word/2010/wordprocessingShape">
                            <wps:cNvSpPr/>
                            <wps:spPr>
                              <a:xfrm>
                                <a:off x="0" y="0"/>
                                <a:ext cx="123825" cy="1333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3" o:spid="_x0000_s2788" style="width:9.75pt;height:10.5pt;margin-top:5.1pt;margin-left:22.8pt;mso-height-percent:0;mso-height-relative:margin;mso-width-percent:0;mso-width-relative:margin;mso-wrap-distance-bottom:0;mso-wrap-distance-left:9pt;mso-wrap-distance-right:9pt;mso-wrap-distance-top:0;mso-wrap-style:square;position:absolute;visibility:visible;v-text-anchor:middle;z-index:251767808" fillcolor="white" strokecolor="black" strokeweight="1pt"/>
                  </w:pict>
                </mc:Fallback>
              </mc:AlternateContent>
            </w:r>
            <w:r w:rsidRPr="00DE7826">
              <w:rPr>
                <w:rFonts w:ascii="Times New Roman" w:hAnsi="Times New Roman" w:cs="Times New Roman"/>
                <w:bCs/>
              </w:rPr>
              <w:t>N/A</w:t>
            </w:r>
          </w:p>
        </w:tc>
      </w:tr>
      <w:tr w14:paraId="06F37055" w14:textId="77777777" w:rsidTr="00C663E6">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FB69DC" w:rsidP="00B32FFB" w14:paraId="0DAEB359" w14:textId="77777777">
            <w:pPr>
              <w:pStyle w:val="ListParagraph"/>
              <w:widowControl w:val="0"/>
              <w:numPr>
                <w:ilvl w:val="0"/>
                <w:numId w:val="34"/>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32FFB" w:rsidRPr="00112E29" w:rsidP="00B32FFB" w14:paraId="6932AF18" w14:textId="02230BC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58740CF9" w14:textId="256A2E58">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74574878" name="Group 6745748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51678686" name="Rectangle: Rounded Corners 85167868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0851131" name="Rectangle: Rounded Corners 20308511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5660047" name="Rectangle: Rounded Corners 161566004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8295547" name="Rectangle: Rounded Corners 11282955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0494554" name="Rectangle: Rounded Corners 12404945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74574878" o:spid="_x0000_i2789" style="width:71.45pt;height:21.6pt;mso-position-horizontal-relative:char;mso-position-vertical-relative:line" coordsize="9071,2743">
                      <v:roundrect id="Rectangle: Rounded Corners 851678686" o:spid="_x0000_s2790" style="width:1828;height:2743;mso-wrap-style:square;position:absolute;visibility:visible;v-text-anchor:middle" arcsize="10923f" fillcolor="white" strokecolor="#7f7f7f" strokeweight="0.25pt">
                        <v:stroke joinstyle="miter"/>
                      </v:roundrect>
                      <v:roundrect id="Rectangle: Rounded Corners 2030851131" o:spid="_x0000_s2791" style="width:1829;height:2743;left:1810;mso-wrap-style:square;position:absolute;visibility:visible;v-text-anchor:middle" arcsize="10923f" fillcolor="white" strokecolor="#7f7f7f" strokeweight="0.25pt">
                        <v:stroke joinstyle="miter"/>
                      </v:roundrect>
                      <v:roundrect id="Rectangle: Rounded Corners 1615660047" o:spid="_x0000_s2792" style="width:1829;height:2743;left:3621;mso-wrap-style:square;position:absolute;visibility:visible;v-text-anchor:middle" arcsize="10923f" fillcolor="white" strokecolor="#7f7f7f" strokeweight="0.25pt">
                        <v:stroke joinstyle="miter"/>
                      </v:roundrect>
                      <v:roundrect id="Rectangle: Rounded Corners 1128295547" o:spid="_x0000_s2793" style="width:1828;height:2743;left:5432;mso-wrap-style:square;position:absolute;visibility:visible;v-text-anchor:middle" arcsize="10923f" fillcolor="white" strokecolor="#7f7f7f" strokeweight="0.25pt">
                        <v:stroke joinstyle="miter"/>
                      </v:roundrect>
                      <v:roundrect id="Rectangle: Rounded Corners 1240494554" o:spid="_x0000_s279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7722A3D1" w14:textId="7EA1E3C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38266133" name="Group 73826613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16516980" name="Rectangle: Rounded Corners 13165169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9909864" name="Rectangle: Rounded Corners 169990986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5894627" name="Rectangle: Rounded Corners 153589462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0775717" name="Rectangle: Rounded Corners 186077571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8408559" name="Rectangle: Rounded Corners 115840855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38266133" o:spid="_x0000_i2795" style="width:71.45pt;height:21.6pt;mso-position-horizontal-relative:char;mso-position-vertical-relative:line" coordsize="9071,2743">
                      <v:roundrect id="Rectangle: Rounded Corners 1316516980" o:spid="_x0000_s2796" style="width:1828;height:2743;mso-wrap-style:square;position:absolute;visibility:visible;v-text-anchor:middle" arcsize="10923f" fillcolor="white" strokecolor="#7f7f7f" strokeweight="0.25pt">
                        <v:stroke joinstyle="miter"/>
                      </v:roundrect>
                      <v:roundrect id="Rectangle: Rounded Corners 1699909864" o:spid="_x0000_s2797" style="width:1829;height:2743;left:1810;mso-wrap-style:square;position:absolute;visibility:visible;v-text-anchor:middle" arcsize="10923f" fillcolor="white" strokecolor="#7f7f7f" strokeweight="0.25pt">
                        <v:stroke joinstyle="miter"/>
                      </v:roundrect>
                      <v:roundrect id="Rectangle: Rounded Corners 1535894627" o:spid="_x0000_s2798" style="width:1829;height:2743;left:3621;mso-wrap-style:square;position:absolute;visibility:visible;v-text-anchor:middle" arcsize="10923f" fillcolor="white" strokecolor="#7f7f7f" strokeweight="0.25pt">
                        <v:stroke joinstyle="miter"/>
                      </v:roundrect>
                      <v:roundrect id="Rectangle: Rounded Corners 1860775717" o:spid="_x0000_s2799" style="width:1828;height:2743;left:5432;mso-wrap-style:square;position:absolute;visibility:visible;v-text-anchor:middle" arcsize="10923f" fillcolor="white" strokecolor="#7f7f7f" strokeweight="0.25pt">
                        <v:stroke joinstyle="miter"/>
                      </v:roundrect>
                      <v:roundrect id="Rectangle: Rounded Corners 1158408559" o:spid="_x0000_s280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EBE8266" w14:textId="77777777" w:rsidTr="00C663E6">
        <w:tblPrEx>
          <w:tblW w:w="10980" w:type="dxa"/>
          <w:tblInd w:w="-90" w:type="dxa"/>
          <w:tblLayout w:type="fixed"/>
          <w:tblLook w:val="04A0"/>
        </w:tblPrEx>
        <w:trPr>
          <w:trHeight w:val="81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FB69DC" w:rsidP="00B32FFB" w14:paraId="1FC8DBBB"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32FFB" w:rsidRPr="00112E29" w:rsidP="00B32FFB" w14:paraId="76DCAAF9" w14:textId="77A2610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0A97FE2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46740213" name="Group 204674021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21440626" name="Rectangle: Rounded Corners 18214406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2498726" name="Rectangle: Rounded Corners 181249872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5145945" name="Rectangle: Rounded Corners 170514594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8548431" name="Rectangle: Rounded Corners 13585484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4941585" name="Rectangle: Rounded Corners 5749415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46740213" o:spid="_x0000_i2801" style="width:71.45pt;height:21.6pt;mso-position-horizontal-relative:char;mso-position-vertical-relative:line" coordsize="9071,2743">
                      <v:roundrect id="Rectangle: Rounded Corners 1821440626" o:spid="_x0000_s2802" style="width:1828;height:2743;mso-wrap-style:square;position:absolute;visibility:visible;v-text-anchor:middle" arcsize="10923f" fillcolor="white" strokecolor="#7f7f7f" strokeweight="0.25pt">
                        <v:stroke joinstyle="miter"/>
                      </v:roundrect>
                      <v:roundrect id="Rectangle: Rounded Corners 1812498726" o:spid="_x0000_s2803" style="width:1829;height:2743;left:1810;mso-wrap-style:square;position:absolute;visibility:visible;v-text-anchor:middle" arcsize="10923f" fillcolor="white" strokecolor="#7f7f7f" strokeweight="0.25pt">
                        <v:stroke joinstyle="miter"/>
                      </v:roundrect>
                      <v:roundrect id="Rectangle: Rounded Corners 1705145945" o:spid="_x0000_s2804" style="width:1829;height:2743;left:3621;mso-wrap-style:square;position:absolute;visibility:visible;v-text-anchor:middle" arcsize="10923f" fillcolor="white" strokecolor="#7f7f7f" strokeweight="0.25pt">
                        <v:stroke joinstyle="miter"/>
                      </v:roundrect>
                      <v:roundrect id="Rectangle: Rounded Corners 1358548431" o:spid="_x0000_s2805" style="width:1828;height:2743;left:5432;mso-wrap-style:square;position:absolute;visibility:visible;v-text-anchor:middle" arcsize="10923f" fillcolor="white" strokecolor="#7f7f7f" strokeweight="0.25pt">
                        <v:stroke joinstyle="miter"/>
                      </v:roundrect>
                      <v:roundrect id="Rectangle: Rounded Corners 574941585" o:spid="_x0000_s280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03FD129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93844010" name="Group 17938440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61474671" name="Rectangle: Rounded Corners 186147467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2593666" name="Rectangle: Rounded Corners 9925936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0192562" name="Rectangle: Rounded Corners 5201925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4329832" name="Rectangle: Rounded Corners 69432983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5732612" name="Rectangle: Rounded Corners 7457326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93844010" o:spid="_x0000_i2807" style="width:71.45pt;height:21.6pt;mso-position-horizontal-relative:char;mso-position-vertical-relative:line" coordsize="9071,2743">
                      <v:roundrect id="Rectangle: Rounded Corners 1861474671" o:spid="_x0000_s2808" style="width:1828;height:2743;mso-wrap-style:square;position:absolute;visibility:visible;v-text-anchor:middle" arcsize="10923f" fillcolor="white" strokecolor="#7f7f7f" strokeweight="0.25pt">
                        <v:stroke joinstyle="miter"/>
                      </v:roundrect>
                      <v:roundrect id="Rectangle: Rounded Corners 992593666" o:spid="_x0000_s2809" style="width:1829;height:2743;left:1810;mso-wrap-style:square;position:absolute;visibility:visible;v-text-anchor:middle" arcsize="10923f" fillcolor="white" strokecolor="#7f7f7f" strokeweight="0.25pt">
                        <v:stroke joinstyle="miter"/>
                      </v:roundrect>
                      <v:roundrect id="Rectangle: Rounded Corners 520192562" o:spid="_x0000_s2810" style="width:1829;height:2743;left:3621;mso-wrap-style:square;position:absolute;visibility:visible;v-text-anchor:middle" arcsize="10923f" fillcolor="white" strokecolor="#7f7f7f" strokeweight="0.25pt">
                        <v:stroke joinstyle="miter"/>
                      </v:roundrect>
                      <v:roundrect id="Rectangle: Rounded Corners 694329832" o:spid="_x0000_s2811" style="width:1828;height:2743;left:5432;mso-wrap-style:square;position:absolute;visibility:visible;v-text-anchor:middle" arcsize="10923f" fillcolor="white" strokecolor="#7f7f7f" strokeweight="0.25pt">
                        <v:stroke joinstyle="miter"/>
                      </v:roundrect>
                      <v:roundrect id="Rectangle: Rounded Corners 745732612" o:spid="_x0000_s281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FF9877F" w14:textId="77777777" w:rsidTr="00C663E6">
        <w:tblPrEx>
          <w:tblW w:w="10980" w:type="dxa"/>
          <w:tblInd w:w="-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FB69DC" w:rsidP="00B32FFB" w14:paraId="5F8A026B"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32FFB" w:rsidRPr="00112E29" w:rsidP="00B32FFB" w14:paraId="62C356C4" w14:textId="4C8BA03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7AE4927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55246551" name="Group 85524655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72800443" name="Rectangle: Rounded Corners 177280044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4614199" name="Rectangle: Rounded Corners 2346141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5573651" name="Rectangle: Rounded Corners 21155736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4202738" name="Rectangle: Rounded Corners 34420273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1114812" name="Rectangle: Rounded Corners 16711148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55246551" o:spid="_x0000_i2813" style="width:71.45pt;height:21.6pt;mso-position-horizontal-relative:char;mso-position-vertical-relative:line" coordsize="9071,2743">
                      <v:roundrect id="Rectangle: Rounded Corners 1772800443" o:spid="_x0000_s2814" style="width:1828;height:2743;mso-wrap-style:square;position:absolute;visibility:visible;v-text-anchor:middle" arcsize="10923f" fillcolor="white" strokecolor="#7f7f7f" strokeweight="0.25pt">
                        <v:stroke joinstyle="miter"/>
                      </v:roundrect>
                      <v:roundrect id="Rectangle: Rounded Corners 234614199" o:spid="_x0000_s2815" style="width:1829;height:2743;left:1810;mso-wrap-style:square;position:absolute;visibility:visible;v-text-anchor:middle" arcsize="10923f" fillcolor="white" strokecolor="#7f7f7f" strokeweight="0.25pt">
                        <v:stroke joinstyle="miter"/>
                      </v:roundrect>
                      <v:roundrect id="Rectangle: Rounded Corners 2115573651" o:spid="_x0000_s2816" style="width:1829;height:2743;left:3621;mso-wrap-style:square;position:absolute;visibility:visible;v-text-anchor:middle" arcsize="10923f" fillcolor="white" strokecolor="#7f7f7f" strokeweight="0.25pt">
                        <v:stroke joinstyle="miter"/>
                      </v:roundrect>
                      <v:roundrect id="Rectangle: Rounded Corners 344202738" o:spid="_x0000_s2817" style="width:1828;height:2743;left:5432;mso-wrap-style:square;position:absolute;visibility:visible;v-text-anchor:middle" arcsize="10923f" fillcolor="white" strokecolor="#7f7f7f" strokeweight="0.25pt">
                        <v:stroke joinstyle="miter"/>
                      </v:roundrect>
                      <v:roundrect id="Rectangle: Rounded Corners 1671114812" o:spid="_x0000_s281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2DD3C35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3552740" name="Group 10355274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10494162" name="Rectangle: Rounded Corners 9104941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8237499" name="Rectangle: Rounded Corners 8482374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9362832" name="Rectangle: Rounded Corners 10593628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2168751" name="Rectangle: Rounded Corners 13521687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2386842" name="Rectangle: Rounded Corners 11323868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3552740" o:spid="_x0000_i2819" style="width:71.45pt;height:21.6pt;mso-position-horizontal-relative:char;mso-position-vertical-relative:line" coordsize="9071,2743">
                      <v:roundrect id="Rectangle: Rounded Corners 910494162" o:spid="_x0000_s2820" style="width:1828;height:2743;mso-wrap-style:square;position:absolute;visibility:visible;v-text-anchor:middle" arcsize="10923f" fillcolor="white" strokecolor="#7f7f7f" strokeweight="0.25pt">
                        <v:stroke joinstyle="miter"/>
                      </v:roundrect>
                      <v:roundrect id="Rectangle: Rounded Corners 848237499" o:spid="_x0000_s2821" style="width:1829;height:2743;left:1810;mso-wrap-style:square;position:absolute;visibility:visible;v-text-anchor:middle" arcsize="10923f" fillcolor="white" strokecolor="#7f7f7f" strokeweight="0.25pt">
                        <v:stroke joinstyle="miter"/>
                      </v:roundrect>
                      <v:roundrect id="Rectangle: Rounded Corners 1059362832" o:spid="_x0000_s2822" style="width:1829;height:2743;left:3621;mso-wrap-style:square;position:absolute;visibility:visible;v-text-anchor:middle" arcsize="10923f" fillcolor="white" strokecolor="#7f7f7f" strokeweight="0.25pt">
                        <v:stroke joinstyle="miter"/>
                      </v:roundrect>
                      <v:roundrect id="Rectangle: Rounded Corners 1352168751" o:spid="_x0000_s2823" style="width:1828;height:2743;left:5432;mso-wrap-style:square;position:absolute;visibility:visible;v-text-anchor:middle" arcsize="10923f" fillcolor="white" strokecolor="#7f7f7f" strokeweight="0.25pt">
                        <v:stroke joinstyle="miter"/>
                      </v:roundrect>
                      <v:roundrect id="Rectangle: Rounded Corners 1132386842" o:spid="_x0000_s282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853902B" w14:textId="77777777" w:rsidTr="00C663E6">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FB69DC" w:rsidP="00B32FFB" w14:paraId="3ADC66A2"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32FFB" w:rsidRPr="00112E29" w:rsidP="00B32FFB" w14:paraId="4992D4BB" w14:textId="345A34B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20F7E5F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68755221" name="Group 18687552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2932110" name="Rectangle: Rounded Corners 329321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3210087" name="Rectangle: Rounded Corners 21332100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72610749" name="Rectangle: Rounded Corners 7726107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8284707" name="Rectangle: Rounded Corners 20982847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3097763" name="Rectangle: Rounded Corners 160309776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68755221" o:spid="_x0000_i2825" style="width:71.45pt;height:21.6pt;mso-position-horizontal-relative:char;mso-position-vertical-relative:line" coordsize="9071,2743">
                      <v:roundrect id="Rectangle: Rounded Corners 32932110" o:spid="_x0000_s2826" style="width:1828;height:2743;mso-wrap-style:square;position:absolute;visibility:visible;v-text-anchor:middle" arcsize="10923f" fillcolor="white" strokecolor="#7f7f7f" strokeweight="0.25pt">
                        <v:stroke joinstyle="miter"/>
                      </v:roundrect>
                      <v:roundrect id="Rectangle: Rounded Corners 2133210087" o:spid="_x0000_s2827" style="width:1829;height:2743;left:1810;mso-wrap-style:square;position:absolute;visibility:visible;v-text-anchor:middle" arcsize="10923f" fillcolor="white" strokecolor="#7f7f7f" strokeweight="0.25pt">
                        <v:stroke joinstyle="miter"/>
                      </v:roundrect>
                      <v:roundrect id="Rectangle: Rounded Corners 772610749" o:spid="_x0000_s2828" style="width:1829;height:2743;left:3621;mso-wrap-style:square;position:absolute;visibility:visible;v-text-anchor:middle" arcsize="10923f" fillcolor="white" strokecolor="#7f7f7f" strokeweight="0.25pt">
                        <v:stroke joinstyle="miter"/>
                      </v:roundrect>
                      <v:roundrect id="Rectangle: Rounded Corners 2098284707" o:spid="_x0000_s2829" style="width:1828;height:2743;left:5432;mso-wrap-style:square;position:absolute;visibility:visible;v-text-anchor:middle" arcsize="10923f" fillcolor="white" strokecolor="#7f7f7f" strokeweight="0.25pt">
                        <v:stroke joinstyle="miter"/>
                      </v:roundrect>
                      <v:roundrect id="Rectangle: Rounded Corners 1603097763" o:spid="_x0000_s283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613D50D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04633039" name="Group 160463303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82527125" name="Rectangle: Rounded Corners 168252712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5923570" name="Rectangle: Rounded Corners 22592357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9734863" name="Rectangle: Rounded Corners 15297348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7864353" name="Rectangle: Rounded Corners 4478643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73184351" name="Rectangle: Rounded Corners 77318435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04633039" o:spid="_x0000_i2831" style="width:71.45pt;height:21.6pt;mso-position-horizontal-relative:char;mso-position-vertical-relative:line" coordsize="9071,2743">
                      <v:roundrect id="Rectangle: Rounded Corners 1682527125" o:spid="_x0000_s2832" style="width:1828;height:2743;mso-wrap-style:square;position:absolute;visibility:visible;v-text-anchor:middle" arcsize="10923f" fillcolor="white" strokecolor="#7f7f7f" strokeweight="0.25pt">
                        <v:stroke joinstyle="miter"/>
                      </v:roundrect>
                      <v:roundrect id="Rectangle: Rounded Corners 225923570" o:spid="_x0000_s2833" style="width:1829;height:2743;left:1810;mso-wrap-style:square;position:absolute;visibility:visible;v-text-anchor:middle" arcsize="10923f" fillcolor="white" strokecolor="#7f7f7f" strokeweight="0.25pt">
                        <v:stroke joinstyle="miter"/>
                      </v:roundrect>
                      <v:roundrect id="Rectangle: Rounded Corners 1529734863" o:spid="_x0000_s2834" style="width:1829;height:2743;left:3621;mso-wrap-style:square;position:absolute;visibility:visible;v-text-anchor:middle" arcsize="10923f" fillcolor="white" strokecolor="#7f7f7f" strokeweight="0.25pt">
                        <v:stroke joinstyle="miter"/>
                      </v:roundrect>
                      <v:roundrect id="Rectangle: Rounded Corners 447864353" o:spid="_x0000_s2835" style="width:1828;height:2743;left:5432;mso-wrap-style:square;position:absolute;visibility:visible;v-text-anchor:middle" arcsize="10923f" fillcolor="white" strokecolor="#7f7f7f" strokeweight="0.25pt">
                        <v:stroke joinstyle="miter"/>
                      </v:roundrect>
                      <v:roundrect id="Rectangle: Rounded Corners 773184351" o:spid="_x0000_s283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7596D4A" w14:textId="77777777" w:rsidTr="00C663E6">
        <w:tblPrEx>
          <w:tblW w:w="10980" w:type="dxa"/>
          <w:tblInd w:w="-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FB69DC" w:rsidP="00B32FFB" w14:paraId="462BFA19"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32FFB" w:rsidRPr="00112E29" w:rsidP="00B32FFB" w14:paraId="7352530B" w14:textId="20267D4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3848CF9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44309567" name="Group 204430956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64193524" name="Rectangle: Rounded Corners 3641935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5828102" name="Rectangle: Rounded Corners 114582810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7721658" name="Rectangle: Rounded Corners 8777216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82342958" name="Rectangle: Rounded Corners 138234295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5307927" name="Rectangle: Rounded Corners 14153079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44309567" o:spid="_x0000_i2837" style="width:71.45pt;height:21.6pt;mso-position-horizontal-relative:char;mso-position-vertical-relative:line" coordsize="9071,2743">
                      <v:roundrect id="Rectangle: Rounded Corners 364193524" o:spid="_x0000_s2838" style="width:1828;height:2743;mso-wrap-style:square;position:absolute;visibility:visible;v-text-anchor:middle" arcsize="10923f" fillcolor="white" strokecolor="#7f7f7f" strokeweight="0.25pt">
                        <v:stroke joinstyle="miter"/>
                      </v:roundrect>
                      <v:roundrect id="Rectangle: Rounded Corners 1145828102" o:spid="_x0000_s2839" style="width:1829;height:2743;left:1810;mso-wrap-style:square;position:absolute;visibility:visible;v-text-anchor:middle" arcsize="10923f" fillcolor="white" strokecolor="#7f7f7f" strokeweight="0.25pt">
                        <v:stroke joinstyle="miter"/>
                      </v:roundrect>
                      <v:roundrect id="Rectangle: Rounded Corners 877721658" o:spid="_x0000_s2840" style="width:1829;height:2743;left:3621;mso-wrap-style:square;position:absolute;visibility:visible;v-text-anchor:middle" arcsize="10923f" fillcolor="white" strokecolor="#7f7f7f" strokeweight="0.25pt">
                        <v:stroke joinstyle="miter"/>
                      </v:roundrect>
                      <v:roundrect id="Rectangle: Rounded Corners 1382342958" o:spid="_x0000_s2841" style="width:1828;height:2743;left:5432;mso-wrap-style:square;position:absolute;visibility:visible;v-text-anchor:middle" arcsize="10923f" fillcolor="white" strokecolor="#7f7f7f" strokeweight="0.25pt">
                        <v:stroke joinstyle="miter"/>
                      </v:roundrect>
                      <v:roundrect id="Rectangle: Rounded Corners 1415307927" o:spid="_x0000_s284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32FFB" w:rsidRPr="00CE3155" w:rsidP="00B32FFB" w14:paraId="5C50EB2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52349574" name="Group 155234957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27183590" name="Rectangle: Rounded Corners 10271835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8185480" name="Rectangle: Rounded Corners 65818548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9284914" name="Rectangle: Rounded Corners 11592849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3002702" name="Rectangle: Rounded Corners 36300270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8573199" name="Rectangle: Rounded Corners 5385731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52349574" o:spid="_x0000_i2843" style="width:71.45pt;height:21.6pt;mso-position-horizontal-relative:char;mso-position-vertical-relative:line" coordsize="9071,2743">
                      <v:roundrect id="Rectangle: Rounded Corners 1027183590" o:spid="_x0000_s2844" style="width:1828;height:2743;mso-wrap-style:square;position:absolute;visibility:visible;v-text-anchor:middle" arcsize="10923f" fillcolor="white" strokecolor="#7f7f7f" strokeweight="0.25pt">
                        <v:stroke joinstyle="miter"/>
                      </v:roundrect>
                      <v:roundrect id="Rectangle: Rounded Corners 658185480" o:spid="_x0000_s2845" style="width:1829;height:2743;left:1810;mso-wrap-style:square;position:absolute;visibility:visible;v-text-anchor:middle" arcsize="10923f" fillcolor="white" strokecolor="#7f7f7f" strokeweight="0.25pt">
                        <v:stroke joinstyle="miter"/>
                      </v:roundrect>
                      <v:roundrect id="Rectangle: Rounded Corners 1159284914" o:spid="_x0000_s2846" style="width:1829;height:2743;left:3621;mso-wrap-style:square;position:absolute;visibility:visible;v-text-anchor:middle" arcsize="10923f" fillcolor="white" strokecolor="#7f7f7f" strokeweight="0.25pt">
                        <v:stroke joinstyle="miter"/>
                      </v:roundrect>
                      <v:roundrect id="Rectangle: Rounded Corners 363002702" o:spid="_x0000_s2847" style="width:1828;height:2743;left:5432;mso-wrap-style:square;position:absolute;visibility:visible;v-text-anchor:middle" arcsize="10923f" fillcolor="white" strokecolor="#7f7f7f" strokeweight="0.25pt">
                        <v:stroke joinstyle="miter"/>
                      </v:roundrect>
                      <v:roundrect id="Rectangle: Rounded Corners 538573199" o:spid="_x0000_s284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0C61D70" w14:textId="77777777" w:rsidTr="00C663E6">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FB69DC" w:rsidP="00B32FFB" w14:paraId="5C661362"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32FFB" w:rsidRPr="00112E29" w:rsidP="00B32FFB" w14:paraId="3D9A9658" w14:textId="794BA79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7E4032">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6E86959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27932888" name="Group 152793288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23123808" name="Rectangle: Rounded Corners 2231238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1159982" name="Rectangle: Rounded Corners 9111599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3397917" name="Rectangle: Rounded Corners 70339791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3054069" name="Rectangle: Rounded Corners 15830540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4669614" name="Rectangle: Rounded Corners 39466961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27932888" o:spid="_x0000_i2849" style="width:71.45pt;height:21.6pt;mso-position-horizontal-relative:char;mso-position-vertical-relative:line" coordsize="9071,2743">
                      <v:roundrect id="Rectangle: Rounded Corners 223123808" o:spid="_x0000_s2850" style="width:1828;height:2743;mso-wrap-style:square;position:absolute;visibility:visible;v-text-anchor:middle" arcsize="10923f" fillcolor="white" strokecolor="#7f7f7f" strokeweight="0.25pt">
                        <v:stroke joinstyle="miter"/>
                      </v:roundrect>
                      <v:roundrect id="Rectangle: Rounded Corners 911159982" o:spid="_x0000_s2851" style="width:1829;height:2743;left:1810;mso-wrap-style:square;position:absolute;visibility:visible;v-text-anchor:middle" arcsize="10923f" fillcolor="white" strokecolor="#7f7f7f" strokeweight="0.25pt">
                        <v:stroke joinstyle="miter"/>
                      </v:roundrect>
                      <v:roundrect id="Rectangle: Rounded Corners 703397917" o:spid="_x0000_s2852" style="width:1829;height:2743;left:3621;mso-wrap-style:square;position:absolute;visibility:visible;v-text-anchor:middle" arcsize="10923f" fillcolor="white" strokecolor="#7f7f7f" strokeweight="0.25pt">
                        <v:stroke joinstyle="miter"/>
                      </v:roundrect>
                      <v:roundrect id="Rectangle: Rounded Corners 1583054069" o:spid="_x0000_s2853" style="width:1828;height:2743;left:5432;mso-wrap-style:square;position:absolute;visibility:visible;v-text-anchor:middle" arcsize="10923f" fillcolor="white" strokecolor="#7f7f7f" strokeweight="0.25pt">
                        <v:stroke joinstyle="miter"/>
                      </v:roundrect>
                      <v:roundrect id="Rectangle: Rounded Corners 394669614" o:spid="_x0000_s285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32FFB" w:rsidRPr="00CE3155" w:rsidP="00B32FFB" w14:paraId="3C25CA1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49691547" name="Group 11496915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6388832" name="Rectangle: Rounded Corners 3563888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3305418" name="Rectangle: Rounded Corners 16733054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2251021" name="Rectangle: Rounded Corners 4422510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04508955" name="Rectangle: Rounded Corners 20045089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0516903" name="Rectangle: Rounded Corners 10905169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49691547" o:spid="_x0000_i2855" style="width:71.45pt;height:21.6pt;mso-position-horizontal-relative:char;mso-position-vertical-relative:line" coordsize="9071,2743">
                      <v:roundrect id="Rectangle: Rounded Corners 356388832" o:spid="_x0000_s2856" style="width:1828;height:2743;mso-wrap-style:square;position:absolute;visibility:visible;v-text-anchor:middle" arcsize="10923f" fillcolor="white" strokecolor="#7f7f7f" strokeweight="0.25pt">
                        <v:stroke joinstyle="miter"/>
                      </v:roundrect>
                      <v:roundrect id="Rectangle: Rounded Corners 1673305418" o:spid="_x0000_s2857" style="width:1829;height:2743;left:1810;mso-wrap-style:square;position:absolute;visibility:visible;v-text-anchor:middle" arcsize="10923f" fillcolor="white" strokecolor="#7f7f7f" strokeweight="0.25pt">
                        <v:stroke joinstyle="miter"/>
                      </v:roundrect>
                      <v:roundrect id="Rectangle: Rounded Corners 442251021" o:spid="_x0000_s2858" style="width:1829;height:2743;left:3621;mso-wrap-style:square;position:absolute;visibility:visible;v-text-anchor:middle" arcsize="10923f" fillcolor="white" strokecolor="#7f7f7f" strokeweight="0.25pt">
                        <v:stroke joinstyle="miter"/>
                      </v:roundrect>
                      <v:roundrect id="Rectangle: Rounded Corners 2004508955" o:spid="_x0000_s2859" style="width:1828;height:2743;left:5432;mso-wrap-style:square;position:absolute;visibility:visible;v-text-anchor:middle" arcsize="10923f" fillcolor="white" strokecolor="#7f7f7f" strokeweight="0.25pt">
                        <v:stroke joinstyle="miter"/>
                      </v:roundrect>
                      <v:roundrect id="Rectangle: Rounded Corners 1090516903" o:spid="_x0000_s286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173020E" w14:textId="77777777" w:rsidTr="00C663E6">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32FFB" w:rsidRPr="00FB69DC" w:rsidP="00B32FFB" w14:paraId="16451D5A"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32FFB" w:rsidRPr="00112E29" w:rsidP="00B32FFB" w14:paraId="6655175E" w14:textId="7483BF8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32FFB" w:rsidRPr="00CE3155" w:rsidP="00B32FFB" w14:paraId="696E6AD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80530809" name="Group 98053080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78124878" name="Rectangle: Rounded Corners 18781248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7534862" name="Rectangle: Rounded Corners 10775348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8718395" name="Rectangle: Rounded Corners 6587183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0304750" name="Rectangle: Rounded Corners 124030475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82194974" name="Rectangle: Rounded Corners 19821949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80530809" o:spid="_x0000_i2861" style="width:71.45pt;height:21.6pt;mso-position-horizontal-relative:char;mso-position-vertical-relative:line" coordsize="9071,2743">
                      <v:roundrect id="Rectangle: Rounded Corners 1878124878" o:spid="_x0000_s2862" style="width:1828;height:2743;mso-wrap-style:square;position:absolute;visibility:visible;v-text-anchor:middle" arcsize="10923f" fillcolor="white" strokecolor="#7f7f7f" strokeweight="0.25pt">
                        <v:stroke joinstyle="miter"/>
                      </v:roundrect>
                      <v:roundrect id="Rectangle: Rounded Corners 1077534862" o:spid="_x0000_s2863" style="width:1829;height:2743;left:1810;mso-wrap-style:square;position:absolute;visibility:visible;v-text-anchor:middle" arcsize="10923f" fillcolor="white" strokecolor="#7f7f7f" strokeweight="0.25pt">
                        <v:stroke joinstyle="miter"/>
                      </v:roundrect>
                      <v:roundrect id="Rectangle: Rounded Corners 658718395" o:spid="_x0000_s2864" style="width:1829;height:2743;left:3621;mso-wrap-style:square;position:absolute;visibility:visible;v-text-anchor:middle" arcsize="10923f" fillcolor="white" strokecolor="#7f7f7f" strokeweight="0.25pt">
                        <v:stroke joinstyle="miter"/>
                      </v:roundrect>
                      <v:roundrect id="Rectangle: Rounded Corners 1240304750" o:spid="_x0000_s2865" style="width:1828;height:2743;left:5432;mso-wrap-style:square;position:absolute;visibility:visible;v-text-anchor:middle" arcsize="10923f" fillcolor="white" strokecolor="#7f7f7f" strokeweight="0.25pt">
                        <v:stroke joinstyle="miter"/>
                      </v:roundrect>
                      <v:roundrect id="Rectangle: Rounded Corners 1982194974" o:spid="_x0000_s286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32FFB" w:rsidRPr="00CE3155" w:rsidP="00B32FFB" w14:paraId="4C05469E"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82427855" name="Group 198242785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81202591" name="Rectangle: Rounded Corners 20812025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0178849" name="Rectangle: Rounded Corners 21301788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2536953" name="Rectangle: Rounded Corners 151253695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4577278" name="Rectangle: Rounded Corners 108457727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4984661" name="Rectangle: Rounded Corners 12149846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82427855" o:spid="_x0000_i2867" style="width:71.45pt;height:21.6pt;mso-position-horizontal-relative:char;mso-position-vertical-relative:line" coordsize="9071,2743">
                      <v:roundrect id="Rectangle: Rounded Corners 2081202591" o:spid="_x0000_s2868" style="width:1828;height:2743;mso-wrap-style:square;position:absolute;visibility:visible;v-text-anchor:middle" arcsize="10923f" fillcolor="white" strokecolor="#7f7f7f" strokeweight="0.25pt">
                        <v:stroke joinstyle="miter"/>
                      </v:roundrect>
                      <v:roundrect id="Rectangle: Rounded Corners 2130178849" o:spid="_x0000_s2869" style="width:1829;height:2743;left:1810;mso-wrap-style:square;position:absolute;visibility:visible;v-text-anchor:middle" arcsize="10923f" fillcolor="white" strokecolor="#7f7f7f" strokeweight="0.25pt">
                        <v:stroke joinstyle="miter"/>
                      </v:roundrect>
                      <v:roundrect id="Rectangle: Rounded Corners 1512536953" o:spid="_x0000_s2870" style="width:1829;height:2743;left:3621;mso-wrap-style:square;position:absolute;visibility:visible;v-text-anchor:middle" arcsize="10923f" fillcolor="white" strokecolor="#7f7f7f" strokeweight="0.25pt">
                        <v:stroke joinstyle="miter"/>
                      </v:roundrect>
                      <v:roundrect id="Rectangle: Rounded Corners 1084577278" o:spid="_x0000_s2871" style="width:1828;height:2743;left:5432;mso-wrap-style:square;position:absolute;visibility:visible;v-text-anchor:middle" arcsize="10923f" fillcolor="white" strokecolor="#7f7f7f" strokeweight="0.25pt">
                        <v:stroke joinstyle="miter"/>
                      </v:roundrect>
                      <v:roundrect id="Rectangle: Rounded Corners 1214984661" o:spid="_x0000_s28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D2328BE" w14:textId="77777777" w:rsidTr="00C663E6">
        <w:tblPrEx>
          <w:tblW w:w="10980" w:type="dxa"/>
          <w:tblInd w:w="-90" w:type="dxa"/>
          <w:tblLayout w:type="fixed"/>
          <w:tblLook w:val="04A0"/>
        </w:tblPrEx>
        <w:tc>
          <w:tcPr>
            <w:tcW w:w="66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34DDB" w:rsidRPr="00B32FFB" w:rsidP="00B32FFB" w14:paraId="342280B8" w14:textId="6668E913">
            <w:pPr>
              <w:pStyle w:val="ListParagraph"/>
              <w:widowControl w:val="0"/>
              <w:numPr>
                <w:ilvl w:val="0"/>
                <w:numId w:val="34"/>
              </w:numPr>
              <w:autoSpaceDE w:val="0"/>
              <w:autoSpaceDN w:val="0"/>
              <w:adjustRightInd w:val="0"/>
              <w:spacing w:before="100" w:after="100"/>
              <w:ind w:left="165" w:right="-20" w:hanging="270"/>
              <w:rPr>
                <w:rFonts w:ascii="Times New Roman" w:hAnsi="Times New Roman" w:cs="Times New Roman"/>
                <w:b/>
                <w:bCs/>
                <w:sz w:val="21"/>
                <w:szCs w:val="21"/>
              </w:rPr>
            </w:pPr>
            <w:r w:rsidRPr="00B32FFB">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34DDB" w:rsidRPr="00CE3155" w:rsidP="00C663E6" w14:paraId="2AB0DE13"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16424098" name="Group 18164240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43499933" name="Rectangle: Rounded Corners 104349993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8530544" name="Rectangle: Rounded Corners 195853054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3872154" name="Rectangle: Rounded Corners 185387215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7382629" name="Rectangle: Rounded Corners 21273826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0564411" name="Rectangle: Rounded Corners 35056441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16424098" o:spid="_x0000_i2873" style="width:71.45pt;height:21.6pt;mso-position-horizontal-relative:char;mso-position-vertical-relative:line" coordsize="9071,2743">
                      <v:roundrect id="Rectangle: Rounded Corners 1043499933" o:spid="_x0000_s2874" style="width:1828;height:2743;mso-wrap-style:square;position:absolute;visibility:visible;v-text-anchor:middle" arcsize="10923f" fillcolor="white" strokecolor="#7f7f7f" strokeweight="0.25pt">
                        <v:stroke joinstyle="miter"/>
                      </v:roundrect>
                      <v:roundrect id="Rectangle: Rounded Corners 1958530544" o:spid="_x0000_s2875" style="width:1829;height:2743;left:1810;mso-wrap-style:square;position:absolute;visibility:visible;v-text-anchor:middle" arcsize="10923f" fillcolor="white" strokecolor="#7f7f7f" strokeweight="0.25pt">
                        <v:stroke joinstyle="miter"/>
                      </v:roundrect>
                      <v:roundrect id="Rectangle: Rounded Corners 1853872154" o:spid="_x0000_s2876" style="width:1829;height:2743;left:3621;mso-wrap-style:square;position:absolute;visibility:visible;v-text-anchor:middle" arcsize="10923f" fillcolor="white" strokecolor="#7f7f7f" strokeweight="0.25pt">
                        <v:stroke joinstyle="miter"/>
                      </v:roundrect>
                      <v:roundrect id="Rectangle: Rounded Corners 2127382629" o:spid="_x0000_s2877" style="width:1828;height:2743;left:5432;mso-wrap-style:square;position:absolute;visibility:visible;v-text-anchor:middle" arcsize="10923f" fillcolor="white" strokecolor="#7f7f7f" strokeweight="0.25pt">
                        <v:stroke joinstyle="miter"/>
                      </v:roundrect>
                      <v:roundrect id="Rectangle: Rounded Corners 350564411" o:spid="_x0000_s28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F34DDB" w:rsidRPr="00CE3155" w:rsidP="00C663E6" w14:paraId="5E444BF7"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56264426" name="Group 35626442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03448313" name="Rectangle: Rounded Corners 160344831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31846839" name="Rectangle: Rounded Corners 18318468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7486061" name="Rectangle: Rounded Corners 20774860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7945962" name="Rectangle: Rounded Corners 137794596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949216" name="Rectangle: Rounded Corners 849492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56264426" o:spid="_x0000_i2879" style="width:71.45pt;height:21.6pt;mso-position-horizontal-relative:char;mso-position-vertical-relative:line" coordsize="9071,2743">
                      <v:roundrect id="Rectangle: Rounded Corners 1603448313" o:spid="_x0000_s2880" style="width:1828;height:2743;mso-wrap-style:square;position:absolute;visibility:visible;v-text-anchor:middle" arcsize="10923f" fillcolor="white" strokecolor="#7f7f7f" strokeweight="0.25pt">
                        <v:stroke joinstyle="miter"/>
                      </v:roundrect>
                      <v:roundrect id="Rectangle: Rounded Corners 1831846839" o:spid="_x0000_s2881" style="width:1829;height:2743;left:1810;mso-wrap-style:square;position:absolute;visibility:visible;v-text-anchor:middle" arcsize="10923f" fillcolor="white" strokecolor="#7f7f7f" strokeweight="0.25pt">
                        <v:stroke joinstyle="miter"/>
                      </v:roundrect>
                      <v:roundrect id="Rectangle: Rounded Corners 2077486061" o:spid="_x0000_s2882" style="width:1829;height:2743;left:3621;mso-wrap-style:square;position:absolute;visibility:visible;v-text-anchor:middle" arcsize="10923f" fillcolor="white" strokecolor="#7f7f7f" strokeweight="0.25pt">
                        <v:stroke joinstyle="miter"/>
                      </v:roundrect>
                      <v:roundrect id="Rectangle: Rounded Corners 1377945962" o:spid="_x0000_s2883" style="width:1828;height:2743;left:5432;mso-wrap-style:square;position:absolute;visibility:visible;v-text-anchor:middle" arcsize="10923f" fillcolor="white" strokecolor="#7f7f7f" strokeweight="0.25pt">
                        <v:stroke joinstyle="miter"/>
                      </v:roundrect>
                      <v:roundrect id="Rectangle: Rounded Corners 84949216" o:spid="_x0000_s28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5BCC109" w14:textId="77777777" w:rsidTr="000D0A1C">
        <w:tblPrEx>
          <w:tblW w:w="10980" w:type="dxa"/>
          <w:tblInd w:w="-90" w:type="dxa"/>
          <w:tblLayout w:type="fixed"/>
          <w:tblLook w:val="04A0"/>
        </w:tblPrEx>
        <w:trPr>
          <w:trHeight w:val="548"/>
        </w:trPr>
        <w:tc>
          <w:tcPr>
            <w:tcW w:w="66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34DDB" w:rsidRPr="00112E29" w:rsidP="00B32FFB" w14:paraId="48DEF9A8"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34DDB" w:rsidRPr="00CE3155" w:rsidP="00C663E6" w14:paraId="2D1C8CF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4138126" name="Group 14413812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36386133" name="Rectangle: Rounded Corners 123638613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3074757" name="Rectangle: Rounded Corners 3130747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0010823" name="Rectangle: Rounded Corners 206001082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0110168" name="Rectangle: Rounded Corners 159011016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2906966" name="Rectangle: Rounded Corners 121290696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4138126" o:spid="_x0000_i2885" style="width:71.45pt;height:21.6pt;mso-position-horizontal-relative:char;mso-position-vertical-relative:line" coordsize="9071,2743">
                      <v:roundrect id="Rectangle: Rounded Corners 1236386133" o:spid="_x0000_s2886" style="width:1828;height:2743;mso-wrap-style:square;position:absolute;visibility:visible;v-text-anchor:middle" arcsize="10923f" fillcolor="white" strokecolor="#7f7f7f" strokeweight="0.25pt">
                        <v:stroke joinstyle="miter"/>
                      </v:roundrect>
                      <v:roundrect id="Rectangle: Rounded Corners 313074757" o:spid="_x0000_s2887" style="width:1829;height:2743;left:1810;mso-wrap-style:square;position:absolute;visibility:visible;v-text-anchor:middle" arcsize="10923f" fillcolor="white" strokecolor="#7f7f7f" strokeweight="0.25pt">
                        <v:stroke joinstyle="miter"/>
                      </v:roundrect>
                      <v:roundrect id="Rectangle: Rounded Corners 2060010823" o:spid="_x0000_s2888" style="width:1829;height:2743;left:3621;mso-wrap-style:square;position:absolute;visibility:visible;v-text-anchor:middle" arcsize="10923f" fillcolor="white" strokecolor="#7f7f7f" strokeweight="0.25pt">
                        <v:stroke joinstyle="miter"/>
                      </v:roundrect>
                      <v:roundrect id="Rectangle: Rounded Corners 1590110168" o:spid="_x0000_s2889" style="width:1828;height:2743;left:5432;mso-wrap-style:square;position:absolute;visibility:visible;v-text-anchor:middle" arcsize="10923f" fillcolor="white" strokecolor="#7f7f7f" strokeweight="0.25pt">
                        <v:stroke joinstyle="miter"/>
                      </v:roundrect>
                      <v:roundrect id="Rectangle: Rounded Corners 1212906966" o:spid="_x0000_s28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F34DDB" w:rsidRPr="00CE3155" w:rsidP="00C663E6" w14:paraId="3B584E3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88201996" name="Group 68820199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12620537" name="Rectangle: Rounded Corners 10126205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7295948" name="Rectangle: Rounded Corners 131729594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5789783" name="Rectangle: Rounded Corners 99578978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811180" name="Rectangle: Rounded Corners 20181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9748557" name="Rectangle: Rounded Corners 175974855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88201996" o:spid="_x0000_i2891" style="width:71.45pt;height:21.6pt;mso-position-horizontal-relative:char;mso-position-vertical-relative:line" coordsize="9071,2743">
                      <v:roundrect id="Rectangle: Rounded Corners 1012620537" o:spid="_x0000_s2892" style="width:1828;height:2743;mso-wrap-style:square;position:absolute;visibility:visible;v-text-anchor:middle" arcsize="10923f" fillcolor="white" strokecolor="#7f7f7f" strokeweight="0.25pt">
                        <v:stroke joinstyle="miter"/>
                      </v:roundrect>
                      <v:roundrect id="Rectangle: Rounded Corners 1317295948" o:spid="_x0000_s2893" style="width:1829;height:2743;left:1810;mso-wrap-style:square;position:absolute;visibility:visible;v-text-anchor:middle" arcsize="10923f" fillcolor="white" strokecolor="#7f7f7f" strokeweight="0.25pt">
                        <v:stroke joinstyle="miter"/>
                      </v:roundrect>
                      <v:roundrect id="Rectangle: Rounded Corners 995789783" o:spid="_x0000_s2894" style="width:1829;height:2743;left:3621;mso-wrap-style:square;position:absolute;visibility:visible;v-text-anchor:middle" arcsize="10923f" fillcolor="white" strokecolor="#7f7f7f" strokeweight="0.25pt">
                        <v:stroke joinstyle="miter"/>
                      </v:roundrect>
                      <v:roundrect id="Rectangle: Rounded Corners 201811180" o:spid="_x0000_s2895" style="width:1828;height:2743;left:5432;mso-wrap-style:square;position:absolute;visibility:visible;v-text-anchor:middle" arcsize="10923f" fillcolor="white" strokecolor="#7f7f7f" strokeweight="0.25pt">
                        <v:stroke joinstyle="miter"/>
                      </v:roundrect>
                      <v:roundrect id="Rectangle: Rounded Corners 1759748557" o:spid="_x0000_s28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599541C" w14:textId="77777777" w:rsidTr="000D0A1C">
        <w:tblPrEx>
          <w:tblW w:w="10980" w:type="dxa"/>
          <w:tblInd w:w="-90" w:type="dxa"/>
          <w:tblLayout w:type="fixed"/>
          <w:tblLook w:val="04A0"/>
        </w:tblPrEx>
        <w:trPr>
          <w:trHeight w:val="288"/>
        </w:trPr>
        <w:tc>
          <w:tcPr>
            <w:tcW w:w="66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F34DDB" w:rsidRPr="00112E29" w:rsidP="00B32FFB" w14:paraId="75464D2F" w14:textId="55C767D2">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Pr="00112E29">
              <w:rPr>
                <w:rFonts w:ascii="Times New Roman" w:hAnsi="Times New Roman" w:cs="Times New Roman"/>
                <w:b/>
                <w:bCs/>
                <w:sz w:val="21"/>
                <w:szCs w:val="21"/>
                <w:u w:val="single"/>
              </w:rPr>
              <w:t xml:space="preserve">full-time sworn </w:t>
            </w:r>
            <w:r w:rsidR="00235130">
              <w:rPr>
                <w:rFonts w:ascii="Times New Roman" w:hAnsi="Times New Roman" w:cs="Times New Roman"/>
                <w:b/>
                <w:bCs/>
                <w:sz w:val="21"/>
                <w:szCs w:val="21"/>
                <w:u w:val="single"/>
              </w:rPr>
              <w:t>deputies</w:t>
            </w:r>
            <w:r w:rsidRPr="00112E29">
              <w:rPr>
                <w:rFonts w:ascii="Times New Roman" w:hAnsi="Times New Roman" w:cs="Times New Roman"/>
                <w:b/>
                <w:bCs/>
                <w:sz w:val="21"/>
                <w:szCs w:val="21"/>
              </w:rPr>
              <w:t xml:space="preserve"> (</w:t>
            </w:r>
            <w:r w:rsidRPr="00112E29">
              <w:rPr>
                <w:rFonts w:ascii="Times New Roman" w:hAnsi="Times New Roman" w:cs="Times New Roman"/>
                <w:b/>
                <w:bCs/>
                <w:i/>
                <w:iCs/>
                <w:sz w:val="21"/>
                <w:szCs w:val="21"/>
              </w:rPr>
              <w:t>sum of rows a-</w:t>
            </w:r>
            <w:r w:rsidRPr="00112E29">
              <w:rPr>
                <w:rFonts w:ascii="Times New Roman" w:hAnsi="Times New Roman" w:cs="Times New Roman"/>
                <w:b/>
                <w:bCs/>
                <w:i/>
                <w:iCs/>
                <w:sz w:val="21"/>
                <w:szCs w:val="21"/>
              </w:rPr>
              <w:t>i</w:t>
            </w:r>
            <w:r w:rsidRPr="00112E29">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F34DDB" w:rsidRPr="00CE3155" w:rsidP="00C663E6" w14:paraId="250BF8E4"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87525686" name="Group 168752568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23312490" name="Rectangle: Rounded Corners 5233124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04281833" name="Rectangle: Rounded Corners 18042818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3021670" name="Rectangle: Rounded Corners 212302167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4083992" name="Rectangle: Rounded Corners 9440839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4765467" name="Rectangle: Rounded Corners 38476546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87525686" o:spid="_x0000_i2897" style="width:71.45pt;height:21.6pt;mso-position-horizontal-relative:char;mso-position-vertical-relative:line" coordsize="9071,2743">
                      <v:roundrect id="Rectangle: Rounded Corners 523312490" o:spid="_x0000_s2898" style="width:1828;height:2743;mso-wrap-style:square;position:absolute;visibility:visible;v-text-anchor:middle" arcsize="10923f" fillcolor="white" strokecolor="#7f7f7f" strokeweight="0.25pt">
                        <v:stroke joinstyle="miter"/>
                      </v:roundrect>
                      <v:roundrect id="Rectangle: Rounded Corners 1804281833" o:spid="_x0000_s2899" style="width:1829;height:2743;left:1810;mso-wrap-style:square;position:absolute;visibility:visible;v-text-anchor:middle" arcsize="10923f" fillcolor="white" strokecolor="#7f7f7f" strokeweight="0.25pt">
                        <v:stroke joinstyle="miter"/>
                      </v:roundrect>
                      <v:roundrect id="Rectangle: Rounded Corners 2123021670" o:spid="_x0000_s2900" style="width:1829;height:2743;left:3621;mso-wrap-style:square;position:absolute;visibility:visible;v-text-anchor:middle" arcsize="10923f" fillcolor="white" strokecolor="#7f7f7f" strokeweight="0.25pt">
                        <v:stroke joinstyle="miter"/>
                      </v:roundrect>
                      <v:roundrect id="Rectangle: Rounded Corners 944083992" o:spid="_x0000_s2901" style="width:1828;height:2743;left:5432;mso-wrap-style:square;position:absolute;visibility:visible;v-text-anchor:middle" arcsize="10923f" fillcolor="white" strokecolor="#7f7f7f" strokeweight="0.25pt">
                        <v:stroke joinstyle="miter"/>
                      </v:roundrect>
                      <v:roundrect id="Rectangle: Rounded Corners 384765467" o:spid="_x0000_s29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F34DDB" w:rsidRPr="00CE3155" w:rsidP="00C663E6" w14:paraId="5757FD32"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77683589" name="Group 20776835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29581910" name="Rectangle: Rounded Corners 10295819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5778625" name="Rectangle: Rounded Corners 2157786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2441951" name="Rectangle: Rounded Corners 2824419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5898543" name="Rectangle: Rounded Corners 20358985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9887737" name="Rectangle: Rounded Corners 189988773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77683589" o:spid="_x0000_i2903" style="width:71.45pt;height:21.6pt;mso-position-horizontal-relative:char;mso-position-vertical-relative:line" coordsize="9071,2743">
                      <v:roundrect id="Rectangle: Rounded Corners 1029581910" o:spid="_x0000_s2904" style="width:1828;height:2743;mso-wrap-style:square;position:absolute;visibility:visible;v-text-anchor:middle" arcsize="10923f" fillcolor="white" strokecolor="#7f7f7f" strokeweight="0.25pt">
                        <v:stroke joinstyle="miter"/>
                      </v:roundrect>
                      <v:roundrect id="Rectangle: Rounded Corners 215778625" o:spid="_x0000_s2905" style="width:1829;height:2743;left:1810;mso-wrap-style:square;position:absolute;visibility:visible;v-text-anchor:middle" arcsize="10923f" fillcolor="white" strokecolor="#7f7f7f" strokeweight="0.25pt">
                        <v:stroke joinstyle="miter"/>
                      </v:roundrect>
                      <v:roundrect id="Rectangle: Rounded Corners 282441951" o:spid="_x0000_s2906" style="width:1829;height:2743;left:3621;mso-wrap-style:square;position:absolute;visibility:visible;v-text-anchor:middle" arcsize="10923f" fillcolor="white" strokecolor="#7f7f7f" strokeweight="0.25pt">
                        <v:stroke joinstyle="miter"/>
                      </v:roundrect>
                      <v:roundrect id="Rectangle: Rounded Corners 2035898543" o:spid="_x0000_s2907" style="width:1828;height:2743;left:5432;mso-wrap-style:square;position:absolute;visibility:visible;v-text-anchor:middle" arcsize="10923f" fillcolor="white" strokecolor="#7f7f7f" strokeweight="0.25pt">
                        <v:stroke joinstyle="miter"/>
                      </v:roundrect>
                      <v:roundrect id="Rectangle: Rounded Corners 1899887737" o:spid="_x0000_s29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E704E9D" w14:textId="77777777" w:rsidTr="000D0A1C">
        <w:tblPrEx>
          <w:tblW w:w="10980" w:type="dxa"/>
          <w:tblInd w:w="-90" w:type="dxa"/>
          <w:tblLayout w:type="fixed"/>
          <w:tblLook w:val="04A0"/>
        </w:tblPrEx>
        <w:trPr>
          <w:trHeight w:val="467"/>
        </w:trPr>
        <w:tc>
          <w:tcPr>
            <w:tcW w:w="66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34DDB" w:rsidRPr="00112E29" w:rsidP="00B32FFB" w14:paraId="463C940F"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Male</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34DDB" w:rsidRPr="00CE3155" w:rsidP="00C663E6" w14:paraId="1D08CDC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44713125" name="Group 15447131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24847660" name="Rectangle: Rounded Corners 15248476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7474938" name="Rectangle: Rounded Corners 159747493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2660650" name="Rectangle: Rounded Corners 9626606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87218951" name="Rectangle: Rounded Corners 6872189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8268421" name="Rectangle: Rounded Corners 8826842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44713125" o:spid="_x0000_i2909" style="width:71.45pt;height:21.6pt;mso-position-horizontal-relative:char;mso-position-vertical-relative:line" coordsize="9071,2743">
                      <v:roundrect id="Rectangle: Rounded Corners 1524847660" o:spid="_x0000_s2910" style="width:1828;height:2743;mso-wrap-style:square;position:absolute;visibility:visible;v-text-anchor:middle" arcsize="10923f" fillcolor="white" strokecolor="#7f7f7f" strokeweight="0.25pt">
                        <v:stroke joinstyle="miter"/>
                      </v:roundrect>
                      <v:roundrect id="Rectangle: Rounded Corners 1597474938" o:spid="_x0000_s2911" style="width:1829;height:2743;left:1810;mso-wrap-style:square;position:absolute;visibility:visible;v-text-anchor:middle" arcsize="10923f" fillcolor="white" strokecolor="#7f7f7f" strokeweight="0.25pt">
                        <v:stroke joinstyle="miter"/>
                      </v:roundrect>
                      <v:roundrect id="Rectangle: Rounded Corners 962660650" o:spid="_x0000_s2912" style="width:1829;height:2743;left:3621;mso-wrap-style:square;position:absolute;visibility:visible;v-text-anchor:middle" arcsize="10923f" fillcolor="white" strokecolor="#7f7f7f" strokeweight="0.25pt">
                        <v:stroke joinstyle="miter"/>
                      </v:roundrect>
                      <v:roundrect id="Rectangle: Rounded Corners 687218951" o:spid="_x0000_s2913" style="width:1828;height:2743;left:5432;mso-wrap-style:square;position:absolute;visibility:visible;v-text-anchor:middle" arcsize="10923f" fillcolor="white" strokecolor="#7f7f7f" strokeweight="0.25pt">
                        <v:stroke joinstyle="miter"/>
                      </v:roundrect>
                      <v:roundrect id="Rectangle: Rounded Corners 88268421" o:spid="_x0000_s29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34DDB" w:rsidRPr="00CE3155" w:rsidP="00C663E6" w14:paraId="75CB2C52"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00533616" name="Group 40053361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95703455" name="Rectangle: Rounded Corners 199570345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52885958" name="Rectangle: Rounded Corners 20528859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5880142" name="Rectangle: Rounded Corners 9458801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0410564" name="Rectangle: Rounded Corners 18504105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6121804" name="Rectangle: Rounded Corners 17861218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00533616" o:spid="_x0000_i2915" style="width:71.45pt;height:21.6pt;mso-position-horizontal-relative:char;mso-position-vertical-relative:line" coordsize="9071,2743">
                      <v:roundrect id="Rectangle: Rounded Corners 1995703455" o:spid="_x0000_s2916" style="width:1828;height:2743;mso-wrap-style:square;position:absolute;visibility:visible;v-text-anchor:middle" arcsize="10923f" fillcolor="white" strokecolor="#7f7f7f" strokeweight="0.25pt">
                        <v:stroke joinstyle="miter"/>
                      </v:roundrect>
                      <v:roundrect id="Rectangle: Rounded Corners 2052885958" o:spid="_x0000_s2917" style="width:1829;height:2743;left:1810;mso-wrap-style:square;position:absolute;visibility:visible;v-text-anchor:middle" arcsize="10923f" fillcolor="white" strokecolor="#7f7f7f" strokeweight="0.25pt">
                        <v:stroke joinstyle="miter"/>
                      </v:roundrect>
                      <v:roundrect id="Rectangle: Rounded Corners 945880142" o:spid="_x0000_s2918" style="width:1829;height:2743;left:3621;mso-wrap-style:square;position:absolute;visibility:visible;v-text-anchor:middle" arcsize="10923f" fillcolor="white" strokecolor="#7f7f7f" strokeweight="0.25pt">
                        <v:stroke joinstyle="miter"/>
                      </v:roundrect>
                      <v:roundrect id="Rectangle: Rounded Corners 1850410564" o:spid="_x0000_s2919" style="width:1828;height:2743;left:5432;mso-wrap-style:square;position:absolute;visibility:visible;v-text-anchor:middle" arcsize="10923f" fillcolor="white" strokecolor="#7f7f7f" strokeweight="0.25pt">
                        <v:stroke joinstyle="miter"/>
                      </v:roundrect>
                      <v:roundrect id="Rectangle: Rounded Corners 1786121804" o:spid="_x0000_s29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5C004E8" w14:textId="77777777" w:rsidTr="00191A6B">
        <w:tblPrEx>
          <w:tblW w:w="10980" w:type="dxa"/>
          <w:tblInd w:w="-90" w:type="dxa"/>
          <w:tblLayout w:type="fixed"/>
          <w:tblLook w:val="04A0"/>
        </w:tblPrEx>
        <w:trPr>
          <w:trHeight w:val="288"/>
        </w:trPr>
        <w:tc>
          <w:tcPr>
            <w:tcW w:w="66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F34DDB" w:rsidRPr="00112E29" w:rsidP="00B32FFB" w14:paraId="0584843A" w14:textId="77777777">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Female</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F34DDB" w:rsidRPr="00CE3155" w:rsidP="00C663E6" w14:paraId="47D1587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6634353" name="Group 1066343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30053259" name="Rectangle: Rounded Corners 33005325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4846926" name="Rectangle: Rounded Corners 37484692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475190" name="Rectangle: Rounded Corners 2547519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35050185" name="Rectangle: Rounded Corners 20350501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58292164" name="Rectangle: Rounded Corners 12582921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6634353" o:spid="_x0000_i2921" style="width:71.45pt;height:21.6pt;mso-position-horizontal-relative:char;mso-position-vertical-relative:line" coordsize="9071,2743">
                      <v:roundrect id="Rectangle: Rounded Corners 330053259" o:spid="_x0000_s2922" style="width:1828;height:2743;mso-wrap-style:square;position:absolute;visibility:visible;v-text-anchor:middle" arcsize="10923f" fillcolor="white" strokecolor="#7f7f7f" strokeweight="0.25pt">
                        <v:stroke joinstyle="miter"/>
                      </v:roundrect>
                      <v:roundrect id="Rectangle: Rounded Corners 374846926" o:spid="_x0000_s2923" style="width:1829;height:2743;left:1810;mso-wrap-style:square;position:absolute;visibility:visible;v-text-anchor:middle" arcsize="10923f" fillcolor="white" strokecolor="#7f7f7f" strokeweight="0.25pt">
                        <v:stroke joinstyle="miter"/>
                      </v:roundrect>
                      <v:roundrect id="Rectangle: Rounded Corners 25475190" o:spid="_x0000_s2924" style="width:1829;height:2743;left:3621;mso-wrap-style:square;position:absolute;visibility:visible;v-text-anchor:middle" arcsize="10923f" fillcolor="white" strokecolor="#7f7f7f" strokeweight="0.25pt">
                        <v:stroke joinstyle="miter"/>
                      </v:roundrect>
                      <v:roundrect id="Rectangle: Rounded Corners 2035050185" o:spid="_x0000_s2925" style="width:1828;height:2743;left:5432;mso-wrap-style:square;position:absolute;visibility:visible;v-text-anchor:middle" arcsize="10923f" fillcolor="white" strokecolor="#7f7f7f" strokeweight="0.25pt">
                        <v:stroke joinstyle="miter"/>
                      </v:roundrect>
                      <v:roundrect id="Rectangle: Rounded Corners 1258292164" o:spid="_x0000_s29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F34DDB" w:rsidRPr="00CE3155" w:rsidP="00C663E6" w14:paraId="453BE4A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36188238" name="Group 163618823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98687172" name="Rectangle: Rounded Corners 11986871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405513" name="Rectangle: Rounded Corners 464055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4515106" name="Rectangle: Rounded Corners 4745151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8986931" name="Rectangle: Rounded Corners 12489869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2867310" name="Rectangle: Rounded Corners 17828673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36188238" o:spid="_x0000_i2927" style="width:71.45pt;height:21.6pt;mso-position-horizontal-relative:char;mso-position-vertical-relative:line" coordsize="9071,2743">
                      <v:roundrect id="Rectangle: Rounded Corners 1198687172" o:spid="_x0000_s2928" style="width:1828;height:2743;mso-wrap-style:square;position:absolute;visibility:visible;v-text-anchor:middle" arcsize="10923f" fillcolor="white" strokecolor="#7f7f7f" strokeweight="0.25pt">
                        <v:stroke joinstyle="miter"/>
                      </v:roundrect>
                      <v:roundrect id="Rectangle: Rounded Corners 46405513" o:spid="_x0000_s2929" style="width:1829;height:2743;left:1810;mso-wrap-style:square;position:absolute;visibility:visible;v-text-anchor:middle" arcsize="10923f" fillcolor="white" strokecolor="#7f7f7f" strokeweight="0.25pt">
                        <v:stroke joinstyle="miter"/>
                      </v:roundrect>
                      <v:roundrect id="Rectangle: Rounded Corners 474515106" o:spid="_x0000_s2930" style="width:1829;height:2743;left:3621;mso-wrap-style:square;position:absolute;visibility:visible;v-text-anchor:middle" arcsize="10923f" fillcolor="white" strokecolor="#7f7f7f" strokeweight="0.25pt">
                        <v:stroke joinstyle="miter"/>
                      </v:roundrect>
                      <v:roundrect id="Rectangle: Rounded Corners 1248986931" o:spid="_x0000_s2931" style="width:1828;height:2743;left:5432;mso-wrap-style:square;position:absolute;visibility:visible;v-text-anchor:middle" arcsize="10923f" fillcolor="white" strokecolor="#7f7f7f" strokeweight="0.25pt">
                        <v:stroke joinstyle="miter"/>
                      </v:roundrect>
                      <v:roundrect id="Rectangle: Rounded Corners 1782867310" o:spid="_x0000_s293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CDDADD6" w14:textId="77777777" w:rsidTr="00191A6B">
        <w:tblPrEx>
          <w:tblW w:w="10980" w:type="dxa"/>
          <w:tblInd w:w="-90" w:type="dxa"/>
          <w:tblLayout w:type="fixed"/>
          <w:tblLook w:val="04A0"/>
        </w:tblPrEx>
        <w:trPr>
          <w:trHeight w:val="288"/>
        </w:trPr>
        <w:tc>
          <w:tcPr>
            <w:tcW w:w="66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34DDB" w:rsidRPr="00112E29" w:rsidP="00B32FFB" w14:paraId="52890622" w14:textId="12B20961">
            <w:pPr>
              <w:pStyle w:val="ListParagraph"/>
              <w:widowControl w:val="0"/>
              <w:numPr>
                <w:ilvl w:val="0"/>
                <w:numId w:val="34"/>
              </w:numPr>
              <w:autoSpaceDE w:val="0"/>
              <w:autoSpaceDN w:val="0"/>
              <w:adjustRightInd w:val="0"/>
              <w:spacing w:before="100" w:after="100"/>
              <w:ind w:left="180" w:right="-20" w:hanging="270"/>
              <w:rPr>
                <w:rFonts w:ascii="Times New Roman" w:hAnsi="Times New Roman" w:cs="Times New Roman"/>
                <w:b/>
                <w:bCs/>
                <w:sz w:val="21"/>
                <w:szCs w:val="21"/>
              </w:rPr>
            </w:pPr>
            <w:r w:rsidRPr="00112E29">
              <w:rPr>
                <w:rFonts w:ascii="Times New Roman" w:hAnsi="Times New Roman" w:cs="Times New Roman"/>
                <w:b/>
                <w:bCs/>
                <w:sz w:val="21"/>
                <w:szCs w:val="21"/>
              </w:rPr>
              <w:t xml:space="preserve">Total </w:t>
            </w:r>
            <w:r w:rsidRPr="00112E29">
              <w:rPr>
                <w:rFonts w:ascii="Times New Roman" w:hAnsi="Times New Roman" w:cs="Times New Roman"/>
                <w:b/>
                <w:bCs/>
                <w:sz w:val="21"/>
                <w:szCs w:val="21"/>
                <w:u w:val="single"/>
              </w:rPr>
              <w:t xml:space="preserve">full-time sworn </w:t>
            </w:r>
            <w:r w:rsidR="00235130">
              <w:rPr>
                <w:rFonts w:ascii="Times New Roman" w:hAnsi="Times New Roman" w:cs="Times New Roman"/>
                <w:b/>
                <w:bCs/>
                <w:sz w:val="21"/>
                <w:szCs w:val="21"/>
                <w:u w:val="single"/>
              </w:rPr>
              <w:t>deputies</w:t>
            </w:r>
            <w:r w:rsidRPr="00112E29">
              <w:rPr>
                <w:rFonts w:ascii="Times New Roman" w:hAnsi="Times New Roman" w:cs="Times New Roman"/>
                <w:b/>
                <w:bCs/>
                <w:sz w:val="21"/>
                <w:szCs w:val="21"/>
              </w:rPr>
              <w:t xml:space="preserve"> (</w:t>
            </w:r>
            <w:r w:rsidRPr="00112E29">
              <w:rPr>
                <w:rFonts w:ascii="Times New Roman" w:hAnsi="Times New Roman" w:cs="Times New Roman"/>
                <w:b/>
                <w:bCs/>
                <w:i/>
                <w:iCs/>
                <w:sz w:val="21"/>
                <w:szCs w:val="21"/>
              </w:rPr>
              <w:t>sum of rows</w:t>
            </w:r>
            <w:r w:rsidR="009F22B0">
              <w:rPr>
                <w:rFonts w:ascii="Times New Roman" w:hAnsi="Times New Roman" w:cs="Times New Roman"/>
                <w:b/>
                <w:bCs/>
                <w:i/>
                <w:iCs/>
                <w:sz w:val="21"/>
                <w:szCs w:val="21"/>
              </w:rPr>
              <w:t xml:space="preserve"> </w:t>
            </w:r>
            <w:r w:rsidRPr="00112E29">
              <w:rPr>
                <w:rFonts w:ascii="Times New Roman" w:hAnsi="Times New Roman" w:cs="Times New Roman"/>
                <w:b/>
                <w:bCs/>
                <w:i/>
                <w:iCs/>
                <w:sz w:val="21"/>
                <w:szCs w:val="21"/>
              </w:rPr>
              <w:t>k-l.</w:t>
            </w:r>
            <w:r w:rsidRPr="00112E29">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34DDB" w:rsidRPr="00CE3155" w:rsidP="00C663E6" w14:paraId="6DBD15A0"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50673289" name="Group 20506732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40538070" name="Rectangle: Rounded Corners 7405380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9223519" name="Rectangle: Rounded Corners 15192235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3133543" name="Rectangle: Rounded Corners 122313354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8286400" name="Rectangle: Rounded Corners 31828640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2355892" name="Rectangle: Rounded Corners 69235589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50673289" o:spid="_x0000_i2933" style="width:71.45pt;height:21.6pt;mso-position-horizontal-relative:char;mso-position-vertical-relative:line" coordsize="9071,2743">
                      <v:roundrect id="Rectangle: Rounded Corners 740538070" o:spid="_x0000_s2934" style="width:1828;height:2743;mso-wrap-style:square;position:absolute;visibility:visible;v-text-anchor:middle" arcsize="10923f" fillcolor="white" strokecolor="#7f7f7f" strokeweight="0.25pt">
                        <v:stroke joinstyle="miter"/>
                      </v:roundrect>
                      <v:roundrect id="Rectangle: Rounded Corners 1519223519" o:spid="_x0000_s2935" style="width:1829;height:2743;left:1810;mso-wrap-style:square;position:absolute;visibility:visible;v-text-anchor:middle" arcsize="10923f" fillcolor="white" strokecolor="#7f7f7f" strokeweight="0.25pt">
                        <v:stroke joinstyle="miter"/>
                      </v:roundrect>
                      <v:roundrect id="Rectangle: Rounded Corners 1223133543" o:spid="_x0000_s2936" style="width:1829;height:2743;left:3621;mso-wrap-style:square;position:absolute;visibility:visible;v-text-anchor:middle" arcsize="10923f" fillcolor="white" strokecolor="#7f7f7f" strokeweight="0.25pt">
                        <v:stroke joinstyle="miter"/>
                      </v:roundrect>
                      <v:roundrect id="Rectangle: Rounded Corners 318286400" o:spid="_x0000_s2937" style="width:1828;height:2743;left:5432;mso-wrap-style:square;position:absolute;visibility:visible;v-text-anchor:middle" arcsize="10923f" fillcolor="white" strokecolor="#7f7f7f" strokeweight="0.25pt">
                        <v:stroke joinstyle="miter"/>
                      </v:roundrect>
                      <v:roundrect id="Rectangle: Rounded Corners 692355892" o:spid="_x0000_s293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F34DDB" w:rsidRPr="00CE3155" w:rsidP="00C663E6" w14:paraId="09F37BB6"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04098641" name="Group 11040986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64132534" name="Rectangle: Rounded Corners 66413253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0459560" name="Rectangle: Rounded Corners 14404595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3147725" name="Rectangle: Rounded Corners 11431477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4017479" name="Rectangle: Rounded Corners 7340174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1193541" name="Rectangle: Rounded Corners 14911935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04098641" o:spid="_x0000_i2939" style="width:71.45pt;height:21.6pt;mso-position-horizontal-relative:char;mso-position-vertical-relative:line" coordsize="9071,2743">
                      <v:roundrect id="Rectangle: Rounded Corners 664132534" o:spid="_x0000_s2940" style="width:1828;height:2743;mso-wrap-style:square;position:absolute;visibility:visible;v-text-anchor:middle" arcsize="10923f" fillcolor="white" strokecolor="#7f7f7f" strokeweight="0.25pt">
                        <v:stroke joinstyle="miter"/>
                      </v:roundrect>
                      <v:roundrect id="Rectangle: Rounded Corners 1440459560" o:spid="_x0000_s2941" style="width:1829;height:2743;left:1810;mso-wrap-style:square;position:absolute;visibility:visible;v-text-anchor:middle" arcsize="10923f" fillcolor="white" strokecolor="#7f7f7f" strokeweight="0.25pt">
                        <v:stroke joinstyle="miter"/>
                      </v:roundrect>
                      <v:roundrect id="Rectangle: Rounded Corners 1143147725" o:spid="_x0000_s2942" style="width:1829;height:2743;left:3621;mso-wrap-style:square;position:absolute;visibility:visible;v-text-anchor:middle" arcsize="10923f" fillcolor="white" strokecolor="#7f7f7f" strokeweight="0.25pt">
                        <v:stroke joinstyle="miter"/>
                      </v:roundrect>
                      <v:roundrect id="Rectangle: Rounded Corners 734017479" o:spid="_x0000_s2943" style="width:1828;height:2743;left:5432;mso-wrap-style:square;position:absolute;visibility:visible;v-text-anchor:middle" arcsize="10923f" fillcolor="white" strokecolor="#7f7f7f" strokeweight="0.25pt">
                        <v:stroke joinstyle="miter"/>
                      </v:roundrect>
                      <v:roundrect id="Rectangle: Rounded Corners 1491193541" o:spid="_x0000_s294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CD6DEB" w:rsidP="002535C5" w14:paraId="0D82738F" w14:textId="77777777">
      <w:pPr>
        <w:spacing w:after="0" w:line="240" w:lineRule="auto"/>
        <w:rPr>
          <w:rFonts w:ascii="Times New Roman" w:hAnsi="Times New Roman" w:cs="Times New Roman"/>
          <w:b/>
        </w:rPr>
      </w:pPr>
    </w:p>
    <w:p w:rsidR="002535C5" w:rsidP="002535C5" w14:paraId="401E6FAB" w14:textId="531E8CCD">
      <w:pPr>
        <w:spacing w:after="0" w:line="240" w:lineRule="auto"/>
        <w:rPr>
          <w:rFonts w:ascii="Times New Roman" w:hAnsi="Times New Roman" w:cs="Times New Roman"/>
          <w:b/>
          <w:sz w:val="28"/>
          <w:szCs w:val="28"/>
        </w:rPr>
      </w:pPr>
      <w:r>
        <w:rPr>
          <w:rFonts w:ascii="Times New Roman" w:hAnsi="Times New Roman" w:cs="Times New Roman"/>
          <w:b/>
        </w:rPr>
        <w:t>[PROGRAMMING NOTE: IF NPS=1 AND SPPM=1</w:t>
      </w:r>
      <w:r w:rsidR="00BB739C">
        <w:rPr>
          <w:rFonts w:ascii="Times New Roman" w:hAnsi="Times New Roman" w:cs="Times New Roman"/>
          <w:b/>
        </w:rPr>
        <w:t>,</w:t>
      </w:r>
      <w:r>
        <w:rPr>
          <w:rFonts w:ascii="Times New Roman" w:hAnsi="Times New Roman" w:cs="Times New Roman"/>
          <w:b/>
        </w:rPr>
        <w:t xml:space="preserve"> ASK </w:t>
      </w:r>
      <w:r w:rsidR="00D6730E">
        <w:rPr>
          <w:rFonts w:ascii="Times New Roman" w:hAnsi="Times New Roman" w:cs="Times New Roman"/>
          <w:b/>
        </w:rPr>
        <w:t>Se</w:t>
      </w:r>
      <w:r w:rsidR="00BB739C">
        <w:rPr>
          <w:rFonts w:ascii="Times New Roman" w:hAnsi="Times New Roman" w:cs="Times New Roman"/>
          <w:b/>
        </w:rPr>
        <w:t>ction XI</w:t>
      </w:r>
      <w:r>
        <w:rPr>
          <w:rFonts w:ascii="Times New Roman" w:hAnsi="Times New Roman" w:cs="Times New Roman"/>
          <w:b/>
        </w:rPr>
        <w:t>]</w:t>
      </w:r>
    </w:p>
    <w:p w:rsidR="00153DFA" w:rsidRPr="00690F30" w:rsidP="00153DFA" w14:paraId="40DBD1CD" w14:textId="5C003F2C">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40160"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1497834030" name="Rectangle: Rounded Corners 1497834030"/>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97834030" o:spid="_x0000_s2945"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75296"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Pr>
          <w:rFonts w:ascii="Times New Roman" w:hAnsi="Times New Roman" w:cs="Times New Roman"/>
          <w:b/>
          <w:sz w:val="28"/>
          <w:szCs w:val="28"/>
        </w:rPr>
        <w:t>XI</w:t>
      </w:r>
      <w:r w:rsidRPr="00CE3155">
        <w:rPr>
          <w:rFonts w:ascii="Times New Roman" w:hAnsi="Times New Roman" w:cs="Times New Roman"/>
          <w:b/>
          <w:sz w:val="28"/>
          <w:szCs w:val="28"/>
        </w:rPr>
        <w:t xml:space="preserve">: </w:t>
      </w:r>
      <w:r>
        <w:rPr>
          <w:rFonts w:ascii="Times New Roman" w:hAnsi="Times New Roman" w:cs="Times New Roman"/>
          <w:b/>
          <w:sz w:val="28"/>
          <w:szCs w:val="28"/>
        </w:rPr>
        <w:t xml:space="preserve">National Prisoner Statistics </w:t>
      </w:r>
      <w:r w:rsidR="00B808A4">
        <w:rPr>
          <w:rFonts w:ascii="Times New Roman" w:hAnsi="Times New Roman" w:cs="Times New Roman"/>
          <w:b/>
          <w:sz w:val="28"/>
          <w:szCs w:val="28"/>
        </w:rPr>
        <w:t>– Summary of Prison Population Movement</w:t>
      </w:r>
    </w:p>
    <w:p w:rsidR="00153DFA" w:rsidRPr="00CE3155" w:rsidP="00153DFA" w14:paraId="4C0C8229" w14:textId="51C958B6">
      <w:pPr>
        <w:tabs>
          <w:tab w:val="left" w:pos="1170"/>
        </w:tabs>
        <w:spacing w:before="600" w:after="120" w:line="240" w:lineRule="auto"/>
        <w:ind w:left="-180" w:right="-72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38112" behindDoc="1" locked="0" layoutInCell="1" allowOverlap="1">
                <wp:simplePos x="0" y="0"/>
                <wp:positionH relativeFrom="margin">
                  <wp:align>center</wp:align>
                </wp:positionH>
                <wp:positionV relativeFrom="margin">
                  <wp:posOffset>619125</wp:posOffset>
                </wp:positionV>
                <wp:extent cx="7162800" cy="7200900"/>
                <wp:effectExtent l="0" t="0" r="19050" b="19050"/>
                <wp:wrapNone/>
                <wp:docPr id="1180339291" name="Rectangle: Rounded Corners 1180339291"/>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72009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180339291" o:spid="_x0000_s2946" style="width:564pt;height:567pt;margin-top:48.75pt;margin-left:0;mso-height-percent:0;mso-height-relative:margin;mso-position-horizontal:center;mso-position-horizontal-relative:margin;mso-position-vertical-relative:margin;mso-width-percent:0;mso-width-relative:margin;mso-wrap-distance-bottom:0;mso-wrap-distance-left:9pt;mso-wrap-distance-right:9pt;mso-wrap-distance-top:0;mso-wrap-style:square;position:absolute;visibility:visible;v-text-anchor:middle;z-index:-251577344" arcsize="843f" fillcolor="#f2f2f2" strokecolor="#a5a5a5" strokeweight="0.25pt">
                <v:stroke joinstyle="miter"/>
                <w10:wrap anchorx="margin" anchory="margin"/>
              </v:roundrect>
            </w:pict>
          </mc:Fallback>
        </mc:AlternateContent>
      </w:r>
      <w:r>
        <w:rPr>
          <w:rFonts w:ascii="Times New Roman" w:hAnsi="Times New Roman" w:cs="Times New Roman"/>
          <w:b/>
        </w:rPr>
        <w:t>On [REFERENCE DATE], how many</w:t>
      </w:r>
      <w:r w:rsidRPr="00FD4285">
        <w:rPr>
          <w:rFonts w:ascii="Times New Roman" w:hAnsi="Times New Roman" w:cs="Times New Roman"/>
          <w:b/>
          <w:u w:val="single"/>
        </w:rPr>
        <w:t xml:space="preserve"> </w:t>
      </w:r>
      <w:r w:rsidR="00B808A4">
        <w:rPr>
          <w:rFonts w:ascii="Times New Roman" w:hAnsi="Times New Roman" w:cs="Times New Roman"/>
          <w:b/>
          <w:u w:val="single"/>
        </w:rPr>
        <w:t>inmates under your jurisdiction</w:t>
      </w:r>
      <w:r>
        <w:rPr>
          <w:rFonts w:ascii="Times New Roman" w:hAnsi="Times New Roman" w:cs="Times New Roman"/>
          <w:b/>
        </w:rPr>
        <w:t xml:space="preserve"> were--</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770"/>
        <w:gridCol w:w="2160"/>
        <w:gridCol w:w="2160"/>
        <w:gridCol w:w="1980"/>
      </w:tblGrid>
      <w:tr w14:paraId="4BA16708" w14:textId="5515F8E1" w:rsidTr="00567D08">
        <w:tblPrEx>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770" w:type="dxa"/>
            <w:tcBorders>
              <w:bottom w:val="single" w:sz="4" w:space="0" w:color="808080" w:themeColor="background1" w:themeShade="80"/>
              <w:right w:val="single" w:sz="4" w:space="0" w:color="808080" w:themeColor="background1" w:themeShade="80"/>
            </w:tcBorders>
          </w:tcPr>
          <w:p w:rsidR="00BB739C" w:rsidRPr="00CE3155" w:rsidP="00C303E1" w14:paraId="16EA2CD3"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B739C" w:rsidRPr="00E31DCC" w:rsidP="00C303E1" w14:paraId="30C64A88"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B739C" w:rsidRPr="00E31DCC" w:rsidP="00C303E1" w14:paraId="42261FDE"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E31DCC">
              <w:rPr>
                <w:rFonts w:ascii="Times New Roman" w:hAnsi="Times New Roman" w:cs="Times New Roman"/>
                <w:b/>
                <w:u w:val="single"/>
              </w:rPr>
              <w:t>Female</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B739C" w:rsidRPr="00E31DCC" w:rsidP="00C303E1" w14:paraId="46F9A3CF" w14:textId="28E57138">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52E058CE" w14:textId="7C910BE0"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FB69DC" w:rsidP="00B32FFB" w14:paraId="5A3337E8" w14:textId="77777777">
            <w:pPr>
              <w:pStyle w:val="ListParagraph"/>
              <w:widowControl w:val="0"/>
              <w:numPr>
                <w:ilvl w:val="0"/>
                <w:numId w:val="35"/>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B739C" w:rsidRPr="00FB69DC" w:rsidP="00B32FFB" w14:paraId="6A20FCED" w14:textId="79F4B28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32FFB" w14:paraId="0E93FA0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49270124" name="Group 20492701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98488085" name="Rectangle: Rounded Corners 109848808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206370" name="Rectangle: Rounded Corners 10720637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7074321" name="Rectangle: Rounded Corners 9070743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1708763" name="Rectangle: Rounded Corners 11817087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4534847" name="Rectangle: Rounded Corners 141453484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49270124" o:spid="_x0000_i2947" style="width:71.45pt;height:21.6pt;mso-position-horizontal-relative:char;mso-position-vertical-relative:line" coordsize="9071,2743">
                      <v:roundrect id="Rectangle: Rounded Corners 1098488085" o:spid="_x0000_s2948" style="width:1828;height:2743;mso-wrap-style:square;position:absolute;visibility:visible;v-text-anchor:middle" arcsize="10923f" fillcolor="white" strokecolor="#7f7f7f" strokeweight="0.25pt">
                        <v:stroke joinstyle="miter"/>
                      </v:roundrect>
                      <v:roundrect id="Rectangle: Rounded Corners 107206370" o:spid="_x0000_s2949" style="width:1829;height:2743;left:1810;mso-wrap-style:square;position:absolute;visibility:visible;v-text-anchor:middle" arcsize="10923f" fillcolor="white" strokecolor="#7f7f7f" strokeweight="0.25pt">
                        <v:stroke joinstyle="miter"/>
                      </v:roundrect>
                      <v:roundrect id="Rectangle: Rounded Corners 907074321" o:spid="_x0000_s2950" style="width:1829;height:2743;left:3621;mso-wrap-style:square;position:absolute;visibility:visible;v-text-anchor:middle" arcsize="10923f" fillcolor="white" strokecolor="#7f7f7f" strokeweight="0.25pt">
                        <v:stroke joinstyle="miter"/>
                      </v:roundrect>
                      <v:roundrect id="Rectangle: Rounded Corners 1181708763" o:spid="_x0000_s2951" style="width:1828;height:2743;left:5432;mso-wrap-style:square;position:absolute;visibility:visible;v-text-anchor:middle" arcsize="10923f" fillcolor="white" strokecolor="#7f7f7f" strokeweight="0.25pt">
                        <v:stroke joinstyle="miter"/>
                      </v:roundrect>
                      <v:roundrect id="Rectangle: Rounded Corners 1414534847" o:spid="_x0000_s295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32FFB" w14:paraId="5DEC720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61335773" name="Group 2613357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0699321" name="Rectangle: Rounded Corners 3506993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68329123" name="Rectangle: Rounded Corners 166832912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4403246" name="Rectangle: Rounded Corners 14844032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5970870" name="Rectangle: Rounded Corners 100597087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1449880" name="Rectangle: Rounded Corners 3614498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61335773" o:spid="_x0000_i2953" style="width:71.45pt;height:21.6pt;mso-position-horizontal-relative:char;mso-position-vertical-relative:line" coordsize="9071,2743">
                      <v:roundrect id="Rectangle: Rounded Corners 350699321" o:spid="_x0000_s2954" style="width:1828;height:2743;mso-wrap-style:square;position:absolute;visibility:visible;v-text-anchor:middle" arcsize="10923f" fillcolor="white" strokecolor="#7f7f7f" strokeweight="0.25pt">
                        <v:stroke joinstyle="miter"/>
                      </v:roundrect>
                      <v:roundrect id="Rectangle: Rounded Corners 1668329123" o:spid="_x0000_s2955" style="width:1829;height:2743;left:1810;mso-wrap-style:square;position:absolute;visibility:visible;v-text-anchor:middle" arcsize="10923f" fillcolor="white" strokecolor="#7f7f7f" strokeweight="0.25pt">
                        <v:stroke joinstyle="miter"/>
                      </v:roundrect>
                      <v:roundrect id="Rectangle: Rounded Corners 1484403246" o:spid="_x0000_s2956" style="width:1829;height:2743;left:3621;mso-wrap-style:square;position:absolute;visibility:visible;v-text-anchor:middle" arcsize="10923f" fillcolor="white" strokecolor="#7f7f7f" strokeweight="0.25pt">
                        <v:stroke joinstyle="miter"/>
                      </v:roundrect>
                      <v:roundrect id="Rectangle: Rounded Corners 1005970870" o:spid="_x0000_s2957" style="width:1828;height:2743;left:5432;mso-wrap-style:square;position:absolute;visibility:visible;v-text-anchor:middle" arcsize="10923f" fillcolor="white" strokecolor="#7f7f7f" strokeweight="0.25pt">
                        <v:stroke joinstyle="miter"/>
                      </v:roundrect>
                      <v:roundrect id="Rectangle: Rounded Corners 361449880" o:spid="_x0000_s295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B739C" w14:paraId="6381851D" w14:textId="0B15F84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68986047" name="Group 12689860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34938053" name="Rectangle: Rounded Corners 183493805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778703" name="Rectangle: Rounded Corners 1327787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8613555" name="Rectangle: Rounded Corners 65861355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2440293" name="Rectangle: Rounded Corners 12124402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9742681" name="Rectangle: Rounded Corners 199974268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68986047" o:spid="_x0000_i2959" style="width:71.45pt;height:21.6pt;mso-position-horizontal-relative:char;mso-position-vertical-relative:line" coordsize="9071,2743">
                      <v:roundrect id="Rectangle: Rounded Corners 1834938053" o:spid="_x0000_s2960" style="width:1828;height:2743;mso-wrap-style:square;position:absolute;visibility:visible;v-text-anchor:middle" arcsize="10923f" fillcolor="white" strokecolor="#7f7f7f" strokeweight="0.25pt">
                        <v:stroke joinstyle="miter"/>
                      </v:roundrect>
                      <v:roundrect id="Rectangle: Rounded Corners 132778703" o:spid="_x0000_s2961" style="width:1829;height:2743;left:1810;mso-wrap-style:square;position:absolute;visibility:visible;v-text-anchor:middle" arcsize="10923f" fillcolor="white" strokecolor="#7f7f7f" strokeweight="0.25pt">
                        <v:stroke joinstyle="miter"/>
                      </v:roundrect>
                      <v:roundrect id="Rectangle: Rounded Corners 658613555" o:spid="_x0000_s2962" style="width:1829;height:2743;left:3621;mso-wrap-style:square;position:absolute;visibility:visible;v-text-anchor:middle" arcsize="10923f" fillcolor="white" strokecolor="#7f7f7f" strokeweight="0.25pt">
                        <v:stroke joinstyle="miter"/>
                      </v:roundrect>
                      <v:roundrect id="Rectangle: Rounded Corners 1212440293" o:spid="_x0000_s2963" style="width:1828;height:2743;left:5432;mso-wrap-style:square;position:absolute;visibility:visible;v-text-anchor:middle" arcsize="10923f" fillcolor="white" strokecolor="#7f7f7f" strokeweight="0.25pt">
                        <v:stroke joinstyle="miter"/>
                      </v:roundrect>
                      <v:roundrect id="Rectangle: Rounded Corners 1999742681" o:spid="_x0000_s296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36DA890" w14:textId="7E959365"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FB69DC" w:rsidP="00B32FFB" w14:paraId="0C4BE23A"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B739C" w:rsidRPr="00FB69DC" w:rsidP="00B32FFB" w14:paraId="514ABBF8" w14:textId="563285D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32FFB" w14:paraId="3B19F91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21697347" name="Group 8216973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64661010" name="Rectangle: Rounded Corners 6646610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55661999" name="Rectangle: Rounded Corners 9556619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8613203" name="Rectangle: Rounded Corners 80861320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6684473" name="Rectangle: Rounded Corners 2566844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1120845" name="Rectangle: Rounded Corners 167112084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21697347" o:spid="_x0000_i2965" style="width:71.45pt;height:21.6pt;mso-position-horizontal-relative:char;mso-position-vertical-relative:line" coordsize="9071,2743">
                      <v:roundrect id="Rectangle: Rounded Corners 664661010" o:spid="_x0000_s2966" style="width:1828;height:2743;mso-wrap-style:square;position:absolute;visibility:visible;v-text-anchor:middle" arcsize="10923f" fillcolor="white" strokecolor="#7f7f7f" strokeweight="0.25pt">
                        <v:stroke joinstyle="miter"/>
                      </v:roundrect>
                      <v:roundrect id="Rectangle: Rounded Corners 955661999" o:spid="_x0000_s2967" style="width:1829;height:2743;left:1810;mso-wrap-style:square;position:absolute;visibility:visible;v-text-anchor:middle" arcsize="10923f" fillcolor="white" strokecolor="#7f7f7f" strokeweight="0.25pt">
                        <v:stroke joinstyle="miter"/>
                      </v:roundrect>
                      <v:roundrect id="Rectangle: Rounded Corners 808613203" o:spid="_x0000_s2968" style="width:1829;height:2743;left:3621;mso-wrap-style:square;position:absolute;visibility:visible;v-text-anchor:middle" arcsize="10923f" fillcolor="white" strokecolor="#7f7f7f" strokeweight="0.25pt">
                        <v:stroke joinstyle="miter"/>
                      </v:roundrect>
                      <v:roundrect id="Rectangle: Rounded Corners 256684473" o:spid="_x0000_s2969" style="width:1828;height:2743;left:5432;mso-wrap-style:square;position:absolute;visibility:visible;v-text-anchor:middle" arcsize="10923f" fillcolor="white" strokecolor="#7f7f7f" strokeweight="0.25pt">
                        <v:stroke joinstyle="miter"/>
                      </v:roundrect>
                      <v:roundrect id="Rectangle: Rounded Corners 1671120845" o:spid="_x0000_s297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32FFB" w14:paraId="6E7541E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67591286" name="Group 36759128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21432383" name="Rectangle: Rounded Corners 16214323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3235647" name="Rectangle: Rounded Corners 8332356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3187373" name="Rectangle: Rounded Corners 2531873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6341637" name="Rectangle: Rounded Corners 17963416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1690280" name="Rectangle: Rounded Corners 17816902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67591286" o:spid="_x0000_i2971" style="width:71.45pt;height:21.6pt;mso-position-horizontal-relative:char;mso-position-vertical-relative:line" coordsize="9071,2743">
                      <v:roundrect id="Rectangle: Rounded Corners 1621432383" o:spid="_x0000_s2972" style="width:1828;height:2743;mso-wrap-style:square;position:absolute;visibility:visible;v-text-anchor:middle" arcsize="10923f" fillcolor="white" strokecolor="#7f7f7f" strokeweight="0.25pt">
                        <v:stroke joinstyle="miter"/>
                      </v:roundrect>
                      <v:roundrect id="Rectangle: Rounded Corners 833235647" o:spid="_x0000_s2973" style="width:1829;height:2743;left:1810;mso-wrap-style:square;position:absolute;visibility:visible;v-text-anchor:middle" arcsize="10923f" fillcolor="white" strokecolor="#7f7f7f" strokeweight="0.25pt">
                        <v:stroke joinstyle="miter"/>
                      </v:roundrect>
                      <v:roundrect id="Rectangle: Rounded Corners 253187373" o:spid="_x0000_s2974" style="width:1829;height:2743;left:3621;mso-wrap-style:square;position:absolute;visibility:visible;v-text-anchor:middle" arcsize="10923f" fillcolor="white" strokecolor="#7f7f7f" strokeweight="0.25pt">
                        <v:stroke joinstyle="miter"/>
                      </v:roundrect>
                      <v:roundrect id="Rectangle: Rounded Corners 1796341637" o:spid="_x0000_s2975" style="width:1828;height:2743;left:5432;mso-wrap-style:square;position:absolute;visibility:visible;v-text-anchor:middle" arcsize="10923f" fillcolor="white" strokecolor="#7f7f7f" strokeweight="0.25pt">
                        <v:stroke joinstyle="miter"/>
                      </v:roundrect>
                      <v:roundrect id="Rectangle: Rounded Corners 1781690280" o:spid="_x0000_s297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B739C" w14:paraId="4B448C4B" w14:textId="2C0D4C66">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71952919" name="Group 67195291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62953463" name="Rectangle: Rounded Corners 13629534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1902619" name="Rectangle: Rounded Corners 11519026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65753249" name="Rectangle: Rounded Corners 86575324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6027329" name="Rectangle: Rounded Corners 13660273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9805137" name="Rectangle: Rounded Corners 29980513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71952919" o:spid="_x0000_i2977" style="width:71.45pt;height:21.6pt;mso-position-horizontal-relative:char;mso-position-vertical-relative:line" coordsize="9071,2743">
                      <v:roundrect id="Rectangle: Rounded Corners 1362953463" o:spid="_x0000_s2978" style="width:1828;height:2743;mso-wrap-style:square;position:absolute;visibility:visible;v-text-anchor:middle" arcsize="10923f" fillcolor="white" strokecolor="#7f7f7f" strokeweight="0.25pt">
                        <v:stroke joinstyle="miter"/>
                      </v:roundrect>
                      <v:roundrect id="Rectangle: Rounded Corners 1151902619" o:spid="_x0000_s2979" style="width:1829;height:2743;left:1810;mso-wrap-style:square;position:absolute;visibility:visible;v-text-anchor:middle" arcsize="10923f" fillcolor="white" strokecolor="#7f7f7f" strokeweight="0.25pt">
                        <v:stroke joinstyle="miter"/>
                      </v:roundrect>
                      <v:roundrect id="Rectangle: Rounded Corners 865753249" o:spid="_x0000_s2980" style="width:1829;height:2743;left:3621;mso-wrap-style:square;position:absolute;visibility:visible;v-text-anchor:middle" arcsize="10923f" fillcolor="white" strokecolor="#7f7f7f" strokeweight="0.25pt">
                        <v:stroke joinstyle="miter"/>
                      </v:roundrect>
                      <v:roundrect id="Rectangle: Rounded Corners 1366027329" o:spid="_x0000_s2981" style="width:1828;height:2743;left:5432;mso-wrap-style:square;position:absolute;visibility:visible;v-text-anchor:middle" arcsize="10923f" fillcolor="white" strokecolor="#7f7f7f" strokeweight="0.25pt">
                        <v:stroke joinstyle="miter"/>
                      </v:roundrect>
                      <v:roundrect id="Rectangle: Rounded Corners 299805137" o:spid="_x0000_s298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52F1714" w14:textId="15CE4574" w:rsidTr="00567D08">
        <w:tblPrEx>
          <w:tblW w:w="11070" w:type="dxa"/>
          <w:tblInd w:w="-180" w:type="dxa"/>
          <w:tblLayout w:type="fixed"/>
          <w:tblLook w:val="04A0"/>
        </w:tblPrEx>
        <w:trPr>
          <w:trHeight w:val="288"/>
        </w:trPr>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FB69DC" w:rsidP="00B32FFB" w14:paraId="3A096431"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B739C" w:rsidRPr="00FB69DC" w:rsidP="00B32FFB" w14:paraId="2E29A8F3" w14:textId="1555782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32FFB" w14:paraId="0F43387D"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0702550" name="Group 44070255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73460415" name="Rectangle: Rounded Corners 77346041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5032347" name="Rectangle: Rounded Corners 19450323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01994347" name="Rectangle: Rounded Corners 110199434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1534276" name="Rectangle: Rounded Corners 82153427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607180" name="Rectangle: Rounded Corners 1686071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0702550" o:spid="_x0000_i2983" style="width:71.45pt;height:21.6pt;mso-position-horizontal-relative:char;mso-position-vertical-relative:line" coordsize="9071,2743">
                      <v:roundrect id="Rectangle: Rounded Corners 773460415" o:spid="_x0000_s2984" style="width:1828;height:2743;mso-wrap-style:square;position:absolute;visibility:visible;v-text-anchor:middle" arcsize="10923f" fillcolor="white" strokecolor="#7f7f7f" strokeweight="0.25pt">
                        <v:stroke joinstyle="miter"/>
                      </v:roundrect>
                      <v:roundrect id="Rectangle: Rounded Corners 1945032347" o:spid="_x0000_s2985" style="width:1829;height:2743;left:1810;mso-wrap-style:square;position:absolute;visibility:visible;v-text-anchor:middle" arcsize="10923f" fillcolor="white" strokecolor="#7f7f7f" strokeweight="0.25pt">
                        <v:stroke joinstyle="miter"/>
                      </v:roundrect>
                      <v:roundrect id="Rectangle: Rounded Corners 1101994347" o:spid="_x0000_s2986" style="width:1829;height:2743;left:3621;mso-wrap-style:square;position:absolute;visibility:visible;v-text-anchor:middle" arcsize="10923f" fillcolor="white" strokecolor="#7f7f7f" strokeweight="0.25pt">
                        <v:stroke joinstyle="miter"/>
                      </v:roundrect>
                      <v:roundrect id="Rectangle: Rounded Corners 821534276" o:spid="_x0000_s2987" style="width:1828;height:2743;left:5432;mso-wrap-style:square;position:absolute;visibility:visible;v-text-anchor:middle" arcsize="10923f" fillcolor="white" strokecolor="#7f7f7f" strokeweight="0.25pt">
                        <v:stroke joinstyle="miter"/>
                      </v:roundrect>
                      <v:roundrect id="Rectangle: Rounded Corners 168607180" o:spid="_x0000_s298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32FFB" w14:paraId="20DACE75"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2807633" name="Group 10280763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3502414" name="Rectangle: Rounded Corners 12235024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0083042" name="Rectangle: Rounded Corners 157008304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4978427" name="Rectangle: Rounded Corners 113497842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2738616" name="Rectangle: Rounded Corners 117273861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9120904" name="Rectangle: Rounded Corners 19991209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2807633" o:spid="_x0000_i2989" style="width:71.45pt;height:21.6pt;mso-position-horizontal-relative:char;mso-position-vertical-relative:line" coordsize="9071,2743">
                      <v:roundrect id="Rectangle: Rounded Corners 1223502414" o:spid="_x0000_s2990" style="width:1828;height:2743;mso-wrap-style:square;position:absolute;visibility:visible;v-text-anchor:middle" arcsize="10923f" fillcolor="white" strokecolor="#7f7f7f" strokeweight="0.25pt">
                        <v:stroke joinstyle="miter"/>
                      </v:roundrect>
                      <v:roundrect id="Rectangle: Rounded Corners 1570083042" o:spid="_x0000_s2991" style="width:1829;height:2743;left:1810;mso-wrap-style:square;position:absolute;visibility:visible;v-text-anchor:middle" arcsize="10923f" fillcolor="white" strokecolor="#7f7f7f" strokeweight="0.25pt">
                        <v:stroke joinstyle="miter"/>
                      </v:roundrect>
                      <v:roundrect id="Rectangle: Rounded Corners 1134978427" o:spid="_x0000_s2992" style="width:1829;height:2743;left:3621;mso-wrap-style:square;position:absolute;visibility:visible;v-text-anchor:middle" arcsize="10923f" fillcolor="white" strokecolor="#7f7f7f" strokeweight="0.25pt">
                        <v:stroke joinstyle="miter"/>
                      </v:roundrect>
                      <v:roundrect id="Rectangle: Rounded Corners 1172738616" o:spid="_x0000_s2993" style="width:1828;height:2743;left:5432;mso-wrap-style:square;position:absolute;visibility:visible;v-text-anchor:middle" arcsize="10923f" fillcolor="white" strokecolor="#7f7f7f" strokeweight="0.25pt">
                        <v:stroke joinstyle="miter"/>
                      </v:roundrect>
                      <v:roundrect id="Rectangle: Rounded Corners 1999120904" o:spid="_x0000_s299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B739C" w14:paraId="254B41AB" w14:textId="7AFF8AD4">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2193182" name="Group 80219318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64228340" name="Rectangle: Rounded Corners 12642283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7912769" name="Rectangle: Rounded Corners 212791276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5854980" name="Rectangle: Rounded Corners 18258549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6381968" name="Rectangle: Rounded Corners 161638196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1897930" name="Rectangle: Rounded Corners 17918979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2193182" o:spid="_x0000_i2995" style="width:71.45pt;height:21.6pt;mso-position-horizontal-relative:char;mso-position-vertical-relative:line" coordsize="9071,2743">
                      <v:roundrect id="Rectangle: Rounded Corners 1264228340" o:spid="_x0000_s2996" style="width:1828;height:2743;mso-wrap-style:square;position:absolute;visibility:visible;v-text-anchor:middle" arcsize="10923f" fillcolor="white" strokecolor="#7f7f7f" strokeweight="0.25pt">
                        <v:stroke joinstyle="miter"/>
                      </v:roundrect>
                      <v:roundrect id="Rectangle: Rounded Corners 2127912769" o:spid="_x0000_s2997" style="width:1829;height:2743;left:1810;mso-wrap-style:square;position:absolute;visibility:visible;v-text-anchor:middle" arcsize="10923f" fillcolor="white" strokecolor="#7f7f7f" strokeweight="0.25pt">
                        <v:stroke joinstyle="miter"/>
                      </v:roundrect>
                      <v:roundrect id="Rectangle: Rounded Corners 1825854980" o:spid="_x0000_s2998" style="width:1829;height:2743;left:3621;mso-wrap-style:square;position:absolute;visibility:visible;v-text-anchor:middle" arcsize="10923f" fillcolor="white" strokecolor="#7f7f7f" strokeweight="0.25pt">
                        <v:stroke joinstyle="miter"/>
                      </v:roundrect>
                      <v:roundrect id="Rectangle: Rounded Corners 1616381968" o:spid="_x0000_s2999" style="width:1828;height:2743;left:5432;mso-wrap-style:square;position:absolute;visibility:visible;v-text-anchor:middle" arcsize="10923f" fillcolor="white" strokecolor="#7f7f7f" strokeweight="0.25pt">
                        <v:stroke joinstyle="miter"/>
                      </v:roundrect>
                      <v:roundrect id="Rectangle: Rounded Corners 1791897930" o:spid="_x0000_s300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82E1DE7" w14:textId="29A785E3"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FB69DC" w:rsidP="00B32FFB" w14:paraId="197E1A53"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B739C" w:rsidRPr="00FB69DC" w:rsidP="00B32FFB" w14:paraId="44091A83" w14:textId="15C4934F">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32FFB" w14:paraId="2C4AFB5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3835861" name="Group 45383586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88220825" name="Rectangle: Rounded Corners 158822082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5384169" name="Rectangle: Rounded Corners 58538416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32957599" name="Rectangle: Rounded Corners 14329575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2767070" name="Rectangle: Rounded Corners 26276707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3194688" name="Rectangle: Rounded Corners 9631946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3835861" o:spid="_x0000_i3001" style="width:71.45pt;height:21.6pt;mso-position-horizontal-relative:char;mso-position-vertical-relative:line" coordsize="9071,2743">
                      <v:roundrect id="Rectangle: Rounded Corners 1588220825" o:spid="_x0000_s3002" style="width:1828;height:2743;mso-wrap-style:square;position:absolute;visibility:visible;v-text-anchor:middle" arcsize="10923f" fillcolor="white" strokecolor="#7f7f7f" strokeweight="0.25pt">
                        <v:stroke joinstyle="miter"/>
                      </v:roundrect>
                      <v:roundrect id="Rectangle: Rounded Corners 585384169" o:spid="_x0000_s3003" style="width:1829;height:2743;left:1810;mso-wrap-style:square;position:absolute;visibility:visible;v-text-anchor:middle" arcsize="10923f" fillcolor="white" strokecolor="#7f7f7f" strokeweight="0.25pt">
                        <v:stroke joinstyle="miter"/>
                      </v:roundrect>
                      <v:roundrect id="Rectangle: Rounded Corners 1432957599" o:spid="_x0000_s3004" style="width:1829;height:2743;left:3621;mso-wrap-style:square;position:absolute;visibility:visible;v-text-anchor:middle" arcsize="10923f" fillcolor="white" strokecolor="#7f7f7f" strokeweight="0.25pt">
                        <v:stroke joinstyle="miter"/>
                      </v:roundrect>
                      <v:roundrect id="Rectangle: Rounded Corners 262767070" o:spid="_x0000_s3005" style="width:1828;height:2743;left:5432;mso-wrap-style:square;position:absolute;visibility:visible;v-text-anchor:middle" arcsize="10923f" fillcolor="white" strokecolor="#7f7f7f" strokeweight="0.25pt">
                        <v:stroke joinstyle="miter"/>
                      </v:roundrect>
                      <v:roundrect id="Rectangle: Rounded Corners 963194688" o:spid="_x0000_s300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32FFB" w14:paraId="539A0E9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78936228" name="Group 147893622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94891416" name="Rectangle: Rounded Corners 19948914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2473541" name="Rectangle: Rounded Corners 4524735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5999367" name="Rectangle: Rounded Corners 53599936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46330557" name="Rectangle: Rounded Corners 6463305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4766713" name="Rectangle: Rounded Corners 4747667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78936228" o:spid="_x0000_i3007" style="width:71.45pt;height:21.6pt;mso-position-horizontal-relative:char;mso-position-vertical-relative:line" coordsize="9071,2743">
                      <v:roundrect id="Rectangle: Rounded Corners 1994891416" o:spid="_x0000_s3008" style="width:1828;height:2743;mso-wrap-style:square;position:absolute;visibility:visible;v-text-anchor:middle" arcsize="10923f" fillcolor="white" strokecolor="#7f7f7f" strokeweight="0.25pt">
                        <v:stroke joinstyle="miter"/>
                      </v:roundrect>
                      <v:roundrect id="Rectangle: Rounded Corners 452473541" o:spid="_x0000_s3009" style="width:1829;height:2743;left:1810;mso-wrap-style:square;position:absolute;visibility:visible;v-text-anchor:middle" arcsize="10923f" fillcolor="white" strokecolor="#7f7f7f" strokeweight="0.25pt">
                        <v:stroke joinstyle="miter"/>
                      </v:roundrect>
                      <v:roundrect id="Rectangle: Rounded Corners 535999367" o:spid="_x0000_s3010" style="width:1829;height:2743;left:3621;mso-wrap-style:square;position:absolute;visibility:visible;v-text-anchor:middle" arcsize="10923f" fillcolor="white" strokecolor="#7f7f7f" strokeweight="0.25pt">
                        <v:stroke joinstyle="miter"/>
                      </v:roundrect>
                      <v:roundrect id="Rectangle: Rounded Corners 646330557" o:spid="_x0000_s3011" style="width:1828;height:2743;left:5432;mso-wrap-style:square;position:absolute;visibility:visible;v-text-anchor:middle" arcsize="10923f" fillcolor="white" strokecolor="#7f7f7f" strokeweight="0.25pt">
                        <v:stroke joinstyle="miter"/>
                      </v:roundrect>
                      <v:roundrect id="Rectangle: Rounded Corners 474766713" o:spid="_x0000_s301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B739C" w14:paraId="1AC81BE7" w14:textId="0F91FD0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47928384" name="Group 6479283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36149618" name="Rectangle: Rounded Corners 13361496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9793539" name="Rectangle: Rounded Corners 399793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40815314" name="Rectangle: Rounded Corners 17408153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3540416" name="Rectangle: Rounded Corners 151354041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7400544" name="Rectangle: Rounded Corners 20874005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47928384" o:spid="_x0000_i3013" style="width:71.45pt;height:21.6pt;mso-position-horizontal-relative:char;mso-position-vertical-relative:line" coordsize="9071,2743">
                      <v:roundrect id="Rectangle: Rounded Corners 1336149618" o:spid="_x0000_s3014" style="width:1828;height:2743;mso-wrap-style:square;position:absolute;visibility:visible;v-text-anchor:middle" arcsize="10923f" fillcolor="white" strokecolor="#7f7f7f" strokeweight="0.25pt">
                        <v:stroke joinstyle="miter"/>
                      </v:roundrect>
                      <v:roundrect id="Rectangle: Rounded Corners 399793539" o:spid="_x0000_s3015" style="width:1829;height:2743;left:1810;mso-wrap-style:square;position:absolute;visibility:visible;v-text-anchor:middle" arcsize="10923f" fillcolor="white" strokecolor="#7f7f7f" strokeweight="0.25pt">
                        <v:stroke joinstyle="miter"/>
                      </v:roundrect>
                      <v:roundrect id="Rectangle: Rounded Corners 1740815314" o:spid="_x0000_s3016" style="width:1829;height:2743;left:3621;mso-wrap-style:square;position:absolute;visibility:visible;v-text-anchor:middle" arcsize="10923f" fillcolor="white" strokecolor="#7f7f7f" strokeweight="0.25pt">
                        <v:stroke joinstyle="miter"/>
                      </v:roundrect>
                      <v:roundrect id="Rectangle: Rounded Corners 1513540416" o:spid="_x0000_s3017" style="width:1828;height:2743;left:5432;mso-wrap-style:square;position:absolute;visibility:visible;v-text-anchor:middle" arcsize="10923f" fillcolor="white" strokecolor="#7f7f7f" strokeweight="0.25pt">
                        <v:stroke joinstyle="miter"/>
                      </v:roundrect>
                      <v:roundrect id="Rectangle: Rounded Corners 2087400544" o:spid="_x0000_s301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80786E3" w14:textId="2F5871D3" w:rsidTr="00567D08">
        <w:tblPrEx>
          <w:tblW w:w="11070" w:type="dxa"/>
          <w:tblInd w:w="-180" w:type="dxa"/>
          <w:tblLayout w:type="fixed"/>
          <w:tblLook w:val="04A0"/>
        </w:tblPrEx>
        <w:trPr>
          <w:trHeight w:val="288"/>
        </w:trPr>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FB69DC" w:rsidP="00B32FFB" w14:paraId="7D3E12AC"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B739C" w:rsidRPr="00FB69DC" w:rsidP="00B32FFB" w14:paraId="74A3E222" w14:textId="515F397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32FFB" w14:paraId="4E27288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26386575" name="Group 19263865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3445799" name="Rectangle: Rounded Corners 4434457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08941663" name="Rectangle: Rounded Corners 6089416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87568766" name="Rectangle: Rounded Corners 5875687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4628748" name="Rectangle: Rounded Corners 4346287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7557007" name="Rectangle: Rounded Corners 14875570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26386575" o:spid="_x0000_i3019" style="width:71.45pt;height:21.6pt;mso-position-horizontal-relative:char;mso-position-vertical-relative:line" coordsize="9071,2743">
                      <v:roundrect id="Rectangle: Rounded Corners 443445799" o:spid="_x0000_s3020" style="width:1828;height:2743;mso-wrap-style:square;position:absolute;visibility:visible;v-text-anchor:middle" arcsize="10923f" fillcolor="white" strokecolor="#7f7f7f" strokeweight="0.25pt">
                        <v:stroke joinstyle="miter"/>
                      </v:roundrect>
                      <v:roundrect id="Rectangle: Rounded Corners 608941663" o:spid="_x0000_s3021" style="width:1829;height:2743;left:1810;mso-wrap-style:square;position:absolute;visibility:visible;v-text-anchor:middle" arcsize="10923f" fillcolor="white" strokecolor="#7f7f7f" strokeweight="0.25pt">
                        <v:stroke joinstyle="miter"/>
                      </v:roundrect>
                      <v:roundrect id="Rectangle: Rounded Corners 587568766" o:spid="_x0000_s3022" style="width:1829;height:2743;left:3621;mso-wrap-style:square;position:absolute;visibility:visible;v-text-anchor:middle" arcsize="10923f" fillcolor="white" strokecolor="#7f7f7f" strokeweight="0.25pt">
                        <v:stroke joinstyle="miter"/>
                      </v:roundrect>
                      <v:roundrect id="Rectangle: Rounded Corners 434628748" o:spid="_x0000_s3023" style="width:1828;height:2743;left:5432;mso-wrap-style:square;position:absolute;visibility:visible;v-text-anchor:middle" arcsize="10923f" fillcolor="white" strokecolor="#7f7f7f" strokeweight="0.25pt">
                        <v:stroke joinstyle="miter"/>
                      </v:roundrect>
                      <v:roundrect id="Rectangle: Rounded Corners 1487557007" o:spid="_x0000_s302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32FFB" w14:paraId="4F4A14A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33375225" name="Group 19333752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41302164" name="Rectangle: Rounded Corners 34130216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1404666" name="Rectangle: Rounded Corners 9114046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4592266" name="Rectangle: Rounded Corners 15945922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1966918" name="Rectangle: Rounded Corners 79196691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29134202" name="Rectangle: Rounded Corners 3291342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33375225" o:spid="_x0000_i3025" style="width:71.45pt;height:21.6pt;mso-position-horizontal-relative:char;mso-position-vertical-relative:line" coordsize="9071,2743">
                      <v:roundrect id="Rectangle: Rounded Corners 341302164" o:spid="_x0000_s3026" style="width:1828;height:2743;mso-wrap-style:square;position:absolute;visibility:visible;v-text-anchor:middle" arcsize="10923f" fillcolor="white" strokecolor="#7f7f7f" strokeweight="0.25pt">
                        <v:stroke joinstyle="miter"/>
                      </v:roundrect>
                      <v:roundrect id="Rectangle: Rounded Corners 911404666" o:spid="_x0000_s3027" style="width:1829;height:2743;left:1810;mso-wrap-style:square;position:absolute;visibility:visible;v-text-anchor:middle" arcsize="10923f" fillcolor="white" strokecolor="#7f7f7f" strokeweight="0.25pt">
                        <v:stroke joinstyle="miter"/>
                      </v:roundrect>
                      <v:roundrect id="Rectangle: Rounded Corners 1594592266" o:spid="_x0000_s3028" style="width:1829;height:2743;left:3621;mso-wrap-style:square;position:absolute;visibility:visible;v-text-anchor:middle" arcsize="10923f" fillcolor="white" strokecolor="#7f7f7f" strokeweight="0.25pt">
                        <v:stroke joinstyle="miter"/>
                      </v:roundrect>
                      <v:roundrect id="Rectangle: Rounded Corners 791966918" o:spid="_x0000_s3029" style="width:1828;height:2743;left:5432;mso-wrap-style:square;position:absolute;visibility:visible;v-text-anchor:middle" arcsize="10923f" fillcolor="white" strokecolor="#7f7f7f" strokeweight="0.25pt">
                        <v:stroke joinstyle="miter"/>
                      </v:roundrect>
                      <v:roundrect id="Rectangle: Rounded Corners 329134202" o:spid="_x0000_s303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B739C" w:rsidRPr="00CE3155" w:rsidP="00BB739C" w14:paraId="6F1381F8" w14:textId="28DEBE79">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13183798" name="Group 17131837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26388268" name="Rectangle: Rounded Corners 132638826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7168340" name="Rectangle: Rounded Corners 17971683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6347948" name="Rectangle: Rounded Corners 12363479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2399621" name="Rectangle: Rounded Corners 7423996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17500783" name="Rectangle: Rounded Corners 91750078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13183798" o:spid="_x0000_i3031" style="width:71.45pt;height:21.6pt;mso-position-horizontal-relative:char;mso-position-vertical-relative:line" coordsize="9071,2743">
                      <v:roundrect id="Rectangle: Rounded Corners 1326388268" o:spid="_x0000_s3032" style="width:1828;height:2743;mso-wrap-style:square;position:absolute;visibility:visible;v-text-anchor:middle" arcsize="10923f" fillcolor="white" strokecolor="#7f7f7f" strokeweight="0.25pt">
                        <v:stroke joinstyle="miter"/>
                      </v:roundrect>
                      <v:roundrect id="Rectangle: Rounded Corners 1797168340" o:spid="_x0000_s3033" style="width:1829;height:2743;left:1810;mso-wrap-style:square;position:absolute;visibility:visible;v-text-anchor:middle" arcsize="10923f" fillcolor="white" strokecolor="#7f7f7f" strokeweight="0.25pt">
                        <v:stroke joinstyle="miter"/>
                      </v:roundrect>
                      <v:roundrect id="Rectangle: Rounded Corners 1236347948" o:spid="_x0000_s3034" style="width:1829;height:2743;left:3621;mso-wrap-style:square;position:absolute;visibility:visible;v-text-anchor:middle" arcsize="10923f" fillcolor="white" strokecolor="#7f7f7f" strokeweight="0.25pt">
                        <v:stroke joinstyle="miter"/>
                      </v:roundrect>
                      <v:roundrect id="Rectangle: Rounded Corners 742399621" o:spid="_x0000_s3035" style="width:1828;height:2743;left:5432;mso-wrap-style:square;position:absolute;visibility:visible;v-text-anchor:middle" arcsize="10923f" fillcolor="white" strokecolor="#7f7f7f" strokeweight="0.25pt">
                        <v:stroke joinstyle="miter"/>
                      </v:roundrect>
                      <v:roundrect id="Rectangle: Rounded Corners 917500783" o:spid="_x0000_s303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1A16184" w14:textId="15B36D68"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FB69DC" w:rsidP="00B32FFB" w14:paraId="324B7CD4"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B739C" w:rsidRPr="00FB69DC" w:rsidP="00B32FFB" w14:paraId="27874B63" w14:textId="734479F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340A2E">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32FFB" w14:paraId="0C63DC6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31909376" name="Group 193190937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76989815" name="Rectangle: Rounded Corners 167698981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1854522" name="Rectangle: Rounded Corners 129185452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8951419" name="Rectangle: Rounded Corners 154895141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17318149" name="Rectangle: Rounded Corners 61731814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8175622" name="Rectangle: Rounded Corners 15281756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31909376" o:spid="_x0000_i3037" style="width:71.45pt;height:21.6pt;mso-position-horizontal-relative:char;mso-position-vertical-relative:line" coordsize="9071,2743">
                      <v:roundrect id="Rectangle: Rounded Corners 1676989815" o:spid="_x0000_s3038" style="width:1828;height:2743;mso-wrap-style:square;position:absolute;visibility:visible;v-text-anchor:middle" arcsize="10923f" fillcolor="white" strokecolor="#7f7f7f" strokeweight="0.25pt">
                        <v:stroke joinstyle="miter"/>
                      </v:roundrect>
                      <v:roundrect id="Rectangle: Rounded Corners 1291854522" o:spid="_x0000_s3039" style="width:1829;height:2743;left:1810;mso-wrap-style:square;position:absolute;visibility:visible;v-text-anchor:middle" arcsize="10923f" fillcolor="white" strokecolor="#7f7f7f" strokeweight="0.25pt">
                        <v:stroke joinstyle="miter"/>
                      </v:roundrect>
                      <v:roundrect id="Rectangle: Rounded Corners 1548951419" o:spid="_x0000_s3040" style="width:1829;height:2743;left:3621;mso-wrap-style:square;position:absolute;visibility:visible;v-text-anchor:middle" arcsize="10923f" fillcolor="white" strokecolor="#7f7f7f" strokeweight="0.25pt">
                        <v:stroke joinstyle="miter"/>
                      </v:roundrect>
                      <v:roundrect id="Rectangle: Rounded Corners 617318149" o:spid="_x0000_s3041" style="width:1828;height:2743;left:5432;mso-wrap-style:square;position:absolute;visibility:visible;v-text-anchor:middle" arcsize="10923f" fillcolor="white" strokecolor="#7f7f7f" strokeweight="0.25pt">
                        <v:stroke joinstyle="miter"/>
                      </v:roundrect>
                      <v:roundrect id="Rectangle: Rounded Corners 1528175622" o:spid="_x0000_s304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32FFB" w14:paraId="6E0A065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03209632" name="Group 90320963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11758659" name="Rectangle: Rounded Corners 141175865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9122733" name="Rectangle: Rounded Corners 21391227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8647235" name="Rectangle: Rounded Corners 150864723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0050" name="Rectangle: Rounded Corners 55005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8480288" name="Rectangle: Rounded Corners 11584802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03209632" o:spid="_x0000_i3043" style="width:71.45pt;height:21.6pt;mso-position-horizontal-relative:char;mso-position-vertical-relative:line" coordsize="9071,2743">
                      <v:roundrect id="Rectangle: Rounded Corners 1411758659" o:spid="_x0000_s3044" style="width:1828;height:2743;mso-wrap-style:square;position:absolute;visibility:visible;v-text-anchor:middle" arcsize="10923f" fillcolor="white" strokecolor="#7f7f7f" strokeweight="0.25pt">
                        <v:stroke joinstyle="miter"/>
                      </v:roundrect>
                      <v:roundrect id="Rectangle: Rounded Corners 2139122733" o:spid="_x0000_s3045" style="width:1829;height:2743;left:1810;mso-wrap-style:square;position:absolute;visibility:visible;v-text-anchor:middle" arcsize="10923f" fillcolor="white" strokecolor="#7f7f7f" strokeweight="0.25pt">
                        <v:stroke joinstyle="miter"/>
                      </v:roundrect>
                      <v:roundrect id="Rectangle: Rounded Corners 1508647235" o:spid="_x0000_s3046" style="width:1829;height:2743;left:3621;mso-wrap-style:square;position:absolute;visibility:visible;v-text-anchor:middle" arcsize="10923f" fillcolor="white" strokecolor="#7f7f7f" strokeweight="0.25pt">
                        <v:stroke joinstyle="miter"/>
                      </v:roundrect>
                      <v:roundrect id="Rectangle: Rounded Corners 550050" o:spid="_x0000_s3047" style="width:1828;height:2743;left:5432;mso-wrap-style:square;position:absolute;visibility:visible;v-text-anchor:middle" arcsize="10923f" fillcolor="white" strokecolor="#7f7f7f" strokeweight="0.25pt">
                        <v:stroke joinstyle="miter"/>
                      </v:roundrect>
                      <v:roundrect id="Rectangle: Rounded Corners 1158480288" o:spid="_x0000_s304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B739C" w14:paraId="1F78DC1D" w14:textId="71A714C0">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03309149" name="Group 180330914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27288318" name="Rectangle: Rounded Corners 13272883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1509537" name="Rectangle: Rounded Corners 20615095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48781" name="Rectangle: Rounded Corners 2064878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0484643" name="Rectangle: Rounded Corners 2404846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0644244" name="Rectangle: Rounded Corners 7106442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03309149" o:spid="_x0000_i3049" style="width:71.45pt;height:21.6pt;mso-position-horizontal-relative:char;mso-position-vertical-relative:line" coordsize="9071,2743">
                      <v:roundrect id="Rectangle: Rounded Corners 1327288318" o:spid="_x0000_s3050" style="width:1828;height:2743;mso-wrap-style:square;position:absolute;visibility:visible;v-text-anchor:middle" arcsize="10923f" fillcolor="white" strokecolor="#7f7f7f" strokeweight="0.25pt">
                        <v:stroke joinstyle="miter"/>
                      </v:roundrect>
                      <v:roundrect id="Rectangle: Rounded Corners 2061509537" o:spid="_x0000_s3051" style="width:1829;height:2743;left:1810;mso-wrap-style:square;position:absolute;visibility:visible;v-text-anchor:middle" arcsize="10923f" fillcolor="white" strokecolor="#7f7f7f" strokeweight="0.25pt">
                        <v:stroke joinstyle="miter"/>
                      </v:roundrect>
                      <v:roundrect id="Rectangle: Rounded Corners 20648781" o:spid="_x0000_s3052" style="width:1829;height:2743;left:3621;mso-wrap-style:square;position:absolute;visibility:visible;v-text-anchor:middle" arcsize="10923f" fillcolor="white" strokecolor="#7f7f7f" strokeweight="0.25pt">
                        <v:stroke joinstyle="miter"/>
                      </v:roundrect>
                      <v:roundrect id="Rectangle: Rounded Corners 240484643" o:spid="_x0000_s3053" style="width:1828;height:2743;left:5432;mso-wrap-style:square;position:absolute;visibility:visible;v-text-anchor:middle" arcsize="10923f" fillcolor="white" strokecolor="#7f7f7f" strokeweight="0.25pt">
                        <v:stroke joinstyle="miter"/>
                      </v:roundrect>
                      <v:roundrect id="Rectangle: Rounded Corners 710644244" o:spid="_x0000_s305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BF1D65F" w14:textId="6A418656"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FB69DC" w:rsidP="00B32FFB" w14:paraId="1446BA51"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B739C" w:rsidRPr="00FB69DC" w:rsidP="00B32FFB" w14:paraId="253311FA" w14:textId="78667C74">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B32FFB" w14:paraId="334570C6"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83427825" name="Group 18834278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58546255" name="Rectangle: Rounded Corners 75854625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62022781" name="Rectangle: Rounded Corners 166202278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5700979" name="Rectangle: Rounded Corners 14457009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0816629" name="Rectangle: Rounded Corners 2808166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7132591" name="Rectangle: Rounded Corners 14171325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83427825" o:spid="_x0000_i3055" style="width:71.45pt;height:21.6pt;mso-position-horizontal-relative:char;mso-position-vertical-relative:line" coordsize="9071,2743">
                      <v:roundrect id="Rectangle: Rounded Corners 758546255" o:spid="_x0000_s3056" style="width:1828;height:2743;mso-wrap-style:square;position:absolute;visibility:visible;v-text-anchor:middle" arcsize="10923f" fillcolor="white" strokecolor="#7f7f7f" strokeweight="0.25pt">
                        <v:stroke joinstyle="miter"/>
                      </v:roundrect>
                      <v:roundrect id="Rectangle: Rounded Corners 1662022781" o:spid="_x0000_s3057" style="width:1829;height:2743;left:1810;mso-wrap-style:square;position:absolute;visibility:visible;v-text-anchor:middle" arcsize="10923f" fillcolor="white" strokecolor="#7f7f7f" strokeweight="0.25pt">
                        <v:stroke joinstyle="miter"/>
                      </v:roundrect>
                      <v:roundrect id="Rectangle: Rounded Corners 1445700979" o:spid="_x0000_s3058" style="width:1829;height:2743;left:3621;mso-wrap-style:square;position:absolute;visibility:visible;v-text-anchor:middle" arcsize="10923f" fillcolor="white" strokecolor="#7f7f7f" strokeweight="0.25pt">
                        <v:stroke joinstyle="miter"/>
                      </v:roundrect>
                      <v:roundrect id="Rectangle: Rounded Corners 280816629" o:spid="_x0000_s3059" style="width:1828;height:2743;left:5432;mso-wrap-style:square;position:absolute;visibility:visible;v-text-anchor:middle" arcsize="10923f" fillcolor="white" strokecolor="#7f7f7f" strokeweight="0.25pt">
                        <v:stroke joinstyle="miter"/>
                      </v:roundrect>
                      <v:roundrect id="Rectangle: Rounded Corners 1417132591" o:spid="_x0000_s306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B32FFB" w14:paraId="0A04245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65453033" name="Group 206545303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11843365" name="Rectangle: Rounded Corners 61184336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31819321" name="Rectangle: Rounded Corners 14318193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4700011" name="Rectangle: Rounded Corners 12847000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7450389" name="Rectangle: Rounded Corners 10674503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822496" name="Rectangle: Rounded Corners 2148224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65453033" o:spid="_x0000_i3061" style="width:71.45pt;height:21.6pt;mso-position-horizontal-relative:char;mso-position-vertical-relative:line" coordsize="9071,2743">
                      <v:roundrect id="Rectangle: Rounded Corners 611843365" o:spid="_x0000_s3062" style="width:1828;height:2743;mso-wrap-style:square;position:absolute;visibility:visible;v-text-anchor:middle" arcsize="10923f" fillcolor="white" strokecolor="#7f7f7f" strokeweight="0.25pt">
                        <v:stroke joinstyle="miter"/>
                      </v:roundrect>
                      <v:roundrect id="Rectangle: Rounded Corners 1431819321" o:spid="_x0000_s3063" style="width:1829;height:2743;left:1810;mso-wrap-style:square;position:absolute;visibility:visible;v-text-anchor:middle" arcsize="10923f" fillcolor="white" strokecolor="#7f7f7f" strokeweight="0.25pt">
                        <v:stroke joinstyle="miter"/>
                      </v:roundrect>
                      <v:roundrect id="Rectangle: Rounded Corners 1284700011" o:spid="_x0000_s3064" style="width:1829;height:2743;left:3621;mso-wrap-style:square;position:absolute;visibility:visible;v-text-anchor:middle" arcsize="10923f" fillcolor="white" strokecolor="#7f7f7f" strokeweight="0.25pt">
                        <v:stroke joinstyle="miter"/>
                      </v:roundrect>
                      <v:roundrect id="Rectangle: Rounded Corners 1067450389" o:spid="_x0000_s3065" style="width:1828;height:2743;left:5432;mso-wrap-style:square;position:absolute;visibility:visible;v-text-anchor:middle" arcsize="10923f" fillcolor="white" strokecolor="#7f7f7f" strokeweight="0.25pt">
                        <v:stroke joinstyle="miter"/>
                      </v:roundrect>
                      <v:roundrect id="Rectangle: Rounded Corners 214822496" o:spid="_x0000_s306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BB739C" w14:paraId="6ECB7831" w14:textId="079BE97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91087656" name="Group 169108765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03792214" name="Rectangle: Rounded Corners 19037922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8459131" name="Rectangle: Rounded Corners 9384591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5790314" name="Rectangle: Rounded Corners 11657903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5835508" name="Rectangle: Rounded Corners 18258355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6393204" name="Rectangle: Rounded Corners 10863932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91087656" o:spid="_x0000_i3067" style="width:71.45pt;height:21.6pt;mso-position-horizontal-relative:char;mso-position-vertical-relative:line" coordsize="9071,2743">
                      <v:roundrect id="Rectangle: Rounded Corners 1903792214" o:spid="_x0000_s3068" style="width:1828;height:2743;mso-wrap-style:square;position:absolute;visibility:visible;v-text-anchor:middle" arcsize="10923f" fillcolor="white" strokecolor="#7f7f7f" strokeweight="0.25pt">
                        <v:stroke joinstyle="miter"/>
                      </v:roundrect>
                      <v:roundrect id="Rectangle: Rounded Corners 938459131" o:spid="_x0000_s3069" style="width:1829;height:2743;left:1810;mso-wrap-style:square;position:absolute;visibility:visible;v-text-anchor:middle" arcsize="10923f" fillcolor="white" strokecolor="#7f7f7f" strokeweight="0.25pt">
                        <v:stroke joinstyle="miter"/>
                      </v:roundrect>
                      <v:roundrect id="Rectangle: Rounded Corners 1165790314" o:spid="_x0000_s3070" style="width:1829;height:2743;left:3621;mso-wrap-style:square;position:absolute;visibility:visible;v-text-anchor:middle" arcsize="10923f" fillcolor="white" strokecolor="#7f7f7f" strokeweight="0.25pt">
                        <v:stroke joinstyle="miter"/>
                      </v:roundrect>
                      <v:roundrect id="Rectangle: Rounded Corners 1825835508" o:spid="_x0000_s3071" style="width:1828;height:2743;left:5432;mso-wrap-style:square;position:absolute;visibility:visible;v-text-anchor:middle" arcsize="10923f" fillcolor="white" strokecolor="#7f7f7f" strokeweight="0.25pt">
                        <v:stroke joinstyle="miter"/>
                      </v:roundrect>
                      <v:roundrect id="Rectangle: Rounded Corners 1086393204" o:spid="_x0000_s30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691832E" w14:textId="6B4B6E5D" w:rsidTr="00567D08">
        <w:tblPrEx>
          <w:tblW w:w="11070" w:type="dxa"/>
          <w:tblInd w:w="-180" w:type="dxa"/>
          <w:tblLayout w:type="fixed"/>
          <w:tblLook w:val="04A0"/>
        </w:tblPrEx>
        <w:trPr>
          <w:trHeight w:val="512"/>
        </w:trPr>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B32FFB" w:rsidP="00B32FFB" w14:paraId="67B9D506" w14:textId="2508430A">
            <w:pPr>
              <w:pStyle w:val="ListParagraph"/>
              <w:widowControl w:val="0"/>
              <w:numPr>
                <w:ilvl w:val="0"/>
                <w:numId w:val="35"/>
              </w:numPr>
              <w:autoSpaceDE w:val="0"/>
              <w:autoSpaceDN w:val="0"/>
              <w:adjustRightInd w:val="0"/>
              <w:spacing w:before="100" w:after="100"/>
              <w:ind w:left="165" w:right="-20" w:hanging="270"/>
              <w:rPr>
                <w:rFonts w:ascii="Times New Roman" w:hAnsi="Times New Roman" w:cs="Times New Roman"/>
                <w:b/>
                <w:bCs/>
                <w:sz w:val="21"/>
                <w:szCs w:val="21"/>
              </w:rPr>
            </w:pPr>
            <w:r w:rsidRPr="00B32FFB">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C303E1" w14:paraId="5F2E313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93844271" name="Group 13938442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80876221" name="Rectangle: Rounded Corners 5808762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70414533" name="Rectangle: Rounded Corners 20704145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1319194" name="Rectangle: Rounded Corners 70131919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8261047" name="Rectangle: Rounded Corners 4482610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5938447" name="Rectangle: Rounded Corners 49593844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93844271" o:spid="_x0000_i3073" style="width:71.45pt;height:21.6pt;mso-position-horizontal-relative:char;mso-position-vertical-relative:line" coordsize="9071,2743">
                      <v:roundrect id="Rectangle: Rounded Corners 580876221" o:spid="_x0000_s3074" style="width:1828;height:2743;mso-wrap-style:square;position:absolute;visibility:visible;v-text-anchor:middle" arcsize="10923f" fillcolor="white" strokecolor="#7f7f7f" strokeweight="0.25pt">
                        <v:stroke joinstyle="miter"/>
                      </v:roundrect>
                      <v:roundrect id="Rectangle: Rounded Corners 2070414533" o:spid="_x0000_s3075" style="width:1829;height:2743;left:1810;mso-wrap-style:square;position:absolute;visibility:visible;v-text-anchor:middle" arcsize="10923f" fillcolor="white" strokecolor="#7f7f7f" strokeweight="0.25pt">
                        <v:stroke joinstyle="miter"/>
                      </v:roundrect>
                      <v:roundrect id="Rectangle: Rounded Corners 701319194" o:spid="_x0000_s3076" style="width:1829;height:2743;left:3621;mso-wrap-style:square;position:absolute;visibility:visible;v-text-anchor:middle" arcsize="10923f" fillcolor="white" strokecolor="#7f7f7f" strokeweight="0.25pt">
                        <v:stroke joinstyle="miter"/>
                      </v:roundrect>
                      <v:roundrect id="Rectangle: Rounded Corners 448261047" o:spid="_x0000_s3077" style="width:1828;height:2743;left:5432;mso-wrap-style:square;position:absolute;visibility:visible;v-text-anchor:middle" arcsize="10923f" fillcolor="white" strokecolor="#7f7f7f" strokeweight="0.25pt">
                        <v:stroke joinstyle="miter"/>
                      </v:roundrect>
                      <v:roundrect id="Rectangle: Rounded Corners 495938447" o:spid="_x0000_s30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C303E1" w14:paraId="0A22728F"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30417644" name="Group 153041764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11431445" name="Rectangle: Rounded Corners 91143144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7044096" name="Rectangle: Rounded Corners 131704409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4713308" name="Rectangle: Rounded Corners 9447133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08146318" name="Rectangle: Rounded Corners 150814631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0338217" name="Rectangle: Rounded Corners 191033821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30417644" o:spid="_x0000_i3079" style="width:71.45pt;height:21.6pt;mso-position-horizontal-relative:char;mso-position-vertical-relative:line" coordsize="9071,2743">
                      <v:roundrect id="Rectangle: Rounded Corners 911431445" o:spid="_x0000_s3080" style="width:1828;height:2743;mso-wrap-style:square;position:absolute;visibility:visible;v-text-anchor:middle" arcsize="10923f" fillcolor="white" strokecolor="#7f7f7f" strokeweight="0.25pt">
                        <v:stroke joinstyle="miter"/>
                      </v:roundrect>
                      <v:roundrect id="Rectangle: Rounded Corners 1317044096" o:spid="_x0000_s3081" style="width:1829;height:2743;left:1810;mso-wrap-style:square;position:absolute;visibility:visible;v-text-anchor:middle" arcsize="10923f" fillcolor="white" strokecolor="#7f7f7f" strokeweight="0.25pt">
                        <v:stroke joinstyle="miter"/>
                      </v:roundrect>
                      <v:roundrect id="Rectangle: Rounded Corners 944713308" o:spid="_x0000_s3082" style="width:1829;height:2743;left:3621;mso-wrap-style:square;position:absolute;visibility:visible;v-text-anchor:middle" arcsize="10923f" fillcolor="white" strokecolor="#7f7f7f" strokeweight="0.25pt">
                        <v:stroke joinstyle="miter"/>
                      </v:roundrect>
                      <v:roundrect id="Rectangle: Rounded Corners 1508146318" o:spid="_x0000_s3083" style="width:1828;height:2743;left:5432;mso-wrap-style:square;position:absolute;visibility:visible;v-text-anchor:middle" arcsize="10923f" fillcolor="white" strokecolor="#7f7f7f" strokeweight="0.25pt">
                        <v:stroke joinstyle="miter"/>
                      </v:roundrect>
                      <v:roundrect id="Rectangle: Rounded Corners 1910338217" o:spid="_x0000_s30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B739C" w:rsidRPr="00CE3155" w:rsidP="00BB739C" w14:paraId="47D5D14F" w14:textId="422EE81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98507370" name="Group 69850737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85112693" name="Rectangle: Rounded Corners 17851126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1801015" name="Rectangle: Rounded Corners 13118010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9597852" name="Rectangle: Rounded Corners 12495978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3659580" name="Rectangle: Rounded Corners 16736595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5269196" name="Rectangle: Rounded Corners 10752691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98507370" o:spid="_x0000_i3085" style="width:71.45pt;height:21.6pt;mso-position-horizontal-relative:char;mso-position-vertical-relative:line" coordsize="9071,2743">
                      <v:roundrect id="Rectangle: Rounded Corners 1785112693" o:spid="_x0000_s3086" style="width:1828;height:2743;mso-wrap-style:square;position:absolute;visibility:visible;v-text-anchor:middle" arcsize="10923f" fillcolor="white" strokecolor="#7f7f7f" strokeweight="0.25pt">
                        <v:stroke joinstyle="miter"/>
                      </v:roundrect>
                      <v:roundrect id="Rectangle: Rounded Corners 1311801015" o:spid="_x0000_s3087" style="width:1829;height:2743;left:1810;mso-wrap-style:square;position:absolute;visibility:visible;v-text-anchor:middle" arcsize="10923f" fillcolor="white" strokecolor="#7f7f7f" strokeweight="0.25pt">
                        <v:stroke joinstyle="miter"/>
                      </v:roundrect>
                      <v:roundrect id="Rectangle: Rounded Corners 1249597852" o:spid="_x0000_s3088" style="width:1829;height:2743;left:3621;mso-wrap-style:square;position:absolute;visibility:visible;v-text-anchor:middle" arcsize="10923f" fillcolor="white" strokecolor="#7f7f7f" strokeweight="0.25pt">
                        <v:stroke joinstyle="miter"/>
                      </v:roundrect>
                      <v:roundrect id="Rectangle: Rounded Corners 1673659580" o:spid="_x0000_s3089" style="width:1828;height:2743;left:5432;mso-wrap-style:square;position:absolute;visibility:visible;v-text-anchor:middle" arcsize="10923f" fillcolor="white" strokecolor="#7f7f7f" strokeweight="0.25pt">
                        <v:stroke joinstyle="miter"/>
                      </v:roundrect>
                      <v:roundrect id="Rectangle: Rounded Corners 1075269196" o:spid="_x0000_s30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7E9BF18" w14:textId="248F539F" w:rsidTr="00567D08">
        <w:tblPrEx>
          <w:tblW w:w="11070" w:type="dxa"/>
          <w:tblInd w:w="-180" w:type="dxa"/>
          <w:tblLayout w:type="fixed"/>
          <w:tblLook w:val="04A0"/>
        </w:tblPrEx>
        <w:trPr>
          <w:trHeight w:val="1025"/>
        </w:trPr>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P="00B32FFB" w14:paraId="7762747E"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Additional categories in your jail information system – Specify:</w:t>
            </w:r>
          </w:p>
          <w:p w:rsidR="00BB739C" w:rsidRPr="00FB69DC" w:rsidP="00C303E1" w14:paraId="171BFE7C" w14:textId="77777777">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Pr>
                <w:rFonts w:ascii="Times New Roman" w:hAnsi="Times New Roman" w:cs="Times New Roman"/>
                <w:b/>
                <w:bCs/>
                <w:noProof/>
                <w:sz w:val="21"/>
                <w:szCs w:val="21"/>
              </w:rPr>
              <mc:AlternateContent>
                <mc:Choice Requires="wps">
                  <w:drawing>
                    <wp:anchor distT="0" distB="0" distL="114300" distR="114300" simplePos="0" relativeHeight="251771904" behindDoc="0" locked="0" layoutInCell="1" allowOverlap="1">
                      <wp:simplePos x="0" y="0"/>
                      <wp:positionH relativeFrom="column">
                        <wp:posOffset>125095</wp:posOffset>
                      </wp:positionH>
                      <wp:positionV relativeFrom="paragraph">
                        <wp:posOffset>-5080</wp:posOffset>
                      </wp:positionV>
                      <wp:extent cx="2743200" cy="247650"/>
                      <wp:effectExtent l="0" t="0" r="19050" b="19050"/>
                      <wp:wrapNone/>
                      <wp:docPr id="1202312935" name="Rectangle 1124"/>
                      <wp:cNvGraphicFramePr/>
                      <a:graphic xmlns:a="http://schemas.openxmlformats.org/drawingml/2006/main">
                        <a:graphicData uri="http://schemas.microsoft.com/office/word/2010/wordprocessingShape">
                          <wps:wsp xmlns:wps="http://schemas.microsoft.com/office/word/2010/wordprocessingShape">
                            <wps:cNvSpPr/>
                            <wps:spPr>
                              <a:xfrm>
                                <a:off x="0" y="0"/>
                                <a:ext cx="2743200" cy="2476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4" o:spid="_x0000_s3091" style="width:3in;height:19.5pt;margin-top:-0.4pt;margin-left:9.85pt;mso-height-percent:0;mso-height-relative:margin;mso-width-percent:0;mso-width-relative:margin;mso-wrap-distance-bottom:0;mso-wrap-distance-left:9pt;mso-wrap-distance-right:9pt;mso-wrap-distance-top:0;mso-wrap-style:square;position:absolute;visibility:visible;v-text-anchor:middle;z-index:251772928" fillcolor="white" strokecolor="black" strokeweight="1pt"/>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C303E1" w14:paraId="27FEA68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06584613" name="Group 140658461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18930" name="Rectangle: Rounded Corners 42189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4366639" name="Rectangle: Rounded Corners 14943666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7356764" name="Rectangle: Rounded Corners 178735676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1306855" name="Rectangle: Rounded Corners 120130685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3856910" name="Rectangle: Rounded Corners 5938569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06584613" o:spid="_x0000_i3092" style="width:71.45pt;height:21.6pt;mso-position-horizontal-relative:char;mso-position-vertical-relative:line" coordsize="9071,2743">
                      <v:roundrect id="Rectangle: Rounded Corners 4218930" o:spid="_x0000_s3093" style="width:1828;height:2743;mso-wrap-style:square;position:absolute;visibility:visible;v-text-anchor:middle" arcsize="10923f" fillcolor="white" strokecolor="#7f7f7f" strokeweight="0.25pt">
                        <v:stroke joinstyle="miter"/>
                      </v:roundrect>
                      <v:roundrect id="Rectangle: Rounded Corners 1494366639" o:spid="_x0000_s3094" style="width:1829;height:2743;left:1810;mso-wrap-style:square;position:absolute;visibility:visible;v-text-anchor:middle" arcsize="10923f" fillcolor="white" strokecolor="#7f7f7f" strokeweight="0.25pt">
                        <v:stroke joinstyle="miter"/>
                      </v:roundrect>
                      <v:roundrect id="Rectangle: Rounded Corners 1787356764" o:spid="_x0000_s3095" style="width:1829;height:2743;left:3621;mso-wrap-style:square;position:absolute;visibility:visible;v-text-anchor:middle" arcsize="10923f" fillcolor="white" strokecolor="#7f7f7f" strokeweight="0.25pt">
                        <v:stroke joinstyle="miter"/>
                      </v:roundrect>
                      <v:roundrect id="Rectangle: Rounded Corners 1201306855" o:spid="_x0000_s3096" style="width:1828;height:2743;left:5432;mso-wrap-style:square;position:absolute;visibility:visible;v-text-anchor:middle" arcsize="10923f" fillcolor="white" strokecolor="#7f7f7f" strokeweight="0.25pt">
                        <v:stroke joinstyle="miter"/>
                      </v:roundrect>
                      <v:roundrect id="Rectangle: Rounded Corners 593856910" o:spid="_x0000_s309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C303E1" w14:paraId="6F4652F7"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68875027" name="Group 19688750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76437988" name="Rectangle: Rounded Corners 9764379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5713468" name="Rectangle: Rounded Corners 16057134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421467" name="Rectangle: Rounded Corners 11642146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04925622" name="Rectangle: Rounded Corners 60492562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2541456" name="Rectangle: Rounded Corners 71254145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68875027" o:spid="_x0000_i3098" style="width:71.45pt;height:21.6pt;mso-position-horizontal-relative:char;mso-position-vertical-relative:line" coordsize="9071,2743">
                      <v:roundrect id="Rectangle: Rounded Corners 976437988" o:spid="_x0000_s3099" style="width:1828;height:2743;mso-wrap-style:square;position:absolute;visibility:visible;v-text-anchor:middle" arcsize="10923f" fillcolor="white" strokecolor="#7f7f7f" strokeweight="0.25pt">
                        <v:stroke joinstyle="miter"/>
                      </v:roundrect>
                      <v:roundrect id="Rectangle: Rounded Corners 1605713468" o:spid="_x0000_s3100" style="width:1829;height:2743;left:1810;mso-wrap-style:square;position:absolute;visibility:visible;v-text-anchor:middle" arcsize="10923f" fillcolor="white" strokecolor="#7f7f7f" strokeweight="0.25pt">
                        <v:stroke joinstyle="miter"/>
                      </v:roundrect>
                      <v:roundrect id="Rectangle: Rounded Corners 116421467" o:spid="_x0000_s3101" style="width:1829;height:2743;left:3621;mso-wrap-style:square;position:absolute;visibility:visible;v-text-anchor:middle" arcsize="10923f" fillcolor="white" strokecolor="#7f7f7f" strokeweight="0.25pt">
                        <v:stroke joinstyle="miter"/>
                      </v:roundrect>
                      <v:roundrect id="Rectangle: Rounded Corners 604925622" o:spid="_x0000_s3102" style="width:1828;height:2743;left:5432;mso-wrap-style:square;position:absolute;visibility:visible;v-text-anchor:middle" arcsize="10923f" fillcolor="white" strokecolor="#7f7f7f" strokeweight="0.25pt">
                        <v:stroke joinstyle="miter"/>
                      </v:roundrect>
                      <v:roundrect id="Rectangle: Rounded Corners 712541456" o:spid="_x0000_s310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BB739C" w14:paraId="2987BB5A" w14:textId="3825D4DA">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76891381" name="Group 7768913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4349162" name="Rectangle: Rounded Corners 543491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0455785" name="Rectangle: Rounded Corners 10104557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380002" name="Rectangle: Rounded Corners 1893800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9533360" name="Rectangle: Rounded Corners 65953336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9948924" name="Rectangle: Rounded Corners 3399489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76891381" o:spid="_x0000_i3104" style="width:71.45pt;height:21.6pt;mso-position-horizontal-relative:char;mso-position-vertical-relative:line" coordsize="9071,2743">
                      <v:roundrect id="Rectangle: Rounded Corners 54349162" o:spid="_x0000_s3105" style="width:1828;height:2743;mso-wrap-style:square;position:absolute;visibility:visible;v-text-anchor:middle" arcsize="10923f" fillcolor="white" strokecolor="#7f7f7f" strokeweight="0.25pt">
                        <v:stroke joinstyle="miter"/>
                      </v:roundrect>
                      <v:roundrect id="Rectangle: Rounded Corners 1010455785" o:spid="_x0000_s3106" style="width:1829;height:2743;left:1810;mso-wrap-style:square;position:absolute;visibility:visible;v-text-anchor:middle" arcsize="10923f" fillcolor="white" strokecolor="#7f7f7f" strokeweight="0.25pt">
                        <v:stroke joinstyle="miter"/>
                      </v:roundrect>
                      <v:roundrect id="Rectangle: Rounded Corners 189380002" o:spid="_x0000_s3107" style="width:1829;height:2743;left:3621;mso-wrap-style:square;position:absolute;visibility:visible;v-text-anchor:middle" arcsize="10923f" fillcolor="white" strokecolor="#7f7f7f" strokeweight="0.25pt">
                        <v:stroke joinstyle="miter"/>
                      </v:roundrect>
                      <v:roundrect id="Rectangle: Rounded Corners 659533360" o:spid="_x0000_s3108" style="width:1828;height:2743;left:5432;mso-wrap-style:square;position:absolute;visibility:visible;v-text-anchor:middle" arcsize="10923f" fillcolor="white" strokecolor="#7f7f7f" strokeweight="0.25pt">
                        <v:stroke joinstyle="miter"/>
                      </v:roundrect>
                      <v:roundrect id="Rectangle: Rounded Corners 339948924" o:spid="_x0000_s310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69CBEDB" w14:textId="5F651E46" w:rsidTr="00567D08">
        <w:tblPrEx>
          <w:tblW w:w="11070" w:type="dxa"/>
          <w:tblInd w:w="-180" w:type="dxa"/>
          <w:tblLayout w:type="fixed"/>
          <w:tblLook w:val="04A0"/>
        </w:tblPrEx>
        <w:trPr>
          <w:trHeight w:val="288"/>
        </w:trPr>
        <w:tc>
          <w:tcPr>
            <w:tcW w:w="477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B739C" w:rsidRPr="00FB69DC" w:rsidP="00B32FFB" w14:paraId="5D54F52D" w14:textId="77777777">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B739C" w:rsidRPr="00CE3155" w:rsidP="00C303E1" w14:paraId="1F4EAA1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98528160" name="Group 29852816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4089576" name="Rectangle: Rounded Corners 4040895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3820485" name="Rectangle: Rounded Corners 14438204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6504268" name="Rectangle: Rounded Corners 181650426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0644614" name="Rectangle: Rounded Corners 93064461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240991" name="Rectangle: Rounded Corners 1002409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98528160" o:spid="_x0000_i3110" style="width:71.45pt;height:21.6pt;mso-position-horizontal-relative:char;mso-position-vertical-relative:line" coordsize="9071,2743">
                      <v:roundrect id="Rectangle: Rounded Corners 404089576" o:spid="_x0000_s3111" style="width:1828;height:2743;mso-wrap-style:square;position:absolute;visibility:visible;v-text-anchor:middle" arcsize="10923f" fillcolor="white" strokecolor="#7f7f7f" strokeweight="0.25pt">
                        <v:stroke joinstyle="miter"/>
                      </v:roundrect>
                      <v:roundrect id="Rectangle: Rounded Corners 1443820485" o:spid="_x0000_s3112" style="width:1829;height:2743;left:1810;mso-wrap-style:square;position:absolute;visibility:visible;v-text-anchor:middle" arcsize="10923f" fillcolor="white" strokecolor="#7f7f7f" strokeweight="0.25pt">
                        <v:stroke joinstyle="miter"/>
                      </v:roundrect>
                      <v:roundrect id="Rectangle: Rounded Corners 1816504268" o:spid="_x0000_s3113" style="width:1829;height:2743;left:3621;mso-wrap-style:square;position:absolute;visibility:visible;v-text-anchor:middle" arcsize="10923f" fillcolor="white" strokecolor="#7f7f7f" strokeweight="0.25pt">
                        <v:stroke joinstyle="miter"/>
                      </v:roundrect>
                      <v:roundrect id="Rectangle: Rounded Corners 930644614" o:spid="_x0000_s3114" style="width:1828;height:2743;left:5432;mso-wrap-style:square;position:absolute;visibility:visible;v-text-anchor:middle" arcsize="10923f" fillcolor="white" strokecolor="#7f7f7f" strokeweight="0.25pt">
                        <v:stroke joinstyle="miter"/>
                      </v:roundrect>
                      <v:roundrect id="Rectangle: Rounded Corners 100240991" o:spid="_x0000_s311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B739C" w:rsidRPr="00CE3155" w:rsidP="00C303E1" w14:paraId="27E13AE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95501051" name="Group 169550105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80089657" name="Rectangle: Rounded Corners 118008965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6739856" name="Rectangle: Rounded Corners 15467398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3224050" name="Rectangle: Rounded Corners 17832240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4087904" name="Rectangle: Rounded Corners 160408790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07292001" name="Rectangle: Rounded Corners 11072920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95501051" o:spid="_x0000_i3116" style="width:71.45pt;height:21.6pt;mso-position-horizontal-relative:char;mso-position-vertical-relative:line" coordsize="9071,2743">
                      <v:roundrect id="Rectangle: Rounded Corners 1180089657" o:spid="_x0000_s3117" style="width:1828;height:2743;mso-wrap-style:square;position:absolute;visibility:visible;v-text-anchor:middle" arcsize="10923f" fillcolor="white" strokecolor="#7f7f7f" strokeweight="0.25pt">
                        <v:stroke joinstyle="miter"/>
                      </v:roundrect>
                      <v:roundrect id="Rectangle: Rounded Corners 1546739856" o:spid="_x0000_s3118" style="width:1829;height:2743;left:1810;mso-wrap-style:square;position:absolute;visibility:visible;v-text-anchor:middle" arcsize="10923f" fillcolor="white" strokecolor="#7f7f7f" strokeweight="0.25pt">
                        <v:stroke joinstyle="miter"/>
                      </v:roundrect>
                      <v:roundrect id="Rectangle: Rounded Corners 1783224050" o:spid="_x0000_s3119" style="width:1829;height:2743;left:3621;mso-wrap-style:square;position:absolute;visibility:visible;v-text-anchor:middle" arcsize="10923f" fillcolor="white" strokecolor="#7f7f7f" strokeweight="0.25pt">
                        <v:stroke joinstyle="miter"/>
                      </v:roundrect>
                      <v:roundrect id="Rectangle: Rounded Corners 1604087904" o:spid="_x0000_s3120" style="width:1828;height:2743;left:5432;mso-wrap-style:square;position:absolute;visibility:visible;v-text-anchor:middle" arcsize="10923f" fillcolor="white" strokecolor="#7f7f7f" strokeweight="0.25pt">
                        <v:stroke joinstyle="miter"/>
                      </v:roundrect>
                      <v:roundrect id="Rectangle: Rounded Corners 1107292001" o:spid="_x0000_s312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B739C" w:rsidRPr="00CE3155" w:rsidP="00BB739C" w14:paraId="45475313" w14:textId="271E04B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7880872" name="Group 2078808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46461672" name="Rectangle: Rounded Corners 3464616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7014518" name="Rectangle: Rounded Corners 15470145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6962573" name="Rectangle: Rounded Corners 20269625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420499" name="Rectangle: Rounded Corners 414204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3502032" name="Rectangle: Rounded Corners 195350203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7880872" o:spid="_x0000_i3122" style="width:71.45pt;height:21.6pt;mso-position-horizontal-relative:char;mso-position-vertical-relative:line" coordsize="9071,2743">
                      <v:roundrect id="Rectangle: Rounded Corners 346461672" o:spid="_x0000_s3123" style="width:1828;height:2743;mso-wrap-style:square;position:absolute;visibility:visible;v-text-anchor:middle" arcsize="10923f" fillcolor="white" strokecolor="#7f7f7f" strokeweight="0.25pt">
                        <v:stroke joinstyle="miter"/>
                      </v:roundrect>
                      <v:roundrect id="Rectangle: Rounded Corners 1547014518" o:spid="_x0000_s3124" style="width:1829;height:2743;left:1810;mso-wrap-style:square;position:absolute;visibility:visible;v-text-anchor:middle" arcsize="10923f" fillcolor="white" strokecolor="#7f7f7f" strokeweight="0.25pt">
                        <v:stroke joinstyle="miter"/>
                      </v:roundrect>
                      <v:roundrect id="Rectangle: Rounded Corners 2026962573" o:spid="_x0000_s3125" style="width:1829;height:2743;left:3621;mso-wrap-style:square;position:absolute;visibility:visible;v-text-anchor:middle" arcsize="10923f" fillcolor="white" strokecolor="#7f7f7f" strokeweight="0.25pt">
                        <v:stroke joinstyle="miter"/>
                      </v:roundrect>
                      <v:roundrect id="Rectangle: Rounded Corners 41420499" o:spid="_x0000_s3126" style="width:1828;height:2743;left:5432;mso-wrap-style:square;position:absolute;visibility:visible;v-text-anchor:middle" arcsize="10923f" fillcolor="white" strokecolor="#7f7f7f" strokeweight="0.25pt">
                        <v:stroke joinstyle="miter"/>
                      </v:roundrect>
                      <v:roundrect id="Rectangle: Rounded Corners 1953502032" o:spid="_x0000_s312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538A0D8" w14:textId="540D80F4" w:rsidTr="00567D08">
        <w:tblPrEx>
          <w:tblW w:w="11070" w:type="dxa"/>
          <w:tblInd w:w="-180" w:type="dxa"/>
          <w:tblLayout w:type="fixed"/>
          <w:tblLook w:val="04A0"/>
        </w:tblPrEx>
        <w:trPr>
          <w:trHeight w:val="288"/>
        </w:trPr>
        <w:tc>
          <w:tcPr>
            <w:tcW w:w="477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FB69DC" w:rsidP="00B32FFB" w14:paraId="4652875D" w14:textId="689EA8CD">
            <w:pPr>
              <w:pStyle w:val="ListParagraph"/>
              <w:widowControl w:val="0"/>
              <w:numPr>
                <w:ilvl w:val="0"/>
                <w:numId w:val="35"/>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inmates under your jurisdiction</w:t>
            </w:r>
            <w:r w:rsidRPr="00B808A4">
              <w:rPr>
                <w:rFonts w:ascii="Times New Roman" w:hAnsi="Times New Roman" w:cs="Times New Roman"/>
                <w:b/>
                <w:bCs/>
                <w:sz w:val="21"/>
                <w:szCs w:val="21"/>
              </w:rPr>
              <w:t xml:space="preserve"> </w:t>
            </w:r>
            <w:r w:rsidRPr="00FB69DC">
              <w:rPr>
                <w:rFonts w:ascii="Times New Roman" w:hAnsi="Times New Roman" w:cs="Times New Roman"/>
                <w:b/>
                <w:bCs/>
                <w:sz w:val="21"/>
                <w:szCs w:val="21"/>
              </w:rPr>
              <w:t>(</w:t>
            </w:r>
            <w:r w:rsidRPr="00FB69DC">
              <w:rPr>
                <w:rFonts w:ascii="Times New Roman" w:hAnsi="Times New Roman" w:cs="Times New Roman"/>
                <w:b/>
                <w:bCs/>
                <w:i/>
                <w:iCs/>
                <w:sz w:val="21"/>
                <w:szCs w:val="21"/>
              </w:rPr>
              <w:t>sum of rows a-</w:t>
            </w:r>
            <w:r>
              <w:rPr>
                <w:rFonts w:ascii="Times New Roman" w:hAnsi="Times New Roman" w:cs="Times New Roman"/>
                <w:b/>
                <w:bCs/>
                <w:i/>
                <w:iCs/>
                <w:sz w:val="21"/>
                <w:szCs w:val="21"/>
              </w:rPr>
              <w:t>j</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C303E1" w14:paraId="671FD047"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40555021" name="Group 12405550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01479017" name="Rectangle: Rounded Corners 190147901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6081247" name="Rectangle: Rounded Corners 5460812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101927" name="Rectangle: Rounded Corners 21410192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5524553" name="Rectangle: Rounded Corners 9255245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358801" name="Rectangle: Rounded Corners 373588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40555021" o:spid="_x0000_i3128" style="width:71.45pt;height:21.6pt;mso-position-horizontal-relative:char;mso-position-vertical-relative:line" coordsize="9071,2743">
                      <v:roundrect id="Rectangle: Rounded Corners 1901479017" o:spid="_x0000_s3129" style="width:1828;height:2743;mso-wrap-style:square;position:absolute;visibility:visible;v-text-anchor:middle" arcsize="10923f" fillcolor="white" strokecolor="#7f7f7f" strokeweight="0.25pt">
                        <v:stroke joinstyle="miter"/>
                      </v:roundrect>
                      <v:roundrect id="Rectangle: Rounded Corners 546081247" o:spid="_x0000_s3130" style="width:1829;height:2743;left:1810;mso-wrap-style:square;position:absolute;visibility:visible;v-text-anchor:middle" arcsize="10923f" fillcolor="white" strokecolor="#7f7f7f" strokeweight="0.25pt">
                        <v:stroke joinstyle="miter"/>
                      </v:roundrect>
                      <v:roundrect id="Rectangle: Rounded Corners 214101927" o:spid="_x0000_s3131" style="width:1829;height:2743;left:3621;mso-wrap-style:square;position:absolute;visibility:visible;v-text-anchor:middle" arcsize="10923f" fillcolor="white" strokecolor="#7f7f7f" strokeweight="0.25pt">
                        <v:stroke joinstyle="miter"/>
                      </v:roundrect>
                      <v:roundrect id="Rectangle: Rounded Corners 925524553" o:spid="_x0000_s3132" style="width:1828;height:2743;left:5432;mso-wrap-style:square;position:absolute;visibility:visible;v-text-anchor:middle" arcsize="10923f" fillcolor="white" strokecolor="#7f7f7f" strokeweight="0.25pt">
                        <v:stroke joinstyle="miter"/>
                      </v:roundrect>
                      <v:roundrect id="Rectangle: Rounded Corners 37358801" o:spid="_x0000_s313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C303E1" w14:paraId="4A86174C"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91285244" name="Group 209128524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33122808" name="Rectangle: Rounded Corners 6331228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8640977" name="Rectangle: Rounded Corners 21186409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4394926" name="Rectangle: Rounded Corners 25439492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1404912" name="Rectangle: Rounded Corners 73140491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66282896" name="Rectangle: Rounded Corners 17662828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91285244" o:spid="_x0000_i3134" style="width:71.45pt;height:21.6pt;mso-position-horizontal-relative:char;mso-position-vertical-relative:line" coordsize="9071,2743">
                      <v:roundrect id="Rectangle: Rounded Corners 633122808" o:spid="_x0000_s3135" style="width:1828;height:2743;mso-wrap-style:square;position:absolute;visibility:visible;v-text-anchor:middle" arcsize="10923f" fillcolor="white" strokecolor="#7f7f7f" strokeweight="0.25pt">
                        <v:stroke joinstyle="miter"/>
                      </v:roundrect>
                      <v:roundrect id="Rectangle: Rounded Corners 2118640977" o:spid="_x0000_s3136" style="width:1829;height:2743;left:1810;mso-wrap-style:square;position:absolute;visibility:visible;v-text-anchor:middle" arcsize="10923f" fillcolor="white" strokecolor="#7f7f7f" strokeweight="0.25pt">
                        <v:stroke joinstyle="miter"/>
                      </v:roundrect>
                      <v:roundrect id="Rectangle: Rounded Corners 254394926" o:spid="_x0000_s3137" style="width:1829;height:2743;left:3621;mso-wrap-style:square;position:absolute;visibility:visible;v-text-anchor:middle" arcsize="10923f" fillcolor="white" strokecolor="#7f7f7f" strokeweight="0.25pt">
                        <v:stroke joinstyle="miter"/>
                      </v:roundrect>
                      <v:roundrect id="Rectangle: Rounded Corners 731404912" o:spid="_x0000_s3138" style="width:1828;height:2743;left:5432;mso-wrap-style:square;position:absolute;visibility:visible;v-text-anchor:middle" arcsize="10923f" fillcolor="white" strokecolor="#7f7f7f" strokeweight="0.25pt">
                        <v:stroke joinstyle="miter"/>
                      </v:roundrect>
                      <v:roundrect id="Rectangle: Rounded Corners 1766282896" o:spid="_x0000_s313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B739C" w:rsidRPr="00CE3155" w:rsidP="00BB739C" w14:paraId="2518E769" w14:textId="7E78D77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26519323" name="Group 5265193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9365927" name="Rectangle: Rounded Corners 2093659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2771919" name="Rectangle: Rounded Corners 21427719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3972160" name="Rectangle: Rounded Corners 10739721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8062321" name="Rectangle: Rounded Corners 4380623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1675951" name="Rectangle: Rounded Corners 56167595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26519323" o:spid="_x0000_i3140" style="width:71.45pt;height:21.6pt;mso-position-horizontal-relative:char;mso-position-vertical-relative:line" coordsize="9071,2743">
                      <v:roundrect id="Rectangle: Rounded Corners 209365927" o:spid="_x0000_s3141" style="width:1828;height:2743;mso-wrap-style:square;position:absolute;visibility:visible;v-text-anchor:middle" arcsize="10923f" fillcolor="white" strokecolor="#7f7f7f" strokeweight="0.25pt">
                        <v:stroke joinstyle="miter"/>
                      </v:roundrect>
                      <v:roundrect id="Rectangle: Rounded Corners 2142771919" o:spid="_x0000_s3142" style="width:1829;height:2743;left:1810;mso-wrap-style:square;position:absolute;visibility:visible;v-text-anchor:middle" arcsize="10923f" fillcolor="white" strokecolor="#7f7f7f" strokeweight="0.25pt">
                        <v:stroke joinstyle="miter"/>
                      </v:roundrect>
                      <v:roundrect id="Rectangle: Rounded Corners 1073972160" o:spid="_x0000_s3143" style="width:1829;height:2743;left:3621;mso-wrap-style:square;position:absolute;visibility:visible;v-text-anchor:middle" arcsize="10923f" fillcolor="white" strokecolor="#7f7f7f" strokeweight="0.25pt">
                        <v:stroke joinstyle="miter"/>
                      </v:roundrect>
                      <v:roundrect id="Rectangle: Rounded Corners 438062321" o:spid="_x0000_s3144" style="width:1828;height:2743;left:5432;mso-wrap-style:square;position:absolute;visibility:visible;v-text-anchor:middle" arcsize="10923f" fillcolor="white" strokecolor="#7f7f7f" strokeweight="0.25pt">
                        <v:stroke joinstyle="miter"/>
                      </v:roundrect>
                      <v:roundrect id="Rectangle: Rounded Corners 561675951" o:spid="_x0000_s314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DC2B0D" w:rsidP="00A13D08" w14:paraId="7BF49628" w14:textId="6E926F2D">
      <w:pPr>
        <w:autoSpaceDE w:val="0"/>
        <w:autoSpaceDN w:val="0"/>
        <w:adjustRightInd w:val="0"/>
        <w:spacing w:before="480" w:after="0" w:line="240" w:lineRule="auto"/>
        <w:ind w:left="187" w:right="187"/>
        <w:jc w:val="center"/>
        <w:rPr>
          <w:rFonts w:ascii="Times New Roman" w:hAnsi="Times New Roman" w:cs="Times New Roman"/>
          <w:b/>
          <w:bCs/>
          <w:color w:val="000000"/>
        </w:rPr>
      </w:pPr>
    </w:p>
    <w:p w:rsidR="00175F2E" w:rsidP="00A13D08" w14:paraId="55BF36F9" w14:textId="77777777">
      <w:pPr>
        <w:autoSpaceDE w:val="0"/>
        <w:autoSpaceDN w:val="0"/>
        <w:adjustRightInd w:val="0"/>
        <w:spacing w:before="480" w:after="0" w:line="240" w:lineRule="auto"/>
        <w:ind w:left="187" w:right="187"/>
        <w:jc w:val="center"/>
        <w:rPr>
          <w:rFonts w:ascii="Times New Roman" w:hAnsi="Times New Roman" w:cs="Times New Roman"/>
          <w:b/>
          <w:bCs/>
          <w:color w:val="000000"/>
        </w:rPr>
      </w:pPr>
    </w:p>
    <w:p w:rsidR="00F156AD" w:rsidRPr="00414E3C" w:rsidP="00414E3C" w14:paraId="040662DA" w14:textId="237ABB8F">
      <w:pPr>
        <w:spacing w:after="0" w:line="240" w:lineRule="auto"/>
        <w:rPr>
          <w:rFonts w:ascii="Times New Roman" w:hAnsi="Times New Roman" w:cs="Times New Roman"/>
          <w:b/>
          <w:sz w:val="28"/>
          <w:szCs w:val="28"/>
        </w:rPr>
      </w:pPr>
      <w:r>
        <w:rPr>
          <w:rFonts w:ascii="Times New Roman" w:hAnsi="Times New Roman" w:cs="Times New Roman"/>
          <w:b/>
        </w:rPr>
        <w:t xml:space="preserve">[PROGRAMMING NOTE: IF NPS=1 AND </w:t>
      </w:r>
      <w:r w:rsidR="00175F2E">
        <w:rPr>
          <w:rFonts w:ascii="Times New Roman" w:hAnsi="Times New Roman" w:cs="Times New Roman"/>
          <w:b/>
        </w:rPr>
        <w:t>PPR</w:t>
      </w:r>
      <w:r>
        <w:rPr>
          <w:rFonts w:ascii="Times New Roman" w:hAnsi="Times New Roman" w:cs="Times New Roman"/>
          <w:b/>
        </w:rPr>
        <w:t>=1</w:t>
      </w:r>
      <w:r w:rsidR="00B54F8F">
        <w:rPr>
          <w:rFonts w:ascii="Times New Roman" w:hAnsi="Times New Roman" w:cs="Times New Roman"/>
          <w:b/>
        </w:rPr>
        <w:t>,</w:t>
      </w:r>
      <w:r>
        <w:rPr>
          <w:rFonts w:ascii="Times New Roman" w:hAnsi="Times New Roman" w:cs="Times New Roman"/>
          <w:b/>
        </w:rPr>
        <w:t xml:space="preserve"> ASK </w:t>
      </w:r>
      <w:r w:rsidR="00B54F8F">
        <w:rPr>
          <w:rFonts w:ascii="Times New Roman" w:hAnsi="Times New Roman" w:cs="Times New Roman"/>
          <w:b/>
        </w:rPr>
        <w:t>Section XII</w:t>
      </w:r>
      <w:r>
        <w:rPr>
          <w:rFonts w:ascii="Times New Roman" w:hAnsi="Times New Roman" w:cs="Times New Roman"/>
          <w:b/>
        </w:rPr>
        <w:t>]</w:t>
      </w:r>
    </w:p>
    <w:p w:rsidR="00F156AD" w:rsidRPr="00690F30" w:rsidP="00F156AD" w14:paraId="7C128B5D" w14:textId="39CCB8FA">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44256"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2037649274" name="Rectangle: Rounded Corners 2037649274"/>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037649274" o:spid="_x0000_s3146"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71200"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Pr>
          <w:rFonts w:ascii="Times New Roman" w:hAnsi="Times New Roman" w:cs="Times New Roman"/>
          <w:b/>
          <w:sz w:val="28"/>
          <w:szCs w:val="28"/>
        </w:rPr>
        <w:t>XII</w:t>
      </w:r>
      <w:r w:rsidRPr="00CE3155">
        <w:rPr>
          <w:rFonts w:ascii="Times New Roman" w:hAnsi="Times New Roman" w:cs="Times New Roman"/>
          <w:b/>
          <w:sz w:val="28"/>
          <w:szCs w:val="28"/>
        </w:rPr>
        <w:t xml:space="preserve">: </w:t>
      </w:r>
      <w:r>
        <w:rPr>
          <w:rFonts w:ascii="Times New Roman" w:hAnsi="Times New Roman" w:cs="Times New Roman"/>
          <w:b/>
          <w:sz w:val="28"/>
          <w:szCs w:val="28"/>
        </w:rPr>
        <w:t>National Prisoner Statistics – Prison Population Report</w:t>
      </w:r>
    </w:p>
    <w:p w:rsidR="000F1784" w:rsidRPr="00567D08" w:rsidP="00567D08" w14:paraId="34B3FC35" w14:textId="5A418CAF">
      <w:pPr>
        <w:tabs>
          <w:tab w:val="left" w:pos="1170"/>
        </w:tabs>
        <w:spacing w:before="600" w:after="120" w:line="240" w:lineRule="auto"/>
        <w:ind w:left="-180" w:right="90"/>
        <w:rPr>
          <w:rFonts w:ascii="Times New Roman" w:hAnsi="Times New Roman" w:cs="Times New Roman"/>
          <w:bCs/>
          <w:i/>
          <w:iCs/>
        </w:rPr>
      </w:pPr>
      <w:r w:rsidRPr="00CE3155">
        <w:rPr>
          <w:rFonts w:ascii="Times New Roman" w:hAnsi="Times New Roman" w:cs="Times New Roman"/>
          <w:i/>
          <w:noProof/>
          <w:spacing w:val="-1"/>
        </w:rPr>
        <mc:AlternateContent>
          <mc:Choice Requires="wps">
            <w:drawing>
              <wp:anchor distT="0" distB="0" distL="114300" distR="114300" simplePos="0" relativeHeight="251742208" behindDoc="1" locked="0" layoutInCell="1" allowOverlap="1">
                <wp:simplePos x="0" y="0"/>
                <wp:positionH relativeFrom="margin">
                  <wp:posOffset>-180975</wp:posOffset>
                </wp:positionH>
                <wp:positionV relativeFrom="margin">
                  <wp:posOffset>733425</wp:posOffset>
                </wp:positionV>
                <wp:extent cx="7162800" cy="7877175"/>
                <wp:effectExtent l="0" t="0" r="19050" b="28575"/>
                <wp:wrapNone/>
                <wp:docPr id="1933254177" name="Rectangle: Rounded Corners 1933254177"/>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78771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933254177" o:spid="_x0000_s3147" style="width:564pt;height:620.25pt;margin-top:57.75pt;margin-left:-14.2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73248" arcsize="843f" fillcolor="#f2f2f2" strokecolor="#a5a5a5" strokeweight="0.25pt">
                <v:stroke joinstyle="miter"/>
                <w10:wrap anchorx="margin" anchory="margin"/>
              </v:roundrect>
            </w:pict>
          </mc:Fallback>
        </mc:AlternateContent>
      </w:r>
      <w:r>
        <w:rPr>
          <w:rFonts w:ascii="Times New Roman" w:hAnsi="Times New Roman" w:cs="Times New Roman"/>
          <w:b/>
        </w:rPr>
        <w:t>On [REFERENCE DATE], how many</w:t>
      </w:r>
      <w:r w:rsidRPr="00FD4285">
        <w:rPr>
          <w:rFonts w:ascii="Times New Roman" w:hAnsi="Times New Roman" w:cs="Times New Roman"/>
          <w:b/>
          <w:u w:val="single"/>
        </w:rPr>
        <w:t xml:space="preserve"> </w:t>
      </w:r>
      <w:r>
        <w:rPr>
          <w:rFonts w:ascii="Times New Roman" w:hAnsi="Times New Roman" w:cs="Times New Roman"/>
          <w:b/>
          <w:u w:val="single"/>
        </w:rPr>
        <w:t>inmates under your jurisdiction</w:t>
      </w:r>
      <w:r>
        <w:rPr>
          <w:rFonts w:ascii="Times New Roman" w:hAnsi="Times New Roman" w:cs="Times New Roman"/>
          <w:b/>
        </w:rPr>
        <w:t xml:space="preserve"> were--</w:t>
      </w:r>
      <w:r w:rsidRPr="00CE3155">
        <w:rPr>
          <w:rFonts w:ascii="Times New Roman" w:hAnsi="Times New Roman" w:cs="Times New Roman"/>
          <w:b/>
        </w:rPr>
        <w:t xml:space="preserve"> </w:t>
      </w:r>
      <w:r w:rsidRPr="008D4E2C">
        <w:rPr>
          <w:rFonts w:ascii="Times New Roman" w:hAnsi="Times New Roman" w:cs="Times New Roman"/>
          <w:i/>
          <w:iCs/>
        </w:rPr>
        <w:t>If none, enter ‘0’.</w:t>
      </w:r>
      <w:r w:rsidR="00B54F8F">
        <w:rPr>
          <w:rFonts w:ascii="Times New Roman" w:hAnsi="Times New Roman" w:cs="Times New Roman"/>
          <w:bCs/>
        </w:rPr>
        <w:t xml:space="preserve"> </w:t>
      </w:r>
      <w:r w:rsidRPr="00567D08" w:rsidR="00A97A45">
        <w:rPr>
          <w:rFonts w:ascii="Times New Roman" w:hAnsi="Times New Roman" w:cs="Times New Roman"/>
          <w:bCs/>
          <w:i/>
          <w:iCs/>
        </w:rPr>
        <w:t>Include all inmates for whom your Territory/Commonwealth government has the legal authority and responsibility for the enforcement of their prison sentence, regardless of their location.</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950"/>
        <w:gridCol w:w="2160"/>
        <w:gridCol w:w="2070"/>
        <w:gridCol w:w="1890"/>
      </w:tblGrid>
      <w:tr w14:paraId="5F6700CA" w14:textId="1051A10D">
        <w:tblPrEx>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950" w:type="dxa"/>
            <w:tcBorders>
              <w:right w:val="single" w:sz="4" w:space="0" w:color="808080" w:themeColor="background1" w:themeShade="80"/>
            </w:tcBorders>
          </w:tcPr>
          <w:p w:rsidR="00B27B86" w:rsidRPr="00CE3155" w:rsidP="00C303E1" w14:paraId="6C2F0BD0" w14:textId="77777777">
            <w:pPr>
              <w:widowControl w:val="0"/>
              <w:autoSpaceDE w:val="0"/>
              <w:autoSpaceDN w:val="0"/>
              <w:adjustRightInd w:val="0"/>
              <w:spacing w:before="100" w:after="100"/>
              <w:ind w:right="-20"/>
              <w:rPr>
                <w:rFonts w:ascii="Times New Roman" w:hAnsi="Times New Roman" w:cs="Times New Roman"/>
                <w:b/>
              </w:rPr>
            </w:pPr>
          </w:p>
        </w:tc>
        <w:tc>
          <w:tcPr>
            <w:tcW w:w="612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27B86" w:rsidP="00C303E1" w14:paraId="269C2B38" w14:textId="418724B3">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REFERENCE DATE]</w:t>
            </w:r>
          </w:p>
        </w:tc>
      </w:tr>
      <w:tr w14:paraId="015D0EF4" w14:textId="5AA8494A" w:rsidTr="00567D08">
        <w:tblPrEx>
          <w:tblW w:w="11070" w:type="dxa"/>
          <w:tblInd w:w="-180" w:type="dxa"/>
          <w:tblLayout w:type="fixed"/>
          <w:tblLook w:val="04A0"/>
        </w:tblPrEx>
        <w:tc>
          <w:tcPr>
            <w:tcW w:w="4950" w:type="dxa"/>
            <w:tcBorders>
              <w:bottom w:val="single" w:sz="4" w:space="0" w:color="808080" w:themeColor="background1" w:themeShade="80"/>
              <w:right w:val="single" w:sz="4" w:space="0" w:color="808080" w:themeColor="background1" w:themeShade="80"/>
            </w:tcBorders>
          </w:tcPr>
          <w:p w:rsidR="00B27B86" w:rsidRPr="00CE3155" w:rsidP="00C303E1" w14:paraId="40F4B07E"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27B86" w:rsidRPr="00E31DCC" w:rsidP="00C303E1" w14:paraId="06239EBB"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E31DCC">
              <w:rPr>
                <w:rFonts w:ascii="Times New Roman" w:hAnsi="Times New Roman" w:cs="Times New Roman"/>
                <w:b/>
                <w:u w:val="single"/>
              </w:rPr>
              <w:t>Male</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27B86" w:rsidRPr="00E31DCC" w:rsidP="00C303E1" w14:paraId="1F8D0DF4"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E31DCC">
              <w:rPr>
                <w:rFonts w:ascii="Times New Roman" w:hAnsi="Times New Roman" w:cs="Times New Roman"/>
                <w:b/>
                <w:u w:val="single"/>
              </w:rPr>
              <w:t>Female</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B27B86" w:rsidRPr="00E31DCC" w:rsidP="00C303E1" w14:paraId="051094D2" w14:textId="32280F72">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49DFCEC8" w14:textId="57A9145C" w:rsidTr="00567D08">
        <w:tblPrEx>
          <w:tblW w:w="11070" w:type="dxa"/>
          <w:tblInd w:w="-180" w:type="dxa"/>
          <w:tblLayout w:type="fixed"/>
          <w:tblLook w:val="04A0"/>
        </w:tblPrEx>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FB69DC" w:rsidP="00B32FFB" w14:paraId="5FE91D22" w14:textId="77777777">
            <w:pPr>
              <w:pStyle w:val="ListParagraph"/>
              <w:widowControl w:val="0"/>
              <w:numPr>
                <w:ilvl w:val="0"/>
                <w:numId w:val="37"/>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B27B86" w:rsidRPr="00FB69DC" w:rsidP="00B32FFB" w14:paraId="038EE169" w14:textId="0D0F78A5">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32FFB" w14:paraId="1B6A38E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97434594" name="Group 69743459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11278348" name="Rectangle: Rounded Corners 15112783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15752845" name="Rectangle: Rounded Corners 8157528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33907766" name="Rectangle: Rounded Corners 17339077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62378341" name="Rectangle: Rounded Corners 18623783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1227895" name="Rectangle: Rounded Corners 12812278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97434594" o:spid="_x0000_i3148" style="width:71.45pt;height:21.6pt;mso-position-horizontal-relative:char;mso-position-vertical-relative:line" coordsize="9071,2743">
                      <v:roundrect id="Rectangle: Rounded Corners 1511278348" o:spid="_x0000_s3149" style="width:1828;height:2743;mso-wrap-style:square;position:absolute;visibility:visible;v-text-anchor:middle" arcsize="10923f" fillcolor="white" strokecolor="#7f7f7f" strokeweight="0.25pt">
                        <v:stroke joinstyle="miter"/>
                      </v:roundrect>
                      <v:roundrect id="Rectangle: Rounded Corners 815752845" o:spid="_x0000_s3150" style="width:1829;height:2743;left:1810;mso-wrap-style:square;position:absolute;visibility:visible;v-text-anchor:middle" arcsize="10923f" fillcolor="white" strokecolor="#7f7f7f" strokeweight="0.25pt">
                        <v:stroke joinstyle="miter"/>
                      </v:roundrect>
                      <v:roundrect id="Rectangle: Rounded Corners 1733907766" o:spid="_x0000_s3151" style="width:1829;height:2743;left:3621;mso-wrap-style:square;position:absolute;visibility:visible;v-text-anchor:middle" arcsize="10923f" fillcolor="white" strokecolor="#7f7f7f" strokeweight="0.25pt">
                        <v:stroke joinstyle="miter"/>
                      </v:roundrect>
                      <v:roundrect id="Rectangle: Rounded Corners 1862378341" o:spid="_x0000_s3152" style="width:1828;height:2743;left:5432;mso-wrap-style:square;position:absolute;visibility:visible;v-text-anchor:middle" arcsize="10923f" fillcolor="white" strokecolor="#7f7f7f" strokeweight="0.25pt">
                        <v:stroke joinstyle="miter"/>
                      </v:roundrect>
                      <v:roundrect id="Rectangle: Rounded Corners 1281227895" o:spid="_x0000_s31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32FFB" w14:paraId="55160C3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30504304" name="Group 133050430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84846082" name="Rectangle: Rounded Corners 17848460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1753045" name="Rectangle: Rounded Corners 14417530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8382356" name="Rectangle: Rounded Corners 10983823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7961140" name="Rectangle: Rounded Corners 579611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11270413" name="Rectangle: Rounded Corners 81127041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30504304" o:spid="_x0000_i3154" style="width:71.45pt;height:21.6pt;mso-position-horizontal-relative:char;mso-position-vertical-relative:line" coordsize="9071,2743">
                      <v:roundrect id="Rectangle: Rounded Corners 1784846082" o:spid="_x0000_s3155" style="width:1828;height:2743;mso-wrap-style:square;position:absolute;visibility:visible;v-text-anchor:middle" arcsize="10923f" fillcolor="white" strokecolor="#7f7f7f" strokeweight="0.25pt">
                        <v:stroke joinstyle="miter"/>
                      </v:roundrect>
                      <v:roundrect id="Rectangle: Rounded Corners 1441753045" o:spid="_x0000_s3156" style="width:1829;height:2743;left:1810;mso-wrap-style:square;position:absolute;visibility:visible;v-text-anchor:middle" arcsize="10923f" fillcolor="white" strokecolor="#7f7f7f" strokeweight="0.25pt">
                        <v:stroke joinstyle="miter"/>
                      </v:roundrect>
                      <v:roundrect id="Rectangle: Rounded Corners 1098382356" o:spid="_x0000_s3157" style="width:1829;height:2743;left:3621;mso-wrap-style:square;position:absolute;visibility:visible;v-text-anchor:middle" arcsize="10923f" fillcolor="white" strokecolor="#7f7f7f" strokeweight="0.25pt">
                        <v:stroke joinstyle="miter"/>
                      </v:roundrect>
                      <v:roundrect id="Rectangle: Rounded Corners 57961140" o:spid="_x0000_s3158" style="width:1828;height:2743;left:5432;mso-wrap-style:square;position:absolute;visibility:visible;v-text-anchor:middle" arcsize="10923f" fillcolor="white" strokecolor="#7f7f7f" strokeweight="0.25pt">
                        <v:stroke joinstyle="miter"/>
                      </v:roundrect>
                      <v:roundrect id="Rectangle: Rounded Corners 811270413" o:spid="_x0000_s31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27B86" w14:paraId="0C7EFBDF" w14:textId="5A4FFDFF">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63922047" name="Group 12639220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91806552" name="Rectangle: Rounded Corners 29180655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9929142" name="Rectangle: Rounded Corners 159992914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7945684" name="Rectangle: Rounded Corners 15879456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4033160" name="Rectangle: Rounded Corners 120403316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5330892" name="Rectangle: Rounded Corners 132533089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63922047" o:spid="_x0000_i3160" style="width:71.45pt;height:21.6pt;mso-position-horizontal-relative:char;mso-position-vertical-relative:line" coordsize="9071,2743">
                      <v:roundrect id="Rectangle: Rounded Corners 291806552" o:spid="_x0000_s3161" style="width:1828;height:2743;mso-wrap-style:square;position:absolute;visibility:visible;v-text-anchor:middle" arcsize="10923f" fillcolor="white" strokecolor="#7f7f7f" strokeweight="0.25pt">
                        <v:stroke joinstyle="miter"/>
                      </v:roundrect>
                      <v:roundrect id="Rectangle: Rounded Corners 1599929142" o:spid="_x0000_s3162" style="width:1829;height:2743;left:1810;mso-wrap-style:square;position:absolute;visibility:visible;v-text-anchor:middle" arcsize="10923f" fillcolor="white" strokecolor="#7f7f7f" strokeweight="0.25pt">
                        <v:stroke joinstyle="miter"/>
                      </v:roundrect>
                      <v:roundrect id="Rectangle: Rounded Corners 1587945684" o:spid="_x0000_s3163" style="width:1829;height:2743;left:3621;mso-wrap-style:square;position:absolute;visibility:visible;v-text-anchor:middle" arcsize="10923f" fillcolor="white" strokecolor="#7f7f7f" strokeweight="0.25pt">
                        <v:stroke joinstyle="miter"/>
                      </v:roundrect>
                      <v:roundrect id="Rectangle: Rounded Corners 1204033160" o:spid="_x0000_s3164" style="width:1828;height:2743;left:5432;mso-wrap-style:square;position:absolute;visibility:visible;v-text-anchor:middle" arcsize="10923f" fillcolor="white" strokecolor="#7f7f7f" strokeweight="0.25pt">
                        <v:stroke joinstyle="miter"/>
                      </v:roundrect>
                      <v:roundrect id="Rectangle: Rounded Corners 1325330892" o:spid="_x0000_s31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9F5AED7" w14:textId="04873FAC" w:rsidTr="00567D08">
        <w:tblPrEx>
          <w:tblW w:w="11070" w:type="dxa"/>
          <w:tblInd w:w="-180" w:type="dxa"/>
          <w:tblLayout w:type="fixed"/>
          <w:tblLook w:val="04A0"/>
        </w:tblPrEx>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FB69DC" w:rsidP="00B32FFB" w14:paraId="3E246310"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B27B86" w:rsidRPr="00FB69DC" w:rsidP="00B32FFB" w14:paraId="4460AE06" w14:textId="14F944AB">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32FFB" w14:paraId="4C00E4D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77002724" name="Group 147700272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36558978" name="Rectangle: Rounded Corners 15365589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2455789" name="Rectangle: Rounded Corners 46245578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086100" name="Rectangle: Rounded Corners 1090861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6665744" name="Rectangle: Rounded Corners 121666574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62929561" name="Rectangle: Rounded Corners 176292956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77002724" o:spid="_x0000_i3166" style="width:71.45pt;height:21.6pt;mso-position-horizontal-relative:char;mso-position-vertical-relative:line" coordsize="9071,2743">
                      <v:roundrect id="Rectangle: Rounded Corners 1536558978" o:spid="_x0000_s3167" style="width:1828;height:2743;mso-wrap-style:square;position:absolute;visibility:visible;v-text-anchor:middle" arcsize="10923f" fillcolor="white" strokecolor="#7f7f7f" strokeweight="0.25pt">
                        <v:stroke joinstyle="miter"/>
                      </v:roundrect>
                      <v:roundrect id="Rectangle: Rounded Corners 462455789" o:spid="_x0000_s3168" style="width:1829;height:2743;left:1810;mso-wrap-style:square;position:absolute;visibility:visible;v-text-anchor:middle" arcsize="10923f" fillcolor="white" strokecolor="#7f7f7f" strokeweight="0.25pt">
                        <v:stroke joinstyle="miter"/>
                      </v:roundrect>
                      <v:roundrect id="Rectangle: Rounded Corners 109086100" o:spid="_x0000_s3169" style="width:1829;height:2743;left:3621;mso-wrap-style:square;position:absolute;visibility:visible;v-text-anchor:middle" arcsize="10923f" fillcolor="white" strokecolor="#7f7f7f" strokeweight="0.25pt">
                        <v:stroke joinstyle="miter"/>
                      </v:roundrect>
                      <v:roundrect id="Rectangle: Rounded Corners 1216665744" o:spid="_x0000_s3170" style="width:1828;height:2743;left:5432;mso-wrap-style:square;position:absolute;visibility:visible;v-text-anchor:middle" arcsize="10923f" fillcolor="white" strokecolor="#7f7f7f" strokeweight="0.25pt">
                        <v:stroke joinstyle="miter"/>
                      </v:roundrect>
                      <v:roundrect id="Rectangle: Rounded Corners 1762929561" o:spid="_x0000_s31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32FFB" w14:paraId="5958AD1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19608691" name="Group 151960869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39807737" name="Rectangle: Rounded Corners 7398077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7467618" name="Rectangle: Rounded Corners 7574676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76743854" name="Rectangle: Rounded Corners 77674385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1171824" name="Rectangle: Rounded Corners 195117182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7454787" name="Rectangle: Rounded Corners 3974547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19608691" o:spid="_x0000_i3172" style="width:71.45pt;height:21.6pt;mso-position-horizontal-relative:char;mso-position-vertical-relative:line" coordsize="9071,2743">
                      <v:roundrect id="Rectangle: Rounded Corners 739807737" o:spid="_x0000_s3173" style="width:1828;height:2743;mso-wrap-style:square;position:absolute;visibility:visible;v-text-anchor:middle" arcsize="10923f" fillcolor="white" strokecolor="#7f7f7f" strokeweight="0.25pt">
                        <v:stroke joinstyle="miter"/>
                      </v:roundrect>
                      <v:roundrect id="Rectangle: Rounded Corners 757467618" o:spid="_x0000_s3174" style="width:1829;height:2743;left:1810;mso-wrap-style:square;position:absolute;visibility:visible;v-text-anchor:middle" arcsize="10923f" fillcolor="white" strokecolor="#7f7f7f" strokeweight="0.25pt">
                        <v:stroke joinstyle="miter"/>
                      </v:roundrect>
                      <v:roundrect id="Rectangle: Rounded Corners 776743854" o:spid="_x0000_s3175" style="width:1829;height:2743;left:3621;mso-wrap-style:square;position:absolute;visibility:visible;v-text-anchor:middle" arcsize="10923f" fillcolor="white" strokecolor="#7f7f7f" strokeweight="0.25pt">
                        <v:stroke joinstyle="miter"/>
                      </v:roundrect>
                      <v:roundrect id="Rectangle: Rounded Corners 1951171824" o:spid="_x0000_s3176" style="width:1828;height:2743;left:5432;mso-wrap-style:square;position:absolute;visibility:visible;v-text-anchor:middle" arcsize="10923f" fillcolor="white" strokecolor="#7f7f7f" strokeweight="0.25pt">
                        <v:stroke joinstyle="miter"/>
                      </v:roundrect>
                      <v:roundrect id="Rectangle: Rounded Corners 397454787" o:spid="_x0000_s31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27B86" w14:paraId="53A26BDF" w14:textId="21CBD1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13833143" name="Group 141383314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8491662" name="Rectangle: Rounded Corners 4784916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8317063" name="Rectangle: Rounded Corners 16183170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4263775" name="Rectangle: Rounded Corners 48426377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8165888" name="Rectangle: Rounded Corners 5681658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86379501" name="Rectangle: Rounded Corners 6863795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13833143" o:spid="_x0000_i3178" style="width:71.45pt;height:21.6pt;mso-position-horizontal-relative:char;mso-position-vertical-relative:line" coordsize="9071,2743">
                      <v:roundrect id="Rectangle: Rounded Corners 478491662" o:spid="_x0000_s3179" style="width:1828;height:2743;mso-wrap-style:square;position:absolute;visibility:visible;v-text-anchor:middle" arcsize="10923f" fillcolor="white" strokecolor="#7f7f7f" strokeweight="0.25pt">
                        <v:stroke joinstyle="miter"/>
                      </v:roundrect>
                      <v:roundrect id="Rectangle: Rounded Corners 1618317063" o:spid="_x0000_s3180" style="width:1829;height:2743;left:1810;mso-wrap-style:square;position:absolute;visibility:visible;v-text-anchor:middle" arcsize="10923f" fillcolor="white" strokecolor="#7f7f7f" strokeweight="0.25pt">
                        <v:stroke joinstyle="miter"/>
                      </v:roundrect>
                      <v:roundrect id="Rectangle: Rounded Corners 484263775" o:spid="_x0000_s3181" style="width:1829;height:2743;left:3621;mso-wrap-style:square;position:absolute;visibility:visible;v-text-anchor:middle" arcsize="10923f" fillcolor="white" strokecolor="#7f7f7f" strokeweight="0.25pt">
                        <v:stroke joinstyle="miter"/>
                      </v:roundrect>
                      <v:roundrect id="Rectangle: Rounded Corners 568165888" o:spid="_x0000_s3182" style="width:1828;height:2743;left:5432;mso-wrap-style:square;position:absolute;visibility:visible;v-text-anchor:middle" arcsize="10923f" fillcolor="white" strokecolor="#7f7f7f" strokeweight="0.25pt">
                        <v:stroke joinstyle="miter"/>
                      </v:roundrect>
                      <v:roundrect id="Rectangle: Rounded Corners 686379501" o:spid="_x0000_s31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C6A376E" w14:textId="080D94C2" w:rsidTr="00567D08">
        <w:tblPrEx>
          <w:tblW w:w="11070" w:type="dxa"/>
          <w:tblInd w:w="-180" w:type="dxa"/>
          <w:tblLayout w:type="fixed"/>
          <w:tblLook w:val="04A0"/>
        </w:tblPrEx>
        <w:trPr>
          <w:trHeight w:val="288"/>
        </w:trPr>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FB69DC" w:rsidP="00B32FFB" w14:paraId="61E21A8C"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B27B86" w:rsidRPr="00FB69DC" w:rsidP="00B32FFB" w14:paraId="5D588447" w14:textId="3A215AC8">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32FFB" w14:paraId="27D78A0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33757353" name="Group 11337573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41376810" name="Rectangle: Rounded Corners 18413768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10634586" name="Rectangle: Rounded Corners 71063458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684136" name="Rectangle: Rounded Corners 476841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3858960" name="Rectangle: Rounded Corners 52385896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6600902" name="Rectangle: Rounded Corners 1966009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33757353" o:spid="_x0000_i3184" style="width:71.45pt;height:21.6pt;mso-position-horizontal-relative:char;mso-position-vertical-relative:line" coordsize="9071,2743">
                      <v:roundrect id="Rectangle: Rounded Corners 1841376810" o:spid="_x0000_s3185" style="width:1828;height:2743;mso-wrap-style:square;position:absolute;visibility:visible;v-text-anchor:middle" arcsize="10923f" fillcolor="white" strokecolor="#7f7f7f" strokeweight="0.25pt">
                        <v:stroke joinstyle="miter"/>
                      </v:roundrect>
                      <v:roundrect id="Rectangle: Rounded Corners 710634586" o:spid="_x0000_s3186" style="width:1829;height:2743;left:1810;mso-wrap-style:square;position:absolute;visibility:visible;v-text-anchor:middle" arcsize="10923f" fillcolor="white" strokecolor="#7f7f7f" strokeweight="0.25pt">
                        <v:stroke joinstyle="miter"/>
                      </v:roundrect>
                      <v:roundrect id="Rectangle: Rounded Corners 47684136" o:spid="_x0000_s3187" style="width:1829;height:2743;left:3621;mso-wrap-style:square;position:absolute;visibility:visible;v-text-anchor:middle" arcsize="10923f" fillcolor="white" strokecolor="#7f7f7f" strokeweight="0.25pt">
                        <v:stroke joinstyle="miter"/>
                      </v:roundrect>
                      <v:roundrect id="Rectangle: Rounded Corners 523858960" o:spid="_x0000_s3188" style="width:1828;height:2743;left:5432;mso-wrap-style:square;position:absolute;visibility:visible;v-text-anchor:middle" arcsize="10923f" fillcolor="white" strokecolor="#7f7f7f" strokeweight="0.25pt">
                        <v:stroke joinstyle="miter"/>
                      </v:roundrect>
                      <v:roundrect id="Rectangle: Rounded Corners 196600902" o:spid="_x0000_s31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32FFB" w14:paraId="12D83B5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47681842" name="Group 134768184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40309308" name="Rectangle: Rounded Corners 13403093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4378895" name="Rectangle: Rounded Corners 10643788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1036743" name="Rectangle: Rounded Corners 84103674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6111196" name="Rectangle: Rounded Corners 16861111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0569486" name="Rectangle: Rounded Corners 16105694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7681842" o:spid="_x0000_i3190" style="width:71.45pt;height:21.6pt;mso-position-horizontal-relative:char;mso-position-vertical-relative:line" coordsize="9071,2743">
                      <v:roundrect id="Rectangle: Rounded Corners 1340309308" o:spid="_x0000_s3191" style="width:1828;height:2743;mso-wrap-style:square;position:absolute;visibility:visible;v-text-anchor:middle" arcsize="10923f" fillcolor="white" strokecolor="#7f7f7f" strokeweight="0.25pt">
                        <v:stroke joinstyle="miter"/>
                      </v:roundrect>
                      <v:roundrect id="Rectangle: Rounded Corners 1064378895" o:spid="_x0000_s3192" style="width:1829;height:2743;left:1810;mso-wrap-style:square;position:absolute;visibility:visible;v-text-anchor:middle" arcsize="10923f" fillcolor="white" strokecolor="#7f7f7f" strokeweight="0.25pt">
                        <v:stroke joinstyle="miter"/>
                      </v:roundrect>
                      <v:roundrect id="Rectangle: Rounded Corners 841036743" o:spid="_x0000_s3193" style="width:1829;height:2743;left:3621;mso-wrap-style:square;position:absolute;visibility:visible;v-text-anchor:middle" arcsize="10923f" fillcolor="white" strokecolor="#7f7f7f" strokeweight="0.25pt">
                        <v:stroke joinstyle="miter"/>
                      </v:roundrect>
                      <v:roundrect id="Rectangle: Rounded Corners 1686111196" o:spid="_x0000_s3194" style="width:1828;height:2743;left:5432;mso-wrap-style:square;position:absolute;visibility:visible;v-text-anchor:middle" arcsize="10923f" fillcolor="white" strokecolor="#7f7f7f" strokeweight="0.25pt">
                        <v:stroke joinstyle="miter"/>
                      </v:roundrect>
                      <v:roundrect id="Rectangle: Rounded Corners 1610569486" o:spid="_x0000_s31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27B86" w14:paraId="0C1097F8" w14:textId="3E14BD7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50179553" name="Group 16501795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28826674" name="Rectangle: Rounded Corners 16288266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353488" name="Rectangle: Rounded Corners 163534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1641372" name="Rectangle: Rounded Corners 2216413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7549458" name="Rectangle: Rounded Corners 178754945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2721715" name="Rectangle: Rounded Corners 89272171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50179553" o:spid="_x0000_i3196" style="width:71.45pt;height:21.6pt;mso-position-horizontal-relative:char;mso-position-vertical-relative:line" coordsize="9071,2743">
                      <v:roundrect id="Rectangle: Rounded Corners 1628826674" o:spid="_x0000_s3197" style="width:1828;height:2743;mso-wrap-style:square;position:absolute;visibility:visible;v-text-anchor:middle" arcsize="10923f" fillcolor="white" strokecolor="#7f7f7f" strokeweight="0.25pt">
                        <v:stroke joinstyle="miter"/>
                      </v:roundrect>
                      <v:roundrect id="Rectangle: Rounded Corners 16353488" o:spid="_x0000_s3198" style="width:1829;height:2743;left:1810;mso-wrap-style:square;position:absolute;visibility:visible;v-text-anchor:middle" arcsize="10923f" fillcolor="white" strokecolor="#7f7f7f" strokeweight="0.25pt">
                        <v:stroke joinstyle="miter"/>
                      </v:roundrect>
                      <v:roundrect id="Rectangle: Rounded Corners 221641372" o:spid="_x0000_s3199" style="width:1829;height:2743;left:3621;mso-wrap-style:square;position:absolute;visibility:visible;v-text-anchor:middle" arcsize="10923f" fillcolor="white" strokecolor="#7f7f7f" strokeweight="0.25pt">
                        <v:stroke joinstyle="miter"/>
                      </v:roundrect>
                      <v:roundrect id="Rectangle: Rounded Corners 1787549458" o:spid="_x0000_s3200" style="width:1828;height:2743;left:5432;mso-wrap-style:square;position:absolute;visibility:visible;v-text-anchor:middle" arcsize="10923f" fillcolor="white" strokecolor="#7f7f7f" strokeweight="0.25pt">
                        <v:stroke joinstyle="miter"/>
                      </v:roundrect>
                      <v:roundrect id="Rectangle: Rounded Corners 892721715" o:spid="_x0000_s32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3A3B2A0" w14:textId="0B212349" w:rsidTr="00567D08">
        <w:tblPrEx>
          <w:tblW w:w="11070" w:type="dxa"/>
          <w:tblInd w:w="-180" w:type="dxa"/>
          <w:tblLayout w:type="fixed"/>
          <w:tblLook w:val="04A0"/>
        </w:tblPrEx>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FB69DC" w:rsidP="00B32FFB" w14:paraId="3B6B111D"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B27B86" w:rsidRPr="00FB69DC" w:rsidP="00B32FFB" w14:paraId="7C02843F" w14:textId="157C6B71">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32FFB" w14:paraId="0798537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443927274" name="Group 144392727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67322620" name="Rectangle: Rounded Corners 16673226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0200427" name="Rectangle: Rounded Corners 6302004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0469642" name="Rectangle: Rounded Corners 11804696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97333513" name="Rectangle: Rounded Corners 3973335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79478487" name="Rectangle: Rounded Corners 18794784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43927274" o:spid="_x0000_i3202" style="width:71.45pt;height:21.6pt;mso-position-horizontal-relative:char;mso-position-vertical-relative:line" coordsize="9071,2743">
                      <v:roundrect id="Rectangle: Rounded Corners 1667322620" o:spid="_x0000_s3203" style="width:1828;height:2743;mso-wrap-style:square;position:absolute;visibility:visible;v-text-anchor:middle" arcsize="10923f" fillcolor="white" strokecolor="#7f7f7f" strokeweight="0.25pt">
                        <v:stroke joinstyle="miter"/>
                      </v:roundrect>
                      <v:roundrect id="Rectangle: Rounded Corners 630200427" o:spid="_x0000_s3204" style="width:1829;height:2743;left:1810;mso-wrap-style:square;position:absolute;visibility:visible;v-text-anchor:middle" arcsize="10923f" fillcolor="white" strokecolor="#7f7f7f" strokeweight="0.25pt">
                        <v:stroke joinstyle="miter"/>
                      </v:roundrect>
                      <v:roundrect id="Rectangle: Rounded Corners 1180469642" o:spid="_x0000_s3205" style="width:1829;height:2743;left:3621;mso-wrap-style:square;position:absolute;visibility:visible;v-text-anchor:middle" arcsize="10923f" fillcolor="white" strokecolor="#7f7f7f" strokeweight="0.25pt">
                        <v:stroke joinstyle="miter"/>
                      </v:roundrect>
                      <v:roundrect id="Rectangle: Rounded Corners 397333513" o:spid="_x0000_s3206" style="width:1828;height:2743;left:5432;mso-wrap-style:square;position:absolute;visibility:visible;v-text-anchor:middle" arcsize="10923f" fillcolor="white" strokecolor="#7f7f7f" strokeweight="0.25pt">
                        <v:stroke joinstyle="miter"/>
                      </v:roundrect>
                      <v:roundrect id="Rectangle: Rounded Corners 1879478487" o:spid="_x0000_s32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32FFB" w14:paraId="79C7736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23903279" name="Group 72390327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30683876" name="Rectangle: Rounded Corners 14306838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1794040" name="Rectangle: Rounded Corners 16017940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4416219" name="Rectangle: Rounded Corners 149441621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5142130" name="Rectangle: Rounded Corners 120514213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1911507" name="Rectangle: Rounded Corners 11619115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23903279" o:spid="_x0000_i3208" style="width:71.45pt;height:21.6pt;mso-position-horizontal-relative:char;mso-position-vertical-relative:line" coordsize="9071,2743">
                      <v:roundrect id="Rectangle: Rounded Corners 1430683876" o:spid="_x0000_s3209" style="width:1828;height:2743;mso-wrap-style:square;position:absolute;visibility:visible;v-text-anchor:middle" arcsize="10923f" fillcolor="white" strokecolor="#7f7f7f" strokeweight="0.25pt">
                        <v:stroke joinstyle="miter"/>
                      </v:roundrect>
                      <v:roundrect id="Rectangle: Rounded Corners 1601794040" o:spid="_x0000_s3210" style="width:1829;height:2743;left:1810;mso-wrap-style:square;position:absolute;visibility:visible;v-text-anchor:middle" arcsize="10923f" fillcolor="white" strokecolor="#7f7f7f" strokeweight="0.25pt">
                        <v:stroke joinstyle="miter"/>
                      </v:roundrect>
                      <v:roundrect id="Rectangle: Rounded Corners 1494416219" o:spid="_x0000_s3211" style="width:1829;height:2743;left:3621;mso-wrap-style:square;position:absolute;visibility:visible;v-text-anchor:middle" arcsize="10923f" fillcolor="white" strokecolor="#7f7f7f" strokeweight="0.25pt">
                        <v:stroke joinstyle="miter"/>
                      </v:roundrect>
                      <v:roundrect id="Rectangle: Rounded Corners 1205142130" o:spid="_x0000_s3212" style="width:1828;height:2743;left:5432;mso-wrap-style:square;position:absolute;visibility:visible;v-text-anchor:middle" arcsize="10923f" fillcolor="white" strokecolor="#7f7f7f" strokeweight="0.25pt">
                        <v:stroke joinstyle="miter"/>
                      </v:roundrect>
                      <v:roundrect id="Rectangle: Rounded Corners 1161911507" o:spid="_x0000_s32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27B86" w14:paraId="11536CE8" w14:textId="164FF054">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67537546" name="Group 6675375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01069425" name="Rectangle: Rounded Corners 70106942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5613706" name="Rectangle: Rounded Corners 15456137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99978776" name="Rectangle: Rounded Corners 19999787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5405672" name="Rectangle: Rounded Corners 108540567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5113711" name="Rectangle: Rounded Corners 106511371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67537546" o:spid="_x0000_i3214" style="width:71.45pt;height:21.6pt;mso-position-horizontal-relative:char;mso-position-vertical-relative:line" coordsize="9071,2743">
                      <v:roundrect id="Rectangle: Rounded Corners 701069425" o:spid="_x0000_s3215" style="width:1828;height:2743;mso-wrap-style:square;position:absolute;visibility:visible;v-text-anchor:middle" arcsize="10923f" fillcolor="white" strokecolor="#7f7f7f" strokeweight="0.25pt">
                        <v:stroke joinstyle="miter"/>
                      </v:roundrect>
                      <v:roundrect id="Rectangle: Rounded Corners 1545613706" o:spid="_x0000_s3216" style="width:1829;height:2743;left:1810;mso-wrap-style:square;position:absolute;visibility:visible;v-text-anchor:middle" arcsize="10923f" fillcolor="white" strokecolor="#7f7f7f" strokeweight="0.25pt">
                        <v:stroke joinstyle="miter"/>
                      </v:roundrect>
                      <v:roundrect id="Rectangle: Rounded Corners 1999978776" o:spid="_x0000_s3217" style="width:1829;height:2743;left:3621;mso-wrap-style:square;position:absolute;visibility:visible;v-text-anchor:middle" arcsize="10923f" fillcolor="white" strokecolor="#7f7f7f" strokeweight="0.25pt">
                        <v:stroke joinstyle="miter"/>
                      </v:roundrect>
                      <v:roundrect id="Rectangle: Rounded Corners 1085405672" o:spid="_x0000_s3218" style="width:1828;height:2743;left:5432;mso-wrap-style:square;position:absolute;visibility:visible;v-text-anchor:middle" arcsize="10923f" fillcolor="white" strokecolor="#7f7f7f" strokeweight="0.25pt">
                        <v:stroke joinstyle="miter"/>
                      </v:roundrect>
                      <v:roundrect id="Rectangle: Rounded Corners 1065113711" o:spid="_x0000_s32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44CD34D" w14:textId="54511B0A" w:rsidTr="00567D08">
        <w:tblPrEx>
          <w:tblW w:w="11070" w:type="dxa"/>
          <w:tblInd w:w="-180" w:type="dxa"/>
          <w:tblLayout w:type="fixed"/>
          <w:tblLook w:val="04A0"/>
        </w:tblPrEx>
        <w:trPr>
          <w:trHeight w:val="288"/>
        </w:trPr>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FB69DC" w:rsidP="00B32FFB" w14:paraId="69CDE7A5"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B27B86" w:rsidRPr="00FB69DC" w:rsidP="00B32FFB" w14:paraId="652B2393" w14:textId="1B3C8920">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32FFB" w14:paraId="4300B7F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27747833" name="Group 212774783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35436996" name="Rectangle: Rounded Corners 21354369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87586401" name="Rectangle: Rounded Corners 1087586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4227091" name="Rectangle: Rounded Corners 127422709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2983917" name="Rectangle: Rounded Corners 120298391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7379127" name="Rectangle: Rounded Corners 8273791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27747833" o:spid="_x0000_i3220" style="width:71.45pt;height:21.6pt;mso-position-horizontal-relative:char;mso-position-vertical-relative:line" coordsize="9071,2743">
                      <v:roundrect id="Rectangle: Rounded Corners 2135436996" o:spid="_x0000_s3221" style="width:1828;height:2743;mso-wrap-style:square;position:absolute;visibility:visible;v-text-anchor:middle" arcsize="10923f" fillcolor="white" strokecolor="#7f7f7f" strokeweight="0.25pt">
                        <v:stroke joinstyle="miter"/>
                      </v:roundrect>
                      <v:roundrect id="Rectangle: Rounded Corners 1087586401" o:spid="_x0000_s3222" style="width:1829;height:2743;left:1810;mso-wrap-style:square;position:absolute;visibility:visible;v-text-anchor:middle" arcsize="10923f" fillcolor="white" strokecolor="#7f7f7f" strokeweight="0.25pt">
                        <v:stroke joinstyle="miter"/>
                      </v:roundrect>
                      <v:roundrect id="Rectangle: Rounded Corners 1274227091" o:spid="_x0000_s3223" style="width:1829;height:2743;left:3621;mso-wrap-style:square;position:absolute;visibility:visible;v-text-anchor:middle" arcsize="10923f" fillcolor="white" strokecolor="#7f7f7f" strokeweight="0.25pt">
                        <v:stroke joinstyle="miter"/>
                      </v:roundrect>
                      <v:roundrect id="Rectangle: Rounded Corners 1202983917" o:spid="_x0000_s3224" style="width:1828;height:2743;left:5432;mso-wrap-style:square;position:absolute;visibility:visible;v-text-anchor:middle" arcsize="10923f" fillcolor="white" strokecolor="#7f7f7f" strokeweight="0.25pt">
                        <v:stroke joinstyle="miter"/>
                      </v:roundrect>
                      <v:roundrect id="Rectangle: Rounded Corners 827379127" o:spid="_x0000_s32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32FFB" w14:paraId="0D9D3D7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28489225" name="Group 18284892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89630121" name="Rectangle: Rounded Corners 15896301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96079167" name="Rectangle: Rounded Corners 6960791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3306654" name="Rectangle: Rounded Corners 146330665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7971097" name="Rectangle: Rounded Corners 2179710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9297227" name="Rectangle: Rounded Corners 6292972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28489225" o:spid="_x0000_i3226" style="width:71.45pt;height:21.6pt;mso-position-horizontal-relative:char;mso-position-vertical-relative:line" coordsize="9071,2743">
                      <v:roundrect id="Rectangle: Rounded Corners 1589630121" o:spid="_x0000_s3227" style="width:1828;height:2743;mso-wrap-style:square;position:absolute;visibility:visible;v-text-anchor:middle" arcsize="10923f" fillcolor="white" strokecolor="#7f7f7f" strokeweight="0.25pt">
                        <v:stroke joinstyle="miter"/>
                      </v:roundrect>
                      <v:roundrect id="Rectangle: Rounded Corners 696079167" o:spid="_x0000_s3228" style="width:1829;height:2743;left:1810;mso-wrap-style:square;position:absolute;visibility:visible;v-text-anchor:middle" arcsize="10923f" fillcolor="white" strokecolor="#7f7f7f" strokeweight="0.25pt">
                        <v:stroke joinstyle="miter"/>
                      </v:roundrect>
                      <v:roundrect id="Rectangle: Rounded Corners 1463306654" o:spid="_x0000_s3229" style="width:1829;height:2743;left:3621;mso-wrap-style:square;position:absolute;visibility:visible;v-text-anchor:middle" arcsize="10923f" fillcolor="white" strokecolor="#7f7f7f" strokeweight="0.25pt">
                        <v:stroke joinstyle="miter"/>
                      </v:roundrect>
                      <v:roundrect id="Rectangle: Rounded Corners 217971097" o:spid="_x0000_s3230" style="width:1828;height:2743;left:5432;mso-wrap-style:square;position:absolute;visibility:visible;v-text-anchor:middle" arcsize="10923f" fillcolor="white" strokecolor="#7f7f7f" strokeweight="0.25pt">
                        <v:stroke joinstyle="miter"/>
                      </v:roundrect>
                      <v:roundrect id="Rectangle: Rounded Corners 629297227" o:spid="_x0000_s32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B27B86" w:rsidRPr="00CE3155" w:rsidP="00B27B86" w14:paraId="46874312" w14:textId="17802E4E">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05738427" name="Group 120573842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05628437" name="Rectangle: Rounded Corners 7056284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2372299" name="Rectangle: Rounded Corners 6223722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9317020" name="Rectangle: Rounded Corners 20193170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1759696" name="Rectangle: Rounded Corners 2517596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4095125" name="Rectangle: Rounded Corners 119409512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05738427" o:spid="_x0000_i3232" style="width:71.45pt;height:21.6pt;mso-position-horizontal-relative:char;mso-position-vertical-relative:line" coordsize="9071,2743">
                      <v:roundrect id="Rectangle: Rounded Corners 705628437" o:spid="_x0000_s3233" style="width:1828;height:2743;mso-wrap-style:square;position:absolute;visibility:visible;v-text-anchor:middle" arcsize="10923f" fillcolor="white" strokecolor="#7f7f7f" strokeweight="0.25pt">
                        <v:stroke joinstyle="miter"/>
                      </v:roundrect>
                      <v:roundrect id="Rectangle: Rounded Corners 622372299" o:spid="_x0000_s3234" style="width:1829;height:2743;left:1810;mso-wrap-style:square;position:absolute;visibility:visible;v-text-anchor:middle" arcsize="10923f" fillcolor="white" strokecolor="#7f7f7f" strokeweight="0.25pt">
                        <v:stroke joinstyle="miter"/>
                      </v:roundrect>
                      <v:roundrect id="Rectangle: Rounded Corners 2019317020" o:spid="_x0000_s3235" style="width:1829;height:2743;left:3621;mso-wrap-style:square;position:absolute;visibility:visible;v-text-anchor:middle" arcsize="10923f" fillcolor="white" strokecolor="#7f7f7f" strokeweight="0.25pt">
                        <v:stroke joinstyle="miter"/>
                      </v:roundrect>
                      <v:roundrect id="Rectangle: Rounded Corners 251759696" o:spid="_x0000_s3236" style="width:1828;height:2743;left:5432;mso-wrap-style:square;position:absolute;visibility:visible;v-text-anchor:middle" arcsize="10923f" fillcolor="white" strokecolor="#7f7f7f" strokeweight="0.25pt">
                        <v:stroke joinstyle="miter"/>
                      </v:roundrect>
                      <v:roundrect id="Rectangle: Rounded Corners 1194095125" o:spid="_x0000_s32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86E3A9D" w14:textId="68FDC5F1" w:rsidTr="00567D08">
        <w:tblPrEx>
          <w:tblW w:w="11070" w:type="dxa"/>
          <w:tblInd w:w="-180" w:type="dxa"/>
          <w:tblLayout w:type="fixed"/>
          <w:tblLook w:val="04A0"/>
        </w:tblPrEx>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FB69DC" w:rsidP="00B32FFB" w14:paraId="531AD4D1"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B27B86" w:rsidRPr="00FB69DC" w:rsidP="00B32FFB" w14:paraId="7B956866" w14:textId="7C2A103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340A2E">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32FFB" w14:paraId="2DD2FBF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95286983" name="Group 59528698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14627959" name="Rectangle: Rounded Corners 51462795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0291466" name="Rectangle: Rounded Corners 20802914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0629831" name="Rectangle: Rounded Corners 55062983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2066324" name="Rectangle: Rounded Corners 158206632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19003179" name="Rectangle: Rounded Corners 171900317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95286983" o:spid="_x0000_i3238" style="width:71.45pt;height:21.6pt;mso-position-horizontal-relative:char;mso-position-vertical-relative:line" coordsize="9071,2743">
                      <v:roundrect id="Rectangle: Rounded Corners 514627959" o:spid="_x0000_s3239" style="width:1828;height:2743;mso-wrap-style:square;position:absolute;visibility:visible;v-text-anchor:middle" arcsize="10923f" fillcolor="white" strokecolor="#7f7f7f" strokeweight="0.25pt">
                        <v:stroke joinstyle="miter"/>
                      </v:roundrect>
                      <v:roundrect id="Rectangle: Rounded Corners 2080291466" o:spid="_x0000_s3240" style="width:1829;height:2743;left:1810;mso-wrap-style:square;position:absolute;visibility:visible;v-text-anchor:middle" arcsize="10923f" fillcolor="white" strokecolor="#7f7f7f" strokeweight="0.25pt">
                        <v:stroke joinstyle="miter"/>
                      </v:roundrect>
                      <v:roundrect id="Rectangle: Rounded Corners 550629831" o:spid="_x0000_s3241" style="width:1829;height:2743;left:3621;mso-wrap-style:square;position:absolute;visibility:visible;v-text-anchor:middle" arcsize="10923f" fillcolor="white" strokecolor="#7f7f7f" strokeweight="0.25pt">
                        <v:stroke joinstyle="miter"/>
                      </v:roundrect>
                      <v:roundrect id="Rectangle: Rounded Corners 1582066324" o:spid="_x0000_s3242" style="width:1828;height:2743;left:5432;mso-wrap-style:square;position:absolute;visibility:visible;v-text-anchor:middle" arcsize="10923f" fillcolor="white" strokecolor="#7f7f7f" strokeweight="0.25pt">
                        <v:stroke joinstyle="miter"/>
                      </v:roundrect>
                      <v:roundrect id="Rectangle: Rounded Corners 1719003179" o:spid="_x0000_s324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32FFB" w14:paraId="1219877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35785937" name="Group 183578593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1308862" name="Rectangle: Rounded Corners 513088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31251964" name="Rectangle: Rounded Corners 73125196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8825489" name="Rectangle: Rounded Corners 33882548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1015998" name="Rectangle: Rounded Corners 152101599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5981724" name="Rectangle: Rounded Corners 5659817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35785937" o:spid="_x0000_i3244" style="width:71.45pt;height:21.6pt;mso-position-horizontal-relative:char;mso-position-vertical-relative:line" coordsize="9071,2743">
                      <v:roundrect id="Rectangle: Rounded Corners 51308862" o:spid="_x0000_s3245" style="width:1828;height:2743;mso-wrap-style:square;position:absolute;visibility:visible;v-text-anchor:middle" arcsize="10923f" fillcolor="white" strokecolor="#7f7f7f" strokeweight="0.25pt">
                        <v:stroke joinstyle="miter"/>
                      </v:roundrect>
                      <v:roundrect id="Rectangle: Rounded Corners 731251964" o:spid="_x0000_s3246" style="width:1829;height:2743;left:1810;mso-wrap-style:square;position:absolute;visibility:visible;v-text-anchor:middle" arcsize="10923f" fillcolor="white" strokecolor="#7f7f7f" strokeweight="0.25pt">
                        <v:stroke joinstyle="miter"/>
                      </v:roundrect>
                      <v:roundrect id="Rectangle: Rounded Corners 338825489" o:spid="_x0000_s3247" style="width:1829;height:2743;left:3621;mso-wrap-style:square;position:absolute;visibility:visible;v-text-anchor:middle" arcsize="10923f" fillcolor="white" strokecolor="#7f7f7f" strokeweight="0.25pt">
                        <v:stroke joinstyle="miter"/>
                      </v:roundrect>
                      <v:roundrect id="Rectangle: Rounded Corners 1521015998" o:spid="_x0000_s3248" style="width:1828;height:2743;left:5432;mso-wrap-style:square;position:absolute;visibility:visible;v-text-anchor:middle" arcsize="10923f" fillcolor="white" strokecolor="#7f7f7f" strokeweight="0.25pt">
                        <v:stroke joinstyle="miter"/>
                      </v:roundrect>
                      <v:roundrect id="Rectangle: Rounded Corners 565981724" o:spid="_x0000_s32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27B86" w14:paraId="6A9FB08D" w14:textId="38F85502">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24754541" name="Group 8247545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3471419" name="Rectangle: Rounded Corners 5334714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4534467" name="Rectangle: Rounded Corners 2245344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3635921" name="Rectangle: Rounded Corners 8036359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246496" name="Rectangle: Rounded Corners 222464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7788728" name="Rectangle: Rounded Corners 2377887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24754541" o:spid="_x0000_i3250" style="width:71.45pt;height:21.6pt;mso-position-horizontal-relative:char;mso-position-vertical-relative:line" coordsize="9071,2743">
                      <v:roundrect id="Rectangle: Rounded Corners 533471419" o:spid="_x0000_s3251" style="width:1828;height:2743;mso-wrap-style:square;position:absolute;visibility:visible;v-text-anchor:middle" arcsize="10923f" fillcolor="white" strokecolor="#7f7f7f" strokeweight="0.25pt">
                        <v:stroke joinstyle="miter"/>
                      </v:roundrect>
                      <v:roundrect id="Rectangle: Rounded Corners 224534467" o:spid="_x0000_s3252" style="width:1829;height:2743;left:1810;mso-wrap-style:square;position:absolute;visibility:visible;v-text-anchor:middle" arcsize="10923f" fillcolor="white" strokecolor="#7f7f7f" strokeweight="0.25pt">
                        <v:stroke joinstyle="miter"/>
                      </v:roundrect>
                      <v:roundrect id="Rectangle: Rounded Corners 803635921" o:spid="_x0000_s3253" style="width:1829;height:2743;left:3621;mso-wrap-style:square;position:absolute;visibility:visible;v-text-anchor:middle" arcsize="10923f" fillcolor="white" strokecolor="#7f7f7f" strokeweight="0.25pt">
                        <v:stroke joinstyle="miter"/>
                      </v:roundrect>
                      <v:roundrect id="Rectangle: Rounded Corners 22246496" o:spid="_x0000_s3254" style="width:1828;height:2743;left:5432;mso-wrap-style:square;position:absolute;visibility:visible;v-text-anchor:middle" arcsize="10923f" fillcolor="white" strokecolor="#7f7f7f" strokeweight="0.25pt">
                        <v:stroke joinstyle="miter"/>
                      </v:roundrect>
                      <v:roundrect id="Rectangle: Rounded Corners 237788728" o:spid="_x0000_s325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A913018" w14:textId="100CF23D" w:rsidTr="00567D08">
        <w:tblPrEx>
          <w:tblW w:w="11070" w:type="dxa"/>
          <w:tblInd w:w="-180" w:type="dxa"/>
          <w:tblLayout w:type="fixed"/>
          <w:tblLook w:val="04A0"/>
        </w:tblPrEx>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FB69DC" w:rsidP="00B32FFB" w14:paraId="6ACEAF23"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B27B86" w:rsidRPr="00FB69DC" w:rsidP="00B32FFB" w14:paraId="17B45711" w14:textId="1621CF4C">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B32FFB" w14:paraId="7C7CE4EA"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66076066" name="Group 76607606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93866278" name="Rectangle: Rounded Corners 7938662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9445985" name="Rectangle: Rounded Corners 9094459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0573265" name="Rectangle: Rounded Corners 116057326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5865386" name="Rectangle: Rounded Corners 19158653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3063344" name="Rectangle: Rounded Corners 21330633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66076066" o:spid="_x0000_i3256" style="width:71.45pt;height:21.6pt;mso-position-horizontal-relative:char;mso-position-vertical-relative:line" coordsize="9071,2743">
                      <v:roundrect id="Rectangle: Rounded Corners 793866278" o:spid="_x0000_s3257" style="width:1828;height:2743;mso-wrap-style:square;position:absolute;visibility:visible;v-text-anchor:middle" arcsize="10923f" fillcolor="white" strokecolor="#7f7f7f" strokeweight="0.25pt">
                        <v:stroke joinstyle="miter"/>
                      </v:roundrect>
                      <v:roundrect id="Rectangle: Rounded Corners 909445985" o:spid="_x0000_s3258" style="width:1829;height:2743;left:1810;mso-wrap-style:square;position:absolute;visibility:visible;v-text-anchor:middle" arcsize="10923f" fillcolor="white" strokecolor="#7f7f7f" strokeweight="0.25pt">
                        <v:stroke joinstyle="miter"/>
                      </v:roundrect>
                      <v:roundrect id="Rectangle: Rounded Corners 1160573265" o:spid="_x0000_s3259" style="width:1829;height:2743;left:3621;mso-wrap-style:square;position:absolute;visibility:visible;v-text-anchor:middle" arcsize="10923f" fillcolor="white" strokecolor="#7f7f7f" strokeweight="0.25pt">
                        <v:stroke joinstyle="miter"/>
                      </v:roundrect>
                      <v:roundrect id="Rectangle: Rounded Corners 1915865386" o:spid="_x0000_s3260" style="width:1828;height:2743;left:5432;mso-wrap-style:square;position:absolute;visibility:visible;v-text-anchor:middle" arcsize="10923f" fillcolor="white" strokecolor="#7f7f7f" strokeweight="0.25pt">
                        <v:stroke joinstyle="miter"/>
                      </v:roundrect>
                      <v:roundrect id="Rectangle: Rounded Corners 2133063344" o:spid="_x0000_s326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B32FFB" w14:paraId="5E66D89F"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50923355" name="Group 105092335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35755232" name="Rectangle: Rounded Corners 3357552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2245747" name="Rectangle: Rounded Corners 9622457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7587387" name="Rectangle: Rounded Corners 168758738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569790" name="Rectangle: Rounded Corners 6756979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6672022" name="Rectangle: Rounded Corners 19266720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50923355" o:spid="_x0000_i3262" style="width:71.45pt;height:21.6pt;mso-position-horizontal-relative:char;mso-position-vertical-relative:line" coordsize="9071,2743">
                      <v:roundrect id="Rectangle: Rounded Corners 335755232" o:spid="_x0000_s3263" style="width:1828;height:2743;mso-wrap-style:square;position:absolute;visibility:visible;v-text-anchor:middle" arcsize="10923f" fillcolor="white" strokecolor="#7f7f7f" strokeweight="0.25pt">
                        <v:stroke joinstyle="miter"/>
                      </v:roundrect>
                      <v:roundrect id="Rectangle: Rounded Corners 962245747" o:spid="_x0000_s3264" style="width:1829;height:2743;left:1810;mso-wrap-style:square;position:absolute;visibility:visible;v-text-anchor:middle" arcsize="10923f" fillcolor="white" strokecolor="#7f7f7f" strokeweight="0.25pt">
                        <v:stroke joinstyle="miter"/>
                      </v:roundrect>
                      <v:roundrect id="Rectangle: Rounded Corners 1687587387" o:spid="_x0000_s3265" style="width:1829;height:2743;left:3621;mso-wrap-style:square;position:absolute;visibility:visible;v-text-anchor:middle" arcsize="10923f" fillcolor="white" strokecolor="#7f7f7f" strokeweight="0.25pt">
                        <v:stroke joinstyle="miter"/>
                      </v:roundrect>
                      <v:roundrect id="Rectangle: Rounded Corners 67569790" o:spid="_x0000_s3266" style="width:1828;height:2743;left:5432;mso-wrap-style:square;position:absolute;visibility:visible;v-text-anchor:middle" arcsize="10923f" fillcolor="white" strokecolor="#7f7f7f" strokeweight="0.25pt">
                        <v:stroke joinstyle="miter"/>
                      </v:roundrect>
                      <v:roundrect id="Rectangle: Rounded Corners 1926672022" o:spid="_x0000_s326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B27B86" w14:paraId="5BB5D21E" w14:textId="74C2A810">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74976821" name="Group 17749768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03779976" name="Rectangle: Rounded Corners 18037799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6454490" name="Rectangle: Rounded Corners 31645449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28055095" name="Rectangle: Rounded Corners 19280550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4258788" name="Rectangle: Rounded Corners 6542587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157525" name="Rectangle: Rounded Corners 15415752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74976821" o:spid="_x0000_i3268" style="width:71.45pt;height:21.6pt;mso-position-horizontal-relative:char;mso-position-vertical-relative:line" coordsize="9071,2743">
                      <v:roundrect id="Rectangle: Rounded Corners 1803779976" o:spid="_x0000_s3269" style="width:1828;height:2743;mso-wrap-style:square;position:absolute;visibility:visible;v-text-anchor:middle" arcsize="10923f" fillcolor="white" strokecolor="#7f7f7f" strokeweight="0.25pt">
                        <v:stroke joinstyle="miter"/>
                      </v:roundrect>
                      <v:roundrect id="Rectangle: Rounded Corners 316454490" o:spid="_x0000_s3270" style="width:1829;height:2743;left:1810;mso-wrap-style:square;position:absolute;visibility:visible;v-text-anchor:middle" arcsize="10923f" fillcolor="white" strokecolor="#7f7f7f" strokeweight="0.25pt">
                        <v:stroke joinstyle="miter"/>
                      </v:roundrect>
                      <v:roundrect id="Rectangle: Rounded Corners 1928055095" o:spid="_x0000_s3271" style="width:1829;height:2743;left:3621;mso-wrap-style:square;position:absolute;visibility:visible;v-text-anchor:middle" arcsize="10923f" fillcolor="white" strokecolor="#7f7f7f" strokeweight="0.25pt">
                        <v:stroke joinstyle="miter"/>
                      </v:roundrect>
                      <v:roundrect id="Rectangle: Rounded Corners 654258788" o:spid="_x0000_s3272" style="width:1828;height:2743;left:5432;mso-wrap-style:square;position:absolute;visibility:visible;v-text-anchor:middle" arcsize="10923f" fillcolor="white" strokecolor="#7f7f7f" strokeweight="0.25pt">
                        <v:stroke joinstyle="miter"/>
                      </v:roundrect>
                      <v:roundrect id="Rectangle: Rounded Corners 154157525" o:spid="_x0000_s327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72ABF15" w14:textId="32EF4865" w:rsidTr="00567D08">
        <w:tblPrEx>
          <w:tblW w:w="11070" w:type="dxa"/>
          <w:tblInd w:w="-180" w:type="dxa"/>
          <w:tblLayout w:type="fixed"/>
          <w:tblLook w:val="04A0"/>
        </w:tblPrEx>
        <w:trPr>
          <w:trHeight w:val="512"/>
        </w:trPr>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552A65" w:rsidP="00552A65" w14:paraId="1EEEC484" w14:textId="74BCED96">
            <w:pPr>
              <w:pStyle w:val="ListParagraph"/>
              <w:widowControl w:val="0"/>
              <w:numPr>
                <w:ilvl w:val="0"/>
                <w:numId w:val="37"/>
              </w:numPr>
              <w:autoSpaceDE w:val="0"/>
              <w:autoSpaceDN w:val="0"/>
              <w:adjustRightInd w:val="0"/>
              <w:spacing w:before="100" w:after="100"/>
              <w:ind w:left="165" w:right="-20" w:hanging="270"/>
              <w:rPr>
                <w:rFonts w:ascii="Times New Roman" w:hAnsi="Times New Roman" w:cs="Times New Roman"/>
                <w:b/>
                <w:bCs/>
                <w:sz w:val="21"/>
                <w:szCs w:val="21"/>
              </w:rPr>
            </w:pPr>
            <w:r w:rsidRPr="00552A65">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C303E1" w14:paraId="48F5AD7B"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28271188" name="Group 32827118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28292219" name="Rectangle: Rounded Corners 5282922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7788098" name="Rectangle: Rounded Corners 19377880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1092840" name="Rectangle: Rounded Corners 12810928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6707067" name="Rectangle: Rounded Corners 10467070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7884073" name="Rectangle: Rounded Corners 132788407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28271188" o:spid="_x0000_i3274" style="width:71.45pt;height:21.6pt;mso-position-horizontal-relative:char;mso-position-vertical-relative:line" coordsize="9071,2743">
                      <v:roundrect id="Rectangle: Rounded Corners 528292219" o:spid="_x0000_s3275" style="width:1828;height:2743;mso-wrap-style:square;position:absolute;visibility:visible;v-text-anchor:middle" arcsize="10923f" fillcolor="white" strokecolor="#7f7f7f" strokeweight="0.25pt">
                        <v:stroke joinstyle="miter"/>
                      </v:roundrect>
                      <v:roundrect id="Rectangle: Rounded Corners 1937788098" o:spid="_x0000_s3276" style="width:1829;height:2743;left:1810;mso-wrap-style:square;position:absolute;visibility:visible;v-text-anchor:middle" arcsize="10923f" fillcolor="white" strokecolor="#7f7f7f" strokeweight="0.25pt">
                        <v:stroke joinstyle="miter"/>
                      </v:roundrect>
                      <v:roundrect id="Rectangle: Rounded Corners 1281092840" o:spid="_x0000_s3277" style="width:1829;height:2743;left:3621;mso-wrap-style:square;position:absolute;visibility:visible;v-text-anchor:middle" arcsize="10923f" fillcolor="white" strokecolor="#7f7f7f" strokeweight="0.25pt">
                        <v:stroke joinstyle="miter"/>
                      </v:roundrect>
                      <v:roundrect id="Rectangle: Rounded Corners 1046707067" o:spid="_x0000_s3278" style="width:1828;height:2743;left:5432;mso-wrap-style:square;position:absolute;visibility:visible;v-text-anchor:middle" arcsize="10923f" fillcolor="white" strokecolor="#7f7f7f" strokeweight="0.25pt">
                        <v:stroke joinstyle="miter"/>
                      </v:roundrect>
                      <v:roundrect id="Rectangle: Rounded Corners 1327884073" o:spid="_x0000_s32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C303E1" w14:paraId="140D2400"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78705029" name="Group 16787050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29924010" name="Rectangle: Rounded Corners 20299240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92934925" name="Rectangle: Rounded Corners 16929349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4036169" name="Rectangle: Rounded Corners 210403616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1550867" name="Rectangle: Rounded Corners 10415508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4777756" name="Rectangle: Rounded Corners 109477775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78705029" o:spid="_x0000_i3280" style="width:71.45pt;height:21.6pt;mso-position-horizontal-relative:char;mso-position-vertical-relative:line" coordsize="9071,2743">
                      <v:roundrect id="Rectangle: Rounded Corners 2029924010" o:spid="_x0000_s3281" style="width:1828;height:2743;mso-wrap-style:square;position:absolute;visibility:visible;v-text-anchor:middle" arcsize="10923f" fillcolor="white" strokecolor="#7f7f7f" strokeweight="0.25pt">
                        <v:stroke joinstyle="miter"/>
                      </v:roundrect>
                      <v:roundrect id="Rectangle: Rounded Corners 1692934925" o:spid="_x0000_s3282" style="width:1829;height:2743;left:1810;mso-wrap-style:square;position:absolute;visibility:visible;v-text-anchor:middle" arcsize="10923f" fillcolor="white" strokecolor="#7f7f7f" strokeweight="0.25pt">
                        <v:stroke joinstyle="miter"/>
                      </v:roundrect>
                      <v:roundrect id="Rectangle: Rounded Corners 2104036169" o:spid="_x0000_s3283" style="width:1829;height:2743;left:3621;mso-wrap-style:square;position:absolute;visibility:visible;v-text-anchor:middle" arcsize="10923f" fillcolor="white" strokecolor="#7f7f7f" strokeweight="0.25pt">
                        <v:stroke joinstyle="miter"/>
                      </v:roundrect>
                      <v:roundrect id="Rectangle: Rounded Corners 1041550867" o:spid="_x0000_s3284" style="width:1828;height:2743;left:5432;mso-wrap-style:square;position:absolute;visibility:visible;v-text-anchor:middle" arcsize="10923f" fillcolor="white" strokecolor="#7f7f7f" strokeweight="0.25pt">
                        <v:stroke joinstyle="miter"/>
                      </v:roundrect>
                      <v:roundrect id="Rectangle: Rounded Corners 1094777756" o:spid="_x0000_s328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B27B86" w:rsidRPr="00CE3155" w:rsidP="00B27B86" w14:paraId="20B90EF4" w14:textId="535FDDF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08395234" name="Group 50839523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40956516" name="Rectangle: Rounded Corners 10409565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6595750" name="Rectangle: Rounded Corners 11765957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739991" name="Rectangle: Rounded Corners 12273999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48845022" name="Rectangle: Rounded Corners 34884502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1643200" name="Rectangle: Rounded Corners 9416432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08395234" o:spid="_x0000_i3286" style="width:71.45pt;height:21.6pt;mso-position-horizontal-relative:char;mso-position-vertical-relative:line" coordsize="9071,2743">
                      <v:roundrect id="Rectangle: Rounded Corners 1040956516" o:spid="_x0000_s3287" style="width:1828;height:2743;mso-wrap-style:square;position:absolute;visibility:visible;v-text-anchor:middle" arcsize="10923f" fillcolor="white" strokecolor="#7f7f7f" strokeweight="0.25pt">
                        <v:stroke joinstyle="miter"/>
                      </v:roundrect>
                      <v:roundrect id="Rectangle: Rounded Corners 1176595750" o:spid="_x0000_s3288" style="width:1829;height:2743;left:1810;mso-wrap-style:square;position:absolute;visibility:visible;v-text-anchor:middle" arcsize="10923f" fillcolor="white" strokecolor="#7f7f7f" strokeweight="0.25pt">
                        <v:stroke joinstyle="miter"/>
                      </v:roundrect>
                      <v:roundrect id="Rectangle: Rounded Corners 122739991" o:spid="_x0000_s3289" style="width:1829;height:2743;left:3621;mso-wrap-style:square;position:absolute;visibility:visible;v-text-anchor:middle" arcsize="10923f" fillcolor="white" strokecolor="#7f7f7f" strokeweight="0.25pt">
                        <v:stroke joinstyle="miter"/>
                      </v:roundrect>
                      <v:roundrect id="Rectangle: Rounded Corners 348845022" o:spid="_x0000_s3290" style="width:1828;height:2743;left:5432;mso-wrap-style:square;position:absolute;visibility:visible;v-text-anchor:middle" arcsize="10923f" fillcolor="white" strokecolor="#7f7f7f" strokeweight="0.25pt">
                        <v:stroke joinstyle="miter"/>
                      </v:roundrect>
                      <v:roundrect id="Rectangle: Rounded Corners 941643200" o:spid="_x0000_s329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CA2F36D" w14:textId="6492F7EF" w:rsidTr="00567D08">
        <w:tblPrEx>
          <w:tblW w:w="11070" w:type="dxa"/>
          <w:tblInd w:w="-180" w:type="dxa"/>
          <w:tblLayout w:type="fixed"/>
          <w:tblLook w:val="04A0"/>
        </w:tblPrEx>
        <w:trPr>
          <w:trHeight w:val="1025"/>
        </w:trPr>
        <w:tc>
          <w:tcPr>
            <w:tcW w:w="49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P="00552A65" w14:paraId="1DF1737B"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Additional categories in your jail information system – Specify:</w:t>
            </w:r>
          </w:p>
          <w:p w:rsidR="00B27B86" w:rsidRPr="00FB69DC" w:rsidP="00C303E1" w14:paraId="52E7E9E8" w14:textId="77777777">
            <w:pPr>
              <w:pStyle w:val="ListParagraph"/>
              <w:widowControl w:val="0"/>
              <w:autoSpaceDE w:val="0"/>
              <w:autoSpaceDN w:val="0"/>
              <w:adjustRightInd w:val="0"/>
              <w:spacing w:before="100" w:after="100"/>
              <w:ind w:left="180" w:right="-20"/>
              <w:rPr>
                <w:rFonts w:ascii="Times New Roman" w:hAnsi="Times New Roman" w:cs="Times New Roman"/>
                <w:b/>
                <w:bCs/>
                <w:sz w:val="21"/>
                <w:szCs w:val="21"/>
              </w:rPr>
            </w:pPr>
            <w:r>
              <w:rPr>
                <w:rFonts w:ascii="Times New Roman" w:hAnsi="Times New Roman" w:cs="Times New Roman"/>
                <w:b/>
                <w:bCs/>
                <w:noProof/>
                <w:sz w:val="21"/>
                <w:szCs w:val="21"/>
              </w:rPr>
              <mc:AlternateContent>
                <mc:Choice Requires="wps">
                  <w:drawing>
                    <wp:anchor distT="0" distB="0" distL="114300" distR="114300" simplePos="0" relativeHeight="251773952" behindDoc="0" locked="0" layoutInCell="1" allowOverlap="1">
                      <wp:simplePos x="0" y="0"/>
                      <wp:positionH relativeFrom="column">
                        <wp:posOffset>125095</wp:posOffset>
                      </wp:positionH>
                      <wp:positionV relativeFrom="paragraph">
                        <wp:posOffset>-2540</wp:posOffset>
                      </wp:positionV>
                      <wp:extent cx="2876550" cy="285750"/>
                      <wp:effectExtent l="0" t="0" r="19050" b="19050"/>
                      <wp:wrapNone/>
                      <wp:docPr id="1690907330" name="Rectangle 1124"/>
                      <wp:cNvGraphicFramePr/>
                      <a:graphic xmlns:a="http://schemas.openxmlformats.org/drawingml/2006/main">
                        <a:graphicData uri="http://schemas.microsoft.com/office/word/2010/wordprocessingShape">
                          <wps:wsp xmlns:wps="http://schemas.microsoft.com/office/word/2010/wordprocessingShape">
                            <wps:cNvSpPr/>
                            <wps:spPr>
                              <a:xfrm>
                                <a:off x="0" y="0"/>
                                <a:ext cx="2876550" cy="28575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24" o:spid="_x0000_s3292" style="width:226.5pt;height:22.5pt;margin-top:-0.2pt;margin-left:9.85pt;mso-height-percent:0;mso-height-relative:margin;mso-width-percent:0;mso-width-relative:margin;mso-wrap-distance-bottom:0;mso-wrap-distance-left:9pt;mso-wrap-distance-right:9pt;mso-wrap-distance-top:0;mso-wrap-style:square;position:absolute;visibility:visible;v-text-anchor:middle;z-index:251774976" fillcolor="white" strokecolor="black" strokeweight="1pt"/>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C303E1" w14:paraId="26055A46"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8061598" name="Group 41806159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3425068" name="Rectangle: Rounded Corners 122342506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744719" name="Rectangle: Rounded Corners 287447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64676263" name="Rectangle: Rounded Corners 8646762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9777897" name="Rectangle: Rounded Corners 10097778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7076631" name="Rectangle: Rounded Corners 21707663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8061598" o:spid="_x0000_i3293" style="width:71.45pt;height:21.6pt;mso-position-horizontal-relative:char;mso-position-vertical-relative:line" coordsize="9071,2743">
                      <v:roundrect id="Rectangle: Rounded Corners 1223425068" o:spid="_x0000_s3294" style="width:1828;height:2743;mso-wrap-style:square;position:absolute;visibility:visible;v-text-anchor:middle" arcsize="10923f" fillcolor="white" strokecolor="#7f7f7f" strokeweight="0.25pt">
                        <v:stroke joinstyle="miter"/>
                      </v:roundrect>
                      <v:roundrect id="Rectangle: Rounded Corners 28744719" o:spid="_x0000_s3295" style="width:1829;height:2743;left:1810;mso-wrap-style:square;position:absolute;visibility:visible;v-text-anchor:middle" arcsize="10923f" fillcolor="white" strokecolor="#7f7f7f" strokeweight="0.25pt">
                        <v:stroke joinstyle="miter"/>
                      </v:roundrect>
                      <v:roundrect id="Rectangle: Rounded Corners 864676263" o:spid="_x0000_s3296" style="width:1829;height:2743;left:3621;mso-wrap-style:square;position:absolute;visibility:visible;v-text-anchor:middle" arcsize="10923f" fillcolor="white" strokecolor="#7f7f7f" strokeweight="0.25pt">
                        <v:stroke joinstyle="miter"/>
                      </v:roundrect>
                      <v:roundrect id="Rectangle: Rounded Corners 1009777897" o:spid="_x0000_s3297" style="width:1828;height:2743;left:5432;mso-wrap-style:square;position:absolute;visibility:visible;v-text-anchor:middle" arcsize="10923f" fillcolor="white" strokecolor="#7f7f7f" strokeweight="0.25pt">
                        <v:stroke joinstyle="miter"/>
                      </v:roundrect>
                      <v:roundrect id="Rectangle: Rounded Corners 217076631" o:spid="_x0000_s329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C303E1" w14:paraId="366505F9"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56549728" name="Group 195654972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633548" name="Rectangle: Rounded Corners 166335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65729481" name="Rectangle: Rounded Corners 176572948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6467863" name="Rectangle: Rounded Corners 11964678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0612315" name="Rectangle: Rounded Corners 11406123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3619099" name="Rectangle: Rounded Corners 11336190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56549728" o:spid="_x0000_i3299" style="width:71.45pt;height:21.6pt;mso-position-horizontal-relative:char;mso-position-vertical-relative:line" coordsize="9071,2743">
                      <v:roundrect id="Rectangle: Rounded Corners 16633548" o:spid="_x0000_s3300" style="width:1828;height:2743;mso-wrap-style:square;position:absolute;visibility:visible;v-text-anchor:middle" arcsize="10923f" fillcolor="white" strokecolor="#7f7f7f" strokeweight="0.25pt">
                        <v:stroke joinstyle="miter"/>
                      </v:roundrect>
                      <v:roundrect id="Rectangle: Rounded Corners 1765729481" o:spid="_x0000_s3301" style="width:1829;height:2743;left:1810;mso-wrap-style:square;position:absolute;visibility:visible;v-text-anchor:middle" arcsize="10923f" fillcolor="white" strokecolor="#7f7f7f" strokeweight="0.25pt">
                        <v:stroke joinstyle="miter"/>
                      </v:roundrect>
                      <v:roundrect id="Rectangle: Rounded Corners 1196467863" o:spid="_x0000_s3302" style="width:1829;height:2743;left:3621;mso-wrap-style:square;position:absolute;visibility:visible;v-text-anchor:middle" arcsize="10923f" fillcolor="white" strokecolor="#7f7f7f" strokeweight="0.25pt">
                        <v:stroke joinstyle="miter"/>
                      </v:roundrect>
                      <v:roundrect id="Rectangle: Rounded Corners 1140612315" o:spid="_x0000_s3303" style="width:1828;height:2743;left:5432;mso-wrap-style:square;position:absolute;visibility:visible;v-text-anchor:middle" arcsize="10923f" fillcolor="white" strokecolor="#7f7f7f" strokeweight="0.25pt">
                        <v:stroke joinstyle="miter"/>
                      </v:roundrect>
                      <v:roundrect id="Rectangle: Rounded Corners 1133619099" o:spid="_x0000_s330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B27B86" w14:paraId="753E6F53" w14:textId="64D19C0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24904044" name="Group 22490404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189721" name="Rectangle: Rounded Corners 1221897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69350105" name="Rectangle: Rounded Corners 206935010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2981920" name="Rectangle: Rounded Corners 6729819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7279299" name="Rectangle: Rounded Corners 9272792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7704505" name="Rectangle: Rounded Corners 26770450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24904044" o:spid="_x0000_i3305" style="width:71.45pt;height:21.6pt;mso-position-horizontal-relative:char;mso-position-vertical-relative:line" coordsize="9071,2743">
                      <v:roundrect id="Rectangle: Rounded Corners 122189721" o:spid="_x0000_s3306" style="width:1828;height:2743;mso-wrap-style:square;position:absolute;visibility:visible;v-text-anchor:middle" arcsize="10923f" fillcolor="white" strokecolor="#7f7f7f" strokeweight="0.25pt">
                        <v:stroke joinstyle="miter"/>
                      </v:roundrect>
                      <v:roundrect id="Rectangle: Rounded Corners 2069350105" o:spid="_x0000_s3307" style="width:1829;height:2743;left:1810;mso-wrap-style:square;position:absolute;visibility:visible;v-text-anchor:middle" arcsize="10923f" fillcolor="white" strokecolor="#7f7f7f" strokeweight="0.25pt">
                        <v:stroke joinstyle="miter"/>
                      </v:roundrect>
                      <v:roundrect id="Rectangle: Rounded Corners 672981920" o:spid="_x0000_s3308" style="width:1829;height:2743;left:3621;mso-wrap-style:square;position:absolute;visibility:visible;v-text-anchor:middle" arcsize="10923f" fillcolor="white" strokecolor="#7f7f7f" strokeweight="0.25pt">
                        <v:stroke joinstyle="miter"/>
                      </v:roundrect>
                      <v:roundrect id="Rectangle: Rounded Corners 927279299" o:spid="_x0000_s3309" style="width:1828;height:2743;left:5432;mso-wrap-style:square;position:absolute;visibility:visible;v-text-anchor:middle" arcsize="10923f" fillcolor="white" strokecolor="#7f7f7f" strokeweight="0.25pt">
                        <v:stroke joinstyle="miter"/>
                      </v:roundrect>
                      <v:roundrect id="Rectangle: Rounded Corners 267704505" o:spid="_x0000_s33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C06B600" w14:textId="4C675206" w:rsidTr="00567D08">
        <w:tblPrEx>
          <w:tblW w:w="11070" w:type="dxa"/>
          <w:tblInd w:w="-180" w:type="dxa"/>
          <w:tblLayout w:type="fixed"/>
          <w:tblLook w:val="04A0"/>
        </w:tblPrEx>
        <w:trPr>
          <w:trHeight w:val="288"/>
        </w:trPr>
        <w:tc>
          <w:tcPr>
            <w:tcW w:w="49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27B86" w:rsidRPr="00FB69DC" w:rsidP="00552A65" w14:paraId="726191DC" w14:textId="77777777">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27B86" w:rsidRPr="00CE3155" w:rsidP="00C303E1" w14:paraId="2425890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94331609" name="Group 109433160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48518085" name="Rectangle: Rounded Corners 54851808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7723051" name="Rectangle: Rounded Corners 2977230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21177780" name="Rectangle: Rounded Corners 17211777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9004959" name="Rectangle: Rounded Corners 14590049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04283190" name="Rectangle: Rounded Corners 70428319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94331609" o:spid="_x0000_i3311" style="width:71.45pt;height:21.6pt;mso-position-horizontal-relative:char;mso-position-vertical-relative:line" coordsize="9071,2743">
                      <v:roundrect id="Rectangle: Rounded Corners 548518085" o:spid="_x0000_s3312" style="width:1828;height:2743;mso-wrap-style:square;position:absolute;visibility:visible;v-text-anchor:middle" arcsize="10923f" fillcolor="white" strokecolor="#7f7f7f" strokeweight="0.25pt">
                        <v:stroke joinstyle="miter"/>
                      </v:roundrect>
                      <v:roundrect id="Rectangle: Rounded Corners 297723051" o:spid="_x0000_s3313" style="width:1829;height:2743;left:1810;mso-wrap-style:square;position:absolute;visibility:visible;v-text-anchor:middle" arcsize="10923f" fillcolor="white" strokecolor="#7f7f7f" strokeweight="0.25pt">
                        <v:stroke joinstyle="miter"/>
                      </v:roundrect>
                      <v:roundrect id="Rectangle: Rounded Corners 1721177780" o:spid="_x0000_s3314" style="width:1829;height:2743;left:3621;mso-wrap-style:square;position:absolute;visibility:visible;v-text-anchor:middle" arcsize="10923f" fillcolor="white" strokecolor="#7f7f7f" strokeweight="0.25pt">
                        <v:stroke joinstyle="miter"/>
                      </v:roundrect>
                      <v:roundrect id="Rectangle: Rounded Corners 1459004959" o:spid="_x0000_s3315" style="width:1828;height:2743;left:5432;mso-wrap-style:square;position:absolute;visibility:visible;v-text-anchor:middle" arcsize="10923f" fillcolor="white" strokecolor="#7f7f7f" strokeweight="0.25pt">
                        <v:stroke joinstyle="miter"/>
                      </v:roundrect>
                      <v:roundrect id="Rectangle: Rounded Corners 704283190" o:spid="_x0000_s331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27B86" w:rsidRPr="00CE3155" w:rsidP="00C303E1" w14:paraId="4F069EC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4930689" name="Group 1949306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13468762" name="Rectangle: Rounded Corners 211346876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3045585" name="Rectangle: Rounded Corners 2130455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4964125" name="Rectangle: Rounded Corners 21149641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0240169" name="Rectangle: Rounded Corners 12002401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2086395" name="Rectangle: Rounded Corners 11520863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4930689" o:spid="_x0000_i3317" style="width:71.45pt;height:21.6pt;mso-position-horizontal-relative:char;mso-position-vertical-relative:line" coordsize="9071,2743">
                      <v:roundrect id="Rectangle: Rounded Corners 2113468762" o:spid="_x0000_s3318" style="width:1828;height:2743;mso-wrap-style:square;position:absolute;visibility:visible;v-text-anchor:middle" arcsize="10923f" fillcolor="white" strokecolor="#7f7f7f" strokeweight="0.25pt">
                        <v:stroke joinstyle="miter"/>
                      </v:roundrect>
                      <v:roundrect id="Rectangle: Rounded Corners 213045585" o:spid="_x0000_s3319" style="width:1829;height:2743;left:1810;mso-wrap-style:square;position:absolute;visibility:visible;v-text-anchor:middle" arcsize="10923f" fillcolor="white" strokecolor="#7f7f7f" strokeweight="0.25pt">
                        <v:stroke joinstyle="miter"/>
                      </v:roundrect>
                      <v:roundrect id="Rectangle: Rounded Corners 2114964125" o:spid="_x0000_s3320" style="width:1829;height:2743;left:3621;mso-wrap-style:square;position:absolute;visibility:visible;v-text-anchor:middle" arcsize="10923f" fillcolor="white" strokecolor="#7f7f7f" strokeweight="0.25pt">
                        <v:stroke joinstyle="miter"/>
                      </v:roundrect>
                      <v:roundrect id="Rectangle: Rounded Corners 1200240169" o:spid="_x0000_s3321" style="width:1828;height:2743;left:5432;mso-wrap-style:square;position:absolute;visibility:visible;v-text-anchor:middle" arcsize="10923f" fillcolor="white" strokecolor="#7f7f7f" strokeweight="0.25pt">
                        <v:stroke joinstyle="miter"/>
                      </v:roundrect>
                      <v:roundrect id="Rectangle: Rounded Corners 1152086395" o:spid="_x0000_s332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B27B86" w:rsidRPr="00CE3155" w:rsidP="00B27B86" w14:paraId="32C284DA" w14:textId="789A92ED">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00425292" name="Group 50042529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76099991" name="Rectangle: Rounded Corners 12760999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5151309" name="Rectangle: Rounded Corners 12251513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40792000" name="Rectangle: Rounded Corners 16407920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2358183" name="Rectangle: Rounded Corners 19123581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1108858" name="Rectangle: Rounded Corners 7411088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00425292" o:spid="_x0000_i3323" style="width:71.45pt;height:21.6pt;mso-position-horizontal-relative:char;mso-position-vertical-relative:line" coordsize="9071,2743">
                      <v:roundrect id="Rectangle: Rounded Corners 1276099991" o:spid="_x0000_s3324" style="width:1828;height:2743;mso-wrap-style:square;position:absolute;visibility:visible;v-text-anchor:middle" arcsize="10923f" fillcolor="white" strokecolor="#7f7f7f" strokeweight="0.25pt">
                        <v:stroke joinstyle="miter"/>
                      </v:roundrect>
                      <v:roundrect id="Rectangle: Rounded Corners 1225151309" o:spid="_x0000_s3325" style="width:1829;height:2743;left:1810;mso-wrap-style:square;position:absolute;visibility:visible;v-text-anchor:middle" arcsize="10923f" fillcolor="white" strokecolor="#7f7f7f" strokeweight="0.25pt">
                        <v:stroke joinstyle="miter"/>
                      </v:roundrect>
                      <v:roundrect id="Rectangle: Rounded Corners 1640792000" o:spid="_x0000_s3326" style="width:1829;height:2743;left:3621;mso-wrap-style:square;position:absolute;visibility:visible;v-text-anchor:middle" arcsize="10923f" fillcolor="white" strokecolor="#7f7f7f" strokeweight="0.25pt">
                        <v:stroke joinstyle="miter"/>
                      </v:roundrect>
                      <v:roundrect id="Rectangle: Rounded Corners 1912358183" o:spid="_x0000_s3327" style="width:1828;height:2743;left:5432;mso-wrap-style:square;position:absolute;visibility:visible;v-text-anchor:middle" arcsize="10923f" fillcolor="white" strokecolor="#7f7f7f" strokeweight="0.25pt">
                        <v:stroke joinstyle="miter"/>
                      </v:roundrect>
                      <v:roundrect id="Rectangle: Rounded Corners 741108858" o:spid="_x0000_s332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7E4AE73" w14:textId="6A5B37B4" w:rsidTr="00567D08">
        <w:tblPrEx>
          <w:tblW w:w="11070" w:type="dxa"/>
          <w:tblInd w:w="-180" w:type="dxa"/>
          <w:tblLayout w:type="fixed"/>
          <w:tblLook w:val="04A0"/>
        </w:tblPrEx>
        <w:trPr>
          <w:trHeight w:val="288"/>
        </w:trPr>
        <w:tc>
          <w:tcPr>
            <w:tcW w:w="49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FB69DC" w:rsidP="00552A65" w14:paraId="3880F930" w14:textId="57473A6B">
            <w:pPr>
              <w:pStyle w:val="ListParagraph"/>
              <w:widowControl w:val="0"/>
              <w:numPr>
                <w:ilvl w:val="0"/>
                <w:numId w:val="37"/>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inmates under your jurisdiction</w:t>
            </w:r>
            <w:r w:rsidRPr="00B808A4">
              <w:rPr>
                <w:rFonts w:ascii="Times New Roman" w:hAnsi="Times New Roman" w:cs="Times New Roman"/>
                <w:b/>
                <w:bCs/>
                <w:sz w:val="21"/>
                <w:szCs w:val="21"/>
              </w:rPr>
              <w:t xml:space="preserve"> </w:t>
            </w:r>
            <w:r w:rsidRPr="00FB69DC">
              <w:rPr>
                <w:rFonts w:ascii="Times New Roman" w:hAnsi="Times New Roman" w:cs="Times New Roman"/>
                <w:b/>
                <w:bCs/>
                <w:sz w:val="21"/>
                <w:szCs w:val="21"/>
              </w:rPr>
              <w:t>(</w:t>
            </w:r>
            <w:r w:rsidRPr="00FB69DC">
              <w:rPr>
                <w:rFonts w:ascii="Times New Roman" w:hAnsi="Times New Roman" w:cs="Times New Roman"/>
                <w:b/>
                <w:bCs/>
                <w:i/>
                <w:iCs/>
                <w:sz w:val="21"/>
                <w:szCs w:val="21"/>
              </w:rPr>
              <w:t>sum of rows a-</w:t>
            </w:r>
            <w:r>
              <w:rPr>
                <w:rFonts w:ascii="Times New Roman" w:hAnsi="Times New Roman" w:cs="Times New Roman"/>
                <w:b/>
                <w:bCs/>
                <w:i/>
                <w:iCs/>
                <w:sz w:val="21"/>
                <w:szCs w:val="21"/>
              </w:rPr>
              <w:t>j</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C303E1" w14:paraId="46E48273"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46757525" name="Group 12467575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49158080" name="Rectangle: Rounded Corners 16491580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610460" name="Rectangle: Rounded Corners 1846104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6127572" name="Rectangle: Rounded Corners 16561275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973704" name="Rectangle: Rounded Corners 2197370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5162766" name="Rectangle: Rounded Corners 154516276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46757525" o:spid="_x0000_i3329" style="width:71.45pt;height:21.6pt;mso-position-horizontal-relative:char;mso-position-vertical-relative:line" coordsize="9071,2743">
                      <v:roundrect id="Rectangle: Rounded Corners 1649158080" o:spid="_x0000_s3330" style="width:1828;height:2743;mso-wrap-style:square;position:absolute;visibility:visible;v-text-anchor:middle" arcsize="10923f" fillcolor="white" strokecolor="#7f7f7f" strokeweight="0.25pt">
                        <v:stroke joinstyle="miter"/>
                      </v:roundrect>
                      <v:roundrect id="Rectangle: Rounded Corners 184610460" o:spid="_x0000_s3331" style="width:1829;height:2743;left:1810;mso-wrap-style:square;position:absolute;visibility:visible;v-text-anchor:middle" arcsize="10923f" fillcolor="white" strokecolor="#7f7f7f" strokeweight="0.25pt">
                        <v:stroke joinstyle="miter"/>
                      </v:roundrect>
                      <v:roundrect id="Rectangle: Rounded Corners 1656127572" o:spid="_x0000_s3332" style="width:1829;height:2743;left:3621;mso-wrap-style:square;position:absolute;visibility:visible;v-text-anchor:middle" arcsize="10923f" fillcolor="white" strokecolor="#7f7f7f" strokeweight="0.25pt">
                        <v:stroke joinstyle="miter"/>
                      </v:roundrect>
                      <v:roundrect id="Rectangle: Rounded Corners 21973704" o:spid="_x0000_s3333" style="width:1828;height:2743;left:5432;mso-wrap-style:square;position:absolute;visibility:visible;v-text-anchor:middle" arcsize="10923f" fillcolor="white" strokecolor="#7f7f7f" strokeweight="0.25pt">
                        <v:stroke joinstyle="miter"/>
                      </v:roundrect>
                      <v:roundrect id="Rectangle: Rounded Corners 1545162766" o:spid="_x0000_s333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07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C303E1" w14:paraId="476D51B7"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63425886" name="Group 106342588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00857540" name="Rectangle: Rounded Corners 13008575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91987091" name="Rectangle: Rounded Corners 10919870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8978030" name="Rectangle: Rounded Corners 12089780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3199401" name="Rectangle: Rounded Corners 4731994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3672887" name="Rectangle: Rounded Corners 17736728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63425886" o:spid="_x0000_i3335" style="width:71.45pt;height:21.6pt;mso-position-horizontal-relative:char;mso-position-vertical-relative:line" coordsize="9071,2743">
                      <v:roundrect id="Rectangle: Rounded Corners 1300857540" o:spid="_x0000_s3336" style="width:1828;height:2743;mso-wrap-style:square;position:absolute;visibility:visible;v-text-anchor:middle" arcsize="10923f" fillcolor="white" strokecolor="#7f7f7f" strokeweight="0.25pt">
                        <v:stroke joinstyle="miter"/>
                      </v:roundrect>
                      <v:roundrect id="Rectangle: Rounded Corners 1091987091" o:spid="_x0000_s3337" style="width:1829;height:2743;left:1810;mso-wrap-style:square;position:absolute;visibility:visible;v-text-anchor:middle" arcsize="10923f" fillcolor="white" strokecolor="#7f7f7f" strokeweight="0.25pt">
                        <v:stroke joinstyle="miter"/>
                      </v:roundrect>
                      <v:roundrect id="Rectangle: Rounded Corners 1208978030" o:spid="_x0000_s3338" style="width:1829;height:2743;left:3621;mso-wrap-style:square;position:absolute;visibility:visible;v-text-anchor:middle" arcsize="10923f" fillcolor="white" strokecolor="#7f7f7f" strokeweight="0.25pt">
                        <v:stroke joinstyle="miter"/>
                      </v:roundrect>
                      <v:roundrect id="Rectangle: Rounded Corners 473199401" o:spid="_x0000_s3339" style="width:1828;height:2743;left:5432;mso-wrap-style:square;position:absolute;visibility:visible;v-text-anchor:middle" arcsize="10923f" fillcolor="white" strokecolor="#7f7f7f" strokeweight="0.25pt">
                        <v:stroke joinstyle="miter"/>
                      </v:roundrect>
                      <v:roundrect id="Rectangle: Rounded Corners 1773672887" o:spid="_x0000_s334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89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27B86" w:rsidRPr="00CE3155" w:rsidP="00B27B86" w14:paraId="4874F352" w14:textId="54687398">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33004757" name="Group 20330047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32251691" name="Rectangle: Rounded Corners 2322516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80058527" name="Rectangle: Rounded Corners 2800585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4056160" name="Rectangle: Rounded Corners 7940561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835820" name="Rectangle: Rounded Corners 5383582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65839675" name="Rectangle: Rounded Corners 106583967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33004757" o:spid="_x0000_i3341" style="width:71.45pt;height:21.6pt;mso-position-horizontal-relative:char;mso-position-vertical-relative:line" coordsize="9071,2743">
                      <v:roundrect id="Rectangle: Rounded Corners 232251691" o:spid="_x0000_s3342" style="width:1828;height:2743;mso-wrap-style:square;position:absolute;visibility:visible;v-text-anchor:middle" arcsize="10923f" fillcolor="white" strokecolor="#7f7f7f" strokeweight="0.25pt">
                        <v:stroke joinstyle="miter"/>
                      </v:roundrect>
                      <v:roundrect id="Rectangle: Rounded Corners 280058527" o:spid="_x0000_s3343" style="width:1829;height:2743;left:1810;mso-wrap-style:square;position:absolute;visibility:visible;v-text-anchor:middle" arcsize="10923f" fillcolor="white" strokecolor="#7f7f7f" strokeweight="0.25pt">
                        <v:stroke joinstyle="miter"/>
                      </v:roundrect>
                      <v:roundrect id="Rectangle: Rounded Corners 794056160" o:spid="_x0000_s3344" style="width:1829;height:2743;left:3621;mso-wrap-style:square;position:absolute;visibility:visible;v-text-anchor:middle" arcsize="10923f" fillcolor="white" strokecolor="#7f7f7f" strokeweight="0.25pt">
                        <v:stroke joinstyle="miter"/>
                      </v:roundrect>
                      <v:roundrect id="Rectangle: Rounded Corners 53835820" o:spid="_x0000_s3345" style="width:1828;height:2743;left:5432;mso-wrap-style:square;position:absolute;visibility:visible;v-text-anchor:middle" arcsize="10923f" fillcolor="white" strokecolor="#7f7f7f" strokeweight="0.25pt">
                        <v:stroke joinstyle="miter"/>
                      </v:roundrect>
                      <v:roundrect id="Rectangle: Rounded Corners 1065839675" o:spid="_x0000_s334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175F2E" w:rsidP="00175F2E" w14:paraId="39D6C659" w14:textId="77777777">
      <w:pPr>
        <w:spacing w:after="0" w:line="240" w:lineRule="auto"/>
        <w:rPr>
          <w:rFonts w:ascii="Times New Roman" w:hAnsi="Times New Roman" w:cs="Times New Roman"/>
          <w:b/>
        </w:rPr>
      </w:pPr>
    </w:p>
    <w:p w:rsidR="00342512" w:rsidP="00175F2E" w14:paraId="13BC713A" w14:textId="77777777">
      <w:pPr>
        <w:spacing w:after="0" w:line="240" w:lineRule="auto"/>
        <w:rPr>
          <w:rFonts w:ascii="Times New Roman" w:hAnsi="Times New Roman" w:cs="Times New Roman"/>
          <w:b/>
        </w:rPr>
      </w:pPr>
    </w:p>
    <w:p w:rsidR="00F156AD" w:rsidRPr="00175F2E" w:rsidP="00175F2E" w14:paraId="2B054ADE" w14:textId="6298EF04">
      <w:pPr>
        <w:spacing w:after="0" w:line="240" w:lineRule="auto"/>
        <w:rPr>
          <w:rFonts w:ascii="Times New Roman" w:hAnsi="Times New Roman" w:cs="Times New Roman"/>
          <w:b/>
          <w:sz w:val="28"/>
          <w:szCs w:val="28"/>
        </w:rPr>
      </w:pPr>
      <w:r>
        <w:rPr>
          <w:rFonts w:ascii="Times New Roman" w:hAnsi="Times New Roman" w:cs="Times New Roman"/>
          <w:b/>
        </w:rPr>
        <w:t>[PROGRAMMING NOTE: IF SCLEA=1</w:t>
      </w:r>
      <w:r w:rsidR="00342512">
        <w:rPr>
          <w:rFonts w:ascii="Times New Roman" w:hAnsi="Times New Roman" w:cs="Times New Roman"/>
          <w:b/>
        </w:rPr>
        <w:t>,</w:t>
      </w:r>
      <w:r>
        <w:rPr>
          <w:rFonts w:ascii="Times New Roman" w:hAnsi="Times New Roman" w:cs="Times New Roman"/>
          <w:b/>
        </w:rPr>
        <w:t xml:space="preserve"> ASK </w:t>
      </w:r>
      <w:r w:rsidR="00342512">
        <w:rPr>
          <w:rFonts w:ascii="Times New Roman" w:hAnsi="Times New Roman" w:cs="Times New Roman"/>
          <w:b/>
        </w:rPr>
        <w:t>Section XIII</w:t>
      </w:r>
      <w:r>
        <w:rPr>
          <w:rFonts w:ascii="Times New Roman" w:hAnsi="Times New Roman" w:cs="Times New Roman"/>
          <w:b/>
        </w:rPr>
        <w:t>]</w:t>
      </w:r>
    </w:p>
    <w:p w:rsidR="00342B18" w:rsidRPr="00690F30" w:rsidP="00342B18" w14:paraId="3DDACD63" w14:textId="0E556572">
      <w:pPr>
        <w:spacing w:after="0" w:line="240" w:lineRule="auto"/>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46304" behindDoc="1" locked="0" layoutInCell="1" allowOverlap="1">
                <wp:simplePos x="0" y="0"/>
                <wp:positionH relativeFrom="margin">
                  <wp:align>center</wp:align>
                </wp:positionH>
                <wp:positionV relativeFrom="paragraph">
                  <wp:posOffset>0</wp:posOffset>
                </wp:positionV>
                <wp:extent cx="7124700" cy="274320"/>
                <wp:effectExtent l="0" t="0" r="19050" b="11430"/>
                <wp:wrapNone/>
                <wp:docPr id="751406568" name="Rectangle: Rounded Corners 751406568"/>
                <wp:cNvGraphicFramePr/>
                <a:graphic xmlns:a="http://schemas.openxmlformats.org/drawingml/2006/main">
                  <a:graphicData uri="http://schemas.microsoft.com/office/word/2010/wordprocessingShape">
                    <wps:wsp xmlns:wps="http://schemas.microsoft.com/office/word/2010/wordprocessingShape">
                      <wps:cNvSpPr/>
                      <wps:spPr>
                        <a:xfrm>
                          <a:off x="0" y="0"/>
                          <a:ext cx="71247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751406568" o:spid="_x0000_s3347" style="width:561pt;height:21.6pt;margin-top:0;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569152" arcsize="20935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Pr>
          <w:rFonts w:ascii="Times New Roman" w:hAnsi="Times New Roman" w:cs="Times New Roman"/>
          <w:b/>
          <w:sz w:val="28"/>
          <w:szCs w:val="28"/>
        </w:rPr>
        <w:t>XIII</w:t>
      </w:r>
      <w:r w:rsidRPr="00CE3155">
        <w:rPr>
          <w:rFonts w:ascii="Times New Roman" w:hAnsi="Times New Roman" w:cs="Times New Roman"/>
          <w:b/>
          <w:sz w:val="28"/>
          <w:szCs w:val="28"/>
        </w:rPr>
        <w:t xml:space="preserve">: </w:t>
      </w:r>
      <w:r>
        <w:rPr>
          <w:rFonts w:ascii="Times New Roman" w:hAnsi="Times New Roman" w:cs="Times New Roman"/>
          <w:b/>
          <w:sz w:val="28"/>
          <w:szCs w:val="28"/>
        </w:rPr>
        <w:t>Survey of Campus Law Enforcement Agencies</w:t>
      </w:r>
    </w:p>
    <w:p w:rsidR="00342B18" w:rsidRPr="00CE3155" w:rsidP="004121F2" w14:paraId="0E061434" w14:textId="11799E16">
      <w:pPr>
        <w:tabs>
          <w:tab w:val="left" w:pos="1170"/>
        </w:tabs>
        <w:spacing w:before="600" w:after="120" w:line="240" w:lineRule="auto"/>
        <w:ind w:left="-180" w:right="-180"/>
        <w:rPr>
          <w:rFonts w:ascii="Times New Roman" w:hAnsi="Times New Roman" w:cs="Times New Roman"/>
          <w:b/>
        </w:rPr>
      </w:pPr>
      <w:r>
        <w:rPr>
          <w:rFonts w:ascii="Times New Roman" w:hAnsi="Times New Roman" w:cs="Times New Roman"/>
          <w:b/>
        </w:rPr>
        <w:t xml:space="preserve">On the first day of [REFERENCE DATE], </w:t>
      </w:r>
      <w:r w:rsidR="004121F2">
        <w:rPr>
          <w:rFonts w:ascii="Times New Roman" w:hAnsi="Times New Roman" w:cs="Times New Roman"/>
          <w:b/>
        </w:rPr>
        <w:t>e</w:t>
      </w:r>
      <w:r w:rsidRPr="00CE3155">
        <w:rPr>
          <w:rFonts w:ascii="Times New Roman" w:hAnsi="Times New Roman" w:cs="Times New Roman"/>
          <w:b/>
        </w:rPr>
        <w:t xml:space="preserve">nter the number of </w:t>
      </w:r>
      <w:r w:rsidRPr="00F028C0">
        <w:rPr>
          <w:rFonts w:ascii="Times New Roman" w:hAnsi="Times New Roman" w:cs="Times New Roman"/>
          <w:b/>
          <w:u w:val="single"/>
        </w:rPr>
        <w:t xml:space="preserve">full-time </w:t>
      </w:r>
      <w:r w:rsidRPr="00A84501">
        <w:rPr>
          <w:rFonts w:ascii="Times New Roman" w:hAnsi="Times New Roman" w:cs="Times New Roman"/>
          <w:b/>
          <w:u w:val="single"/>
        </w:rPr>
        <w:t>sworn officers</w:t>
      </w:r>
      <w:r w:rsidRPr="00CE3155">
        <w:rPr>
          <w:rFonts w:ascii="Times New Roman" w:hAnsi="Times New Roman" w:cs="Times New Roman"/>
          <w:b/>
        </w:rPr>
        <w:t xml:space="preserve"> by </w:t>
      </w:r>
      <w:r>
        <w:rPr>
          <w:rFonts w:ascii="Times New Roman" w:hAnsi="Times New Roman" w:cs="Times New Roman"/>
          <w:b/>
        </w:rPr>
        <w:t>race and/or ethnicity and sex</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770"/>
        <w:gridCol w:w="2160"/>
        <w:gridCol w:w="2160"/>
        <w:gridCol w:w="1980"/>
      </w:tblGrid>
      <w:tr w14:paraId="3FBF2667" w14:textId="74C6600F" w:rsidTr="00567D08">
        <w:tblPrEx>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770" w:type="dxa"/>
            <w:tcBorders>
              <w:bottom w:val="single" w:sz="4" w:space="0" w:color="808080" w:themeColor="background1" w:themeShade="80"/>
              <w:right w:val="single" w:sz="4" w:space="0" w:color="808080" w:themeColor="background1" w:themeShade="80"/>
            </w:tcBorders>
          </w:tcPr>
          <w:p w:rsidR="00342512" w:rsidRPr="00CE3155" w:rsidP="00C303E1" w14:paraId="1A41BC13"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342512" w:rsidRPr="00476119" w:rsidP="00C303E1" w14:paraId="66D8ECAE" w14:textId="77777777">
            <w:pPr>
              <w:widowControl w:val="0"/>
              <w:autoSpaceDE w:val="0"/>
              <w:autoSpaceDN w:val="0"/>
              <w:adjustRightInd w:val="0"/>
              <w:spacing w:before="100" w:after="100"/>
              <w:ind w:left="-108" w:right="-108"/>
              <w:jc w:val="center"/>
              <w:rPr>
                <w:rFonts w:ascii="Times New Roman" w:hAnsi="Times New Roman" w:cs="Times New Roman"/>
                <w:b/>
                <w:u w:val="single"/>
              </w:rPr>
            </w:pPr>
            <w:r w:rsidRPr="00476119">
              <w:rPr>
                <w:rFonts w:ascii="Times New Roman" w:hAnsi="Times New Roman" w:cs="Times New Roman"/>
                <w:b/>
                <w:u w:val="single"/>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342512" w:rsidRPr="00476119" w:rsidP="00C303E1" w14:paraId="2AFCCFDD" w14:textId="77777777">
            <w:pPr>
              <w:widowControl w:val="0"/>
              <w:autoSpaceDE w:val="0"/>
              <w:autoSpaceDN w:val="0"/>
              <w:adjustRightInd w:val="0"/>
              <w:spacing w:before="100" w:after="100"/>
              <w:ind w:left="-198" w:right="-198"/>
              <w:jc w:val="center"/>
              <w:rPr>
                <w:rFonts w:ascii="Times New Roman" w:hAnsi="Times New Roman" w:cs="Times New Roman"/>
                <w:b/>
                <w:u w:val="single"/>
              </w:rPr>
            </w:pPr>
            <w:r w:rsidRPr="00476119">
              <w:rPr>
                <w:rFonts w:ascii="Times New Roman" w:hAnsi="Times New Roman" w:cs="Times New Roman"/>
                <w:b/>
                <w:u w:val="single"/>
              </w:rPr>
              <w:t>Female</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476119" w:rsidP="00A073F4" w14:paraId="79601635" w14:textId="7BF014EC">
            <w:pPr>
              <w:widowControl w:val="0"/>
              <w:autoSpaceDE w:val="0"/>
              <w:autoSpaceDN w:val="0"/>
              <w:adjustRightInd w:val="0"/>
              <w:spacing w:before="100" w:after="100"/>
              <w:ind w:left="-198" w:right="-198"/>
              <w:jc w:val="center"/>
              <w:rPr>
                <w:rFonts w:ascii="Times New Roman" w:hAnsi="Times New Roman" w:cs="Times New Roman"/>
                <w:b/>
                <w:u w:val="single"/>
              </w:rPr>
            </w:pPr>
            <w:r>
              <w:rPr>
                <w:rFonts w:ascii="Times New Roman" w:hAnsi="Times New Roman" w:cs="Times New Roman"/>
                <w:b/>
                <w:u w:val="single"/>
              </w:rPr>
              <w:t>Total</w:t>
            </w:r>
          </w:p>
        </w:tc>
      </w:tr>
      <w:tr w14:paraId="6397EA86" w14:textId="07272227"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FB69DC" w:rsidP="00B32FFB" w14:paraId="789FA86A" w14:textId="77777777">
            <w:pPr>
              <w:pStyle w:val="ListParagraph"/>
              <w:widowControl w:val="0"/>
              <w:numPr>
                <w:ilvl w:val="0"/>
                <w:numId w:val="36"/>
              </w:numPr>
              <w:autoSpaceDE w:val="0"/>
              <w:autoSpaceDN w:val="0"/>
              <w:adjustRightInd w:val="0"/>
              <w:spacing w:before="100" w:after="100"/>
              <w:ind w:left="165" w:right="-20" w:hanging="270"/>
              <w:rPr>
                <w:rFonts w:ascii="Times New Roman" w:hAnsi="Times New Roman" w:cs="Times New Roman"/>
                <w:b/>
                <w:bCs/>
                <w:sz w:val="21"/>
                <w:szCs w:val="21"/>
              </w:rPr>
            </w:pPr>
            <w:r w:rsidRPr="00FB69DC">
              <w:rPr>
                <w:rFonts w:ascii="Times New Roman" w:hAnsi="Times New Roman" w:cs="Times New Roman"/>
                <w:b/>
                <w:bCs/>
                <w:sz w:val="21"/>
                <w:szCs w:val="21"/>
              </w:rPr>
              <w:t>White</w:t>
            </w:r>
          </w:p>
          <w:p w:rsidR="00342512" w:rsidRPr="00FB69DC" w:rsidP="00B32FFB" w14:paraId="2F4FF9E3" w14:textId="200CDEB9">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English, German, Irish, Italian, Polish, Scottish,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B32FFB" w14:paraId="2A32567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62017176" name="Group 156201717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43983912" name="Rectangle: Rounded Corners 3439839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8906922" name="Rectangle: Rounded Corners 94890692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5195860" name="Rectangle: Rounded Corners 13751958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0402425" name="Rectangle: Rounded Corners 6204024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8550286" name="Rectangle: Rounded Corners 685502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62017176" o:spid="_x0000_i3348" style="width:71.45pt;height:21.6pt;mso-position-horizontal-relative:char;mso-position-vertical-relative:line" coordsize="9071,2743">
                      <v:roundrect id="Rectangle: Rounded Corners 343983912" o:spid="_x0000_s3349" style="width:1828;height:2743;mso-wrap-style:square;position:absolute;visibility:visible;v-text-anchor:middle" arcsize="10923f" fillcolor="white" strokecolor="#7f7f7f" strokeweight="0.25pt">
                        <v:stroke joinstyle="miter"/>
                      </v:roundrect>
                      <v:roundrect id="Rectangle: Rounded Corners 948906922" o:spid="_x0000_s3350" style="width:1829;height:2743;left:1810;mso-wrap-style:square;position:absolute;visibility:visible;v-text-anchor:middle" arcsize="10923f" fillcolor="white" strokecolor="#7f7f7f" strokeweight="0.25pt">
                        <v:stroke joinstyle="miter"/>
                      </v:roundrect>
                      <v:roundrect id="Rectangle: Rounded Corners 1375195860" o:spid="_x0000_s3351" style="width:1829;height:2743;left:3621;mso-wrap-style:square;position:absolute;visibility:visible;v-text-anchor:middle" arcsize="10923f" fillcolor="white" strokecolor="#7f7f7f" strokeweight="0.25pt">
                        <v:stroke joinstyle="miter"/>
                      </v:roundrect>
                      <v:roundrect id="Rectangle: Rounded Corners 620402425" o:spid="_x0000_s3352" style="width:1828;height:2743;left:5432;mso-wrap-style:square;position:absolute;visibility:visible;v-text-anchor:middle" arcsize="10923f" fillcolor="white" strokecolor="#7f7f7f" strokeweight="0.25pt">
                        <v:stroke joinstyle="miter"/>
                      </v:roundrect>
                      <v:roundrect id="Rectangle: Rounded Corners 68550286" o:spid="_x0000_s33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B32FFB" w14:paraId="682B639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36897533" name="Group 43689753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09540017" name="Rectangle: Rounded Corners 150954001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52260652" name="Rectangle: Rounded Corners 75226065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9181538" name="Rectangle: Rounded Corners 11291815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2762497" name="Rectangle: Rounded Corners 8227624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8711553" name="Rectangle: Rounded Corners 161871155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36897533" o:spid="_x0000_i3354" style="width:71.45pt;height:21.6pt;mso-position-horizontal-relative:char;mso-position-vertical-relative:line" coordsize="9071,2743">
                      <v:roundrect id="Rectangle: Rounded Corners 1509540017" o:spid="_x0000_s3355" style="width:1828;height:2743;mso-wrap-style:square;position:absolute;visibility:visible;v-text-anchor:middle" arcsize="10923f" fillcolor="white" strokecolor="#7f7f7f" strokeweight="0.25pt">
                        <v:stroke joinstyle="miter"/>
                      </v:roundrect>
                      <v:roundrect id="Rectangle: Rounded Corners 752260652" o:spid="_x0000_s3356" style="width:1829;height:2743;left:1810;mso-wrap-style:square;position:absolute;visibility:visible;v-text-anchor:middle" arcsize="10923f" fillcolor="white" strokecolor="#7f7f7f" strokeweight="0.25pt">
                        <v:stroke joinstyle="miter"/>
                      </v:roundrect>
                      <v:roundrect id="Rectangle: Rounded Corners 1129181538" o:spid="_x0000_s3357" style="width:1829;height:2743;left:3621;mso-wrap-style:square;position:absolute;visibility:visible;v-text-anchor:middle" arcsize="10923f" fillcolor="white" strokecolor="#7f7f7f" strokeweight="0.25pt">
                        <v:stroke joinstyle="miter"/>
                      </v:roundrect>
                      <v:roundrect id="Rectangle: Rounded Corners 822762497" o:spid="_x0000_s3358" style="width:1828;height:2743;left:5432;mso-wrap-style:square;position:absolute;visibility:visible;v-text-anchor:middle" arcsize="10923f" fillcolor="white" strokecolor="#7f7f7f" strokeweight="0.25pt">
                        <v:stroke joinstyle="miter"/>
                      </v:roundrect>
                      <v:roundrect id="Rectangle: Rounded Corners 1618711553" o:spid="_x0000_s33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bottom"/>
          </w:tcPr>
          <w:p w:rsidR="00342512" w:rsidRPr="00CE3155" w:rsidP="00A073F4" w14:paraId="0355F083" w14:textId="3D324322">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878205" cy="274320"/>
                      <wp:effectExtent l="0" t="0" r="17145" b="11430"/>
                      <wp:docPr id="2100080765" name="Group 2100080765"/>
                      <wp:cNvGraphicFramePr/>
                      <a:graphic xmlns:a="http://schemas.openxmlformats.org/drawingml/2006/main">
                        <a:graphicData uri="http://schemas.microsoft.com/office/word/2010/wordprocessingGroup">
                          <wpg:wgp xmlns:wpg="http://schemas.microsoft.com/office/word/2010/wordprocessingGroup">
                            <wpg:cNvGrpSpPr/>
                            <wpg:grpSpPr>
                              <a:xfrm>
                                <a:off x="0" y="0"/>
                                <a:ext cx="878205" cy="274320"/>
                                <a:chOff x="0" y="0"/>
                                <a:chExt cx="907157" cy="274320"/>
                              </a:xfrm>
                            </wpg:grpSpPr>
                            <wps:wsp xmlns:wps="http://schemas.microsoft.com/office/word/2010/wordprocessingShape">
                              <wps:cNvPr id="210029043" name="Rectangle: Rounded Corners 21002904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3292743" name="Rectangle: Rounded Corners 20832927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5692763" name="Rectangle: Rounded Corners 5556927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60293524" name="Rectangle: Rounded Corners 66029352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5033836" name="Rectangle: Rounded Corners 8450338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00080765" o:spid="_x0000_i3360" style="width:69.15pt;height:21.6pt;mso-position-horizontal-relative:char;mso-position-vertical-relative:line" coordsize="9071,2743">
                      <v:roundrect id="Rectangle: Rounded Corners 210029043" o:spid="_x0000_s3361" style="width:1828;height:2743;mso-wrap-style:square;position:absolute;visibility:visible;v-text-anchor:middle" arcsize="10923f" fillcolor="white" strokecolor="#7f7f7f" strokeweight="0.25pt">
                        <v:stroke joinstyle="miter"/>
                      </v:roundrect>
                      <v:roundrect id="Rectangle: Rounded Corners 2083292743" o:spid="_x0000_s3362" style="width:1829;height:2743;left:1810;mso-wrap-style:square;position:absolute;visibility:visible;v-text-anchor:middle" arcsize="10923f" fillcolor="white" strokecolor="#7f7f7f" strokeweight="0.25pt">
                        <v:stroke joinstyle="miter"/>
                      </v:roundrect>
                      <v:roundrect id="Rectangle: Rounded Corners 555692763" o:spid="_x0000_s3363" style="width:1829;height:2743;left:3621;mso-wrap-style:square;position:absolute;visibility:visible;v-text-anchor:middle" arcsize="10923f" fillcolor="white" strokecolor="#7f7f7f" strokeweight="0.25pt">
                        <v:stroke joinstyle="miter"/>
                      </v:roundrect>
                      <v:roundrect id="Rectangle: Rounded Corners 660293524" o:spid="_x0000_s3364" style="width:1828;height:2743;left:5432;mso-wrap-style:square;position:absolute;visibility:visible;v-text-anchor:middle" arcsize="10923f" fillcolor="white" strokecolor="#7f7f7f" strokeweight="0.25pt">
                        <v:stroke joinstyle="miter"/>
                      </v:roundrect>
                      <v:roundrect id="Rectangle: Rounded Corners 845033836" o:spid="_x0000_s33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r w:rsidRPr="00CE3155">
              <w:rPr>
                <w:rFonts w:ascii="Times New Roman" w:hAnsi="Times New Roman" w:cs="Times New Roman"/>
                <w:i/>
                <w:noProof/>
                <w:spacing w:val="-1"/>
              </w:rPr>
              <mc:AlternateContent>
                <mc:Choice Requires="wps">
                  <w:drawing>
                    <wp:anchor distT="0" distB="0" distL="114300" distR="114300" simplePos="0" relativeHeight="251658240" behindDoc="1" locked="0" layoutInCell="1" allowOverlap="1">
                      <wp:simplePos x="0" y="0"/>
                      <wp:positionH relativeFrom="margin">
                        <wp:posOffset>-5888355</wp:posOffset>
                      </wp:positionH>
                      <wp:positionV relativeFrom="margin">
                        <wp:posOffset>-786765</wp:posOffset>
                      </wp:positionV>
                      <wp:extent cx="7162800" cy="6686550"/>
                      <wp:effectExtent l="0" t="0" r="19050" b="19050"/>
                      <wp:wrapNone/>
                      <wp:docPr id="862552325" name="Rectangle: Rounded Corners 862552325"/>
                      <wp:cNvGraphicFramePr/>
                      <a:graphic xmlns:a="http://schemas.openxmlformats.org/drawingml/2006/main">
                        <a:graphicData uri="http://schemas.microsoft.com/office/word/2010/wordprocessingShape">
                          <wps:wsp xmlns:wps="http://schemas.microsoft.com/office/word/2010/wordprocessingShape">
                            <wps:cNvSpPr/>
                            <wps:spPr>
                              <a:xfrm>
                                <a:off x="0" y="0"/>
                                <a:ext cx="7162800" cy="668655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862552325" o:spid="_x0000_s3366" style="width:564pt;height:526.5pt;margin-top:-61.95pt;margin-left:-463.6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57216" arcsize="843f" fillcolor="#f2f2f2" strokecolor="#a5a5a5" strokeweight="0.25pt">
                      <v:stroke joinstyle="miter"/>
                      <w10:wrap anchorx="margin" anchory="margin"/>
                    </v:roundrect>
                  </w:pict>
                </mc:Fallback>
              </mc:AlternateContent>
            </w:r>
          </w:p>
        </w:tc>
      </w:tr>
      <w:tr w14:paraId="4D587393" w14:textId="637C0D39"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FB69DC" w:rsidP="00B32FFB" w14:paraId="490BE523"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Black or African American</w:t>
            </w:r>
          </w:p>
          <w:p w:rsidR="00342512" w:rsidRPr="00FB69DC" w:rsidP="00B32FFB" w14:paraId="4A1208E0" w14:textId="68624A9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African American, Jamaican, Haitian, Nigerian, Ethiopian, Somali,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B32FFB" w14:paraId="30EB564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31846472" name="Group 12318464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963485669" name="Rectangle: Rounded Corners 96348566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05822163" name="Rectangle: Rounded Corners 17058221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6107106" name="Rectangle: Rounded Corners 19561071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73550965" name="Rectangle: Rounded Corners 97355096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9117206" name="Rectangle: Rounded Corners 17991172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31846472" o:spid="_x0000_i3367" style="width:71.45pt;height:21.6pt;mso-position-horizontal-relative:char;mso-position-vertical-relative:line" coordsize="9071,2743">
                      <v:roundrect id="Rectangle: Rounded Corners 963485669" o:spid="_x0000_s3368" style="width:1828;height:2743;mso-wrap-style:square;position:absolute;visibility:visible;v-text-anchor:middle" arcsize="10923f" fillcolor="white" strokecolor="#7f7f7f" strokeweight="0.25pt">
                        <v:stroke joinstyle="miter"/>
                      </v:roundrect>
                      <v:roundrect id="Rectangle: Rounded Corners 1705822163" o:spid="_x0000_s3369" style="width:1829;height:2743;left:1810;mso-wrap-style:square;position:absolute;visibility:visible;v-text-anchor:middle" arcsize="10923f" fillcolor="white" strokecolor="#7f7f7f" strokeweight="0.25pt">
                        <v:stroke joinstyle="miter"/>
                      </v:roundrect>
                      <v:roundrect id="Rectangle: Rounded Corners 1956107106" o:spid="_x0000_s3370" style="width:1829;height:2743;left:3621;mso-wrap-style:square;position:absolute;visibility:visible;v-text-anchor:middle" arcsize="10923f" fillcolor="white" strokecolor="#7f7f7f" strokeweight="0.25pt">
                        <v:stroke joinstyle="miter"/>
                      </v:roundrect>
                      <v:roundrect id="Rectangle: Rounded Corners 973550965" o:spid="_x0000_s3371" style="width:1828;height:2743;left:5432;mso-wrap-style:square;position:absolute;visibility:visible;v-text-anchor:middle" arcsize="10923f" fillcolor="white" strokecolor="#7f7f7f" strokeweight="0.25pt">
                        <v:stroke joinstyle="miter"/>
                      </v:roundrect>
                      <v:roundrect id="Rectangle: Rounded Corners 1799117206" o:spid="_x0000_s337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B32FFB" w14:paraId="4F5A115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90120164" name="Group 79012016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28063410" name="Rectangle: Rounded Corners 7280634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9940083" name="Rectangle: Rounded Corners 14499400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642073" name="Rectangle: Rounded Corners 1396420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63177588" name="Rectangle: Rounded Corners 19631775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1061864" name="Rectangle: Rounded Corners 15810618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90120164" o:spid="_x0000_i3373" style="width:71.45pt;height:21.6pt;mso-position-horizontal-relative:char;mso-position-vertical-relative:line" coordsize="9071,2743">
                      <v:roundrect id="Rectangle: Rounded Corners 728063410" o:spid="_x0000_s3374" style="width:1828;height:2743;mso-wrap-style:square;position:absolute;visibility:visible;v-text-anchor:middle" arcsize="10923f" fillcolor="white" strokecolor="#7f7f7f" strokeweight="0.25pt">
                        <v:stroke joinstyle="miter"/>
                      </v:roundrect>
                      <v:roundrect id="Rectangle: Rounded Corners 1449940083" o:spid="_x0000_s3375" style="width:1829;height:2743;left:1810;mso-wrap-style:square;position:absolute;visibility:visible;v-text-anchor:middle" arcsize="10923f" fillcolor="white" strokecolor="#7f7f7f" strokeweight="0.25pt">
                        <v:stroke joinstyle="miter"/>
                      </v:roundrect>
                      <v:roundrect id="Rectangle: Rounded Corners 139642073" o:spid="_x0000_s3376" style="width:1829;height:2743;left:3621;mso-wrap-style:square;position:absolute;visibility:visible;v-text-anchor:middle" arcsize="10923f" fillcolor="white" strokecolor="#7f7f7f" strokeweight="0.25pt">
                        <v:stroke joinstyle="miter"/>
                      </v:roundrect>
                      <v:roundrect id="Rectangle: Rounded Corners 1963177588" o:spid="_x0000_s3377" style="width:1828;height:2743;left:5432;mso-wrap-style:square;position:absolute;visibility:visible;v-text-anchor:middle" arcsize="10923f" fillcolor="white" strokecolor="#7f7f7f" strokeweight="0.25pt">
                        <v:stroke joinstyle="miter"/>
                      </v:roundrect>
                      <v:roundrect id="Rectangle: Rounded Corners 1581061864" o:spid="_x0000_s337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A073F4" w14:paraId="291429E9" w14:textId="0BF2392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51688848" name="Group 25168884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74960219" name="Rectangle: Rounded Corners 2749602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77608269" name="Rectangle: Rounded Corners 197760826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29781710" name="Rectangle: Rounded Corners 9297817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0938228" name="Rectangle: Rounded Corners 184093822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664869" name="Rectangle: Rounded Corners 8966486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51688848" o:spid="_x0000_i3379" style="width:71.45pt;height:21.6pt;mso-position-horizontal-relative:char;mso-position-vertical-relative:line" coordsize="9071,2743">
                      <v:roundrect id="Rectangle: Rounded Corners 274960219" o:spid="_x0000_s3380" style="width:1828;height:2743;mso-wrap-style:square;position:absolute;visibility:visible;v-text-anchor:middle" arcsize="10923f" fillcolor="white" strokecolor="#7f7f7f" strokeweight="0.25pt">
                        <v:stroke joinstyle="miter"/>
                      </v:roundrect>
                      <v:roundrect id="Rectangle: Rounded Corners 1977608269" o:spid="_x0000_s3381" style="width:1829;height:2743;left:1810;mso-wrap-style:square;position:absolute;visibility:visible;v-text-anchor:middle" arcsize="10923f" fillcolor="white" strokecolor="#7f7f7f" strokeweight="0.25pt">
                        <v:stroke joinstyle="miter"/>
                      </v:roundrect>
                      <v:roundrect id="Rectangle: Rounded Corners 929781710" o:spid="_x0000_s3382" style="width:1829;height:2743;left:3621;mso-wrap-style:square;position:absolute;visibility:visible;v-text-anchor:middle" arcsize="10923f" fillcolor="white" strokecolor="#7f7f7f" strokeweight="0.25pt">
                        <v:stroke joinstyle="miter"/>
                      </v:roundrect>
                      <v:roundrect id="Rectangle: Rounded Corners 1840938228" o:spid="_x0000_s3383" style="width:1828;height:2743;left:5432;mso-wrap-style:square;position:absolute;visibility:visible;v-text-anchor:middle" arcsize="10923f" fillcolor="white" strokecolor="#7f7f7f" strokeweight="0.25pt">
                        <v:stroke joinstyle="miter"/>
                      </v:roundrect>
                      <v:roundrect id="Rectangle: Rounded Corners 89664869" o:spid="_x0000_s33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BF18BA2" w14:textId="653AE0CA" w:rsidTr="00567D08">
        <w:tblPrEx>
          <w:tblW w:w="11070" w:type="dxa"/>
          <w:tblInd w:w="-180" w:type="dxa"/>
          <w:tblLayout w:type="fixed"/>
          <w:tblLook w:val="04A0"/>
        </w:tblPrEx>
        <w:trPr>
          <w:trHeight w:val="288"/>
        </w:trPr>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FB69DC" w:rsidP="00B32FFB" w14:paraId="0A19EDD7"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Hispanic or Latino</w:t>
            </w:r>
          </w:p>
          <w:p w:rsidR="00342512" w:rsidRPr="00FB69DC" w:rsidP="00B32FFB" w14:paraId="7910DDBA" w14:textId="1FC5FE37">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Mexican, Puerto Rican, Salvadoran, Cuban, Dominican, Guatemalan,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B32FFB" w14:paraId="17171A1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98630380" name="Group 49863038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39878223" name="Rectangle: Rounded Corners 8398782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05797143" name="Rectangle: Rounded Corners 14057971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9843004" name="Rectangle: Rounded Corners 798430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0549840" name="Rectangle: Rounded Corners 12805498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2561721" name="Rectangle: Rounded Corners 99256172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98630380" o:spid="_x0000_i3385" style="width:71.45pt;height:21.6pt;mso-position-horizontal-relative:char;mso-position-vertical-relative:line" coordsize="9071,2743">
                      <v:roundrect id="Rectangle: Rounded Corners 839878223" o:spid="_x0000_s3386" style="width:1828;height:2743;mso-wrap-style:square;position:absolute;visibility:visible;v-text-anchor:middle" arcsize="10923f" fillcolor="white" strokecolor="#7f7f7f" strokeweight="0.25pt">
                        <v:stroke joinstyle="miter"/>
                      </v:roundrect>
                      <v:roundrect id="Rectangle: Rounded Corners 1405797143" o:spid="_x0000_s3387" style="width:1829;height:2743;left:1810;mso-wrap-style:square;position:absolute;visibility:visible;v-text-anchor:middle" arcsize="10923f" fillcolor="white" strokecolor="#7f7f7f" strokeweight="0.25pt">
                        <v:stroke joinstyle="miter"/>
                      </v:roundrect>
                      <v:roundrect id="Rectangle: Rounded Corners 79843004" o:spid="_x0000_s3388" style="width:1829;height:2743;left:3621;mso-wrap-style:square;position:absolute;visibility:visible;v-text-anchor:middle" arcsize="10923f" fillcolor="white" strokecolor="#7f7f7f" strokeweight="0.25pt">
                        <v:stroke joinstyle="miter"/>
                      </v:roundrect>
                      <v:roundrect id="Rectangle: Rounded Corners 1280549840" o:spid="_x0000_s3389" style="width:1828;height:2743;left:5432;mso-wrap-style:square;position:absolute;visibility:visible;v-text-anchor:middle" arcsize="10923f" fillcolor="white" strokecolor="#7f7f7f" strokeweight="0.25pt">
                        <v:stroke joinstyle="miter"/>
                      </v:roundrect>
                      <v:roundrect id="Rectangle: Rounded Corners 992561721" o:spid="_x0000_s339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B32FFB" w14:paraId="6C509F06"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81770385" name="Group 188177038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95659340" name="Rectangle: Rounded Corners 11956593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6374092" name="Rectangle: Rounded Corners 209637409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7778618" name="Rectangle: Rounded Corners 16877786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82223080" name="Rectangle: Rounded Corners 16822230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00546446" name="Rectangle: Rounded Corners 11005464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81770385" o:spid="_x0000_i3391" style="width:71.45pt;height:21.6pt;mso-position-horizontal-relative:char;mso-position-vertical-relative:line" coordsize="9071,2743">
                      <v:roundrect id="Rectangle: Rounded Corners 1195659340" o:spid="_x0000_s3392" style="width:1828;height:2743;mso-wrap-style:square;position:absolute;visibility:visible;v-text-anchor:middle" arcsize="10923f" fillcolor="white" strokecolor="#7f7f7f" strokeweight="0.25pt">
                        <v:stroke joinstyle="miter"/>
                      </v:roundrect>
                      <v:roundrect id="Rectangle: Rounded Corners 2096374092" o:spid="_x0000_s3393" style="width:1829;height:2743;left:1810;mso-wrap-style:square;position:absolute;visibility:visible;v-text-anchor:middle" arcsize="10923f" fillcolor="white" strokecolor="#7f7f7f" strokeweight="0.25pt">
                        <v:stroke joinstyle="miter"/>
                      </v:roundrect>
                      <v:roundrect id="Rectangle: Rounded Corners 1687778618" o:spid="_x0000_s3394" style="width:1829;height:2743;left:3621;mso-wrap-style:square;position:absolute;visibility:visible;v-text-anchor:middle" arcsize="10923f" fillcolor="white" strokecolor="#7f7f7f" strokeweight="0.25pt">
                        <v:stroke joinstyle="miter"/>
                      </v:roundrect>
                      <v:roundrect id="Rectangle: Rounded Corners 1682223080" o:spid="_x0000_s3395" style="width:1828;height:2743;left:5432;mso-wrap-style:square;position:absolute;visibility:visible;v-text-anchor:middle" arcsize="10923f" fillcolor="white" strokecolor="#7f7f7f" strokeweight="0.25pt">
                        <v:stroke joinstyle="miter"/>
                      </v:roundrect>
                      <v:roundrect id="Rectangle: Rounded Corners 1100546446" o:spid="_x0000_s339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A073F4" w14:paraId="1ECE91E2" w14:textId="1CAC259E">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68634559" name="Group 9686345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3884697" name="Rectangle: Rounded Corners 1438846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89377219" name="Rectangle: Rounded Corners 9893772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2182862" name="Rectangle: Rounded Corners 14421828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82149673" name="Rectangle: Rounded Corners 9821496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56915739" name="Rectangle: Rounded Corners 65691573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68634559" o:spid="_x0000_i3397" style="width:71.45pt;height:21.6pt;mso-position-horizontal-relative:char;mso-position-vertical-relative:line" coordsize="9071,2743">
                      <v:roundrect id="Rectangle: Rounded Corners 143884697" o:spid="_x0000_s3398" style="width:1828;height:2743;mso-wrap-style:square;position:absolute;visibility:visible;v-text-anchor:middle" arcsize="10923f" fillcolor="white" strokecolor="#7f7f7f" strokeweight="0.25pt">
                        <v:stroke joinstyle="miter"/>
                      </v:roundrect>
                      <v:roundrect id="Rectangle: Rounded Corners 989377219" o:spid="_x0000_s3399" style="width:1829;height:2743;left:1810;mso-wrap-style:square;position:absolute;visibility:visible;v-text-anchor:middle" arcsize="10923f" fillcolor="white" strokecolor="#7f7f7f" strokeweight="0.25pt">
                        <v:stroke joinstyle="miter"/>
                      </v:roundrect>
                      <v:roundrect id="Rectangle: Rounded Corners 1442182862" o:spid="_x0000_s3400" style="width:1829;height:2743;left:3621;mso-wrap-style:square;position:absolute;visibility:visible;v-text-anchor:middle" arcsize="10923f" fillcolor="white" strokecolor="#7f7f7f" strokeweight="0.25pt">
                        <v:stroke joinstyle="miter"/>
                      </v:roundrect>
                      <v:roundrect id="Rectangle: Rounded Corners 982149673" o:spid="_x0000_s3401" style="width:1828;height:2743;left:5432;mso-wrap-style:square;position:absolute;visibility:visible;v-text-anchor:middle" arcsize="10923f" fillcolor="white" strokecolor="#7f7f7f" strokeweight="0.25pt">
                        <v:stroke joinstyle="miter"/>
                      </v:roundrect>
                      <v:roundrect id="Rectangle: Rounded Corners 656915739" o:spid="_x0000_s340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10DF9D1" w14:textId="00CF425B"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FB69DC" w:rsidP="00B32FFB" w14:paraId="3079FE28"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merican Indian or Alaska Native</w:t>
            </w:r>
          </w:p>
          <w:p w:rsidR="00342512" w:rsidRPr="00FB69DC" w:rsidP="00B32FFB" w14:paraId="47916E0B" w14:textId="53181946">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 xml:space="preserve">For example, Navajo Nation, Blackfeet Tribe of the Blackfeet Indian Reservation of Montana, Native Village of Barrow Inupiat Traditional Government, Nome Eskimo Community, Aztec, Maya,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B32FFB" w14:paraId="31376DA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83842847" name="Group 17838428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57165785" name="Rectangle: Rounded Corners 205716578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1889062" name="Rectangle: Rounded Corners 3318890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4918261" name="Rectangle: Rounded Corners 16149182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8042470" name="Rectangle: Rounded Corners 22804247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1561672" name="Rectangle: Rounded Corners 9615616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83842847" o:spid="_x0000_i3403" style="width:71.45pt;height:21.6pt;mso-position-horizontal-relative:char;mso-position-vertical-relative:line" coordsize="9071,2743">
                      <v:roundrect id="Rectangle: Rounded Corners 2057165785" o:spid="_x0000_s3404" style="width:1828;height:2743;mso-wrap-style:square;position:absolute;visibility:visible;v-text-anchor:middle" arcsize="10923f" fillcolor="white" strokecolor="#7f7f7f" strokeweight="0.25pt">
                        <v:stroke joinstyle="miter"/>
                      </v:roundrect>
                      <v:roundrect id="Rectangle: Rounded Corners 331889062" o:spid="_x0000_s3405" style="width:1829;height:2743;left:1810;mso-wrap-style:square;position:absolute;visibility:visible;v-text-anchor:middle" arcsize="10923f" fillcolor="white" strokecolor="#7f7f7f" strokeweight="0.25pt">
                        <v:stroke joinstyle="miter"/>
                      </v:roundrect>
                      <v:roundrect id="Rectangle: Rounded Corners 1614918261" o:spid="_x0000_s3406" style="width:1829;height:2743;left:3621;mso-wrap-style:square;position:absolute;visibility:visible;v-text-anchor:middle" arcsize="10923f" fillcolor="white" strokecolor="#7f7f7f" strokeweight="0.25pt">
                        <v:stroke joinstyle="miter"/>
                      </v:roundrect>
                      <v:roundrect id="Rectangle: Rounded Corners 228042470" o:spid="_x0000_s3407" style="width:1828;height:2743;left:5432;mso-wrap-style:square;position:absolute;visibility:visible;v-text-anchor:middle" arcsize="10923f" fillcolor="white" strokecolor="#7f7f7f" strokeweight="0.25pt">
                        <v:stroke joinstyle="miter"/>
                      </v:roundrect>
                      <v:roundrect id="Rectangle: Rounded Corners 961561672" o:spid="_x0000_s340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B32FFB" w14:paraId="3677128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68417852" name="Group 106841785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5466490" name="Rectangle: Rounded Corners 1554664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7345913" name="Rectangle: Rounded Corners 3673459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0360832" name="Rectangle: Rounded Corners 4603608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1599422" name="Rectangle: Rounded Corners 6159942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8485995" name="Rectangle: Rounded Corners 3084859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68417852" o:spid="_x0000_i3409" style="width:71.45pt;height:21.6pt;mso-position-horizontal-relative:char;mso-position-vertical-relative:line" coordsize="9071,2743">
                      <v:roundrect id="Rectangle: Rounded Corners 155466490" o:spid="_x0000_s3410" style="width:1828;height:2743;mso-wrap-style:square;position:absolute;visibility:visible;v-text-anchor:middle" arcsize="10923f" fillcolor="white" strokecolor="#7f7f7f" strokeweight="0.25pt">
                        <v:stroke joinstyle="miter"/>
                      </v:roundrect>
                      <v:roundrect id="Rectangle: Rounded Corners 367345913" o:spid="_x0000_s3411" style="width:1829;height:2743;left:1810;mso-wrap-style:square;position:absolute;visibility:visible;v-text-anchor:middle" arcsize="10923f" fillcolor="white" strokecolor="#7f7f7f" strokeweight="0.25pt">
                        <v:stroke joinstyle="miter"/>
                      </v:roundrect>
                      <v:roundrect id="Rectangle: Rounded Corners 460360832" o:spid="_x0000_s3412" style="width:1829;height:2743;left:3621;mso-wrap-style:square;position:absolute;visibility:visible;v-text-anchor:middle" arcsize="10923f" fillcolor="white" strokecolor="#7f7f7f" strokeweight="0.25pt">
                        <v:stroke joinstyle="miter"/>
                      </v:roundrect>
                      <v:roundrect id="Rectangle: Rounded Corners 61599422" o:spid="_x0000_s3413" style="width:1828;height:2743;left:5432;mso-wrap-style:square;position:absolute;visibility:visible;v-text-anchor:middle" arcsize="10923f" fillcolor="white" strokecolor="#7f7f7f" strokeweight="0.25pt">
                        <v:stroke joinstyle="miter"/>
                      </v:roundrect>
                      <v:roundrect id="Rectangle: Rounded Corners 308485995" o:spid="_x0000_s341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A073F4" w14:paraId="2A3155DB" w14:textId="718F067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62247260" name="Group 166224726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15915510" name="Rectangle: Rounded Corners 10159155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756450" name="Rectangle: Rounded Corners 997564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3390899" name="Rectangle: Rounded Corners 12433908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82975656" name="Rectangle: Rounded Corners 198297565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88640228" name="Rectangle: Rounded Corners 17886402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62247260" o:spid="_x0000_i3415" style="width:71.45pt;height:21.6pt;mso-position-horizontal-relative:char;mso-position-vertical-relative:line" coordsize="9071,2743">
                      <v:roundrect id="Rectangle: Rounded Corners 1015915510" o:spid="_x0000_s3416" style="width:1828;height:2743;mso-wrap-style:square;position:absolute;visibility:visible;v-text-anchor:middle" arcsize="10923f" fillcolor="white" strokecolor="#7f7f7f" strokeweight="0.25pt">
                        <v:stroke joinstyle="miter"/>
                      </v:roundrect>
                      <v:roundrect id="Rectangle: Rounded Corners 99756450" o:spid="_x0000_s3417" style="width:1829;height:2743;left:1810;mso-wrap-style:square;position:absolute;visibility:visible;v-text-anchor:middle" arcsize="10923f" fillcolor="white" strokecolor="#7f7f7f" strokeweight="0.25pt">
                        <v:stroke joinstyle="miter"/>
                      </v:roundrect>
                      <v:roundrect id="Rectangle: Rounded Corners 1243390899" o:spid="_x0000_s3418" style="width:1829;height:2743;left:3621;mso-wrap-style:square;position:absolute;visibility:visible;v-text-anchor:middle" arcsize="10923f" fillcolor="white" strokecolor="#7f7f7f" strokeweight="0.25pt">
                        <v:stroke joinstyle="miter"/>
                      </v:roundrect>
                      <v:roundrect id="Rectangle: Rounded Corners 1982975656" o:spid="_x0000_s3419" style="width:1828;height:2743;left:5432;mso-wrap-style:square;position:absolute;visibility:visible;v-text-anchor:middle" arcsize="10923f" fillcolor="white" strokecolor="#7f7f7f" strokeweight="0.25pt">
                        <v:stroke joinstyle="miter"/>
                      </v:roundrect>
                      <v:roundrect id="Rectangle: Rounded Corners 1788640228" o:spid="_x0000_s34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C2D5859" w14:textId="68DD50C8" w:rsidTr="00567D08">
        <w:tblPrEx>
          <w:tblW w:w="11070" w:type="dxa"/>
          <w:tblInd w:w="-180" w:type="dxa"/>
          <w:tblLayout w:type="fixed"/>
          <w:tblLook w:val="04A0"/>
        </w:tblPrEx>
        <w:trPr>
          <w:trHeight w:val="288"/>
        </w:trPr>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FB69DC" w:rsidP="00B32FFB" w14:paraId="1B5D67E7"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Asian</w:t>
            </w:r>
          </w:p>
          <w:p w:rsidR="00342512" w:rsidRPr="00FB69DC" w:rsidP="00B32FFB" w14:paraId="0248E931" w14:textId="6967BDAA">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Chinese, Asian Indian, Filipino, Vietnamese, Korean, Japanese, etc</w:t>
            </w:r>
            <w:r w:rsidRPr="00150D8A">
              <w:rPr>
                <w:rFonts w:ascii="Times New Roman" w:hAnsi="Times New Roman" w:cs="Times New Roman"/>
                <w:sz w:val="21"/>
                <w:szCs w:val="21"/>
              </w:rPr>
              <w:t xml:space="preserve">.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B32FFB" w14:paraId="4226B75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01819375" name="Group 6018193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721951461" name="Rectangle: Rounded Corners 7219514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10427270" name="Rectangle: Rounded Corners 101042727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1796418" name="Rectangle: Rounded Corners 16217964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14545926" name="Rectangle: Rounded Corners 171454592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4089523" name="Rectangle: Rounded Corners 94408952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01819375" o:spid="_x0000_i3421" style="width:71.45pt;height:21.6pt;mso-position-horizontal-relative:char;mso-position-vertical-relative:line" coordsize="9071,2743">
                      <v:roundrect id="Rectangle: Rounded Corners 721951461" o:spid="_x0000_s3422" style="width:1828;height:2743;mso-wrap-style:square;position:absolute;visibility:visible;v-text-anchor:middle" arcsize="10923f" fillcolor="white" strokecolor="#7f7f7f" strokeweight="0.25pt">
                        <v:stroke joinstyle="miter"/>
                      </v:roundrect>
                      <v:roundrect id="Rectangle: Rounded Corners 1010427270" o:spid="_x0000_s3423" style="width:1829;height:2743;left:1810;mso-wrap-style:square;position:absolute;visibility:visible;v-text-anchor:middle" arcsize="10923f" fillcolor="white" strokecolor="#7f7f7f" strokeweight="0.25pt">
                        <v:stroke joinstyle="miter"/>
                      </v:roundrect>
                      <v:roundrect id="Rectangle: Rounded Corners 1621796418" o:spid="_x0000_s3424" style="width:1829;height:2743;left:3621;mso-wrap-style:square;position:absolute;visibility:visible;v-text-anchor:middle" arcsize="10923f" fillcolor="white" strokecolor="#7f7f7f" strokeweight="0.25pt">
                        <v:stroke joinstyle="miter"/>
                      </v:roundrect>
                      <v:roundrect id="Rectangle: Rounded Corners 1714545926" o:spid="_x0000_s3425" style="width:1828;height:2743;left:5432;mso-wrap-style:square;position:absolute;visibility:visible;v-text-anchor:middle" arcsize="10923f" fillcolor="white" strokecolor="#7f7f7f" strokeweight="0.25pt">
                        <v:stroke joinstyle="miter"/>
                      </v:roundrect>
                      <v:roundrect id="Rectangle: Rounded Corners 944089523" o:spid="_x0000_s34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B32FFB" w14:paraId="6253994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88601579" name="Group 108860157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97491821" name="Rectangle: Rounded Corners 6974918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26714119" name="Rectangle: Rounded Corners 17267141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7529686" name="Rectangle: Rounded Corners 2675296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5315606" name="Rectangle: Rounded Corners 26531560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0665306" name="Rectangle: Rounded Corners 18406653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88601579" o:spid="_x0000_i3427" style="width:71.45pt;height:21.6pt;mso-position-horizontal-relative:char;mso-position-vertical-relative:line" coordsize="9071,2743">
                      <v:roundrect id="Rectangle: Rounded Corners 697491821" o:spid="_x0000_s3428" style="width:1828;height:2743;mso-wrap-style:square;position:absolute;visibility:visible;v-text-anchor:middle" arcsize="10923f" fillcolor="white" strokecolor="#7f7f7f" strokeweight="0.25pt">
                        <v:stroke joinstyle="miter"/>
                      </v:roundrect>
                      <v:roundrect id="Rectangle: Rounded Corners 1726714119" o:spid="_x0000_s3429" style="width:1829;height:2743;left:1810;mso-wrap-style:square;position:absolute;visibility:visible;v-text-anchor:middle" arcsize="10923f" fillcolor="white" strokecolor="#7f7f7f" strokeweight="0.25pt">
                        <v:stroke joinstyle="miter"/>
                      </v:roundrect>
                      <v:roundrect id="Rectangle: Rounded Corners 267529686" o:spid="_x0000_s3430" style="width:1829;height:2743;left:3621;mso-wrap-style:square;position:absolute;visibility:visible;v-text-anchor:middle" arcsize="10923f" fillcolor="white" strokecolor="#7f7f7f" strokeweight="0.25pt">
                        <v:stroke joinstyle="miter"/>
                      </v:roundrect>
                      <v:roundrect id="Rectangle: Rounded Corners 265315606" o:spid="_x0000_s3431" style="width:1828;height:2743;left:5432;mso-wrap-style:square;position:absolute;visibility:visible;v-text-anchor:middle" arcsize="10923f" fillcolor="white" strokecolor="#7f7f7f" strokeweight="0.25pt">
                        <v:stroke joinstyle="miter"/>
                      </v:roundrect>
                      <v:roundrect id="Rectangle: Rounded Corners 1840665306" o:spid="_x0000_s343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342512" w:rsidRPr="00CE3155" w:rsidP="00A073F4" w14:paraId="0D70F707" w14:textId="418EB82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30987132" name="Group 213098713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67823719" name="Rectangle: Rounded Corners 16678237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1413250" name="Rectangle: Rounded Corners 16714132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4941243" name="Rectangle: Rounded Corners 185494124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28632908" name="Rectangle: Rounded Corners 16286329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56638339" name="Rectangle: Rounded Corners 125663833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30987132" o:spid="_x0000_i3433" style="width:71.45pt;height:21.6pt;mso-position-horizontal-relative:char;mso-position-vertical-relative:line" coordsize="9071,2743">
                      <v:roundrect id="Rectangle: Rounded Corners 1667823719" o:spid="_x0000_s3434" style="width:1828;height:2743;mso-wrap-style:square;position:absolute;visibility:visible;v-text-anchor:middle" arcsize="10923f" fillcolor="white" strokecolor="#7f7f7f" strokeweight="0.25pt">
                        <v:stroke joinstyle="miter"/>
                      </v:roundrect>
                      <v:roundrect id="Rectangle: Rounded Corners 1671413250" o:spid="_x0000_s3435" style="width:1829;height:2743;left:1810;mso-wrap-style:square;position:absolute;visibility:visible;v-text-anchor:middle" arcsize="10923f" fillcolor="white" strokecolor="#7f7f7f" strokeweight="0.25pt">
                        <v:stroke joinstyle="miter"/>
                      </v:roundrect>
                      <v:roundrect id="Rectangle: Rounded Corners 1854941243" o:spid="_x0000_s3436" style="width:1829;height:2743;left:3621;mso-wrap-style:square;position:absolute;visibility:visible;v-text-anchor:middle" arcsize="10923f" fillcolor="white" strokecolor="#7f7f7f" strokeweight="0.25pt">
                        <v:stroke joinstyle="miter"/>
                      </v:roundrect>
                      <v:roundrect id="Rectangle: Rounded Corners 1628632908" o:spid="_x0000_s3437" style="width:1828;height:2743;left:5432;mso-wrap-style:square;position:absolute;visibility:visible;v-text-anchor:middle" arcsize="10923f" fillcolor="white" strokecolor="#7f7f7f" strokeweight="0.25pt">
                        <v:stroke joinstyle="miter"/>
                      </v:roundrect>
                      <v:roundrect id="Rectangle: Rounded Corners 1256638339" o:spid="_x0000_s343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C664748" w14:textId="74AFB7A3"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FB69DC" w:rsidP="00B32FFB" w14:paraId="09661152"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Middle Eastern or North African </w:t>
            </w:r>
          </w:p>
          <w:p w:rsidR="00342512" w:rsidRPr="00FB69DC" w:rsidP="00B32FFB" w14:paraId="34B6DAC8" w14:textId="33A9613E">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340A2E">
              <w:rPr>
                <w:rFonts w:ascii="Times New Roman" w:hAnsi="Times New Roman" w:cs="Times New Roman"/>
                <w:sz w:val="21"/>
                <w:szCs w:val="21"/>
              </w:rPr>
              <w:t xml:space="preserve">For example, Lebanese, Iranian, Egyptian, Syrian, Iraqi, Israeli, et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B32FFB" w14:paraId="65F40A3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19834989" name="Group 19198349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68448525" name="Rectangle: Rounded Corners 166844852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36829345" name="Rectangle: Rounded Corners 3368293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37185523" name="Rectangle: Rounded Corners 173718552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0862908" name="Rectangle: Rounded Corners 11308629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82300154" name="Rectangle: Rounded Corners 12823001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19834989" o:spid="_x0000_i3439" style="width:71.45pt;height:21.6pt;mso-position-horizontal-relative:char;mso-position-vertical-relative:line" coordsize="9071,2743">
                      <v:roundrect id="Rectangle: Rounded Corners 1668448525" o:spid="_x0000_s3440" style="width:1828;height:2743;mso-wrap-style:square;position:absolute;visibility:visible;v-text-anchor:middle" arcsize="10923f" fillcolor="white" strokecolor="#7f7f7f" strokeweight="0.25pt">
                        <v:stroke joinstyle="miter"/>
                      </v:roundrect>
                      <v:roundrect id="Rectangle: Rounded Corners 336829345" o:spid="_x0000_s3441" style="width:1829;height:2743;left:1810;mso-wrap-style:square;position:absolute;visibility:visible;v-text-anchor:middle" arcsize="10923f" fillcolor="white" strokecolor="#7f7f7f" strokeweight="0.25pt">
                        <v:stroke joinstyle="miter"/>
                      </v:roundrect>
                      <v:roundrect id="Rectangle: Rounded Corners 1737185523" o:spid="_x0000_s3442" style="width:1829;height:2743;left:3621;mso-wrap-style:square;position:absolute;visibility:visible;v-text-anchor:middle" arcsize="10923f" fillcolor="white" strokecolor="#7f7f7f" strokeweight="0.25pt">
                        <v:stroke joinstyle="miter"/>
                      </v:roundrect>
                      <v:roundrect id="Rectangle: Rounded Corners 1130862908" o:spid="_x0000_s3443" style="width:1828;height:2743;left:5432;mso-wrap-style:square;position:absolute;visibility:visible;v-text-anchor:middle" arcsize="10923f" fillcolor="white" strokecolor="#7f7f7f" strokeweight="0.25pt">
                        <v:stroke joinstyle="miter"/>
                      </v:roundrect>
                      <v:roundrect id="Rectangle: Rounded Corners 1282300154" o:spid="_x0000_s344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B32FFB" w14:paraId="5E37C3F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59128584" name="Group 16591285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39468402" name="Rectangle: Rounded Corners 21394684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26090758" name="Rectangle: Rounded Corners 172609075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2268583" name="Rectangle: Rounded Corners 182226858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3545339" name="Rectangle: Rounded Corners 8035453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1557320" name="Rectangle: Rounded Corners 49155732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59128584" o:spid="_x0000_i3445" style="width:71.45pt;height:21.6pt;mso-position-horizontal-relative:char;mso-position-vertical-relative:line" coordsize="9071,2743">
                      <v:roundrect id="Rectangle: Rounded Corners 2139468402" o:spid="_x0000_s3446" style="width:1828;height:2743;mso-wrap-style:square;position:absolute;visibility:visible;v-text-anchor:middle" arcsize="10923f" fillcolor="white" strokecolor="#7f7f7f" strokeweight="0.25pt">
                        <v:stroke joinstyle="miter"/>
                      </v:roundrect>
                      <v:roundrect id="Rectangle: Rounded Corners 1726090758" o:spid="_x0000_s3447" style="width:1829;height:2743;left:1810;mso-wrap-style:square;position:absolute;visibility:visible;v-text-anchor:middle" arcsize="10923f" fillcolor="white" strokecolor="#7f7f7f" strokeweight="0.25pt">
                        <v:stroke joinstyle="miter"/>
                      </v:roundrect>
                      <v:roundrect id="Rectangle: Rounded Corners 1822268583" o:spid="_x0000_s3448" style="width:1829;height:2743;left:3621;mso-wrap-style:square;position:absolute;visibility:visible;v-text-anchor:middle" arcsize="10923f" fillcolor="white" strokecolor="#7f7f7f" strokeweight="0.25pt">
                        <v:stroke joinstyle="miter"/>
                      </v:roundrect>
                      <v:roundrect id="Rectangle: Rounded Corners 803545339" o:spid="_x0000_s3449" style="width:1828;height:2743;left:5432;mso-wrap-style:square;position:absolute;visibility:visible;v-text-anchor:middle" arcsize="10923f" fillcolor="white" strokecolor="#7f7f7f" strokeweight="0.25pt">
                        <v:stroke joinstyle="miter"/>
                      </v:roundrect>
                      <v:roundrect id="Rectangle: Rounded Corners 491557320" o:spid="_x0000_s345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A073F4" w14:paraId="1424D47D" w14:textId="3AB7E01D">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20279579" name="Group 22027957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75222687" name="Rectangle: Rounded Corners 15752226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34649209" name="Rectangle: Rounded Corners 14346492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5419744" name="Rectangle: Rounded Corners 15954197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9755847" name="Rectangle: Rounded Corners 11297558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0841081" name="Rectangle: Rounded Corners 151084108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20279579" o:spid="_x0000_i3451" style="width:71.45pt;height:21.6pt;mso-position-horizontal-relative:char;mso-position-vertical-relative:line" coordsize="9071,2743">
                      <v:roundrect id="Rectangle: Rounded Corners 1575222687" o:spid="_x0000_s3452" style="width:1828;height:2743;mso-wrap-style:square;position:absolute;visibility:visible;v-text-anchor:middle" arcsize="10923f" fillcolor="white" strokecolor="#7f7f7f" strokeweight="0.25pt">
                        <v:stroke joinstyle="miter"/>
                      </v:roundrect>
                      <v:roundrect id="Rectangle: Rounded Corners 1434649209" o:spid="_x0000_s3453" style="width:1829;height:2743;left:1810;mso-wrap-style:square;position:absolute;visibility:visible;v-text-anchor:middle" arcsize="10923f" fillcolor="white" strokecolor="#7f7f7f" strokeweight="0.25pt">
                        <v:stroke joinstyle="miter"/>
                      </v:roundrect>
                      <v:roundrect id="Rectangle: Rounded Corners 1595419744" o:spid="_x0000_s3454" style="width:1829;height:2743;left:3621;mso-wrap-style:square;position:absolute;visibility:visible;v-text-anchor:middle" arcsize="10923f" fillcolor="white" strokecolor="#7f7f7f" strokeweight="0.25pt">
                        <v:stroke joinstyle="miter"/>
                      </v:roundrect>
                      <v:roundrect id="Rectangle: Rounded Corners 1129755847" o:spid="_x0000_s3455" style="width:1828;height:2743;left:5432;mso-wrap-style:square;position:absolute;visibility:visible;v-text-anchor:middle" arcsize="10923f" fillcolor="white" strokecolor="#7f7f7f" strokeweight="0.25pt">
                        <v:stroke joinstyle="miter"/>
                      </v:roundrect>
                      <v:roundrect id="Rectangle: Rounded Corners 1510841081" o:spid="_x0000_s345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37F12FA" w14:textId="25A571A6"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42512" w:rsidRPr="00FB69DC" w:rsidP="00B32FFB" w14:paraId="212FFBEC"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ative Hawaiian or Pacific Islander</w:t>
            </w:r>
          </w:p>
          <w:p w:rsidR="00342512" w:rsidRPr="00FB69DC" w:rsidP="00B32FFB" w14:paraId="397B036D" w14:textId="48E040BC">
            <w:pPr>
              <w:pStyle w:val="ListParagraph"/>
              <w:widowControl w:val="0"/>
              <w:autoSpaceDE w:val="0"/>
              <w:autoSpaceDN w:val="0"/>
              <w:adjustRightInd w:val="0"/>
              <w:spacing w:before="100" w:after="100"/>
              <w:ind w:left="180" w:right="-20"/>
              <w:rPr>
                <w:rFonts w:ascii="Times New Roman" w:hAnsi="Times New Roman" w:cs="Times New Roman"/>
                <w:sz w:val="21"/>
                <w:szCs w:val="21"/>
              </w:rPr>
            </w:pPr>
            <w:r w:rsidRPr="00FB69DC">
              <w:rPr>
                <w:rFonts w:ascii="Times New Roman" w:hAnsi="Times New Roman" w:cs="Times New Roman"/>
                <w:sz w:val="21"/>
                <w:szCs w:val="21"/>
              </w:rPr>
              <w:t>For example, Native Hawaiian, Samoan, Chamorro, Tongan, Fijian, Marshallese, et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42512" w:rsidRPr="00CE3155" w:rsidP="00B32FFB" w14:paraId="3F3F3F78"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50452869" name="Group 16504528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88664523" name="Rectangle: Rounded Corners 14886645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0233618" name="Rectangle: Rounded Corners 153023361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5495676" name="Rectangle: Rounded Corners 13054956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1750949" name="Rectangle: Rounded Corners 44175094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8215500" name="Rectangle: Rounded Corners 20182155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50452869" o:spid="_x0000_i3457" style="width:71.45pt;height:21.6pt;mso-position-horizontal-relative:char;mso-position-vertical-relative:line" coordsize="9071,2743">
                      <v:roundrect id="Rectangle: Rounded Corners 1488664523" o:spid="_x0000_s3458" style="width:1828;height:2743;mso-wrap-style:square;position:absolute;visibility:visible;v-text-anchor:middle" arcsize="10923f" fillcolor="white" strokecolor="#7f7f7f" strokeweight="0.25pt">
                        <v:stroke joinstyle="miter"/>
                      </v:roundrect>
                      <v:roundrect id="Rectangle: Rounded Corners 1530233618" o:spid="_x0000_s3459" style="width:1829;height:2743;left:1810;mso-wrap-style:square;position:absolute;visibility:visible;v-text-anchor:middle" arcsize="10923f" fillcolor="white" strokecolor="#7f7f7f" strokeweight="0.25pt">
                        <v:stroke joinstyle="miter"/>
                      </v:roundrect>
                      <v:roundrect id="Rectangle: Rounded Corners 1305495676" o:spid="_x0000_s3460" style="width:1829;height:2743;left:3621;mso-wrap-style:square;position:absolute;visibility:visible;v-text-anchor:middle" arcsize="10923f" fillcolor="white" strokecolor="#7f7f7f" strokeweight="0.25pt">
                        <v:stroke joinstyle="miter"/>
                      </v:roundrect>
                      <v:roundrect id="Rectangle: Rounded Corners 441750949" o:spid="_x0000_s3461" style="width:1828;height:2743;left:5432;mso-wrap-style:square;position:absolute;visibility:visible;v-text-anchor:middle" arcsize="10923f" fillcolor="white" strokecolor="#7f7f7f" strokeweight="0.25pt">
                        <v:stroke joinstyle="miter"/>
                      </v:roundrect>
                      <v:roundrect id="Rectangle: Rounded Corners 2018215500" o:spid="_x0000_s346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42512" w:rsidRPr="00CE3155" w:rsidP="00B32FFB" w14:paraId="7872B462"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06325045" name="Group 40632504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809744096" name="Rectangle: Rounded Corners 8097440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411674" name="Rectangle: Rounded Corners 10541167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4471640" name="Rectangle: Rounded Corners 6344716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2121471" name="Rectangle: Rounded Corners 12921214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4331154" name="Rectangle: Rounded Corners 2343311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06325045" o:spid="_x0000_i3463" style="width:71.45pt;height:21.6pt;mso-position-horizontal-relative:char;mso-position-vertical-relative:line" coordsize="9071,2743">
                      <v:roundrect id="Rectangle: Rounded Corners 809744096" o:spid="_x0000_s3464" style="width:1828;height:2743;mso-wrap-style:square;position:absolute;visibility:visible;v-text-anchor:middle" arcsize="10923f" fillcolor="white" strokecolor="#7f7f7f" strokeweight="0.25pt">
                        <v:stroke joinstyle="miter"/>
                      </v:roundrect>
                      <v:roundrect id="Rectangle: Rounded Corners 105411674" o:spid="_x0000_s3465" style="width:1829;height:2743;left:1810;mso-wrap-style:square;position:absolute;visibility:visible;v-text-anchor:middle" arcsize="10923f" fillcolor="white" strokecolor="#7f7f7f" strokeweight="0.25pt">
                        <v:stroke joinstyle="miter"/>
                      </v:roundrect>
                      <v:roundrect id="Rectangle: Rounded Corners 634471640" o:spid="_x0000_s3466" style="width:1829;height:2743;left:3621;mso-wrap-style:square;position:absolute;visibility:visible;v-text-anchor:middle" arcsize="10923f" fillcolor="white" strokecolor="#7f7f7f" strokeweight="0.25pt">
                        <v:stroke joinstyle="miter"/>
                      </v:roundrect>
                      <v:roundrect id="Rectangle: Rounded Corners 1292121471" o:spid="_x0000_s3467" style="width:1828;height:2743;left:5432;mso-wrap-style:square;position:absolute;visibility:visible;v-text-anchor:middle" arcsize="10923f" fillcolor="white" strokecolor="#7f7f7f" strokeweight="0.25pt">
                        <v:stroke joinstyle="miter"/>
                      </v:roundrect>
                      <v:roundrect id="Rectangle: Rounded Corners 234331154" o:spid="_x0000_s346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42512" w:rsidRPr="00CE3155" w:rsidP="00A073F4" w14:paraId="5705A31A" w14:textId="0E30718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019829940" name="Group 101982994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02906161" name="Rectangle: Rounded Corners 6029061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75767440" name="Rectangle: Rounded Corners 10757674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320682" name="Rectangle: Rounded Corners 1773206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6760248" name="Rectangle: Rounded Corners 124676024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10895985" name="Rectangle: Rounded Corners 17108959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19829940" o:spid="_x0000_i3469" style="width:71.45pt;height:21.6pt;mso-position-horizontal-relative:char;mso-position-vertical-relative:line" coordsize="9071,2743">
                      <v:roundrect id="Rectangle: Rounded Corners 602906161" o:spid="_x0000_s3470" style="width:1828;height:2743;mso-wrap-style:square;position:absolute;visibility:visible;v-text-anchor:middle" arcsize="10923f" fillcolor="white" strokecolor="#7f7f7f" strokeweight="0.25pt">
                        <v:stroke joinstyle="miter"/>
                      </v:roundrect>
                      <v:roundrect id="Rectangle: Rounded Corners 1075767440" o:spid="_x0000_s3471" style="width:1829;height:2743;left:1810;mso-wrap-style:square;position:absolute;visibility:visible;v-text-anchor:middle" arcsize="10923f" fillcolor="white" strokecolor="#7f7f7f" strokeweight="0.25pt">
                        <v:stroke joinstyle="miter"/>
                      </v:roundrect>
                      <v:roundrect id="Rectangle: Rounded Corners 177320682" o:spid="_x0000_s3472" style="width:1829;height:2743;left:3621;mso-wrap-style:square;position:absolute;visibility:visible;v-text-anchor:middle" arcsize="10923f" fillcolor="white" strokecolor="#7f7f7f" strokeweight="0.25pt">
                        <v:stroke joinstyle="miter"/>
                      </v:roundrect>
                      <v:roundrect id="Rectangle: Rounded Corners 1246760248" o:spid="_x0000_s3473" style="width:1828;height:2743;left:5432;mso-wrap-style:square;position:absolute;visibility:visible;v-text-anchor:middle" arcsize="10923f" fillcolor="white" strokecolor="#7f7f7f" strokeweight="0.25pt">
                        <v:stroke joinstyle="miter"/>
                      </v:roundrect>
                      <v:roundrect id="Rectangle: Rounded Corners 1710895985" o:spid="_x0000_s347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3E21AD1" w14:textId="39FB55CB" w:rsidTr="00567D08">
        <w:tblPrEx>
          <w:tblW w:w="11070" w:type="dxa"/>
          <w:tblInd w:w="-180" w:type="dxa"/>
          <w:tblLayout w:type="fixed"/>
          <w:tblLook w:val="04A0"/>
        </w:tblPrEx>
        <w:tc>
          <w:tcPr>
            <w:tcW w:w="47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B32FFB" w:rsidP="00B32FFB" w14:paraId="1D07F8EF" w14:textId="04044C9D">
            <w:pPr>
              <w:pStyle w:val="ListParagraph"/>
              <w:widowControl w:val="0"/>
              <w:numPr>
                <w:ilvl w:val="0"/>
                <w:numId w:val="36"/>
              </w:numPr>
              <w:autoSpaceDE w:val="0"/>
              <w:autoSpaceDN w:val="0"/>
              <w:adjustRightInd w:val="0"/>
              <w:spacing w:before="100" w:after="100"/>
              <w:ind w:left="165" w:right="-20" w:hanging="270"/>
              <w:rPr>
                <w:rFonts w:ascii="Times New Roman" w:hAnsi="Times New Roman" w:cs="Times New Roman"/>
                <w:b/>
                <w:bCs/>
                <w:sz w:val="21"/>
                <w:szCs w:val="21"/>
              </w:rPr>
            </w:pPr>
            <w:r w:rsidRPr="00B32FFB">
              <w:rPr>
                <w:rFonts w:ascii="Times New Roman" w:hAnsi="Times New Roman" w:cs="Times New Roman"/>
                <w:b/>
                <w:bCs/>
                <w:sz w:val="21"/>
                <w:szCs w:val="21"/>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C303E1" w14:paraId="55E5A2D1"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12365625" name="Group 17123656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19785363" name="Rectangle: Rounded Corners 16197853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08031991" name="Rectangle: Rounded Corners 11080319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4603799" name="Rectangle: Rounded Corners 20446037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3826246" name="Rectangle: Rounded Corners 139382624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1219664" name="Rectangle: Rounded Corners 11312196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12365625" o:spid="_x0000_i3475" style="width:71.45pt;height:21.6pt;mso-position-horizontal-relative:char;mso-position-vertical-relative:line" coordsize="9071,2743">
                      <v:roundrect id="Rectangle: Rounded Corners 1619785363" o:spid="_x0000_s3476" style="width:1828;height:2743;mso-wrap-style:square;position:absolute;visibility:visible;v-text-anchor:middle" arcsize="10923f" fillcolor="white" strokecolor="#7f7f7f" strokeweight="0.25pt">
                        <v:stroke joinstyle="miter"/>
                      </v:roundrect>
                      <v:roundrect id="Rectangle: Rounded Corners 1108031991" o:spid="_x0000_s3477" style="width:1829;height:2743;left:1810;mso-wrap-style:square;position:absolute;visibility:visible;v-text-anchor:middle" arcsize="10923f" fillcolor="white" strokecolor="#7f7f7f" strokeweight="0.25pt">
                        <v:stroke joinstyle="miter"/>
                      </v:roundrect>
                      <v:roundrect id="Rectangle: Rounded Corners 2044603799" o:spid="_x0000_s3478" style="width:1829;height:2743;left:3621;mso-wrap-style:square;position:absolute;visibility:visible;v-text-anchor:middle" arcsize="10923f" fillcolor="white" strokecolor="#7f7f7f" strokeweight="0.25pt">
                        <v:stroke joinstyle="miter"/>
                      </v:roundrect>
                      <v:roundrect id="Rectangle: Rounded Corners 1393826246" o:spid="_x0000_s3479" style="width:1828;height:2743;left:5432;mso-wrap-style:square;position:absolute;visibility:visible;v-text-anchor:middle" arcsize="10923f" fillcolor="white" strokecolor="#7f7f7f" strokeweight="0.25pt">
                        <v:stroke joinstyle="miter"/>
                      </v:roundrect>
                      <v:roundrect id="Rectangle: Rounded Corners 1131219664" o:spid="_x0000_s348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C303E1" w14:paraId="65A41C6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4403531" name="Group 844035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9622131" name="Rectangle: Rounded Corners 5962213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8264793" name="Rectangle: Rounded Corners 202826479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13241217" name="Rectangle: Rounded Corners 211324121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7139788" name="Rectangle: Rounded Corners 11971397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43539064" name="Rectangle: Rounded Corners 20435390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4403531" o:spid="_x0000_i3481" style="width:71.45pt;height:21.6pt;mso-position-horizontal-relative:char;mso-position-vertical-relative:line" coordsize="9071,2743">
                      <v:roundrect id="Rectangle: Rounded Corners 59622131" o:spid="_x0000_s3482" style="width:1828;height:2743;mso-wrap-style:square;position:absolute;visibility:visible;v-text-anchor:middle" arcsize="10923f" fillcolor="white" strokecolor="#7f7f7f" strokeweight="0.25pt">
                        <v:stroke joinstyle="miter"/>
                      </v:roundrect>
                      <v:roundrect id="Rectangle: Rounded Corners 2028264793" o:spid="_x0000_s3483" style="width:1829;height:2743;left:1810;mso-wrap-style:square;position:absolute;visibility:visible;v-text-anchor:middle" arcsize="10923f" fillcolor="white" strokecolor="#7f7f7f" strokeweight="0.25pt">
                        <v:stroke joinstyle="miter"/>
                      </v:roundrect>
                      <v:roundrect id="Rectangle: Rounded Corners 2113241217" o:spid="_x0000_s3484" style="width:1829;height:2743;left:3621;mso-wrap-style:square;position:absolute;visibility:visible;v-text-anchor:middle" arcsize="10923f" fillcolor="white" strokecolor="#7f7f7f" strokeweight="0.25pt">
                        <v:stroke joinstyle="miter"/>
                      </v:roundrect>
                      <v:roundrect id="Rectangle: Rounded Corners 1197139788" o:spid="_x0000_s3485" style="width:1828;height:2743;left:5432;mso-wrap-style:square;position:absolute;visibility:visible;v-text-anchor:middle" arcsize="10923f" fillcolor="white" strokecolor="#7f7f7f" strokeweight="0.25pt">
                        <v:stroke joinstyle="miter"/>
                      </v:roundrect>
                      <v:roundrect id="Rectangle: Rounded Corners 2043539064" o:spid="_x0000_s348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A073F4" w14:paraId="7A171E6A" w14:textId="2F8A930B">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77735278" name="Group 207773527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97179116" name="Rectangle: Rounded Corners 11971791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16219256" name="Rectangle: Rounded Corners 14162192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21667882" name="Rectangle: Rounded Corners 6216678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88806810" name="Rectangle: Rounded Corners 9888068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55296507" name="Rectangle: Rounded Corners 11552965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77735278" o:spid="_x0000_i3487" style="width:71.45pt;height:21.6pt;mso-position-horizontal-relative:char;mso-position-vertical-relative:line" coordsize="9071,2743">
                      <v:roundrect id="Rectangle: Rounded Corners 1197179116" o:spid="_x0000_s3488" style="width:1828;height:2743;mso-wrap-style:square;position:absolute;visibility:visible;v-text-anchor:middle" arcsize="10923f" fillcolor="white" strokecolor="#7f7f7f" strokeweight="0.25pt">
                        <v:stroke joinstyle="miter"/>
                      </v:roundrect>
                      <v:roundrect id="Rectangle: Rounded Corners 1416219256" o:spid="_x0000_s3489" style="width:1829;height:2743;left:1810;mso-wrap-style:square;position:absolute;visibility:visible;v-text-anchor:middle" arcsize="10923f" fillcolor="white" strokecolor="#7f7f7f" strokeweight="0.25pt">
                        <v:stroke joinstyle="miter"/>
                      </v:roundrect>
                      <v:roundrect id="Rectangle: Rounded Corners 621667882" o:spid="_x0000_s3490" style="width:1829;height:2743;left:3621;mso-wrap-style:square;position:absolute;visibility:visible;v-text-anchor:middle" arcsize="10923f" fillcolor="white" strokecolor="#7f7f7f" strokeweight="0.25pt">
                        <v:stroke joinstyle="miter"/>
                      </v:roundrect>
                      <v:roundrect id="Rectangle: Rounded Corners 988806810" o:spid="_x0000_s3491" style="width:1828;height:2743;left:5432;mso-wrap-style:square;position:absolute;visibility:visible;v-text-anchor:middle" arcsize="10923f" fillcolor="white" strokecolor="#7f7f7f" strokeweight="0.25pt">
                        <v:stroke joinstyle="miter"/>
                      </v:roundrect>
                      <v:roundrect id="Rectangle: Rounded Corners 1155296507" o:spid="_x0000_s349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251E8F3" w14:textId="3CECE64D" w:rsidTr="00567D08">
        <w:tblPrEx>
          <w:tblW w:w="11070" w:type="dxa"/>
          <w:tblInd w:w="-180" w:type="dxa"/>
          <w:tblLayout w:type="fixed"/>
          <w:tblLook w:val="04A0"/>
        </w:tblPrEx>
        <w:trPr>
          <w:trHeight w:val="288"/>
        </w:trPr>
        <w:tc>
          <w:tcPr>
            <w:tcW w:w="477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342512" w:rsidRPr="00FB69DC" w:rsidP="00B32FFB" w14:paraId="742BB2BE" w14:textId="77777777">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342512" w:rsidRPr="00CE3155" w:rsidP="00C303E1" w14:paraId="4B7515AA"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44384723" name="Group 20443847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01038837" name="Rectangle: Rounded Corners 17010388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92062007" name="Rectangle: Rounded Corners 5920620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2017036" name="Rectangle: Rounded Corners 2020170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6749076" name="Rectangle: Rounded Corners 119674907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09440207" name="Rectangle: Rounded Corners 20094402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44384723" o:spid="_x0000_i3493" style="width:71.45pt;height:21.6pt;mso-position-horizontal-relative:char;mso-position-vertical-relative:line" coordsize="9071,2743">
                      <v:roundrect id="Rectangle: Rounded Corners 1701038837" o:spid="_x0000_s3494" style="width:1828;height:2743;mso-wrap-style:square;position:absolute;visibility:visible;v-text-anchor:middle" arcsize="10923f" fillcolor="white" strokecolor="#7f7f7f" strokeweight="0.25pt">
                        <v:stroke joinstyle="miter"/>
                      </v:roundrect>
                      <v:roundrect id="Rectangle: Rounded Corners 592062007" o:spid="_x0000_s3495" style="width:1829;height:2743;left:1810;mso-wrap-style:square;position:absolute;visibility:visible;v-text-anchor:middle" arcsize="10923f" fillcolor="white" strokecolor="#7f7f7f" strokeweight="0.25pt">
                        <v:stroke joinstyle="miter"/>
                      </v:roundrect>
                      <v:roundrect id="Rectangle: Rounded Corners 202017036" o:spid="_x0000_s3496" style="width:1829;height:2743;left:3621;mso-wrap-style:square;position:absolute;visibility:visible;v-text-anchor:middle" arcsize="10923f" fillcolor="white" strokecolor="#7f7f7f" strokeweight="0.25pt">
                        <v:stroke joinstyle="miter"/>
                      </v:roundrect>
                      <v:roundrect id="Rectangle: Rounded Corners 1196749076" o:spid="_x0000_s3497" style="width:1828;height:2743;left:5432;mso-wrap-style:square;position:absolute;visibility:visible;v-text-anchor:middle" arcsize="10923f" fillcolor="white" strokecolor="#7f7f7f" strokeweight="0.25pt">
                        <v:stroke joinstyle="miter"/>
                      </v:roundrect>
                      <v:roundrect id="Rectangle: Rounded Corners 2009440207" o:spid="_x0000_s349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342512" w:rsidRPr="00CE3155" w:rsidP="00C303E1" w14:paraId="65CCF14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63028402" name="Group 86302840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94074709" name="Rectangle: Rounded Corners 189407470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2795840" name="Rectangle: Rounded Corners 55279584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0209392" name="Rectangle: Rounded Corners 18402093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1909950" name="Rectangle: Rounded Corners 94190995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5065121" name="Rectangle: Rounded Corners 160506512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63028402" o:spid="_x0000_i3499" style="width:71.45pt;height:21.6pt;mso-position-horizontal-relative:char;mso-position-vertical-relative:line" coordsize="9071,2743">
                      <v:roundrect id="Rectangle: Rounded Corners 1894074709" o:spid="_x0000_s3500" style="width:1828;height:2743;mso-wrap-style:square;position:absolute;visibility:visible;v-text-anchor:middle" arcsize="10923f" fillcolor="white" strokecolor="#7f7f7f" strokeweight="0.25pt">
                        <v:stroke joinstyle="miter"/>
                      </v:roundrect>
                      <v:roundrect id="Rectangle: Rounded Corners 552795840" o:spid="_x0000_s3501" style="width:1829;height:2743;left:1810;mso-wrap-style:square;position:absolute;visibility:visible;v-text-anchor:middle" arcsize="10923f" fillcolor="white" strokecolor="#7f7f7f" strokeweight="0.25pt">
                        <v:stroke joinstyle="miter"/>
                      </v:roundrect>
                      <v:roundrect id="Rectangle: Rounded Corners 1840209392" o:spid="_x0000_s3502" style="width:1829;height:2743;left:3621;mso-wrap-style:square;position:absolute;visibility:visible;v-text-anchor:middle" arcsize="10923f" fillcolor="white" strokecolor="#7f7f7f" strokeweight="0.25pt">
                        <v:stroke joinstyle="miter"/>
                      </v:roundrect>
                      <v:roundrect id="Rectangle: Rounded Corners 941909950" o:spid="_x0000_s3503" style="width:1828;height:2743;left:5432;mso-wrap-style:square;position:absolute;visibility:visible;v-text-anchor:middle" arcsize="10923f" fillcolor="white" strokecolor="#7f7f7f" strokeweight="0.25pt">
                        <v:stroke joinstyle="miter"/>
                      </v:roundrect>
                      <v:roundrect id="Rectangle: Rounded Corners 1605065121" o:spid="_x0000_s350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vAlign w:val="center"/>
          </w:tcPr>
          <w:p w:rsidR="00342512" w:rsidRPr="00CE3155" w:rsidP="00A073F4" w14:paraId="674BDFD4" w14:textId="388C5CA8">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13233807" name="Group 71323380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37499" name="Rectangle: Rounded Corners 40374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08931286" name="Rectangle: Rounded Corners 90893128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9384069" name="Rectangle: Rounded Corners 74938406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9645050" name="Rectangle: Rounded Corners 120964505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9818951" name="Rectangle: Rounded Corners 99981895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13233807" o:spid="_x0000_i3505" style="width:71.45pt;height:21.6pt;mso-position-horizontal-relative:char;mso-position-vertical-relative:line" coordsize="9071,2743">
                      <v:roundrect id="Rectangle: Rounded Corners 4037499" o:spid="_x0000_s3506" style="width:1828;height:2743;mso-wrap-style:square;position:absolute;visibility:visible;v-text-anchor:middle" arcsize="10923f" fillcolor="white" strokecolor="#7f7f7f" strokeweight="0.25pt">
                        <v:stroke joinstyle="miter"/>
                      </v:roundrect>
                      <v:roundrect id="Rectangle: Rounded Corners 908931286" o:spid="_x0000_s3507" style="width:1829;height:2743;left:1810;mso-wrap-style:square;position:absolute;visibility:visible;v-text-anchor:middle" arcsize="10923f" fillcolor="white" strokecolor="#7f7f7f" strokeweight="0.25pt">
                        <v:stroke joinstyle="miter"/>
                      </v:roundrect>
                      <v:roundrect id="Rectangle: Rounded Corners 749384069" o:spid="_x0000_s3508" style="width:1829;height:2743;left:3621;mso-wrap-style:square;position:absolute;visibility:visible;v-text-anchor:middle" arcsize="10923f" fillcolor="white" strokecolor="#7f7f7f" strokeweight="0.25pt">
                        <v:stroke joinstyle="miter"/>
                      </v:roundrect>
                      <v:roundrect id="Rectangle: Rounded Corners 1209645050" o:spid="_x0000_s3509" style="width:1828;height:2743;left:5432;mso-wrap-style:square;position:absolute;visibility:visible;v-text-anchor:middle" arcsize="10923f" fillcolor="white" strokecolor="#7f7f7f" strokeweight="0.25pt">
                        <v:stroke joinstyle="miter"/>
                      </v:roundrect>
                      <v:roundrect id="Rectangle: Rounded Corners 999818951" o:spid="_x0000_s35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A97BB10" w14:textId="26784400" w:rsidTr="00567D08">
        <w:tblPrEx>
          <w:tblW w:w="11070" w:type="dxa"/>
          <w:tblInd w:w="-180" w:type="dxa"/>
          <w:tblLayout w:type="fixed"/>
          <w:tblLook w:val="04A0"/>
        </w:tblPrEx>
        <w:trPr>
          <w:trHeight w:val="288"/>
        </w:trPr>
        <w:tc>
          <w:tcPr>
            <w:tcW w:w="477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FB69DC" w:rsidP="00B32FFB" w14:paraId="1B625AD1" w14:textId="335C454D">
            <w:pPr>
              <w:pStyle w:val="ListParagraph"/>
              <w:widowControl w:val="0"/>
              <w:numPr>
                <w:ilvl w:val="0"/>
                <w:numId w:val="36"/>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sidRPr="00FB69DC">
              <w:rPr>
                <w:rFonts w:ascii="Times New Roman" w:hAnsi="Times New Roman" w:cs="Times New Roman"/>
                <w:b/>
                <w:bCs/>
                <w:sz w:val="21"/>
                <w:szCs w:val="21"/>
                <w:u w:val="single"/>
              </w:rPr>
              <w:t>full-time sworn officers</w:t>
            </w:r>
            <w:r w:rsidRPr="00FB69DC">
              <w:rPr>
                <w:rFonts w:ascii="Times New Roman" w:hAnsi="Times New Roman" w:cs="Times New Roman"/>
                <w:b/>
                <w:bCs/>
                <w:sz w:val="21"/>
                <w:szCs w:val="21"/>
              </w:rPr>
              <w:t xml:space="preserve"> (</w:t>
            </w:r>
            <w:r w:rsidRPr="00FB69DC">
              <w:rPr>
                <w:rFonts w:ascii="Times New Roman" w:hAnsi="Times New Roman" w:cs="Times New Roman"/>
                <w:b/>
                <w:bCs/>
                <w:i/>
                <w:iCs/>
                <w:sz w:val="21"/>
                <w:szCs w:val="21"/>
              </w:rPr>
              <w:t>sum of rows a-</w:t>
            </w:r>
            <w:r w:rsidRPr="00FB69DC">
              <w:rPr>
                <w:rFonts w:ascii="Times New Roman" w:hAnsi="Times New Roman" w:cs="Times New Roman"/>
                <w:b/>
                <w:bCs/>
                <w:i/>
                <w:iCs/>
                <w:sz w:val="21"/>
                <w:szCs w:val="21"/>
              </w:rPr>
              <w:t>i</w:t>
            </w:r>
            <w:r w:rsidRPr="00FB69DC">
              <w:rPr>
                <w:rFonts w:ascii="Times New Roman" w:hAnsi="Times New Roman" w:cs="Times New Roman"/>
                <w:b/>
                <w:bCs/>
                <w:sz w:val="21"/>
                <w:szCs w:val="21"/>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C303E1" w14:paraId="2742C1AC"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08937359" name="Group 13089373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24330833" name="Rectangle: Rounded Corners 202433083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7769763" name="Rectangle: Rounded Corners 127776976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5455227" name="Rectangle: Rounded Corners 212545522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22773853" name="Rectangle: Rounded Corners 5227738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0489065" name="Rectangle: Rounded Corners 8704890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08937359" o:spid="_x0000_i3511" style="width:71.45pt;height:21.6pt;mso-position-horizontal-relative:char;mso-position-vertical-relative:line" coordsize="9071,2743">
                      <v:roundrect id="Rectangle: Rounded Corners 2024330833" o:spid="_x0000_s3512" style="width:1828;height:2743;mso-wrap-style:square;position:absolute;visibility:visible;v-text-anchor:middle" arcsize="10923f" fillcolor="white" strokecolor="#7f7f7f" strokeweight="0.25pt">
                        <v:stroke joinstyle="miter"/>
                      </v:roundrect>
                      <v:roundrect id="Rectangle: Rounded Corners 1277769763" o:spid="_x0000_s3513" style="width:1829;height:2743;left:1810;mso-wrap-style:square;position:absolute;visibility:visible;v-text-anchor:middle" arcsize="10923f" fillcolor="white" strokecolor="#7f7f7f" strokeweight="0.25pt">
                        <v:stroke joinstyle="miter"/>
                      </v:roundrect>
                      <v:roundrect id="Rectangle: Rounded Corners 2125455227" o:spid="_x0000_s3514" style="width:1829;height:2743;left:3621;mso-wrap-style:square;position:absolute;visibility:visible;v-text-anchor:middle" arcsize="10923f" fillcolor="white" strokecolor="#7f7f7f" strokeweight="0.25pt">
                        <v:stroke joinstyle="miter"/>
                      </v:roundrect>
                      <v:roundrect id="Rectangle: Rounded Corners 522773853" o:spid="_x0000_s3515" style="width:1828;height:2743;left:5432;mso-wrap-style:square;position:absolute;visibility:visible;v-text-anchor:middle" arcsize="10923f" fillcolor="white" strokecolor="#7f7f7f" strokeweight="0.25pt">
                        <v:stroke joinstyle="miter"/>
                      </v:roundrect>
                      <v:roundrect id="Rectangle: Rounded Corners 870489065" o:spid="_x0000_s351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C303E1" w14:paraId="470CA160"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74608571" name="Group 19746085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4173772" name="Rectangle: Rounded Corners 1741737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4462897" name="Rectangle: Rounded Corners 9344628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537625" name="Rectangle: Rounded Corners 1935376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8275145" name="Rectangle: Rounded Corners 11682751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4813065" name="Rectangle: Rounded Corners 7448130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74608571" o:spid="_x0000_i3517" style="width:71.45pt;height:21.6pt;mso-position-horizontal-relative:char;mso-position-vertical-relative:line" coordsize="9071,2743">
                      <v:roundrect id="Rectangle: Rounded Corners 174173772" o:spid="_x0000_s3518" style="width:1828;height:2743;mso-wrap-style:square;position:absolute;visibility:visible;v-text-anchor:middle" arcsize="10923f" fillcolor="white" strokecolor="#7f7f7f" strokeweight="0.25pt">
                        <v:stroke joinstyle="miter"/>
                      </v:roundrect>
                      <v:roundrect id="Rectangle: Rounded Corners 934462897" o:spid="_x0000_s3519" style="width:1829;height:2743;left:1810;mso-wrap-style:square;position:absolute;visibility:visible;v-text-anchor:middle" arcsize="10923f" fillcolor="white" strokecolor="#7f7f7f" strokeweight="0.25pt">
                        <v:stroke joinstyle="miter"/>
                      </v:roundrect>
                      <v:roundrect id="Rectangle: Rounded Corners 193537625" o:spid="_x0000_s3520" style="width:1829;height:2743;left:3621;mso-wrap-style:square;position:absolute;visibility:visible;v-text-anchor:middle" arcsize="10923f" fillcolor="white" strokecolor="#7f7f7f" strokeweight="0.25pt">
                        <v:stroke joinstyle="miter"/>
                      </v:roundrect>
                      <v:roundrect id="Rectangle: Rounded Corners 1168275145" o:spid="_x0000_s3521" style="width:1828;height:2743;left:5432;mso-wrap-style:square;position:absolute;visibility:visible;v-text-anchor:middle" arcsize="10923f" fillcolor="white" strokecolor="#7f7f7f" strokeweight="0.25pt">
                        <v:stroke joinstyle="miter"/>
                      </v:roundrect>
                      <v:roundrect id="Rectangle: Rounded Corners 744813065" o:spid="_x0000_s352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9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42512" w:rsidRPr="00CE3155" w:rsidP="00A073F4" w14:paraId="6ED580F3" w14:textId="2FA86495">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45752015" name="Group 134575201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71860300" name="Rectangle: Rounded Corners 2718603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4960647" name="Rectangle: Rounded Corners 2649606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32338614" name="Rectangle: Rounded Corners 6323386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98140391" name="Rectangle: Rounded Corners 29814039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41370035" name="Rectangle: Rounded Corners 74137003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5752015" o:spid="_x0000_i3523" style="width:71.45pt;height:21.6pt;mso-position-horizontal-relative:char;mso-position-vertical-relative:line" coordsize="9071,2743">
                      <v:roundrect id="Rectangle: Rounded Corners 271860300" o:spid="_x0000_s3524" style="width:1828;height:2743;mso-wrap-style:square;position:absolute;visibility:visible;v-text-anchor:middle" arcsize="10923f" fillcolor="white" strokecolor="#7f7f7f" strokeweight="0.25pt">
                        <v:stroke joinstyle="miter"/>
                      </v:roundrect>
                      <v:roundrect id="Rectangle: Rounded Corners 264960647" o:spid="_x0000_s3525" style="width:1829;height:2743;left:1810;mso-wrap-style:square;position:absolute;visibility:visible;v-text-anchor:middle" arcsize="10923f" fillcolor="white" strokecolor="#7f7f7f" strokeweight="0.25pt">
                        <v:stroke joinstyle="miter"/>
                      </v:roundrect>
                      <v:roundrect id="Rectangle: Rounded Corners 632338614" o:spid="_x0000_s3526" style="width:1829;height:2743;left:3621;mso-wrap-style:square;position:absolute;visibility:visible;v-text-anchor:middle" arcsize="10923f" fillcolor="white" strokecolor="#7f7f7f" strokeweight="0.25pt">
                        <v:stroke joinstyle="miter"/>
                      </v:roundrect>
                      <v:roundrect id="Rectangle: Rounded Corners 298140391" o:spid="_x0000_s3527" style="width:1828;height:2743;left:5432;mso-wrap-style:square;position:absolute;visibility:visible;v-text-anchor:middle" arcsize="10923f" fillcolor="white" strokecolor="#7f7f7f" strokeweight="0.25pt">
                        <v:stroke joinstyle="miter"/>
                      </v:roundrect>
                      <v:roundrect id="Rectangle: Rounded Corners 741370035" o:spid="_x0000_s352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F156AD" w:rsidP="00A13D08" w14:paraId="360F17D8" w14:textId="77777777">
      <w:pPr>
        <w:autoSpaceDE w:val="0"/>
        <w:autoSpaceDN w:val="0"/>
        <w:adjustRightInd w:val="0"/>
        <w:spacing w:before="480" w:after="0" w:line="240" w:lineRule="auto"/>
        <w:ind w:left="187" w:right="187"/>
        <w:jc w:val="center"/>
        <w:rPr>
          <w:rFonts w:ascii="Times New Roman" w:hAnsi="Times New Roman" w:cs="Times New Roman"/>
          <w:b/>
          <w:bCs/>
          <w:color w:val="000000"/>
        </w:rPr>
      </w:pPr>
    </w:p>
    <w:p w:rsidR="004D5D66" w:rsidP="00A13D08" w14:paraId="19626751" w14:textId="77777777">
      <w:pPr>
        <w:autoSpaceDE w:val="0"/>
        <w:autoSpaceDN w:val="0"/>
        <w:adjustRightInd w:val="0"/>
        <w:spacing w:before="480" w:after="0" w:line="240" w:lineRule="auto"/>
        <w:ind w:left="187" w:right="187"/>
        <w:jc w:val="center"/>
        <w:rPr>
          <w:rFonts w:ascii="Times New Roman" w:hAnsi="Times New Roman" w:cs="Times New Roman"/>
          <w:b/>
          <w:bCs/>
          <w:color w:val="000000"/>
        </w:rPr>
      </w:pPr>
    </w:p>
    <w:p w:rsidR="004D5D66" w:rsidP="00A13D08" w14:paraId="12C52FE2" w14:textId="77777777">
      <w:pPr>
        <w:autoSpaceDE w:val="0"/>
        <w:autoSpaceDN w:val="0"/>
        <w:adjustRightInd w:val="0"/>
        <w:spacing w:before="480" w:after="0" w:line="240" w:lineRule="auto"/>
        <w:ind w:left="187" w:right="187"/>
        <w:jc w:val="center"/>
        <w:rPr>
          <w:rFonts w:ascii="Times New Roman" w:hAnsi="Times New Roman" w:cs="Times New Roman"/>
          <w:b/>
          <w:bCs/>
          <w:color w:val="000000"/>
        </w:rPr>
      </w:pPr>
    </w:p>
    <w:p w:rsidR="004D5D66" w:rsidRPr="0099681B" w:rsidP="0099681B" w14:paraId="7BE8F387" w14:textId="426C3F5D">
      <w:pPr>
        <w:autoSpaceDE w:val="0"/>
        <w:autoSpaceDN w:val="0"/>
        <w:adjustRightInd w:val="0"/>
        <w:spacing w:before="480" w:after="0" w:line="240" w:lineRule="auto"/>
        <w:ind w:right="187"/>
        <w:rPr>
          <w:rFonts w:ascii="Times New Roman" w:hAnsi="Times New Roman" w:cs="Times New Roman"/>
          <w:b/>
          <w:bCs/>
          <w:color w:val="000000"/>
        </w:rPr>
      </w:pPr>
      <w:r w:rsidRPr="00CE3155">
        <w:rPr>
          <w:rFonts w:ascii="Times New Roman" w:hAnsi="Times New Roman" w:cs="Times New Roman"/>
          <w:i/>
          <w:noProof/>
          <w:spacing w:val="-1"/>
        </w:rPr>
        <mc:AlternateContent>
          <mc:Choice Requires="wps">
            <w:drawing>
              <wp:anchor distT="0" distB="0" distL="114300" distR="114300" simplePos="0" relativeHeight="251748352" behindDoc="1" locked="0" layoutInCell="1" allowOverlap="1">
                <wp:simplePos x="0" y="0"/>
                <wp:positionH relativeFrom="margin">
                  <wp:posOffset>-251460</wp:posOffset>
                </wp:positionH>
                <wp:positionV relativeFrom="margin">
                  <wp:posOffset>262890</wp:posOffset>
                </wp:positionV>
                <wp:extent cx="7362825" cy="8423910"/>
                <wp:effectExtent l="0" t="0" r="28575" b="15240"/>
                <wp:wrapNone/>
                <wp:docPr id="1881731104" name="Rectangle: Rounded Corners 1881731104"/>
                <wp:cNvGraphicFramePr/>
                <a:graphic xmlns:a="http://schemas.openxmlformats.org/drawingml/2006/main">
                  <a:graphicData uri="http://schemas.microsoft.com/office/word/2010/wordprocessingShape">
                    <wps:wsp xmlns:wps="http://schemas.microsoft.com/office/word/2010/wordprocessingShape">
                      <wps:cNvSpPr/>
                      <wps:spPr>
                        <a:xfrm>
                          <a:off x="0" y="0"/>
                          <a:ext cx="7362825" cy="842391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881731104" o:spid="_x0000_s3529" style="width:579.75pt;height:663.3pt;margin-top:20.7pt;margin-left:-19.8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567104" arcsize="843f" fillcolor="#f2f2f2" strokecolor="#a5a5a5" strokeweight="0.25pt">
                <v:stroke joinstyle="miter"/>
                <w10:wrap anchorx="margin" anchory="margin"/>
              </v:roundrect>
            </w:pict>
          </mc:Fallback>
        </mc:AlternateContent>
      </w:r>
      <w:r w:rsidR="00175F2E">
        <w:rPr>
          <w:rFonts w:ascii="Times New Roman" w:hAnsi="Times New Roman" w:cs="Times New Roman"/>
          <w:b/>
          <w:bCs/>
          <w:color w:val="000000"/>
        </w:rPr>
        <w:t xml:space="preserve">[PROGRAMMING NOTE: ASK </w:t>
      </w:r>
      <w:r w:rsidR="006A422F">
        <w:rPr>
          <w:rFonts w:ascii="Times New Roman" w:hAnsi="Times New Roman" w:cs="Times New Roman"/>
          <w:b/>
          <w:bCs/>
          <w:color w:val="000000"/>
        </w:rPr>
        <w:t xml:space="preserve">FOR </w:t>
      </w:r>
      <w:r w:rsidR="00DC1A87">
        <w:rPr>
          <w:rFonts w:ascii="Times New Roman" w:hAnsi="Times New Roman" w:cs="Times New Roman"/>
          <w:b/>
          <w:bCs/>
          <w:color w:val="000000"/>
        </w:rPr>
        <w:t xml:space="preserve">ONLY QUESTIONS </w:t>
      </w:r>
      <w:r w:rsidR="006A422F">
        <w:rPr>
          <w:rFonts w:ascii="Times New Roman" w:hAnsi="Times New Roman" w:cs="Times New Roman"/>
          <w:b/>
          <w:bCs/>
          <w:color w:val="000000"/>
        </w:rPr>
        <w:t>ANSWERED ABOVE</w:t>
      </w:r>
      <w:r w:rsidR="00175F2E">
        <w:rPr>
          <w:rFonts w:ascii="Times New Roman" w:hAnsi="Times New Roman" w:cs="Times New Roman"/>
          <w:b/>
          <w:bCs/>
          <w:color w:val="000000"/>
        </w:rPr>
        <w:t>]</w:t>
      </w:r>
      <w:r>
        <w:rPr>
          <w:rFonts w:ascii="Times New Roman" w:hAnsi="Times New Roman" w:cs="Times New Roman"/>
          <w:b/>
          <w:bCs/>
          <w:color w:val="000000"/>
        </w:rPr>
        <w:br/>
      </w:r>
      <w:r>
        <w:rPr>
          <w:rFonts w:ascii="Times New Roman" w:hAnsi="Times New Roman" w:cs="Times New Roman"/>
          <w:b/>
          <w:bCs/>
          <w:color w:val="000000"/>
        </w:rPr>
        <w:br/>
      </w:r>
      <w:r w:rsidR="00677682">
        <w:rPr>
          <w:rFonts w:ascii="Times New Roman" w:hAnsi="Times New Roman" w:cs="Times New Roman"/>
          <w:b/>
        </w:rPr>
        <w:t>Please enter the time it took you to complete each question:</w:t>
      </w:r>
    </w:p>
    <w:tbl>
      <w:tblPr>
        <w:tblStyle w:val="TableGrid"/>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370"/>
        <w:gridCol w:w="2790"/>
      </w:tblGrid>
      <w:tr w14:paraId="1591DD85" w14:textId="77777777" w:rsidTr="001211DD">
        <w:tblPrEx>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8370" w:type="dxa"/>
            <w:tcBorders>
              <w:bottom w:val="single" w:sz="4" w:space="0" w:color="808080" w:themeColor="background1" w:themeShade="80"/>
              <w:right w:val="single" w:sz="4" w:space="0" w:color="808080" w:themeColor="background1" w:themeShade="80"/>
            </w:tcBorders>
          </w:tcPr>
          <w:p w:rsidR="00677682" w:rsidRPr="00CE3155" w:rsidP="00C303E1" w14:paraId="32D37E0D" w14:textId="77777777">
            <w:pPr>
              <w:widowControl w:val="0"/>
              <w:autoSpaceDE w:val="0"/>
              <w:autoSpaceDN w:val="0"/>
              <w:adjustRightInd w:val="0"/>
              <w:spacing w:before="100" w:after="100"/>
              <w:ind w:right="-20"/>
              <w:rPr>
                <w:rFonts w:ascii="Times New Roman" w:hAnsi="Times New Roman" w:cs="Times New Roman"/>
                <w:b/>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677682" w:rsidRPr="00476119" w:rsidP="00C303E1" w14:paraId="769783DF" w14:textId="6F1386E7">
            <w:pPr>
              <w:widowControl w:val="0"/>
              <w:autoSpaceDE w:val="0"/>
              <w:autoSpaceDN w:val="0"/>
              <w:adjustRightInd w:val="0"/>
              <w:spacing w:before="100" w:after="100"/>
              <w:ind w:left="-108" w:right="-108"/>
              <w:jc w:val="center"/>
              <w:rPr>
                <w:rFonts w:ascii="Times New Roman" w:hAnsi="Times New Roman" w:cs="Times New Roman"/>
                <w:b/>
                <w:u w:val="single"/>
              </w:rPr>
            </w:pPr>
            <w:r>
              <w:rPr>
                <w:rFonts w:ascii="Times New Roman" w:hAnsi="Times New Roman" w:cs="Times New Roman"/>
                <w:b/>
                <w:u w:val="single"/>
              </w:rPr>
              <w:t>Minutes</w:t>
            </w:r>
          </w:p>
        </w:tc>
      </w:tr>
      <w:tr w14:paraId="4B65C41A"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8907F8" w:rsidRPr="00FB69DC" w:rsidP="00FF4810" w14:paraId="17EBF06A" w14:textId="67A91BE1">
            <w:pPr>
              <w:pStyle w:val="ListParagraph"/>
              <w:widowControl w:val="0"/>
              <w:numPr>
                <w:ilvl w:val="0"/>
                <w:numId w:val="21"/>
              </w:numPr>
              <w:autoSpaceDE w:val="0"/>
              <w:autoSpaceDN w:val="0"/>
              <w:adjustRightInd w:val="0"/>
              <w:spacing w:before="100" w:after="100"/>
              <w:ind w:left="165" w:right="-20" w:hanging="270"/>
              <w:rPr>
                <w:rFonts w:ascii="Times New Roman" w:hAnsi="Times New Roman" w:cs="Times New Roman"/>
                <w:sz w:val="21"/>
                <w:szCs w:val="21"/>
              </w:rPr>
            </w:pPr>
            <w:r w:rsidRPr="00FB69DC">
              <w:rPr>
                <w:rFonts w:ascii="Times New Roman" w:hAnsi="Times New Roman" w:cs="Times New Roman"/>
                <w:b/>
                <w:bCs/>
                <w:sz w:val="21"/>
                <w:szCs w:val="21"/>
              </w:rPr>
              <w:t>A</w:t>
            </w:r>
            <w:r>
              <w:rPr>
                <w:rFonts w:ascii="Times New Roman" w:hAnsi="Times New Roman" w:cs="Times New Roman"/>
                <w:b/>
                <w:bCs/>
                <w:sz w:val="21"/>
                <w:szCs w:val="21"/>
              </w:rPr>
              <w:t xml:space="preserve">nnual Surveys of Probation and Parole </w:t>
            </w:r>
            <w:r w:rsidR="00635085">
              <w:rPr>
                <w:rFonts w:ascii="Times New Roman" w:hAnsi="Times New Roman" w:cs="Times New Roman"/>
                <w:b/>
                <w:bCs/>
                <w:sz w:val="21"/>
                <w:szCs w:val="21"/>
              </w:rPr>
              <w:t>–</w:t>
            </w:r>
            <w:r>
              <w:rPr>
                <w:rFonts w:ascii="Times New Roman" w:hAnsi="Times New Roman" w:cs="Times New Roman"/>
                <w:b/>
                <w:bCs/>
                <w:sz w:val="21"/>
                <w:szCs w:val="21"/>
              </w:rPr>
              <w:t xml:space="preserve"> Parole</w:t>
            </w:r>
            <w:r w:rsidR="00635085">
              <w:rPr>
                <w:rFonts w:ascii="Times New Roman" w:hAnsi="Times New Roman" w:cs="Times New Roman"/>
                <w:b/>
                <w:bCs/>
                <w:sz w:val="21"/>
                <w:szCs w:val="21"/>
              </w:rPr>
              <w:t xml:space="preserve"> </w:t>
            </w:r>
          </w:p>
          <w:p w:rsidR="00677682" w:rsidRPr="00FB69DC" w:rsidP="001211DD" w14:paraId="5172D5B8" w14:textId="04F9B1FD">
            <w:pPr>
              <w:pStyle w:val="ListParagraph"/>
              <w:widowControl w:val="0"/>
              <w:autoSpaceDE w:val="0"/>
              <w:autoSpaceDN w:val="0"/>
              <w:adjustRightInd w:val="0"/>
              <w:spacing w:before="100" w:after="100"/>
              <w:ind w:left="180" w:right="-1095"/>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77682" w:rsidRPr="00CE3155" w:rsidP="00C303E1" w14:paraId="3D7DCB1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800349163" name="Group 80034916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83636053" name="Rectangle: Rounded Corners 158363605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13444019" name="Rectangle: Rounded Corners 20134440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22406" name="Rectangle: Rounded Corners 151224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34336297" name="Rectangle: Rounded Corners 10343362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96537494" name="Rectangle: Rounded Corners 89653749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00349163" o:spid="_x0000_i3530" style="width:71.45pt;height:21.6pt;mso-position-horizontal-relative:char;mso-position-vertical-relative:line" coordsize="9071,2743">
                      <v:roundrect id="Rectangle: Rounded Corners 1583636053" o:spid="_x0000_s3531" style="width:1828;height:2743;mso-wrap-style:square;position:absolute;visibility:visible;v-text-anchor:middle" arcsize="10923f" fillcolor="white" strokecolor="#7f7f7f" strokeweight="0.25pt">
                        <v:stroke joinstyle="miter"/>
                      </v:roundrect>
                      <v:roundrect id="Rectangle: Rounded Corners 2013444019" o:spid="_x0000_s3532" style="width:1829;height:2743;left:1810;mso-wrap-style:square;position:absolute;visibility:visible;v-text-anchor:middle" arcsize="10923f" fillcolor="white" strokecolor="#7f7f7f" strokeweight="0.25pt">
                        <v:stroke joinstyle="miter"/>
                      </v:roundrect>
                      <v:roundrect id="Rectangle: Rounded Corners 15122406" o:spid="_x0000_s3533" style="width:1829;height:2743;left:3621;mso-wrap-style:square;position:absolute;visibility:visible;v-text-anchor:middle" arcsize="10923f" fillcolor="white" strokecolor="#7f7f7f" strokeweight="0.25pt">
                        <v:stroke joinstyle="miter"/>
                      </v:roundrect>
                      <v:roundrect id="Rectangle: Rounded Corners 1034336297" o:spid="_x0000_s3534" style="width:1828;height:2743;left:5432;mso-wrap-style:square;position:absolute;visibility:visible;v-text-anchor:middle" arcsize="10923f" fillcolor="white" strokecolor="#7f7f7f" strokeweight="0.25pt">
                        <v:stroke joinstyle="miter"/>
                      </v:roundrect>
                      <v:roundrect id="Rectangle: Rounded Corners 896537494" o:spid="_x0000_s353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3194953"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8907F8" w:rsidRPr="00FB69DC" w:rsidP="00FF4810" w14:paraId="78023370" w14:textId="6747F9A1">
            <w:pPr>
              <w:pStyle w:val="ListParagraph"/>
              <w:widowControl w:val="0"/>
              <w:numPr>
                <w:ilvl w:val="0"/>
                <w:numId w:val="21"/>
              </w:numPr>
              <w:autoSpaceDE w:val="0"/>
              <w:autoSpaceDN w:val="0"/>
              <w:adjustRightInd w:val="0"/>
              <w:spacing w:before="100" w:after="100"/>
              <w:ind w:left="165" w:right="-20" w:hanging="270"/>
              <w:rPr>
                <w:rFonts w:ascii="Times New Roman" w:hAnsi="Times New Roman" w:cs="Times New Roman"/>
                <w:sz w:val="21"/>
                <w:szCs w:val="21"/>
              </w:rPr>
            </w:pPr>
            <w:r w:rsidRPr="00FB69DC">
              <w:rPr>
                <w:rFonts w:ascii="Times New Roman" w:hAnsi="Times New Roman" w:cs="Times New Roman"/>
                <w:b/>
                <w:bCs/>
                <w:sz w:val="21"/>
                <w:szCs w:val="21"/>
              </w:rPr>
              <w:t>A</w:t>
            </w:r>
            <w:r>
              <w:rPr>
                <w:rFonts w:ascii="Times New Roman" w:hAnsi="Times New Roman" w:cs="Times New Roman"/>
                <w:b/>
                <w:bCs/>
                <w:sz w:val="21"/>
                <w:szCs w:val="21"/>
              </w:rPr>
              <w:t xml:space="preserve">nnual Surveys of Probation and Parole </w:t>
            </w:r>
            <w:r w:rsidR="00635085">
              <w:rPr>
                <w:rFonts w:ascii="Times New Roman" w:hAnsi="Times New Roman" w:cs="Times New Roman"/>
                <w:b/>
                <w:bCs/>
                <w:sz w:val="21"/>
                <w:szCs w:val="21"/>
              </w:rPr>
              <w:t>–</w:t>
            </w:r>
            <w:r>
              <w:rPr>
                <w:rFonts w:ascii="Times New Roman" w:hAnsi="Times New Roman" w:cs="Times New Roman"/>
                <w:b/>
                <w:bCs/>
                <w:sz w:val="21"/>
                <w:szCs w:val="21"/>
              </w:rPr>
              <w:t xml:space="preserve"> Probation</w:t>
            </w:r>
            <w:r w:rsidR="00635085">
              <w:rPr>
                <w:rFonts w:ascii="Times New Roman" w:hAnsi="Times New Roman" w:cs="Times New Roman"/>
                <w:b/>
                <w:bCs/>
                <w:sz w:val="21"/>
                <w:szCs w:val="21"/>
              </w:rPr>
              <w:t xml:space="preserve"> </w:t>
            </w:r>
            <w:r w:rsidR="00EF6BC5">
              <w:rPr>
                <w:rFonts w:ascii="Times New Roman" w:hAnsi="Times New Roman" w:cs="Times New Roman"/>
                <w:b/>
                <w:bCs/>
                <w:sz w:val="21"/>
                <w:szCs w:val="21"/>
              </w:rPr>
              <w:t>[PRIMARY]</w:t>
            </w:r>
          </w:p>
          <w:p w:rsidR="00677682" w:rsidRPr="00FB69DC" w:rsidP="00C303E1" w14:paraId="7F2D31A7" w14:textId="40E3A372">
            <w:pPr>
              <w:pStyle w:val="ListParagraph"/>
              <w:widowControl w:val="0"/>
              <w:autoSpaceDE w:val="0"/>
              <w:autoSpaceDN w:val="0"/>
              <w:adjustRightInd w:val="0"/>
              <w:spacing w:before="100" w:after="100"/>
              <w:ind w:left="180" w:right="-20"/>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77682" w:rsidRPr="00CE3155" w:rsidP="00C303E1" w14:paraId="03D6BE4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33238169" name="Group 7332381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71735763" name="Rectangle: Rounded Corners 16717357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88848059" name="Rectangle: Rounded Corners 13888480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2625271" name="Rectangle: Rounded Corners 99262527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8273582" name="Rectangle: Rounded Corners 119827358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0320617" name="Rectangle: Rounded Corners 129032061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33238169" o:spid="_x0000_i3536" style="width:71.45pt;height:21.6pt;mso-position-horizontal-relative:char;mso-position-vertical-relative:line" coordsize="9071,2743">
                      <v:roundrect id="Rectangle: Rounded Corners 1671735763" o:spid="_x0000_s3537" style="width:1828;height:2743;mso-wrap-style:square;position:absolute;visibility:visible;v-text-anchor:middle" arcsize="10923f" fillcolor="white" strokecolor="#7f7f7f" strokeweight="0.25pt">
                        <v:stroke joinstyle="miter"/>
                      </v:roundrect>
                      <v:roundrect id="Rectangle: Rounded Corners 1388848059" o:spid="_x0000_s3538" style="width:1829;height:2743;left:1810;mso-wrap-style:square;position:absolute;visibility:visible;v-text-anchor:middle" arcsize="10923f" fillcolor="white" strokecolor="#7f7f7f" strokeweight="0.25pt">
                        <v:stroke joinstyle="miter"/>
                      </v:roundrect>
                      <v:roundrect id="Rectangle: Rounded Corners 992625271" o:spid="_x0000_s3539" style="width:1829;height:2743;left:3621;mso-wrap-style:square;position:absolute;visibility:visible;v-text-anchor:middle" arcsize="10923f" fillcolor="white" strokecolor="#7f7f7f" strokeweight="0.25pt">
                        <v:stroke joinstyle="miter"/>
                      </v:roundrect>
                      <v:roundrect id="Rectangle: Rounded Corners 1198273582" o:spid="_x0000_s3540" style="width:1828;height:2743;left:5432;mso-wrap-style:square;position:absolute;visibility:visible;v-text-anchor:middle" arcsize="10923f" fillcolor="white" strokecolor="#7f7f7f" strokeweight="0.25pt">
                        <v:stroke joinstyle="miter"/>
                      </v:roundrect>
                      <v:roundrect id="Rectangle: Rounded Corners 1290320617" o:spid="_x0000_s35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FF62642"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1B17D0" w:rsidRPr="00FB69DC" w:rsidP="001B17D0" w14:paraId="26291557" w14:textId="35D7FC44">
            <w:pPr>
              <w:pStyle w:val="ListParagraph"/>
              <w:widowControl w:val="0"/>
              <w:numPr>
                <w:ilvl w:val="0"/>
                <w:numId w:val="21"/>
              </w:numPr>
              <w:autoSpaceDE w:val="0"/>
              <w:autoSpaceDN w:val="0"/>
              <w:adjustRightInd w:val="0"/>
              <w:spacing w:before="100" w:after="100"/>
              <w:ind w:left="165" w:right="-20" w:hanging="270"/>
              <w:rPr>
                <w:rFonts w:ascii="Times New Roman" w:hAnsi="Times New Roman" w:cs="Times New Roman"/>
                <w:sz w:val="21"/>
                <w:szCs w:val="21"/>
              </w:rPr>
            </w:pPr>
            <w:r w:rsidRPr="00FB69DC">
              <w:rPr>
                <w:rFonts w:ascii="Times New Roman" w:hAnsi="Times New Roman" w:cs="Times New Roman"/>
                <w:b/>
                <w:bCs/>
                <w:sz w:val="21"/>
                <w:szCs w:val="21"/>
              </w:rPr>
              <w:t>A</w:t>
            </w:r>
            <w:r>
              <w:rPr>
                <w:rFonts w:ascii="Times New Roman" w:hAnsi="Times New Roman" w:cs="Times New Roman"/>
                <w:b/>
                <w:bCs/>
                <w:sz w:val="21"/>
                <w:szCs w:val="21"/>
              </w:rPr>
              <w:t>nnual Surveys of Probation and Parole – Probation [</w:t>
            </w:r>
            <w:r>
              <w:rPr>
                <w:rFonts w:ascii="Times New Roman" w:hAnsi="Times New Roman" w:cs="Times New Roman"/>
                <w:b/>
                <w:bCs/>
                <w:sz w:val="21"/>
                <w:szCs w:val="21"/>
              </w:rPr>
              <w:t>ALTERNATIVE]</w:t>
            </w:r>
          </w:p>
          <w:p w:rsidR="001B17D0" w:rsidRPr="00FB69DC" w:rsidP="001B17D0" w14:paraId="7DBC7A3D" w14:textId="77777777">
            <w:pPr>
              <w:pStyle w:val="ListParagraph"/>
              <w:widowControl w:val="0"/>
              <w:autoSpaceDE w:val="0"/>
              <w:autoSpaceDN w:val="0"/>
              <w:adjustRightInd w:val="0"/>
              <w:spacing w:before="100" w:after="100"/>
              <w:ind w:left="165" w:right="-20"/>
              <w:rPr>
                <w:rFonts w:ascii="Times New Roman" w:hAnsi="Times New Roman" w:cs="Times New Roman"/>
                <w:b/>
                <w:bCs/>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1B17D0" w:rsidRPr="00CE3155" w:rsidP="00C303E1" w14:paraId="42AA7277" w14:textId="11D3906D">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16766282" name="Group 31676628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2970160" name="Rectangle: Rounded Corners 3529701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2456379" name="Rectangle: Rounded Corners 15245637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0564010" name="Rectangle: Rounded Corners 12405640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1007820" name="Rectangle: Rounded Corners 153100782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400807" name="Rectangle: Rounded Corners 964008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16766282" o:spid="_x0000_i3542" style="width:71.45pt;height:21.6pt;mso-position-horizontal-relative:char;mso-position-vertical-relative:line" coordsize="9071,2743">
                      <v:roundrect id="Rectangle: Rounded Corners 352970160" o:spid="_x0000_s3543" style="width:1828;height:2743;mso-wrap-style:square;position:absolute;visibility:visible;v-text-anchor:middle" arcsize="10923f" fillcolor="white" strokecolor="#7f7f7f" strokeweight="0.25pt">
                        <v:stroke joinstyle="miter"/>
                      </v:roundrect>
                      <v:roundrect id="Rectangle: Rounded Corners 152456379" o:spid="_x0000_s3544" style="width:1829;height:2743;left:1810;mso-wrap-style:square;position:absolute;visibility:visible;v-text-anchor:middle" arcsize="10923f" fillcolor="white" strokecolor="#7f7f7f" strokeweight="0.25pt">
                        <v:stroke joinstyle="miter"/>
                      </v:roundrect>
                      <v:roundrect id="Rectangle: Rounded Corners 1240564010" o:spid="_x0000_s3545" style="width:1829;height:2743;left:3621;mso-wrap-style:square;position:absolute;visibility:visible;v-text-anchor:middle" arcsize="10923f" fillcolor="white" strokecolor="#7f7f7f" strokeweight="0.25pt">
                        <v:stroke joinstyle="miter"/>
                      </v:roundrect>
                      <v:roundrect id="Rectangle: Rounded Corners 1531007820" o:spid="_x0000_s3546" style="width:1828;height:2743;left:5432;mso-wrap-style:square;position:absolute;visibility:visible;v-text-anchor:middle" arcsize="10923f" fillcolor="white" strokecolor="#7f7f7f" strokeweight="0.25pt">
                        <v:stroke joinstyle="miter"/>
                      </v:roundrect>
                      <v:roundrect id="Rectangle: Rounded Corners 96400807" o:spid="_x0000_s35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5E39600" w14:textId="77777777" w:rsidTr="001211DD">
        <w:tblPrEx>
          <w:tblW w:w="11160" w:type="dxa"/>
          <w:tblInd w:w="-180" w:type="dxa"/>
          <w:tblLayout w:type="fixed"/>
          <w:tblLook w:val="04A0"/>
        </w:tblPrEx>
        <w:trPr>
          <w:trHeight w:val="288"/>
        </w:trPr>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35085" w:rsidRPr="00FB69DC" w:rsidP="00FF4810" w14:paraId="0C1EC674" w14:textId="4C0E5CF7">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sz w:val="21"/>
                <w:szCs w:val="21"/>
              </w:rPr>
            </w:pPr>
            <w:r>
              <w:rPr>
                <w:rFonts w:ascii="Times New Roman" w:hAnsi="Times New Roman" w:cs="Times New Roman"/>
                <w:b/>
                <w:bCs/>
                <w:sz w:val="21"/>
                <w:szCs w:val="21"/>
              </w:rPr>
              <w:t xml:space="preserve">Census of Federal Law Enforcement Officers – </w:t>
            </w:r>
            <w:r w:rsidR="007B7CEB">
              <w:rPr>
                <w:rFonts w:ascii="Times New Roman" w:hAnsi="Times New Roman" w:cs="Times New Roman"/>
                <w:b/>
                <w:bCs/>
                <w:sz w:val="21"/>
                <w:szCs w:val="21"/>
              </w:rPr>
              <w:t xml:space="preserve">Overall Staffing </w:t>
            </w:r>
          </w:p>
          <w:p w:rsidR="00677682" w:rsidRPr="00FB69DC" w:rsidP="00C303E1" w14:paraId="13B006B1" w14:textId="04E88EEB">
            <w:pPr>
              <w:pStyle w:val="ListParagraph"/>
              <w:widowControl w:val="0"/>
              <w:autoSpaceDE w:val="0"/>
              <w:autoSpaceDN w:val="0"/>
              <w:adjustRightInd w:val="0"/>
              <w:spacing w:before="100" w:after="100"/>
              <w:ind w:left="180" w:right="-20"/>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77682" w:rsidRPr="00CE3155" w:rsidP="00C303E1" w14:paraId="62FD70C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909280300" name="Group 90928030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92886883" name="Rectangle: Rounded Corners 3928868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9511104" name="Rectangle: Rounded Corners 49951110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88945942" name="Rectangle: Rounded Corners 19889459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19289778" name="Rectangle: Rounded Corners 81928977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0021332" name="Rectangle: Rounded Corners 129002133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909280300" o:spid="_x0000_i3548" style="width:71.45pt;height:21.6pt;mso-position-horizontal-relative:char;mso-position-vertical-relative:line" coordsize="9071,2743">
                      <v:roundrect id="Rectangle: Rounded Corners 392886883" o:spid="_x0000_s3549" style="width:1828;height:2743;mso-wrap-style:square;position:absolute;visibility:visible;v-text-anchor:middle" arcsize="10923f" fillcolor="white" strokecolor="#7f7f7f" strokeweight="0.25pt">
                        <v:stroke joinstyle="miter"/>
                      </v:roundrect>
                      <v:roundrect id="Rectangle: Rounded Corners 499511104" o:spid="_x0000_s3550" style="width:1829;height:2743;left:1810;mso-wrap-style:square;position:absolute;visibility:visible;v-text-anchor:middle" arcsize="10923f" fillcolor="white" strokecolor="#7f7f7f" strokeweight="0.25pt">
                        <v:stroke joinstyle="miter"/>
                      </v:roundrect>
                      <v:roundrect id="Rectangle: Rounded Corners 1988945942" o:spid="_x0000_s3551" style="width:1829;height:2743;left:3621;mso-wrap-style:square;position:absolute;visibility:visible;v-text-anchor:middle" arcsize="10923f" fillcolor="white" strokecolor="#7f7f7f" strokeweight="0.25pt">
                        <v:stroke joinstyle="miter"/>
                      </v:roundrect>
                      <v:roundrect id="Rectangle: Rounded Corners 819289778" o:spid="_x0000_s3552" style="width:1828;height:2743;left:5432;mso-wrap-style:square;position:absolute;visibility:visible;v-text-anchor:middle" arcsize="10923f" fillcolor="white" strokecolor="#7f7f7f" strokeweight="0.25pt">
                        <v:stroke joinstyle="miter"/>
                      </v:roundrect>
                      <v:roundrect id="Rectangle: Rounded Corners 1290021332" o:spid="_x0000_s35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D992881"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7B7CEB" w:rsidRPr="00FB69DC" w:rsidP="00FF4810" w14:paraId="540BE31B" w14:textId="5E1140E0">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sz w:val="21"/>
                <w:szCs w:val="21"/>
              </w:rPr>
            </w:pPr>
            <w:r>
              <w:rPr>
                <w:rFonts w:ascii="Times New Roman" w:hAnsi="Times New Roman" w:cs="Times New Roman"/>
                <w:b/>
                <w:bCs/>
                <w:sz w:val="21"/>
                <w:szCs w:val="21"/>
              </w:rPr>
              <w:t xml:space="preserve">Census of Federal Law Enforcement Officers – Supervisory Staffing </w:t>
            </w:r>
          </w:p>
          <w:p w:rsidR="00677682" w:rsidRPr="00FB69DC" w:rsidP="00C303E1" w14:paraId="05BC0D72" w14:textId="72AF8EF3">
            <w:pPr>
              <w:pStyle w:val="ListParagraph"/>
              <w:widowControl w:val="0"/>
              <w:autoSpaceDE w:val="0"/>
              <w:autoSpaceDN w:val="0"/>
              <w:adjustRightInd w:val="0"/>
              <w:spacing w:before="100" w:after="100"/>
              <w:ind w:left="180" w:right="-20"/>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77682" w:rsidRPr="00CE3155" w:rsidP="00C303E1" w14:paraId="1A5C8903"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786607477" name="Group 7866074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329813594" name="Rectangle: Rounded Corners 132981359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93891809" name="Rectangle: Rounded Corners 18938918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1723165" name="Rectangle: Rounded Corners 184172316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9215716" name="Rectangle: Rounded Corners 100921571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28650100" name="Rectangle: Rounded Corners 8286501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786607477" o:spid="_x0000_i3554" style="width:71.45pt;height:21.6pt;mso-position-horizontal-relative:char;mso-position-vertical-relative:line" coordsize="9071,2743">
                      <v:roundrect id="Rectangle: Rounded Corners 1329813594" o:spid="_x0000_s3555" style="width:1828;height:2743;mso-wrap-style:square;position:absolute;visibility:visible;v-text-anchor:middle" arcsize="10923f" fillcolor="white" strokecolor="#7f7f7f" strokeweight="0.25pt">
                        <v:stroke joinstyle="miter"/>
                      </v:roundrect>
                      <v:roundrect id="Rectangle: Rounded Corners 1893891809" o:spid="_x0000_s3556" style="width:1829;height:2743;left:1810;mso-wrap-style:square;position:absolute;visibility:visible;v-text-anchor:middle" arcsize="10923f" fillcolor="white" strokecolor="#7f7f7f" strokeweight="0.25pt">
                        <v:stroke joinstyle="miter"/>
                      </v:roundrect>
                      <v:roundrect id="Rectangle: Rounded Corners 1841723165" o:spid="_x0000_s3557" style="width:1829;height:2743;left:3621;mso-wrap-style:square;position:absolute;visibility:visible;v-text-anchor:middle" arcsize="10923f" fillcolor="white" strokecolor="#7f7f7f" strokeweight="0.25pt">
                        <v:stroke joinstyle="miter"/>
                      </v:roundrect>
                      <v:roundrect id="Rectangle: Rounded Corners 1009215716" o:spid="_x0000_s3558" style="width:1828;height:2743;left:5432;mso-wrap-style:square;position:absolute;visibility:visible;v-text-anchor:middle" arcsize="10923f" fillcolor="white" strokecolor="#7f7f7f" strokeweight="0.25pt">
                        <v:stroke joinstyle="miter"/>
                      </v:roundrect>
                      <v:roundrect id="Rectangle: Rounded Corners 828650100" o:spid="_x0000_s35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06D5CCD" w14:textId="77777777" w:rsidTr="001211DD">
        <w:tblPrEx>
          <w:tblW w:w="11160" w:type="dxa"/>
          <w:tblInd w:w="-180" w:type="dxa"/>
          <w:tblLayout w:type="fixed"/>
          <w:tblLook w:val="04A0"/>
        </w:tblPrEx>
        <w:trPr>
          <w:trHeight w:val="288"/>
        </w:trPr>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056F4D" w:rsidRPr="00FB69DC" w:rsidP="00FF4810" w14:paraId="34BF6271" w14:textId="56F2C6B6">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sz w:val="21"/>
                <w:szCs w:val="21"/>
              </w:rPr>
            </w:pPr>
            <w:r>
              <w:rPr>
                <w:rFonts w:ascii="Times New Roman" w:hAnsi="Times New Roman" w:cs="Times New Roman"/>
                <w:b/>
                <w:bCs/>
                <w:sz w:val="21"/>
                <w:szCs w:val="21"/>
              </w:rPr>
              <w:t>Census of Jails</w:t>
            </w:r>
          </w:p>
          <w:p w:rsidR="00677682" w:rsidRPr="00FB69DC" w:rsidP="00C303E1" w14:paraId="624D01E4" w14:textId="6AD627BD">
            <w:pPr>
              <w:pStyle w:val="ListParagraph"/>
              <w:widowControl w:val="0"/>
              <w:autoSpaceDE w:val="0"/>
              <w:autoSpaceDN w:val="0"/>
              <w:adjustRightInd w:val="0"/>
              <w:spacing w:before="100" w:after="100"/>
              <w:ind w:left="180" w:right="-20"/>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677682" w:rsidRPr="00CE3155" w:rsidP="00C303E1" w14:paraId="3F4E7932"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92097705" name="Group 12920977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55216806" name="Rectangle: Rounded Corners 10552168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00873908" name="Rectangle: Rounded Corners 100087390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38582870" name="Rectangle: Rounded Corners 93858287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56541675" name="Rectangle: Rounded Corners 10565416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9957636" name="Rectangle: Rounded Corners 15199576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2097705" o:spid="_x0000_i3560" style="width:71.45pt;height:21.6pt;mso-position-horizontal-relative:char;mso-position-vertical-relative:line" coordsize="9071,2743">
                      <v:roundrect id="Rectangle: Rounded Corners 1055216806" o:spid="_x0000_s3561" style="width:1828;height:2743;mso-wrap-style:square;position:absolute;visibility:visible;v-text-anchor:middle" arcsize="10923f" fillcolor="white" strokecolor="#7f7f7f" strokeweight="0.25pt">
                        <v:stroke joinstyle="miter"/>
                      </v:roundrect>
                      <v:roundrect id="Rectangle: Rounded Corners 1000873908" o:spid="_x0000_s3562" style="width:1829;height:2743;left:1810;mso-wrap-style:square;position:absolute;visibility:visible;v-text-anchor:middle" arcsize="10923f" fillcolor="white" strokecolor="#7f7f7f" strokeweight="0.25pt">
                        <v:stroke joinstyle="miter"/>
                      </v:roundrect>
                      <v:roundrect id="Rectangle: Rounded Corners 938582870" o:spid="_x0000_s3563" style="width:1829;height:2743;left:3621;mso-wrap-style:square;position:absolute;visibility:visible;v-text-anchor:middle" arcsize="10923f" fillcolor="white" strokecolor="#7f7f7f" strokeweight="0.25pt">
                        <v:stroke joinstyle="miter"/>
                      </v:roundrect>
                      <v:roundrect id="Rectangle: Rounded Corners 1056541675" o:spid="_x0000_s3564" style="width:1828;height:2743;left:5432;mso-wrap-style:square;position:absolute;visibility:visible;v-text-anchor:middle" arcsize="10923f" fillcolor="white" strokecolor="#7f7f7f" strokeweight="0.25pt">
                        <v:stroke joinstyle="miter"/>
                      </v:roundrect>
                      <v:roundrect id="Rectangle: Rounded Corners 1519957636" o:spid="_x0000_s35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53C0F4B"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056F4D" w:rsidRPr="00FB69DC" w:rsidP="00FF4810" w14:paraId="42C03DEC" w14:textId="0B698618">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sz w:val="21"/>
                <w:szCs w:val="21"/>
              </w:rPr>
            </w:pPr>
            <w:r>
              <w:rPr>
                <w:rFonts w:ascii="Times New Roman" w:hAnsi="Times New Roman" w:cs="Times New Roman"/>
                <w:b/>
                <w:bCs/>
                <w:sz w:val="21"/>
                <w:szCs w:val="21"/>
              </w:rPr>
              <w:t xml:space="preserve">Census of Law Enforcement Training Academies </w:t>
            </w:r>
          </w:p>
          <w:p w:rsidR="00677682" w:rsidRPr="00FB69DC" w:rsidP="00C303E1" w14:paraId="0CC6022C" w14:textId="3EEA6F65">
            <w:pPr>
              <w:pStyle w:val="ListParagraph"/>
              <w:widowControl w:val="0"/>
              <w:autoSpaceDE w:val="0"/>
              <w:autoSpaceDN w:val="0"/>
              <w:adjustRightInd w:val="0"/>
              <w:spacing w:before="100" w:after="100"/>
              <w:ind w:left="180" w:right="-20"/>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77682" w:rsidRPr="00CE3155" w:rsidP="00C303E1" w14:paraId="234E04F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62719265" name="Group 46271926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2437541" name="Rectangle: Rounded Corners 53243754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9091630" name="Rectangle: Rounded Corners 104909163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8318013" name="Rectangle: Rounded Corners 2483180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1247675" name="Rectangle: Rounded Corners 3612476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0799181" name="Rectangle: Rounded Corners 5079918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62719265" o:spid="_x0000_i3566" style="width:71.45pt;height:21.6pt;mso-position-horizontal-relative:char;mso-position-vertical-relative:line" coordsize="9071,2743">
                      <v:roundrect id="Rectangle: Rounded Corners 532437541" o:spid="_x0000_s3567" style="width:1828;height:2743;mso-wrap-style:square;position:absolute;visibility:visible;v-text-anchor:middle" arcsize="10923f" fillcolor="white" strokecolor="#7f7f7f" strokeweight="0.25pt">
                        <v:stroke joinstyle="miter"/>
                      </v:roundrect>
                      <v:roundrect id="Rectangle: Rounded Corners 1049091630" o:spid="_x0000_s3568" style="width:1829;height:2743;left:1810;mso-wrap-style:square;position:absolute;visibility:visible;v-text-anchor:middle" arcsize="10923f" fillcolor="white" strokecolor="#7f7f7f" strokeweight="0.25pt">
                        <v:stroke joinstyle="miter"/>
                      </v:roundrect>
                      <v:roundrect id="Rectangle: Rounded Corners 248318013" o:spid="_x0000_s3569" style="width:1829;height:2743;left:3621;mso-wrap-style:square;position:absolute;visibility:visible;v-text-anchor:middle" arcsize="10923f" fillcolor="white" strokecolor="#7f7f7f" strokeweight="0.25pt">
                        <v:stroke joinstyle="miter"/>
                      </v:roundrect>
                      <v:roundrect id="Rectangle: Rounded Corners 361247675" o:spid="_x0000_s3570" style="width:1828;height:2743;left:5432;mso-wrap-style:square;position:absolute;visibility:visible;v-text-anchor:middle" arcsize="10923f" fillcolor="white" strokecolor="#7f7f7f" strokeweight="0.25pt">
                        <v:stroke joinstyle="miter"/>
                      </v:roundrect>
                      <v:roundrect id="Rectangle: Rounded Corners 50799181" o:spid="_x0000_s35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F9EF607"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B55815" w:rsidRPr="00FB69DC" w:rsidP="00FF4810" w14:paraId="7EBDF4FF" w14:textId="6A49F805">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sz w:val="21"/>
                <w:szCs w:val="21"/>
              </w:rPr>
            </w:pPr>
            <w:r>
              <w:rPr>
                <w:rFonts w:ascii="Times New Roman" w:hAnsi="Times New Roman" w:cs="Times New Roman"/>
                <w:b/>
                <w:bCs/>
                <w:sz w:val="21"/>
                <w:szCs w:val="21"/>
              </w:rPr>
              <w:t xml:space="preserve">Census of State and Federal Adult Correctional Facilities – Community-Based Facilities </w:t>
            </w:r>
          </w:p>
          <w:p w:rsidR="00677682" w:rsidRPr="00FB69DC" w:rsidP="00C303E1" w14:paraId="22937172" w14:textId="3BDBEA72">
            <w:pPr>
              <w:pStyle w:val="ListParagraph"/>
              <w:widowControl w:val="0"/>
              <w:autoSpaceDE w:val="0"/>
              <w:autoSpaceDN w:val="0"/>
              <w:adjustRightInd w:val="0"/>
              <w:spacing w:before="100" w:after="100"/>
              <w:ind w:left="180" w:right="-20"/>
              <w:rPr>
                <w:rFonts w:ascii="Times New Roman" w:hAnsi="Times New Roman" w:cs="Times New Roman"/>
                <w:sz w:val="21"/>
                <w:szCs w:val="21"/>
              </w:rPr>
            </w:pP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677682" w:rsidRPr="00CE3155" w:rsidP="00C303E1" w14:paraId="0D73F344"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565604545" name="Group 156560454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65715172" name="Rectangle: Rounded Corners 18657151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4865797" name="Rectangle: Rounded Corners 13448657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18147177" name="Rectangle: Rounded Corners 161814717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78786722" name="Rectangle: Rounded Corners 137878672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77807812" name="Rectangle: Rounded Corners 12778078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65604545" o:spid="_x0000_i3572" style="width:71.45pt;height:21.6pt;mso-position-horizontal-relative:char;mso-position-vertical-relative:line" coordsize="9071,2743">
                      <v:roundrect id="Rectangle: Rounded Corners 1865715172" o:spid="_x0000_s3573" style="width:1828;height:2743;mso-wrap-style:square;position:absolute;visibility:visible;v-text-anchor:middle" arcsize="10923f" fillcolor="white" strokecolor="#7f7f7f" strokeweight="0.25pt">
                        <v:stroke joinstyle="miter"/>
                      </v:roundrect>
                      <v:roundrect id="Rectangle: Rounded Corners 1344865797" o:spid="_x0000_s3574" style="width:1829;height:2743;left:1810;mso-wrap-style:square;position:absolute;visibility:visible;v-text-anchor:middle" arcsize="10923f" fillcolor="white" strokecolor="#7f7f7f" strokeweight="0.25pt">
                        <v:stroke joinstyle="miter"/>
                      </v:roundrect>
                      <v:roundrect id="Rectangle: Rounded Corners 1618147177" o:spid="_x0000_s3575" style="width:1829;height:2743;left:3621;mso-wrap-style:square;position:absolute;visibility:visible;v-text-anchor:middle" arcsize="10923f" fillcolor="white" strokecolor="#7f7f7f" strokeweight="0.25pt">
                        <v:stroke joinstyle="miter"/>
                      </v:roundrect>
                      <v:roundrect id="Rectangle: Rounded Corners 1378786722" o:spid="_x0000_s3576" style="width:1828;height:2743;left:5432;mso-wrap-style:square;position:absolute;visibility:visible;v-text-anchor:middle" arcsize="10923f" fillcolor="white" strokecolor="#7f7f7f" strokeweight="0.25pt">
                        <v:stroke joinstyle="miter"/>
                      </v:roundrect>
                      <v:roundrect id="Rectangle: Rounded Corners 1277807812" o:spid="_x0000_s35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1266835"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77682" w:rsidRPr="00B55815" w:rsidP="00FF4810" w14:paraId="2051588A" w14:textId="39C1BDA5">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sz w:val="21"/>
                <w:szCs w:val="21"/>
              </w:rPr>
            </w:pPr>
            <w:r>
              <w:rPr>
                <w:rFonts w:ascii="Times New Roman" w:hAnsi="Times New Roman" w:cs="Times New Roman"/>
                <w:b/>
                <w:bCs/>
                <w:sz w:val="21"/>
                <w:szCs w:val="21"/>
              </w:rPr>
              <w:t xml:space="preserve">Census of State and Federal Adult Correctional Facilities – Confinement Facilities </w:t>
            </w:r>
            <w:r w:rsidR="00CB0033">
              <w:rPr>
                <w:rFonts w:ascii="Times New Roman" w:hAnsi="Times New Roman" w:cs="Times New Roman"/>
                <w:b/>
                <w:bCs/>
                <w:sz w:val="21"/>
                <w:szCs w:val="21"/>
              </w:rPr>
              <w:t>[PRIMARY]</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677682" w:rsidRPr="00CE3155" w:rsidP="00C303E1" w14:paraId="6BBE727B"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757783221" name="Group 17577832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7228590" name="Rectangle: Rounded Corners 572285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76978721" name="Rectangle: Rounded Corners 16769787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6752656" name="Rectangle: Rounded Corners 11367526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5173408" name="Rectangle: Rounded Corners 3851734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0609685" name="Rectangle: Rounded Corners 11706096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57783221" o:spid="_x0000_i3578" style="width:71.45pt;height:21.6pt;mso-position-horizontal-relative:char;mso-position-vertical-relative:line" coordsize="9071,2743">
                      <v:roundrect id="Rectangle: Rounded Corners 57228590" o:spid="_x0000_s3579" style="width:1828;height:2743;mso-wrap-style:square;position:absolute;visibility:visible;v-text-anchor:middle" arcsize="10923f" fillcolor="white" strokecolor="#7f7f7f" strokeweight="0.25pt">
                        <v:stroke joinstyle="miter"/>
                      </v:roundrect>
                      <v:roundrect id="Rectangle: Rounded Corners 1676978721" o:spid="_x0000_s3580" style="width:1829;height:2743;left:1810;mso-wrap-style:square;position:absolute;visibility:visible;v-text-anchor:middle" arcsize="10923f" fillcolor="white" strokecolor="#7f7f7f" strokeweight="0.25pt">
                        <v:stroke joinstyle="miter"/>
                      </v:roundrect>
                      <v:roundrect id="Rectangle: Rounded Corners 1136752656" o:spid="_x0000_s3581" style="width:1829;height:2743;left:3621;mso-wrap-style:square;position:absolute;visibility:visible;v-text-anchor:middle" arcsize="10923f" fillcolor="white" strokecolor="#7f7f7f" strokeweight="0.25pt">
                        <v:stroke joinstyle="miter"/>
                      </v:roundrect>
                      <v:roundrect id="Rectangle: Rounded Corners 385173408" o:spid="_x0000_s3582" style="width:1828;height:2743;left:5432;mso-wrap-style:square;position:absolute;visibility:visible;v-text-anchor:middle" arcsize="10923f" fillcolor="white" strokecolor="#7f7f7f" strokeweight="0.25pt">
                        <v:stroke joinstyle="miter"/>
                      </v:roundrect>
                      <v:roundrect id="Rectangle: Rounded Corners 1170609685" o:spid="_x0000_s35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0598A74"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B0033" w:rsidP="00FF4810" w14:paraId="6FB850D3" w14:textId="2D4E907E">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Census of State and Federal Adult Correctional Facilities – Confinement Facilities [</w:t>
            </w:r>
            <w:r>
              <w:rPr>
                <w:rFonts w:ascii="Times New Roman" w:hAnsi="Times New Roman" w:cs="Times New Roman"/>
                <w:b/>
                <w:bCs/>
                <w:sz w:val="21"/>
                <w:szCs w:val="21"/>
              </w:rPr>
              <w:t>ALTERNATIVE</w:t>
            </w:r>
            <w:r>
              <w:rPr>
                <w:rFonts w:ascii="Times New Roman" w:hAnsi="Times New Roman" w:cs="Times New Roman"/>
                <w:b/>
                <w:bCs/>
                <w:sz w:val="21"/>
                <w:szCs w:val="21"/>
              </w:rPr>
              <w:t>]</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B0033" w:rsidRPr="00CE3155" w:rsidP="00C303E1" w14:paraId="0D019263" w14:textId="1277D35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11452372" name="Group 211145237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22497080" name="Rectangle: Rounded Corners 5224970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4142772" name="Rectangle: Rounded Corners 12341427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82693230" name="Rectangle: Rounded Corners 18826932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71361715" name="Rectangle: Rounded Corners 8713617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442515" name="Rectangle: Rounded Corners 6744251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11452372" o:spid="_x0000_i3584" style="width:71.45pt;height:21.6pt;mso-position-horizontal-relative:char;mso-position-vertical-relative:line" coordsize="9071,2743">
                      <v:roundrect id="Rectangle: Rounded Corners 522497080" o:spid="_x0000_s3585" style="width:1828;height:2743;mso-wrap-style:square;position:absolute;visibility:visible;v-text-anchor:middle" arcsize="10923f" fillcolor="white" strokecolor="#7f7f7f" strokeweight="0.25pt">
                        <v:stroke joinstyle="miter"/>
                      </v:roundrect>
                      <v:roundrect id="Rectangle: Rounded Corners 1234142772" o:spid="_x0000_s3586" style="width:1829;height:2743;left:1810;mso-wrap-style:square;position:absolute;visibility:visible;v-text-anchor:middle" arcsize="10923f" fillcolor="white" strokecolor="#7f7f7f" strokeweight="0.25pt">
                        <v:stroke joinstyle="miter"/>
                      </v:roundrect>
                      <v:roundrect id="Rectangle: Rounded Corners 1882693230" o:spid="_x0000_s3587" style="width:1829;height:2743;left:3621;mso-wrap-style:square;position:absolute;visibility:visible;v-text-anchor:middle" arcsize="10923f" fillcolor="white" strokecolor="#7f7f7f" strokeweight="0.25pt">
                        <v:stroke joinstyle="miter"/>
                      </v:roundrect>
                      <v:roundrect id="Rectangle: Rounded Corners 871361715" o:spid="_x0000_s3588" style="width:1828;height:2743;left:5432;mso-wrap-style:square;position:absolute;visibility:visible;v-text-anchor:middle" arcsize="10923f" fillcolor="white" strokecolor="#7f7f7f" strokeweight="0.25pt">
                        <v:stroke joinstyle="miter"/>
                      </v:roundrect>
                      <v:roundrect id="Rectangle: Rounded Corners 67442515" o:spid="_x0000_s35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33C36F0" w14:textId="77777777" w:rsidTr="00175F2E">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1211DD" w:rsidP="00FF4810" w14:paraId="781FE04E" w14:textId="62915FD1">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Census of State and Local Law Enforcement Agencies </w:t>
            </w:r>
            <w:r w:rsidR="00CB0033">
              <w:rPr>
                <w:rFonts w:ascii="Times New Roman" w:hAnsi="Times New Roman" w:cs="Times New Roman"/>
                <w:b/>
                <w:bCs/>
                <w:sz w:val="21"/>
                <w:szCs w:val="21"/>
              </w:rPr>
              <w:t>[PRIMARY]</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1211DD" w:rsidRPr="00CE3155" w:rsidP="00C303E1" w14:paraId="79ECF9E8" w14:textId="24EECE6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854677835" name="Group 18546778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13950328" name="Rectangle: Rounded Corners 14139503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4138179" name="Rectangle: Rounded Corners 8413817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6376900" name="Rectangle: Rounded Corners 13463769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2027033" name="Rectangle: Rounded Corners 19520270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6482301" name="Rectangle: Rounded Corners 3764823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54677835" o:spid="_x0000_i3590" style="width:71.45pt;height:21.6pt;mso-position-horizontal-relative:char;mso-position-vertical-relative:line" coordsize="9071,2743">
                      <v:roundrect id="Rectangle: Rounded Corners 1413950328" o:spid="_x0000_s3591" style="width:1828;height:2743;mso-wrap-style:square;position:absolute;visibility:visible;v-text-anchor:middle" arcsize="10923f" fillcolor="white" strokecolor="#7f7f7f" strokeweight="0.25pt">
                        <v:stroke joinstyle="miter"/>
                      </v:roundrect>
                      <v:roundrect id="Rectangle: Rounded Corners 84138179" o:spid="_x0000_s3592" style="width:1829;height:2743;left:1810;mso-wrap-style:square;position:absolute;visibility:visible;v-text-anchor:middle" arcsize="10923f" fillcolor="white" strokecolor="#7f7f7f" strokeweight="0.25pt">
                        <v:stroke joinstyle="miter"/>
                      </v:roundrect>
                      <v:roundrect id="Rectangle: Rounded Corners 1346376900" o:spid="_x0000_s3593" style="width:1829;height:2743;left:3621;mso-wrap-style:square;position:absolute;visibility:visible;v-text-anchor:middle" arcsize="10923f" fillcolor="white" strokecolor="#7f7f7f" strokeweight="0.25pt">
                        <v:stroke joinstyle="miter"/>
                      </v:roundrect>
                      <v:roundrect id="Rectangle: Rounded Corners 1952027033" o:spid="_x0000_s3594" style="width:1828;height:2743;left:5432;mso-wrap-style:square;position:absolute;visibility:visible;v-text-anchor:middle" arcsize="10923f" fillcolor="white" strokecolor="#7f7f7f" strokeweight="0.25pt">
                        <v:stroke joinstyle="miter"/>
                      </v:roundrect>
                      <v:roundrect id="Rectangle: Rounded Corners 376482301" o:spid="_x0000_s35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F7AAE05" w14:textId="77777777" w:rsidTr="00175F2E">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P="00CB0033" w14:paraId="552A0587" w14:textId="47F97B8A">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Census of State and Local Law Enforcement Agencies [</w:t>
            </w:r>
            <w:r>
              <w:rPr>
                <w:rFonts w:ascii="Times New Roman" w:hAnsi="Times New Roman" w:cs="Times New Roman"/>
                <w:b/>
                <w:bCs/>
                <w:sz w:val="21"/>
                <w:szCs w:val="21"/>
              </w:rPr>
              <w:t>ALTERNATIVE</w:t>
            </w:r>
            <w:r>
              <w:rPr>
                <w:rFonts w:ascii="Times New Roman" w:hAnsi="Times New Roman" w:cs="Times New Roman"/>
                <w:b/>
                <w:bCs/>
                <w:sz w:val="21"/>
                <w:szCs w:val="21"/>
              </w:rPr>
              <w:t>]</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RPr="00CE3155" w:rsidP="00CB0033" w14:paraId="4822F0BF" w14:textId="0512C79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3637583" name="Group 1363758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678135977" name="Rectangle: Rounded Corners 16781359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8837949" name="Rectangle: Rounded Corners 14588379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65270158" name="Rectangle: Rounded Corners 9652701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2028771" name="Rectangle: Rounded Corners 5320287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51927808" name="Rectangle: Rounded Corners 165192780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637583" o:spid="_x0000_i3596" style="width:71.45pt;height:21.6pt;mso-position-horizontal-relative:char;mso-position-vertical-relative:line" coordsize="9071,2743">
                      <v:roundrect id="Rectangle: Rounded Corners 1678135977" o:spid="_x0000_s3597" style="width:1828;height:2743;mso-wrap-style:square;position:absolute;visibility:visible;v-text-anchor:middle" arcsize="10923f" fillcolor="white" strokecolor="#7f7f7f" strokeweight="0.25pt">
                        <v:stroke joinstyle="miter"/>
                      </v:roundrect>
                      <v:roundrect id="Rectangle: Rounded Corners 1458837949" o:spid="_x0000_s3598" style="width:1829;height:2743;left:1810;mso-wrap-style:square;position:absolute;visibility:visible;v-text-anchor:middle" arcsize="10923f" fillcolor="white" strokecolor="#7f7f7f" strokeweight="0.25pt">
                        <v:stroke joinstyle="miter"/>
                      </v:roundrect>
                      <v:roundrect id="Rectangle: Rounded Corners 965270158" o:spid="_x0000_s3599" style="width:1829;height:2743;left:3621;mso-wrap-style:square;position:absolute;visibility:visible;v-text-anchor:middle" arcsize="10923f" fillcolor="white" strokecolor="#7f7f7f" strokeweight="0.25pt">
                        <v:stroke joinstyle="miter"/>
                      </v:roundrect>
                      <v:roundrect id="Rectangle: Rounded Corners 532028771" o:spid="_x0000_s3600" style="width:1828;height:2743;left:5432;mso-wrap-style:square;position:absolute;visibility:visible;v-text-anchor:middle" arcsize="10923f" fillcolor="white" strokecolor="#7f7f7f" strokeweight="0.25pt">
                        <v:stroke joinstyle="miter"/>
                      </v:roundrect>
                      <v:roundrect id="Rectangle: Rounded Corners 1651927808" o:spid="_x0000_s36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05E12DA"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B0033" w:rsidP="00CB0033" w14:paraId="6CD9539C" w14:textId="23FBB902">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Law Enforcement Management and Administrative Statistics – Overall Staffing </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B0033" w:rsidRPr="00CE3155" w:rsidP="00CB0033" w14:paraId="68697298" w14:textId="5D2E23E6">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04207675" name="Group 12042076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34191266" name="Rectangle: Rounded Corners 11341912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564113" name="Rectangle: Rounded Corners 1755641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5967401" name="Rectangle: Rounded Corners 18459674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0294337" name="Rectangle: Rounded Corners 17702943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23737719" name="Rectangle: Rounded Corners 142373771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04207675" o:spid="_x0000_i3602" style="width:71.45pt;height:21.6pt;mso-position-horizontal-relative:char;mso-position-vertical-relative:line" coordsize="9071,2743">
                      <v:roundrect id="Rectangle: Rounded Corners 1134191266" o:spid="_x0000_s3603" style="width:1828;height:2743;mso-wrap-style:square;position:absolute;visibility:visible;v-text-anchor:middle" arcsize="10923f" fillcolor="white" strokecolor="#7f7f7f" strokeweight="0.25pt">
                        <v:stroke joinstyle="miter"/>
                      </v:roundrect>
                      <v:roundrect id="Rectangle: Rounded Corners 175564113" o:spid="_x0000_s3604" style="width:1829;height:2743;left:1810;mso-wrap-style:square;position:absolute;visibility:visible;v-text-anchor:middle" arcsize="10923f" fillcolor="white" strokecolor="#7f7f7f" strokeweight="0.25pt">
                        <v:stroke joinstyle="miter"/>
                      </v:roundrect>
                      <v:roundrect id="Rectangle: Rounded Corners 1845967401" o:spid="_x0000_s3605" style="width:1829;height:2743;left:3621;mso-wrap-style:square;position:absolute;visibility:visible;v-text-anchor:middle" arcsize="10923f" fillcolor="white" strokecolor="#7f7f7f" strokeweight="0.25pt">
                        <v:stroke joinstyle="miter"/>
                      </v:roundrect>
                      <v:roundrect id="Rectangle: Rounded Corners 1770294337" o:spid="_x0000_s3606" style="width:1828;height:2743;left:5432;mso-wrap-style:square;position:absolute;visibility:visible;v-text-anchor:middle" arcsize="10923f" fillcolor="white" strokecolor="#7f7f7f" strokeweight="0.25pt">
                        <v:stroke joinstyle="miter"/>
                      </v:roundrect>
                      <v:roundrect id="Rectangle: Rounded Corners 1423737719" o:spid="_x0000_s36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DA83180" w14:textId="77777777" w:rsidTr="00175F2E">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P="00CB0033" w14:paraId="729AFE04" w14:textId="0AF552BA">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Law Enforcement Management and Administrative Statistics – Supervisory Staffing </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RPr="00CE3155" w:rsidP="00CB0033" w14:paraId="3F0FD697" w14:textId="3DF3E251">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903229125" name="Group 19032291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6464782" name="Rectangle: Rounded Corners 1564647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506528" name="Rectangle: Rounded Corners 4850652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80848933" name="Rectangle: Rounded Corners 18808489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38287483" name="Rectangle: Rounded Corners 8382874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04769620" name="Rectangle: Rounded Corners 80476962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03229125" o:spid="_x0000_i3608" style="width:71.45pt;height:21.6pt;mso-position-horizontal-relative:char;mso-position-vertical-relative:line" coordsize="9071,2743">
                      <v:roundrect id="Rectangle: Rounded Corners 156464782" o:spid="_x0000_s3609" style="width:1828;height:2743;mso-wrap-style:square;position:absolute;visibility:visible;v-text-anchor:middle" arcsize="10923f" fillcolor="white" strokecolor="#7f7f7f" strokeweight="0.25pt">
                        <v:stroke joinstyle="miter"/>
                      </v:roundrect>
                      <v:roundrect id="Rectangle: Rounded Corners 48506528" o:spid="_x0000_s3610" style="width:1829;height:2743;left:1810;mso-wrap-style:square;position:absolute;visibility:visible;v-text-anchor:middle" arcsize="10923f" fillcolor="white" strokecolor="#7f7f7f" strokeweight="0.25pt">
                        <v:stroke joinstyle="miter"/>
                      </v:roundrect>
                      <v:roundrect id="Rectangle: Rounded Corners 1880848933" o:spid="_x0000_s3611" style="width:1829;height:2743;left:3621;mso-wrap-style:square;position:absolute;visibility:visible;v-text-anchor:middle" arcsize="10923f" fillcolor="white" strokecolor="#7f7f7f" strokeweight="0.25pt">
                        <v:stroke joinstyle="miter"/>
                      </v:roundrect>
                      <v:roundrect id="Rectangle: Rounded Corners 838287483" o:spid="_x0000_s3612" style="width:1828;height:2743;left:5432;mso-wrap-style:square;position:absolute;visibility:visible;v-text-anchor:middle" arcsize="10923f" fillcolor="white" strokecolor="#7f7f7f" strokeweight="0.25pt">
                        <v:stroke joinstyle="miter"/>
                      </v:roundrect>
                      <v:roundrect id="Rectangle: Rounded Corners 804769620" o:spid="_x0000_s36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8FEF240" w14:textId="77777777" w:rsidTr="001211DD">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B0033" w:rsidP="00CB0033" w14:paraId="38917C50" w14:textId="00736A9D">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National Prisoner Statistics – Summary of Sentenced Population Movement </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CB0033" w:rsidRPr="00CE3155" w:rsidP="00CB0033" w14:paraId="405ADDE2" w14:textId="1A93D76E">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46101034" name="Group 164610103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28654198" name="Rectangle: Rounded Corners 152865419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54749231" name="Rectangle: Rounded Corners 8547492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99763858" name="Rectangle: Rounded Corners 9997638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3107758" name="Rectangle: Rounded Corners 177310775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5012253" name="Rectangle: Rounded Corners 154501225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46101034" o:spid="_x0000_i3614" style="width:71.45pt;height:21.6pt;mso-position-horizontal-relative:char;mso-position-vertical-relative:line" coordsize="9071,2743">
                      <v:roundrect id="Rectangle: Rounded Corners 1528654198" o:spid="_x0000_s3615" style="width:1828;height:2743;mso-wrap-style:square;position:absolute;visibility:visible;v-text-anchor:middle" arcsize="10923f" fillcolor="white" strokecolor="#7f7f7f" strokeweight="0.25pt">
                        <v:stroke joinstyle="miter"/>
                      </v:roundrect>
                      <v:roundrect id="Rectangle: Rounded Corners 854749231" o:spid="_x0000_s3616" style="width:1829;height:2743;left:1810;mso-wrap-style:square;position:absolute;visibility:visible;v-text-anchor:middle" arcsize="10923f" fillcolor="white" strokecolor="#7f7f7f" strokeweight="0.25pt">
                        <v:stroke joinstyle="miter"/>
                      </v:roundrect>
                      <v:roundrect id="Rectangle: Rounded Corners 999763858" o:spid="_x0000_s3617" style="width:1829;height:2743;left:3621;mso-wrap-style:square;position:absolute;visibility:visible;v-text-anchor:middle" arcsize="10923f" fillcolor="white" strokecolor="#7f7f7f" strokeweight="0.25pt">
                        <v:stroke joinstyle="miter"/>
                      </v:roundrect>
                      <v:roundrect id="Rectangle: Rounded Corners 1773107758" o:spid="_x0000_s3618" style="width:1828;height:2743;left:5432;mso-wrap-style:square;position:absolute;visibility:visible;v-text-anchor:middle" arcsize="10923f" fillcolor="white" strokecolor="#7f7f7f" strokeweight="0.25pt">
                        <v:stroke joinstyle="miter"/>
                      </v:roundrect>
                      <v:roundrect id="Rectangle: Rounded Corners 1545012253" o:spid="_x0000_s36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4E36E3A" w14:textId="77777777" w:rsidTr="00175F2E">
        <w:tblPrEx>
          <w:tblW w:w="11160" w:type="dxa"/>
          <w:tblInd w:w="-180" w:type="dxa"/>
          <w:tblLayout w:type="fixed"/>
          <w:tblLook w:val="04A0"/>
        </w:tblPrEx>
        <w:tc>
          <w:tcPr>
            <w:tcW w:w="83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P="00CB0033" w14:paraId="264DB2D7" w14:textId="0EF82D01">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National Prisoner Statistics – Prison Population Report </w:t>
            </w:r>
          </w:p>
        </w:tc>
        <w:tc>
          <w:tcPr>
            <w:tcW w:w="27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RPr="00CE3155" w:rsidP="00CB0033" w14:paraId="0DD2A3D2" w14:textId="41BADFBE">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20845145" name="Group 32084514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29016796" name="Rectangle: Rounded Corners 2290167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20688176" name="Rectangle: Rounded Corners 212068817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0049178" name="Rectangle: Rounded Corners 11700491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944159366" name="Rectangle: Rounded Corners 94415936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65914695" name="Rectangle: Rounded Corners 11659146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20845145" o:spid="_x0000_i3620" style="width:71.45pt;height:21.6pt;mso-position-horizontal-relative:char;mso-position-vertical-relative:line" coordsize="9071,2743">
                      <v:roundrect id="Rectangle: Rounded Corners 229016796" o:spid="_x0000_s3621" style="width:1828;height:2743;mso-wrap-style:square;position:absolute;visibility:visible;v-text-anchor:middle" arcsize="10923f" fillcolor="white" strokecolor="#7f7f7f" strokeweight="0.25pt">
                        <v:stroke joinstyle="miter"/>
                      </v:roundrect>
                      <v:roundrect id="Rectangle: Rounded Corners 2120688176" o:spid="_x0000_s3622" style="width:1829;height:2743;left:1810;mso-wrap-style:square;position:absolute;visibility:visible;v-text-anchor:middle" arcsize="10923f" fillcolor="white" strokecolor="#7f7f7f" strokeweight="0.25pt">
                        <v:stroke joinstyle="miter"/>
                      </v:roundrect>
                      <v:roundrect id="Rectangle: Rounded Corners 1170049178" o:spid="_x0000_s3623" style="width:1829;height:2743;left:3621;mso-wrap-style:square;position:absolute;visibility:visible;v-text-anchor:middle" arcsize="10923f" fillcolor="white" strokecolor="#7f7f7f" strokeweight="0.25pt">
                        <v:stroke joinstyle="miter"/>
                      </v:roundrect>
                      <v:roundrect id="Rectangle: Rounded Corners 944159366" o:spid="_x0000_s3624" style="width:1828;height:2743;left:5432;mso-wrap-style:square;position:absolute;visibility:visible;v-text-anchor:middle" arcsize="10923f" fillcolor="white" strokecolor="#7f7f7f" strokeweight="0.25pt">
                        <v:stroke joinstyle="miter"/>
                      </v:roundrect>
                      <v:roundrect id="Rectangle: Rounded Corners 1165914695" o:spid="_x0000_s36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46F6A7F" w14:textId="77777777" w:rsidTr="008B6E6E">
        <w:tblPrEx>
          <w:tblW w:w="11160" w:type="dxa"/>
          <w:tblInd w:w="-180" w:type="dxa"/>
          <w:tblLayout w:type="fixed"/>
          <w:tblLook w:val="04A0"/>
        </w:tblPrEx>
        <w:trPr>
          <w:trHeight w:val="288"/>
        </w:trPr>
        <w:tc>
          <w:tcPr>
            <w:tcW w:w="837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CB0033" w:rsidRPr="00FB69DC" w:rsidP="00CB0033" w14:paraId="19789EB6" w14:textId="61E32BA5">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Pr>
                <w:rFonts w:ascii="Times New Roman" w:hAnsi="Times New Roman" w:cs="Times New Roman"/>
                <w:b/>
                <w:bCs/>
                <w:sz w:val="21"/>
                <w:szCs w:val="21"/>
              </w:rPr>
              <w:t xml:space="preserve">Survey of Campus Law Enforcement Agencies </w:t>
            </w:r>
          </w:p>
        </w:tc>
        <w:tc>
          <w:tcPr>
            <w:tcW w:w="279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CB0033" w:rsidRPr="00CE3155" w:rsidP="00CB0033" w14:paraId="436D5D5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637799121" name="Group 16377991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3099287" name="Rectangle: Rounded Corners 1030992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52222" name="Rectangle: Rounded Corners 1515222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865894937" name="Rectangle: Rounded Corners 8658949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18947296" name="Rectangle: Rounded Corners 19189472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3398386" name="Rectangle: Rounded Corners 5533983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637799121" o:spid="_x0000_i3626" style="width:71.45pt;height:21.6pt;mso-position-horizontal-relative:char;mso-position-vertical-relative:line" coordsize="9071,2743">
                      <v:roundrect id="Rectangle: Rounded Corners 103099287" o:spid="_x0000_s3627" style="width:1828;height:2743;mso-wrap-style:square;position:absolute;visibility:visible;v-text-anchor:middle" arcsize="10923f" fillcolor="white" strokecolor="#7f7f7f" strokeweight="0.25pt">
                        <v:stroke joinstyle="miter"/>
                      </v:roundrect>
                      <v:roundrect id="Rectangle: Rounded Corners 15152222" o:spid="_x0000_s3628" style="width:1829;height:2743;left:1810;mso-wrap-style:square;position:absolute;visibility:visible;v-text-anchor:middle" arcsize="10923f" fillcolor="white" strokecolor="#7f7f7f" strokeweight="0.25pt">
                        <v:stroke joinstyle="miter"/>
                      </v:roundrect>
                      <v:roundrect id="Rectangle: Rounded Corners 865894937" o:spid="_x0000_s3629" style="width:1829;height:2743;left:3621;mso-wrap-style:square;position:absolute;visibility:visible;v-text-anchor:middle" arcsize="10923f" fillcolor="white" strokecolor="#7f7f7f" strokeweight="0.25pt">
                        <v:stroke joinstyle="miter"/>
                      </v:roundrect>
                      <v:roundrect id="Rectangle: Rounded Corners 1918947296" o:spid="_x0000_s3630" style="width:1828;height:2743;left:5432;mso-wrap-style:square;position:absolute;visibility:visible;v-text-anchor:middle" arcsize="10923f" fillcolor="white" strokecolor="#7f7f7f" strokeweight="0.25pt">
                        <v:stroke joinstyle="miter"/>
                      </v:roundrect>
                      <v:roundrect id="Rectangle: Rounded Corners 553398386" o:spid="_x0000_s36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CB65974" w14:textId="77777777" w:rsidTr="00175F2E">
        <w:tblPrEx>
          <w:tblW w:w="11160" w:type="dxa"/>
          <w:tblInd w:w="-180" w:type="dxa"/>
          <w:tblLayout w:type="fixed"/>
          <w:tblLook w:val="04A0"/>
        </w:tblPrEx>
        <w:trPr>
          <w:trHeight w:val="288"/>
        </w:trPr>
        <w:tc>
          <w:tcPr>
            <w:tcW w:w="837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RPr="00FB69DC" w:rsidP="00CB0033" w14:paraId="2155737D" w14:textId="03BA232A">
            <w:pPr>
              <w:pStyle w:val="ListParagraph"/>
              <w:widowControl w:val="0"/>
              <w:numPr>
                <w:ilvl w:val="0"/>
                <w:numId w:val="21"/>
              </w:numPr>
              <w:autoSpaceDE w:val="0"/>
              <w:autoSpaceDN w:val="0"/>
              <w:adjustRightInd w:val="0"/>
              <w:spacing w:before="100" w:after="100"/>
              <w:ind w:left="180" w:right="-20" w:hanging="270"/>
              <w:rPr>
                <w:rFonts w:ascii="Times New Roman" w:hAnsi="Times New Roman" w:cs="Times New Roman"/>
                <w:b/>
                <w:bCs/>
                <w:sz w:val="21"/>
                <w:szCs w:val="21"/>
              </w:rPr>
            </w:pPr>
            <w:r w:rsidRPr="00FB69DC">
              <w:rPr>
                <w:rFonts w:ascii="Times New Roman" w:hAnsi="Times New Roman" w:cs="Times New Roman"/>
                <w:b/>
                <w:bCs/>
                <w:sz w:val="21"/>
                <w:szCs w:val="21"/>
              </w:rPr>
              <w:t xml:space="preserve">Total </w:t>
            </w:r>
            <w:r>
              <w:rPr>
                <w:rFonts w:ascii="Times New Roman" w:hAnsi="Times New Roman" w:cs="Times New Roman"/>
                <w:b/>
                <w:bCs/>
                <w:sz w:val="21"/>
                <w:szCs w:val="21"/>
                <w:u w:val="single"/>
              </w:rPr>
              <w:t>minutes</w:t>
            </w:r>
            <w:r w:rsidRPr="00FB69DC">
              <w:rPr>
                <w:rFonts w:ascii="Times New Roman" w:hAnsi="Times New Roman" w:cs="Times New Roman"/>
                <w:b/>
                <w:bCs/>
                <w:sz w:val="21"/>
                <w:szCs w:val="21"/>
              </w:rPr>
              <w:t xml:space="preserve"> </w:t>
            </w:r>
          </w:p>
        </w:tc>
        <w:tc>
          <w:tcPr>
            <w:tcW w:w="279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CB0033" w:rsidRPr="00CE3155" w:rsidP="00CB0033" w14:paraId="663C44B8"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73073122" name="Group 27307312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91652921" name="Rectangle: Rounded Corners 6916529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2368552" name="Rectangle: Rounded Corners 2236855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3974872" name="Rectangle: Rounded Corners 13239748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3236500" name="Rectangle: Rounded Corners 129323650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046547075" name="Rectangle: Rounded Corners 104654707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73073122" o:spid="_x0000_i3632" style="width:71.45pt;height:21.6pt;mso-position-horizontal-relative:char;mso-position-vertical-relative:line" coordsize="9071,2743">
                      <v:roundrect id="Rectangle: Rounded Corners 691652921" o:spid="_x0000_s3633" style="width:1828;height:2743;mso-wrap-style:square;position:absolute;visibility:visible;v-text-anchor:middle" arcsize="10923f" fillcolor="white" strokecolor="#7f7f7f" strokeweight="0.25pt">
                        <v:stroke joinstyle="miter"/>
                      </v:roundrect>
                      <v:roundrect id="Rectangle: Rounded Corners 22368552" o:spid="_x0000_s3634" style="width:1829;height:2743;left:1810;mso-wrap-style:square;position:absolute;visibility:visible;v-text-anchor:middle" arcsize="10923f" fillcolor="white" strokecolor="#7f7f7f" strokeweight="0.25pt">
                        <v:stroke joinstyle="miter"/>
                      </v:roundrect>
                      <v:roundrect id="Rectangle: Rounded Corners 1323974872" o:spid="_x0000_s3635" style="width:1829;height:2743;left:3621;mso-wrap-style:square;position:absolute;visibility:visible;v-text-anchor:middle" arcsize="10923f" fillcolor="white" strokecolor="#7f7f7f" strokeweight="0.25pt">
                        <v:stroke joinstyle="miter"/>
                      </v:roundrect>
                      <v:roundrect id="Rectangle: Rounded Corners 1293236500" o:spid="_x0000_s3636" style="width:1828;height:2743;left:5432;mso-wrap-style:square;position:absolute;visibility:visible;v-text-anchor:middle" arcsize="10923f" fillcolor="white" strokecolor="#7f7f7f" strokeweight="0.25pt">
                        <v:stroke joinstyle="miter"/>
                      </v:roundrect>
                      <v:roundrect id="Rectangle: Rounded Corners 1046547075" o:spid="_x0000_s36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A13D08" w:rsidP="00A13D08" w14:paraId="76D54178" w14:textId="06F436A9">
      <w:pPr>
        <w:autoSpaceDE w:val="0"/>
        <w:autoSpaceDN w:val="0"/>
        <w:adjustRightInd w:val="0"/>
        <w:spacing w:before="480" w:after="0" w:line="240" w:lineRule="auto"/>
        <w:ind w:left="187" w:right="187"/>
        <w:jc w:val="center"/>
        <w:rPr>
          <w:rFonts w:ascii="Times New Roman" w:hAnsi="Times New Roman" w:cs="Times New Roman"/>
          <w:b/>
          <w:bCs/>
          <w:color w:val="000000"/>
        </w:rPr>
      </w:pPr>
      <w:r w:rsidRPr="00CE3155">
        <w:rPr>
          <w:rFonts w:ascii="Times New Roman" w:hAnsi="Times New Roman" w:cs="Times New Roman"/>
          <w:i/>
          <w:noProof/>
          <w:spacing w:val="-1"/>
        </w:rPr>
        <mc:AlternateContent>
          <mc:Choice Requires="wps">
            <w:drawing>
              <wp:anchor distT="0" distB="0" distL="114300" distR="114300" simplePos="0" relativeHeight="251750400" behindDoc="1" locked="0" layoutInCell="1" allowOverlap="1">
                <wp:simplePos x="0" y="0"/>
                <wp:positionH relativeFrom="margin">
                  <wp:align>center</wp:align>
                </wp:positionH>
                <wp:positionV relativeFrom="margin">
                  <wp:posOffset>-314960</wp:posOffset>
                </wp:positionV>
                <wp:extent cx="7362825" cy="1304925"/>
                <wp:effectExtent l="0" t="0" r="28575" b="28575"/>
                <wp:wrapNone/>
                <wp:docPr id="2067972752" name="Rectangle: Rounded Corners 2067972752"/>
                <wp:cNvGraphicFramePr/>
                <a:graphic xmlns:a="http://schemas.openxmlformats.org/drawingml/2006/main">
                  <a:graphicData uri="http://schemas.microsoft.com/office/word/2010/wordprocessingShape">
                    <wps:wsp xmlns:wps="http://schemas.microsoft.com/office/word/2010/wordprocessingShape">
                      <wps:cNvSpPr/>
                      <wps:spPr>
                        <a:xfrm>
                          <a:off x="0" y="0"/>
                          <a:ext cx="7362825" cy="13049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067972752" o:spid="_x0000_s3638" style="width:579.75pt;height:102.75pt;margin-top:-24.8pt;margin-left:0;mso-height-percent:0;mso-height-relative:margin;mso-position-horizontal:center;mso-position-horizontal-relative:margin;mso-position-vertical-relative:margin;mso-width-percent:0;mso-width-relative:margin;mso-wrap-distance-bottom:0;mso-wrap-distance-left:9pt;mso-wrap-distance-right:9pt;mso-wrap-distance-top:0;mso-wrap-style:square;position:absolute;visibility:visible;v-text-anchor:middle;z-index:-251565056" arcsize="843f" fillcolor="#f2f2f2" strokecolor="#a5a5a5" strokeweight="0.25pt">
                <v:stroke joinstyle="miter"/>
                <w10:wrap anchorx="margin" anchory="margin"/>
              </v:roundrect>
            </w:pict>
          </mc:Fallback>
        </mc:AlternateContent>
      </w:r>
      <w:r w:rsidRPr="00A13D08">
        <w:rPr>
          <w:rFonts w:ascii="Times New Roman" w:hAnsi="Times New Roman" w:cs="Times New Roman"/>
          <w:b/>
          <w:bCs/>
          <w:color w:val="000000"/>
        </w:rPr>
        <w:t>Thank You!</w:t>
      </w:r>
      <w:r w:rsidRPr="00B9602A">
        <w:rPr>
          <w:rFonts w:ascii="Times New Roman" w:hAnsi="Times New Roman" w:cs="Times New Roman"/>
          <w:i/>
          <w:noProof/>
          <w:spacing w:val="-1"/>
        </w:rPr>
        <w:t xml:space="preserve"> </w:t>
      </w:r>
    </w:p>
    <w:p w:rsidR="00A13D08" w:rsidRPr="00A13D08" w:rsidP="00A13D08" w14:paraId="6E3D96FF" w14:textId="0999E74A">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color w:val="000000"/>
        </w:rPr>
        <w:t xml:space="preserve">Thank you for </w:t>
      </w:r>
      <w:r w:rsidR="00B9602A">
        <w:rPr>
          <w:rFonts w:ascii="Times New Roman" w:hAnsi="Times New Roman" w:cs="Times New Roman"/>
          <w:color w:val="000000"/>
        </w:rPr>
        <w:t>completing your survey. Your cognitive interviewer will review your responses with you during your interview appointment. If you have any questions, please contact RTI International at [EMAIL] or [PHONE].</w:t>
      </w:r>
    </w:p>
    <w:p w:rsidR="00403C08" w:rsidRPr="00541ACD" w:rsidP="00A13D08" w14:paraId="16E310A5" w14:textId="5CCA10BF">
      <w:pPr>
        <w:spacing w:after="60"/>
        <w:ind w:left="540" w:hanging="360"/>
        <w:rPr>
          <w:rFonts w:ascii="Times New Roman" w:hAnsi="Times New Roman" w:cs="Times New Roman"/>
          <w:color w:val="000000"/>
          <w:sz w:val="20"/>
          <w:szCs w:val="20"/>
        </w:rPr>
      </w:pPr>
    </w:p>
    <w:p w:rsidR="00AD5108" w14:paraId="74883F2A" w14:textId="77777777"/>
    <w:sectPr w:rsidSect="006D3583">
      <w:footerReference w:type="default" r:id="rId10"/>
      <w:headerReference w:type="first" r:id="rId11"/>
      <w:type w:val="continuous"/>
      <w:pgSz w:w="12240" w:h="15840"/>
      <w:pgMar w:top="1080" w:right="720" w:bottom="720" w:left="720" w:header="288"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40E6" w:rsidP="00BD2599" w14:paraId="29D062EC" w14:textId="33D2B14B">
    <w:pPr>
      <w:pStyle w:val="Header"/>
      <w:tabs>
        <w:tab w:val="clear" w:pos="4680"/>
        <w:tab w:val="center" w:pos="5400"/>
      </w:tabs>
    </w:pPr>
    <w:r w:rsidRPr="00FD7DC7">
      <w:rPr>
        <w:rFonts w:ascii="Times New Roman" w:hAnsi="Times New Roman" w:cs="Times New Roman"/>
        <w:sz w:val="20"/>
        <w:szCs w:val="20"/>
      </w:rPr>
      <w:t>AGENCY ID:</w:t>
    </w:r>
    <w:r>
      <w:rPr>
        <w:rFonts w:ascii="Times New Roman" w:hAnsi="Times New Roman" w:cs="Times New Roman"/>
        <w:sz w:val="20"/>
        <w:szCs w:val="20"/>
      </w:rPr>
      <w:tab/>
    </w:r>
    <w:sdt>
      <w:sdtPr>
        <w:id w:val="13871516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9</w:t>
        </w:r>
        <w:r>
          <w:rPr>
            <w:noProof/>
          </w:rPr>
          <w:fldChar w:fldCharType="end"/>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40E6" w:rsidP="006F48F8" w14:paraId="1E526059" w14:textId="4025B067">
    <w:pPr>
      <w:pStyle w:val="Header"/>
      <w:jc w:val="center"/>
    </w:pPr>
    <w:r>
      <w:t>Attachment 18: Local and primary state police agencies survey</w:t>
    </w:r>
  </w:p>
  <w:p w:rsidR="00B840E6" w14:paraId="7625A3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11824"/>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
    <w:nsid w:val="02C31CE0"/>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C81CA0"/>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nsid w:val="12805AD1"/>
    <w:multiLevelType w:val="hybridMultilevel"/>
    <w:tmpl w:val="1D105C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2FC701E"/>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AF1957"/>
    <w:multiLevelType w:val="hybridMultilevel"/>
    <w:tmpl w:val="1AF2FA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E107865"/>
    <w:multiLevelType w:val="hybridMultilevel"/>
    <w:tmpl w:val="D096A32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FE546B4"/>
    <w:multiLevelType w:val="hybridMultilevel"/>
    <w:tmpl w:val="0C6C01C0"/>
    <w:lvl w:ilvl="0">
      <w:start w:val="1"/>
      <w:numFmt w:val="lowerLetter"/>
      <w:lvlText w:val="%1."/>
      <w:lvlJc w:val="left"/>
      <w:pPr>
        <w:ind w:left="676" w:hanging="360"/>
      </w:pPr>
    </w:lvl>
    <w:lvl w:ilvl="1" w:tentative="1">
      <w:start w:val="1"/>
      <w:numFmt w:val="lowerLetter"/>
      <w:lvlText w:val="%2."/>
      <w:lvlJc w:val="left"/>
      <w:pPr>
        <w:ind w:left="1396" w:hanging="360"/>
      </w:pPr>
    </w:lvl>
    <w:lvl w:ilvl="2" w:tentative="1">
      <w:start w:val="1"/>
      <w:numFmt w:val="lowerRoman"/>
      <w:lvlText w:val="%3."/>
      <w:lvlJc w:val="right"/>
      <w:pPr>
        <w:ind w:left="2116" w:hanging="180"/>
      </w:pPr>
    </w:lvl>
    <w:lvl w:ilvl="3" w:tentative="1">
      <w:start w:val="1"/>
      <w:numFmt w:val="decimal"/>
      <w:lvlText w:val="%4."/>
      <w:lvlJc w:val="left"/>
      <w:pPr>
        <w:ind w:left="2836" w:hanging="360"/>
      </w:pPr>
    </w:lvl>
    <w:lvl w:ilvl="4" w:tentative="1">
      <w:start w:val="1"/>
      <w:numFmt w:val="lowerLetter"/>
      <w:lvlText w:val="%5."/>
      <w:lvlJc w:val="left"/>
      <w:pPr>
        <w:ind w:left="3556" w:hanging="360"/>
      </w:pPr>
    </w:lvl>
    <w:lvl w:ilvl="5" w:tentative="1">
      <w:start w:val="1"/>
      <w:numFmt w:val="lowerRoman"/>
      <w:lvlText w:val="%6."/>
      <w:lvlJc w:val="right"/>
      <w:pPr>
        <w:ind w:left="4276" w:hanging="180"/>
      </w:pPr>
    </w:lvl>
    <w:lvl w:ilvl="6" w:tentative="1">
      <w:start w:val="1"/>
      <w:numFmt w:val="decimal"/>
      <w:lvlText w:val="%7."/>
      <w:lvlJc w:val="left"/>
      <w:pPr>
        <w:ind w:left="4996" w:hanging="360"/>
      </w:pPr>
    </w:lvl>
    <w:lvl w:ilvl="7" w:tentative="1">
      <w:start w:val="1"/>
      <w:numFmt w:val="lowerLetter"/>
      <w:lvlText w:val="%8."/>
      <w:lvlJc w:val="left"/>
      <w:pPr>
        <w:ind w:left="5716" w:hanging="360"/>
      </w:pPr>
    </w:lvl>
    <w:lvl w:ilvl="8" w:tentative="1">
      <w:start w:val="1"/>
      <w:numFmt w:val="lowerRoman"/>
      <w:lvlText w:val="%9."/>
      <w:lvlJc w:val="right"/>
      <w:pPr>
        <w:ind w:left="6436" w:hanging="180"/>
      </w:pPr>
    </w:lvl>
  </w:abstractNum>
  <w:abstractNum w:abstractNumId="8">
    <w:nsid w:val="22CA649F"/>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243E12A4"/>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3241F5F"/>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5746993"/>
    <w:multiLevelType w:val="hybridMultilevel"/>
    <w:tmpl w:val="F1D64A32"/>
    <w:lvl w:ilvl="0">
      <w:start w:val="2"/>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63004B6"/>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6330B2F"/>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874046A"/>
    <w:multiLevelType w:val="hybridMultilevel"/>
    <w:tmpl w:val="6D1A058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8CA6BBD"/>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9680065"/>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A825920"/>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C293E24"/>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DEE183C"/>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E59211E"/>
    <w:multiLevelType w:val="hybridMultilevel"/>
    <w:tmpl w:val="1D105C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5D96A27"/>
    <w:multiLevelType w:val="hybridMultilevel"/>
    <w:tmpl w:val="624ECB2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849682B"/>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A2E02EF"/>
    <w:multiLevelType w:val="hybridMultilevel"/>
    <w:tmpl w:val="16A2C6D6"/>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C2979B4"/>
    <w:multiLevelType w:val="hybridMultilevel"/>
    <w:tmpl w:val="93E8B904"/>
    <w:lvl w:ilvl="0">
      <w:start w:val="1"/>
      <w:numFmt w:val="lowerLetter"/>
      <w:lvlText w:val="%1."/>
      <w:lvlJc w:val="left"/>
      <w:pPr>
        <w:ind w:left="1080" w:hanging="720"/>
      </w:pPr>
      <w:rPr>
        <w:rFonts w:hint="default"/>
        <w:b/>
        <w:bCs/>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EF721FA"/>
    <w:multiLevelType w:val="hybridMultilevel"/>
    <w:tmpl w:val="642EB4D6"/>
    <w:lvl w:ilvl="0">
      <w:start w:val="1"/>
      <w:numFmt w:val="bullet"/>
      <w:lvlText w:val=""/>
      <w:lvlJc w:val="left"/>
      <w:pPr>
        <w:ind w:left="720" w:hanging="360"/>
      </w:pPr>
      <w:rPr>
        <w:rFonts w:ascii="Symbol" w:hAnsi="Symbol" w:hint="default"/>
        <w:b/>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3074C2"/>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3A80C9E"/>
    <w:multiLevelType w:val="hybridMultilevel"/>
    <w:tmpl w:val="16A2C6D6"/>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6C22048"/>
    <w:multiLevelType w:val="hybridMultilevel"/>
    <w:tmpl w:val="624ECB2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7FA49BE"/>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A3D31F6"/>
    <w:multiLevelType w:val="hybridMultilevel"/>
    <w:tmpl w:val="C1C4F7A2"/>
    <w:lvl w:ilvl="0">
      <w:start w:val="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FA20C4C"/>
    <w:multiLevelType w:val="hybridMultilevel"/>
    <w:tmpl w:val="16A2C6D6"/>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6EB2148"/>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9DF5B74"/>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B3F1D54"/>
    <w:multiLevelType w:val="hybridMultilevel"/>
    <w:tmpl w:val="55FAC25A"/>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6C1C378F"/>
    <w:multiLevelType w:val="hybridMultilevel"/>
    <w:tmpl w:val="D51A055C"/>
    <w:lvl w:ilvl="0">
      <w:start w:val="1"/>
      <w:numFmt w:val="bullet"/>
      <w:lvlText w:val=""/>
      <w:lvlJc w:val="left"/>
      <w:pPr>
        <w:ind w:left="900" w:hanging="360"/>
      </w:pPr>
      <w:rPr>
        <w:rFonts w:ascii="Symbol" w:hAnsi="Symbol" w:hint="default"/>
        <w:b/>
        <w:bCs/>
      </w:rPr>
    </w:lvl>
    <w:lvl w:ilvl="1">
      <w:start w:val="1"/>
      <w:numFmt w:val="bullet"/>
      <w:lvlText w:val="o"/>
      <w:lvlJc w:val="left"/>
      <w:pPr>
        <w:ind w:left="1620" w:hanging="360"/>
      </w:pPr>
      <w:rPr>
        <w:rFonts w:ascii="Courier New" w:hAnsi="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hint="default"/>
      </w:rPr>
    </w:lvl>
    <w:lvl w:ilvl="8" w:tentative="1">
      <w:start w:val="1"/>
      <w:numFmt w:val="bullet"/>
      <w:lvlText w:val=""/>
      <w:lvlJc w:val="left"/>
      <w:pPr>
        <w:ind w:left="6660" w:hanging="360"/>
      </w:pPr>
      <w:rPr>
        <w:rFonts w:ascii="Wingdings" w:hAnsi="Wingdings" w:hint="default"/>
      </w:rPr>
    </w:lvl>
  </w:abstractNum>
  <w:abstractNum w:abstractNumId="36">
    <w:nsid w:val="6C775D50"/>
    <w:multiLevelType w:val="hybridMultilevel"/>
    <w:tmpl w:val="22162EA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6EA4917"/>
    <w:multiLevelType w:val="hybridMultilevel"/>
    <w:tmpl w:val="E7288404"/>
    <w:lvl w:ilvl="0">
      <w:start w:val="1"/>
      <w:numFmt w:val="lowerLetter"/>
      <w:lvlText w:val="%1."/>
      <w:lvlJc w:val="left"/>
      <w:pPr>
        <w:ind w:left="900" w:hanging="360"/>
      </w:pPr>
      <w:rPr>
        <w:rFont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C464F68"/>
    <w:multiLevelType w:val="hybridMultilevel"/>
    <w:tmpl w:val="58EE015E"/>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7D3A61B6"/>
    <w:multiLevelType w:val="hybridMultilevel"/>
    <w:tmpl w:val="7D8A7FD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03644B"/>
    <w:multiLevelType w:val="hybridMultilevel"/>
    <w:tmpl w:val="D794F9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43505964">
    <w:abstractNumId w:val="15"/>
  </w:num>
  <w:num w:numId="2" w16cid:durableId="1174803527">
    <w:abstractNumId w:val="35"/>
  </w:num>
  <w:num w:numId="3" w16cid:durableId="89467965">
    <w:abstractNumId w:val="25"/>
  </w:num>
  <w:num w:numId="4" w16cid:durableId="2043825463">
    <w:abstractNumId w:val="21"/>
  </w:num>
  <w:num w:numId="5" w16cid:durableId="1499954632">
    <w:abstractNumId w:val="11"/>
  </w:num>
  <w:num w:numId="6" w16cid:durableId="3553368">
    <w:abstractNumId w:val="14"/>
  </w:num>
  <w:num w:numId="7" w16cid:durableId="1473135775">
    <w:abstractNumId w:val="5"/>
  </w:num>
  <w:num w:numId="8" w16cid:durableId="683678554">
    <w:abstractNumId w:val="34"/>
  </w:num>
  <w:num w:numId="9" w16cid:durableId="919293658">
    <w:abstractNumId w:val="38"/>
  </w:num>
  <w:num w:numId="10" w16cid:durableId="1340503009">
    <w:abstractNumId w:val="3"/>
  </w:num>
  <w:num w:numId="11" w16cid:durableId="537082035">
    <w:abstractNumId w:val="23"/>
  </w:num>
  <w:num w:numId="12" w16cid:durableId="1626736437">
    <w:abstractNumId w:val="39"/>
  </w:num>
  <w:num w:numId="13" w16cid:durableId="2032145169">
    <w:abstractNumId w:val="40"/>
  </w:num>
  <w:num w:numId="14" w16cid:durableId="1632589929">
    <w:abstractNumId w:val="7"/>
  </w:num>
  <w:num w:numId="15" w16cid:durableId="738749801">
    <w:abstractNumId w:val="28"/>
  </w:num>
  <w:num w:numId="16" w16cid:durableId="927808017">
    <w:abstractNumId w:val="6"/>
  </w:num>
  <w:num w:numId="17" w16cid:durableId="873614050">
    <w:abstractNumId w:val="27"/>
  </w:num>
  <w:num w:numId="18" w16cid:durableId="901670421">
    <w:abstractNumId w:val="20"/>
  </w:num>
  <w:num w:numId="19" w16cid:durableId="2131387522">
    <w:abstractNumId w:val="36"/>
  </w:num>
  <w:num w:numId="20" w16cid:durableId="2081437182">
    <w:abstractNumId w:val="31"/>
  </w:num>
  <w:num w:numId="21" w16cid:durableId="817378422">
    <w:abstractNumId w:val="24"/>
  </w:num>
  <w:num w:numId="22" w16cid:durableId="1799370223">
    <w:abstractNumId w:val="30"/>
  </w:num>
  <w:num w:numId="23" w16cid:durableId="1275478860">
    <w:abstractNumId w:val="13"/>
  </w:num>
  <w:num w:numId="24" w16cid:durableId="28842892">
    <w:abstractNumId w:val="22"/>
  </w:num>
  <w:num w:numId="25" w16cid:durableId="1760170961">
    <w:abstractNumId w:val="1"/>
  </w:num>
  <w:num w:numId="26" w16cid:durableId="1122071968">
    <w:abstractNumId w:val="9"/>
  </w:num>
  <w:num w:numId="27" w16cid:durableId="1822849332">
    <w:abstractNumId w:val="32"/>
  </w:num>
  <w:num w:numId="28" w16cid:durableId="1955089567">
    <w:abstractNumId w:val="19"/>
  </w:num>
  <w:num w:numId="29" w16cid:durableId="1533609957">
    <w:abstractNumId w:val="0"/>
  </w:num>
  <w:num w:numId="30" w16cid:durableId="1626234749">
    <w:abstractNumId w:val="16"/>
  </w:num>
  <w:num w:numId="31" w16cid:durableId="46269899">
    <w:abstractNumId w:val="26"/>
  </w:num>
  <w:num w:numId="32" w16cid:durableId="1589998749">
    <w:abstractNumId w:val="12"/>
  </w:num>
  <w:num w:numId="33" w16cid:durableId="1773624039">
    <w:abstractNumId w:val="2"/>
  </w:num>
  <w:num w:numId="34" w16cid:durableId="230970780">
    <w:abstractNumId w:val="4"/>
  </w:num>
  <w:num w:numId="35" w16cid:durableId="1700084351">
    <w:abstractNumId w:val="17"/>
  </w:num>
  <w:num w:numId="36" w16cid:durableId="2094617172">
    <w:abstractNumId w:val="8"/>
  </w:num>
  <w:num w:numId="37" w16cid:durableId="988900469">
    <w:abstractNumId w:val="29"/>
  </w:num>
  <w:num w:numId="38" w16cid:durableId="1025785211">
    <w:abstractNumId w:val="33"/>
  </w:num>
  <w:num w:numId="39" w16cid:durableId="719593867">
    <w:abstractNumId w:val="18"/>
  </w:num>
  <w:num w:numId="40" w16cid:durableId="1232429355">
    <w:abstractNumId w:val="10"/>
  </w:num>
  <w:num w:numId="41" w16cid:durableId="1132284862">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225"/>
    <w:rsid w:val="00000ABB"/>
    <w:rsid w:val="00002717"/>
    <w:rsid w:val="00004020"/>
    <w:rsid w:val="00005410"/>
    <w:rsid w:val="00006E12"/>
    <w:rsid w:val="00006FDE"/>
    <w:rsid w:val="000077FE"/>
    <w:rsid w:val="0001093B"/>
    <w:rsid w:val="000124B9"/>
    <w:rsid w:val="00013F10"/>
    <w:rsid w:val="00015012"/>
    <w:rsid w:val="000175D0"/>
    <w:rsid w:val="00017A6F"/>
    <w:rsid w:val="0002383D"/>
    <w:rsid w:val="00027845"/>
    <w:rsid w:val="000325B4"/>
    <w:rsid w:val="00032635"/>
    <w:rsid w:val="00033F58"/>
    <w:rsid w:val="00034A8D"/>
    <w:rsid w:val="00043F44"/>
    <w:rsid w:val="0004439E"/>
    <w:rsid w:val="00045026"/>
    <w:rsid w:val="00045FF4"/>
    <w:rsid w:val="0004681B"/>
    <w:rsid w:val="00050FB9"/>
    <w:rsid w:val="00052170"/>
    <w:rsid w:val="00052A83"/>
    <w:rsid w:val="00052E0A"/>
    <w:rsid w:val="000548BC"/>
    <w:rsid w:val="00056A34"/>
    <w:rsid w:val="00056F4D"/>
    <w:rsid w:val="00060D10"/>
    <w:rsid w:val="0006366C"/>
    <w:rsid w:val="00070AA9"/>
    <w:rsid w:val="000716BB"/>
    <w:rsid w:val="00072C69"/>
    <w:rsid w:val="00075275"/>
    <w:rsid w:val="00076BFC"/>
    <w:rsid w:val="00080E77"/>
    <w:rsid w:val="0008211A"/>
    <w:rsid w:val="000821D8"/>
    <w:rsid w:val="00083B6E"/>
    <w:rsid w:val="000849C1"/>
    <w:rsid w:val="00086A82"/>
    <w:rsid w:val="000902DF"/>
    <w:rsid w:val="00090480"/>
    <w:rsid w:val="00090F30"/>
    <w:rsid w:val="00091170"/>
    <w:rsid w:val="00091654"/>
    <w:rsid w:val="000939FA"/>
    <w:rsid w:val="00096C5E"/>
    <w:rsid w:val="00096DA5"/>
    <w:rsid w:val="00097BE2"/>
    <w:rsid w:val="000A02FF"/>
    <w:rsid w:val="000A05DD"/>
    <w:rsid w:val="000A1255"/>
    <w:rsid w:val="000A3239"/>
    <w:rsid w:val="000A540F"/>
    <w:rsid w:val="000B0B5F"/>
    <w:rsid w:val="000B1A23"/>
    <w:rsid w:val="000B2510"/>
    <w:rsid w:val="000B34B2"/>
    <w:rsid w:val="000B40DE"/>
    <w:rsid w:val="000B5ABA"/>
    <w:rsid w:val="000B7F1F"/>
    <w:rsid w:val="000C3446"/>
    <w:rsid w:val="000C35C6"/>
    <w:rsid w:val="000C477C"/>
    <w:rsid w:val="000C526E"/>
    <w:rsid w:val="000C727D"/>
    <w:rsid w:val="000D0581"/>
    <w:rsid w:val="000D0A1C"/>
    <w:rsid w:val="000D1E17"/>
    <w:rsid w:val="000D2595"/>
    <w:rsid w:val="000D4D98"/>
    <w:rsid w:val="000D5991"/>
    <w:rsid w:val="000D5A73"/>
    <w:rsid w:val="000D6414"/>
    <w:rsid w:val="000D67EE"/>
    <w:rsid w:val="000D6BC7"/>
    <w:rsid w:val="000D7045"/>
    <w:rsid w:val="000E13E6"/>
    <w:rsid w:val="000E1EAD"/>
    <w:rsid w:val="000E2306"/>
    <w:rsid w:val="000F061B"/>
    <w:rsid w:val="000F0F6B"/>
    <w:rsid w:val="000F1784"/>
    <w:rsid w:val="000F1F50"/>
    <w:rsid w:val="000F544B"/>
    <w:rsid w:val="000F5DDC"/>
    <w:rsid w:val="000F65D5"/>
    <w:rsid w:val="001006CA"/>
    <w:rsid w:val="001030C4"/>
    <w:rsid w:val="00104EC1"/>
    <w:rsid w:val="00106E49"/>
    <w:rsid w:val="00107C88"/>
    <w:rsid w:val="00110EE2"/>
    <w:rsid w:val="00112E29"/>
    <w:rsid w:val="00113519"/>
    <w:rsid w:val="00113F96"/>
    <w:rsid w:val="00114738"/>
    <w:rsid w:val="00115339"/>
    <w:rsid w:val="00121064"/>
    <w:rsid w:val="001211DD"/>
    <w:rsid w:val="00121829"/>
    <w:rsid w:val="00121847"/>
    <w:rsid w:val="00124994"/>
    <w:rsid w:val="00126B5A"/>
    <w:rsid w:val="00131BAA"/>
    <w:rsid w:val="00131DED"/>
    <w:rsid w:val="0013461C"/>
    <w:rsid w:val="00135B2D"/>
    <w:rsid w:val="00140788"/>
    <w:rsid w:val="00140A26"/>
    <w:rsid w:val="00140DBE"/>
    <w:rsid w:val="001411A0"/>
    <w:rsid w:val="0014162C"/>
    <w:rsid w:val="001457FB"/>
    <w:rsid w:val="00150223"/>
    <w:rsid w:val="00150D8A"/>
    <w:rsid w:val="00150FBC"/>
    <w:rsid w:val="0015177F"/>
    <w:rsid w:val="00153DFA"/>
    <w:rsid w:val="001540F5"/>
    <w:rsid w:val="001554A0"/>
    <w:rsid w:val="00156436"/>
    <w:rsid w:val="0015651D"/>
    <w:rsid w:val="00157799"/>
    <w:rsid w:val="00157A44"/>
    <w:rsid w:val="001623F5"/>
    <w:rsid w:val="001636B4"/>
    <w:rsid w:val="001659FA"/>
    <w:rsid w:val="001715C9"/>
    <w:rsid w:val="00172B01"/>
    <w:rsid w:val="00175F2E"/>
    <w:rsid w:val="00176B01"/>
    <w:rsid w:val="00176BB2"/>
    <w:rsid w:val="00176E90"/>
    <w:rsid w:val="00180907"/>
    <w:rsid w:val="0018176F"/>
    <w:rsid w:val="00181908"/>
    <w:rsid w:val="00183117"/>
    <w:rsid w:val="00183CFA"/>
    <w:rsid w:val="00183E61"/>
    <w:rsid w:val="00184BA9"/>
    <w:rsid w:val="00184C6C"/>
    <w:rsid w:val="00186FF2"/>
    <w:rsid w:val="001906B2"/>
    <w:rsid w:val="00191A6B"/>
    <w:rsid w:val="00193811"/>
    <w:rsid w:val="00193A44"/>
    <w:rsid w:val="00195E96"/>
    <w:rsid w:val="001A007B"/>
    <w:rsid w:val="001A0236"/>
    <w:rsid w:val="001A03E5"/>
    <w:rsid w:val="001A12D1"/>
    <w:rsid w:val="001A1329"/>
    <w:rsid w:val="001A2370"/>
    <w:rsid w:val="001A2CEA"/>
    <w:rsid w:val="001A3A54"/>
    <w:rsid w:val="001A4547"/>
    <w:rsid w:val="001A5227"/>
    <w:rsid w:val="001A6AF7"/>
    <w:rsid w:val="001B17D0"/>
    <w:rsid w:val="001B59A2"/>
    <w:rsid w:val="001C1F8B"/>
    <w:rsid w:val="001C4B5B"/>
    <w:rsid w:val="001C705A"/>
    <w:rsid w:val="001D0410"/>
    <w:rsid w:val="001D10EE"/>
    <w:rsid w:val="001D27E3"/>
    <w:rsid w:val="001D2D58"/>
    <w:rsid w:val="001D5A70"/>
    <w:rsid w:val="001D7C0E"/>
    <w:rsid w:val="001E2110"/>
    <w:rsid w:val="001E317C"/>
    <w:rsid w:val="001E328E"/>
    <w:rsid w:val="001E4540"/>
    <w:rsid w:val="001E4F8D"/>
    <w:rsid w:val="001E5112"/>
    <w:rsid w:val="001E5D9D"/>
    <w:rsid w:val="001E66F7"/>
    <w:rsid w:val="001E67E7"/>
    <w:rsid w:val="001F22EF"/>
    <w:rsid w:val="00203A18"/>
    <w:rsid w:val="00205DF0"/>
    <w:rsid w:val="002106C3"/>
    <w:rsid w:val="00210A18"/>
    <w:rsid w:val="002142AF"/>
    <w:rsid w:val="0021536C"/>
    <w:rsid w:val="00220C4D"/>
    <w:rsid w:val="002215A5"/>
    <w:rsid w:val="00226403"/>
    <w:rsid w:val="002266A1"/>
    <w:rsid w:val="00227DD1"/>
    <w:rsid w:val="002329AD"/>
    <w:rsid w:val="00235130"/>
    <w:rsid w:val="00236EA3"/>
    <w:rsid w:val="00241005"/>
    <w:rsid w:val="0024166D"/>
    <w:rsid w:val="00242634"/>
    <w:rsid w:val="002433C4"/>
    <w:rsid w:val="002433EC"/>
    <w:rsid w:val="00243DF1"/>
    <w:rsid w:val="0025004C"/>
    <w:rsid w:val="002535C5"/>
    <w:rsid w:val="00256642"/>
    <w:rsid w:val="0026129A"/>
    <w:rsid w:val="002626BC"/>
    <w:rsid w:val="00264B0C"/>
    <w:rsid w:val="00265F4E"/>
    <w:rsid w:val="00267B11"/>
    <w:rsid w:val="00267BC5"/>
    <w:rsid w:val="00273194"/>
    <w:rsid w:val="00274283"/>
    <w:rsid w:val="00275494"/>
    <w:rsid w:val="002756F6"/>
    <w:rsid w:val="00280CE6"/>
    <w:rsid w:val="002828FF"/>
    <w:rsid w:val="00283409"/>
    <w:rsid w:val="002841C8"/>
    <w:rsid w:val="0029114C"/>
    <w:rsid w:val="00291618"/>
    <w:rsid w:val="00292FA3"/>
    <w:rsid w:val="0029366C"/>
    <w:rsid w:val="00293E33"/>
    <w:rsid w:val="002944AC"/>
    <w:rsid w:val="002954E0"/>
    <w:rsid w:val="002A0694"/>
    <w:rsid w:val="002A06E5"/>
    <w:rsid w:val="002A30A8"/>
    <w:rsid w:val="002A4CF5"/>
    <w:rsid w:val="002A644F"/>
    <w:rsid w:val="002B5546"/>
    <w:rsid w:val="002B6D74"/>
    <w:rsid w:val="002B7EF6"/>
    <w:rsid w:val="002C09E4"/>
    <w:rsid w:val="002C1F94"/>
    <w:rsid w:val="002D0324"/>
    <w:rsid w:val="002D4FF3"/>
    <w:rsid w:val="002E01AA"/>
    <w:rsid w:val="002E18B5"/>
    <w:rsid w:val="002E5AF1"/>
    <w:rsid w:val="002E5EBA"/>
    <w:rsid w:val="002F46D9"/>
    <w:rsid w:val="002F5A83"/>
    <w:rsid w:val="002F5B1C"/>
    <w:rsid w:val="002F7F67"/>
    <w:rsid w:val="0030357E"/>
    <w:rsid w:val="00305CCC"/>
    <w:rsid w:val="00305DCE"/>
    <w:rsid w:val="00306ADC"/>
    <w:rsid w:val="0031047E"/>
    <w:rsid w:val="00310C25"/>
    <w:rsid w:val="00311FF3"/>
    <w:rsid w:val="00312C77"/>
    <w:rsid w:val="003170AA"/>
    <w:rsid w:val="00320C97"/>
    <w:rsid w:val="00321304"/>
    <w:rsid w:val="003216E2"/>
    <w:rsid w:val="00322406"/>
    <w:rsid w:val="00322A7F"/>
    <w:rsid w:val="00322EDC"/>
    <w:rsid w:val="00325283"/>
    <w:rsid w:val="00327E51"/>
    <w:rsid w:val="003317DF"/>
    <w:rsid w:val="003365C3"/>
    <w:rsid w:val="00337128"/>
    <w:rsid w:val="00340A2E"/>
    <w:rsid w:val="003412A7"/>
    <w:rsid w:val="00342512"/>
    <w:rsid w:val="00342B18"/>
    <w:rsid w:val="00345FFB"/>
    <w:rsid w:val="0034603C"/>
    <w:rsid w:val="003513EE"/>
    <w:rsid w:val="00352E38"/>
    <w:rsid w:val="00354C0B"/>
    <w:rsid w:val="00354C4D"/>
    <w:rsid w:val="00356EA9"/>
    <w:rsid w:val="003609C8"/>
    <w:rsid w:val="00363F19"/>
    <w:rsid w:val="003663A5"/>
    <w:rsid w:val="003678DC"/>
    <w:rsid w:val="00367CE1"/>
    <w:rsid w:val="00370E94"/>
    <w:rsid w:val="00373119"/>
    <w:rsid w:val="003735EB"/>
    <w:rsid w:val="00373E11"/>
    <w:rsid w:val="003751BC"/>
    <w:rsid w:val="00375C26"/>
    <w:rsid w:val="00375FEA"/>
    <w:rsid w:val="00376528"/>
    <w:rsid w:val="00382E90"/>
    <w:rsid w:val="00383BD4"/>
    <w:rsid w:val="00387572"/>
    <w:rsid w:val="00394BA5"/>
    <w:rsid w:val="003A0E50"/>
    <w:rsid w:val="003A1BB2"/>
    <w:rsid w:val="003A24ED"/>
    <w:rsid w:val="003A5FAE"/>
    <w:rsid w:val="003B1B79"/>
    <w:rsid w:val="003B2DC4"/>
    <w:rsid w:val="003B6DC8"/>
    <w:rsid w:val="003B734D"/>
    <w:rsid w:val="003C15F8"/>
    <w:rsid w:val="003C1709"/>
    <w:rsid w:val="003C40DF"/>
    <w:rsid w:val="003C594C"/>
    <w:rsid w:val="003C5CA6"/>
    <w:rsid w:val="003C65C8"/>
    <w:rsid w:val="003C67D9"/>
    <w:rsid w:val="003C6B0D"/>
    <w:rsid w:val="003C6F24"/>
    <w:rsid w:val="003C7713"/>
    <w:rsid w:val="003C7B49"/>
    <w:rsid w:val="003C7E75"/>
    <w:rsid w:val="003D23DC"/>
    <w:rsid w:val="003D3B2B"/>
    <w:rsid w:val="003D59C5"/>
    <w:rsid w:val="003E0125"/>
    <w:rsid w:val="003E0393"/>
    <w:rsid w:val="003E0B39"/>
    <w:rsid w:val="003E3BC1"/>
    <w:rsid w:val="003E5856"/>
    <w:rsid w:val="003E5F30"/>
    <w:rsid w:val="003E7E1A"/>
    <w:rsid w:val="003E7FD6"/>
    <w:rsid w:val="003F0B1B"/>
    <w:rsid w:val="003F0E22"/>
    <w:rsid w:val="003F1562"/>
    <w:rsid w:val="003F2E8E"/>
    <w:rsid w:val="003F44C4"/>
    <w:rsid w:val="003F4E90"/>
    <w:rsid w:val="003F4EAB"/>
    <w:rsid w:val="003F7C8A"/>
    <w:rsid w:val="003F7EB2"/>
    <w:rsid w:val="00400EEF"/>
    <w:rsid w:val="0040168A"/>
    <w:rsid w:val="0040393B"/>
    <w:rsid w:val="00403C08"/>
    <w:rsid w:val="00404D68"/>
    <w:rsid w:val="00411A23"/>
    <w:rsid w:val="004121F2"/>
    <w:rsid w:val="004147B6"/>
    <w:rsid w:val="00414E3C"/>
    <w:rsid w:val="0042091E"/>
    <w:rsid w:val="00423251"/>
    <w:rsid w:val="004272C3"/>
    <w:rsid w:val="00432308"/>
    <w:rsid w:val="00436076"/>
    <w:rsid w:val="00437447"/>
    <w:rsid w:val="004437B9"/>
    <w:rsid w:val="0044607C"/>
    <w:rsid w:val="00446A09"/>
    <w:rsid w:val="00446FF0"/>
    <w:rsid w:val="0045127B"/>
    <w:rsid w:val="00451D0A"/>
    <w:rsid w:val="0045307F"/>
    <w:rsid w:val="0045331A"/>
    <w:rsid w:val="00453F23"/>
    <w:rsid w:val="00455202"/>
    <w:rsid w:val="00457DFB"/>
    <w:rsid w:val="00460427"/>
    <w:rsid w:val="00462370"/>
    <w:rsid w:val="00463730"/>
    <w:rsid w:val="00464808"/>
    <w:rsid w:val="004651EB"/>
    <w:rsid w:val="00466CE0"/>
    <w:rsid w:val="0047188C"/>
    <w:rsid w:val="00475D2B"/>
    <w:rsid w:val="00476119"/>
    <w:rsid w:val="0047630B"/>
    <w:rsid w:val="0047678B"/>
    <w:rsid w:val="00482DAF"/>
    <w:rsid w:val="00485C53"/>
    <w:rsid w:val="0048624C"/>
    <w:rsid w:val="0049096A"/>
    <w:rsid w:val="0049156C"/>
    <w:rsid w:val="00491BB2"/>
    <w:rsid w:val="004925B8"/>
    <w:rsid w:val="0049771C"/>
    <w:rsid w:val="004A0C07"/>
    <w:rsid w:val="004A1B53"/>
    <w:rsid w:val="004A2C72"/>
    <w:rsid w:val="004A3ED8"/>
    <w:rsid w:val="004A4ED0"/>
    <w:rsid w:val="004B0A9D"/>
    <w:rsid w:val="004B4E4C"/>
    <w:rsid w:val="004B54A9"/>
    <w:rsid w:val="004B5AEB"/>
    <w:rsid w:val="004B6903"/>
    <w:rsid w:val="004B6E79"/>
    <w:rsid w:val="004C0F32"/>
    <w:rsid w:val="004C3CBD"/>
    <w:rsid w:val="004C53E9"/>
    <w:rsid w:val="004C559F"/>
    <w:rsid w:val="004C7796"/>
    <w:rsid w:val="004D2022"/>
    <w:rsid w:val="004D5D66"/>
    <w:rsid w:val="004D7229"/>
    <w:rsid w:val="004D7A81"/>
    <w:rsid w:val="004E109F"/>
    <w:rsid w:val="004E18A7"/>
    <w:rsid w:val="004E2DF4"/>
    <w:rsid w:val="004E350F"/>
    <w:rsid w:val="004E3E89"/>
    <w:rsid w:val="004E569C"/>
    <w:rsid w:val="004E5F68"/>
    <w:rsid w:val="004F7BB4"/>
    <w:rsid w:val="00500EB9"/>
    <w:rsid w:val="00501955"/>
    <w:rsid w:val="005069F3"/>
    <w:rsid w:val="005143E8"/>
    <w:rsid w:val="005202C7"/>
    <w:rsid w:val="00525099"/>
    <w:rsid w:val="005252B5"/>
    <w:rsid w:val="00525C12"/>
    <w:rsid w:val="005266A0"/>
    <w:rsid w:val="00530B3C"/>
    <w:rsid w:val="00531611"/>
    <w:rsid w:val="00535E2A"/>
    <w:rsid w:val="0053670B"/>
    <w:rsid w:val="005372CC"/>
    <w:rsid w:val="00541ACD"/>
    <w:rsid w:val="005425E4"/>
    <w:rsid w:val="00543328"/>
    <w:rsid w:val="005443BB"/>
    <w:rsid w:val="00546982"/>
    <w:rsid w:val="0054743E"/>
    <w:rsid w:val="00552A65"/>
    <w:rsid w:val="005535F8"/>
    <w:rsid w:val="005549EA"/>
    <w:rsid w:val="0055617A"/>
    <w:rsid w:val="0055709F"/>
    <w:rsid w:val="005573A1"/>
    <w:rsid w:val="00557B04"/>
    <w:rsid w:val="00561089"/>
    <w:rsid w:val="0056542F"/>
    <w:rsid w:val="00565619"/>
    <w:rsid w:val="00565F03"/>
    <w:rsid w:val="00567D08"/>
    <w:rsid w:val="00570503"/>
    <w:rsid w:val="00570D17"/>
    <w:rsid w:val="005728D5"/>
    <w:rsid w:val="005754DE"/>
    <w:rsid w:val="00575BC4"/>
    <w:rsid w:val="0058040B"/>
    <w:rsid w:val="00582136"/>
    <w:rsid w:val="00583D1E"/>
    <w:rsid w:val="005902B5"/>
    <w:rsid w:val="00591E7B"/>
    <w:rsid w:val="00591F9C"/>
    <w:rsid w:val="00592F82"/>
    <w:rsid w:val="0059303E"/>
    <w:rsid w:val="005931F6"/>
    <w:rsid w:val="005942BD"/>
    <w:rsid w:val="00594543"/>
    <w:rsid w:val="005961B0"/>
    <w:rsid w:val="00596637"/>
    <w:rsid w:val="00596C88"/>
    <w:rsid w:val="0059749F"/>
    <w:rsid w:val="005A0888"/>
    <w:rsid w:val="005A0EA6"/>
    <w:rsid w:val="005A1D44"/>
    <w:rsid w:val="005A21E2"/>
    <w:rsid w:val="005A301A"/>
    <w:rsid w:val="005A4806"/>
    <w:rsid w:val="005A63D9"/>
    <w:rsid w:val="005B0119"/>
    <w:rsid w:val="005B0369"/>
    <w:rsid w:val="005B05EF"/>
    <w:rsid w:val="005B11BA"/>
    <w:rsid w:val="005B2A52"/>
    <w:rsid w:val="005B4CDA"/>
    <w:rsid w:val="005C3D8E"/>
    <w:rsid w:val="005C43EB"/>
    <w:rsid w:val="005C4B3A"/>
    <w:rsid w:val="005C500C"/>
    <w:rsid w:val="005C5902"/>
    <w:rsid w:val="005C6838"/>
    <w:rsid w:val="005D275D"/>
    <w:rsid w:val="005D2A3D"/>
    <w:rsid w:val="005D75BF"/>
    <w:rsid w:val="005D7C0C"/>
    <w:rsid w:val="005E314E"/>
    <w:rsid w:val="005E438C"/>
    <w:rsid w:val="005E4881"/>
    <w:rsid w:val="005E4FE0"/>
    <w:rsid w:val="005E6339"/>
    <w:rsid w:val="005F0C9E"/>
    <w:rsid w:val="005F18E5"/>
    <w:rsid w:val="005F294D"/>
    <w:rsid w:val="005F31D2"/>
    <w:rsid w:val="005F4D17"/>
    <w:rsid w:val="0060478F"/>
    <w:rsid w:val="006063B5"/>
    <w:rsid w:val="00606E45"/>
    <w:rsid w:val="00611AA2"/>
    <w:rsid w:val="00613F6A"/>
    <w:rsid w:val="00617931"/>
    <w:rsid w:val="00617BE2"/>
    <w:rsid w:val="006218B0"/>
    <w:rsid w:val="00621CE3"/>
    <w:rsid w:val="00621D06"/>
    <w:rsid w:val="0062264B"/>
    <w:rsid w:val="0062674B"/>
    <w:rsid w:val="00626D4A"/>
    <w:rsid w:val="00630557"/>
    <w:rsid w:val="0063137E"/>
    <w:rsid w:val="00633470"/>
    <w:rsid w:val="006347D7"/>
    <w:rsid w:val="00635085"/>
    <w:rsid w:val="00635544"/>
    <w:rsid w:val="0063558B"/>
    <w:rsid w:val="00635CE2"/>
    <w:rsid w:val="006376B2"/>
    <w:rsid w:val="00640162"/>
    <w:rsid w:val="00641038"/>
    <w:rsid w:val="0064203F"/>
    <w:rsid w:val="00646E1C"/>
    <w:rsid w:val="00646F2E"/>
    <w:rsid w:val="006507C7"/>
    <w:rsid w:val="0065257D"/>
    <w:rsid w:val="006528E7"/>
    <w:rsid w:val="00654A4A"/>
    <w:rsid w:val="006561D4"/>
    <w:rsid w:val="0065644E"/>
    <w:rsid w:val="00656A0F"/>
    <w:rsid w:val="0066005E"/>
    <w:rsid w:val="006604B4"/>
    <w:rsid w:val="00662DF2"/>
    <w:rsid w:val="00663B4F"/>
    <w:rsid w:val="00665FE8"/>
    <w:rsid w:val="0066742A"/>
    <w:rsid w:val="0067064B"/>
    <w:rsid w:val="00672037"/>
    <w:rsid w:val="00676A43"/>
    <w:rsid w:val="00677682"/>
    <w:rsid w:val="00677D9D"/>
    <w:rsid w:val="00684AED"/>
    <w:rsid w:val="006855C6"/>
    <w:rsid w:val="006864BD"/>
    <w:rsid w:val="00687632"/>
    <w:rsid w:val="00687CF2"/>
    <w:rsid w:val="0069092F"/>
    <w:rsid w:val="00690F30"/>
    <w:rsid w:val="006915A0"/>
    <w:rsid w:val="00692077"/>
    <w:rsid w:val="00692FA5"/>
    <w:rsid w:val="00693E00"/>
    <w:rsid w:val="00694586"/>
    <w:rsid w:val="00695B68"/>
    <w:rsid w:val="006A3644"/>
    <w:rsid w:val="006A37AB"/>
    <w:rsid w:val="006A422F"/>
    <w:rsid w:val="006A6758"/>
    <w:rsid w:val="006A6E05"/>
    <w:rsid w:val="006B1B81"/>
    <w:rsid w:val="006B623C"/>
    <w:rsid w:val="006B6E2A"/>
    <w:rsid w:val="006B7700"/>
    <w:rsid w:val="006C2BC3"/>
    <w:rsid w:val="006C4EE0"/>
    <w:rsid w:val="006C5280"/>
    <w:rsid w:val="006C55C5"/>
    <w:rsid w:val="006C6A1F"/>
    <w:rsid w:val="006C755B"/>
    <w:rsid w:val="006C7C36"/>
    <w:rsid w:val="006D34C6"/>
    <w:rsid w:val="006D3583"/>
    <w:rsid w:val="006D3940"/>
    <w:rsid w:val="006D5015"/>
    <w:rsid w:val="006D7574"/>
    <w:rsid w:val="006E2423"/>
    <w:rsid w:val="006E32BD"/>
    <w:rsid w:val="006E374C"/>
    <w:rsid w:val="006E4EA2"/>
    <w:rsid w:val="006E536F"/>
    <w:rsid w:val="006E5DC3"/>
    <w:rsid w:val="006E712B"/>
    <w:rsid w:val="006F0BFA"/>
    <w:rsid w:val="006F48F8"/>
    <w:rsid w:val="006F5AE2"/>
    <w:rsid w:val="006F7BDD"/>
    <w:rsid w:val="00701BB3"/>
    <w:rsid w:val="007043F3"/>
    <w:rsid w:val="00704F9A"/>
    <w:rsid w:val="0071077C"/>
    <w:rsid w:val="00710DCB"/>
    <w:rsid w:val="00710E24"/>
    <w:rsid w:val="007112EC"/>
    <w:rsid w:val="00712AD5"/>
    <w:rsid w:val="00714DB1"/>
    <w:rsid w:val="00715FC9"/>
    <w:rsid w:val="0071609E"/>
    <w:rsid w:val="00717142"/>
    <w:rsid w:val="00717A1C"/>
    <w:rsid w:val="00720475"/>
    <w:rsid w:val="00720F65"/>
    <w:rsid w:val="00725FC7"/>
    <w:rsid w:val="007260EA"/>
    <w:rsid w:val="007275AB"/>
    <w:rsid w:val="00731670"/>
    <w:rsid w:val="00732BD4"/>
    <w:rsid w:val="00733887"/>
    <w:rsid w:val="00735FCA"/>
    <w:rsid w:val="0073667F"/>
    <w:rsid w:val="007420D8"/>
    <w:rsid w:val="007559BE"/>
    <w:rsid w:val="00755EF0"/>
    <w:rsid w:val="00756033"/>
    <w:rsid w:val="007600B4"/>
    <w:rsid w:val="00762A1A"/>
    <w:rsid w:val="007638E3"/>
    <w:rsid w:val="00763A2C"/>
    <w:rsid w:val="00763F5E"/>
    <w:rsid w:val="00764137"/>
    <w:rsid w:val="00764C4F"/>
    <w:rsid w:val="0076517A"/>
    <w:rsid w:val="007652E9"/>
    <w:rsid w:val="007703B1"/>
    <w:rsid w:val="00772F68"/>
    <w:rsid w:val="00773CC6"/>
    <w:rsid w:val="00776DB9"/>
    <w:rsid w:val="0077747D"/>
    <w:rsid w:val="00777770"/>
    <w:rsid w:val="00777E15"/>
    <w:rsid w:val="0078059E"/>
    <w:rsid w:val="0078318C"/>
    <w:rsid w:val="00786238"/>
    <w:rsid w:val="007870D6"/>
    <w:rsid w:val="0078769D"/>
    <w:rsid w:val="0079351D"/>
    <w:rsid w:val="007947DB"/>
    <w:rsid w:val="007A133E"/>
    <w:rsid w:val="007A2B63"/>
    <w:rsid w:val="007A6A17"/>
    <w:rsid w:val="007B02AA"/>
    <w:rsid w:val="007B1F42"/>
    <w:rsid w:val="007B7931"/>
    <w:rsid w:val="007B7C69"/>
    <w:rsid w:val="007B7CEB"/>
    <w:rsid w:val="007C21D0"/>
    <w:rsid w:val="007C594B"/>
    <w:rsid w:val="007C6495"/>
    <w:rsid w:val="007D2B3B"/>
    <w:rsid w:val="007D2C8C"/>
    <w:rsid w:val="007D382F"/>
    <w:rsid w:val="007D3FE2"/>
    <w:rsid w:val="007D64A1"/>
    <w:rsid w:val="007D6A96"/>
    <w:rsid w:val="007E124A"/>
    <w:rsid w:val="007E1542"/>
    <w:rsid w:val="007E224F"/>
    <w:rsid w:val="007E260A"/>
    <w:rsid w:val="007E4032"/>
    <w:rsid w:val="007E7CEB"/>
    <w:rsid w:val="007E7DF6"/>
    <w:rsid w:val="007F0DA3"/>
    <w:rsid w:val="007F16A9"/>
    <w:rsid w:val="007F1B64"/>
    <w:rsid w:val="007F72B5"/>
    <w:rsid w:val="007F78B6"/>
    <w:rsid w:val="008013A3"/>
    <w:rsid w:val="00803922"/>
    <w:rsid w:val="00803FD7"/>
    <w:rsid w:val="0080501B"/>
    <w:rsid w:val="00807973"/>
    <w:rsid w:val="00810AF4"/>
    <w:rsid w:val="00812327"/>
    <w:rsid w:val="00813760"/>
    <w:rsid w:val="00816D3B"/>
    <w:rsid w:val="008209EB"/>
    <w:rsid w:val="00821AD9"/>
    <w:rsid w:val="00822955"/>
    <w:rsid w:val="0082416D"/>
    <w:rsid w:val="00827EB5"/>
    <w:rsid w:val="00831747"/>
    <w:rsid w:val="00832BDA"/>
    <w:rsid w:val="008333DF"/>
    <w:rsid w:val="00834508"/>
    <w:rsid w:val="0083487B"/>
    <w:rsid w:val="00834A01"/>
    <w:rsid w:val="00841332"/>
    <w:rsid w:val="00843408"/>
    <w:rsid w:val="0084368D"/>
    <w:rsid w:val="00846A5D"/>
    <w:rsid w:val="0085066D"/>
    <w:rsid w:val="00851EA2"/>
    <w:rsid w:val="00852A1C"/>
    <w:rsid w:val="00852F83"/>
    <w:rsid w:val="00853200"/>
    <w:rsid w:val="00853C9F"/>
    <w:rsid w:val="00856119"/>
    <w:rsid w:val="008564F2"/>
    <w:rsid w:val="00856914"/>
    <w:rsid w:val="00856F7B"/>
    <w:rsid w:val="008606CE"/>
    <w:rsid w:val="00860BAA"/>
    <w:rsid w:val="00862E92"/>
    <w:rsid w:val="0086357E"/>
    <w:rsid w:val="008636ED"/>
    <w:rsid w:val="00863B1B"/>
    <w:rsid w:val="00864F55"/>
    <w:rsid w:val="00867D71"/>
    <w:rsid w:val="00870862"/>
    <w:rsid w:val="00870DB1"/>
    <w:rsid w:val="008725CA"/>
    <w:rsid w:val="00873E7F"/>
    <w:rsid w:val="008741A5"/>
    <w:rsid w:val="008758F3"/>
    <w:rsid w:val="00875B5B"/>
    <w:rsid w:val="008773D6"/>
    <w:rsid w:val="008807D7"/>
    <w:rsid w:val="008816A4"/>
    <w:rsid w:val="008826C0"/>
    <w:rsid w:val="0088392D"/>
    <w:rsid w:val="00884E3F"/>
    <w:rsid w:val="00885E5A"/>
    <w:rsid w:val="00886EAE"/>
    <w:rsid w:val="008907F8"/>
    <w:rsid w:val="0089284A"/>
    <w:rsid w:val="00893E1F"/>
    <w:rsid w:val="008944E0"/>
    <w:rsid w:val="00894E3A"/>
    <w:rsid w:val="008970C3"/>
    <w:rsid w:val="008A1873"/>
    <w:rsid w:val="008A5D1E"/>
    <w:rsid w:val="008B0732"/>
    <w:rsid w:val="008B26F9"/>
    <w:rsid w:val="008B35B7"/>
    <w:rsid w:val="008B366B"/>
    <w:rsid w:val="008B5AC6"/>
    <w:rsid w:val="008B6CC8"/>
    <w:rsid w:val="008B6E6E"/>
    <w:rsid w:val="008B7403"/>
    <w:rsid w:val="008C1DED"/>
    <w:rsid w:val="008C3CB6"/>
    <w:rsid w:val="008C3CFA"/>
    <w:rsid w:val="008C50E1"/>
    <w:rsid w:val="008C5121"/>
    <w:rsid w:val="008C737B"/>
    <w:rsid w:val="008C7DF5"/>
    <w:rsid w:val="008D03BE"/>
    <w:rsid w:val="008D4C4E"/>
    <w:rsid w:val="008D4E2C"/>
    <w:rsid w:val="008E3689"/>
    <w:rsid w:val="008E3A1C"/>
    <w:rsid w:val="008E3CCA"/>
    <w:rsid w:val="008E45FF"/>
    <w:rsid w:val="008E65EB"/>
    <w:rsid w:val="008E6D4D"/>
    <w:rsid w:val="008F0928"/>
    <w:rsid w:val="008F0AC6"/>
    <w:rsid w:val="008F32C7"/>
    <w:rsid w:val="008F7D2C"/>
    <w:rsid w:val="00902726"/>
    <w:rsid w:val="00905B54"/>
    <w:rsid w:val="0090613B"/>
    <w:rsid w:val="0090624E"/>
    <w:rsid w:val="0091026E"/>
    <w:rsid w:val="00913712"/>
    <w:rsid w:val="00913B02"/>
    <w:rsid w:val="00916326"/>
    <w:rsid w:val="00916BF2"/>
    <w:rsid w:val="009171E7"/>
    <w:rsid w:val="00917CD4"/>
    <w:rsid w:val="00921071"/>
    <w:rsid w:val="00922C71"/>
    <w:rsid w:val="00926AB9"/>
    <w:rsid w:val="00926F9A"/>
    <w:rsid w:val="009278CA"/>
    <w:rsid w:val="00927ACD"/>
    <w:rsid w:val="00930FDE"/>
    <w:rsid w:val="0093340A"/>
    <w:rsid w:val="00935BD6"/>
    <w:rsid w:val="00936544"/>
    <w:rsid w:val="00940C96"/>
    <w:rsid w:val="0094433A"/>
    <w:rsid w:val="00944740"/>
    <w:rsid w:val="00944C3B"/>
    <w:rsid w:val="00945412"/>
    <w:rsid w:val="00950167"/>
    <w:rsid w:val="0095021D"/>
    <w:rsid w:val="009502AE"/>
    <w:rsid w:val="009509DD"/>
    <w:rsid w:val="00950DA4"/>
    <w:rsid w:val="009545F0"/>
    <w:rsid w:val="00954EA2"/>
    <w:rsid w:val="009552DB"/>
    <w:rsid w:val="00960C68"/>
    <w:rsid w:val="009629CC"/>
    <w:rsid w:val="00962AF8"/>
    <w:rsid w:val="00966763"/>
    <w:rsid w:val="00970F03"/>
    <w:rsid w:val="009712E0"/>
    <w:rsid w:val="00972DB6"/>
    <w:rsid w:val="00974DFF"/>
    <w:rsid w:val="00976111"/>
    <w:rsid w:val="00977C8B"/>
    <w:rsid w:val="00977CDC"/>
    <w:rsid w:val="00981F1C"/>
    <w:rsid w:val="00985CE1"/>
    <w:rsid w:val="00987F2E"/>
    <w:rsid w:val="00990371"/>
    <w:rsid w:val="00991978"/>
    <w:rsid w:val="00991F36"/>
    <w:rsid w:val="00992232"/>
    <w:rsid w:val="009929C0"/>
    <w:rsid w:val="009933C5"/>
    <w:rsid w:val="00993B3A"/>
    <w:rsid w:val="00993CA0"/>
    <w:rsid w:val="00993EF2"/>
    <w:rsid w:val="0099407D"/>
    <w:rsid w:val="0099681B"/>
    <w:rsid w:val="00996AA1"/>
    <w:rsid w:val="009970F4"/>
    <w:rsid w:val="0099755E"/>
    <w:rsid w:val="009A0E28"/>
    <w:rsid w:val="009A2C5E"/>
    <w:rsid w:val="009A49F2"/>
    <w:rsid w:val="009B26B1"/>
    <w:rsid w:val="009B37E0"/>
    <w:rsid w:val="009B3961"/>
    <w:rsid w:val="009B3F32"/>
    <w:rsid w:val="009B5500"/>
    <w:rsid w:val="009B6F5D"/>
    <w:rsid w:val="009C048C"/>
    <w:rsid w:val="009C0C5F"/>
    <w:rsid w:val="009C328E"/>
    <w:rsid w:val="009C5737"/>
    <w:rsid w:val="009C5B3A"/>
    <w:rsid w:val="009C7084"/>
    <w:rsid w:val="009D32DE"/>
    <w:rsid w:val="009D4D06"/>
    <w:rsid w:val="009D580C"/>
    <w:rsid w:val="009E05F8"/>
    <w:rsid w:val="009E17A5"/>
    <w:rsid w:val="009E1DAB"/>
    <w:rsid w:val="009E2148"/>
    <w:rsid w:val="009E336D"/>
    <w:rsid w:val="009E4535"/>
    <w:rsid w:val="009E55FD"/>
    <w:rsid w:val="009E7989"/>
    <w:rsid w:val="009F02A7"/>
    <w:rsid w:val="009F0389"/>
    <w:rsid w:val="009F0560"/>
    <w:rsid w:val="009F205B"/>
    <w:rsid w:val="009F22B0"/>
    <w:rsid w:val="009F2F0D"/>
    <w:rsid w:val="009F3E74"/>
    <w:rsid w:val="00A00EF0"/>
    <w:rsid w:val="00A018B3"/>
    <w:rsid w:val="00A03F93"/>
    <w:rsid w:val="00A04671"/>
    <w:rsid w:val="00A05D2F"/>
    <w:rsid w:val="00A067D5"/>
    <w:rsid w:val="00A06D9B"/>
    <w:rsid w:val="00A073F4"/>
    <w:rsid w:val="00A11111"/>
    <w:rsid w:val="00A13D08"/>
    <w:rsid w:val="00A14D3A"/>
    <w:rsid w:val="00A16ECD"/>
    <w:rsid w:val="00A17A18"/>
    <w:rsid w:val="00A20A6C"/>
    <w:rsid w:val="00A220DE"/>
    <w:rsid w:val="00A228DF"/>
    <w:rsid w:val="00A23FFF"/>
    <w:rsid w:val="00A2433B"/>
    <w:rsid w:val="00A27742"/>
    <w:rsid w:val="00A27A7C"/>
    <w:rsid w:val="00A30009"/>
    <w:rsid w:val="00A32878"/>
    <w:rsid w:val="00A32B6B"/>
    <w:rsid w:val="00A35684"/>
    <w:rsid w:val="00A40AC9"/>
    <w:rsid w:val="00A42A9D"/>
    <w:rsid w:val="00A469BA"/>
    <w:rsid w:val="00A46DA7"/>
    <w:rsid w:val="00A470B7"/>
    <w:rsid w:val="00A47AC6"/>
    <w:rsid w:val="00A52C3B"/>
    <w:rsid w:val="00A53BEE"/>
    <w:rsid w:val="00A57225"/>
    <w:rsid w:val="00A60B36"/>
    <w:rsid w:val="00A6187C"/>
    <w:rsid w:val="00A61F66"/>
    <w:rsid w:val="00A660D8"/>
    <w:rsid w:val="00A67464"/>
    <w:rsid w:val="00A70D92"/>
    <w:rsid w:val="00A70D9D"/>
    <w:rsid w:val="00A74E95"/>
    <w:rsid w:val="00A75057"/>
    <w:rsid w:val="00A81310"/>
    <w:rsid w:val="00A83A4F"/>
    <w:rsid w:val="00A84501"/>
    <w:rsid w:val="00A875C3"/>
    <w:rsid w:val="00A94DF8"/>
    <w:rsid w:val="00A97A45"/>
    <w:rsid w:val="00AA00D0"/>
    <w:rsid w:val="00AA152A"/>
    <w:rsid w:val="00AA1B33"/>
    <w:rsid w:val="00AA1D0A"/>
    <w:rsid w:val="00AA2507"/>
    <w:rsid w:val="00AA410F"/>
    <w:rsid w:val="00AA4BD7"/>
    <w:rsid w:val="00AA4FF4"/>
    <w:rsid w:val="00AA5339"/>
    <w:rsid w:val="00AA5E81"/>
    <w:rsid w:val="00AA7393"/>
    <w:rsid w:val="00AB17E0"/>
    <w:rsid w:val="00AB2826"/>
    <w:rsid w:val="00AB469F"/>
    <w:rsid w:val="00AB5E38"/>
    <w:rsid w:val="00AC6C98"/>
    <w:rsid w:val="00AC7379"/>
    <w:rsid w:val="00AC799D"/>
    <w:rsid w:val="00AD009B"/>
    <w:rsid w:val="00AD0209"/>
    <w:rsid w:val="00AD2C45"/>
    <w:rsid w:val="00AD31A4"/>
    <w:rsid w:val="00AD388A"/>
    <w:rsid w:val="00AD5108"/>
    <w:rsid w:val="00AD795C"/>
    <w:rsid w:val="00AE0466"/>
    <w:rsid w:val="00AE1305"/>
    <w:rsid w:val="00AE1E1C"/>
    <w:rsid w:val="00AE4A33"/>
    <w:rsid w:val="00AE793D"/>
    <w:rsid w:val="00AF742A"/>
    <w:rsid w:val="00B016B8"/>
    <w:rsid w:val="00B01706"/>
    <w:rsid w:val="00B03A16"/>
    <w:rsid w:val="00B04C6A"/>
    <w:rsid w:val="00B057EA"/>
    <w:rsid w:val="00B05EBC"/>
    <w:rsid w:val="00B07513"/>
    <w:rsid w:val="00B25C40"/>
    <w:rsid w:val="00B27B86"/>
    <w:rsid w:val="00B323D8"/>
    <w:rsid w:val="00B32FFB"/>
    <w:rsid w:val="00B35BC0"/>
    <w:rsid w:val="00B35C2C"/>
    <w:rsid w:val="00B36043"/>
    <w:rsid w:val="00B41758"/>
    <w:rsid w:val="00B42343"/>
    <w:rsid w:val="00B429E1"/>
    <w:rsid w:val="00B46840"/>
    <w:rsid w:val="00B473A5"/>
    <w:rsid w:val="00B478A7"/>
    <w:rsid w:val="00B527B8"/>
    <w:rsid w:val="00B54F8F"/>
    <w:rsid w:val="00B55815"/>
    <w:rsid w:val="00B5694A"/>
    <w:rsid w:val="00B5732B"/>
    <w:rsid w:val="00B60746"/>
    <w:rsid w:val="00B6082A"/>
    <w:rsid w:val="00B608B9"/>
    <w:rsid w:val="00B60901"/>
    <w:rsid w:val="00B61846"/>
    <w:rsid w:val="00B64576"/>
    <w:rsid w:val="00B673E0"/>
    <w:rsid w:val="00B673F1"/>
    <w:rsid w:val="00B70524"/>
    <w:rsid w:val="00B728D3"/>
    <w:rsid w:val="00B7344B"/>
    <w:rsid w:val="00B75ED0"/>
    <w:rsid w:val="00B764FC"/>
    <w:rsid w:val="00B773CC"/>
    <w:rsid w:val="00B8052A"/>
    <w:rsid w:val="00B808A4"/>
    <w:rsid w:val="00B8117C"/>
    <w:rsid w:val="00B81B04"/>
    <w:rsid w:val="00B8366D"/>
    <w:rsid w:val="00B83873"/>
    <w:rsid w:val="00B840E6"/>
    <w:rsid w:val="00B8594A"/>
    <w:rsid w:val="00B925BC"/>
    <w:rsid w:val="00B92F0F"/>
    <w:rsid w:val="00B93091"/>
    <w:rsid w:val="00B935A6"/>
    <w:rsid w:val="00B94B04"/>
    <w:rsid w:val="00B9602A"/>
    <w:rsid w:val="00BA2706"/>
    <w:rsid w:val="00BA4E55"/>
    <w:rsid w:val="00BB2214"/>
    <w:rsid w:val="00BB2C5F"/>
    <w:rsid w:val="00BB2E83"/>
    <w:rsid w:val="00BB4EEC"/>
    <w:rsid w:val="00BB739C"/>
    <w:rsid w:val="00BC3BEF"/>
    <w:rsid w:val="00BC46F6"/>
    <w:rsid w:val="00BC4BFB"/>
    <w:rsid w:val="00BC6068"/>
    <w:rsid w:val="00BC6CC6"/>
    <w:rsid w:val="00BC6E98"/>
    <w:rsid w:val="00BC7695"/>
    <w:rsid w:val="00BD2599"/>
    <w:rsid w:val="00BD3B33"/>
    <w:rsid w:val="00BD713A"/>
    <w:rsid w:val="00BE1F63"/>
    <w:rsid w:val="00BE2BA4"/>
    <w:rsid w:val="00BE411C"/>
    <w:rsid w:val="00BE6591"/>
    <w:rsid w:val="00BE6991"/>
    <w:rsid w:val="00BE6AE9"/>
    <w:rsid w:val="00BE716D"/>
    <w:rsid w:val="00BF0AA5"/>
    <w:rsid w:val="00BF2014"/>
    <w:rsid w:val="00BF28AB"/>
    <w:rsid w:val="00BF3018"/>
    <w:rsid w:val="00C005CD"/>
    <w:rsid w:val="00C007B9"/>
    <w:rsid w:val="00C00D07"/>
    <w:rsid w:val="00C0133D"/>
    <w:rsid w:val="00C02CE3"/>
    <w:rsid w:val="00C02E0C"/>
    <w:rsid w:val="00C0639A"/>
    <w:rsid w:val="00C11501"/>
    <w:rsid w:val="00C12C4A"/>
    <w:rsid w:val="00C14391"/>
    <w:rsid w:val="00C20191"/>
    <w:rsid w:val="00C239D8"/>
    <w:rsid w:val="00C2649F"/>
    <w:rsid w:val="00C303E1"/>
    <w:rsid w:val="00C3244A"/>
    <w:rsid w:val="00C349B8"/>
    <w:rsid w:val="00C350C1"/>
    <w:rsid w:val="00C401F4"/>
    <w:rsid w:val="00C434ED"/>
    <w:rsid w:val="00C446C7"/>
    <w:rsid w:val="00C523BC"/>
    <w:rsid w:val="00C56095"/>
    <w:rsid w:val="00C56172"/>
    <w:rsid w:val="00C572F9"/>
    <w:rsid w:val="00C57312"/>
    <w:rsid w:val="00C575D8"/>
    <w:rsid w:val="00C605B2"/>
    <w:rsid w:val="00C615CB"/>
    <w:rsid w:val="00C632FB"/>
    <w:rsid w:val="00C663E6"/>
    <w:rsid w:val="00C7075E"/>
    <w:rsid w:val="00C716AB"/>
    <w:rsid w:val="00C72DBA"/>
    <w:rsid w:val="00C73976"/>
    <w:rsid w:val="00C73F8B"/>
    <w:rsid w:val="00C751A0"/>
    <w:rsid w:val="00C75D66"/>
    <w:rsid w:val="00C76A8A"/>
    <w:rsid w:val="00C805F5"/>
    <w:rsid w:val="00C83284"/>
    <w:rsid w:val="00C83743"/>
    <w:rsid w:val="00C83C29"/>
    <w:rsid w:val="00C84ABC"/>
    <w:rsid w:val="00C87CFA"/>
    <w:rsid w:val="00C90A2D"/>
    <w:rsid w:val="00C92432"/>
    <w:rsid w:val="00C93C66"/>
    <w:rsid w:val="00CA02C2"/>
    <w:rsid w:val="00CA1A7A"/>
    <w:rsid w:val="00CA1C51"/>
    <w:rsid w:val="00CA1FA4"/>
    <w:rsid w:val="00CA408F"/>
    <w:rsid w:val="00CA5CB5"/>
    <w:rsid w:val="00CB0033"/>
    <w:rsid w:val="00CB0BDD"/>
    <w:rsid w:val="00CB0FC8"/>
    <w:rsid w:val="00CB2428"/>
    <w:rsid w:val="00CB266D"/>
    <w:rsid w:val="00CB3628"/>
    <w:rsid w:val="00CC1555"/>
    <w:rsid w:val="00CC2886"/>
    <w:rsid w:val="00CC6225"/>
    <w:rsid w:val="00CC7D7E"/>
    <w:rsid w:val="00CD6DEB"/>
    <w:rsid w:val="00CE097A"/>
    <w:rsid w:val="00CE1E8A"/>
    <w:rsid w:val="00CE3155"/>
    <w:rsid w:val="00CE6355"/>
    <w:rsid w:val="00CE6528"/>
    <w:rsid w:val="00CF0D2F"/>
    <w:rsid w:val="00CF52DE"/>
    <w:rsid w:val="00D00C6D"/>
    <w:rsid w:val="00D02B51"/>
    <w:rsid w:val="00D0633B"/>
    <w:rsid w:val="00D0648A"/>
    <w:rsid w:val="00D064A0"/>
    <w:rsid w:val="00D13941"/>
    <w:rsid w:val="00D15688"/>
    <w:rsid w:val="00D16A74"/>
    <w:rsid w:val="00D16B70"/>
    <w:rsid w:val="00D171D4"/>
    <w:rsid w:val="00D22239"/>
    <w:rsid w:val="00D2373F"/>
    <w:rsid w:val="00D31364"/>
    <w:rsid w:val="00D32E0A"/>
    <w:rsid w:val="00D34954"/>
    <w:rsid w:val="00D349E8"/>
    <w:rsid w:val="00D34A4C"/>
    <w:rsid w:val="00D35DBE"/>
    <w:rsid w:val="00D404FC"/>
    <w:rsid w:val="00D50152"/>
    <w:rsid w:val="00D50966"/>
    <w:rsid w:val="00D522DD"/>
    <w:rsid w:val="00D52B4D"/>
    <w:rsid w:val="00D52F68"/>
    <w:rsid w:val="00D53D75"/>
    <w:rsid w:val="00D53E26"/>
    <w:rsid w:val="00D55BC7"/>
    <w:rsid w:val="00D61DF3"/>
    <w:rsid w:val="00D623B3"/>
    <w:rsid w:val="00D648A4"/>
    <w:rsid w:val="00D6730E"/>
    <w:rsid w:val="00D674F7"/>
    <w:rsid w:val="00D6776A"/>
    <w:rsid w:val="00D678A0"/>
    <w:rsid w:val="00D705BE"/>
    <w:rsid w:val="00D7633A"/>
    <w:rsid w:val="00D76B35"/>
    <w:rsid w:val="00D81B5A"/>
    <w:rsid w:val="00D82D50"/>
    <w:rsid w:val="00D85492"/>
    <w:rsid w:val="00D85C95"/>
    <w:rsid w:val="00D86761"/>
    <w:rsid w:val="00D879F2"/>
    <w:rsid w:val="00D91549"/>
    <w:rsid w:val="00D91919"/>
    <w:rsid w:val="00D9290A"/>
    <w:rsid w:val="00D95599"/>
    <w:rsid w:val="00DA00EE"/>
    <w:rsid w:val="00DA0312"/>
    <w:rsid w:val="00DA0437"/>
    <w:rsid w:val="00DA177A"/>
    <w:rsid w:val="00DA633B"/>
    <w:rsid w:val="00DA68B8"/>
    <w:rsid w:val="00DB10AD"/>
    <w:rsid w:val="00DB24CC"/>
    <w:rsid w:val="00DB2A81"/>
    <w:rsid w:val="00DB380B"/>
    <w:rsid w:val="00DB4034"/>
    <w:rsid w:val="00DB61A0"/>
    <w:rsid w:val="00DB7D7F"/>
    <w:rsid w:val="00DC0F69"/>
    <w:rsid w:val="00DC180A"/>
    <w:rsid w:val="00DC1A87"/>
    <w:rsid w:val="00DC2131"/>
    <w:rsid w:val="00DC2381"/>
    <w:rsid w:val="00DC25E4"/>
    <w:rsid w:val="00DC2B0D"/>
    <w:rsid w:val="00DC2E1D"/>
    <w:rsid w:val="00DC535D"/>
    <w:rsid w:val="00DC5516"/>
    <w:rsid w:val="00DC5770"/>
    <w:rsid w:val="00DD3AA9"/>
    <w:rsid w:val="00DD3F96"/>
    <w:rsid w:val="00DD62DA"/>
    <w:rsid w:val="00DD6EBC"/>
    <w:rsid w:val="00DD79A5"/>
    <w:rsid w:val="00DE251F"/>
    <w:rsid w:val="00DE2F56"/>
    <w:rsid w:val="00DE59CB"/>
    <w:rsid w:val="00DE7826"/>
    <w:rsid w:val="00DF2535"/>
    <w:rsid w:val="00DF3FC9"/>
    <w:rsid w:val="00E00721"/>
    <w:rsid w:val="00E017F4"/>
    <w:rsid w:val="00E03FFE"/>
    <w:rsid w:val="00E10C06"/>
    <w:rsid w:val="00E13956"/>
    <w:rsid w:val="00E13F79"/>
    <w:rsid w:val="00E20312"/>
    <w:rsid w:val="00E23852"/>
    <w:rsid w:val="00E26AB0"/>
    <w:rsid w:val="00E30338"/>
    <w:rsid w:val="00E31DCC"/>
    <w:rsid w:val="00E33A5C"/>
    <w:rsid w:val="00E36969"/>
    <w:rsid w:val="00E36E3E"/>
    <w:rsid w:val="00E41801"/>
    <w:rsid w:val="00E4544E"/>
    <w:rsid w:val="00E5006F"/>
    <w:rsid w:val="00E53101"/>
    <w:rsid w:val="00E54E99"/>
    <w:rsid w:val="00E558B8"/>
    <w:rsid w:val="00E56604"/>
    <w:rsid w:val="00E57C01"/>
    <w:rsid w:val="00E61079"/>
    <w:rsid w:val="00E61131"/>
    <w:rsid w:val="00E6484B"/>
    <w:rsid w:val="00E64897"/>
    <w:rsid w:val="00E65FD1"/>
    <w:rsid w:val="00E67195"/>
    <w:rsid w:val="00E71F95"/>
    <w:rsid w:val="00E730B9"/>
    <w:rsid w:val="00E75061"/>
    <w:rsid w:val="00E754E3"/>
    <w:rsid w:val="00E7581B"/>
    <w:rsid w:val="00E758D8"/>
    <w:rsid w:val="00E769E0"/>
    <w:rsid w:val="00E77BED"/>
    <w:rsid w:val="00E77D18"/>
    <w:rsid w:val="00E811B9"/>
    <w:rsid w:val="00E81B7B"/>
    <w:rsid w:val="00E8472D"/>
    <w:rsid w:val="00E8492B"/>
    <w:rsid w:val="00E85B4F"/>
    <w:rsid w:val="00E8766E"/>
    <w:rsid w:val="00E9024E"/>
    <w:rsid w:val="00E91BA8"/>
    <w:rsid w:val="00E91BC4"/>
    <w:rsid w:val="00E92053"/>
    <w:rsid w:val="00E93310"/>
    <w:rsid w:val="00E9490C"/>
    <w:rsid w:val="00E953D5"/>
    <w:rsid w:val="00E95819"/>
    <w:rsid w:val="00E96474"/>
    <w:rsid w:val="00EA325B"/>
    <w:rsid w:val="00EA7104"/>
    <w:rsid w:val="00EA7732"/>
    <w:rsid w:val="00EA79BE"/>
    <w:rsid w:val="00EB0AE5"/>
    <w:rsid w:val="00EB553A"/>
    <w:rsid w:val="00EB5C2B"/>
    <w:rsid w:val="00EB70F3"/>
    <w:rsid w:val="00EC07EB"/>
    <w:rsid w:val="00EC2866"/>
    <w:rsid w:val="00EC4023"/>
    <w:rsid w:val="00EC426A"/>
    <w:rsid w:val="00EC74C9"/>
    <w:rsid w:val="00ED20E5"/>
    <w:rsid w:val="00ED3F26"/>
    <w:rsid w:val="00ED4383"/>
    <w:rsid w:val="00EE07FE"/>
    <w:rsid w:val="00EE0DBB"/>
    <w:rsid w:val="00EE29B8"/>
    <w:rsid w:val="00EE60F0"/>
    <w:rsid w:val="00EF0661"/>
    <w:rsid w:val="00EF0EDD"/>
    <w:rsid w:val="00EF21AC"/>
    <w:rsid w:val="00EF244D"/>
    <w:rsid w:val="00EF6BC5"/>
    <w:rsid w:val="00EF7BE7"/>
    <w:rsid w:val="00F02465"/>
    <w:rsid w:val="00F028C0"/>
    <w:rsid w:val="00F04952"/>
    <w:rsid w:val="00F07215"/>
    <w:rsid w:val="00F07634"/>
    <w:rsid w:val="00F1115D"/>
    <w:rsid w:val="00F12807"/>
    <w:rsid w:val="00F14C00"/>
    <w:rsid w:val="00F156AD"/>
    <w:rsid w:val="00F1643E"/>
    <w:rsid w:val="00F176CF"/>
    <w:rsid w:val="00F2050B"/>
    <w:rsid w:val="00F24743"/>
    <w:rsid w:val="00F24E45"/>
    <w:rsid w:val="00F267F2"/>
    <w:rsid w:val="00F304E7"/>
    <w:rsid w:val="00F31428"/>
    <w:rsid w:val="00F3166C"/>
    <w:rsid w:val="00F3219B"/>
    <w:rsid w:val="00F32687"/>
    <w:rsid w:val="00F32F2A"/>
    <w:rsid w:val="00F33FFF"/>
    <w:rsid w:val="00F34DDB"/>
    <w:rsid w:val="00F358B1"/>
    <w:rsid w:val="00F3679C"/>
    <w:rsid w:val="00F37EC6"/>
    <w:rsid w:val="00F40945"/>
    <w:rsid w:val="00F40C7E"/>
    <w:rsid w:val="00F42CB2"/>
    <w:rsid w:val="00F44240"/>
    <w:rsid w:val="00F44B4D"/>
    <w:rsid w:val="00F46B0E"/>
    <w:rsid w:val="00F50FDE"/>
    <w:rsid w:val="00F513D3"/>
    <w:rsid w:val="00F51CBB"/>
    <w:rsid w:val="00F52145"/>
    <w:rsid w:val="00F53634"/>
    <w:rsid w:val="00F56305"/>
    <w:rsid w:val="00F60521"/>
    <w:rsid w:val="00F623E7"/>
    <w:rsid w:val="00F62EC5"/>
    <w:rsid w:val="00F641C1"/>
    <w:rsid w:val="00F65393"/>
    <w:rsid w:val="00F654F4"/>
    <w:rsid w:val="00F65FD6"/>
    <w:rsid w:val="00F66278"/>
    <w:rsid w:val="00F703FC"/>
    <w:rsid w:val="00F70423"/>
    <w:rsid w:val="00F7139C"/>
    <w:rsid w:val="00F72321"/>
    <w:rsid w:val="00F728D2"/>
    <w:rsid w:val="00F740AF"/>
    <w:rsid w:val="00F746C6"/>
    <w:rsid w:val="00F7554A"/>
    <w:rsid w:val="00F75C32"/>
    <w:rsid w:val="00F75C67"/>
    <w:rsid w:val="00F76D39"/>
    <w:rsid w:val="00F80680"/>
    <w:rsid w:val="00F81723"/>
    <w:rsid w:val="00F8345D"/>
    <w:rsid w:val="00F841C5"/>
    <w:rsid w:val="00F8422B"/>
    <w:rsid w:val="00F8449C"/>
    <w:rsid w:val="00F85C71"/>
    <w:rsid w:val="00F865B7"/>
    <w:rsid w:val="00F866C6"/>
    <w:rsid w:val="00F8729C"/>
    <w:rsid w:val="00F873B1"/>
    <w:rsid w:val="00F904AC"/>
    <w:rsid w:val="00F90DBC"/>
    <w:rsid w:val="00F91986"/>
    <w:rsid w:val="00F9399B"/>
    <w:rsid w:val="00F93C7C"/>
    <w:rsid w:val="00F9453A"/>
    <w:rsid w:val="00F95378"/>
    <w:rsid w:val="00FA3764"/>
    <w:rsid w:val="00FA49CF"/>
    <w:rsid w:val="00FA4F03"/>
    <w:rsid w:val="00FA60FE"/>
    <w:rsid w:val="00FB0887"/>
    <w:rsid w:val="00FB1D0A"/>
    <w:rsid w:val="00FB69DC"/>
    <w:rsid w:val="00FB78D9"/>
    <w:rsid w:val="00FC047A"/>
    <w:rsid w:val="00FC275A"/>
    <w:rsid w:val="00FC7DF2"/>
    <w:rsid w:val="00FD004A"/>
    <w:rsid w:val="00FD0523"/>
    <w:rsid w:val="00FD0FD3"/>
    <w:rsid w:val="00FD1D79"/>
    <w:rsid w:val="00FD40BF"/>
    <w:rsid w:val="00FD4265"/>
    <w:rsid w:val="00FD4285"/>
    <w:rsid w:val="00FD4D70"/>
    <w:rsid w:val="00FD55A9"/>
    <w:rsid w:val="00FD7DC7"/>
    <w:rsid w:val="00FE292D"/>
    <w:rsid w:val="00FE2961"/>
    <w:rsid w:val="00FF0224"/>
    <w:rsid w:val="00FF0BB1"/>
    <w:rsid w:val="00FF47FE"/>
    <w:rsid w:val="00FF4810"/>
    <w:rsid w:val="00FF5C88"/>
  </w:rsids>
  <w:docVars>
    <w:docVar w:name="__Grammarly_42___1" w:val="H4sIAAAAAAAEAKtWcslP9kxRslIyNDYyMjc2tzQxMLC0NDczMzNX0lEKTi0uzszPAykwrgUALttUH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4D5D0E1"/>
  <w15:docId w15:val="{83CA68B3-EFCD-4D26-82BB-EC2A67ECF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02C7"/>
    <w:pPr>
      <w:ind w:left="720"/>
      <w:contextualSpacing/>
    </w:pPr>
  </w:style>
  <w:style w:type="paragraph" w:styleId="NoSpacing">
    <w:name w:val="No Spacing"/>
    <w:uiPriority w:val="1"/>
    <w:qFormat/>
    <w:rsid w:val="005202C7"/>
    <w:pPr>
      <w:spacing w:after="0" w:line="240" w:lineRule="auto"/>
    </w:pPr>
  </w:style>
  <w:style w:type="character" w:styleId="CommentReference">
    <w:name w:val="annotation reference"/>
    <w:basedOn w:val="DefaultParagraphFont"/>
    <w:uiPriority w:val="99"/>
    <w:unhideWhenUsed/>
    <w:rsid w:val="00B92F0F"/>
    <w:rPr>
      <w:sz w:val="16"/>
      <w:szCs w:val="16"/>
    </w:rPr>
  </w:style>
  <w:style w:type="paragraph" w:styleId="CommentText">
    <w:name w:val="annotation text"/>
    <w:basedOn w:val="Normal"/>
    <w:link w:val="CommentTextChar"/>
    <w:uiPriority w:val="99"/>
    <w:unhideWhenUsed/>
    <w:rsid w:val="00B92F0F"/>
    <w:pPr>
      <w:spacing w:line="240" w:lineRule="auto"/>
    </w:pPr>
    <w:rPr>
      <w:sz w:val="20"/>
      <w:szCs w:val="20"/>
    </w:rPr>
  </w:style>
  <w:style w:type="character" w:customStyle="1" w:styleId="CommentTextChar">
    <w:name w:val="Comment Text Char"/>
    <w:basedOn w:val="DefaultParagraphFont"/>
    <w:link w:val="CommentText"/>
    <w:uiPriority w:val="99"/>
    <w:rsid w:val="00B92F0F"/>
    <w:rPr>
      <w:sz w:val="20"/>
      <w:szCs w:val="20"/>
    </w:rPr>
  </w:style>
  <w:style w:type="paragraph" w:styleId="CommentSubject">
    <w:name w:val="annotation subject"/>
    <w:basedOn w:val="CommentText"/>
    <w:next w:val="CommentText"/>
    <w:link w:val="CommentSubjectChar"/>
    <w:uiPriority w:val="99"/>
    <w:semiHidden/>
    <w:unhideWhenUsed/>
    <w:rsid w:val="00B92F0F"/>
    <w:rPr>
      <w:b/>
      <w:bCs/>
    </w:rPr>
  </w:style>
  <w:style w:type="character" w:customStyle="1" w:styleId="CommentSubjectChar">
    <w:name w:val="Comment Subject Char"/>
    <w:basedOn w:val="CommentTextChar"/>
    <w:link w:val="CommentSubject"/>
    <w:uiPriority w:val="99"/>
    <w:semiHidden/>
    <w:rsid w:val="00B92F0F"/>
    <w:rPr>
      <w:b/>
      <w:bCs/>
      <w:sz w:val="20"/>
      <w:szCs w:val="20"/>
    </w:rPr>
  </w:style>
  <w:style w:type="paragraph" w:styleId="BalloonText">
    <w:name w:val="Balloon Text"/>
    <w:basedOn w:val="Normal"/>
    <w:link w:val="BalloonTextChar"/>
    <w:uiPriority w:val="99"/>
    <w:semiHidden/>
    <w:unhideWhenUsed/>
    <w:rsid w:val="00B9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F0F"/>
    <w:rPr>
      <w:rFonts w:ascii="Segoe UI" w:hAnsi="Segoe UI" w:cs="Segoe UI"/>
      <w:sz w:val="18"/>
      <w:szCs w:val="18"/>
    </w:rPr>
  </w:style>
  <w:style w:type="table" w:styleId="TableGrid">
    <w:name w:val="Table Grid"/>
    <w:basedOn w:val="TableNormal"/>
    <w:uiPriority w:val="39"/>
    <w:rsid w:val="00874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95"/>
  </w:style>
  <w:style w:type="paragraph" w:styleId="Footer">
    <w:name w:val="footer"/>
    <w:basedOn w:val="Normal"/>
    <w:link w:val="FooterChar"/>
    <w:uiPriority w:val="99"/>
    <w:unhideWhenUsed/>
    <w:rsid w:val="00BC7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95"/>
  </w:style>
  <w:style w:type="paragraph" w:styleId="Revision">
    <w:name w:val="Revision"/>
    <w:hidden/>
    <w:uiPriority w:val="99"/>
    <w:semiHidden/>
    <w:rsid w:val="00853200"/>
    <w:pPr>
      <w:spacing w:after="0" w:line="240" w:lineRule="auto"/>
    </w:pPr>
  </w:style>
  <w:style w:type="character" w:styleId="Hyperlink">
    <w:name w:val="Hyperlink"/>
    <w:basedOn w:val="DefaultParagraphFont"/>
    <w:uiPriority w:val="99"/>
    <w:unhideWhenUsed/>
    <w:rsid w:val="00DD3F96"/>
    <w:rPr>
      <w:color w:val="0563C1" w:themeColor="hyperlink"/>
      <w:u w:val="single"/>
    </w:rPr>
  </w:style>
  <w:style w:type="paragraph" w:customStyle="1" w:styleId="Webspecnote">
    <w:name w:val="Web spec note"/>
    <w:basedOn w:val="Subtitle"/>
    <w:qFormat/>
    <w:rsid w:val="009E2148"/>
    <w:pPr>
      <w:spacing w:before="120" w:after="0" w:line="240" w:lineRule="auto"/>
    </w:pPr>
    <w:rPr>
      <w:rFonts w:ascii="Times New Roman" w:hAnsi="Times New Roman" w:cs="Times New Roman"/>
      <w:b/>
      <w:color w:val="660033"/>
      <w:spacing w:val="-1"/>
      <w:sz w:val="24"/>
      <w:szCs w:val="20"/>
    </w:rPr>
  </w:style>
  <w:style w:type="paragraph" w:styleId="Subtitle">
    <w:name w:val="Subtitle"/>
    <w:basedOn w:val="Normal"/>
    <w:next w:val="Normal"/>
    <w:link w:val="SubtitleChar"/>
    <w:uiPriority w:val="11"/>
    <w:qFormat/>
    <w:rsid w:val="009E21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214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755EF0"/>
    <w:rPr>
      <w:color w:val="605E5C"/>
      <w:shd w:val="clear" w:color="auto" w:fill="E1DFDD"/>
    </w:rPr>
  </w:style>
  <w:style w:type="character" w:styleId="FollowedHyperlink">
    <w:name w:val="FollowedHyperlink"/>
    <w:basedOn w:val="DefaultParagraphFont"/>
    <w:uiPriority w:val="99"/>
    <w:semiHidden/>
    <w:unhideWhenUsed/>
    <w:rsid w:val="001623F5"/>
    <w:rPr>
      <w:color w:val="954F72" w:themeColor="followedHyperlink"/>
      <w:u w:val="single"/>
    </w:rPr>
  </w:style>
  <w:style w:type="character" w:styleId="Mention">
    <w:name w:val="Mention"/>
    <w:basedOn w:val="DefaultParagraphFont"/>
    <w:uiPriority w:val="99"/>
    <w:unhideWhenUsed/>
    <w:rsid w:val="005C3D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emf" /><Relationship Id="rId9" Type="http://schemas.openxmlformats.org/officeDocument/2006/relationships/hyperlink" Target="mailto:dwilliams@rt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629836F0D9584CA1B19164E1AC1BAA" ma:contentTypeVersion="3" ma:contentTypeDescription="Create a new document." ma:contentTypeScope="" ma:versionID="3b326f7c730cc6f3405a58adc6898847">
  <xsd:schema xmlns:xsd="http://www.w3.org/2001/XMLSchema" xmlns:xs="http://www.w3.org/2001/XMLSchema" xmlns:p="http://schemas.microsoft.com/office/2006/metadata/properties" xmlns:ns2="df58bf08-73f3-4a3a-ac30-de1024a7178a" targetNamespace="http://schemas.microsoft.com/office/2006/metadata/properties" ma:root="true" ma:fieldsID="fc5fb10f6c30824939ba80ae61c01f4d" ns2:_="">
    <xsd:import namespace="df58bf08-73f3-4a3a-ac30-de1024a7178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58bf08-73f3-4a3a-ac30-de1024a717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E774B-6CB1-4A4F-AB3C-18E2E1F95799}">
  <ds:schemaRefs/>
</ds:datastoreItem>
</file>

<file path=customXml/itemProps2.xml><?xml version="1.0" encoding="utf-8"?>
<ds:datastoreItem xmlns:ds="http://schemas.openxmlformats.org/officeDocument/2006/customXml" ds:itemID="{7AB0BE4F-CAEC-44AE-B4B8-27554D30863B}">
  <ds:schemaRefs>
    <ds:schemaRef ds:uri="http://schemas.microsoft.com/sharepoint/v3/contenttype/forms"/>
  </ds:schemaRefs>
</ds:datastoreItem>
</file>

<file path=customXml/itemProps3.xml><?xml version="1.0" encoding="utf-8"?>
<ds:datastoreItem xmlns:ds="http://schemas.openxmlformats.org/officeDocument/2006/customXml" ds:itemID="{29C3A298-A900-4301-A76D-A511233C1B40}">
  <ds:schemaRefs>
    <ds:schemaRef ds:uri="http://schemas.microsoft.com/office/2006/metadata/properties"/>
    <ds:schemaRef ds:uri="http://schemas.microsoft.com/office/infopath/2007/PartnerControls"/>
    <ds:schemaRef ds:uri="bdc825ad-588d-491c-b87b-5d7a643d021e"/>
    <ds:schemaRef ds:uri="9e392045-a29b-4601-8429-be7c20539b97"/>
  </ds:schemaRefs>
</ds:datastoreItem>
</file>

<file path=customXml/itemProps4.xml><?xml version="1.0" encoding="utf-8"?>
<ds:datastoreItem xmlns:ds="http://schemas.openxmlformats.org/officeDocument/2006/customXml" ds:itemID="{3ED771DE-21FC-40ED-AB8C-36F83DB492AD}">
  <ds:schemaRefs>
    <ds:schemaRef ds:uri="http://schemas.openxmlformats.org/officeDocument/2006/bibliography"/>
  </ds:schemaRefs>
</ds:datastoreItem>
</file>

<file path=docMetadata/LabelInfo.xml><?xml version="1.0" encoding="utf-8"?>
<clbl:labelList xmlns:clbl="http://schemas.microsoft.com/office/2020/mipLabelMetadata">
  <clbl:label id="{15ef12a1-af58-44c4-b029-712fc0605570}" enabled="0" method="" siteId="{15ef12a1-af58-44c4-b029-712fc0605570}" removed="1"/>
</clbl:labelList>
</file>

<file path=docProps/app.xml><?xml version="1.0" encoding="utf-8"?>
<Properties xmlns="http://schemas.openxmlformats.org/officeDocument/2006/extended-properties" xmlns:vt="http://schemas.openxmlformats.org/officeDocument/2006/docPropsVTypes">
  <Template>Normal</Template>
  <TotalTime>11</TotalTime>
  <Pages>22</Pages>
  <Words>4231</Words>
  <Characters>24627</Characters>
  <Application>Microsoft Office Word</Application>
  <DocSecurity>0</DocSecurity>
  <Lines>1296</Lines>
  <Paragraphs>577</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2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land, Shelley</dc:creator>
  <cp:lastModifiedBy>Hyland, Shelley (OJP)</cp:lastModifiedBy>
  <cp:revision>9</cp:revision>
  <cp:lastPrinted>2025-01-17T15:20:00Z</cp:lastPrinted>
  <dcterms:created xsi:type="dcterms:W3CDTF">2025-08-26T18:57:00Z</dcterms:created>
  <dcterms:modified xsi:type="dcterms:W3CDTF">2025-08-2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29836F0D9584CA1B19164E1AC1BAA</vt:lpwstr>
  </property>
  <property fmtid="{D5CDD505-2E9C-101B-9397-08002B2CF9AE}" pid="3" name="MediaServiceImageTags">
    <vt:lpwstr/>
  </property>
</Properties>
</file>